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D10B60" w14:textId="1E9FBB39" w:rsidR="000025B8" w:rsidRPr="0066510C" w:rsidRDefault="007C3D97" w:rsidP="0066510C">
      <w:pPr>
        <w:pStyle w:val="BodyText"/>
        <w:spacing w:before="120" w:after="240"/>
        <w:ind w:left="0" w:firstLine="0"/>
        <w:jc w:val="center"/>
        <w:rPr>
          <w:rFonts w:ascii="Calibri" w:hAnsi="Calibri"/>
          <w:b/>
          <w:color w:val="413D38"/>
          <w:kern w:val="23"/>
          <w:sz w:val="36"/>
          <w:u w:val="single"/>
        </w:rPr>
      </w:pPr>
      <w:r>
        <w:rPr>
          <w:rFonts w:ascii="Calibri" w:hAnsi="Calibri"/>
          <w:b/>
          <w:color w:val="413D38"/>
          <w:kern w:val="23"/>
          <w:sz w:val="36"/>
          <w:u w:val="single"/>
        </w:rPr>
        <w:t>NioBay</w:t>
      </w:r>
      <w:r w:rsidR="0045779B" w:rsidRPr="00852136">
        <w:rPr>
          <w:rFonts w:ascii="Calibri" w:hAnsi="Calibri"/>
          <w:b/>
          <w:color w:val="413D38"/>
          <w:kern w:val="23"/>
          <w:sz w:val="36"/>
          <w:u w:val="single"/>
        </w:rPr>
        <w:t xml:space="preserve"> -</w:t>
      </w:r>
      <w:r w:rsidR="006E5F98">
        <w:rPr>
          <w:rFonts w:ascii="Calibri" w:hAnsi="Calibri"/>
          <w:b/>
          <w:color w:val="413D38"/>
          <w:kern w:val="23"/>
          <w:sz w:val="36"/>
          <w:u w:val="single"/>
        </w:rPr>
        <w:t xml:space="preserve"> </w:t>
      </w:r>
      <w:r w:rsidR="0045779B" w:rsidRPr="00852136">
        <w:rPr>
          <w:rFonts w:ascii="Calibri" w:hAnsi="Calibri"/>
          <w:b/>
          <w:color w:val="413D38"/>
          <w:kern w:val="23"/>
          <w:sz w:val="36"/>
          <w:u w:val="single"/>
        </w:rPr>
        <w:t xml:space="preserve">James Bay </w:t>
      </w:r>
      <w:r w:rsidR="00FD6709">
        <w:rPr>
          <w:rFonts w:ascii="Calibri" w:hAnsi="Calibri"/>
          <w:b/>
          <w:color w:val="413D38"/>
          <w:kern w:val="23"/>
          <w:sz w:val="36"/>
          <w:u w:val="single"/>
        </w:rPr>
        <w:t>Niob</w:t>
      </w:r>
      <w:r w:rsidR="00561743">
        <w:rPr>
          <w:rFonts w:ascii="Calibri" w:hAnsi="Calibri"/>
          <w:b/>
          <w:color w:val="413D38"/>
          <w:kern w:val="23"/>
          <w:sz w:val="36"/>
          <w:u w:val="single"/>
        </w:rPr>
        <w:t>iu</w:t>
      </w:r>
      <w:r w:rsidR="00FD6709">
        <w:rPr>
          <w:rFonts w:ascii="Calibri" w:hAnsi="Calibri"/>
          <w:b/>
          <w:color w:val="413D38"/>
          <w:kern w:val="23"/>
          <w:sz w:val="36"/>
          <w:u w:val="single"/>
        </w:rPr>
        <w:t>m Project FAQ</w:t>
      </w:r>
    </w:p>
    <w:p w14:paraId="70AE6406" w14:textId="67C32580" w:rsidR="0066510C" w:rsidRPr="0066510C" w:rsidRDefault="0074257C" w:rsidP="0066510C">
      <w:pPr>
        <w:widowControl/>
        <w:shd w:val="clear" w:color="auto" w:fill="FFFFFF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These are the q</w:t>
      </w:r>
      <w:r w:rsidR="0066510C" w:rsidRPr="0066510C">
        <w:rPr>
          <w:rFonts w:ascii="Calibri" w:eastAsia="Times New Roman" w:hAnsi="Calibri" w:cs="Calibri"/>
          <w:color w:val="000000"/>
          <w:sz w:val="24"/>
          <w:szCs w:val="24"/>
        </w:rPr>
        <w:t>uestions that we have been asked so far</w:t>
      </w:r>
      <w:r>
        <w:rPr>
          <w:rFonts w:ascii="Calibri" w:eastAsia="Times New Roman" w:hAnsi="Calibri" w:cs="Calibri"/>
          <w:color w:val="000000"/>
          <w:sz w:val="24"/>
          <w:szCs w:val="24"/>
        </w:rPr>
        <w:t>.</w:t>
      </w:r>
    </w:p>
    <w:p w14:paraId="6D4027A6" w14:textId="77777777" w:rsidR="0066510C" w:rsidRDefault="0066510C" w:rsidP="0066510C">
      <w:pPr>
        <w:widowControl/>
        <w:shd w:val="clear" w:color="auto" w:fill="FFFFFF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66510C">
        <w:rPr>
          <w:rFonts w:ascii="Calibri" w:eastAsia="Times New Roman" w:hAnsi="Calibri" w:cs="Calibri"/>
          <w:color w:val="000000"/>
          <w:sz w:val="24"/>
          <w:szCs w:val="24"/>
        </w:rPr>
        <w:t>We will update this Questions and Answers document as we receive new questions</w:t>
      </w:r>
      <w:r>
        <w:rPr>
          <w:rFonts w:ascii="Calibri" w:eastAsia="Times New Roman" w:hAnsi="Calibri" w:cs="Calibri"/>
          <w:color w:val="000000"/>
          <w:sz w:val="24"/>
          <w:szCs w:val="24"/>
        </w:rPr>
        <w:t>.</w:t>
      </w:r>
    </w:p>
    <w:p w14:paraId="513DF3AE" w14:textId="77777777" w:rsidR="0066510C" w:rsidRDefault="0066510C" w:rsidP="0066510C">
      <w:pPr>
        <w:pStyle w:val="BodyText"/>
        <w:tabs>
          <w:tab w:val="left" w:pos="993"/>
        </w:tabs>
        <w:spacing w:after="120"/>
        <w:ind w:left="131" w:right="210" w:firstLine="0"/>
        <w:jc w:val="both"/>
        <w:rPr>
          <w:rFonts w:ascii="Calibri" w:hAnsi="Calibri"/>
          <w:b/>
          <w:kern w:val="23"/>
          <w:sz w:val="28"/>
          <w:szCs w:val="28"/>
        </w:rPr>
      </w:pPr>
    </w:p>
    <w:p w14:paraId="50BA3519" w14:textId="531F9518" w:rsidR="002B293E" w:rsidRPr="00384B27" w:rsidRDefault="00DC6C28" w:rsidP="0066510C">
      <w:pPr>
        <w:pStyle w:val="BodyText"/>
        <w:tabs>
          <w:tab w:val="left" w:pos="993"/>
        </w:tabs>
        <w:spacing w:after="120"/>
        <w:ind w:left="131" w:right="210" w:firstLine="0"/>
        <w:jc w:val="both"/>
        <w:rPr>
          <w:rFonts w:ascii="Calibri" w:hAnsi="Calibri"/>
          <w:b/>
          <w:kern w:val="23"/>
          <w:sz w:val="28"/>
          <w:szCs w:val="28"/>
        </w:rPr>
      </w:pPr>
      <w:r w:rsidRPr="00384B27">
        <w:rPr>
          <w:rFonts w:ascii="Calibri" w:hAnsi="Calibri"/>
          <w:b/>
          <w:kern w:val="23"/>
          <w:sz w:val="28"/>
          <w:szCs w:val="28"/>
        </w:rPr>
        <w:t>We are exploring to get a better understanding of the geology and see if there is a potential to build a mine.</w:t>
      </w:r>
      <w:r w:rsidR="00BA718C">
        <w:rPr>
          <w:rFonts w:ascii="Calibri" w:hAnsi="Calibri"/>
          <w:b/>
          <w:kern w:val="23"/>
          <w:sz w:val="28"/>
          <w:szCs w:val="28"/>
        </w:rPr>
        <w:t xml:space="preserve"> </w:t>
      </w:r>
      <w:r w:rsidR="00BA718C" w:rsidRPr="00BA718C">
        <w:rPr>
          <w:rFonts w:ascii="Calibri" w:hAnsi="Calibri"/>
          <w:b/>
          <w:kern w:val="23"/>
          <w:sz w:val="28"/>
          <w:szCs w:val="28"/>
        </w:rPr>
        <w:t>We are exploring the area to get a better understanding of the geology and see if there is potential to build a mine.</w:t>
      </w:r>
    </w:p>
    <w:p w14:paraId="1293E696" w14:textId="371C255E" w:rsidR="00153F81" w:rsidRPr="00F46BEE" w:rsidRDefault="0045779B" w:rsidP="00F46BEE">
      <w:pPr>
        <w:pStyle w:val="BodyText"/>
        <w:numPr>
          <w:ilvl w:val="0"/>
          <w:numId w:val="16"/>
        </w:numPr>
        <w:tabs>
          <w:tab w:val="left" w:pos="993"/>
        </w:tabs>
        <w:ind w:right="210" w:hanging="294"/>
        <w:jc w:val="both"/>
        <w:rPr>
          <w:rFonts w:ascii="Calibri" w:hAnsi="Calibri"/>
          <w:b/>
          <w:kern w:val="23"/>
          <w:sz w:val="24"/>
          <w:szCs w:val="24"/>
        </w:rPr>
      </w:pPr>
      <w:r w:rsidRPr="00F46BEE">
        <w:rPr>
          <w:rFonts w:ascii="Calibri" w:hAnsi="Calibri"/>
          <w:b/>
          <w:color w:val="413D38"/>
          <w:kern w:val="23"/>
          <w:sz w:val="24"/>
          <w:szCs w:val="24"/>
        </w:rPr>
        <w:t xml:space="preserve">What </w:t>
      </w:r>
      <w:r w:rsidR="00303F4E" w:rsidRPr="00F46BEE">
        <w:rPr>
          <w:rFonts w:ascii="Calibri" w:hAnsi="Calibri"/>
          <w:b/>
          <w:color w:val="413D38"/>
          <w:kern w:val="23"/>
          <w:sz w:val="24"/>
          <w:szCs w:val="24"/>
        </w:rPr>
        <w:t xml:space="preserve">is </w:t>
      </w:r>
      <w:r w:rsidR="007C3D97">
        <w:rPr>
          <w:rFonts w:ascii="Calibri" w:hAnsi="Calibri"/>
          <w:b/>
          <w:color w:val="413D38"/>
          <w:kern w:val="23"/>
          <w:sz w:val="24"/>
          <w:szCs w:val="24"/>
        </w:rPr>
        <w:t>NioBay</w:t>
      </w:r>
      <w:r w:rsidR="00303F4E" w:rsidRPr="00F46BEE">
        <w:rPr>
          <w:rFonts w:ascii="Calibri" w:hAnsi="Calibri"/>
          <w:b/>
          <w:color w:val="413D38"/>
          <w:kern w:val="23"/>
          <w:sz w:val="24"/>
          <w:szCs w:val="24"/>
        </w:rPr>
        <w:t xml:space="preserve"> </w:t>
      </w:r>
      <w:r w:rsidR="00BA718C">
        <w:rPr>
          <w:rFonts w:ascii="Calibri" w:hAnsi="Calibri"/>
          <w:b/>
          <w:color w:val="413D38"/>
          <w:kern w:val="23"/>
          <w:sz w:val="24"/>
          <w:szCs w:val="24"/>
        </w:rPr>
        <w:t>d</w:t>
      </w:r>
      <w:r w:rsidR="00303F4E" w:rsidRPr="00F46BEE">
        <w:rPr>
          <w:rFonts w:ascii="Calibri" w:hAnsi="Calibri"/>
          <w:b/>
          <w:color w:val="413D38"/>
          <w:kern w:val="23"/>
          <w:sz w:val="24"/>
          <w:szCs w:val="24"/>
        </w:rPr>
        <w:t>oing</w:t>
      </w:r>
      <w:r w:rsidR="009B172C" w:rsidRPr="00F46BEE">
        <w:rPr>
          <w:rFonts w:ascii="Calibri" w:hAnsi="Calibri"/>
          <w:b/>
          <w:color w:val="413D38"/>
          <w:kern w:val="23"/>
          <w:sz w:val="24"/>
          <w:szCs w:val="24"/>
        </w:rPr>
        <w:t xml:space="preserve">? </w:t>
      </w:r>
    </w:p>
    <w:p w14:paraId="4F01CE8D" w14:textId="77777777" w:rsidR="00E178F1" w:rsidRPr="00F46BEE" w:rsidRDefault="00303F4E" w:rsidP="00F46BEE">
      <w:pPr>
        <w:pStyle w:val="BodyText"/>
        <w:numPr>
          <w:ilvl w:val="1"/>
          <w:numId w:val="16"/>
        </w:numPr>
        <w:tabs>
          <w:tab w:val="left" w:pos="993"/>
        </w:tabs>
        <w:ind w:right="210" w:hanging="294"/>
        <w:jc w:val="both"/>
        <w:rPr>
          <w:rFonts w:ascii="Calibri" w:hAnsi="Calibri" w:cstheme="minorHAnsi"/>
          <w:i/>
          <w:kern w:val="23"/>
          <w:sz w:val="24"/>
          <w:szCs w:val="24"/>
        </w:rPr>
      </w:pPr>
      <w:r w:rsidRPr="00F46BEE">
        <w:rPr>
          <w:rFonts w:ascii="Calibri" w:hAnsi="Calibri" w:cstheme="minorHAnsi"/>
          <w:i/>
          <w:kern w:val="23"/>
          <w:sz w:val="24"/>
          <w:szCs w:val="24"/>
        </w:rPr>
        <w:t>On</w:t>
      </w:r>
      <w:r w:rsidR="00E178F1" w:rsidRPr="00F46BEE">
        <w:rPr>
          <w:rFonts w:ascii="Calibri" w:hAnsi="Calibri" w:cstheme="minorHAnsi"/>
          <w:i/>
          <w:kern w:val="23"/>
          <w:sz w:val="24"/>
          <w:szCs w:val="24"/>
        </w:rPr>
        <w:t xml:space="preserve"> </w:t>
      </w:r>
      <w:r w:rsidR="00DC50C1">
        <w:rPr>
          <w:rFonts w:ascii="Calibri" w:hAnsi="Calibri" w:cstheme="minorHAnsi"/>
          <w:i/>
          <w:kern w:val="23"/>
          <w:sz w:val="24"/>
          <w:szCs w:val="24"/>
        </w:rPr>
        <w:t>December</w:t>
      </w:r>
      <w:r w:rsidRPr="00F46BEE">
        <w:rPr>
          <w:rFonts w:ascii="Calibri" w:hAnsi="Calibri" w:cstheme="minorHAnsi"/>
          <w:i/>
          <w:kern w:val="23"/>
          <w:sz w:val="24"/>
          <w:szCs w:val="24"/>
        </w:rPr>
        <w:t>, 202</w:t>
      </w:r>
      <w:r w:rsidR="00DC50C1">
        <w:rPr>
          <w:rFonts w:ascii="Calibri" w:hAnsi="Calibri" w:cstheme="minorHAnsi"/>
          <w:i/>
          <w:kern w:val="23"/>
          <w:sz w:val="24"/>
          <w:szCs w:val="24"/>
        </w:rPr>
        <w:t xml:space="preserve">4, NioBay sent the permit </w:t>
      </w:r>
      <w:r w:rsidR="00EA1BC1">
        <w:rPr>
          <w:rFonts w:ascii="Calibri" w:hAnsi="Calibri" w:cstheme="minorHAnsi"/>
          <w:i/>
          <w:kern w:val="23"/>
          <w:sz w:val="24"/>
          <w:szCs w:val="24"/>
        </w:rPr>
        <w:t>request</w:t>
      </w:r>
      <w:r w:rsidR="00DC50C1">
        <w:rPr>
          <w:rFonts w:ascii="Calibri" w:hAnsi="Calibri" w:cstheme="minorHAnsi"/>
          <w:i/>
          <w:kern w:val="23"/>
          <w:sz w:val="24"/>
          <w:szCs w:val="24"/>
        </w:rPr>
        <w:t xml:space="preserve"> and supporting document</w:t>
      </w:r>
      <w:r w:rsidR="00EA1BC1">
        <w:rPr>
          <w:rFonts w:ascii="Calibri" w:hAnsi="Calibri" w:cstheme="minorHAnsi"/>
          <w:i/>
          <w:kern w:val="23"/>
          <w:sz w:val="24"/>
          <w:szCs w:val="24"/>
        </w:rPr>
        <w:t>s</w:t>
      </w:r>
      <w:r w:rsidR="00DC50C1">
        <w:rPr>
          <w:rFonts w:ascii="Calibri" w:hAnsi="Calibri" w:cstheme="minorHAnsi"/>
          <w:i/>
          <w:kern w:val="23"/>
          <w:sz w:val="24"/>
          <w:szCs w:val="24"/>
        </w:rPr>
        <w:t xml:space="preserve"> to</w:t>
      </w:r>
      <w:r w:rsidRPr="00F46BEE">
        <w:rPr>
          <w:rFonts w:ascii="Calibri" w:hAnsi="Calibri" w:cstheme="minorHAnsi"/>
          <w:i/>
          <w:kern w:val="23"/>
          <w:sz w:val="24"/>
          <w:szCs w:val="24"/>
        </w:rPr>
        <w:t xml:space="preserve"> </w:t>
      </w:r>
      <w:r w:rsidR="00A40E89">
        <w:rPr>
          <w:rFonts w:ascii="Calibri" w:hAnsi="Calibri" w:cstheme="minorHAnsi"/>
          <w:i/>
          <w:kern w:val="23"/>
          <w:sz w:val="24"/>
          <w:szCs w:val="24"/>
        </w:rPr>
        <w:t xml:space="preserve">Moose </w:t>
      </w:r>
      <w:r w:rsidR="005A4C7C">
        <w:rPr>
          <w:rFonts w:ascii="Calibri" w:hAnsi="Calibri" w:cstheme="minorHAnsi"/>
          <w:i/>
          <w:kern w:val="23"/>
          <w:sz w:val="24"/>
          <w:szCs w:val="24"/>
        </w:rPr>
        <w:t>Cree First Nation</w:t>
      </w:r>
      <w:r w:rsidR="00A40E89">
        <w:rPr>
          <w:rFonts w:ascii="Calibri" w:hAnsi="Calibri" w:cstheme="minorHAnsi"/>
          <w:i/>
          <w:kern w:val="23"/>
          <w:sz w:val="24"/>
          <w:szCs w:val="24"/>
        </w:rPr>
        <w:t xml:space="preserve"> (</w:t>
      </w:r>
      <w:r w:rsidRPr="00F46BEE">
        <w:rPr>
          <w:rFonts w:ascii="Calibri" w:hAnsi="Calibri" w:cstheme="minorHAnsi"/>
          <w:i/>
          <w:kern w:val="23"/>
          <w:sz w:val="24"/>
          <w:szCs w:val="24"/>
        </w:rPr>
        <w:t>MCFN</w:t>
      </w:r>
      <w:r w:rsidR="00A40E89">
        <w:rPr>
          <w:rFonts w:ascii="Calibri" w:hAnsi="Calibri" w:cstheme="minorHAnsi"/>
          <w:i/>
          <w:kern w:val="23"/>
          <w:sz w:val="24"/>
          <w:szCs w:val="24"/>
        </w:rPr>
        <w:t>)</w:t>
      </w:r>
      <w:r w:rsidRPr="00F46BEE">
        <w:rPr>
          <w:rFonts w:ascii="Calibri" w:hAnsi="Calibri" w:cstheme="minorHAnsi"/>
          <w:i/>
          <w:kern w:val="23"/>
          <w:sz w:val="24"/>
          <w:szCs w:val="24"/>
        </w:rPr>
        <w:t xml:space="preserve"> </w:t>
      </w:r>
      <w:r w:rsidR="00DC50C1">
        <w:rPr>
          <w:rFonts w:ascii="Calibri" w:hAnsi="Calibri" w:cstheme="minorHAnsi"/>
          <w:i/>
          <w:kern w:val="23"/>
          <w:sz w:val="24"/>
          <w:szCs w:val="24"/>
        </w:rPr>
        <w:t>for an exploration permit (</w:t>
      </w:r>
      <w:r w:rsidR="00EA1BC1">
        <w:rPr>
          <w:rFonts w:ascii="Calibri" w:hAnsi="Calibri" w:cstheme="minorHAnsi"/>
          <w:i/>
          <w:kern w:val="23"/>
          <w:sz w:val="24"/>
          <w:szCs w:val="24"/>
        </w:rPr>
        <w:t>d</w:t>
      </w:r>
      <w:r w:rsidR="00DC50C1">
        <w:rPr>
          <w:rFonts w:ascii="Calibri" w:hAnsi="Calibri" w:cstheme="minorHAnsi"/>
          <w:i/>
          <w:kern w:val="23"/>
          <w:sz w:val="24"/>
          <w:szCs w:val="24"/>
        </w:rPr>
        <w:t>rilling program)</w:t>
      </w:r>
      <w:r w:rsidR="00EA1BC1">
        <w:rPr>
          <w:rFonts w:ascii="Calibri" w:hAnsi="Calibri" w:cstheme="minorHAnsi"/>
          <w:i/>
          <w:kern w:val="23"/>
          <w:sz w:val="24"/>
          <w:szCs w:val="24"/>
        </w:rPr>
        <w:t>.</w:t>
      </w:r>
      <w:r w:rsidR="00DC50C1" w:rsidRPr="00F46BEE" w:rsidDel="00DC50C1">
        <w:rPr>
          <w:rFonts w:ascii="Calibri" w:hAnsi="Calibri" w:cstheme="minorHAnsi"/>
          <w:i/>
          <w:kern w:val="23"/>
          <w:sz w:val="24"/>
          <w:szCs w:val="24"/>
        </w:rPr>
        <w:t xml:space="preserve"> </w:t>
      </w:r>
    </w:p>
    <w:p w14:paraId="135DCAB2" w14:textId="4DD247BC" w:rsidR="00E178F1" w:rsidRPr="00F46BEE" w:rsidRDefault="00DC50C1" w:rsidP="00F46BEE">
      <w:pPr>
        <w:pStyle w:val="BodyText"/>
        <w:numPr>
          <w:ilvl w:val="1"/>
          <w:numId w:val="16"/>
        </w:numPr>
        <w:tabs>
          <w:tab w:val="left" w:pos="993"/>
        </w:tabs>
        <w:ind w:right="210" w:hanging="294"/>
        <w:jc w:val="both"/>
        <w:rPr>
          <w:rFonts w:ascii="Calibri" w:hAnsi="Calibri" w:cstheme="minorHAnsi"/>
          <w:i/>
          <w:kern w:val="23"/>
          <w:sz w:val="24"/>
          <w:szCs w:val="24"/>
        </w:rPr>
      </w:pPr>
      <w:r>
        <w:rPr>
          <w:rFonts w:ascii="Calibri" w:hAnsi="Calibri" w:cstheme="minorHAnsi"/>
          <w:i/>
          <w:kern w:val="23"/>
          <w:sz w:val="24"/>
          <w:szCs w:val="24"/>
        </w:rPr>
        <w:t>In October 2025, NioBay received a t</w:t>
      </w:r>
      <w:r w:rsidR="00EA1BC1">
        <w:rPr>
          <w:rFonts w:ascii="Calibri" w:hAnsi="Calibri" w:cstheme="minorHAnsi"/>
          <w:i/>
          <w:kern w:val="23"/>
          <w:sz w:val="24"/>
          <w:szCs w:val="24"/>
        </w:rPr>
        <w:t>h</w:t>
      </w:r>
      <w:r>
        <w:rPr>
          <w:rFonts w:ascii="Calibri" w:hAnsi="Calibri" w:cstheme="minorHAnsi"/>
          <w:i/>
          <w:kern w:val="23"/>
          <w:sz w:val="24"/>
          <w:szCs w:val="24"/>
        </w:rPr>
        <w:t>ree</w:t>
      </w:r>
      <w:r w:rsidR="00BA718C">
        <w:rPr>
          <w:rFonts w:ascii="Calibri" w:hAnsi="Calibri" w:cstheme="minorHAnsi"/>
          <w:i/>
          <w:kern w:val="23"/>
          <w:sz w:val="24"/>
          <w:szCs w:val="24"/>
        </w:rPr>
        <w:t>-</w:t>
      </w:r>
      <w:r>
        <w:rPr>
          <w:rFonts w:ascii="Calibri" w:hAnsi="Calibri" w:cstheme="minorHAnsi"/>
          <w:i/>
          <w:kern w:val="23"/>
          <w:sz w:val="24"/>
          <w:szCs w:val="24"/>
        </w:rPr>
        <w:t>year exploration permit form the Provinc</w:t>
      </w:r>
      <w:r w:rsidR="00EA1BC1">
        <w:rPr>
          <w:rFonts w:ascii="Calibri" w:hAnsi="Calibri" w:cstheme="minorHAnsi"/>
          <w:i/>
          <w:kern w:val="23"/>
          <w:sz w:val="24"/>
          <w:szCs w:val="24"/>
        </w:rPr>
        <w:t>ial Government</w:t>
      </w:r>
      <w:r>
        <w:rPr>
          <w:rFonts w:ascii="Calibri" w:hAnsi="Calibri" w:cstheme="minorHAnsi"/>
          <w:i/>
          <w:kern w:val="23"/>
          <w:sz w:val="24"/>
          <w:szCs w:val="24"/>
        </w:rPr>
        <w:t>.</w:t>
      </w:r>
    </w:p>
    <w:p w14:paraId="1035CF7B" w14:textId="1716E72B" w:rsidR="00422957" w:rsidRPr="00F46BEE" w:rsidRDefault="00EA1BC1" w:rsidP="00F46BEE">
      <w:pPr>
        <w:pStyle w:val="BodyText"/>
        <w:numPr>
          <w:ilvl w:val="1"/>
          <w:numId w:val="16"/>
        </w:numPr>
        <w:tabs>
          <w:tab w:val="left" w:pos="993"/>
        </w:tabs>
        <w:ind w:right="210" w:hanging="294"/>
        <w:jc w:val="both"/>
        <w:rPr>
          <w:rFonts w:ascii="Calibri" w:hAnsi="Calibri" w:cstheme="minorHAnsi"/>
          <w:i/>
          <w:kern w:val="23"/>
          <w:sz w:val="24"/>
          <w:szCs w:val="24"/>
        </w:rPr>
      </w:pPr>
      <w:r>
        <w:rPr>
          <w:rFonts w:ascii="Calibri" w:hAnsi="Calibri" w:cstheme="minorHAnsi"/>
          <w:i/>
          <w:kern w:val="23"/>
          <w:sz w:val="24"/>
          <w:szCs w:val="24"/>
        </w:rPr>
        <w:t>Our</w:t>
      </w:r>
      <w:r w:rsidR="00DC50C1">
        <w:rPr>
          <w:rFonts w:ascii="Calibri" w:hAnsi="Calibri" w:cstheme="minorHAnsi"/>
          <w:i/>
          <w:kern w:val="23"/>
          <w:sz w:val="24"/>
          <w:szCs w:val="24"/>
        </w:rPr>
        <w:t xml:space="preserve"> plan is to </w:t>
      </w:r>
      <w:r>
        <w:rPr>
          <w:rFonts w:ascii="Calibri" w:hAnsi="Calibri" w:cstheme="minorHAnsi"/>
          <w:i/>
          <w:kern w:val="23"/>
          <w:sz w:val="24"/>
          <w:szCs w:val="24"/>
        </w:rPr>
        <w:t>complete a</w:t>
      </w:r>
      <w:r w:rsidR="00DC50C1">
        <w:rPr>
          <w:rFonts w:ascii="Calibri" w:hAnsi="Calibri" w:cstheme="minorHAnsi"/>
          <w:i/>
          <w:kern w:val="23"/>
          <w:sz w:val="24"/>
          <w:szCs w:val="24"/>
        </w:rPr>
        <w:t xml:space="preserve"> 10</w:t>
      </w:r>
      <w:r w:rsidR="00BA718C">
        <w:rPr>
          <w:rFonts w:ascii="Calibri" w:hAnsi="Calibri" w:cstheme="minorHAnsi"/>
          <w:i/>
          <w:kern w:val="23"/>
          <w:sz w:val="24"/>
          <w:szCs w:val="24"/>
        </w:rPr>
        <w:t>,</w:t>
      </w:r>
      <w:r w:rsidR="00DC50C1">
        <w:rPr>
          <w:rFonts w:ascii="Calibri" w:hAnsi="Calibri" w:cstheme="minorHAnsi"/>
          <w:i/>
          <w:kern w:val="23"/>
          <w:sz w:val="24"/>
          <w:szCs w:val="24"/>
        </w:rPr>
        <w:t>000 m drill</w:t>
      </w:r>
      <w:r>
        <w:rPr>
          <w:rFonts w:ascii="Calibri" w:hAnsi="Calibri" w:cstheme="minorHAnsi"/>
          <w:i/>
          <w:kern w:val="23"/>
          <w:sz w:val="24"/>
          <w:szCs w:val="24"/>
        </w:rPr>
        <w:t>ing program.</w:t>
      </w:r>
      <w:r w:rsidR="00DC50C1">
        <w:rPr>
          <w:rFonts w:ascii="Calibri" w:hAnsi="Calibri" w:cstheme="minorHAnsi"/>
          <w:i/>
          <w:kern w:val="23"/>
          <w:sz w:val="24"/>
          <w:szCs w:val="24"/>
        </w:rPr>
        <w:t xml:space="preserve"> </w:t>
      </w:r>
      <w:r w:rsidR="009B172C" w:rsidRPr="00F46BEE">
        <w:rPr>
          <w:rFonts w:ascii="Calibri" w:hAnsi="Calibri" w:cstheme="minorHAnsi"/>
          <w:i/>
          <w:kern w:val="23"/>
          <w:sz w:val="24"/>
          <w:szCs w:val="24"/>
        </w:rPr>
        <w:t xml:space="preserve"> </w:t>
      </w:r>
    </w:p>
    <w:p w14:paraId="7B6559BA" w14:textId="77777777" w:rsidR="00422957" w:rsidRPr="00F46BEE" w:rsidRDefault="00717C48" w:rsidP="00F46BEE">
      <w:pPr>
        <w:pStyle w:val="BodyText"/>
        <w:numPr>
          <w:ilvl w:val="1"/>
          <w:numId w:val="16"/>
        </w:numPr>
        <w:tabs>
          <w:tab w:val="left" w:pos="993"/>
        </w:tabs>
        <w:ind w:right="210" w:hanging="294"/>
        <w:jc w:val="both"/>
        <w:rPr>
          <w:rFonts w:ascii="Calibri" w:hAnsi="Calibri" w:cstheme="minorHAnsi"/>
          <w:i/>
          <w:kern w:val="23"/>
          <w:sz w:val="24"/>
          <w:szCs w:val="24"/>
        </w:rPr>
      </w:pPr>
      <w:r>
        <w:rPr>
          <w:rFonts w:ascii="Calibri" w:hAnsi="Calibri" w:cstheme="minorHAnsi"/>
          <w:i/>
          <w:kern w:val="23"/>
          <w:sz w:val="24"/>
          <w:szCs w:val="24"/>
        </w:rPr>
        <w:t>Support</w:t>
      </w:r>
      <w:r w:rsidR="00EA1BC1">
        <w:rPr>
          <w:rFonts w:ascii="Calibri" w:hAnsi="Calibri" w:cstheme="minorHAnsi"/>
          <w:i/>
          <w:kern w:val="23"/>
          <w:sz w:val="24"/>
          <w:szCs w:val="24"/>
        </w:rPr>
        <w:t xml:space="preserve"> and </w:t>
      </w:r>
      <w:r>
        <w:rPr>
          <w:rFonts w:ascii="Calibri" w:hAnsi="Calibri" w:cstheme="minorHAnsi"/>
          <w:i/>
          <w:kern w:val="23"/>
          <w:sz w:val="24"/>
          <w:szCs w:val="24"/>
        </w:rPr>
        <w:t>logistic</w:t>
      </w:r>
      <w:r w:rsidR="00EA1BC1">
        <w:rPr>
          <w:rFonts w:ascii="Calibri" w:hAnsi="Calibri" w:cstheme="minorHAnsi"/>
          <w:i/>
          <w:kern w:val="23"/>
          <w:sz w:val="24"/>
          <w:szCs w:val="24"/>
        </w:rPr>
        <w:t xml:space="preserve">al </w:t>
      </w:r>
      <w:r>
        <w:rPr>
          <w:rFonts w:ascii="Calibri" w:hAnsi="Calibri" w:cstheme="minorHAnsi"/>
          <w:i/>
          <w:kern w:val="23"/>
          <w:sz w:val="24"/>
          <w:szCs w:val="24"/>
        </w:rPr>
        <w:t>s</w:t>
      </w:r>
      <w:r w:rsidR="00EA1BC1">
        <w:rPr>
          <w:rFonts w:ascii="Calibri" w:hAnsi="Calibri" w:cstheme="minorHAnsi"/>
          <w:i/>
          <w:kern w:val="23"/>
          <w:sz w:val="24"/>
          <w:szCs w:val="24"/>
        </w:rPr>
        <w:t>ervices are expected to be</w:t>
      </w:r>
      <w:r>
        <w:rPr>
          <w:rFonts w:ascii="Calibri" w:hAnsi="Calibri" w:cstheme="minorHAnsi"/>
          <w:i/>
          <w:kern w:val="23"/>
          <w:sz w:val="24"/>
          <w:szCs w:val="24"/>
        </w:rPr>
        <w:t xml:space="preserve"> </w:t>
      </w:r>
      <w:r w:rsidR="00EA1BC1">
        <w:rPr>
          <w:rFonts w:ascii="Calibri" w:hAnsi="Calibri" w:cstheme="minorHAnsi"/>
          <w:i/>
          <w:kern w:val="23"/>
          <w:sz w:val="24"/>
          <w:szCs w:val="24"/>
        </w:rPr>
        <w:t xml:space="preserve">primarily </w:t>
      </w:r>
      <w:r>
        <w:rPr>
          <w:rFonts w:ascii="Calibri" w:hAnsi="Calibri" w:cstheme="minorHAnsi"/>
          <w:i/>
          <w:kern w:val="23"/>
          <w:sz w:val="24"/>
          <w:szCs w:val="24"/>
        </w:rPr>
        <w:t>provided by MCFN members</w:t>
      </w:r>
      <w:r w:rsidR="008C60AB">
        <w:rPr>
          <w:rFonts w:ascii="Calibri" w:hAnsi="Calibri" w:cstheme="minorHAnsi"/>
          <w:i/>
          <w:kern w:val="23"/>
          <w:sz w:val="24"/>
          <w:szCs w:val="24"/>
        </w:rPr>
        <w:t xml:space="preserve"> </w:t>
      </w:r>
      <w:r w:rsidR="009A4943">
        <w:rPr>
          <w:rFonts w:ascii="Calibri" w:hAnsi="Calibri" w:cstheme="minorHAnsi"/>
          <w:i/>
          <w:kern w:val="23"/>
          <w:sz w:val="24"/>
          <w:szCs w:val="24"/>
        </w:rPr>
        <w:t xml:space="preserve">and </w:t>
      </w:r>
      <w:r w:rsidR="009675F6">
        <w:rPr>
          <w:rFonts w:ascii="Calibri" w:hAnsi="Calibri" w:cstheme="minorHAnsi"/>
          <w:i/>
          <w:kern w:val="23"/>
          <w:sz w:val="24"/>
          <w:szCs w:val="24"/>
        </w:rPr>
        <w:t>businesses</w:t>
      </w:r>
      <w:r w:rsidR="00027E26">
        <w:rPr>
          <w:rFonts w:ascii="Calibri" w:hAnsi="Calibri" w:cstheme="minorHAnsi"/>
          <w:i/>
          <w:kern w:val="23"/>
          <w:sz w:val="24"/>
          <w:szCs w:val="24"/>
        </w:rPr>
        <w:t>.</w:t>
      </w:r>
    </w:p>
    <w:p w14:paraId="7A302FAD" w14:textId="77777777" w:rsidR="001979C3" w:rsidRPr="001979C3" w:rsidRDefault="001979C3" w:rsidP="001979C3">
      <w:pPr>
        <w:pStyle w:val="BodyText"/>
        <w:tabs>
          <w:tab w:val="left" w:pos="993"/>
        </w:tabs>
        <w:ind w:left="720" w:right="210" w:firstLine="0"/>
        <w:jc w:val="both"/>
        <w:rPr>
          <w:rFonts w:ascii="Calibri" w:hAnsi="Calibri"/>
          <w:bCs/>
          <w:kern w:val="23"/>
          <w:sz w:val="24"/>
          <w:szCs w:val="24"/>
        </w:rPr>
      </w:pPr>
    </w:p>
    <w:p w14:paraId="25A1EA79" w14:textId="77777777" w:rsidR="00422957" w:rsidRPr="00F46BEE" w:rsidRDefault="00422957" w:rsidP="00F46BEE">
      <w:pPr>
        <w:pStyle w:val="BodyText"/>
        <w:numPr>
          <w:ilvl w:val="0"/>
          <w:numId w:val="16"/>
        </w:numPr>
        <w:tabs>
          <w:tab w:val="left" w:pos="993"/>
        </w:tabs>
        <w:ind w:right="210" w:hanging="294"/>
        <w:jc w:val="both"/>
        <w:rPr>
          <w:rFonts w:ascii="Calibri" w:hAnsi="Calibri"/>
          <w:bCs/>
          <w:kern w:val="23"/>
          <w:sz w:val="24"/>
          <w:szCs w:val="24"/>
        </w:rPr>
      </w:pPr>
      <w:r w:rsidRPr="00F46BEE">
        <w:rPr>
          <w:rFonts w:ascii="Calibri" w:hAnsi="Calibri"/>
          <w:b/>
          <w:kern w:val="23"/>
          <w:sz w:val="24"/>
          <w:szCs w:val="24"/>
        </w:rPr>
        <w:t>Do you have an agreement with Moose Cree?</w:t>
      </w:r>
    </w:p>
    <w:p w14:paraId="4FACE9B7" w14:textId="64AF175D" w:rsidR="00717C48" w:rsidRDefault="00EA1BC1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Cs/>
          <w:i/>
          <w:iCs/>
          <w:kern w:val="23"/>
          <w:sz w:val="24"/>
          <w:szCs w:val="24"/>
        </w:rPr>
      </w:pPr>
      <w:r>
        <w:rPr>
          <w:rFonts w:ascii="Calibri" w:hAnsi="Calibri"/>
          <w:bCs/>
          <w:i/>
          <w:iCs/>
          <w:kern w:val="23"/>
          <w:sz w:val="24"/>
          <w:szCs w:val="24"/>
        </w:rPr>
        <w:t>No, w</w:t>
      </w:r>
      <w:r w:rsidR="00717C48">
        <w:rPr>
          <w:rFonts w:ascii="Calibri" w:hAnsi="Calibri"/>
          <w:bCs/>
          <w:i/>
          <w:iCs/>
          <w:kern w:val="23"/>
          <w:sz w:val="24"/>
          <w:szCs w:val="24"/>
        </w:rPr>
        <w:t xml:space="preserve">e are looking to get formal support from the </w:t>
      </w:r>
      <w:r>
        <w:rPr>
          <w:rFonts w:ascii="Calibri" w:hAnsi="Calibri"/>
          <w:bCs/>
          <w:i/>
          <w:iCs/>
          <w:kern w:val="23"/>
          <w:sz w:val="24"/>
          <w:szCs w:val="24"/>
        </w:rPr>
        <w:t>current</w:t>
      </w:r>
      <w:r w:rsidR="00717C48">
        <w:rPr>
          <w:rFonts w:ascii="Calibri" w:hAnsi="Calibri"/>
          <w:bCs/>
          <w:i/>
          <w:iCs/>
          <w:kern w:val="23"/>
          <w:sz w:val="24"/>
          <w:szCs w:val="24"/>
        </w:rPr>
        <w:t xml:space="preserve"> leadership</w:t>
      </w:r>
      <w:r w:rsidR="00143690">
        <w:rPr>
          <w:rFonts w:ascii="Calibri" w:hAnsi="Calibri"/>
          <w:bCs/>
          <w:i/>
          <w:iCs/>
          <w:kern w:val="23"/>
          <w:sz w:val="24"/>
          <w:szCs w:val="24"/>
        </w:rPr>
        <w:t xml:space="preserve"> and membership</w:t>
      </w:r>
      <w:r w:rsidR="00482617">
        <w:rPr>
          <w:rFonts w:ascii="Calibri" w:hAnsi="Calibri"/>
          <w:bCs/>
          <w:i/>
          <w:iCs/>
          <w:kern w:val="23"/>
          <w:sz w:val="24"/>
          <w:szCs w:val="24"/>
        </w:rPr>
        <w:t xml:space="preserve"> and are continuing with </w:t>
      </w:r>
      <w:r w:rsidR="001E0162">
        <w:rPr>
          <w:rFonts w:ascii="Calibri" w:hAnsi="Calibri"/>
          <w:bCs/>
          <w:i/>
          <w:iCs/>
          <w:kern w:val="23"/>
          <w:sz w:val="24"/>
          <w:szCs w:val="24"/>
        </w:rPr>
        <w:t xml:space="preserve">ongoing </w:t>
      </w:r>
      <w:r w:rsidR="00482617">
        <w:rPr>
          <w:rFonts w:ascii="Calibri" w:hAnsi="Calibri"/>
          <w:bCs/>
          <w:i/>
          <w:iCs/>
          <w:kern w:val="23"/>
          <w:sz w:val="24"/>
          <w:szCs w:val="24"/>
        </w:rPr>
        <w:t>consultation.</w:t>
      </w:r>
    </w:p>
    <w:p w14:paraId="378EEF71" w14:textId="7AE1681A" w:rsidR="00422957" w:rsidRPr="00F46BEE" w:rsidRDefault="00717C48" w:rsidP="00717C48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Cs/>
          <w:i/>
          <w:iCs/>
          <w:kern w:val="23"/>
          <w:sz w:val="24"/>
          <w:szCs w:val="24"/>
        </w:rPr>
      </w:pPr>
      <w:r w:rsidRPr="00717C48">
        <w:rPr>
          <w:rFonts w:ascii="Calibri" w:hAnsi="Calibri"/>
          <w:bCs/>
          <w:i/>
          <w:iCs/>
          <w:kern w:val="23"/>
          <w:sz w:val="24"/>
          <w:szCs w:val="24"/>
        </w:rPr>
        <w:t>Two drilling programs have been c</w:t>
      </w:r>
      <w:r w:rsidR="00EA1BC1">
        <w:rPr>
          <w:rFonts w:ascii="Calibri" w:hAnsi="Calibri"/>
          <w:bCs/>
          <w:i/>
          <w:iCs/>
          <w:kern w:val="23"/>
          <w:sz w:val="24"/>
          <w:szCs w:val="24"/>
        </w:rPr>
        <w:t>ompleted previously</w:t>
      </w:r>
      <w:r w:rsidRPr="00717C48">
        <w:rPr>
          <w:rFonts w:ascii="Calibri" w:hAnsi="Calibri"/>
          <w:bCs/>
          <w:i/>
          <w:iCs/>
          <w:kern w:val="23"/>
          <w:sz w:val="24"/>
          <w:szCs w:val="24"/>
        </w:rPr>
        <w:t xml:space="preserve"> under the framework of two environmental protection agreements </w:t>
      </w:r>
      <w:r w:rsidR="00EA1BC1">
        <w:rPr>
          <w:rFonts w:ascii="Calibri" w:hAnsi="Calibri"/>
          <w:bCs/>
          <w:i/>
          <w:iCs/>
          <w:kern w:val="23"/>
          <w:sz w:val="24"/>
          <w:szCs w:val="24"/>
        </w:rPr>
        <w:t>agreed to</w:t>
      </w:r>
      <w:r w:rsidRPr="00717C48">
        <w:rPr>
          <w:rFonts w:ascii="Calibri" w:hAnsi="Calibri"/>
          <w:bCs/>
          <w:i/>
          <w:iCs/>
          <w:kern w:val="23"/>
          <w:sz w:val="24"/>
          <w:szCs w:val="24"/>
        </w:rPr>
        <w:t xml:space="preserve"> by both parties</w:t>
      </w:r>
      <w:r w:rsidR="00BA718C">
        <w:rPr>
          <w:rFonts w:ascii="Calibri" w:hAnsi="Calibri"/>
          <w:bCs/>
          <w:i/>
          <w:iCs/>
          <w:kern w:val="23"/>
          <w:sz w:val="24"/>
          <w:szCs w:val="24"/>
        </w:rPr>
        <w:t>.</w:t>
      </w:r>
    </w:p>
    <w:p w14:paraId="0184935A" w14:textId="6A7FC4E5" w:rsidR="00422957" w:rsidRDefault="001E0162" w:rsidP="00F46BEE">
      <w:pPr>
        <w:pStyle w:val="BodyText"/>
        <w:tabs>
          <w:tab w:val="left" w:pos="993"/>
        </w:tabs>
        <w:ind w:left="426" w:right="210" w:firstLine="0"/>
        <w:jc w:val="both"/>
        <w:rPr>
          <w:rFonts w:ascii="Calibri" w:hAnsi="Calibri"/>
          <w:bCs/>
          <w:kern w:val="23"/>
          <w:sz w:val="24"/>
          <w:szCs w:val="24"/>
        </w:rPr>
      </w:pPr>
      <w:r>
        <w:rPr>
          <w:rFonts w:ascii="Calibri" w:hAnsi="Calibri"/>
          <w:bCs/>
          <w:i/>
          <w:iCs/>
          <w:kern w:val="23"/>
          <w:sz w:val="24"/>
          <w:szCs w:val="24"/>
        </w:rPr>
        <w:t>The p</w:t>
      </w:r>
      <w:r w:rsidR="00717C48" w:rsidRPr="00717C48">
        <w:rPr>
          <w:rFonts w:ascii="Calibri" w:hAnsi="Calibri"/>
          <w:bCs/>
          <w:i/>
          <w:iCs/>
          <w:kern w:val="23"/>
          <w:sz w:val="24"/>
          <w:szCs w:val="24"/>
        </w:rPr>
        <w:t>revious work</w:t>
      </w:r>
      <w:r w:rsidR="00EA1BC1">
        <w:rPr>
          <w:rFonts w:ascii="Calibri" w:hAnsi="Calibri"/>
          <w:bCs/>
          <w:i/>
          <w:iCs/>
          <w:kern w:val="23"/>
          <w:sz w:val="24"/>
          <w:szCs w:val="24"/>
        </w:rPr>
        <w:t xml:space="preserve"> resulted in no negative </w:t>
      </w:r>
      <w:r w:rsidR="00885961">
        <w:rPr>
          <w:rFonts w:ascii="Calibri" w:hAnsi="Calibri"/>
          <w:bCs/>
          <w:i/>
          <w:iCs/>
          <w:kern w:val="23"/>
          <w:sz w:val="24"/>
          <w:szCs w:val="24"/>
        </w:rPr>
        <w:t xml:space="preserve">environmental </w:t>
      </w:r>
      <w:r w:rsidR="00EA1BC1">
        <w:rPr>
          <w:rFonts w:ascii="Calibri" w:hAnsi="Calibri"/>
          <w:bCs/>
          <w:i/>
          <w:iCs/>
          <w:kern w:val="23"/>
          <w:sz w:val="24"/>
          <w:szCs w:val="24"/>
        </w:rPr>
        <w:t>impacts</w:t>
      </w:r>
      <w:r w:rsidR="00BA718C">
        <w:rPr>
          <w:rFonts w:ascii="Calibri" w:hAnsi="Calibri"/>
          <w:bCs/>
          <w:i/>
          <w:iCs/>
          <w:kern w:val="23"/>
          <w:sz w:val="24"/>
          <w:szCs w:val="24"/>
        </w:rPr>
        <w:t>.</w:t>
      </w:r>
      <w:r w:rsidR="00717C48" w:rsidRPr="00717C48">
        <w:rPr>
          <w:rFonts w:ascii="Calibri" w:hAnsi="Calibri"/>
          <w:bCs/>
          <w:i/>
          <w:iCs/>
          <w:kern w:val="23"/>
          <w:sz w:val="24"/>
          <w:szCs w:val="24"/>
        </w:rPr>
        <w:t xml:space="preserve"> </w:t>
      </w:r>
      <w:r w:rsidR="00BA718C">
        <w:rPr>
          <w:rFonts w:ascii="Calibri" w:hAnsi="Calibri"/>
          <w:bCs/>
          <w:i/>
          <w:iCs/>
          <w:kern w:val="23"/>
          <w:sz w:val="24"/>
          <w:szCs w:val="24"/>
        </w:rPr>
        <w:t>W</w:t>
      </w:r>
      <w:r w:rsidR="00717C48" w:rsidRPr="00717C48">
        <w:rPr>
          <w:rFonts w:ascii="Calibri" w:hAnsi="Calibri"/>
          <w:bCs/>
          <w:i/>
          <w:iCs/>
          <w:kern w:val="23"/>
          <w:sz w:val="24"/>
          <w:szCs w:val="24"/>
        </w:rPr>
        <w:t xml:space="preserve">e are confident that, provided </w:t>
      </w:r>
      <w:r w:rsidR="00EA1BC1">
        <w:rPr>
          <w:rFonts w:ascii="Calibri" w:hAnsi="Calibri"/>
          <w:bCs/>
          <w:i/>
          <w:iCs/>
          <w:kern w:val="23"/>
          <w:sz w:val="24"/>
          <w:szCs w:val="24"/>
        </w:rPr>
        <w:t>that all</w:t>
      </w:r>
      <w:r w:rsidR="00717C48" w:rsidRPr="00717C48">
        <w:rPr>
          <w:rFonts w:ascii="Calibri" w:hAnsi="Calibri"/>
          <w:bCs/>
          <w:i/>
          <w:iCs/>
          <w:kern w:val="23"/>
          <w:sz w:val="24"/>
          <w:szCs w:val="24"/>
        </w:rPr>
        <w:t xml:space="preserve"> permit conditions</w:t>
      </w:r>
      <w:r w:rsidR="00EA1BC1">
        <w:rPr>
          <w:rFonts w:ascii="Calibri" w:hAnsi="Calibri"/>
          <w:bCs/>
          <w:i/>
          <w:iCs/>
          <w:kern w:val="23"/>
          <w:sz w:val="24"/>
          <w:szCs w:val="24"/>
        </w:rPr>
        <w:t xml:space="preserve"> are met</w:t>
      </w:r>
      <w:r w:rsidR="00717C48" w:rsidRPr="00717C48">
        <w:rPr>
          <w:rFonts w:ascii="Calibri" w:hAnsi="Calibri"/>
          <w:bCs/>
          <w:i/>
          <w:iCs/>
          <w:kern w:val="23"/>
          <w:sz w:val="24"/>
          <w:szCs w:val="24"/>
        </w:rPr>
        <w:t xml:space="preserve">, </w:t>
      </w:r>
      <w:r w:rsidR="00EA1BC1">
        <w:rPr>
          <w:rFonts w:ascii="Calibri" w:hAnsi="Calibri"/>
          <w:bCs/>
          <w:i/>
          <w:iCs/>
          <w:kern w:val="23"/>
          <w:sz w:val="24"/>
          <w:szCs w:val="24"/>
        </w:rPr>
        <w:t>no adverse effects will occur</w:t>
      </w:r>
      <w:r w:rsidR="00717C48" w:rsidRPr="00717C48">
        <w:rPr>
          <w:rFonts w:ascii="Calibri" w:hAnsi="Calibri"/>
          <w:bCs/>
          <w:i/>
          <w:iCs/>
          <w:kern w:val="23"/>
          <w:sz w:val="24"/>
          <w:szCs w:val="24"/>
        </w:rPr>
        <w:t>.</w:t>
      </w:r>
      <w:r w:rsidR="00422957" w:rsidRPr="00F46BEE">
        <w:rPr>
          <w:rFonts w:ascii="Calibri" w:hAnsi="Calibri"/>
          <w:bCs/>
          <w:kern w:val="23"/>
          <w:sz w:val="24"/>
          <w:szCs w:val="24"/>
        </w:rPr>
        <w:tab/>
      </w:r>
    </w:p>
    <w:p w14:paraId="56159A3E" w14:textId="77777777" w:rsidR="00EA1BC1" w:rsidRPr="00F46BEE" w:rsidRDefault="00EA1BC1" w:rsidP="00F46BEE">
      <w:pPr>
        <w:pStyle w:val="BodyText"/>
        <w:tabs>
          <w:tab w:val="left" w:pos="993"/>
        </w:tabs>
        <w:ind w:left="426" w:right="210" w:firstLine="0"/>
        <w:jc w:val="both"/>
        <w:rPr>
          <w:rFonts w:ascii="Calibri" w:hAnsi="Calibri"/>
          <w:bCs/>
          <w:kern w:val="23"/>
          <w:sz w:val="24"/>
          <w:szCs w:val="24"/>
        </w:rPr>
      </w:pPr>
    </w:p>
    <w:p w14:paraId="15CB1F5C" w14:textId="77777777" w:rsidR="0056661E" w:rsidRPr="00F46BEE" w:rsidRDefault="0056661E" w:rsidP="00F46BEE">
      <w:pPr>
        <w:pStyle w:val="BodyText"/>
        <w:numPr>
          <w:ilvl w:val="0"/>
          <w:numId w:val="16"/>
        </w:numPr>
        <w:tabs>
          <w:tab w:val="left" w:pos="993"/>
        </w:tabs>
        <w:ind w:right="210" w:hanging="294"/>
        <w:jc w:val="both"/>
        <w:rPr>
          <w:rFonts w:ascii="Calibri" w:hAnsi="Calibri"/>
          <w:bCs/>
          <w:kern w:val="23"/>
          <w:sz w:val="24"/>
          <w:szCs w:val="24"/>
        </w:rPr>
      </w:pPr>
      <w:r w:rsidRPr="00F46BEE">
        <w:rPr>
          <w:rFonts w:ascii="Calibri" w:hAnsi="Calibri"/>
          <w:b/>
          <w:kern w:val="23"/>
          <w:sz w:val="24"/>
          <w:szCs w:val="24"/>
        </w:rPr>
        <w:t xml:space="preserve">What are </w:t>
      </w:r>
      <w:r w:rsidR="007C3D97">
        <w:rPr>
          <w:rFonts w:ascii="Calibri" w:hAnsi="Calibri"/>
          <w:b/>
          <w:kern w:val="23"/>
          <w:sz w:val="24"/>
          <w:szCs w:val="24"/>
        </w:rPr>
        <w:t>NioBay</w:t>
      </w:r>
      <w:r w:rsidRPr="00F46BEE">
        <w:rPr>
          <w:rFonts w:ascii="Calibri" w:hAnsi="Calibri"/>
          <w:b/>
          <w:kern w:val="23"/>
          <w:sz w:val="24"/>
          <w:szCs w:val="24"/>
        </w:rPr>
        <w:t xml:space="preserve">’s obligations to other </w:t>
      </w:r>
      <w:r w:rsidR="00CE740E">
        <w:rPr>
          <w:rFonts w:ascii="Calibri" w:hAnsi="Calibri"/>
          <w:b/>
          <w:kern w:val="23"/>
          <w:sz w:val="24"/>
          <w:szCs w:val="24"/>
        </w:rPr>
        <w:t>I</w:t>
      </w:r>
      <w:r w:rsidRPr="00F46BEE">
        <w:rPr>
          <w:rFonts w:ascii="Calibri" w:hAnsi="Calibri"/>
          <w:b/>
          <w:kern w:val="23"/>
          <w:sz w:val="24"/>
          <w:szCs w:val="24"/>
        </w:rPr>
        <w:t>ndigenous communities?</w:t>
      </w:r>
    </w:p>
    <w:p w14:paraId="2C7EBB67" w14:textId="2D4C1CE7" w:rsidR="00272BDC" w:rsidRPr="00F46BEE" w:rsidRDefault="007C3D97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Cs/>
          <w:i/>
          <w:iCs/>
          <w:kern w:val="23"/>
          <w:sz w:val="24"/>
          <w:szCs w:val="24"/>
        </w:rPr>
      </w:pPr>
      <w:r>
        <w:rPr>
          <w:rFonts w:ascii="Calibri" w:hAnsi="Calibri"/>
          <w:bCs/>
          <w:i/>
          <w:iCs/>
          <w:kern w:val="23"/>
          <w:sz w:val="24"/>
          <w:szCs w:val="24"/>
        </w:rPr>
        <w:t>NioBay</w:t>
      </w:r>
      <w:r w:rsidR="0056661E" w:rsidRPr="00F46BEE">
        <w:rPr>
          <w:rFonts w:ascii="Calibri" w:hAnsi="Calibri"/>
          <w:bCs/>
          <w:i/>
          <w:iCs/>
          <w:kern w:val="23"/>
          <w:sz w:val="24"/>
          <w:szCs w:val="24"/>
        </w:rPr>
        <w:t xml:space="preserve"> will </w:t>
      </w:r>
      <w:r w:rsidR="002D7FD1">
        <w:rPr>
          <w:rFonts w:ascii="Calibri" w:hAnsi="Calibri"/>
          <w:bCs/>
          <w:i/>
          <w:iCs/>
          <w:kern w:val="23"/>
          <w:sz w:val="24"/>
          <w:szCs w:val="24"/>
        </w:rPr>
        <w:t xml:space="preserve">consult and </w:t>
      </w:r>
      <w:r w:rsidR="00EA1BC1">
        <w:rPr>
          <w:rFonts w:ascii="Calibri" w:hAnsi="Calibri"/>
          <w:bCs/>
          <w:i/>
          <w:iCs/>
          <w:kern w:val="23"/>
          <w:sz w:val="24"/>
          <w:szCs w:val="24"/>
        </w:rPr>
        <w:t>collaborate</w:t>
      </w:r>
      <w:r w:rsidR="0056661E" w:rsidRPr="00F46BEE">
        <w:rPr>
          <w:rFonts w:ascii="Calibri" w:hAnsi="Calibri"/>
          <w:bCs/>
          <w:i/>
          <w:iCs/>
          <w:kern w:val="23"/>
          <w:sz w:val="24"/>
          <w:szCs w:val="24"/>
        </w:rPr>
        <w:t xml:space="preserve"> with communities </w:t>
      </w:r>
      <w:r w:rsidR="00EA1BC1">
        <w:rPr>
          <w:rFonts w:ascii="Calibri" w:hAnsi="Calibri"/>
          <w:bCs/>
          <w:i/>
          <w:iCs/>
          <w:kern w:val="23"/>
          <w:sz w:val="24"/>
          <w:szCs w:val="24"/>
        </w:rPr>
        <w:t>that</w:t>
      </w:r>
      <w:r w:rsidR="0056661E" w:rsidRPr="00F46BEE">
        <w:rPr>
          <w:rFonts w:ascii="Calibri" w:hAnsi="Calibri"/>
          <w:bCs/>
          <w:i/>
          <w:iCs/>
          <w:kern w:val="23"/>
          <w:sz w:val="24"/>
          <w:szCs w:val="24"/>
        </w:rPr>
        <w:t xml:space="preserve"> have </w:t>
      </w:r>
      <w:r w:rsidR="00EA1BC1">
        <w:rPr>
          <w:rFonts w:ascii="Calibri" w:hAnsi="Calibri"/>
          <w:bCs/>
          <w:i/>
          <w:iCs/>
          <w:kern w:val="23"/>
          <w:sz w:val="24"/>
          <w:szCs w:val="24"/>
        </w:rPr>
        <w:t>recognized</w:t>
      </w:r>
      <w:r w:rsidR="0056661E" w:rsidRPr="00F46BEE">
        <w:rPr>
          <w:rFonts w:ascii="Calibri" w:hAnsi="Calibri"/>
          <w:bCs/>
          <w:i/>
          <w:iCs/>
          <w:kern w:val="23"/>
          <w:sz w:val="24"/>
          <w:szCs w:val="24"/>
        </w:rPr>
        <w:t xml:space="preserve"> </w:t>
      </w:r>
      <w:r w:rsidR="00CE740E">
        <w:rPr>
          <w:rFonts w:ascii="Calibri" w:hAnsi="Calibri"/>
          <w:bCs/>
          <w:i/>
          <w:iCs/>
          <w:kern w:val="23"/>
          <w:sz w:val="24"/>
          <w:szCs w:val="24"/>
        </w:rPr>
        <w:t>I</w:t>
      </w:r>
      <w:r w:rsidR="0056661E" w:rsidRPr="00F46BEE">
        <w:rPr>
          <w:rFonts w:ascii="Calibri" w:hAnsi="Calibri"/>
          <w:bCs/>
          <w:i/>
          <w:iCs/>
          <w:kern w:val="23"/>
          <w:sz w:val="24"/>
          <w:szCs w:val="24"/>
        </w:rPr>
        <w:t xml:space="preserve">ndigenous rights in the </w:t>
      </w:r>
      <w:r w:rsidR="00EA1BC1">
        <w:rPr>
          <w:rFonts w:ascii="Calibri" w:hAnsi="Calibri"/>
          <w:bCs/>
          <w:i/>
          <w:iCs/>
          <w:kern w:val="23"/>
          <w:sz w:val="24"/>
          <w:szCs w:val="24"/>
        </w:rPr>
        <w:t xml:space="preserve">project </w:t>
      </w:r>
      <w:r w:rsidR="0056661E" w:rsidRPr="00F46BEE">
        <w:rPr>
          <w:rFonts w:ascii="Calibri" w:hAnsi="Calibri"/>
          <w:bCs/>
          <w:i/>
          <w:iCs/>
          <w:kern w:val="23"/>
          <w:sz w:val="24"/>
          <w:szCs w:val="24"/>
        </w:rPr>
        <w:t>area to mitigate potential impacts</w:t>
      </w:r>
      <w:r w:rsidR="00272BDC" w:rsidRPr="00F46BEE">
        <w:rPr>
          <w:rFonts w:ascii="Calibri" w:hAnsi="Calibri"/>
          <w:bCs/>
          <w:i/>
          <w:iCs/>
          <w:kern w:val="23"/>
          <w:sz w:val="24"/>
          <w:szCs w:val="24"/>
        </w:rPr>
        <w:t xml:space="preserve"> and </w:t>
      </w:r>
      <w:r w:rsidR="00EA1BC1">
        <w:rPr>
          <w:rFonts w:ascii="Calibri" w:hAnsi="Calibri"/>
          <w:bCs/>
          <w:i/>
          <w:iCs/>
          <w:kern w:val="23"/>
          <w:sz w:val="24"/>
          <w:szCs w:val="24"/>
        </w:rPr>
        <w:t>ensure that</w:t>
      </w:r>
      <w:r w:rsidR="00272BDC" w:rsidRPr="00F46BEE">
        <w:rPr>
          <w:rFonts w:ascii="Calibri" w:hAnsi="Calibri"/>
          <w:bCs/>
          <w:i/>
          <w:iCs/>
          <w:kern w:val="23"/>
          <w:sz w:val="24"/>
          <w:szCs w:val="24"/>
        </w:rPr>
        <w:t xml:space="preserve"> potential </w:t>
      </w:r>
      <w:r w:rsidR="000619E5">
        <w:rPr>
          <w:rFonts w:ascii="Calibri" w:hAnsi="Calibri"/>
          <w:bCs/>
          <w:i/>
          <w:iCs/>
          <w:kern w:val="23"/>
          <w:sz w:val="24"/>
          <w:szCs w:val="24"/>
        </w:rPr>
        <w:t xml:space="preserve">project </w:t>
      </w:r>
      <w:r w:rsidR="00272BDC" w:rsidRPr="00F46BEE">
        <w:rPr>
          <w:rFonts w:ascii="Calibri" w:hAnsi="Calibri"/>
          <w:bCs/>
          <w:i/>
          <w:iCs/>
          <w:kern w:val="23"/>
          <w:sz w:val="24"/>
          <w:szCs w:val="24"/>
        </w:rPr>
        <w:t xml:space="preserve">benefits </w:t>
      </w:r>
      <w:r w:rsidR="000619E5">
        <w:rPr>
          <w:rFonts w:ascii="Calibri" w:hAnsi="Calibri"/>
          <w:bCs/>
          <w:i/>
          <w:iCs/>
          <w:kern w:val="23"/>
          <w:sz w:val="24"/>
          <w:szCs w:val="24"/>
        </w:rPr>
        <w:t>will be shared</w:t>
      </w:r>
      <w:r w:rsidR="00272BDC" w:rsidRPr="00F46BEE">
        <w:rPr>
          <w:rFonts w:ascii="Calibri" w:hAnsi="Calibri"/>
          <w:bCs/>
          <w:i/>
          <w:iCs/>
          <w:kern w:val="23"/>
          <w:sz w:val="24"/>
          <w:szCs w:val="24"/>
        </w:rPr>
        <w:t>.</w:t>
      </w:r>
      <w:r w:rsidR="00AD7C7A">
        <w:rPr>
          <w:rFonts w:ascii="Calibri" w:hAnsi="Calibri"/>
          <w:bCs/>
          <w:i/>
          <w:iCs/>
          <w:kern w:val="23"/>
          <w:sz w:val="24"/>
          <w:szCs w:val="24"/>
        </w:rPr>
        <w:t xml:space="preserve"> </w:t>
      </w:r>
      <w:r w:rsidR="00BA718C">
        <w:rPr>
          <w:rFonts w:ascii="Calibri" w:hAnsi="Calibri"/>
          <w:bCs/>
          <w:i/>
          <w:iCs/>
          <w:kern w:val="23"/>
          <w:sz w:val="24"/>
          <w:szCs w:val="24"/>
        </w:rPr>
        <w:t>The f</w:t>
      </w:r>
      <w:r w:rsidR="00AD7C7A">
        <w:rPr>
          <w:rFonts w:ascii="Calibri" w:hAnsi="Calibri"/>
          <w:bCs/>
          <w:i/>
          <w:iCs/>
          <w:kern w:val="23"/>
          <w:sz w:val="24"/>
          <w:szCs w:val="24"/>
        </w:rPr>
        <w:t xml:space="preserve">ocus will be with the </w:t>
      </w:r>
      <w:r w:rsidR="004B2851">
        <w:rPr>
          <w:rFonts w:ascii="Calibri" w:hAnsi="Calibri"/>
          <w:bCs/>
          <w:i/>
          <w:iCs/>
          <w:kern w:val="23"/>
          <w:sz w:val="24"/>
          <w:szCs w:val="24"/>
        </w:rPr>
        <w:t xml:space="preserve">primary communities </w:t>
      </w:r>
      <w:r w:rsidR="003D24D2">
        <w:rPr>
          <w:rFonts w:ascii="Calibri" w:hAnsi="Calibri"/>
          <w:bCs/>
          <w:i/>
          <w:iCs/>
          <w:kern w:val="23"/>
          <w:sz w:val="24"/>
          <w:szCs w:val="24"/>
        </w:rPr>
        <w:t xml:space="preserve">located </w:t>
      </w:r>
      <w:r w:rsidR="001C70BA">
        <w:rPr>
          <w:rFonts w:ascii="Calibri" w:hAnsi="Calibri"/>
          <w:bCs/>
          <w:i/>
          <w:iCs/>
          <w:kern w:val="23"/>
          <w:sz w:val="24"/>
          <w:szCs w:val="24"/>
        </w:rPr>
        <w:t>near</w:t>
      </w:r>
      <w:r w:rsidR="003D24D2">
        <w:rPr>
          <w:rFonts w:ascii="Calibri" w:hAnsi="Calibri"/>
          <w:bCs/>
          <w:i/>
          <w:iCs/>
          <w:kern w:val="23"/>
          <w:sz w:val="24"/>
          <w:szCs w:val="24"/>
        </w:rPr>
        <w:t xml:space="preserve"> the project</w:t>
      </w:r>
      <w:r w:rsidR="004B2851">
        <w:rPr>
          <w:rFonts w:ascii="Calibri" w:hAnsi="Calibri"/>
          <w:bCs/>
          <w:i/>
          <w:iCs/>
          <w:kern w:val="23"/>
          <w:sz w:val="24"/>
          <w:szCs w:val="24"/>
        </w:rPr>
        <w:t>.</w:t>
      </w:r>
    </w:p>
    <w:p w14:paraId="14E833FD" w14:textId="5254F303" w:rsidR="00272BDC" w:rsidRPr="00F46BEE" w:rsidRDefault="00272BDC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Cs/>
          <w:i/>
          <w:iCs/>
          <w:kern w:val="23"/>
          <w:sz w:val="24"/>
          <w:szCs w:val="24"/>
        </w:rPr>
      </w:pPr>
      <w:r w:rsidRPr="00F46BEE">
        <w:rPr>
          <w:rFonts w:ascii="Calibri" w:hAnsi="Calibri"/>
          <w:bCs/>
          <w:i/>
          <w:iCs/>
          <w:kern w:val="23"/>
          <w:sz w:val="24"/>
          <w:szCs w:val="24"/>
        </w:rPr>
        <w:t>As the</w:t>
      </w:r>
      <w:r w:rsidR="00BA718C">
        <w:rPr>
          <w:rFonts w:ascii="Calibri" w:hAnsi="Calibri"/>
          <w:bCs/>
          <w:i/>
          <w:iCs/>
          <w:kern w:val="23"/>
          <w:sz w:val="24"/>
          <w:szCs w:val="24"/>
        </w:rPr>
        <w:t xml:space="preserve"> p</w:t>
      </w:r>
      <w:r w:rsidRPr="00F46BEE">
        <w:rPr>
          <w:rFonts w:ascii="Calibri" w:hAnsi="Calibri"/>
          <w:bCs/>
          <w:i/>
          <w:iCs/>
          <w:kern w:val="23"/>
          <w:sz w:val="24"/>
          <w:szCs w:val="24"/>
        </w:rPr>
        <w:t>roject become</w:t>
      </w:r>
      <w:r w:rsidR="002D7FD1">
        <w:rPr>
          <w:rFonts w:ascii="Calibri" w:hAnsi="Calibri"/>
          <w:bCs/>
          <w:i/>
          <w:iCs/>
          <w:kern w:val="23"/>
          <w:sz w:val="24"/>
          <w:szCs w:val="24"/>
        </w:rPr>
        <w:t>s</w:t>
      </w:r>
      <w:r w:rsidRPr="00F46BEE">
        <w:rPr>
          <w:rFonts w:ascii="Calibri" w:hAnsi="Calibri"/>
          <w:bCs/>
          <w:i/>
          <w:iCs/>
          <w:kern w:val="23"/>
          <w:sz w:val="24"/>
          <w:szCs w:val="24"/>
        </w:rPr>
        <w:t xml:space="preserve"> more defined, the extent of any potential impact to other Indigenous </w:t>
      </w:r>
      <w:r w:rsidR="0058598A" w:rsidRPr="00F46BEE">
        <w:rPr>
          <w:rFonts w:ascii="Calibri" w:hAnsi="Calibri"/>
          <w:bCs/>
          <w:i/>
          <w:iCs/>
          <w:kern w:val="23"/>
          <w:sz w:val="24"/>
          <w:szCs w:val="24"/>
        </w:rPr>
        <w:t>communities’</w:t>
      </w:r>
      <w:r w:rsidRPr="00F46BEE">
        <w:rPr>
          <w:rFonts w:ascii="Calibri" w:hAnsi="Calibri"/>
          <w:bCs/>
          <w:i/>
          <w:iCs/>
          <w:kern w:val="23"/>
          <w:sz w:val="24"/>
          <w:szCs w:val="24"/>
        </w:rPr>
        <w:t xml:space="preserve"> rights and interests will become</w:t>
      </w:r>
      <w:r w:rsidR="00BA718C">
        <w:rPr>
          <w:rFonts w:ascii="Calibri" w:hAnsi="Calibri"/>
          <w:bCs/>
          <w:i/>
          <w:iCs/>
          <w:kern w:val="23"/>
          <w:sz w:val="24"/>
          <w:szCs w:val="24"/>
        </w:rPr>
        <w:t xml:space="preserve"> clearer</w:t>
      </w:r>
      <w:r w:rsidRPr="00F46BEE">
        <w:rPr>
          <w:rFonts w:ascii="Calibri" w:hAnsi="Calibri"/>
          <w:bCs/>
          <w:i/>
          <w:iCs/>
          <w:kern w:val="23"/>
          <w:sz w:val="24"/>
          <w:szCs w:val="24"/>
        </w:rPr>
        <w:t xml:space="preserve">. </w:t>
      </w:r>
    </w:p>
    <w:p w14:paraId="2B1F3506" w14:textId="77777777" w:rsidR="001979C3" w:rsidRPr="001979C3" w:rsidRDefault="001979C3" w:rsidP="001979C3">
      <w:pPr>
        <w:pStyle w:val="BodyText"/>
        <w:tabs>
          <w:tab w:val="left" w:pos="993"/>
        </w:tabs>
        <w:ind w:left="720" w:right="210" w:firstLine="0"/>
        <w:jc w:val="both"/>
        <w:rPr>
          <w:rFonts w:ascii="Calibri" w:hAnsi="Calibri"/>
          <w:b/>
          <w:kern w:val="23"/>
          <w:sz w:val="24"/>
          <w:szCs w:val="24"/>
        </w:rPr>
      </w:pPr>
    </w:p>
    <w:p w14:paraId="6741DEED" w14:textId="77777777" w:rsidR="00153F81" w:rsidRPr="000619E5" w:rsidRDefault="0045779B" w:rsidP="00F46BEE">
      <w:pPr>
        <w:pStyle w:val="BodyText"/>
        <w:numPr>
          <w:ilvl w:val="0"/>
          <w:numId w:val="16"/>
        </w:numPr>
        <w:tabs>
          <w:tab w:val="left" w:pos="993"/>
        </w:tabs>
        <w:ind w:right="210" w:hanging="294"/>
        <w:jc w:val="both"/>
        <w:rPr>
          <w:rFonts w:ascii="Calibri" w:hAnsi="Calibri"/>
          <w:b/>
          <w:kern w:val="23"/>
          <w:sz w:val="24"/>
          <w:szCs w:val="24"/>
        </w:rPr>
      </w:pPr>
      <w:r w:rsidRPr="00B12CE4">
        <w:rPr>
          <w:rFonts w:ascii="Calibri" w:hAnsi="Calibri"/>
          <w:b/>
          <w:kern w:val="23"/>
          <w:sz w:val="24"/>
          <w:szCs w:val="24"/>
        </w:rPr>
        <w:t>What are the employment opportunities</w:t>
      </w:r>
      <w:r w:rsidR="0056661E" w:rsidRPr="00B12CE4">
        <w:rPr>
          <w:rFonts w:ascii="Calibri" w:hAnsi="Calibri"/>
          <w:b/>
          <w:kern w:val="23"/>
          <w:sz w:val="24"/>
          <w:szCs w:val="24"/>
        </w:rPr>
        <w:t xml:space="preserve"> with the exploration and environmental baseline work you are purposing</w:t>
      </w:r>
      <w:r w:rsidR="00C04170" w:rsidRPr="00B12CE4">
        <w:rPr>
          <w:rFonts w:ascii="Calibri" w:hAnsi="Calibri"/>
          <w:b/>
          <w:kern w:val="23"/>
          <w:sz w:val="24"/>
          <w:szCs w:val="24"/>
        </w:rPr>
        <w:t>?</w:t>
      </w:r>
    </w:p>
    <w:p w14:paraId="65120954" w14:textId="77777777" w:rsidR="002A19C7" w:rsidRPr="00F46BEE" w:rsidRDefault="002A19C7" w:rsidP="00F46BEE">
      <w:pPr>
        <w:pStyle w:val="ListParagraph"/>
        <w:ind w:firstLine="720"/>
        <w:rPr>
          <w:rFonts w:cstheme="minorHAnsi"/>
          <w:sz w:val="24"/>
          <w:szCs w:val="24"/>
        </w:rPr>
      </w:pPr>
    </w:p>
    <w:p w14:paraId="7FFCD68B" w14:textId="2D155F02" w:rsidR="002A19C7" w:rsidRPr="00F46BEE" w:rsidRDefault="00BA718C" w:rsidP="00F46BEE">
      <w:pPr>
        <w:pStyle w:val="ListParagraph"/>
        <w:numPr>
          <w:ilvl w:val="1"/>
          <w:numId w:val="16"/>
        </w:num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There are i</w:t>
      </w:r>
      <w:r w:rsidR="000619E5">
        <w:rPr>
          <w:i/>
          <w:iCs/>
          <w:sz w:val="24"/>
          <w:szCs w:val="24"/>
        </w:rPr>
        <w:t>mmediate opportunities f</w:t>
      </w:r>
      <w:r w:rsidR="002A19C7" w:rsidRPr="00F46BEE">
        <w:rPr>
          <w:i/>
          <w:iCs/>
          <w:sz w:val="24"/>
          <w:szCs w:val="24"/>
        </w:rPr>
        <w:t>or exploration drillers and drill helpers at the drill site</w:t>
      </w:r>
      <w:r w:rsidR="000619E5">
        <w:rPr>
          <w:i/>
          <w:iCs/>
          <w:sz w:val="24"/>
          <w:szCs w:val="24"/>
        </w:rPr>
        <w:t>, in addition to</w:t>
      </w:r>
      <w:r w:rsidR="002A19C7" w:rsidRPr="00F46BEE">
        <w:rPr>
          <w:i/>
          <w:iCs/>
          <w:sz w:val="24"/>
          <w:szCs w:val="24"/>
        </w:rPr>
        <w:t xml:space="preserve"> core cutting and </w:t>
      </w:r>
      <w:r w:rsidR="000619E5">
        <w:rPr>
          <w:i/>
          <w:iCs/>
          <w:sz w:val="24"/>
          <w:szCs w:val="24"/>
        </w:rPr>
        <w:t xml:space="preserve">material </w:t>
      </w:r>
      <w:r w:rsidR="00A40E89">
        <w:rPr>
          <w:i/>
          <w:iCs/>
          <w:sz w:val="24"/>
          <w:szCs w:val="24"/>
        </w:rPr>
        <w:t>handling</w:t>
      </w:r>
      <w:r w:rsidR="00A40E89" w:rsidRPr="00F46BEE">
        <w:rPr>
          <w:i/>
          <w:iCs/>
          <w:sz w:val="24"/>
          <w:szCs w:val="24"/>
        </w:rPr>
        <w:t xml:space="preserve"> </w:t>
      </w:r>
      <w:r w:rsidR="000619E5">
        <w:rPr>
          <w:i/>
          <w:iCs/>
          <w:sz w:val="24"/>
          <w:szCs w:val="24"/>
        </w:rPr>
        <w:t>at</w:t>
      </w:r>
      <w:r w:rsidR="00140C6F" w:rsidRPr="00F46BEE">
        <w:rPr>
          <w:i/>
          <w:iCs/>
          <w:sz w:val="24"/>
          <w:szCs w:val="24"/>
        </w:rPr>
        <w:t xml:space="preserve"> site</w:t>
      </w:r>
      <w:r w:rsidR="002A19C7" w:rsidRPr="00F46BEE">
        <w:rPr>
          <w:i/>
          <w:iCs/>
          <w:sz w:val="24"/>
          <w:szCs w:val="24"/>
        </w:rPr>
        <w:t xml:space="preserve">. This is a </w:t>
      </w:r>
      <w:r w:rsidR="002A19C7" w:rsidRPr="00F46BEE">
        <w:rPr>
          <w:i/>
          <w:iCs/>
          <w:noProof/>
          <w:sz w:val="24"/>
          <w:szCs w:val="24"/>
        </w:rPr>
        <w:t>short-term</w:t>
      </w:r>
      <w:r w:rsidR="002A19C7" w:rsidRPr="00F46BEE">
        <w:rPr>
          <w:i/>
          <w:iCs/>
          <w:sz w:val="24"/>
          <w:szCs w:val="24"/>
        </w:rPr>
        <w:t xml:space="preserve"> drill program</w:t>
      </w:r>
      <w:r>
        <w:rPr>
          <w:i/>
          <w:iCs/>
          <w:sz w:val="24"/>
          <w:szCs w:val="24"/>
        </w:rPr>
        <w:t xml:space="preserve"> which will take </w:t>
      </w:r>
      <w:r w:rsidR="004E5EF6" w:rsidRPr="00F46BEE">
        <w:rPr>
          <w:i/>
          <w:iCs/>
          <w:sz w:val="24"/>
          <w:szCs w:val="24"/>
        </w:rPr>
        <w:t>1</w:t>
      </w:r>
      <w:r w:rsidR="001755D2">
        <w:rPr>
          <w:i/>
          <w:iCs/>
          <w:sz w:val="24"/>
          <w:szCs w:val="24"/>
        </w:rPr>
        <w:t>6</w:t>
      </w:r>
      <w:r w:rsidR="004E5EF6" w:rsidRPr="00F46BEE">
        <w:rPr>
          <w:i/>
          <w:iCs/>
          <w:sz w:val="24"/>
          <w:szCs w:val="24"/>
        </w:rPr>
        <w:t xml:space="preserve"> </w:t>
      </w:r>
      <w:r w:rsidR="002A19C7" w:rsidRPr="00F46BEE">
        <w:rPr>
          <w:i/>
          <w:iCs/>
          <w:sz w:val="24"/>
          <w:szCs w:val="24"/>
        </w:rPr>
        <w:t>weeks</w:t>
      </w:r>
      <w:r w:rsidR="007B522A">
        <w:rPr>
          <w:i/>
          <w:iCs/>
          <w:sz w:val="24"/>
          <w:szCs w:val="24"/>
        </w:rPr>
        <w:t xml:space="preserve"> approximately</w:t>
      </w:r>
      <w:r w:rsidR="002A19C7" w:rsidRPr="00F46BEE">
        <w:rPr>
          <w:i/>
          <w:iCs/>
          <w:sz w:val="24"/>
          <w:szCs w:val="24"/>
        </w:rPr>
        <w:t xml:space="preserve">. </w:t>
      </w:r>
      <w:r w:rsidR="007C3D97">
        <w:rPr>
          <w:i/>
          <w:iCs/>
          <w:sz w:val="24"/>
          <w:szCs w:val="24"/>
        </w:rPr>
        <w:t>NioBay</w:t>
      </w:r>
      <w:r w:rsidR="002A19C7" w:rsidRPr="00F46BEE">
        <w:rPr>
          <w:i/>
          <w:iCs/>
          <w:sz w:val="24"/>
          <w:szCs w:val="24"/>
        </w:rPr>
        <w:t xml:space="preserve"> will tender the work with an exploration drilling company. </w:t>
      </w:r>
      <w:r>
        <w:rPr>
          <w:i/>
          <w:iCs/>
          <w:sz w:val="24"/>
          <w:szCs w:val="24"/>
        </w:rPr>
        <w:t>The c</w:t>
      </w:r>
      <w:r w:rsidR="002A19C7" w:rsidRPr="00F46BEE">
        <w:rPr>
          <w:i/>
          <w:iCs/>
          <w:sz w:val="24"/>
          <w:szCs w:val="24"/>
        </w:rPr>
        <w:t xml:space="preserve">ontractors will be encouraged to hire MCFN members as a driller or drill helper. </w:t>
      </w:r>
      <w:r>
        <w:rPr>
          <w:i/>
          <w:iCs/>
          <w:sz w:val="24"/>
          <w:szCs w:val="24"/>
        </w:rPr>
        <w:t>L</w:t>
      </w:r>
      <w:r w:rsidR="002A19C7" w:rsidRPr="00F46BEE">
        <w:rPr>
          <w:i/>
          <w:iCs/>
          <w:sz w:val="24"/>
          <w:szCs w:val="24"/>
        </w:rPr>
        <w:t xml:space="preserve">ocal contractors who have </w:t>
      </w:r>
      <w:r w:rsidR="002A19C7" w:rsidRPr="00F46BEE">
        <w:rPr>
          <w:i/>
          <w:iCs/>
          <w:noProof/>
          <w:sz w:val="24"/>
          <w:szCs w:val="24"/>
        </w:rPr>
        <w:t>worked with</w:t>
      </w:r>
      <w:r w:rsidR="002A19C7" w:rsidRPr="00F46BEE">
        <w:rPr>
          <w:i/>
          <w:iCs/>
          <w:sz w:val="24"/>
          <w:szCs w:val="24"/>
        </w:rPr>
        <w:t xml:space="preserve"> MCFN</w:t>
      </w:r>
      <w:r>
        <w:rPr>
          <w:i/>
          <w:iCs/>
          <w:sz w:val="24"/>
          <w:szCs w:val="24"/>
        </w:rPr>
        <w:t xml:space="preserve"> will take priority</w:t>
      </w:r>
      <w:r w:rsidR="002A19C7" w:rsidRPr="00F46BEE">
        <w:rPr>
          <w:i/>
          <w:iCs/>
          <w:sz w:val="24"/>
          <w:szCs w:val="24"/>
        </w:rPr>
        <w:t>.</w:t>
      </w:r>
    </w:p>
    <w:p w14:paraId="21BF9C71" w14:textId="77777777" w:rsidR="002A19C7" w:rsidRPr="00F46BEE" w:rsidRDefault="002A19C7" w:rsidP="00F46BEE">
      <w:pPr>
        <w:pStyle w:val="ListParagraph"/>
        <w:ind w:left="1440"/>
        <w:rPr>
          <w:i/>
          <w:iCs/>
          <w:sz w:val="24"/>
          <w:szCs w:val="24"/>
        </w:rPr>
      </w:pPr>
    </w:p>
    <w:p w14:paraId="4EE15DF6" w14:textId="77777777" w:rsidR="006B5D37" w:rsidRPr="00A04D21" w:rsidRDefault="000E0C6A" w:rsidP="00F46BEE">
      <w:pPr>
        <w:pStyle w:val="BodyText"/>
        <w:numPr>
          <w:ilvl w:val="1"/>
          <w:numId w:val="16"/>
        </w:numPr>
        <w:tabs>
          <w:tab w:val="left" w:pos="993"/>
        </w:tabs>
        <w:ind w:right="210" w:hanging="294"/>
        <w:jc w:val="both"/>
        <w:rPr>
          <w:rFonts w:ascii="Calibri" w:hAnsi="Calibri" w:cstheme="minorHAnsi"/>
          <w:i/>
          <w:kern w:val="23"/>
          <w:sz w:val="24"/>
          <w:szCs w:val="24"/>
        </w:rPr>
      </w:pPr>
      <w:r w:rsidRPr="00F46BEE">
        <w:rPr>
          <w:rFonts w:ascii="Calibri" w:hAnsi="Calibri" w:cs="Calibri"/>
          <w:i/>
          <w:kern w:val="23"/>
          <w:sz w:val="24"/>
          <w:szCs w:val="24"/>
        </w:rPr>
        <w:t xml:space="preserve">For the environmental </w:t>
      </w:r>
      <w:r w:rsidR="006B5D37">
        <w:rPr>
          <w:rFonts w:ascii="Calibri" w:hAnsi="Calibri" w:cs="Calibri"/>
          <w:i/>
          <w:kern w:val="23"/>
          <w:sz w:val="24"/>
          <w:szCs w:val="24"/>
        </w:rPr>
        <w:t>monitoring and site inspections</w:t>
      </w:r>
      <w:r w:rsidR="000619E5">
        <w:rPr>
          <w:rFonts w:ascii="Calibri" w:hAnsi="Calibri" w:cs="Calibri"/>
          <w:i/>
          <w:kern w:val="23"/>
          <w:sz w:val="24"/>
          <w:szCs w:val="24"/>
        </w:rPr>
        <w:t xml:space="preserve"> </w:t>
      </w:r>
      <w:r w:rsidR="006B5D37">
        <w:rPr>
          <w:rFonts w:ascii="Calibri" w:hAnsi="Calibri" w:cs="Calibri"/>
          <w:i/>
          <w:kern w:val="23"/>
          <w:sz w:val="24"/>
          <w:szCs w:val="24"/>
        </w:rPr>
        <w:t>during the drill program</w:t>
      </w:r>
      <w:r w:rsidRPr="00F46BEE">
        <w:rPr>
          <w:rFonts w:ascii="Calibri" w:hAnsi="Calibri" w:cs="Calibri"/>
          <w:i/>
          <w:kern w:val="23"/>
          <w:sz w:val="24"/>
          <w:szCs w:val="24"/>
        </w:rPr>
        <w:t xml:space="preserve">, we will work with MCFN </w:t>
      </w:r>
      <w:r w:rsidR="00272BDC" w:rsidRPr="00F46BEE">
        <w:rPr>
          <w:rFonts w:ascii="Calibri" w:hAnsi="Calibri" w:cs="Calibri"/>
          <w:i/>
          <w:kern w:val="23"/>
          <w:sz w:val="24"/>
          <w:szCs w:val="24"/>
        </w:rPr>
        <w:t>Lands and Resources</w:t>
      </w:r>
      <w:r w:rsidRPr="00F46BEE">
        <w:rPr>
          <w:rFonts w:ascii="Calibri" w:hAnsi="Calibri" w:cs="Calibri"/>
          <w:i/>
          <w:kern w:val="23"/>
          <w:sz w:val="24"/>
          <w:szCs w:val="24"/>
        </w:rPr>
        <w:t xml:space="preserve"> Protection</w:t>
      </w:r>
      <w:r w:rsidR="00DF3C03">
        <w:rPr>
          <w:rFonts w:ascii="Calibri" w:hAnsi="Calibri" w:cs="Calibri"/>
          <w:i/>
          <w:kern w:val="23"/>
          <w:sz w:val="24"/>
          <w:szCs w:val="24"/>
        </w:rPr>
        <w:t xml:space="preserve"> </w:t>
      </w:r>
      <w:r w:rsidR="000A4E7B">
        <w:rPr>
          <w:rFonts w:ascii="Calibri" w:hAnsi="Calibri" w:cs="Calibri"/>
          <w:i/>
          <w:kern w:val="23"/>
          <w:sz w:val="24"/>
          <w:szCs w:val="24"/>
        </w:rPr>
        <w:t xml:space="preserve">Department </w:t>
      </w:r>
      <w:r w:rsidR="00DF3C03">
        <w:rPr>
          <w:rFonts w:ascii="Calibri" w:hAnsi="Calibri" w:cs="Calibri"/>
          <w:i/>
          <w:kern w:val="23"/>
          <w:sz w:val="24"/>
          <w:szCs w:val="24"/>
        </w:rPr>
        <w:t xml:space="preserve">to </w:t>
      </w:r>
      <w:r w:rsidR="000B54E7">
        <w:rPr>
          <w:rFonts w:ascii="Calibri" w:hAnsi="Calibri" w:cs="Calibri"/>
          <w:i/>
          <w:kern w:val="23"/>
          <w:sz w:val="24"/>
          <w:szCs w:val="24"/>
        </w:rPr>
        <w:t xml:space="preserve">ensure they identify an individual that can </w:t>
      </w:r>
      <w:r w:rsidR="000A4E7B">
        <w:rPr>
          <w:rFonts w:ascii="Calibri" w:hAnsi="Calibri" w:cs="Calibri"/>
          <w:i/>
          <w:kern w:val="23"/>
          <w:sz w:val="24"/>
          <w:szCs w:val="24"/>
        </w:rPr>
        <w:t xml:space="preserve">be hired to provide </w:t>
      </w:r>
      <w:r w:rsidR="005A6572">
        <w:rPr>
          <w:rFonts w:ascii="Calibri" w:hAnsi="Calibri" w:cs="Calibri"/>
          <w:i/>
          <w:kern w:val="23"/>
          <w:sz w:val="24"/>
          <w:szCs w:val="24"/>
        </w:rPr>
        <w:t xml:space="preserve">the required </w:t>
      </w:r>
      <w:r w:rsidR="000A4E7B">
        <w:rPr>
          <w:rFonts w:ascii="Calibri" w:hAnsi="Calibri" w:cs="Calibri"/>
          <w:i/>
          <w:kern w:val="23"/>
          <w:sz w:val="24"/>
          <w:szCs w:val="24"/>
        </w:rPr>
        <w:t>environmental monitoring at the project site</w:t>
      </w:r>
      <w:r w:rsidR="00C35A88">
        <w:rPr>
          <w:rFonts w:ascii="Calibri" w:hAnsi="Calibri" w:cs="Calibri"/>
          <w:i/>
          <w:kern w:val="23"/>
          <w:sz w:val="24"/>
          <w:szCs w:val="24"/>
        </w:rPr>
        <w:t xml:space="preserve">, which will include </w:t>
      </w:r>
      <w:r w:rsidR="000A4E7B">
        <w:rPr>
          <w:rFonts w:ascii="Calibri" w:hAnsi="Calibri" w:cs="Calibri"/>
          <w:i/>
          <w:kern w:val="23"/>
          <w:sz w:val="24"/>
          <w:szCs w:val="24"/>
        </w:rPr>
        <w:t>report</w:t>
      </w:r>
      <w:r w:rsidR="00C35A88">
        <w:rPr>
          <w:rFonts w:ascii="Calibri" w:hAnsi="Calibri" w:cs="Calibri"/>
          <w:i/>
          <w:kern w:val="23"/>
          <w:sz w:val="24"/>
          <w:szCs w:val="24"/>
        </w:rPr>
        <w:t>ing</w:t>
      </w:r>
      <w:r w:rsidR="000A4E7B">
        <w:rPr>
          <w:rFonts w:ascii="Calibri" w:hAnsi="Calibri" w:cs="Calibri"/>
          <w:i/>
          <w:kern w:val="23"/>
          <w:sz w:val="24"/>
          <w:szCs w:val="24"/>
        </w:rPr>
        <w:t xml:space="preserve"> </w:t>
      </w:r>
      <w:r w:rsidR="005A6572">
        <w:rPr>
          <w:rFonts w:ascii="Calibri" w:hAnsi="Calibri" w:cs="Calibri"/>
          <w:i/>
          <w:kern w:val="23"/>
          <w:sz w:val="24"/>
          <w:szCs w:val="24"/>
        </w:rPr>
        <w:t>back to the MCFN.</w:t>
      </w:r>
      <w:r w:rsidR="000A4E7B">
        <w:rPr>
          <w:rFonts w:ascii="Calibri" w:hAnsi="Calibri" w:cs="Calibri"/>
          <w:i/>
          <w:kern w:val="23"/>
          <w:sz w:val="24"/>
          <w:szCs w:val="24"/>
        </w:rPr>
        <w:t xml:space="preserve"> </w:t>
      </w:r>
    </w:p>
    <w:p w14:paraId="36DE8813" w14:textId="77777777" w:rsidR="00B15416" w:rsidRPr="00F46BEE" w:rsidRDefault="00B15416" w:rsidP="00F46BEE">
      <w:pPr>
        <w:pStyle w:val="ListParagraph"/>
        <w:ind w:left="1440"/>
        <w:rPr>
          <w:rFonts w:ascii="Calibri" w:hAnsi="Calibri"/>
          <w:b/>
          <w:kern w:val="23"/>
          <w:sz w:val="24"/>
          <w:szCs w:val="24"/>
        </w:rPr>
      </w:pPr>
    </w:p>
    <w:p w14:paraId="1217155A" w14:textId="77777777" w:rsidR="002F6983" w:rsidRPr="00F46BEE" w:rsidRDefault="002F6983" w:rsidP="00F46BEE">
      <w:pPr>
        <w:pStyle w:val="BodyText"/>
        <w:numPr>
          <w:ilvl w:val="0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/>
          <w:kern w:val="23"/>
          <w:sz w:val="24"/>
          <w:szCs w:val="24"/>
        </w:rPr>
      </w:pPr>
      <w:r w:rsidRPr="00F46BEE">
        <w:rPr>
          <w:rFonts w:ascii="Calibri" w:hAnsi="Calibri"/>
          <w:b/>
          <w:kern w:val="23"/>
          <w:sz w:val="24"/>
          <w:szCs w:val="24"/>
        </w:rPr>
        <w:t>Where</w:t>
      </w:r>
      <w:r w:rsidR="005218A2" w:rsidRPr="00F46BEE">
        <w:rPr>
          <w:rFonts w:ascii="Calibri" w:hAnsi="Calibri"/>
          <w:b/>
          <w:kern w:val="23"/>
          <w:sz w:val="24"/>
          <w:szCs w:val="24"/>
        </w:rPr>
        <w:t xml:space="preserve"> is </w:t>
      </w:r>
      <w:r w:rsidR="007C3D97">
        <w:rPr>
          <w:rFonts w:ascii="Calibri" w:hAnsi="Calibri"/>
          <w:b/>
          <w:kern w:val="23"/>
          <w:sz w:val="24"/>
          <w:szCs w:val="24"/>
        </w:rPr>
        <w:t>NioBay</w:t>
      </w:r>
      <w:r w:rsidRPr="00F46BEE">
        <w:rPr>
          <w:rFonts w:ascii="Calibri" w:hAnsi="Calibri"/>
          <w:b/>
          <w:kern w:val="23"/>
          <w:sz w:val="24"/>
          <w:szCs w:val="24"/>
        </w:rPr>
        <w:t>’s drilling site</w:t>
      </w:r>
      <w:r w:rsidR="00577854" w:rsidRPr="00F46BEE">
        <w:rPr>
          <w:rFonts w:ascii="Calibri" w:hAnsi="Calibri"/>
          <w:b/>
          <w:kern w:val="23"/>
          <w:sz w:val="24"/>
          <w:szCs w:val="24"/>
        </w:rPr>
        <w:t>?</w:t>
      </w:r>
    </w:p>
    <w:p w14:paraId="1A9AC602" w14:textId="77777777" w:rsidR="002F6983" w:rsidRPr="00F46BEE" w:rsidRDefault="002F6983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Cs/>
          <w:i/>
          <w:iCs/>
          <w:kern w:val="23"/>
          <w:sz w:val="24"/>
          <w:szCs w:val="24"/>
        </w:rPr>
      </w:pPr>
      <w:r w:rsidRPr="00F46BEE">
        <w:rPr>
          <w:rFonts w:ascii="Calibri" w:hAnsi="Calibri"/>
          <w:bCs/>
          <w:i/>
          <w:iCs/>
          <w:kern w:val="23"/>
          <w:sz w:val="24"/>
          <w:szCs w:val="24"/>
        </w:rPr>
        <w:t>45 km due south from Moose Factory</w:t>
      </w:r>
    </w:p>
    <w:p w14:paraId="3EAB09ED" w14:textId="77777777" w:rsidR="004170AB" w:rsidRPr="00F46BEE" w:rsidRDefault="004170AB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Cs/>
          <w:i/>
          <w:iCs/>
          <w:kern w:val="23"/>
          <w:sz w:val="24"/>
          <w:szCs w:val="24"/>
        </w:rPr>
      </w:pPr>
      <w:r w:rsidRPr="00F46BEE">
        <w:rPr>
          <w:rFonts w:ascii="Calibri" w:hAnsi="Calibri"/>
          <w:bCs/>
          <w:i/>
          <w:iCs/>
          <w:kern w:val="23"/>
          <w:sz w:val="24"/>
          <w:szCs w:val="24"/>
        </w:rPr>
        <w:t>Completely outside the French River watershed</w:t>
      </w:r>
    </w:p>
    <w:p w14:paraId="42A8A2B6" w14:textId="77777777" w:rsidR="002F6983" w:rsidRDefault="002F6983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Cs/>
          <w:i/>
          <w:iCs/>
          <w:kern w:val="23"/>
          <w:sz w:val="24"/>
          <w:szCs w:val="24"/>
        </w:rPr>
      </w:pPr>
      <w:r w:rsidRPr="00F46BEE">
        <w:rPr>
          <w:rFonts w:ascii="Calibri" w:hAnsi="Calibri"/>
          <w:bCs/>
          <w:i/>
          <w:iCs/>
          <w:kern w:val="23"/>
          <w:sz w:val="24"/>
          <w:szCs w:val="24"/>
        </w:rPr>
        <w:t>A</w:t>
      </w:r>
      <w:r w:rsidR="000619E5">
        <w:rPr>
          <w:rFonts w:ascii="Calibri" w:hAnsi="Calibri"/>
          <w:bCs/>
          <w:i/>
          <w:iCs/>
          <w:kern w:val="23"/>
          <w:sz w:val="24"/>
          <w:szCs w:val="24"/>
        </w:rPr>
        <w:t>pproximately</w:t>
      </w:r>
      <w:r w:rsidRPr="00F46BEE">
        <w:rPr>
          <w:rFonts w:ascii="Calibri" w:hAnsi="Calibri"/>
          <w:bCs/>
          <w:i/>
          <w:iCs/>
          <w:kern w:val="23"/>
          <w:sz w:val="24"/>
          <w:szCs w:val="24"/>
        </w:rPr>
        <w:t xml:space="preserve"> 8 km east of the French River watershed</w:t>
      </w:r>
    </w:p>
    <w:p w14:paraId="5A77033F" w14:textId="1A7937AC" w:rsidR="005B147B" w:rsidRPr="00F46BEE" w:rsidRDefault="005B147B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Cs/>
          <w:i/>
          <w:iCs/>
          <w:kern w:val="23"/>
          <w:sz w:val="24"/>
          <w:szCs w:val="24"/>
        </w:rPr>
      </w:pPr>
      <w:r>
        <w:rPr>
          <w:rFonts w:ascii="Calibri" w:hAnsi="Calibri"/>
          <w:bCs/>
          <w:i/>
          <w:iCs/>
          <w:kern w:val="23"/>
          <w:sz w:val="24"/>
          <w:szCs w:val="24"/>
        </w:rPr>
        <w:t>(SEE ATTACHED MAP – FOR LOCATION)</w:t>
      </w:r>
      <w:r w:rsidR="00BA718C">
        <w:rPr>
          <w:rFonts w:ascii="Calibri" w:hAnsi="Calibri"/>
          <w:bCs/>
          <w:i/>
          <w:iCs/>
          <w:kern w:val="23"/>
          <w:sz w:val="24"/>
          <w:szCs w:val="24"/>
        </w:rPr>
        <w:t xml:space="preserve"> – WHERE IS THE MAP?</w:t>
      </w:r>
    </w:p>
    <w:p w14:paraId="22C46DA4" w14:textId="77777777" w:rsidR="002F6983" w:rsidRPr="00F46BEE" w:rsidRDefault="002F6983" w:rsidP="00F46BEE">
      <w:pPr>
        <w:pStyle w:val="BodyText"/>
        <w:tabs>
          <w:tab w:val="left" w:pos="993"/>
        </w:tabs>
        <w:ind w:left="1440" w:right="210" w:firstLine="0"/>
        <w:jc w:val="both"/>
        <w:rPr>
          <w:rFonts w:ascii="Calibri" w:hAnsi="Calibri"/>
          <w:b/>
          <w:kern w:val="23"/>
          <w:sz w:val="24"/>
          <w:szCs w:val="24"/>
        </w:rPr>
      </w:pPr>
    </w:p>
    <w:p w14:paraId="64AEF9AD" w14:textId="27EA9B7B" w:rsidR="002F6983" w:rsidRPr="00F46BEE" w:rsidRDefault="002F6983" w:rsidP="00F46BEE">
      <w:pPr>
        <w:pStyle w:val="BodyText"/>
        <w:numPr>
          <w:ilvl w:val="0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/>
          <w:kern w:val="23"/>
          <w:sz w:val="24"/>
          <w:szCs w:val="24"/>
        </w:rPr>
      </w:pPr>
      <w:r w:rsidRPr="00F46BEE">
        <w:rPr>
          <w:rFonts w:ascii="Calibri" w:hAnsi="Calibri"/>
          <w:b/>
          <w:kern w:val="23"/>
          <w:sz w:val="24"/>
          <w:szCs w:val="24"/>
        </w:rPr>
        <w:t xml:space="preserve">What </w:t>
      </w:r>
      <w:r w:rsidR="004170AB" w:rsidRPr="00F46BEE">
        <w:rPr>
          <w:rFonts w:ascii="Calibri" w:hAnsi="Calibri"/>
          <w:b/>
          <w:kern w:val="23"/>
          <w:sz w:val="24"/>
          <w:szCs w:val="24"/>
        </w:rPr>
        <w:t xml:space="preserve">type of </w:t>
      </w:r>
      <w:r w:rsidRPr="00F46BEE">
        <w:rPr>
          <w:rFonts w:ascii="Calibri" w:hAnsi="Calibri"/>
          <w:b/>
          <w:kern w:val="23"/>
          <w:sz w:val="24"/>
          <w:szCs w:val="24"/>
        </w:rPr>
        <w:t>exploration work</w:t>
      </w:r>
      <w:r w:rsidR="005E0747">
        <w:rPr>
          <w:rFonts w:ascii="Calibri" w:hAnsi="Calibri"/>
          <w:b/>
          <w:kern w:val="23"/>
          <w:sz w:val="24"/>
          <w:szCs w:val="24"/>
        </w:rPr>
        <w:t xml:space="preserve"> is </w:t>
      </w:r>
      <w:r w:rsidR="007C3D97">
        <w:rPr>
          <w:rFonts w:ascii="Calibri" w:hAnsi="Calibri"/>
          <w:b/>
          <w:kern w:val="23"/>
          <w:sz w:val="24"/>
          <w:szCs w:val="24"/>
        </w:rPr>
        <w:t>NioBay</w:t>
      </w:r>
      <w:r w:rsidRPr="00F46BEE">
        <w:rPr>
          <w:rFonts w:ascii="Calibri" w:hAnsi="Calibri"/>
          <w:b/>
          <w:kern w:val="23"/>
          <w:sz w:val="24"/>
          <w:szCs w:val="24"/>
        </w:rPr>
        <w:t xml:space="preserve"> planning to do in 202</w:t>
      </w:r>
      <w:r w:rsidR="000619E5">
        <w:rPr>
          <w:rFonts w:ascii="Calibri" w:hAnsi="Calibri"/>
          <w:b/>
          <w:kern w:val="23"/>
          <w:sz w:val="24"/>
          <w:szCs w:val="24"/>
        </w:rPr>
        <w:t>6</w:t>
      </w:r>
      <w:r w:rsidRPr="00F46BEE">
        <w:rPr>
          <w:rFonts w:ascii="Calibri" w:hAnsi="Calibri"/>
          <w:b/>
          <w:kern w:val="23"/>
          <w:sz w:val="24"/>
          <w:szCs w:val="24"/>
        </w:rPr>
        <w:t>?</w:t>
      </w:r>
    </w:p>
    <w:p w14:paraId="27AD5E88" w14:textId="77777777" w:rsidR="002F6983" w:rsidRPr="00F46BEE" w:rsidRDefault="002F6983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Cs/>
          <w:i/>
          <w:iCs/>
          <w:kern w:val="23"/>
          <w:sz w:val="24"/>
          <w:szCs w:val="24"/>
        </w:rPr>
      </w:pPr>
      <w:r w:rsidRPr="00F46BEE">
        <w:rPr>
          <w:rFonts w:ascii="Calibri" w:hAnsi="Calibri"/>
          <w:bCs/>
          <w:i/>
          <w:iCs/>
          <w:kern w:val="23"/>
          <w:sz w:val="24"/>
          <w:szCs w:val="24"/>
        </w:rPr>
        <w:t>A</w:t>
      </w:r>
      <w:r w:rsidR="000619E5">
        <w:rPr>
          <w:rFonts w:ascii="Calibri" w:hAnsi="Calibri"/>
          <w:bCs/>
          <w:i/>
          <w:iCs/>
          <w:kern w:val="23"/>
          <w:sz w:val="24"/>
          <w:szCs w:val="24"/>
        </w:rPr>
        <w:t>pproximately</w:t>
      </w:r>
      <w:r w:rsidRPr="00F46BEE">
        <w:rPr>
          <w:rFonts w:ascii="Calibri" w:hAnsi="Calibri"/>
          <w:bCs/>
          <w:i/>
          <w:iCs/>
          <w:kern w:val="23"/>
          <w:sz w:val="24"/>
          <w:szCs w:val="24"/>
        </w:rPr>
        <w:t xml:space="preserve"> </w:t>
      </w:r>
      <w:r w:rsidR="00CE501A">
        <w:rPr>
          <w:rFonts w:ascii="Calibri" w:hAnsi="Calibri"/>
          <w:bCs/>
          <w:i/>
          <w:iCs/>
          <w:kern w:val="23"/>
          <w:sz w:val="24"/>
          <w:szCs w:val="24"/>
        </w:rPr>
        <w:t>25-30</w:t>
      </w:r>
      <w:r w:rsidRPr="00F46BEE">
        <w:rPr>
          <w:rFonts w:ascii="Calibri" w:hAnsi="Calibri"/>
          <w:bCs/>
          <w:i/>
          <w:iCs/>
          <w:kern w:val="23"/>
          <w:sz w:val="24"/>
          <w:szCs w:val="24"/>
        </w:rPr>
        <w:t xml:space="preserve"> drill holes totaling </w:t>
      </w:r>
      <w:r w:rsidR="005218A2" w:rsidRPr="00F46BEE">
        <w:rPr>
          <w:rFonts w:ascii="Calibri" w:hAnsi="Calibri"/>
          <w:bCs/>
          <w:i/>
          <w:iCs/>
          <w:kern w:val="23"/>
          <w:sz w:val="24"/>
          <w:szCs w:val="24"/>
        </w:rPr>
        <w:t>approximately</w:t>
      </w:r>
      <w:r w:rsidRPr="00F46BEE">
        <w:rPr>
          <w:rFonts w:ascii="Calibri" w:hAnsi="Calibri"/>
          <w:bCs/>
          <w:i/>
          <w:iCs/>
          <w:kern w:val="23"/>
          <w:sz w:val="24"/>
          <w:szCs w:val="24"/>
        </w:rPr>
        <w:t xml:space="preserve"> 1</w:t>
      </w:r>
      <w:r w:rsidR="00CE501A">
        <w:rPr>
          <w:rFonts w:ascii="Calibri" w:hAnsi="Calibri"/>
          <w:bCs/>
          <w:i/>
          <w:iCs/>
          <w:kern w:val="23"/>
          <w:sz w:val="24"/>
          <w:szCs w:val="24"/>
        </w:rPr>
        <w:t>0</w:t>
      </w:r>
      <w:r w:rsidRPr="00F46BEE">
        <w:rPr>
          <w:rFonts w:ascii="Calibri" w:hAnsi="Calibri"/>
          <w:bCs/>
          <w:i/>
          <w:iCs/>
          <w:kern w:val="23"/>
          <w:sz w:val="24"/>
          <w:szCs w:val="24"/>
        </w:rPr>
        <w:t>,000 meters</w:t>
      </w:r>
    </w:p>
    <w:p w14:paraId="41104479" w14:textId="77777777" w:rsidR="002F6983" w:rsidRPr="00F46BEE" w:rsidRDefault="004170AB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Cs/>
          <w:i/>
          <w:iCs/>
          <w:kern w:val="23"/>
          <w:sz w:val="24"/>
          <w:szCs w:val="24"/>
        </w:rPr>
      </w:pPr>
      <w:r w:rsidRPr="00F46BEE">
        <w:rPr>
          <w:rFonts w:ascii="Calibri" w:hAnsi="Calibri"/>
          <w:bCs/>
          <w:i/>
          <w:iCs/>
          <w:kern w:val="23"/>
          <w:sz w:val="24"/>
          <w:szCs w:val="24"/>
        </w:rPr>
        <w:t>All hole</w:t>
      </w:r>
      <w:r w:rsidR="005508E0" w:rsidRPr="00F46BEE">
        <w:rPr>
          <w:rFonts w:ascii="Calibri" w:hAnsi="Calibri"/>
          <w:bCs/>
          <w:i/>
          <w:iCs/>
          <w:kern w:val="23"/>
          <w:sz w:val="24"/>
          <w:szCs w:val="24"/>
        </w:rPr>
        <w:t>s</w:t>
      </w:r>
      <w:r w:rsidRPr="00F46BEE">
        <w:rPr>
          <w:rFonts w:ascii="Calibri" w:hAnsi="Calibri"/>
          <w:bCs/>
          <w:i/>
          <w:iCs/>
          <w:kern w:val="23"/>
          <w:sz w:val="24"/>
          <w:szCs w:val="24"/>
        </w:rPr>
        <w:t xml:space="preserve"> </w:t>
      </w:r>
      <w:r w:rsidR="005218A2" w:rsidRPr="00F46BEE">
        <w:rPr>
          <w:rFonts w:ascii="Calibri" w:hAnsi="Calibri"/>
          <w:bCs/>
          <w:i/>
          <w:iCs/>
          <w:kern w:val="23"/>
          <w:sz w:val="24"/>
          <w:szCs w:val="24"/>
        </w:rPr>
        <w:t xml:space="preserve">will be </w:t>
      </w:r>
      <w:r w:rsidRPr="00F46BEE">
        <w:rPr>
          <w:rFonts w:ascii="Calibri" w:hAnsi="Calibri"/>
          <w:bCs/>
          <w:i/>
          <w:iCs/>
          <w:kern w:val="23"/>
          <w:sz w:val="24"/>
          <w:szCs w:val="24"/>
        </w:rPr>
        <w:t xml:space="preserve">at least </w:t>
      </w:r>
      <w:r w:rsidR="00CE501A">
        <w:rPr>
          <w:rFonts w:ascii="Calibri" w:hAnsi="Calibri"/>
          <w:bCs/>
          <w:i/>
          <w:iCs/>
          <w:kern w:val="23"/>
          <w:sz w:val="24"/>
          <w:szCs w:val="24"/>
        </w:rPr>
        <w:t>9</w:t>
      </w:r>
      <w:r w:rsidRPr="00F46BEE">
        <w:rPr>
          <w:rFonts w:ascii="Calibri" w:hAnsi="Calibri"/>
          <w:bCs/>
          <w:i/>
          <w:iCs/>
          <w:kern w:val="23"/>
          <w:sz w:val="24"/>
          <w:szCs w:val="24"/>
        </w:rPr>
        <w:t>0 meters away from South Bluff Creek</w:t>
      </w:r>
    </w:p>
    <w:p w14:paraId="281FB139" w14:textId="6E5B89A9" w:rsidR="004170AB" w:rsidRDefault="004170AB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Cs/>
          <w:i/>
          <w:iCs/>
          <w:kern w:val="23"/>
          <w:sz w:val="24"/>
          <w:szCs w:val="24"/>
        </w:rPr>
      </w:pPr>
      <w:r w:rsidRPr="00F46BEE">
        <w:rPr>
          <w:rFonts w:ascii="Calibri" w:hAnsi="Calibri"/>
          <w:bCs/>
          <w:i/>
          <w:iCs/>
          <w:kern w:val="23"/>
          <w:sz w:val="24"/>
          <w:szCs w:val="24"/>
        </w:rPr>
        <w:t>100% helicopter-</w:t>
      </w:r>
      <w:r w:rsidR="001C70BA" w:rsidRPr="00F46BEE">
        <w:rPr>
          <w:rFonts w:ascii="Calibri" w:hAnsi="Calibri"/>
          <w:bCs/>
          <w:i/>
          <w:iCs/>
          <w:kern w:val="23"/>
          <w:sz w:val="24"/>
          <w:szCs w:val="24"/>
        </w:rPr>
        <w:t>supported</w:t>
      </w:r>
      <w:r w:rsidRPr="00F46BEE">
        <w:rPr>
          <w:rFonts w:ascii="Calibri" w:hAnsi="Calibri"/>
          <w:bCs/>
          <w:i/>
          <w:iCs/>
          <w:kern w:val="23"/>
          <w:sz w:val="24"/>
          <w:szCs w:val="24"/>
        </w:rPr>
        <w:t xml:space="preserve"> program, no heavy machinery</w:t>
      </w:r>
      <w:r w:rsidR="005218A2" w:rsidRPr="00F46BEE">
        <w:rPr>
          <w:rFonts w:ascii="Calibri" w:hAnsi="Calibri"/>
          <w:bCs/>
          <w:i/>
          <w:iCs/>
          <w:kern w:val="23"/>
          <w:sz w:val="24"/>
          <w:szCs w:val="24"/>
        </w:rPr>
        <w:t xml:space="preserve"> or </w:t>
      </w:r>
      <w:r w:rsidR="003D1652">
        <w:rPr>
          <w:rFonts w:ascii="Calibri" w:hAnsi="Calibri"/>
          <w:bCs/>
          <w:i/>
          <w:iCs/>
          <w:kern w:val="23"/>
          <w:sz w:val="24"/>
          <w:szCs w:val="24"/>
        </w:rPr>
        <w:t xml:space="preserve">no </w:t>
      </w:r>
      <w:r w:rsidR="005218A2" w:rsidRPr="00F46BEE">
        <w:rPr>
          <w:rFonts w:ascii="Calibri" w:hAnsi="Calibri"/>
          <w:bCs/>
          <w:i/>
          <w:iCs/>
          <w:kern w:val="23"/>
          <w:sz w:val="24"/>
          <w:szCs w:val="24"/>
        </w:rPr>
        <w:t>road access</w:t>
      </w:r>
      <w:r w:rsidR="003D1652">
        <w:rPr>
          <w:rFonts w:ascii="Calibri" w:hAnsi="Calibri"/>
          <w:bCs/>
          <w:i/>
          <w:iCs/>
          <w:kern w:val="23"/>
          <w:sz w:val="24"/>
          <w:szCs w:val="24"/>
        </w:rPr>
        <w:t xml:space="preserve"> required</w:t>
      </w:r>
    </w:p>
    <w:p w14:paraId="62DE9452" w14:textId="77777777" w:rsidR="00BD753C" w:rsidRPr="00D23415" w:rsidRDefault="000619E5" w:rsidP="00BD753C">
      <w:pPr>
        <w:pStyle w:val="BodyText"/>
        <w:numPr>
          <w:ilvl w:val="1"/>
          <w:numId w:val="16"/>
        </w:numPr>
        <w:tabs>
          <w:tab w:val="left" w:pos="993"/>
        </w:tabs>
        <w:spacing w:after="120"/>
        <w:ind w:right="210"/>
        <w:jc w:val="both"/>
        <w:rPr>
          <w:rFonts w:ascii="Calibri" w:hAnsi="Calibri"/>
          <w:bCs/>
          <w:i/>
          <w:iCs/>
          <w:kern w:val="23"/>
          <w:sz w:val="23"/>
        </w:rPr>
      </w:pPr>
      <w:r>
        <w:rPr>
          <w:rFonts w:ascii="Calibri" w:hAnsi="Calibri"/>
          <w:bCs/>
          <w:i/>
          <w:iCs/>
          <w:kern w:val="23"/>
          <w:sz w:val="23"/>
        </w:rPr>
        <w:t>Certain drill</w:t>
      </w:r>
      <w:r w:rsidR="00BD753C">
        <w:rPr>
          <w:rFonts w:ascii="Calibri" w:hAnsi="Calibri"/>
          <w:bCs/>
          <w:i/>
          <w:iCs/>
          <w:kern w:val="23"/>
          <w:sz w:val="23"/>
        </w:rPr>
        <w:t xml:space="preserve"> holes will be used for geotechnical/environmental testing/monitoring</w:t>
      </w:r>
    </w:p>
    <w:p w14:paraId="0FED0BF9" w14:textId="77777777" w:rsidR="004170AB" w:rsidRPr="00F46BEE" w:rsidRDefault="004170AB" w:rsidP="00F46BEE">
      <w:pPr>
        <w:pStyle w:val="BodyText"/>
        <w:tabs>
          <w:tab w:val="left" w:pos="993"/>
        </w:tabs>
        <w:ind w:left="720" w:right="210" w:firstLine="0"/>
        <w:jc w:val="both"/>
        <w:rPr>
          <w:rFonts w:ascii="Calibri" w:hAnsi="Calibri"/>
          <w:b/>
          <w:kern w:val="23"/>
          <w:sz w:val="24"/>
          <w:szCs w:val="24"/>
        </w:rPr>
      </w:pPr>
    </w:p>
    <w:p w14:paraId="13F0FE71" w14:textId="77777777" w:rsidR="002F6983" w:rsidRPr="00F46BEE" w:rsidRDefault="006B5027" w:rsidP="00F46BEE">
      <w:pPr>
        <w:pStyle w:val="BodyText"/>
        <w:numPr>
          <w:ilvl w:val="0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/>
          <w:kern w:val="23"/>
          <w:sz w:val="24"/>
          <w:szCs w:val="24"/>
        </w:rPr>
      </w:pPr>
      <w:r w:rsidRPr="00F46BEE">
        <w:rPr>
          <w:rFonts w:ascii="Calibri" w:hAnsi="Calibri"/>
          <w:b/>
          <w:kern w:val="23"/>
          <w:sz w:val="24"/>
          <w:szCs w:val="24"/>
        </w:rPr>
        <w:t>Wh</w:t>
      </w:r>
      <w:r w:rsidR="00EC3C4E">
        <w:rPr>
          <w:rFonts w:ascii="Calibri" w:hAnsi="Calibri"/>
          <w:b/>
          <w:kern w:val="23"/>
          <w:sz w:val="24"/>
          <w:szCs w:val="24"/>
        </w:rPr>
        <w:t>at</w:t>
      </w:r>
      <w:r w:rsidRPr="00F46BEE">
        <w:rPr>
          <w:rFonts w:ascii="Calibri" w:hAnsi="Calibri"/>
          <w:b/>
          <w:kern w:val="23"/>
          <w:sz w:val="24"/>
          <w:szCs w:val="24"/>
        </w:rPr>
        <w:t xml:space="preserve"> me</w:t>
      </w:r>
      <w:r w:rsidR="005245E3">
        <w:rPr>
          <w:rFonts w:ascii="Calibri" w:hAnsi="Calibri"/>
          <w:b/>
          <w:kern w:val="23"/>
          <w:sz w:val="24"/>
          <w:szCs w:val="24"/>
        </w:rPr>
        <w:t>a</w:t>
      </w:r>
      <w:r w:rsidRPr="00F46BEE">
        <w:rPr>
          <w:rFonts w:ascii="Calibri" w:hAnsi="Calibri"/>
          <w:b/>
          <w:kern w:val="23"/>
          <w:sz w:val="24"/>
          <w:szCs w:val="24"/>
        </w:rPr>
        <w:t xml:space="preserve">sures </w:t>
      </w:r>
      <w:r w:rsidR="00EC3C4E">
        <w:rPr>
          <w:rFonts w:ascii="Calibri" w:hAnsi="Calibri"/>
          <w:b/>
          <w:kern w:val="23"/>
          <w:sz w:val="24"/>
          <w:szCs w:val="24"/>
        </w:rPr>
        <w:t xml:space="preserve">will </w:t>
      </w:r>
      <w:r w:rsidR="005245E3">
        <w:rPr>
          <w:rFonts w:ascii="Calibri" w:hAnsi="Calibri"/>
          <w:b/>
          <w:kern w:val="23"/>
          <w:sz w:val="24"/>
          <w:szCs w:val="24"/>
        </w:rPr>
        <w:t>NioBay</w:t>
      </w:r>
      <w:r w:rsidR="001B6DFA">
        <w:rPr>
          <w:rFonts w:ascii="Calibri" w:hAnsi="Calibri"/>
          <w:b/>
          <w:kern w:val="23"/>
          <w:sz w:val="24"/>
          <w:szCs w:val="24"/>
        </w:rPr>
        <w:t xml:space="preserve"> </w:t>
      </w:r>
      <w:r w:rsidRPr="00F46BEE">
        <w:rPr>
          <w:rFonts w:ascii="Calibri" w:hAnsi="Calibri"/>
          <w:b/>
          <w:kern w:val="23"/>
          <w:sz w:val="24"/>
          <w:szCs w:val="24"/>
        </w:rPr>
        <w:t>take to protect the environment?</w:t>
      </w:r>
    </w:p>
    <w:p w14:paraId="1F5DE442" w14:textId="77777777" w:rsidR="00D72C79" w:rsidRDefault="00DC4731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Cs/>
          <w:i/>
          <w:iCs/>
          <w:kern w:val="23"/>
          <w:sz w:val="24"/>
          <w:szCs w:val="24"/>
        </w:rPr>
      </w:pPr>
      <w:r>
        <w:rPr>
          <w:rFonts w:ascii="Calibri" w:hAnsi="Calibri"/>
          <w:bCs/>
          <w:i/>
          <w:iCs/>
          <w:kern w:val="23"/>
          <w:sz w:val="24"/>
          <w:szCs w:val="24"/>
        </w:rPr>
        <w:t xml:space="preserve">NioBay will comply or </w:t>
      </w:r>
      <w:r w:rsidR="00D72C79">
        <w:rPr>
          <w:rFonts w:ascii="Calibri" w:hAnsi="Calibri"/>
          <w:bCs/>
          <w:i/>
          <w:iCs/>
          <w:kern w:val="23"/>
          <w:sz w:val="24"/>
          <w:szCs w:val="24"/>
        </w:rPr>
        <w:t>exceed all environmental permit requirements</w:t>
      </w:r>
    </w:p>
    <w:p w14:paraId="700A7C15" w14:textId="77777777" w:rsidR="006B5027" w:rsidRPr="00F46BEE" w:rsidRDefault="007C3D97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Cs/>
          <w:i/>
          <w:iCs/>
          <w:kern w:val="23"/>
          <w:sz w:val="24"/>
          <w:szCs w:val="24"/>
        </w:rPr>
      </w:pPr>
      <w:r>
        <w:rPr>
          <w:rFonts w:ascii="Calibri" w:hAnsi="Calibri"/>
          <w:bCs/>
          <w:i/>
          <w:iCs/>
          <w:kern w:val="23"/>
          <w:sz w:val="24"/>
          <w:szCs w:val="24"/>
        </w:rPr>
        <w:t>NioBay</w:t>
      </w:r>
      <w:r w:rsidR="006B5027" w:rsidRPr="00F46BEE">
        <w:rPr>
          <w:rFonts w:ascii="Calibri" w:hAnsi="Calibri"/>
          <w:bCs/>
          <w:i/>
          <w:iCs/>
          <w:kern w:val="23"/>
          <w:sz w:val="24"/>
          <w:szCs w:val="24"/>
        </w:rPr>
        <w:t xml:space="preserve"> will implement the cleanest </w:t>
      </w:r>
      <w:r w:rsidR="001979C3">
        <w:rPr>
          <w:rFonts w:ascii="Calibri" w:hAnsi="Calibri"/>
          <w:bCs/>
          <w:i/>
          <w:iCs/>
          <w:kern w:val="23"/>
          <w:sz w:val="24"/>
          <w:szCs w:val="24"/>
        </w:rPr>
        <w:t>best practice</w:t>
      </w:r>
      <w:r w:rsidR="007338D7" w:rsidRPr="00F46BEE">
        <w:rPr>
          <w:rFonts w:ascii="Calibri" w:hAnsi="Calibri"/>
          <w:bCs/>
          <w:i/>
          <w:iCs/>
          <w:kern w:val="23"/>
          <w:sz w:val="24"/>
          <w:szCs w:val="24"/>
        </w:rPr>
        <w:t xml:space="preserve"> </w:t>
      </w:r>
      <w:r w:rsidR="006B5027" w:rsidRPr="00F46BEE">
        <w:rPr>
          <w:rFonts w:ascii="Calibri" w:hAnsi="Calibri"/>
          <w:bCs/>
          <w:i/>
          <w:iCs/>
          <w:kern w:val="23"/>
          <w:sz w:val="24"/>
          <w:szCs w:val="24"/>
        </w:rPr>
        <w:t xml:space="preserve">procedures possible in </w:t>
      </w:r>
      <w:r w:rsidR="001979C3">
        <w:rPr>
          <w:rFonts w:ascii="Calibri" w:hAnsi="Calibri"/>
          <w:bCs/>
          <w:i/>
          <w:iCs/>
          <w:kern w:val="23"/>
          <w:sz w:val="24"/>
          <w:szCs w:val="24"/>
        </w:rPr>
        <w:t>exploration</w:t>
      </w:r>
    </w:p>
    <w:p w14:paraId="5D47361A" w14:textId="77777777" w:rsidR="006B5027" w:rsidRPr="00F46BEE" w:rsidRDefault="006B5027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Cs/>
          <w:i/>
          <w:iCs/>
          <w:kern w:val="23"/>
          <w:sz w:val="24"/>
          <w:szCs w:val="24"/>
        </w:rPr>
      </w:pPr>
      <w:r w:rsidRPr="00F46BEE">
        <w:rPr>
          <w:rFonts w:ascii="Calibri" w:hAnsi="Calibri"/>
          <w:bCs/>
          <w:i/>
          <w:iCs/>
          <w:kern w:val="23"/>
          <w:sz w:val="24"/>
          <w:szCs w:val="24"/>
        </w:rPr>
        <w:t>Use of biodegradable drilling additives/lubricants</w:t>
      </w:r>
    </w:p>
    <w:p w14:paraId="0FF362AF" w14:textId="77777777" w:rsidR="006B5027" w:rsidRPr="00F46BEE" w:rsidRDefault="006B5027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Cs/>
          <w:i/>
          <w:iCs/>
          <w:kern w:val="23"/>
          <w:sz w:val="24"/>
          <w:szCs w:val="24"/>
        </w:rPr>
      </w:pPr>
      <w:r w:rsidRPr="00F46BEE">
        <w:rPr>
          <w:rFonts w:ascii="Calibri" w:hAnsi="Calibri"/>
          <w:bCs/>
          <w:i/>
          <w:iCs/>
          <w:kern w:val="23"/>
          <w:sz w:val="24"/>
          <w:szCs w:val="24"/>
        </w:rPr>
        <w:t>Absorbent pads under all potential drip spots</w:t>
      </w:r>
    </w:p>
    <w:p w14:paraId="071D81E2" w14:textId="48BCF947" w:rsidR="006B5027" w:rsidRPr="00F46BEE" w:rsidRDefault="006B5027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Cs/>
          <w:i/>
          <w:iCs/>
          <w:kern w:val="23"/>
          <w:sz w:val="24"/>
          <w:szCs w:val="24"/>
        </w:rPr>
      </w:pPr>
      <w:r w:rsidRPr="00F46BEE">
        <w:rPr>
          <w:rFonts w:ascii="Calibri" w:hAnsi="Calibri"/>
          <w:bCs/>
          <w:i/>
          <w:iCs/>
          <w:kern w:val="23"/>
          <w:sz w:val="24"/>
          <w:szCs w:val="24"/>
        </w:rPr>
        <w:t xml:space="preserve">Drip pans under all tank, reservoir, drum, </w:t>
      </w:r>
      <w:r w:rsidR="001C70BA" w:rsidRPr="00F46BEE">
        <w:rPr>
          <w:rFonts w:ascii="Calibri" w:hAnsi="Calibri"/>
          <w:bCs/>
          <w:i/>
          <w:iCs/>
          <w:kern w:val="23"/>
          <w:sz w:val="24"/>
          <w:szCs w:val="24"/>
        </w:rPr>
        <w:t>etc.</w:t>
      </w:r>
    </w:p>
    <w:p w14:paraId="120C7852" w14:textId="77777777" w:rsidR="006B5027" w:rsidRPr="00F46BEE" w:rsidRDefault="006B5027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Cs/>
          <w:i/>
          <w:iCs/>
          <w:kern w:val="23"/>
          <w:sz w:val="24"/>
          <w:szCs w:val="24"/>
        </w:rPr>
      </w:pPr>
      <w:r w:rsidRPr="00F46BEE">
        <w:rPr>
          <w:rFonts w:ascii="Calibri" w:hAnsi="Calibri"/>
          <w:bCs/>
          <w:i/>
          <w:iCs/>
          <w:kern w:val="23"/>
          <w:sz w:val="24"/>
          <w:szCs w:val="24"/>
        </w:rPr>
        <w:t>Recover</w:t>
      </w:r>
      <w:r w:rsidR="000619E5">
        <w:rPr>
          <w:rFonts w:ascii="Calibri" w:hAnsi="Calibri"/>
          <w:bCs/>
          <w:i/>
          <w:iCs/>
          <w:kern w:val="23"/>
          <w:sz w:val="24"/>
          <w:szCs w:val="24"/>
        </w:rPr>
        <w:t>y</w:t>
      </w:r>
      <w:r w:rsidRPr="00F46BEE">
        <w:rPr>
          <w:rFonts w:ascii="Calibri" w:hAnsi="Calibri"/>
          <w:bCs/>
          <w:i/>
          <w:iCs/>
          <w:kern w:val="23"/>
          <w:sz w:val="24"/>
          <w:szCs w:val="24"/>
        </w:rPr>
        <w:t xml:space="preserve"> of drilling mud</w:t>
      </w:r>
    </w:p>
    <w:p w14:paraId="0370A4A1" w14:textId="77777777" w:rsidR="006B5027" w:rsidRPr="00F46BEE" w:rsidRDefault="006B5027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Cs/>
          <w:i/>
          <w:iCs/>
          <w:kern w:val="23"/>
          <w:sz w:val="24"/>
          <w:szCs w:val="24"/>
        </w:rPr>
      </w:pPr>
      <w:r w:rsidRPr="00F46BEE">
        <w:rPr>
          <w:rFonts w:ascii="Calibri" w:hAnsi="Calibri"/>
          <w:bCs/>
          <w:i/>
          <w:iCs/>
          <w:kern w:val="23"/>
          <w:sz w:val="24"/>
          <w:szCs w:val="24"/>
        </w:rPr>
        <w:t>Disposal of drill mud at Moosonee dump</w:t>
      </w:r>
    </w:p>
    <w:p w14:paraId="136868DE" w14:textId="14B3ED64" w:rsidR="006B5027" w:rsidRPr="00F46BEE" w:rsidRDefault="006B5027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Cs/>
          <w:i/>
          <w:iCs/>
          <w:kern w:val="23"/>
          <w:sz w:val="24"/>
          <w:szCs w:val="24"/>
          <w:lang w:val="en-CA"/>
        </w:rPr>
      </w:pPr>
      <w:r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Recirculation </w:t>
      </w:r>
      <w:r w:rsidR="005218A2"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>and</w:t>
      </w:r>
      <w:r w:rsidR="00BD753C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 </w:t>
      </w:r>
      <w:r w:rsidR="00F6248D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>recycling</w:t>
      </w:r>
      <w:r w:rsidR="0070484D"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 of</w:t>
      </w:r>
      <w:r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 the drilling water</w:t>
      </w:r>
    </w:p>
    <w:p w14:paraId="278BBEDA" w14:textId="77777777" w:rsidR="006B5027" w:rsidRPr="00F46BEE" w:rsidRDefault="006B5027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Cs/>
          <w:i/>
          <w:iCs/>
          <w:kern w:val="23"/>
          <w:sz w:val="24"/>
          <w:szCs w:val="24"/>
          <w:lang w:val="en-CA"/>
        </w:rPr>
      </w:pPr>
      <w:r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Removal of all material and </w:t>
      </w:r>
      <w:r w:rsidR="0070484D"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>equipment</w:t>
      </w:r>
      <w:r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 used for the drilling</w:t>
      </w:r>
    </w:p>
    <w:p w14:paraId="37257F7F" w14:textId="55A6CB93" w:rsidR="006B5027" w:rsidRDefault="007338D7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Cs/>
          <w:i/>
          <w:iCs/>
          <w:kern w:val="23"/>
          <w:sz w:val="24"/>
          <w:szCs w:val="24"/>
          <w:lang w:val="en-CA"/>
        </w:rPr>
      </w:pPr>
      <w:r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Removal of </w:t>
      </w:r>
      <w:r w:rsidR="006B5027"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>old drums</w:t>
      </w:r>
      <w:r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 and other debris left </w:t>
      </w:r>
      <w:r w:rsidR="000619E5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>from</w:t>
      </w:r>
      <w:r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 the </w:t>
      </w:r>
      <w:r w:rsidR="00EE1D96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>19</w:t>
      </w:r>
      <w:r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>60’s</w:t>
      </w:r>
      <w:r w:rsidR="000619E5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>,</w:t>
      </w:r>
      <w:r w:rsidR="00CE501A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 if any</w:t>
      </w:r>
      <w:r w:rsidR="000619E5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 are</w:t>
      </w:r>
      <w:r w:rsidR="00CE501A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 left (we have done most of the cleaning in 2022</w:t>
      </w:r>
    </w:p>
    <w:p w14:paraId="3498FDDC" w14:textId="7ADCB3B8" w:rsidR="003F19CF" w:rsidRPr="00F46BEE" w:rsidRDefault="003F19CF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Cs/>
          <w:i/>
          <w:iCs/>
          <w:kern w:val="23"/>
          <w:sz w:val="24"/>
          <w:szCs w:val="24"/>
          <w:lang w:val="en-CA"/>
        </w:rPr>
      </w:pPr>
      <w:r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>Employ a local MCFN Environmental Moni</w:t>
      </w:r>
      <w:r w:rsidR="001F6DB3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>tor to ensure all permit requirements are being met</w:t>
      </w:r>
      <w:r w:rsidR="00DC4731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>, which will include reporting back to the MCFN</w:t>
      </w:r>
      <w:r w:rsidR="001F6DB3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 </w:t>
      </w:r>
    </w:p>
    <w:p w14:paraId="6C4FA8C7" w14:textId="77777777" w:rsidR="005508E0" w:rsidRPr="00F46BEE" w:rsidRDefault="005508E0" w:rsidP="00F46BEE">
      <w:pPr>
        <w:pStyle w:val="BodyText"/>
        <w:tabs>
          <w:tab w:val="left" w:pos="993"/>
        </w:tabs>
        <w:ind w:left="1080" w:right="210" w:firstLine="0"/>
        <w:jc w:val="both"/>
        <w:rPr>
          <w:rFonts w:ascii="Calibri" w:hAnsi="Calibri"/>
          <w:bCs/>
          <w:kern w:val="23"/>
          <w:sz w:val="24"/>
          <w:szCs w:val="24"/>
          <w:lang w:val="en-CA"/>
        </w:rPr>
      </w:pPr>
    </w:p>
    <w:p w14:paraId="470ABB8D" w14:textId="77777777" w:rsidR="007338D7" w:rsidRPr="00F46BEE" w:rsidRDefault="0070484D" w:rsidP="00F46BEE">
      <w:pPr>
        <w:pStyle w:val="BodyText"/>
        <w:numPr>
          <w:ilvl w:val="0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/>
          <w:kern w:val="23"/>
          <w:sz w:val="24"/>
          <w:szCs w:val="24"/>
          <w:lang w:val="en-CA"/>
        </w:rPr>
      </w:pPr>
      <w:r w:rsidRPr="00F46BEE">
        <w:rPr>
          <w:rFonts w:ascii="Calibri" w:hAnsi="Calibri"/>
          <w:b/>
          <w:kern w:val="23"/>
          <w:sz w:val="24"/>
          <w:szCs w:val="24"/>
          <w:lang w:val="en-CA"/>
        </w:rPr>
        <w:t xml:space="preserve">How </w:t>
      </w:r>
      <w:r w:rsidR="007C3D97">
        <w:rPr>
          <w:rFonts w:ascii="Calibri" w:hAnsi="Calibri"/>
          <w:b/>
          <w:kern w:val="23"/>
          <w:sz w:val="24"/>
          <w:szCs w:val="24"/>
          <w:lang w:val="en-CA"/>
        </w:rPr>
        <w:t>NioBay</w:t>
      </w:r>
      <w:r w:rsidRPr="00F46BEE">
        <w:rPr>
          <w:rFonts w:ascii="Calibri" w:hAnsi="Calibri"/>
          <w:b/>
          <w:kern w:val="23"/>
          <w:sz w:val="24"/>
          <w:szCs w:val="24"/>
          <w:lang w:val="en-CA"/>
        </w:rPr>
        <w:t xml:space="preserve"> will ensure these </w:t>
      </w:r>
      <w:r w:rsidR="00661521" w:rsidRPr="00F46BEE">
        <w:rPr>
          <w:rFonts w:ascii="Calibri" w:hAnsi="Calibri"/>
          <w:b/>
          <w:kern w:val="23"/>
          <w:sz w:val="24"/>
          <w:szCs w:val="24"/>
          <w:lang w:val="en-CA"/>
        </w:rPr>
        <w:t xml:space="preserve">environmental </w:t>
      </w:r>
      <w:r w:rsidRPr="00F46BEE">
        <w:rPr>
          <w:rFonts w:ascii="Calibri" w:hAnsi="Calibri"/>
          <w:b/>
          <w:kern w:val="23"/>
          <w:sz w:val="24"/>
          <w:szCs w:val="24"/>
          <w:lang w:val="en-CA"/>
        </w:rPr>
        <w:t>procedures will be implemented and followed</w:t>
      </w:r>
      <w:r w:rsidR="00577854" w:rsidRPr="00F46BEE">
        <w:rPr>
          <w:rFonts w:ascii="Calibri" w:hAnsi="Calibri"/>
          <w:b/>
          <w:kern w:val="23"/>
          <w:sz w:val="24"/>
          <w:szCs w:val="24"/>
          <w:lang w:val="en-CA"/>
        </w:rPr>
        <w:t>?</w:t>
      </w:r>
    </w:p>
    <w:p w14:paraId="01C9E139" w14:textId="77777777" w:rsidR="0070484D" w:rsidRPr="00F46BEE" w:rsidRDefault="0070484D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Cs/>
          <w:i/>
          <w:iCs/>
          <w:kern w:val="23"/>
          <w:sz w:val="24"/>
          <w:szCs w:val="24"/>
          <w:lang w:val="en-CA"/>
        </w:rPr>
      </w:pPr>
      <w:r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>The environmental procedures are included in the</w:t>
      </w:r>
      <w:r w:rsidR="00BD753C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 signed</w:t>
      </w:r>
      <w:r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 drilling contract</w:t>
      </w:r>
      <w:r w:rsidR="0075006C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 with </w:t>
      </w:r>
      <w:r w:rsidR="00DA5EF8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>Blue Heron and Knight Piesold</w:t>
      </w:r>
    </w:p>
    <w:p w14:paraId="38D208BF" w14:textId="7FE79A91" w:rsidR="0070484D" w:rsidRPr="00F46BEE" w:rsidRDefault="007C3D97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Cs/>
          <w:i/>
          <w:iCs/>
          <w:kern w:val="23"/>
          <w:sz w:val="24"/>
          <w:szCs w:val="24"/>
          <w:lang w:val="en-CA"/>
        </w:rPr>
      </w:pPr>
      <w:proofErr w:type="spellStart"/>
      <w:r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>NioBay</w:t>
      </w:r>
      <w:r w:rsidR="007B522A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>’s</w:t>
      </w:r>
      <w:proofErr w:type="spellEnd"/>
      <w:r w:rsidR="0070484D"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 </w:t>
      </w:r>
      <w:r w:rsidR="007B522A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>s</w:t>
      </w:r>
      <w:r w:rsidR="0070484D"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>enior geologist will regularly monitor the drilling operations</w:t>
      </w:r>
    </w:p>
    <w:p w14:paraId="6CA65457" w14:textId="77777777" w:rsidR="0070484D" w:rsidRPr="00F46BEE" w:rsidRDefault="0070484D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Cs/>
          <w:i/>
          <w:iCs/>
          <w:kern w:val="23"/>
          <w:sz w:val="24"/>
          <w:szCs w:val="24"/>
          <w:lang w:val="en-CA"/>
        </w:rPr>
      </w:pPr>
      <w:r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MFCN will have their own </w:t>
      </w:r>
      <w:r w:rsidR="00661521"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>environmental monitor checking the site on a regular basis</w:t>
      </w:r>
      <w:r w:rsidR="0087542F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 and report back to the MCFN</w:t>
      </w:r>
    </w:p>
    <w:p w14:paraId="43FE6CFD" w14:textId="77777777" w:rsidR="00661521" w:rsidRPr="00F46BEE" w:rsidRDefault="00661521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Cs/>
          <w:i/>
          <w:iCs/>
          <w:kern w:val="23"/>
          <w:sz w:val="24"/>
          <w:szCs w:val="24"/>
          <w:lang w:val="en-CA"/>
        </w:rPr>
      </w:pPr>
      <w:r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MCFN </w:t>
      </w:r>
      <w:r w:rsidR="0087542F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environmental </w:t>
      </w:r>
      <w:r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>monitor will regularly sample dril</w:t>
      </w:r>
      <w:r w:rsidR="00E07FAD"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>l</w:t>
      </w:r>
      <w:r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 mud and water, and South Bluff Creek</w:t>
      </w:r>
    </w:p>
    <w:p w14:paraId="12A80898" w14:textId="7321AF20" w:rsidR="00661521" w:rsidRPr="00F46BEE" w:rsidRDefault="007C3D97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Cs/>
          <w:i/>
          <w:iCs/>
          <w:kern w:val="23"/>
          <w:sz w:val="24"/>
          <w:szCs w:val="24"/>
          <w:lang w:val="en-CA"/>
        </w:rPr>
      </w:pPr>
      <w:r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>NioBay</w:t>
      </w:r>
      <w:r w:rsidR="00661521"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 </w:t>
      </w:r>
      <w:r w:rsidR="001C70BA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>will</w:t>
      </w:r>
      <w:r w:rsidR="001C70BA"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 </w:t>
      </w:r>
      <w:r w:rsidR="00661521"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financially support all MFCN </w:t>
      </w:r>
      <w:r w:rsidR="00F3639F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environmental </w:t>
      </w:r>
      <w:r w:rsidR="00661521"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>monitoring and analysis expen</w:t>
      </w:r>
      <w:r w:rsidR="000619E5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>ditures</w:t>
      </w:r>
    </w:p>
    <w:p w14:paraId="535E6B29" w14:textId="6E48419A" w:rsidR="00661521" w:rsidRPr="00F46BEE" w:rsidRDefault="00E016A2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Cs/>
          <w:i/>
          <w:iCs/>
          <w:kern w:val="23"/>
          <w:sz w:val="24"/>
          <w:szCs w:val="24"/>
          <w:lang w:val="en-CA"/>
        </w:rPr>
      </w:pPr>
      <w:r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 </w:t>
      </w:r>
      <w:r w:rsidR="00DA5EF8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>A</w:t>
      </w:r>
      <w:r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 “detailed environmental </w:t>
      </w:r>
      <w:r w:rsidR="00F55692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monitoring program” </w:t>
      </w:r>
      <w:r w:rsidR="00DA5EF8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from MECP Conservation plan </w:t>
      </w:r>
      <w:r w:rsidR="00CE501A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>will be follow</w:t>
      </w:r>
      <w:r w:rsidR="000619E5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>ed</w:t>
      </w:r>
      <w:r w:rsidR="00CE501A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 and monitor</w:t>
      </w:r>
      <w:r w:rsidR="000619E5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>ed</w:t>
      </w:r>
      <w:r w:rsidR="00CE501A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 during all </w:t>
      </w:r>
      <w:r w:rsidR="001C70BA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site </w:t>
      </w:r>
      <w:r w:rsidR="00CE501A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>activities</w:t>
      </w:r>
    </w:p>
    <w:p w14:paraId="6841E9B8" w14:textId="77777777" w:rsidR="005508E0" w:rsidRPr="00F46BEE" w:rsidRDefault="005508E0" w:rsidP="00F46BEE">
      <w:pPr>
        <w:pStyle w:val="BodyText"/>
        <w:tabs>
          <w:tab w:val="left" w:pos="993"/>
        </w:tabs>
        <w:ind w:left="1440" w:right="210" w:firstLine="0"/>
        <w:jc w:val="both"/>
        <w:rPr>
          <w:rFonts w:ascii="Calibri" w:hAnsi="Calibri"/>
          <w:bCs/>
          <w:kern w:val="23"/>
          <w:sz w:val="24"/>
          <w:szCs w:val="24"/>
          <w:lang w:val="en-CA"/>
        </w:rPr>
      </w:pPr>
    </w:p>
    <w:p w14:paraId="43B03247" w14:textId="77777777" w:rsidR="002855B3" w:rsidRPr="00F46BEE" w:rsidRDefault="002855B3" w:rsidP="00F46BEE">
      <w:pPr>
        <w:pStyle w:val="BodyText"/>
        <w:numPr>
          <w:ilvl w:val="0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/>
          <w:kern w:val="23"/>
          <w:sz w:val="24"/>
          <w:szCs w:val="24"/>
          <w:lang w:val="en-CA"/>
        </w:rPr>
      </w:pPr>
      <w:r w:rsidRPr="00F46BEE">
        <w:rPr>
          <w:rFonts w:ascii="Calibri" w:hAnsi="Calibri"/>
          <w:b/>
          <w:kern w:val="23"/>
          <w:sz w:val="24"/>
          <w:szCs w:val="24"/>
          <w:lang w:val="en-CA"/>
        </w:rPr>
        <w:lastRenderedPageBreak/>
        <w:t>How safe is the rock that will be drilled and maybe eventually mined</w:t>
      </w:r>
      <w:r w:rsidR="00FC0FB3" w:rsidRPr="00F46BEE">
        <w:rPr>
          <w:rFonts w:ascii="Calibri" w:hAnsi="Calibri"/>
          <w:b/>
          <w:kern w:val="23"/>
          <w:sz w:val="24"/>
          <w:szCs w:val="24"/>
          <w:lang w:val="en-CA"/>
        </w:rPr>
        <w:t>?</w:t>
      </w:r>
    </w:p>
    <w:p w14:paraId="59859FFD" w14:textId="77777777" w:rsidR="00FC0FB3" w:rsidRPr="00F46BEE" w:rsidRDefault="00FC0FB3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Cs/>
          <w:i/>
          <w:iCs/>
          <w:kern w:val="23"/>
          <w:sz w:val="24"/>
          <w:szCs w:val="24"/>
          <w:lang w:val="en-CA"/>
        </w:rPr>
      </w:pPr>
      <w:r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The niobium mineral </w:t>
      </w:r>
      <w:r w:rsidR="00577854"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of our project </w:t>
      </w:r>
      <w:r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is hosted in </w:t>
      </w:r>
      <w:r w:rsidR="00577854"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a </w:t>
      </w:r>
      <w:r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clean and safe </w:t>
      </w:r>
      <w:r w:rsidR="00BD753C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carbonatite </w:t>
      </w:r>
      <w:r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>rock</w:t>
      </w:r>
    </w:p>
    <w:p w14:paraId="765790B6" w14:textId="77777777" w:rsidR="00FC0FB3" w:rsidRPr="00F46BEE" w:rsidRDefault="00FC0FB3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Cs/>
          <w:i/>
          <w:iCs/>
          <w:kern w:val="23"/>
          <w:sz w:val="24"/>
          <w:szCs w:val="24"/>
          <w:lang w:val="en-CA"/>
        </w:rPr>
      </w:pPr>
      <w:r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Drill core and the potential ore are </w:t>
      </w:r>
      <w:r w:rsidRPr="00F46BEE">
        <w:rPr>
          <w:rFonts w:ascii="Calibri" w:hAnsi="Calibri"/>
          <w:b/>
          <w:i/>
          <w:iCs/>
          <w:kern w:val="23"/>
          <w:sz w:val="24"/>
          <w:szCs w:val="24"/>
          <w:lang w:val="en-CA"/>
        </w:rPr>
        <w:t>NOT</w:t>
      </w:r>
      <w:r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 radioactive, </w:t>
      </w:r>
      <w:r w:rsidRPr="00F46BEE">
        <w:rPr>
          <w:rFonts w:ascii="Calibri" w:hAnsi="Calibri"/>
          <w:b/>
          <w:i/>
          <w:iCs/>
          <w:kern w:val="23"/>
          <w:sz w:val="24"/>
          <w:szCs w:val="24"/>
          <w:lang w:val="en-CA"/>
        </w:rPr>
        <w:t>NOT</w:t>
      </w:r>
      <w:r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 acidic, according to </w:t>
      </w:r>
      <w:r w:rsidR="0086316F"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>MFCN</w:t>
      </w:r>
      <w:r w:rsidR="00795BA4"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>’s</w:t>
      </w:r>
      <w:r w:rsidR="0086316F"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 consultant </w:t>
      </w:r>
      <w:r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>Can</w:t>
      </w:r>
      <w:r w:rsidR="005218A2"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>N</w:t>
      </w:r>
      <w:r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>orth report (2020) and according to Arcadis indepen</w:t>
      </w:r>
      <w:r w:rsidR="000619E5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>d</w:t>
      </w:r>
      <w:r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>ent report (2018)</w:t>
      </w:r>
    </w:p>
    <w:p w14:paraId="18579439" w14:textId="77777777" w:rsidR="005508E0" w:rsidRPr="00F46BEE" w:rsidRDefault="005508E0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Cs/>
          <w:i/>
          <w:iCs/>
          <w:kern w:val="23"/>
          <w:sz w:val="24"/>
          <w:szCs w:val="24"/>
          <w:lang w:val="en-CA"/>
        </w:rPr>
      </w:pPr>
      <w:r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Similar rock </w:t>
      </w:r>
      <w:r w:rsidR="00CE501A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>was</w:t>
      </w:r>
      <w:r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 mined and sold as natural fertilizer </w:t>
      </w:r>
      <w:r w:rsidR="00694C10"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>from</w:t>
      </w:r>
      <w:r w:rsidRPr="00F46BEE">
        <w:rPr>
          <w:rFonts w:ascii="Calibri" w:hAnsi="Calibri"/>
          <w:bCs/>
          <w:i/>
          <w:iCs/>
          <w:kern w:val="23"/>
          <w:sz w:val="24"/>
          <w:szCs w:val="24"/>
          <w:lang w:val="en-CA"/>
        </w:rPr>
        <w:t xml:space="preserve"> the Spanish River Carbonatite quarry near Sudbury</w:t>
      </w:r>
    </w:p>
    <w:p w14:paraId="72DE1D27" w14:textId="77777777" w:rsidR="005508E0" w:rsidRPr="00BD753C" w:rsidRDefault="005508E0" w:rsidP="00F46BEE">
      <w:pPr>
        <w:pStyle w:val="BodyText"/>
        <w:numPr>
          <w:ilvl w:val="2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kern w:val="23"/>
          <w:sz w:val="24"/>
          <w:szCs w:val="24"/>
          <w:lang w:val="en-CA"/>
        </w:rPr>
      </w:pPr>
      <w:r w:rsidRPr="005A4C7C">
        <w:rPr>
          <w:rFonts w:ascii="Calibri" w:hAnsi="Calibri"/>
          <w:kern w:val="23"/>
          <w:sz w:val="24"/>
          <w:szCs w:val="24"/>
          <w:lang w:val="en-CA"/>
        </w:rPr>
        <w:t>https://borealagrominerals.ca/products/index.html</w:t>
      </w:r>
    </w:p>
    <w:p w14:paraId="4E116830" w14:textId="77777777" w:rsidR="00BD753C" w:rsidRPr="00D23415" w:rsidRDefault="00BD753C" w:rsidP="00BD753C">
      <w:pPr>
        <w:pStyle w:val="BodyText"/>
        <w:numPr>
          <w:ilvl w:val="1"/>
          <w:numId w:val="16"/>
        </w:numPr>
        <w:tabs>
          <w:tab w:val="left" w:pos="993"/>
        </w:tabs>
        <w:spacing w:after="120"/>
        <w:ind w:right="210"/>
        <w:jc w:val="both"/>
        <w:rPr>
          <w:rFonts w:ascii="Calibri" w:hAnsi="Calibri"/>
          <w:bCs/>
          <w:i/>
          <w:iCs/>
          <w:kern w:val="23"/>
          <w:sz w:val="23"/>
          <w:lang w:val="en-CA"/>
        </w:rPr>
      </w:pPr>
      <w:r w:rsidRPr="00D23415">
        <w:rPr>
          <w:rFonts w:ascii="Calibri" w:hAnsi="Calibri"/>
          <w:bCs/>
          <w:i/>
          <w:iCs/>
          <w:kern w:val="23"/>
          <w:sz w:val="23"/>
        </w:rPr>
        <w:t>The only niobium mine outside Brazil is in the suburbs of Chicoutimi, Quebec</w:t>
      </w:r>
      <w:r>
        <w:rPr>
          <w:rFonts w:ascii="Calibri" w:hAnsi="Calibri"/>
          <w:bCs/>
          <w:i/>
          <w:iCs/>
          <w:kern w:val="23"/>
          <w:sz w:val="23"/>
        </w:rPr>
        <w:t xml:space="preserve">;          </w:t>
      </w:r>
      <w:r w:rsidRPr="00726AF0">
        <w:rPr>
          <w:rFonts w:ascii="Calibri" w:hAnsi="Calibri"/>
          <w:bCs/>
          <w:i/>
          <w:iCs/>
          <w:kern w:val="23"/>
          <w:sz w:val="23"/>
        </w:rPr>
        <w:t>http://niobec.com/en/about/history/</w:t>
      </w:r>
    </w:p>
    <w:p w14:paraId="0CD6DF6B" w14:textId="77777777" w:rsidR="00BD753C" w:rsidRPr="00D23415" w:rsidRDefault="00BD753C" w:rsidP="00BD753C">
      <w:pPr>
        <w:pStyle w:val="BodyText"/>
        <w:numPr>
          <w:ilvl w:val="2"/>
          <w:numId w:val="16"/>
        </w:numPr>
        <w:tabs>
          <w:tab w:val="left" w:pos="993"/>
        </w:tabs>
        <w:spacing w:after="120"/>
        <w:ind w:right="210"/>
        <w:rPr>
          <w:rFonts w:ascii="Calibri" w:hAnsi="Calibri"/>
          <w:bCs/>
          <w:i/>
          <w:iCs/>
          <w:kern w:val="23"/>
          <w:sz w:val="23"/>
          <w:lang w:val="en-CA"/>
        </w:rPr>
      </w:pPr>
      <w:r>
        <w:rPr>
          <w:rFonts w:ascii="Calibri" w:hAnsi="Calibri"/>
          <w:bCs/>
          <w:i/>
          <w:iCs/>
          <w:kern w:val="23"/>
          <w:sz w:val="23"/>
        </w:rPr>
        <w:t>Niobium is hosted in similar carbonatite rock</w:t>
      </w:r>
    </w:p>
    <w:p w14:paraId="2A45C784" w14:textId="77777777" w:rsidR="00BD753C" w:rsidRPr="00D23415" w:rsidRDefault="003B4347" w:rsidP="00BD753C">
      <w:pPr>
        <w:pStyle w:val="BodyText"/>
        <w:numPr>
          <w:ilvl w:val="2"/>
          <w:numId w:val="16"/>
        </w:numPr>
        <w:tabs>
          <w:tab w:val="left" w:pos="993"/>
        </w:tabs>
        <w:spacing w:after="120"/>
        <w:ind w:right="210"/>
        <w:rPr>
          <w:rFonts w:ascii="Calibri" w:hAnsi="Calibri"/>
          <w:bCs/>
          <w:i/>
          <w:iCs/>
          <w:kern w:val="23"/>
          <w:sz w:val="23"/>
          <w:lang w:val="en-CA"/>
        </w:rPr>
      </w:pPr>
      <w:r>
        <w:rPr>
          <w:rFonts w:ascii="Calibri" w:hAnsi="Calibri"/>
          <w:bCs/>
          <w:i/>
          <w:iCs/>
          <w:kern w:val="23"/>
          <w:sz w:val="23"/>
        </w:rPr>
        <w:t>The mine has</w:t>
      </w:r>
      <w:r w:rsidR="00BD753C" w:rsidRPr="00D23415">
        <w:rPr>
          <w:rFonts w:ascii="Calibri" w:hAnsi="Calibri"/>
          <w:bCs/>
          <w:i/>
          <w:iCs/>
          <w:kern w:val="23"/>
          <w:sz w:val="23"/>
        </w:rPr>
        <w:t xml:space="preserve"> been in production for </w:t>
      </w:r>
      <w:r w:rsidR="00CE501A">
        <w:rPr>
          <w:rFonts w:ascii="Calibri" w:hAnsi="Calibri"/>
          <w:bCs/>
          <w:i/>
          <w:iCs/>
          <w:kern w:val="23"/>
          <w:sz w:val="23"/>
        </w:rPr>
        <w:t>50</w:t>
      </w:r>
      <w:r w:rsidR="00BD753C" w:rsidRPr="00D23415">
        <w:rPr>
          <w:rFonts w:ascii="Calibri" w:hAnsi="Calibri"/>
          <w:bCs/>
          <w:i/>
          <w:iCs/>
          <w:kern w:val="23"/>
          <w:sz w:val="23"/>
        </w:rPr>
        <w:t xml:space="preserve"> years </w:t>
      </w:r>
    </w:p>
    <w:p w14:paraId="5203DCE8" w14:textId="77777777" w:rsidR="00BD753C" w:rsidRPr="00D23415" w:rsidRDefault="00BD753C" w:rsidP="00BD753C">
      <w:pPr>
        <w:pStyle w:val="BodyText"/>
        <w:numPr>
          <w:ilvl w:val="2"/>
          <w:numId w:val="16"/>
        </w:numPr>
        <w:tabs>
          <w:tab w:val="left" w:pos="993"/>
        </w:tabs>
        <w:spacing w:after="120"/>
        <w:ind w:right="210"/>
        <w:rPr>
          <w:rFonts w:ascii="Calibri" w:hAnsi="Calibri"/>
          <w:bCs/>
          <w:i/>
          <w:iCs/>
          <w:kern w:val="23"/>
          <w:sz w:val="23"/>
          <w:lang w:val="en-CA"/>
        </w:rPr>
      </w:pPr>
      <w:r w:rsidRPr="00D23415">
        <w:rPr>
          <w:rFonts w:ascii="Calibri" w:hAnsi="Calibri"/>
          <w:bCs/>
          <w:i/>
          <w:iCs/>
          <w:kern w:val="23"/>
          <w:sz w:val="23"/>
        </w:rPr>
        <w:t>It is surrounded by wheat and potato farms</w:t>
      </w:r>
    </w:p>
    <w:p w14:paraId="793E94D5" w14:textId="77777777" w:rsidR="00BD753C" w:rsidRPr="00D23415" w:rsidRDefault="00AC4D63" w:rsidP="00BD753C">
      <w:pPr>
        <w:pStyle w:val="BodyText"/>
        <w:numPr>
          <w:ilvl w:val="2"/>
          <w:numId w:val="16"/>
        </w:numPr>
        <w:tabs>
          <w:tab w:val="left" w:pos="993"/>
        </w:tabs>
        <w:spacing w:after="120"/>
        <w:ind w:right="210"/>
        <w:rPr>
          <w:rFonts w:ascii="Calibri" w:hAnsi="Calibri"/>
          <w:bCs/>
          <w:i/>
          <w:iCs/>
          <w:kern w:val="23"/>
          <w:sz w:val="23"/>
          <w:lang w:val="en-CA"/>
        </w:rPr>
      </w:pPr>
      <w:r>
        <w:rPr>
          <w:rFonts w:ascii="Calibri" w:hAnsi="Calibri"/>
          <w:bCs/>
          <w:i/>
          <w:iCs/>
          <w:kern w:val="23"/>
          <w:sz w:val="23"/>
        </w:rPr>
        <w:t xml:space="preserve">It </w:t>
      </w:r>
      <w:r w:rsidR="003B4347">
        <w:rPr>
          <w:rFonts w:ascii="Calibri" w:hAnsi="Calibri"/>
          <w:bCs/>
          <w:i/>
          <w:iCs/>
          <w:kern w:val="23"/>
          <w:sz w:val="23"/>
        </w:rPr>
        <w:t>has n</w:t>
      </w:r>
      <w:r w:rsidR="00BD753C" w:rsidRPr="00D23415">
        <w:rPr>
          <w:rFonts w:ascii="Calibri" w:hAnsi="Calibri"/>
          <w:bCs/>
          <w:i/>
          <w:iCs/>
          <w:kern w:val="23"/>
          <w:sz w:val="23"/>
        </w:rPr>
        <w:t>ever had any significant health or environmental problem</w:t>
      </w:r>
      <w:r w:rsidR="003B4347">
        <w:rPr>
          <w:rFonts w:ascii="Calibri" w:hAnsi="Calibri"/>
          <w:bCs/>
          <w:i/>
          <w:iCs/>
          <w:kern w:val="23"/>
          <w:sz w:val="23"/>
        </w:rPr>
        <w:t>s</w:t>
      </w:r>
    </w:p>
    <w:p w14:paraId="70E0A670" w14:textId="77777777" w:rsidR="005C48DF" w:rsidRPr="005A4C7C" w:rsidRDefault="005C48DF" w:rsidP="00F46BEE">
      <w:pPr>
        <w:pStyle w:val="BodyText"/>
        <w:tabs>
          <w:tab w:val="left" w:pos="993"/>
        </w:tabs>
        <w:ind w:right="210"/>
        <w:jc w:val="both"/>
        <w:rPr>
          <w:rFonts w:ascii="Calibri" w:hAnsi="Calibri"/>
          <w:bCs/>
          <w:kern w:val="23"/>
          <w:sz w:val="24"/>
          <w:szCs w:val="24"/>
          <w:lang w:val="en-CA"/>
        </w:rPr>
      </w:pPr>
    </w:p>
    <w:p w14:paraId="755E08A7" w14:textId="77777777" w:rsidR="0086316F" w:rsidRPr="00F46BEE" w:rsidRDefault="00795BA4" w:rsidP="00F46BEE">
      <w:pPr>
        <w:pStyle w:val="BodyText"/>
        <w:numPr>
          <w:ilvl w:val="0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/>
          <w:kern w:val="23"/>
          <w:sz w:val="24"/>
          <w:szCs w:val="24"/>
          <w:lang w:val="en-CA"/>
        </w:rPr>
      </w:pPr>
      <w:r w:rsidRPr="00F46BEE">
        <w:rPr>
          <w:rFonts w:ascii="Calibri" w:hAnsi="Calibri"/>
          <w:b/>
          <w:kern w:val="23"/>
          <w:sz w:val="24"/>
          <w:szCs w:val="24"/>
          <w:lang w:val="en-CA"/>
        </w:rPr>
        <w:t xml:space="preserve">Could Niobium be dangerous or </w:t>
      </w:r>
      <w:r w:rsidR="005218A2" w:rsidRPr="00F46BEE">
        <w:rPr>
          <w:rFonts w:ascii="Calibri" w:hAnsi="Calibri"/>
          <w:b/>
          <w:kern w:val="23"/>
          <w:sz w:val="24"/>
          <w:szCs w:val="24"/>
          <w:lang w:val="en-CA"/>
        </w:rPr>
        <w:t>radioactive</w:t>
      </w:r>
      <w:r w:rsidRPr="00F46BEE">
        <w:rPr>
          <w:rFonts w:ascii="Calibri" w:hAnsi="Calibri"/>
          <w:b/>
          <w:kern w:val="23"/>
          <w:sz w:val="24"/>
          <w:szCs w:val="24"/>
          <w:lang w:val="en-CA"/>
        </w:rPr>
        <w:t>?</w:t>
      </w:r>
    </w:p>
    <w:p w14:paraId="337ED326" w14:textId="77777777" w:rsidR="005C48DF" w:rsidRPr="007C3D97" w:rsidRDefault="00577854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</w:pPr>
      <w:r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 xml:space="preserve">Niobium is </w:t>
      </w:r>
      <w:r w:rsidRPr="007C3D97">
        <w:rPr>
          <w:rFonts w:asciiTheme="minorHAnsi" w:hAnsiTheme="minorHAnsi" w:cstheme="minorHAnsi"/>
          <w:b/>
          <w:i/>
          <w:iCs/>
          <w:kern w:val="23"/>
          <w:sz w:val="24"/>
          <w:szCs w:val="24"/>
          <w:lang w:val="en-CA"/>
        </w:rPr>
        <w:t>NOT</w:t>
      </w:r>
      <w:r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 xml:space="preserve"> </w:t>
      </w:r>
      <w:r w:rsidR="00384B27"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 xml:space="preserve">dangerous or </w:t>
      </w:r>
      <w:r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>radioactive</w:t>
      </w:r>
    </w:p>
    <w:p w14:paraId="2377229C" w14:textId="6509AF33" w:rsidR="00795BA4" w:rsidRPr="007C3D97" w:rsidRDefault="005C48DF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</w:pPr>
      <w:r w:rsidRPr="007C3D97">
        <w:rPr>
          <w:rFonts w:asciiTheme="minorHAnsi" w:hAnsiTheme="minorHAnsi" w:cstheme="minorHAnsi"/>
          <w:i/>
          <w:iCs/>
          <w:color w:val="202122"/>
          <w:sz w:val="24"/>
          <w:szCs w:val="24"/>
          <w:shd w:val="clear" w:color="auto" w:fill="FFFFFF"/>
        </w:rPr>
        <w:t>Niobium is physiologically inert (and thus hypoallergenic) and harmless</w:t>
      </w:r>
    </w:p>
    <w:p w14:paraId="2C77914A" w14:textId="77777777" w:rsidR="00694C10" w:rsidRPr="007C3D97" w:rsidRDefault="00694C10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</w:pPr>
      <w:r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 xml:space="preserve">Niobium has hypoallergic applications </w:t>
      </w:r>
      <w:r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</w:rPr>
        <w:t xml:space="preserve">in prosthetics and implants, such as </w:t>
      </w:r>
      <w:r w:rsidR="00BD753C">
        <w:rPr>
          <w:rFonts w:asciiTheme="minorHAnsi" w:hAnsiTheme="minorHAnsi" w:cstheme="minorHAnsi"/>
          <w:bCs/>
          <w:i/>
          <w:iCs/>
          <w:kern w:val="23"/>
          <w:sz w:val="24"/>
          <w:szCs w:val="24"/>
        </w:rPr>
        <w:t xml:space="preserve">artificial knees and </w:t>
      </w:r>
      <w:r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</w:rPr>
        <w:t>pacemakers</w:t>
      </w:r>
    </w:p>
    <w:p w14:paraId="020D9CD4" w14:textId="086FD06D" w:rsidR="00FC0FB3" w:rsidRPr="007C3D97" w:rsidRDefault="00FC0FB3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</w:pPr>
      <w:r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 xml:space="preserve">Niobium </w:t>
      </w:r>
      <w:r w:rsidR="00F00ABB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 xml:space="preserve">is </w:t>
      </w:r>
      <w:proofErr w:type="gramStart"/>
      <w:r w:rsidR="001C70BA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>similar to</w:t>
      </w:r>
      <w:proofErr w:type="gramEnd"/>
      <w:r w:rsidR="001C70BA"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 xml:space="preserve"> </w:t>
      </w:r>
      <w:r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>aluminium</w:t>
      </w:r>
      <w:r w:rsidR="009573DC"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 xml:space="preserve">, titanium </w:t>
      </w:r>
      <w:r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 xml:space="preserve">or chromium, </w:t>
      </w:r>
      <w:r w:rsidR="00F00ABB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 xml:space="preserve">and </w:t>
      </w:r>
      <w:r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>is mainly used in the steel industry</w:t>
      </w:r>
      <w:r w:rsidR="008F1DB7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 xml:space="preserve"> (i</w:t>
      </w:r>
      <w:r w:rsidR="005F4660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 xml:space="preserve">t is considered a </w:t>
      </w:r>
      <w:r w:rsidR="004F5753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>critical metal in Canada</w:t>
      </w:r>
      <w:r w:rsidR="00D242BB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 xml:space="preserve"> – due to its high supply risk, economic importance, and essential role in producing</w:t>
      </w:r>
      <w:r w:rsidR="00FC3B7D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 xml:space="preserve"> high-strength, low-alloy steels for infrastructure and aerospace.</w:t>
      </w:r>
    </w:p>
    <w:p w14:paraId="5F46156E" w14:textId="77777777" w:rsidR="00231E3B" w:rsidRPr="007C3D97" w:rsidRDefault="00231E3B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</w:pPr>
      <w:r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>Niobium increase</w:t>
      </w:r>
      <w:r w:rsidR="00384B27"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>s</w:t>
      </w:r>
      <w:r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 xml:space="preserve"> the toughness, strength, formability, and weldability</w:t>
      </w:r>
      <w:r w:rsidR="009573DC"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 xml:space="preserve"> of steel</w:t>
      </w:r>
    </w:p>
    <w:p w14:paraId="1EB10172" w14:textId="449BA5F6" w:rsidR="00FC0FB3" w:rsidRDefault="00FC0FB3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</w:pPr>
      <w:r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 xml:space="preserve">Niobium steels are everywhere: </w:t>
      </w:r>
      <w:r w:rsidR="003D6BE8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 xml:space="preserve">in your local </w:t>
      </w:r>
      <w:r w:rsidR="00F00ABB"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>pickup truck</w:t>
      </w:r>
      <w:r w:rsidR="003D6BE8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>s</w:t>
      </w:r>
      <w:r w:rsidR="00F00ABB"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 xml:space="preserve"> </w:t>
      </w:r>
      <w:r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 xml:space="preserve">and </w:t>
      </w:r>
      <w:r w:rsidR="00F00ABB" w:rsidRPr="00F00ABB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 xml:space="preserve">SUV </w:t>
      </w:r>
      <w:r w:rsidR="009573DC"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>frames,</w:t>
      </w:r>
      <w:r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 xml:space="preserve"> </w:t>
      </w:r>
      <w:r w:rsidR="003D7E66"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 xml:space="preserve">special </w:t>
      </w:r>
      <w:r w:rsidR="00231E3B"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>tools, speciality kni</w:t>
      </w:r>
      <w:r w:rsidR="001C70BA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>v</w:t>
      </w:r>
      <w:r w:rsidR="00231E3B"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 xml:space="preserve">es, </w:t>
      </w:r>
      <w:r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>pipeline</w:t>
      </w:r>
      <w:r w:rsidR="00231E3B"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>s, skyscrapers</w:t>
      </w:r>
      <w:r w:rsidR="009573DC"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 xml:space="preserve">, </w:t>
      </w:r>
      <w:r w:rsidR="00231E3B"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>airplane</w:t>
      </w:r>
      <w:r w:rsidR="003D7E66"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>s</w:t>
      </w:r>
      <w:r w:rsidR="00231E3B"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 xml:space="preserve">, bridges, ships, railroad, </w:t>
      </w:r>
      <w:r w:rsidR="00C53EB3"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>rockets …</w:t>
      </w:r>
    </w:p>
    <w:p w14:paraId="07912CC9" w14:textId="77777777" w:rsidR="005F7CC6" w:rsidRDefault="005F7CC6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</w:pPr>
      <w:r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>EXAMPLES OF USE:</w:t>
      </w:r>
    </w:p>
    <w:p w14:paraId="676FE19A" w14:textId="77777777" w:rsidR="005F7CC6" w:rsidRPr="007C3D97" w:rsidRDefault="005F7CC6" w:rsidP="00DA5EF8">
      <w:pPr>
        <w:pStyle w:val="BodyText"/>
        <w:tabs>
          <w:tab w:val="left" w:pos="993"/>
        </w:tabs>
        <w:ind w:left="1080" w:right="210" w:firstLine="0"/>
        <w:jc w:val="both"/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</w:pPr>
    </w:p>
    <w:p w14:paraId="4A2EAED5" w14:textId="77777777" w:rsidR="00C53EB3" w:rsidRPr="007C3D97" w:rsidRDefault="00C53EB3" w:rsidP="00F46BEE">
      <w:pPr>
        <w:pStyle w:val="BodyText"/>
        <w:numPr>
          <w:ilvl w:val="2"/>
          <w:numId w:val="16"/>
        </w:numPr>
        <w:tabs>
          <w:tab w:val="left" w:pos="993"/>
        </w:tabs>
        <w:ind w:right="210"/>
        <w:jc w:val="both"/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</w:pPr>
      <w:r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>The nozzle of the </w:t>
      </w:r>
      <w:hyperlink r:id="rId11" w:anchor="Merlin_Vacuum_(1C)" w:tooltip="Merlin (rocket engine family)" w:history="1">
        <w:r w:rsidRPr="007C3D97">
          <w:rPr>
            <w:rFonts w:asciiTheme="minorHAnsi" w:hAnsiTheme="minorHAnsi" w:cstheme="minorHAnsi"/>
            <w:bCs/>
            <w:i/>
            <w:iCs/>
            <w:kern w:val="23"/>
            <w:sz w:val="24"/>
            <w:szCs w:val="24"/>
            <w:lang w:val="en-CA"/>
          </w:rPr>
          <w:t>Merlin Vacuum</w:t>
        </w:r>
      </w:hyperlink>
      <w:r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> series of engines developed by </w:t>
      </w:r>
      <w:hyperlink r:id="rId12" w:tooltip="SpaceX" w:history="1">
        <w:r w:rsidRPr="007C3D97">
          <w:rPr>
            <w:rFonts w:asciiTheme="minorHAnsi" w:hAnsiTheme="minorHAnsi" w:cstheme="minorHAnsi"/>
            <w:bCs/>
            <w:i/>
            <w:iCs/>
            <w:kern w:val="23"/>
            <w:sz w:val="24"/>
            <w:szCs w:val="24"/>
            <w:lang w:val="en-CA"/>
          </w:rPr>
          <w:t>SpaceX</w:t>
        </w:r>
      </w:hyperlink>
      <w:r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> for the upper stage of its </w:t>
      </w:r>
      <w:hyperlink r:id="rId13" w:tooltip="Falcon 9" w:history="1">
        <w:r w:rsidRPr="007C3D97">
          <w:rPr>
            <w:rFonts w:asciiTheme="minorHAnsi" w:hAnsiTheme="minorHAnsi" w:cstheme="minorHAnsi"/>
            <w:bCs/>
            <w:i/>
            <w:iCs/>
            <w:kern w:val="23"/>
            <w:sz w:val="24"/>
            <w:szCs w:val="24"/>
            <w:lang w:val="en-CA"/>
          </w:rPr>
          <w:t>Falcon 9</w:t>
        </w:r>
      </w:hyperlink>
      <w:r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> rocket is made from a niobium alloy</w:t>
      </w:r>
    </w:p>
    <w:p w14:paraId="7BF5EBB4" w14:textId="77777777" w:rsidR="00C53EB3" w:rsidRPr="007C3D97" w:rsidRDefault="00E07FAD" w:rsidP="00F46BEE">
      <w:pPr>
        <w:pStyle w:val="BodyText"/>
        <w:numPr>
          <w:ilvl w:val="2"/>
          <w:numId w:val="16"/>
        </w:numPr>
        <w:tabs>
          <w:tab w:val="left" w:pos="993"/>
        </w:tabs>
        <w:ind w:right="210"/>
        <w:jc w:val="both"/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</w:pPr>
      <w:r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>Niobium</w:t>
      </w:r>
      <w:r w:rsidR="00C53EB3"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 xml:space="preserve"> alloy is used for </w:t>
      </w:r>
      <w:hyperlink r:id="rId14" w:tooltip="Liquid rocket" w:history="1">
        <w:r w:rsidR="00C53EB3" w:rsidRPr="007C3D97">
          <w:rPr>
            <w:rFonts w:asciiTheme="minorHAnsi" w:hAnsiTheme="minorHAnsi" w:cstheme="minorHAnsi"/>
            <w:bCs/>
            <w:i/>
            <w:iCs/>
            <w:kern w:val="23"/>
            <w:sz w:val="24"/>
            <w:szCs w:val="24"/>
            <w:lang w:val="en-CA"/>
          </w:rPr>
          <w:t>liquid rocket</w:t>
        </w:r>
      </w:hyperlink>
      <w:r w:rsidR="00C53EB3"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  <w:t> thruster nozzles, such as the main engine of the </w:t>
      </w:r>
      <w:hyperlink r:id="rId15" w:history="1">
        <w:r w:rsidR="00C53EB3" w:rsidRPr="007C3D97">
          <w:rPr>
            <w:rFonts w:asciiTheme="minorHAnsi" w:hAnsiTheme="minorHAnsi" w:cstheme="minorHAnsi"/>
            <w:bCs/>
            <w:i/>
            <w:iCs/>
            <w:kern w:val="23"/>
            <w:sz w:val="24"/>
            <w:szCs w:val="24"/>
            <w:lang w:val="en-CA"/>
          </w:rPr>
          <w:t>Apollo Lunar Modules</w:t>
        </w:r>
      </w:hyperlink>
    </w:p>
    <w:p w14:paraId="24605FCA" w14:textId="77777777" w:rsidR="0086316F" w:rsidRPr="007C3D97" w:rsidRDefault="005C48DF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</w:pPr>
      <w:r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</w:rPr>
        <w:t xml:space="preserve">Niobium is used </w:t>
      </w:r>
      <w:r w:rsidR="003D7E66"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</w:rPr>
        <w:t>in commemorative coins</w:t>
      </w:r>
      <w:r w:rsidR="0086316F"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</w:rPr>
        <w:t>:</w:t>
      </w:r>
    </w:p>
    <w:p w14:paraId="2047848D" w14:textId="77777777" w:rsidR="00C55F96" w:rsidRPr="00C55F96" w:rsidRDefault="0086316F" w:rsidP="00C55F96">
      <w:pPr>
        <w:pStyle w:val="BodyText"/>
        <w:numPr>
          <w:ilvl w:val="2"/>
          <w:numId w:val="16"/>
        </w:numPr>
        <w:tabs>
          <w:tab w:val="left" w:pos="993"/>
        </w:tabs>
        <w:ind w:right="210"/>
        <w:jc w:val="both"/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</w:pPr>
      <w:r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</w:rPr>
        <w:t xml:space="preserve"> In 2011</w:t>
      </w:r>
      <w:r w:rsidR="00C55F96">
        <w:rPr>
          <w:rFonts w:asciiTheme="minorHAnsi" w:hAnsiTheme="minorHAnsi" w:cstheme="minorHAnsi"/>
          <w:bCs/>
          <w:i/>
          <w:iCs/>
          <w:kern w:val="23"/>
          <w:sz w:val="24"/>
          <w:szCs w:val="24"/>
        </w:rPr>
        <w:t>-2011</w:t>
      </w:r>
      <w:r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</w:rPr>
        <w:t xml:space="preserve">, the Royal Canadian Mint </w:t>
      </w:r>
      <w:r w:rsidR="00C55F96">
        <w:rPr>
          <w:rFonts w:asciiTheme="minorHAnsi" w:hAnsiTheme="minorHAnsi" w:cstheme="minorHAnsi"/>
          <w:bCs/>
          <w:i/>
          <w:iCs/>
          <w:kern w:val="23"/>
          <w:sz w:val="24"/>
          <w:szCs w:val="24"/>
        </w:rPr>
        <w:t>produced</w:t>
      </w:r>
      <w:r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</w:rPr>
        <w:t xml:space="preserve"> a </w:t>
      </w:r>
      <w:r w:rsidR="00C55F96">
        <w:rPr>
          <w:rFonts w:asciiTheme="minorHAnsi" w:hAnsiTheme="minorHAnsi" w:cstheme="minorHAnsi"/>
          <w:bCs/>
          <w:i/>
          <w:iCs/>
          <w:kern w:val="23"/>
          <w:sz w:val="24"/>
          <w:szCs w:val="24"/>
        </w:rPr>
        <w:t xml:space="preserve">series of </w:t>
      </w:r>
      <w:r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</w:rPr>
        <w:t>$5 </w:t>
      </w:r>
      <w:hyperlink r:id="rId16" w:tooltip="Sterling silver" w:history="1">
        <w:r w:rsidRPr="007C3D97">
          <w:rPr>
            <w:rStyle w:val="Hyperlink"/>
            <w:rFonts w:asciiTheme="minorHAnsi" w:hAnsiTheme="minorHAnsi" w:cstheme="minorHAnsi"/>
            <w:bCs/>
            <w:i/>
            <w:iCs/>
            <w:kern w:val="23"/>
            <w:sz w:val="24"/>
            <w:szCs w:val="24"/>
          </w:rPr>
          <w:t>sterling silver</w:t>
        </w:r>
      </w:hyperlink>
      <w:r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</w:rPr>
        <w:t> and niobium coin</w:t>
      </w:r>
      <w:r w:rsidR="00C55F96">
        <w:rPr>
          <w:rFonts w:asciiTheme="minorHAnsi" w:hAnsiTheme="minorHAnsi" w:cstheme="minorHAnsi"/>
          <w:bCs/>
          <w:i/>
          <w:iCs/>
          <w:kern w:val="23"/>
          <w:sz w:val="24"/>
          <w:szCs w:val="24"/>
        </w:rPr>
        <w:t>s, including</w:t>
      </w:r>
      <w:r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</w:rPr>
        <w:t xml:space="preserve"> </w:t>
      </w:r>
      <w:r w:rsidR="00C55F96">
        <w:rPr>
          <w:rFonts w:asciiTheme="minorHAnsi" w:hAnsiTheme="minorHAnsi" w:cstheme="minorHAnsi"/>
          <w:bCs/>
          <w:i/>
          <w:iCs/>
          <w:kern w:val="23"/>
          <w:sz w:val="24"/>
          <w:szCs w:val="24"/>
        </w:rPr>
        <w:t>the</w:t>
      </w:r>
      <w:r w:rsidR="00C55F96"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</w:rPr>
        <w:t> </w:t>
      </w:r>
      <w:r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</w:rPr>
        <w:t>“Hunter's Moon”</w:t>
      </w:r>
      <w:r w:rsidR="00C55F96">
        <w:rPr>
          <w:rFonts w:asciiTheme="minorHAnsi" w:hAnsiTheme="minorHAnsi" w:cstheme="minorHAnsi"/>
          <w:bCs/>
          <w:i/>
          <w:iCs/>
          <w:kern w:val="23"/>
          <w:sz w:val="24"/>
          <w:szCs w:val="24"/>
        </w:rPr>
        <w:t xml:space="preserve">:  </w:t>
      </w:r>
      <w:r w:rsidR="00C55F96" w:rsidRPr="00C55F96">
        <w:rPr>
          <w:rFonts w:asciiTheme="minorHAnsi" w:hAnsiTheme="minorHAnsi" w:cstheme="minorHAnsi"/>
          <w:bCs/>
          <w:i/>
          <w:iCs/>
          <w:kern w:val="23"/>
          <w:sz w:val="24"/>
          <w:szCs w:val="24"/>
        </w:rPr>
        <w:t>https://www.cdncoin.com/product-p/623932031180.htm</w:t>
      </w:r>
    </w:p>
    <w:p w14:paraId="72B4E997" w14:textId="77777777" w:rsidR="0086316F" w:rsidRPr="005A4C7C" w:rsidRDefault="0086316F" w:rsidP="00F46BEE">
      <w:pPr>
        <w:pStyle w:val="BodyText"/>
        <w:numPr>
          <w:ilvl w:val="2"/>
          <w:numId w:val="16"/>
        </w:numPr>
        <w:tabs>
          <w:tab w:val="left" w:pos="993"/>
        </w:tabs>
        <w:ind w:right="210"/>
        <w:jc w:val="both"/>
        <w:rPr>
          <w:rFonts w:asciiTheme="minorHAnsi" w:hAnsiTheme="minorHAnsi" w:cstheme="minorHAnsi"/>
          <w:bCs/>
          <w:i/>
          <w:iCs/>
          <w:kern w:val="23"/>
          <w:sz w:val="24"/>
          <w:szCs w:val="24"/>
        </w:rPr>
      </w:pPr>
      <w:r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</w:rPr>
        <w:t>Austria produced a series of silver niobium </w:t>
      </w:r>
      <w:hyperlink r:id="rId17" w:tooltip="Euro" w:history="1">
        <w:r w:rsidRPr="005A4C7C">
          <w:t>euro</w:t>
        </w:r>
      </w:hyperlink>
      <w:r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</w:rPr>
        <w:t> coins starting in 2003</w:t>
      </w:r>
    </w:p>
    <w:p w14:paraId="217233ED" w14:textId="77777777" w:rsidR="00C55F96" w:rsidRDefault="00C55F96" w:rsidP="00C55F96">
      <w:pPr>
        <w:pStyle w:val="BodyText"/>
        <w:numPr>
          <w:ilvl w:val="1"/>
          <w:numId w:val="16"/>
        </w:numPr>
        <w:tabs>
          <w:tab w:val="left" w:pos="993"/>
        </w:tabs>
        <w:spacing w:after="120"/>
        <w:ind w:left="1434" w:right="210" w:hanging="357"/>
        <w:jc w:val="both"/>
        <w:rPr>
          <w:rFonts w:ascii="Calibri" w:hAnsi="Calibri"/>
          <w:bCs/>
          <w:i/>
          <w:iCs/>
          <w:kern w:val="23"/>
          <w:sz w:val="23"/>
          <w:lang w:val="en-CA"/>
        </w:rPr>
      </w:pPr>
      <w:r w:rsidRPr="00081C67">
        <w:rPr>
          <w:rFonts w:ascii="Calibri" w:hAnsi="Calibri"/>
          <w:bCs/>
          <w:i/>
          <w:iCs/>
          <w:kern w:val="23"/>
          <w:sz w:val="23"/>
          <w:lang w:val="en-CA"/>
        </w:rPr>
        <w:t>Niobium oxide as coa</w:t>
      </w:r>
      <w:r>
        <w:rPr>
          <w:rFonts w:ascii="Calibri" w:hAnsi="Calibri"/>
          <w:bCs/>
          <w:i/>
          <w:iCs/>
          <w:kern w:val="23"/>
          <w:sz w:val="23"/>
          <w:lang w:val="en-CA"/>
        </w:rPr>
        <w:t>t</w:t>
      </w:r>
      <w:r w:rsidRPr="00081C67">
        <w:rPr>
          <w:rFonts w:ascii="Calibri" w:hAnsi="Calibri"/>
          <w:bCs/>
          <w:i/>
          <w:iCs/>
          <w:kern w:val="23"/>
          <w:sz w:val="23"/>
          <w:lang w:val="en-CA"/>
        </w:rPr>
        <w:t>ing on glass for computer screens</w:t>
      </w:r>
      <w:r>
        <w:rPr>
          <w:rFonts w:ascii="Calibri" w:hAnsi="Calibri"/>
          <w:bCs/>
          <w:i/>
          <w:iCs/>
          <w:kern w:val="23"/>
          <w:sz w:val="23"/>
          <w:lang w:val="en-CA"/>
        </w:rPr>
        <w:t xml:space="preserve"> and camera lenses</w:t>
      </w:r>
    </w:p>
    <w:p w14:paraId="353EDE7E" w14:textId="77777777" w:rsidR="00C55F96" w:rsidRDefault="00C55F96" w:rsidP="00C55F96">
      <w:pPr>
        <w:pStyle w:val="BodyText"/>
        <w:numPr>
          <w:ilvl w:val="1"/>
          <w:numId w:val="16"/>
        </w:numPr>
        <w:tabs>
          <w:tab w:val="left" w:pos="993"/>
        </w:tabs>
        <w:spacing w:after="120"/>
        <w:ind w:left="1434" w:right="210" w:hanging="357"/>
        <w:jc w:val="both"/>
        <w:rPr>
          <w:rFonts w:ascii="Calibri" w:hAnsi="Calibri"/>
          <w:bCs/>
          <w:i/>
          <w:iCs/>
          <w:kern w:val="23"/>
          <w:sz w:val="23"/>
          <w:lang w:val="en-CA"/>
        </w:rPr>
      </w:pPr>
      <w:r w:rsidRPr="00DF7DE4">
        <w:rPr>
          <w:rFonts w:ascii="Calibri" w:hAnsi="Calibri"/>
          <w:bCs/>
          <w:i/>
          <w:iCs/>
          <w:kern w:val="23"/>
          <w:sz w:val="23"/>
        </w:rPr>
        <w:t>Niobium oxide compounds are added to glass to increase the refractive index, which allows corrective glasses to be made with thinner lenses</w:t>
      </w:r>
    </w:p>
    <w:p w14:paraId="47EA67FB" w14:textId="77777777" w:rsidR="00C55F96" w:rsidRDefault="00C55F96" w:rsidP="00C55F96">
      <w:pPr>
        <w:pStyle w:val="BodyText"/>
        <w:numPr>
          <w:ilvl w:val="1"/>
          <w:numId w:val="16"/>
        </w:numPr>
        <w:tabs>
          <w:tab w:val="left" w:pos="993"/>
        </w:tabs>
        <w:spacing w:after="120"/>
        <w:ind w:left="1434" w:right="210" w:hanging="357"/>
        <w:jc w:val="both"/>
        <w:rPr>
          <w:rFonts w:ascii="Calibri" w:hAnsi="Calibri"/>
          <w:bCs/>
          <w:i/>
          <w:iCs/>
          <w:kern w:val="23"/>
          <w:sz w:val="23"/>
          <w:lang w:val="en-CA"/>
        </w:rPr>
      </w:pPr>
      <w:r w:rsidRPr="00775182">
        <w:rPr>
          <w:rFonts w:ascii="Calibri" w:hAnsi="Calibri"/>
          <w:bCs/>
          <w:i/>
          <w:iCs/>
          <w:kern w:val="23"/>
          <w:sz w:val="23"/>
          <w:lang w:val="en-CA"/>
        </w:rPr>
        <w:t>Niobium can be heated and </w:t>
      </w:r>
      <w:hyperlink r:id="rId18" w:tooltip="Anodize" w:history="1">
        <w:r w:rsidRPr="00775182">
          <w:rPr>
            <w:rStyle w:val="Hyperlink"/>
            <w:rFonts w:ascii="Calibri" w:hAnsi="Calibri"/>
            <w:bCs/>
            <w:i/>
            <w:iCs/>
            <w:kern w:val="23"/>
            <w:sz w:val="23"/>
            <w:lang w:val="en-CA"/>
          </w:rPr>
          <w:t>anodized</w:t>
        </w:r>
      </w:hyperlink>
      <w:r w:rsidRPr="00775182">
        <w:rPr>
          <w:rFonts w:ascii="Calibri" w:hAnsi="Calibri"/>
          <w:bCs/>
          <w:i/>
          <w:iCs/>
          <w:kern w:val="23"/>
          <w:sz w:val="23"/>
          <w:lang w:val="en-CA"/>
        </w:rPr>
        <w:t xml:space="preserve"> to produce a wide array of </w:t>
      </w:r>
      <w:hyperlink r:id="rId19" w:tooltip="Iridescence" w:history="1">
        <w:r w:rsidRPr="00775182">
          <w:rPr>
            <w:rStyle w:val="Hyperlink"/>
            <w:rFonts w:ascii="Calibri" w:hAnsi="Calibri"/>
            <w:bCs/>
            <w:i/>
            <w:iCs/>
            <w:kern w:val="23"/>
            <w:sz w:val="23"/>
            <w:lang w:val="en-CA"/>
          </w:rPr>
          <w:t>iridescent</w:t>
        </w:r>
      </w:hyperlink>
      <w:r w:rsidRPr="00775182">
        <w:rPr>
          <w:rFonts w:ascii="Calibri" w:hAnsi="Calibri"/>
          <w:bCs/>
          <w:i/>
          <w:iCs/>
          <w:kern w:val="23"/>
          <w:sz w:val="23"/>
          <w:lang w:val="en-CA"/>
        </w:rPr>
        <w:t> colours for jewelry,</w:t>
      </w:r>
      <w:r>
        <w:rPr>
          <w:rFonts w:ascii="Calibri" w:hAnsi="Calibri"/>
          <w:bCs/>
          <w:i/>
          <w:iCs/>
          <w:kern w:val="23"/>
          <w:sz w:val="23"/>
          <w:lang w:val="en-CA"/>
        </w:rPr>
        <w:t xml:space="preserve"> </w:t>
      </w:r>
      <w:r w:rsidRPr="00775182">
        <w:rPr>
          <w:rFonts w:ascii="Calibri" w:hAnsi="Calibri"/>
          <w:bCs/>
          <w:i/>
          <w:iCs/>
          <w:kern w:val="23"/>
          <w:sz w:val="23"/>
          <w:lang w:val="en-CA"/>
        </w:rPr>
        <w:t>where its hypoallergenic property is highly desirable</w:t>
      </w:r>
    </w:p>
    <w:p w14:paraId="06A3EAB8" w14:textId="77777777" w:rsidR="008B691F" w:rsidRPr="007C3D97" w:rsidRDefault="00E577EB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Theme="minorHAnsi" w:hAnsiTheme="minorHAnsi" w:cstheme="minorHAnsi"/>
          <w:bCs/>
          <w:i/>
          <w:iCs/>
          <w:kern w:val="23"/>
          <w:sz w:val="24"/>
          <w:szCs w:val="24"/>
          <w:lang w:val="en-CA"/>
        </w:rPr>
      </w:pPr>
      <w:r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</w:rPr>
        <w:t>R</w:t>
      </w:r>
      <w:r w:rsidR="008B691F"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</w:rPr>
        <w:t>ecent research</w:t>
      </w:r>
      <w:r w:rsidR="001B6DFA">
        <w:rPr>
          <w:rFonts w:asciiTheme="minorHAnsi" w:hAnsiTheme="minorHAnsi" w:cstheme="minorHAnsi"/>
          <w:bCs/>
          <w:i/>
          <w:iCs/>
          <w:kern w:val="23"/>
          <w:sz w:val="24"/>
          <w:szCs w:val="24"/>
        </w:rPr>
        <w:t xml:space="preserve"> </w:t>
      </w:r>
      <w:r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</w:rPr>
        <w:t>show</w:t>
      </w:r>
      <w:r w:rsidR="008B691F"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</w:rPr>
        <w:t xml:space="preserve"> that niobium could be a key component for the next </w:t>
      </w:r>
      <w:r w:rsidR="00E07FAD"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</w:rPr>
        <w:t xml:space="preserve">generation of </w:t>
      </w:r>
      <w:r w:rsidR="008B691F" w:rsidRPr="007C3D97">
        <w:rPr>
          <w:rFonts w:asciiTheme="minorHAnsi" w:hAnsiTheme="minorHAnsi" w:cstheme="minorHAnsi"/>
          <w:bCs/>
          <w:i/>
          <w:iCs/>
          <w:kern w:val="23"/>
          <w:sz w:val="24"/>
          <w:szCs w:val="24"/>
        </w:rPr>
        <w:t>green batteries</w:t>
      </w:r>
    </w:p>
    <w:p w14:paraId="597042D9" w14:textId="77777777" w:rsidR="00E577EB" w:rsidRPr="00F46BEE" w:rsidRDefault="00E577EB" w:rsidP="00F46BEE">
      <w:pPr>
        <w:pStyle w:val="BodyText"/>
        <w:tabs>
          <w:tab w:val="left" w:pos="993"/>
        </w:tabs>
        <w:ind w:left="1440" w:right="210" w:firstLine="0"/>
        <w:jc w:val="both"/>
        <w:rPr>
          <w:rFonts w:ascii="Calibri" w:hAnsi="Calibri"/>
          <w:bCs/>
          <w:kern w:val="23"/>
          <w:sz w:val="24"/>
          <w:szCs w:val="24"/>
          <w:lang w:val="en-CA"/>
        </w:rPr>
      </w:pPr>
    </w:p>
    <w:p w14:paraId="42C16CE7" w14:textId="77777777" w:rsidR="00FD6709" w:rsidRPr="00F46BEE" w:rsidRDefault="00FD6709" w:rsidP="00F46BEE">
      <w:pPr>
        <w:pStyle w:val="BodyText"/>
        <w:numPr>
          <w:ilvl w:val="0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/>
          <w:kern w:val="23"/>
          <w:sz w:val="24"/>
          <w:szCs w:val="24"/>
        </w:rPr>
      </w:pPr>
      <w:r w:rsidRPr="00F46BEE">
        <w:rPr>
          <w:rFonts w:ascii="Calibri" w:hAnsi="Calibri"/>
          <w:b/>
          <w:kern w:val="23"/>
          <w:sz w:val="24"/>
          <w:szCs w:val="24"/>
        </w:rPr>
        <w:t xml:space="preserve">How will </w:t>
      </w:r>
      <w:r w:rsidR="007C3D97">
        <w:rPr>
          <w:rFonts w:ascii="Calibri" w:hAnsi="Calibri"/>
          <w:b/>
          <w:kern w:val="23"/>
          <w:sz w:val="24"/>
          <w:szCs w:val="24"/>
        </w:rPr>
        <w:t>NioBay</w:t>
      </w:r>
      <w:r w:rsidRPr="00F46BEE">
        <w:rPr>
          <w:rFonts w:ascii="Calibri" w:hAnsi="Calibri"/>
          <w:b/>
          <w:kern w:val="23"/>
          <w:sz w:val="24"/>
          <w:szCs w:val="24"/>
        </w:rPr>
        <w:t xml:space="preserve"> access the exploration site this year?</w:t>
      </w:r>
    </w:p>
    <w:p w14:paraId="117BAD3E" w14:textId="3F7EE8FC" w:rsidR="00C55F96" w:rsidRDefault="001C70BA" w:rsidP="00C55F96">
      <w:pPr>
        <w:pStyle w:val="BodyText"/>
        <w:numPr>
          <w:ilvl w:val="1"/>
          <w:numId w:val="16"/>
        </w:numPr>
        <w:tabs>
          <w:tab w:val="left" w:pos="993"/>
        </w:tabs>
        <w:spacing w:after="120"/>
        <w:ind w:right="210"/>
        <w:jc w:val="both"/>
        <w:rPr>
          <w:rFonts w:ascii="Calibri" w:hAnsi="Calibri"/>
          <w:bCs/>
          <w:i/>
          <w:iCs/>
          <w:kern w:val="23"/>
          <w:sz w:val="23"/>
        </w:rPr>
      </w:pPr>
      <w:r>
        <w:rPr>
          <w:rFonts w:ascii="Calibri" w:hAnsi="Calibri"/>
          <w:bCs/>
          <w:i/>
          <w:iCs/>
          <w:kern w:val="23"/>
          <w:sz w:val="23"/>
        </w:rPr>
        <w:t>As</w:t>
      </w:r>
      <w:r>
        <w:rPr>
          <w:rFonts w:ascii="Calibri" w:hAnsi="Calibri"/>
          <w:bCs/>
          <w:i/>
          <w:iCs/>
          <w:kern w:val="23"/>
          <w:sz w:val="23"/>
        </w:rPr>
        <w:t xml:space="preserve"> </w:t>
      </w:r>
      <w:r w:rsidR="00E140C0">
        <w:rPr>
          <w:rFonts w:ascii="Calibri" w:hAnsi="Calibri"/>
          <w:bCs/>
          <w:i/>
          <w:iCs/>
          <w:kern w:val="23"/>
          <w:sz w:val="23"/>
        </w:rPr>
        <w:t xml:space="preserve">it was </w:t>
      </w:r>
      <w:r w:rsidR="00C55F96">
        <w:rPr>
          <w:rFonts w:ascii="Calibri" w:hAnsi="Calibri"/>
          <w:bCs/>
          <w:i/>
          <w:iCs/>
          <w:kern w:val="23"/>
          <w:sz w:val="23"/>
        </w:rPr>
        <w:t>in 2020</w:t>
      </w:r>
      <w:r w:rsidR="000A03C0">
        <w:rPr>
          <w:rFonts w:ascii="Calibri" w:hAnsi="Calibri"/>
          <w:bCs/>
          <w:i/>
          <w:iCs/>
          <w:kern w:val="23"/>
          <w:sz w:val="23"/>
        </w:rPr>
        <w:t xml:space="preserve"> and 2022</w:t>
      </w:r>
      <w:r w:rsidR="00C55F96">
        <w:rPr>
          <w:rFonts w:ascii="Calibri" w:hAnsi="Calibri"/>
          <w:bCs/>
          <w:i/>
          <w:iCs/>
          <w:kern w:val="23"/>
          <w:sz w:val="23"/>
        </w:rPr>
        <w:t>, this program will be 100% helicopter-supported</w:t>
      </w:r>
    </w:p>
    <w:p w14:paraId="50B1D666" w14:textId="77777777" w:rsidR="00C55F96" w:rsidRPr="00272BDC" w:rsidRDefault="00C55F96" w:rsidP="00C55F96">
      <w:pPr>
        <w:pStyle w:val="BodyText"/>
        <w:numPr>
          <w:ilvl w:val="1"/>
          <w:numId w:val="16"/>
        </w:numPr>
        <w:tabs>
          <w:tab w:val="left" w:pos="993"/>
        </w:tabs>
        <w:spacing w:after="120"/>
        <w:ind w:right="210"/>
        <w:jc w:val="both"/>
        <w:rPr>
          <w:rFonts w:ascii="Calibri" w:hAnsi="Calibri"/>
          <w:bCs/>
          <w:i/>
          <w:iCs/>
          <w:kern w:val="23"/>
          <w:sz w:val="23"/>
        </w:rPr>
      </w:pPr>
      <w:r w:rsidRPr="00272BDC">
        <w:rPr>
          <w:rFonts w:ascii="Calibri" w:hAnsi="Calibri"/>
          <w:bCs/>
          <w:i/>
          <w:iCs/>
          <w:kern w:val="23"/>
          <w:sz w:val="23"/>
        </w:rPr>
        <w:t>There will be</w:t>
      </w:r>
      <w:r w:rsidR="000A03C0">
        <w:rPr>
          <w:rFonts w:ascii="Calibri" w:hAnsi="Calibri"/>
          <w:bCs/>
          <w:i/>
          <w:iCs/>
          <w:kern w:val="23"/>
          <w:sz w:val="23"/>
        </w:rPr>
        <w:t xml:space="preserve"> </w:t>
      </w:r>
      <w:r w:rsidR="000619E5">
        <w:rPr>
          <w:rFonts w:ascii="Calibri" w:hAnsi="Calibri"/>
          <w:bCs/>
          <w:i/>
          <w:iCs/>
          <w:kern w:val="23"/>
          <w:sz w:val="23"/>
        </w:rPr>
        <w:t xml:space="preserve">only </w:t>
      </w:r>
      <w:r w:rsidR="000A03C0">
        <w:rPr>
          <w:rFonts w:ascii="Calibri" w:hAnsi="Calibri"/>
          <w:bCs/>
          <w:i/>
          <w:iCs/>
          <w:kern w:val="23"/>
          <w:sz w:val="23"/>
        </w:rPr>
        <w:t>two</w:t>
      </w:r>
      <w:r w:rsidRPr="00272BDC">
        <w:rPr>
          <w:rFonts w:ascii="Calibri" w:hAnsi="Calibri"/>
          <w:bCs/>
          <w:i/>
          <w:iCs/>
          <w:kern w:val="23"/>
          <w:sz w:val="23"/>
        </w:rPr>
        <w:t xml:space="preserve"> drill </w:t>
      </w:r>
      <w:r>
        <w:rPr>
          <w:rFonts w:ascii="Calibri" w:hAnsi="Calibri"/>
          <w:bCs/>
          <w:i/>
          <w:iCs/>
          <w:kern w:val="23"/>
          <w:sz w:val="23"/>
        </w:rPr>
        <w:t>rig</w:t>
      </w:r>
      <w:r w:rsidR="000619E5">
        <w:rPr>
          <w:rFonts w:ascii="Calibri" w:hAnsi="Calibri"/>
          <w:bCs/>
          <w:i/>
          <w:iCs/>
          <w:kern w:val="23"/>
          <w:sz w:val="23"/>
        </w:rPr>
        <w:t>s</w:t>
      </w:r>
      <w:r w:rsidRPr="00272BDC">
        <w:rPr>
          <w:rFonts w:ascii="Calibri" w:hAnsi="Calibri"/>
          <w:bCs/>
          <w:i/>
          <w:iCs/>
          <w:kern w:val="23"/>
          <w:sz w:val="23"/>
        </w:rPr>
        <w:t xml:space="preserve"> operating </w:t>
      </w:r>
    </w:p>
    <w:p w14:paraId="517AEDB5" w14:textId="77777777" w:rsidR="00C55F96" w:rsidRPr="00272BDC" w:rsidRDefault="000A03C0" w:rsidP="00C55F96">
      <w:pPr>
        <w:pStyle w:val="BodyText"/>
        <w:numPr>
          <w:ilvl w:val="1"/>
          <w:numId w:val="16"/>
        </w:numPr>
        <w:tabs>
          <w:tab w:val="left" w:pos="993"/>
        </w:tabs>
        <w:spacing w:after="240"/>
        <w:ind w:right="210"/>
        <w:jc w:val="both"/>
        <w:rPr>
          <w:rFonts w:ascii="Calibri" w:hAnsi="Calibri"/>
          <w:i/>
          <w:iCs/>
          <w:kern w:val="23"/>
          <w:sz w:val="23"/>
        </w:rPr>
      </w:pPr>
      <w:r>
        <w:rPr>
          <w:rFonts w:ascii="Calibri" w:hAnsi="Calibri"/>
          <w:i/>
          <w:iCs/>
          <w:kern w:val="23"/>
          <w:sz w:val="23"/>
        </w:rPr>
        <w:t xml:space="preserve">Workers will stay in Moosonee. </w:t>
      </w:r>
      <w:r w:rsidR="004E26D6">
        <w:rPr>
          <w:rFonts w:ascii="Calibri" w:hAnsi="Calibri"/>
          <w:i/>
          <w:iCs/>
          <w:kern w:val="23"/>
          <w:sz w:val="23"/>
        </w:rPr>
        <w:t>There will be e</w:t>
      </w:r>
      <w:r>
        <w:rPr>
          <w:rFonts w:ascii="Calibri" w:hAnsi="Calibri"/>
          <w:i/>
          <w:iCs/>
          <w:kern w:val="23"/>
          <w:sz w:val="23"/>
        </w:rPr>
        <w:t xml:space="preserve">mergency shelters in place </w:t>
      </w:r>
      <w:r w:rsidR="002C6480">
        <w:rPr>
          <w:rFonts w:ascii="Calibri" w:hAnsi="Calibri"/>
          <w:i/>
          <w:iCs/>
          <w:kern w:val="23"/>
          <w:sz w:val="23"/>
        </w:rPr>
        <w:t xml:space="preserve">at the drill sites, </w:t>
      </w:r>
      <w:r>
        <w:rPr>
          <w:rFonts w:ascii="Calibri" w:hAnsi="Calibri"/>
          <w:i/>
          <w:iCs/>
          <w:kern w:val="23"/>
          <w:sz w:val="23"/>
        </w:rPr>
        <w:t>for drillers, helicopter pilot</w:t>
      </w:r>
      <w:r w:rsidR="004E26D6">
        <w:rPr>
          <w:rFonts w:ascii="Calibri" w:hAnsi="Calibri"/>
          <w:i/>
          <w:iCs/>
          <w:kern w:val="23"/>
          <w:sz w:val="23"/>
        </w:rPr>
        <w:t>s</w:t>
      </w:r>
      <w:r>
        <w:rPr>
          <w:rFonts w:ascii="Calibri" w:hAnsi="Calibri"/>
          <w:i/>
          <w:iCs/>
          <w:kern w:val="23"/>
          <w:sz w:val="23"/>
        </w:rPr>
        <w:t>, technical people</w:t>
      </w:r>
      <w:r w:rsidR="00833EED">
        <w:rPr>
          <w:rFonts w:ascii="Calibri" w:hAnsi="Calibri"/>
          <w:i/>
          <w:iCs/>
          <w:kern w:val="23"/>
          <w:sz w:val="23"/>
        </w:rPr>
        <w:t xml:space="preserve">, environmental monitors </w:t>
      </w:r>
      <w:r>
        <w:rPr>
          <w:rFonts w:ascii="Calibri" w:hAnsi="Calibri"/>
          <w:i/>
          <w:iCs/>
          <w:kern w:val="23"/>
          <w:sz w:val="23"/>
        </w:rPr>
        <w:t>for meals and in case of bad weather</w:t>
      </w:r>
    </w:p>
    <w:p w14:paraId="73FE0CBF" w14:textId="7E847308" w:rsidR="00C55F96" w:rsidRPr="00272BDC" w:rsidRDefault="000A03C0" w:rsidP="00C55F96">
      <w:pPr>
        <w:pStyle w:val="BodyText"/>
        <w:numPr>
          <w:ilvl w:val="1"/>
          <w:numId w:val="16"/>
        </w:numPr>
        <w:tabs>
          <w:tab w:val="left" w:pos="993"/>
        </w:tabs>
        <w:spacing w:after="240"/>
        <w:ind w:right="210"/>
        <w:jc w:val="both"/>
        <w:rPr>
          <w:rFonts w:ascii="Calibri" w:hAnsi="Calibri"/>
          <w:i/>
          <w:iCs/>
          <w:kern w:val="23"/>
          <w:sz w:val="23"/>
        </w:rPr>
      </w:pPr>
      <w:r>
        <w:rPr>
          <w:rFonts w:ascii="Calibri" w:hAnsi="Calibri"/>
          <w:i/>
          <w:iCs/>
          <w:kern w:val="23"/>
          <w:sz w:val="23"/>
        </w:rPr>
        <w:t>An emergency ski-doo trail will be maintaine</w:t>
      </w:r>
      <w:r w:rsidR="000619E5">
        <w:rPr>
          <w:rFonts w:ascii="Calibri" w:hAnsi="Calibri"/>
          <w:i/>
          <w:iCs/>
          <w:kern w:val="23"/>
          <w:sz w:val="23"/>
        </w:rPr>
        <w:t>d</w:t>
      </w:r>
      <w:r>
        <w:rPr>
          <w:rFonts w:ascii="Calibri" w:hAnsi="Calibri"/>
          <w:i/>
          <w:iCs/>
          <w:kern w:val="23"/>
          <w:sz w:val="23"/>
        </w:rPr>
        <w:t xml:space="preserve"> during winter work. </w:t>
      </w:r>
      <w:r w:rsidR="00E66B15">
        <w:rPr>
          <w:rFonts w:ascii="Calibri" w:hAnsi="Calibri"/>
          <w:i/>
          <w:iCs/>
          <w:kern w:val="23"/>
          <w:sz w:val="23"/>
        </w:rPr>
        <w:t>There will be n</w:t>
      </w:r>
      <w:r>
        <w:rPr>
          <w:rFonts w:ascii="Calibri" w:hAnsi="Calibri"/>
          <w:i/>
          <w:iCs/>
          <w:kern w:val="23"/>
          <w:sz w:val="23"/>
        </w:rPr>
        <w:t xml:space="preserve">o </w:t>
      </w:r>
      <w:r w:rsidR="001C70BA">
        <w:rPr>
          <w:rFonts w:ascii="Calibri" w:hAnsi="Calibri"/>
          <w:i/>
          <w:iCs/>
          <w:kern w:val="23"/>
          <w:sz w:val="23"/>
        </w:rPr>
        <w:t>trails built</w:t>
      </w:r>
      <w:r>
        <w:rPr>
          <w:rFonts w:ascii="Calibri" w:hAnsi="Calibri"/>
          <w:i/>
          <w:iCs/>
          <w:kern w:val="23"/>
          <w:sz w:val="23"/>
        </w:rPr>
        <w:t xml:space="preserve"> in </w:t>
      </w:r>
      <w:r w:rsidR="001C70BA">
        <w:rPr>
          <w:rFonts w:ascii="Calibri" w:hAnsi="Calibri"/>
          <w:i/>
          <w:iCs/>
          <w:kern w:val="23"/>
          <w:sz w:val="23"/>
        </w:rPr>
        <w:t>the summer</w:t>
      </w:r>
      <w:r>
        <w:rPr>
          <w:rFonts w:ascii="Calibri" w:hAnsi="Calibri"/>
          <w:i/>
          <w:iCs/>
          <w:kern w:val="23"/>
          <w:sz w:val="23"/>
        </w:rPr>
        <w:t>, spring or fall.</w:t>
      </w:r>
    </w:p>
    <w:p w14:paraId="743BECFA" w14:textId="77777777" w:rsidR="007C3D97" w:rsidRPr="007C3D97" w:rsidRDefault="007C3D97" w:rsidP="007C3D97">
      <w:pPr>
        <w:pStyle w:val="BodyText"/>
        <w:tabs>
          <w:tab w:val="left" w:pos="993"/>
        </w:tabs>
        <w:ind w:left="720" w:right="210" w:firstLine="0"/>
        <w:jc w:val="both"/>
        <w:rPr>
          <w:rFonts w:ascii="Calibri" w:hAnsi="Calibri"/>
          <w:b/>
          <w:kern w:val="23"/>
          <w:sz w:val="24"/>
          <w:szCs w:val="24"/>
        </w:rPr>
      </w:pPr>
    </w:p>
    <w:p w14:paraId="39FF1ABF" w14:textId="77777777" w:rsidR="00153F81" w:rsidRPr="00B5507C" w:rsidRDefault="0045779B" w:rsidP="00F46BEE">
      <w:pPr>
        <w:pStyle w:val="BodyText"/>
        <w:numPr>
          <w:ilvl w:val="0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/>
          <w:kern w:val="23"/>
          <w:sz w:val="24"/>
          <w:szCs w:val="24"/>
        </w:rPr>
      </w:pPr>
      <w:r w:rsidRPr="00B12CE4">
        <w:rPr>
          <w:rFonts w:ascii="Calibri" w:hAnsi="Calibri"/>
          <w:b/>
          <w:kern w:val="23"/>
          <w:sz w:val="24"/>
          <w:szCs w:val="24"/>
        </w:rPr>
        <w:t>How long will the exploratory/drilling phase run?</w:t>
      </w:r>
    </w:p>
    <w:p w14:paraId="0AB1E8D5" w14:textId="746C300A" w:rsidR="00A77381" w:rsidRPr="00F46BEE" w:rsidRDefault="005A1B4D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="Calibri" w:hAnsi="Calibri" w:cstheme="minorHAnsi"/>
          <w:i/>
          <w:kern w:val="23"/>
          <w:sz w:val="24"/>
          <w:szCs w:val="24"/>
        </w:rPr>
      </w:pPr>
      <w:r w:rsidRPr="00F46BEE">
        <w:rPr>
          <w:rFonts w:ascii="Calibri" w:hAnsi="Calibri" w:cstheme="minorHAnsi"/>
          <w:i/>
          <w:kern w:val="23"/>
          <w:sz w:val="24"/>
          <w:szCs w:val="24"/>
        </w:rPr>
        <w:t>The dr</w:t>
      </w:r>
      <w:r w:rsidR="00916C83" w:rsidRPr="00F46BEE">
        <w:rPr>
          <w:rFonts w:ascii="Calibri" w:hAnsi="Calibri" w:cstheme="minorHAnsi"/>
          <w:i/>
          <w:kern w:val="23"/>
          <w:sz w:val="24"/>
          <w:szCs w:val="24"/>
        </w:rPr>
        <w:t xml:space="preserve">ill program is scheduled </w:t>
      </w:r>
      <w:r w:rsidR="009C567A">
        <w:rPr>
          <w:rFonts w:ascii="Calibri" w:hAnsi="Calibri" w:cstheme="minorHAnsi"/>
          <w:i/>
          <w:kern w:val="23"/>
          <w:sz w:val="24"/>
          <w:szCs w:val="24"/>
        </w:rPr>
        <w:t xml:space="preserve">for </w:t>
      </w:r>
      <w:r w:rsidR="000A03C0">
        <w:rPr>
          <w:rFonts w:ascii="Calibri" w:hAnsi="Calibri" w:cstheme="minorHAnsi"/>
          <w:i/>
          <w:kern w:val="23"/>
          <w:sz w:val="24"/>
          <w:szCs w:val="24"/>
        </w:rPr>
        <w:t>16</w:t>
      </w:r>
      <w:r w:rsidR="009068B4" w:rsidRPr="00F46BEE">
        <w:rPr>
          <w:rFonts w:ascii="Calibri" w:hAnsi="Calibri" w:cstheme="minorHAnsi"/>
          <w:i/>
          <w:kern w:val="23"/>
          <w:sz w:val="24"/>
          <w:szCs w:val="24"/>
        </w:rPr>
        <w:t xml:space="preserve"> </w:t>
      </w:r>
      <w:r w:rsidR="00916C83" w:rsidRPr="00F46BEE">
        <w:rPr>
          <w:rFonts w:ascii="Calibri" w:hAnsi="Calibri" w:cstheme="minorHAnsi"/>
          <w:i/>
          <w:kern w:val="23"/>
          <w:sz w:val="24"/>
          <w:szCs w:val="24"/>
        </w:rPr>
        <w:t>weeks</w:t>
      </w:r>
      <w:r w:rsidR="00C04170" w:rsidRPr="00F46BEE">
        <w:rPr>
          <w:rFonts w:ascii="Calibri" w:hAnsi="Calibri" w:cstheme="minorHAnsi"/>
          <w:i/>
          <w:kern w:val="23"/>
          <w:sz w:val="24"/>
          <w:szCs w:val="24"/>
        </w:rPr>
        <w:t>.</w:t>
      </w:r>
    </w:p>
    <w:p w14:paraId="663DE5E1" w14:textId="77777777" w:rsidR="007C3D97" w:rsidRPr="007C3D97" w:rsidRDefault="007C3D97" w:rsidP="007C3D97">
      <w:pPr>
        <w:pStyle w:val="BodyText"/>
        <w:tabs>
          <w:tab w:val="left" w:pos="993"/>
        </w:tabs>
        <w:ind w:left="720" w:right="210" w:firstLine="0"/>
        <w:jc w:val="both"/>
        <w:rPr>
          <w:rFonts w:ascii="Calibri" w:hAnsi="Calibri"/>
          <w:bCs/>
          <w:kern w:val="23"/>
          <w:sz w:val="24"/>
          <w:szCs w:val="24"/>
        </w:rPr>
      </w:pPr>
    </w:p>
    <w:p w14:paraId="6FA8D2E9" w14:textId="713A7875" w:rsidR="009068B4" w:rsidRPr="00F46BEE" w:rsidRDefault="009068B4" w:rsidP="00F46BEE">
      <w:pPr>
        <w:pStyle w:val="BodyText"/>
        <w:numPr>
          <w:ilvl w:val="0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Cs/>
          <w:kern w:val="23"/>
          <w:sz w:val="24"/>
          <w:szCs w:val="24"/>
        </w:rPr>
      </w:pPr>
      <w:r w:rsidRPr="00F46BEE">
        <w:rPr>
          <w:rFonts w:ascii="Calibri" w:hAnsi="Calibri"/>
          <w:b/>
          <w:kern w:val="23"/>
          <w:sz w:val="24"/>
          <w:szCs w:val="24"/>
        </w:rPr>
        <w:t xml:space="preserve">In </w:t>
      </w:r>
      <w:r w:rsidR="00610D4A">
        <w:rPr>
          <w:rFonts w:ascii="Calibri" w:hAnsi="Calibri"/>
          <w:b/>
          <w:kern w:val="23"/>
          <w:sz w:val="24"/>
          <w:szCs w:val="24"/>
        </w:rPr>
        <w:t xml:space="preserve">the </w:t>
      </w:r>
      <w:r w:rsidRPr="00F46BEE">
        <w:rPr>
          <w:rFonts w:ascii="Calibri" w:hAnsi="Calibri"/>
          <w:b/>
          <w:kern w:val="23"/>
          <w:sz w:val="24"/>
          <w:szCs w:val="24"/>
        </w:rPr>
        <w:t>fall 2020</w:t>
      </w:r>
      <w:r w:rsidR="001C70BA">
        <w:rPr>
          <w:rFonts w:ascii="Calibri" w:hAnsi="Calibri"/>
          <w:b/>
          <w:kern w:val="23"/>
          <w:sz w:val="24"/>
          <w:szCs w:val="24"/>
        </w:rPr>
        <w:t>,</w:t>
      </w:r>
      <w:r w:rsidRPr="00F46BEE">
        <w:rPr>
          <w:rFonts w:ascii="Calibri" w:hAnsi="Calibri"/>
          <w:b/>
          <w:kern w:val="23"/>
          <w:sz w:val="24"/>
          <w:szCs w:val="24"/>
        </w:rPr>
        <w:t xml:space="preserve"> </w:t>
      </w:r>
      <w:r w:rsidR="007C3D97">
        <w:rPr>
          <w:rFonts w:ascii="Calibri" w:hAnsi="Calibri"/>
          <w:b/>
          <w:kern w:val="23"/>
          <w:sz w:val="24"/>
          <w:szCs w:val="24"/>
        </w:rPr>
        <w:t>NioBay</w:t>
      </w:r>
      <w:r w:rsidRPr="00F46BEE">
        <w:rPr>
          <w:rFonts w:ascii="Calibri" w:hAnsi="Calibri"/>
          <w:b/>
          <w:kern w:val="23"/>
          <w:sz w:val="24"/>
          <w:szCs w:val="24"/>
        </w:rPr>
        <w:t xml:space="preserve"> undertook a Preliminary Economic Assessment</w:t>
      </w:r>
      <w:r w:rsidR="00712D1A">
        <w:rPr>
          <w:rFonts w:ascii="Calibri" w:hAnsi="Calibri"/>
          <w:b/>
          <w:kern w:val="23"/>
          <w:sz w:val="24"/>
          <w:szCs w:val="24"/>
        </w:rPr>
        <w:t xml:space="preserve"> (PEA) </w:t>
      </w:r>
    </w:p>
    <w:p w14:paraId="3AB01D3F" w14:textId="068A4E31" w:rsidR="009068B4" w:rsidRPr="00F46BEE" w:rsidRDefault="009068B4" w:rsidP="000A03C0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Theme="minorHAnsi" w:hAnsiTheme="minorHAnsi" w:cstheme="minorHAnsi"/>
          <w:bCs/>
          <w:i/>
          <w:iCs/>
          <w:kern w:val="23"/>
          <w:sz w:val="24"/>
          <w:szCs w:val="24"/>
        </w:rPr>
      </w:pPr>
      <w:r w:rsidRPr="00F46BEE">
        <w:rPr>
          <w:rFonts w:asciiTheme="minorHAnsi" w:hAnsiTheme="minorHAnsi" w:cstheme="minorHAnsi"/>
          <w:i/>
          <w:iCs/>
          <w:color w:val="333333"/>
          <w:sz w:val="24"/>
          <w:szCs w:val="24"/>
          <w:shd w:val="clear" w:color="auto" w:fill="FFFFFF"/>
        </w:rPr>
        <w:t>A preliminary economic assessment</w:t>
      </w:r>
      <w:r w:rsidR="00B5507C">
        <w:rPr>
          <w:rFonts w:asciiTheme="minorHAnsi" w:hAnsiTheme="minorHAnsi" w:cstheme="minorHAnsi"/>
          <w:i/>
          <w:iCs/>
          <w:color w:val="333333"/>
          <w:sz w:val="24"/>
          <w:szCs w:val="24"/>
          <w:shd w:val="clear" w:color="auto" w:fill="FFFFFF"/>
        </w:rPr>
        <w:t xml:space="preserve"> or</w:t>
      </w:r>
      <w:r w:rsidRPr="00F46BEE">
        <w:rPr>
          <w:rFonts w:asciiTheme="minorHAnsi" w:hAnsiTheme="minorHAnsi" w:cstheme="minorHAnsi"/>
          <w:i/>
          <w:iCs/>
          <w:color w:val="333333"/>
          <w:sz w:val="24"/>
          <w:szCs w:val="24"/>
          <w:shd w:val="clear" w:color="auto" w:fill="FFFFFF"/>
        </w:rPr>
        <w:t xml:space="preserve"> PEA, is defined as a study that includes an economic analysis of the potential viability of a project’s mineral resources. Preliminary economic assessments are completed before prefeasibility and feasibility </w:t>
      </w:r>
      <w:proofErr w:type="gramStart"/>
      <w:r w:rsidRPr="00F46BEE">
        <w:rPr>
          <w:rFonts w:asciiTheme="minorHAnsi" w:hAnsiTheme="minorHAnsi" w:cstheme="minorHAnsi"/>
          <w:i/>
          <w:iCs/>
          <w:color w:val="333333"/>
          <w:sz w:val="24"/>
          <w:szCs w:val="24"/>
          <w:shd w:val="clear" w:color="auto" w:fill="FFFFFF"/>
        </w:rPr>
        <w:t>studies, and</w:t>
      </w:r>
      <w:proofErr w:type="gramEnd"/>
      <w:r w:rsidRPr="00F46BEE">
        <w:rPr>
          <w:rFonts w:asciiTheme="minorHAnsi" w:hAnsiTheme="minorHAnsi" w:cstheme="minorHAnsi"/>
          <w:i/>
          <w:iCs/>
          <w:color w:val="333333"/>
          <w:sz w:val="24"/>
          <w:szCs w:val="24"/>
          <w:shd w:val="clear" w:color="auto" w:fill="FFFFFF"/>
        </w:rPr>
        <w:t xml:space="preserve"> are an important step in determining whether a company should </w:t>
      </w:r>
      <w:r w:rsidR="000A03C0" w:rsidRPr="000A03C0">
        <w:rPr>
          <w:rFonts w:asciiTheme="minorHAnsi" w:hAnsiTheme="minorHAnsi" w:cstheme="minorHAnsi"/>
          <w:i/>
          <w:iCs/>
          <w:color w:val="333333"/>
          <w:sz w:val="24"/>
          <w:szCs w:val="24"/>
          <w:shd w:val="clear" w:color="auto" w:fill="FFFFFF"/>
        </w:rPr>
        <w:t>continue drilling and preliminary investigation</w:t>
      </w:r>
      <w:r w:rsidR="009C567A">
        <w:rPr>
          <w:rFonts w:asciiTheme="minorHAnsi" w:hAnsiTheme="minorHAnsi" w:cstheme="minorHAnsi"/>
          <w:i/>
          <w:iCs/>
          <w:color w:val="333333"/>
          <w:sz w:val="24"/>
          <w:szCs w:val="24"/>
          <w:shd w:val="clear" w:color="auto" w:fill="FFFFFF"/>
        </w:rPr>
        <w:t>.</w:t>
      </w:r>
    </w:p>
    <w:p w14:paraId="115EC33F" w14:textId="77777777" w:rsidR="007C3D97" w:rsidRPr="007C3D97" w:rsidRDefault="007C3D97" w:rsidP="007C3D97">
      <w:pPr>
        <w:pStyle w:val="BodyText"/>
        <w:tabs>
          <w:tab w:val="left" w:pos="993"/>
        </w:tabs>
        <w:ind w:left="720" w:right="210" w:firstLine="0"/>
        <w:jc w:val="both"/>
        <w:rPr>
          <w:rFonts w:ascii="Calibri" w:hAnsi="Calibri"/>
          <w:b/>
          <w:kern w:val="23"/>
          <w:sz w:val="24"/>
          <w:szCs w:val="24"/>
        </w:rPr>
      </w:pPr>
    </w:p>
    <w:p w14:paraId="7B74F4B1" w14:textId="77777777" w:rsidR="009068B4" w:rsidRPr="00F46BEE" w:rsidRDefault="009068B4" w:rsidP="00F46BEE">
      <w:pPr>
        <w:pStyle w:val="BodyText"/>
        <w:numPr>
          <w:ilvl w:val="0"/>
          <w:numId w:val="16"/>
        </w:numPr>
        <w:tabs>
          <w:tab w:val="left" w:pos="993"/>
        </w:tabs>
        <w:ind w:right="210" w:hanging="294"/>
        <w:jc w:val="both"/>
        <w:rPr>
          <w:rFonts w:ascii="Calibri" w:hAnsi="Calibri"/>
          <w:b/>
          <w:kern w:val="23"/>
          <w:sz w:val="24"/>
          <w:szCs w:val="24"/>
        </w:rPr>
      </w:pPr>
      <w:r w:rsidRPr="00F46BEE">
        <w:rPr>
          <w:rFonts w:ascii="Calibri" w:hAnsi="Calibri"/>
          <w:b/>
          <w:color w:val="413D38"/>
          <w:kern w:val="23"/>
          <w:sz w:val="24"/>
          <w:szCs w:val="24"/>
        </w:rPr>
        <w:t>Does a positive PEA mean that you will build the mine?</w:t>
      </w:r>
    </w:p>
    <w:p w14:paraId="50DC1BF7" w14:textId="77777777" w:rsidR="009068B4" w:rsidRPr="00F46BEE" w:rsidRDefault="009068B4" w:rsidP="00F46BEE">
      <w:pPr>
        <w:pStyle w:val="BodyText"/>
        <w:tabs>
          <w:tab w:val="left" w:pos="993"/>
        </w:tabs>
        <w:ind w:left="426" w:right="210" w:firstLine="0"/>
        <w:jc w:val="both"/>
        <w:rPr>
          <w:rFonts w:ascii="Calibri" w:hAnsi="Calibri"/>
          <w:b/>
          <w:kern w:val="23"/>
          <w:sz w:val="24"/>
          <w:szCs w:val="24"/>
        </w:rPr>
      </w:pPr>
      <w:r w:rsidRPr="00F46BEE">
        <w:rPr>
          <w:rFonts w:ascii="Calibri" w:hAnsi="Calibri"/>
          <w:b/>
          <w:color w:val="413D38"/>
          <w:kern w:val="23"/>
          <w:sz w:val="24"/>
          <w:szCs w:val="24"/>
        </w:rPr>
        <w:tab/>
        <w:t xml:space="preserve">No! </w:t>
      </w:r>
    </w:p>
    <w:p w14:paraId="2729C1B3" w14:textId="77777777" w:rsidR="009068B4" w:rsidRPr="00F46BEE" w:rsidRDefault="009068B4" w:rsidP="00F46BEE">
      <w:pPr>
        <w:pStyle w:val="BodyText"/>
        <w:numPr>
          <w:ilvl w:val="1"/>
          <w:numId w:val="16"/>
        </w:numPr>
        <w:tabs>
          <w:tab w:val="left" w:pos="993"/>
        </w:tabs>
        <w:ind w:right="210" w:hanging="294"/>
        <w:jc w:val="both"/>
        <w:rPr>
          <w:rFonts w:ascii="Calibri" w:hAnsi="Calibri" w:cstheme="minorHAnsi"/>
          <w:i/>
          <w:kern w:val="23"/>
          <w:sz w:val="24"/>
          <w:szCs w:val="24"/>
        </w:rPr>
      </w:pPr>
      <w:r w:rsidRPr="00F46BEE">
        <w:rPr>
          <w:rFonts w:ascii="Calibri" w:hAnsi="Calibri" w:cstheme="minorHAnsi"/>
          <w:i/>
          <w:kern w:val="23"/>
          <w:sz w:val="24"/>
          <w:szCs w:val="24"/>
        </w:rPr>
        <w:t xml:space="preserve">There are a number of steps after the PEA that need to refine the project including environmental baseline and assessment(s); along with feasibility studies that contain more detailed engineering and costs.  </w:t>
      </w:r>
    </w:p>
    <w:p w14:paraId="07F8CA3F" w14:textId="77777777" w:rsidR="007C3D97" w:rsidRPr="00F46BEE" w:rsidRDefault="000A03C0" w:rsidP="007C3D97">
      <w:pPr>
        <w:pStyle w:val="BodyText"/>
        <w:tabs>
          <w:tab w:val="left" w:pos="993"/>
        </w:tabs>
        <w:ind w:left="1440" w:right="210" w:firstLine="0"/>
        <w:jc w:val="both"/>
        <w:rPr>
          <w:rFonts w:ascii="Calibri" w:hAnsi="Calibri" w:cstheme="minorHAnsi"/>
          <w:i/>
          <w:kern w:val="23"/>
          <w:sz w:val="24"/>
          <w:szCs w:val="24"/>
        </w:rPr>
      </w:pPr>
      <w:r>
        <w:rPr>
          <w:rFonts w:ascii="Calibri" w:hAnsi="Calibri" w:cstheme="minorHAnsi"/>
          <w:i/>
          <w:kern w:val="23"/>
          <w:sz w:val="24"/>
          <w:szCs w:val="24"/>
        </w:rPr>
        <w:t xml:space="preserve">A positive PEA is a good sign but only support </w:t>
      </w:r>
      <w:r w:rsidR="00B5507C">
        <w:rPr>
          <w:rFonts w:ascii="Calibri" w:hAnsi="Calibri" w:cstheme="minorHAnsi"/>
          <w:i/>
          <w:kern w:val="23"/>
          <w:sz w:val="24"/>
          <w:szCs w:val="24"/>
        </w:rPr>
        <w:t>additional</w:t>
      </w:r>
      <w:r w:rsidR="00586ACD">
        <w:rPr>
          <w:rFonts w:ascii="Calibri" w:hAnsi="Calibri" w:cstheme="minorHAnsi"/>
          <w:i/>
          <w:kern w:val="23"/>
          <w:sz w:val="24"/>
          <w:szCs w:val="24"/>
        </w:rPr>
        <w:t xml:space="preserve"> drilling initiative</w:t>
      </w:r>
      <w:r w:rsidR="00B5507C">
        <w:rPr>
          <w:rFonts w:ascii="Calibri" w:hAnsi="Calibri" w:cstheme="minorHAnsi"/>
          <w:i/>
          <w:kern w:val="23"/>
          <w:sz w:val="24"/>
          <w:szCs w:val="24"/>
        </w:rPr>
        <w:t>s</w:t>
      </w:r>
      <w:r w:rsidR="00586ACD">
        <w:rPr>
          <w:rFonts w:ascii="Calibri" w:hAnsi="Calibri" w:cstheme="minorHAnsi"/>
          <w:i/>
          <w:kern w:val="23"/>
          <w:sz w:val="24"/>
          <w:szCs w:val="24"/>
        </w:rPr>
        <w:t xml:space="preserve"> and mineralogy test.</w:t>
      </w:r>
    </w:p>
    <w:p w14:paraId="6E737AAC" w14:textId="77777777" w:rsidR="009068B4" w:rsidRPr="00F46BEE" w:rsidRDefault="009068B4" w:rsidP="00F46BEE">
      <w:pPr>
        <w:pStyle w:val="BodyText"/>
        <w:numPr>
          <w:ilvl w:val="0"/>
          <w:numId w:val="16"/>
        </w:numPr>
        <w:tabs>
          <w:tab w:val="left" w:pos="993"/>
        </w:tabs>
        <w:ind w:right="210" w:hanging="294"/>
        <w:jc w:val="both"/>
        <w:rPr>
          <w:rFonts w:ascii="Calibri" w:hAnsi="Calibri"/>
          <w:bCs/>
          <w:kern w:val="23"/>
          <w:sz w:val="24"/>
          <w:szCs w:val="24"/>
        </w:rPr>
      </w:pPr>
      <w:r w:rsidRPr="00F46BEE">
        <w:rPr>
          <w:rFonts w:ascii="Calibri" w:hAnsi="Calibri"/>
          <w:b/>
          <w:kern w:val="23"/>
          <w:sz w:val="24"/>
          <w:szCs w:val="24"/>
        </w:rPr>
        <w:t>Why does the PEA have three mining options: i. Open pit; ii. Open pit and underground; iii. Underground</w:t>
      </w:r>
      <w:r w:rsidR="00586ACD">
        <w:rPr>
          <w:rFonts w:ascii="Calibri" w:hAnsi="Calibri"/>
          <w:b/>
          <w:kern w:val="23"/>
          <w:sz w:val="24"/>
          <w:szCs w:val="24"/>
        </w:rPr>
        <w:t xml:space="preserve"> and why are </w:t>
      </w:r>
      <w:r w:rsidR="00B72873">
        <w:rPr>
          <w:rFonts w:ascii="Calibri" w:hAnsi="Calibri"/>
          <w:b/>
          <w:kern w:val="23"/>
          <w:sz w:val="24"/>
          <w:szCs w:val="24"/>
        </w:rPr>
        <w:t xml:space="preserve">you </w:t>
      </w:r>
      <w:r w:rsidR="00586ACD">
        <w:rPr>
          <w:rFonts w:ascii="Calibri" w:hAnsi="Calibri"/>
          <w:b/>
          <w:kern w:val="23"/>
          <w:sz w:val="24"/>
          <w:szCs w:val="24"/>
        </w:rPr>
        <w:t>now talking about a potential of an underground project</w:t>
      </w:r>
    </w:p>
    <w:p w14:paraId="5F3603A1" w14:textId="77777777" w:rsidR="009068B4" w:rsidRPr="00F46BEE" w:rsidRDefault="009068B4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/>
          <w:i/>
          <w:iCs/>
          <w:kern w:val="23"/>
          <w:sz w:val="24"/>
          <w:szCs w:val="24"/>
        </w:rPr>
      </w:pPr>
      <w:r w:rsidRPr="00F46BEE">
        <w:rPr>
          <w:rFonts w:ascii="Calibri" w:hAnsi="Calibri"/>
          <w:bCs/>
          <w:i/>
          <w:iCs/>
          <w:kern w:val="23"/>
          <w:sz w:val="24"/>
          <w:szCs w:val="24"/>
        </w:rPr>
        <w:t>The goal of the PEA is to illustrate the estimate</w:t>
      </w:r>
      <w:r w:rsidR="00B72873">
        <w:rPr>
          <w:rFonts w:ascii="Calibri" w:hAnsi="Calibri"/>
          <w:bCs/>
          <w:i/>
          <w:iCs/>
          <w:kern w:val="23"/>
          <w:sz w:val="24"/>
          <w:szCs w:val="24"/>
        </w:rPr>
        <w:t>d project</w:t>
      </w:r>
      <w:r w:rsidRPr="00F46BEE">
        <w:rPr>
          <w:rFonts w:ascii="Calibri" w:hAnsi="Calibri"/>
          <w:bCs/>
          <w:i/>
          <w:iCs/>
          <w:kern w:val="23"/>
          <w:sz w:val="24"/>
          <w:szCs w:val="24"/>
        </w:rPr>
        <w:t xml:space="preserve"> costs and rates of return </w:t>
      </w:r>
      <w:r w:rsidR="00B72873">
        <w:rPr>
          <w:rFonts w:ascii="Calibri" w:hAnsi="Calibri"/>
          <w:bCs/>
          <w:i/>
          <w:iCs/>
          <w:kern w:val="23"/>
          <w:sz w:val="24"/>
          <w:szCs w:val="24"/>
        </w:rPr>
        <w:t>under</w:t>
      </w:r>
      <w:r w:rsidRPr="00F46BEE">
        <w:rPr>
          <w:rFonts w:ascii="Calibri" w:hAnsi="Calibri"/>
          <w:bCs/>
          <w:i/>
          <w:iCs/>
          <w:kern w:val="23"/>
          <w:sz w:val="24"/>
          <w:szCs w:val="24"/>
        </w:rPr>
        <w:t xml:space="preserve"> a variety of options</w:t>
      </w:r>
      <w:r w:rsidRPr="00F46BEE">
        <w:rPr>
          <w:rFonts w:ascii="Calibri" w:hAnsi="Calibri"/>
          <w:b/>
          <w:i/>
          <w:iCs/>
          <w:kern w:val="23"/>
          <w:sz w:val="24"/>
          <w:szCs w:val="24"/>
        </w:rPr>
        <w:t>.</w:t>
      </w:r>
    </w:p>
    <w:p w14:paraId="36362DF3" w14:textId="77777777" w:rsidR="009068B4" w:rsidRPr="00F46BEE" w:rsidRDefault="009068B4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/>
          <w:i/>
          <w:iCs/>
          <w:kern w:val="23"/>
          <w:sz w:val="24"/>
          <w:szCs w:val="24"/>
        </w:rPr>
      </w:pPr>
      <w:r w:rsidRPr="00F46BEE">
        <w:rPr>
          <w:rFonts w:ascii="Calibri" w:hAnsi="Calibri"/>
          <w:bCs/>
          <w:i/>
          <w:iCs/>
          <w:kern w:val="23"/>
          <w:sz w:val="24"/>
          <w:szCs w:val="24"/>
        </w:rPr>
        <w:t>We highlight the open pit model in the press release because it is the most robust economically</w:t>
      </w:r>
      <w:r w:rsidRPr="00F46BEE">
        <w:rPr>
          <w:rFonts w:ascii="Calibri" w:hAnsi="Calibri"/>
          <w:b/>
          <w:i/>
          <w:iCs/>
          <w:kern w:val="23"/>
          <w:sz w:val="24"/>
          <w:szCs w:val="24"/>
        </w:rPr>
        <w:t xml:space="preserve">. </w:t>
      </w:r>
      <w:r w:rsidRPr="00F46BEE">
        <w:rPr>
          <w:rFonts w:ascii="Calibri" w:hAnsi="Calibri"/>
          <w:bCs/>
          <w:i/>
          <w:iCs/>
          <w:kern w:val="23"/>
          <w:sz w:val="24"/>
          <w:szCs w:val="24"/>
        </w:rPr>
        <w:t>The presentation we will make during our investor call and the background information provided will examine the other two options.</w:t>
      </w:r>
    </w:p>
    <w:p w14:paraId="578DA3C9" w14:textId="77777777" w:rsidR="000C21AA" w:rsidRPr="002B293E" w:rsidRDefault="00B72873" w:rsidP="000C21AA">
      <w:pPr>
        <w:pStyle w:val="BodyText"/>
        <w:numPr>
          <w:ilvl w:val="1"/>
          <w:numId w:val="16"/>
        </w:numPr>
        <w:tabs>
          <w:tab w:val="left" w:pos="993"/>
        </w:tabs>
        <w:spacing w:after="120"/>
        <w:ind w:right="210"/>
        <w:jc w:val="both"/>
        <w:rPr>
          <w:rFonts w:ascii="Calibri" w:hAnsi="Calibri"/>
          <w:b/>
          <w:i/>
          <w:iCs/>
          <w:kern w:val="23"/>
          <w:sz w:val="23"/>
        </w:rPr>
      </w:pPr>
      <w:r>
        <w:rPr>
          <w:rFonts w:ascii="Calibri" w:hAnsi="Calibri"/>
          <w:bCs/>
          <w:i/>
          <w:iCs/>
          <w:kern w:val="23"/>
          <w:sz w:val="23"/>
        </w:rPr>
        <w:t>A</w:t>
      </w:r>
      <w:r w:rsidR="000C21AA">
        <w:rPr>
          <w:rFonts w:ascii="Calibri" w:hAnsi="Calibri"/>
          <w:bCs/>
          <w:i/>
          <w:iCs/>
          <w:kern w:val="23"/>
          <w:sz w:val="23"/>
        </w:rPr>
        <w:t xml:space="preserve"> main objectives of the 202</w:t>
      </w:r>
      <w:r w:rsidR="0007311A">
        <w:rPr>
          <w:rFonts w:ascii="Calibri" w:hAnsi="Calibri"/>
          <w:bCs/>
          <w:i/>
          <w:iCs/>
          <w:kern w:val="23"/>
          <w:sz w:val="23"/>
        </w:rPr>
        <w:t>6</w:t>
      </w:r>
      <w:r w:rsidR="000C21AA">
        <w:rPr>
          <w:rFonts w:ascii="Calibri" w:hAnsi="Calibri"/>
          <w:bCs/>
          <w:i/>
          <w:iCs/>
          <w:kern w:val="23"/>
          <w:sz w:val="23"/>
        </w:rPr>
        <w:t xml:space="preserve"> drilling program is to confirm the exten</w:t>
      </w:r>
      <w:r>
        <w:rPr>
          <w:rFonts w:ascii="Calibri" w:hAnsi="Calibri"/>
          <w:bCs/>
          <w:i/>
          <w:iCs/>
          <w:kern w:val="23"/>
          <w:sz w:val="23"/>
        </w:rPr>
        <w:t>sion</w:t>
      </w:r>
      <w:r w:rsidR="000C21AA">
        <w:rPr>
          <w:rFonts w:ascii="Calibri" w:hAnsi="Calibri"/>
          <w:bCs/>
          <w:i/>
          <w:iCs/>
          <w:kern w:val="23"/>
          <w:sz w:val="23"/>
        </w:rPr>
        <w:t xml:space="preserve"> of a high-grade zone plunging at depth under the shallow drill holes of the northern half of the deposit. If confirmed</w:t>
      </w:r>
      <w:r w:rsidR="00B27A24">
        <w:rPr>
          <w:rFonts w:ascii="Calibri" w:hAnsi="Calibri"/>
          <w:bCs/>
          <w:i/>
          <w:iCs/>
          <w:kern w:val="23"/>
          <w:sz w:val="23"/>
        </w:rPr>
        <w:t xml:space="preserve"> </w:t>
      </w:r>
      <w:r w:rsidR="00D75AB4">
        <w:rPr>
          <w:rFonts w:ascii="Calibri" w:hAnsi="Calibri"/>
          <w:bCs/>
          <w:i/>
          <w:iCs/>
          <w:kern w:val="23"/>
          <w:sz w:val="23"/>
        </w:rPr>
        <w:t>and being positive</w:t>
      </w:r>
      <w:r w:rsidR="000C21AA">
        <w:rPr>
          <w:rFonts w:ascii="Calibri" w:hAnsi="Calibri"/>
          <w:bCs/>
          <w:i/>
          <w:iCs/>
          <w:kern w:val="23"/>
          <w:sz w:val="23"/>
        </w:rPr>
        <w:t xml:space="preserve">, this geological model could demonstrate that the underground scenario is the best economic model. </w:t>
      </w:r>
    </w:p>
    <w:p w14:paraId="6FD12E0F" w14:textId="757BEAD0" w:rsidR="009068B4" w:rsidRPr="00F46BEE" w:rsidRDefault="009068B4" w:rsidP="00F46BEE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Cs/>
          <w:i/>
          <w:iCs/>
          <w:kern w:val="23"/>
          <w:sz w:val="24"/>
          <w:szCs w:val="24"/>
        </w:rPr>
      </w:pPr>
      <w:r w:rsidRPr="00F46BEE">
        <w:rPr>
          <w:rFonts w:ascii="Calibri" w:hAnsi="Calibri"/>
          <w:bCs/>
          <w:i/>
          <w:iCs/>
          <w:kern w:val="23"/>
          <w:sz w:val="24"/>
          <w:szCs w:val="24"/>
        </w:rPr>
        <w:t xml:space="preserve">Economic return is not the only deciding factor in the final design or operation of a mine. </w:t>
      </w:r>
      <w:r w:rsidR="00B72873">
        <w:rPr>
          <w:rFonts w:ascii="Calibri" w:hAnsi="Calibri"/>
          <w:bCs/>
          <w:i/>
          <w:iCs/>
          <w:kern w:val="23"/>
          <w:sz w:val="24"/>
          <w:szCs w:val="24"/>
        </w:rPr>
        <w:t>Other c</w:t>
      </w:r>
      <w:r w:rsidRPr="00F46BEE">
        <w:rPr>
          <w:rFonts w:ascii="Calibri" w:hAnsi="Calibri"/>
          <w:bCs/>
          <w:i/>
          <w:iCs/>
          <w:kern w:val="23"/>
          <w:sz w:val="24"/>
          <w:szCs w:val="24"/>
        </w:rPr>
        <w:t>onsiderations</w:t>
      </w:r>
      <w:r w:rsidR="00B72873">
        <w:rPr>
          <w:rFonts w:ascii="Calibri" w:hAnsi="Calibri"/>
          <w:bCs/>
          <w:i/>
          <w:iCs/>
          <w:kern w:val="23"/>
          <w:sz w:val="24"/>
          <w:szCs w:val="24"/>
        </w:rPr>
        <w:t>,</w:t>
      </w:r>
      <w:r w:rsidRPr="00F46BEE">
        <w:rPr>
          <w:rFonts w:ascii="Calibri" w:hAnsi="Calibri"/>
          <w:bCs/>
          <w:i/>
          <w:iCs/>
          <w:kern w:val="23"/>
          <w:sz w:val="24"/>
          <w:szCs w:val="24"/>
        </w:rPr>
        <w:t xml:space="preserve"> such as not impacting areas of cultural or spiritual concern </w:t>
      </w:r>
      <w:r w:rsidR="00B72873">
        <w:rPr>
          <w:rFonts w:ascii="Calibri" w:hAnsi="Calibri"/>
          <w:bCs/>
          <w:i/>
          <w:iCs/>
          <w:kern w:val="23"/>
          <w:sz w:val="24"/>
          <w:szCs w:val="24"/>
        </w:rPr>
        <w:t xml:space="preserve">will </w:t>
      </w:r>
      <w:r w:rsidRPr="00F46BEE">
        <w:rPr>
          <w:rFonts w:ascii="Calibri" w:hAnsi="Calibri"/>
          <w:bCs/>
          <w:i/>
          <w:iCs/>
          <w:kern w:val="23"/>
          <w:sz w:val="24"/>
          <w:szCs w:val="24"/>
        </w:rPr>
        <w:t>influence site decisions as does the impact on long term closure of the mine.</w:t>
      </w:r>
      <w:r w:rsidR="00EE282A">
        <w:rPr>
          <w:rFonts w:ascii="Calibri" w:hAnsi="Calibri"/>
          <w:bCs/>
          <w:i/>
          <w:iCs/>
          <w:kern w:val="23"/>
          <w:sz w:val="24"/>
          <w:szCs w:val="24"/>
        </w:rPr>
        <w:t xml:space="preserve"> This is why we are consulting with the MCFN.</w:t>
      </w:r>
    </w:p>
    <w:p w14:paraId="46E0DFB3" w14:textId="77777777" w:rsidR="000C21AA" w:rsidRPr="0058598A" w:rsidRDefault="000C21AA" w:rsidP="000C21AA">
      <w:pPr>
        <w:pStyle w:val="BodyText"/>
        <w:numPr>
          <w:ilvl w:val="1"/>
          <w:numId w:val="16"/>
        </w:numPr>
        <w:tabs>
          <w:tab w:val="left" w:pos="993"/>
        </w:tabs>
        <w:ind w:right="210"/>
        <w:jc w:val="both"/>
        <w:rPr>
          <w:rFonts w:ascii="Calibri" w:hAnsi="Calibri"/>
          <w:b/>
          <w:bCs/>
          <w:i/>
          <w:iCs/>
          <w:kern w:val="23"/>
          <w:sz w:val="24"/>
          <w:szCs w:val="24"/>
        </w:rPr>
      </w:pPr>
      <w:r w:rsidRPr="000C21AA">
        <w:rPr>
          <w:rFonts w:ascii="Calibri" w:hAnsi="Calibri"/>
          <w:bCs/>
          <w:i/>
          <w:iCs/>
          <w:kern w:val="23"/>
          <w:sz w:val="24"/>
          <w:szCs w:val="24"/>
        </w:rPr>
        <w:t>Social acceptability by the commun</w:t>
      </w:r>
      <w:r w:rsidR="00B72873">
        <w:rPr>
          <w:rFonts w:ascii="Calibri" w:hAnsi="Calibri"/>
          <w:bCs/>
          <w:i/>
          <w:iCs/>
          <w:kern w:val="23"/>
          <w:sz w:val="24"/>
          <w:szCs w:val="24"/>
        </w:rPr>
        <w:t>i</w:t>
      </w:r>
      <w:r w:rsidRPr="000C21AA">
        <w:rPr>
          <w:rFonts w:ascii="Calibri" w:hAnsi="Calibri"/>
          <w:bCs/>
          <w:i/>
          <w:iCs/>
          <w:kern w:val="23"/>
          <w:sz w:val="24"/>
          <w:szCs w:val="24"/>
        </w:rPr>
        <w:t xml:space="preserve">ties </w:t>
      </w:r>
      <w:r w:rsidR="00B72873">
        <w:rPr>
          <w:rFonts w:ascii="Calibri" w:hAnsi="Calibri"/>
          <w:bCs/>
          <w:i/>
          <w:iCs/>
          <w:kern w:val="23"/>
          <w:sz w:val="24"/>
          <w:szCs w:val="24"/>
        </w:rPr>
        <w:t>which</w:t>
      </w:r>
      <w:r w:rsidRPr="000C21AA">
        <w:rPr>
          <w:rFonts w:ascii="Calibri" w:hAnsi="Calibri"/>
          <w:bCs/>
          <w:i/>
          <w:iCs/>
          <w:kern w:val="23"/>
          <w:sz w:val="24"/>
          <w:szCs w:val="24"/>
        </w:rPr>
        <w:t xml:space="preserve"> </w:t>
      </w:r>
      <w:r w:rsidR="00B72873">
        <w:rPr>
          <w:rFonts w:ascii="Calibri" w:hAnsi="Calibri"/>
          <w:bCs/>
          <w:i/>
          <w:iCs/>
          <w:kern w:val="23"/>
          <w:sz w:val="24"/>
          <w:szCs w:val="24"/>
        </w:rPr>
        <w:t>may</w:t>
      </w:r>
      <w:r w:rsidRPr="000C21AA">
        <w:rPr>
          <w:rFonts w:ascii="Calibri" w:hAnsi="Calibri"/>
          <w:bCs/>
          <w:i/>
          <w:iCs/>
          <w:kern w:val="23"/>
          <w:sz w:val="24"/>
          <w:szCs w:val="24"/>
        </w:rPr>
        <w:t xml:space="preserve"> be impacted is </w:t>
      </w:r>
      <w:r w:rsidR="00B72873">
        <w:rPr>
          <w:rFonts w:ascii="Calibri" w:hAnsi="Calibri"/>
          <w:bCs/>
          <w:i/>
          <w:iCs/>
          <w:kern w:val="23"/>
          <w:sz w:val="24"/>
          <w:szCs w:val="24"/>
        </w:rPr>
        <w:t>an</w:t>
      </w:r>
      <w:r w:rsidRPr="000C21AA">
        <w:rPr>
          <w:rFonts w:ascii="Calibri" w:hAnsi="Calibri"/>
          <w:bCs/>
          <w:i/>
          <w:iCs/>
          <w:kern w:val="23"/>
          <w:sz w:val="24"/>
          <w:szCs w:val="24"/>
        </w:rPr>
        <w:t xml:space="preserve"> important criteria </w:t>
      </w:r>
      <w:r w:rsidR="00B72873">
        <w:rPr>
          <w:rFonts w:ascii="Calibri" w:hAnsi="Calibri"/>
          <w:bCs/>
          <w:i/>
          <w:iCs/>
          <w:kern w:val="23"/>
          <w:sz w:val="24"/>
          <w:szCs w:val="24"/>
        </w:rPr>
        <w:t xml:space="preserve">that </w:t>
      </w:r>
      <w:r w:rsidRPr="000C21AA">
        <w:rPr>
          <w:rFonts w:ascii="Calibri" w:hAnsi="Calibri"/>
          <w:bCs/>
          <w:i/>
          <w:iCs/>
          <w:kern w:val="23"/>
          <w:sz w:val="24"/>
          <w:szCs w:val="24"/>
        </w:rPr>
        <w:t xml:space="preserve">Niobay will take into account </w:t>
      </w:r>
      <w:r w:rsidR="00B72873">
        <w:rPr>
          <w:rFonts w:ascii="Calibri" w:hAnsi="Calibri"/>
          <w:bCs/>
          <w:i/>
          <w:iCs/>
          <w:kern w:val="23"/>
          <w:sz w:val="24"/>
          <w:szCs w:val="24"/>
        </w:rPr>
        <w:t>prior to</w:t>
      </w:r>
      <w:r w:rsidRPr="000C21AA">
        <w:rPr>
          <w:rFonts w:ascii="Calibri" w:hAnsi="Calibri"/>
          <w:bCs/>
          <w:i/>
          <w:iCs/>
          <w:kern w:val="23"/>
          <w:sz w:val="24"/>
          <w:szCs w:val="24"/>
        </w:rPr>
        <w:t xml:space="preserve"> making a final decision</w:t>
      </w:r>
      <w:r w:rsidR="00B72873">
        <w:rPr>
          <w:rFonts w:ascii="Calibri" w:hAnsi="Calibri"/>
          <w:bCs/>
          <w:i/>
          <w:iCs/>
          <w:kern w:val="23"/>
          <w:sz w:val="24"/>
          <w:szCs w:val="24"/>
        </w:rPr>
        <w:t>.</w:t>
      </w:r>
      <w:r w:rsidRPr="000C21AA" w:rsidDel="000C21AA">
        <w:rPr>
          <w:rFonts w:ascii="Calibri" w:hAnsi="Calibri"/>
          <w:bCs/>
          <w:i/>
          <w:iCs/>
          <w:kern w:val="23"/>
          <w:sz w:val="24"/>
          <w:szCs w:val="24"/>
        </w:rPr>
        <w:t xml:space="preserve"> </w:t>
      </w:r>
      <w:r w:rsidR="009068B4" w:rsidRPr="00F46BEE">
        <w:rPr>
          <w:rFonts w:ascii="Calibri" w:hAnsi="Calibri"/>
          <w:bCs/>
          <w:i/>
          <w:iCs/>
          <w:kern w:val="23"/>
          <w:sz w:val="24"/>
          <w:szCs w:val="24"/>
        </w:rPr>
        <w:t xml:space="preserve">It is through the baseline and environmental assessment, coupled with the feasibility study that </w:t>
      </w:r>
      <w:r w:rsidR="009068B4" w:rsidRPr="00F46BEE">
        <w:rPr>
          <w:rFonts w:ascii="Calibri" w:hAnsi="Calibri"/>
          <w:bCs/>
          <w:i/>
          <w:iCs/>
          <w:kern w:val="23"/>
          <w:sz w:val="24"/>
          <w:szCs w:val="24"/>
        </w:rPr>
        <w:lastRenderedPageBreak/>
        <w:t>determines the final economics of the project.</w:t>
      </w:r>
      <w:r w:rsidR="00F2279A">
        <w:rPr>
          <w:rFonts w:ascii="Calibri" w:hAnsi="Calibri"/>
          <w:bCs/>
          <w:i/>
          <w:iCs/>
          <w:kern w:val="23"/>
          <w:sz w:val="24"/>
          <w:szCs w:val="24"/>
        </w:rPr>
        <w:t xml:space="preserve">  Again, this is why we are consulting with the MCFN.</w:t>
      </w:r>
    </w:p>
    <w:p w14:paraId="7B74F7FD" w14:textId="77777777" w:rsidR="0058598A" w:rsidRDefault="0058598A" w:rsidP="0058598A">
      <w:pPr>
        <w:pStyle w:val="BodyText"/>
        <w:tabs>
          <w:tab w:val="left" w:pos="993"/>
        </w:tabs>
        <w:ind w:right="210"/>
        <w:jc w:val="both"/>
        <w:rPr>
          <w:rFonts w:ascii="Calibri" w:hAnsi="Calibri"/>
          <w:bCs/>
          <w:i/>
          <w:iCs/>
          <w:kern w:val="23"/>
          <w:sz w:val="24"/>
          <w:szCs w:val="24"/>
        </w:rPr>
      </w:pPr>
    </w:p>
    <w:p w14:paraId="19D40572" w14:textId="4D12E796" w:rsidR="0058598A" w:rsidRPr="0058598A" w:rsidRDefault="0058598A" w:rsidP="0058598A">
      <w:pPr>
        <w:pStyle w:val="BodyText"/>
        <w:tabs>
          <w:tab w:val="left" w:pos="993"/>
        </w:tabs>
        <w:ind w:right="210"/>
        <w:jc w:val="both"/>
        <w:rPr>
          <w:rFonts w:ascii="Calibri" w:hAnsi="Calibri"/>
          <w:b/>
          <w:i/>
          <w:iCs/>
          <w:kern w:val="23"/>
          <w:sz w:val="24"/>
          <w:szCs w:val="24"/>
        </w:rPr>
      </w:pPr>
      <w:r w:rsidRPr="0058598A">
        <w:rPr>
          <w:rFonts w:ascii="Calibri" w:hAnsi="Calibri"/>
          <w:b/>
          <w:i/>
          <w:iCs/>
          <w:kern w:val="23"/>
          <w:sz w:val="24"/>
          <w:szCs w:val="24"/>
        </w:rPr>
        <w:t>The Importance of Water Map</w:t>
      </w:r>
    </w:p>
    <w:p w14:paraId="2147ACCB" w14:textId="77777777" w:rsidR="0058598A" w:rsidRDefault="0058598A" w:rsidP="0058598A">
      <w:pPr>
        <w:pStyle w:val="BodyText"/>
        <w:tabs>
          <w:tab w:val="left" w:pos="993"/>
        </w:tabs>
        <w:ind w:right="210"/>
        <w:jc w:val="both"/>
        <w:rPr>
          <w:rFonts w:ascii="Calibri" w:hAnsi="Calibri"/>
          <w:bCs/>
          <w:i/>
          <w:iCs/>
          <w:kern w:val="23"/>
          <w:sz w:val="24"/>
          <w:szCs w:val="24"/>
        </w:rPr>
      </w:pPr>
    </w:p>
    <w:p w14:paraId="44CE9B01" w14:textId="009F3F8A" w:rsidR="0058598A" w:rsidRPr="005A4C7C" w:rsidRDefault="0058598A" w:rsidP="0058598A">
      <w:pPr>
        <w:pStyle w:val="BodyText"/>
        <w:tabs>
          <w:tab w:val="left" w:pos="993"/>
        </w:tabs>
        <w:ind w:right="210"/>
        <w:jc w:val="both"/>
        <w:rPr>
          <w:rFonts w:ascii="Calibri" w:hAnsi="Calibri"/>
          <w:b/>
          <w:bCs/>
          <w:i/>
          <w:iCs/>
          <w:kern w:val="23"/>
          <w:sz w:val="24"/>
          <w:szCs w:val="24"/>
        </w:rPr>
      </w:pPr>
      <w:r>
        <w:rPr>
          <w:rFonts w:ascii="Calibri" w:hAnsi="Calibri" w:cs="Calibri"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0522842B" wp14:editId="66630AB9">
            <wp:extent cx="5003800" cy="4076700"/>
            <wp:effectExtent l="0" t="0" r="0" b="0"/>
            <wp:docPr id="15166217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407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8598A" w:rsidRPr="005A4C7C" w:rsidSect="00017D86">
      <w:headerReference w:type="default" r:id="rId21"/>
      <w:footerReference w:type="default" r:id="rId22"/>
      <w:headerReference w:type="first" r:id="rId23"/>
      <w:footerReference w:type="first" r:id="rId24"/>
      <w:pgSz w:w="12240" w:h="15840"/>
      <w:pgMar w:top="180" w:right="1440" w:bottom="280" w:left="800" w:header="158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C4523A" w14:textId="77777777" w:rsidR="00557BAA" w:rsidRDefault="00557BAA" w:rsidP="00017D86">
      <w:r>
        <w:separator/>
      </w:r>
    </w:p>
  </w:endnote>
  <w:endnote w:type="continuationSeparator" w:id="0">
    <w:p w14:paraId="07128802" w14:textId="77777777" w:rsidR="00557BAA" w:rsidRDefault="00557BAA" w:rsidP="00017D86">
      <w:r>
        <w:continuationSeparator/>
      </w:r>
    </w:p>
  </w:endnote>
  <w:endnote w:type="continuationNotice" w:id="1">
    <w:p w14:paraId="12B0CE52" w14:textId="77777777" w:rsidR="00557BAA" w:rsidRDefault="00557B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7B3DD0" w14:textId="77777777" w:rsidR="00017D86" w:rsidRPr="008B0588" w:rsidRDefault="008B0588" w:rsidP="008B0588">
    <w:pPr>
      <w:pStyle w:val="Header"/>
      <w:pBdr>
        <w:top w:val="single" w:sz="4" w:space="1" w:color="auto"/>
      </w:pBdr>
      <w:tabs>
        <w:tab w:val="clear" w:pos="9360"/>
        <w:tab w:val="right" w:pos="9923"/>
      </w:tabs>
      <w:ind w:right="77"/>
      <w:rPr>
        <w:i/>
        <w:color w:val="30BE30"/>
        <w:sz w:val="16"/>
        <w:szCs w:val="16"/>
      </w:rPr>
    </w:pPr>
    <w:r>
      <w:rPr>
        <w:i/>
        <w:color w:val="30BE30"/>
        <w:sz w:val="16"/>
        <w:szCs w:val="16"/>
      </w:rPr>
      <w:t xml:space="preserve">James Bay </w:t>
    </w:r>
    <w:r w:rsidR="00017D86">
      <w:rPr>
        <w:i/>
        <w:color w:val="30BE30"/>
        <w:sz w:val="16"/>
        <w:szCs w:val="16"/>
      </w:rPr>
      <w:t>Project Questions</w:t>
    </w:r>
    <w:r w:rsidR="00017D86">
      <w:rPr>
        <w:i/>
        <w:color w:val="E36C0A" w:themeColor="accent6" w:themeShade="BF"/>
        <w:sz w:val="16"/>
        <w:szCs w:val="16"/>
      </w:rPr>
      <w:t xml:space="preserve">                                                                           </w:t>
    </w:r>
    <w:r w:rsidR="00017D86">
      <w:rPr>
        <w:i/>
        <w:color w:val="E36C0A" w:themeColor="accent6" w:themeShade="BF"/>
        <w:sz w:val="16"/>
        <w:szCs w:val="16"/>
      </w:rPr>
      <w:tab/>
      <w:t xml:space="preserve">       </w:t>
    </w:r>
    <w:sdt>
      <w:sdtPr>
        <w:rPr>
          <w:noProof/>
        </w:rPr>
        <w:id w:val="260808467"/>
        <w:docPartObj>
          <w:docPartGallery w:val="Page Numbers (Bottom of Page)"/>
          <w:docPartUnique/>
        </w:docPartObj>
      </w:sdtPr>
      <w:sdtContent>
        <w:r w:rsidR="00017D86">
          <w:fldChar w:fldCharType="begin"/>
        </w:r>
        <w:r w:rsidR="00017D86">
          <w:instrText xml:space="preserve"> PAGE   \* MERGEFORMAT </w:instrText>
        </w:r>
        <w:r w:rsidR="00017D86">
          <w:fldChar w:fldCharType="separate"/>
        </w:r>
        <w:r w:rsidR="00DA5EF8">
          <w:rPr>
            <w:noProof/>
          </w:rPr>
          <w:t>4</w:t>
        </w:r>
        <w:r w:rsidR="00017D86">
          <w:rPr>
            <w:noProof/>
          </w:rPr>
          <w:fldChar w:fldCharType="end"/>
        </w:r>
      </w:sdtContent>
    </w:sdt>
    <w:r w:rsidR="00017D86">
      <w:rPr>
        <w:i/>
        <w:color w:val="E36C0A" w:themeColor="accent6" w:themeShade="BF"/>
        <w:sz w:val="16"/>
        <w:szCs w:val="16"/>
      </w:rPr>
      <w:t xml:space="preserve">                                                                                  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0235C3" w14:textId="77777777" w:rsidR="008B0588" w:rsidRPr="008B0588" w:rsidRDefault="008B0588" w:rsidP="008B0588">
    <w:pPr>
      <w:pStyle w:val="Header"/>
      <w:pBdr>
        <w:top w:val="single" w:sz="4" w:space="1" w:color="auto"/>
      </w:pBdr>
      <w:tabs>
        <w:tab w:val="clear" w:pos="9360"/>
        <w:tab w:val="right" w:pos="9923"/>
      </w:tabs>
      <w:ind w:right="77"/>
      <w:rPr>
        <w:i/>
        <w:color w:val="30BE30"/>
        <w:sz w:val="16"/>
        <w:szCs w:val="16"/>
      </w:rPr>
    </w:pPr>
    <w:r>
      <w:rPr>
        <w:i/>
        <w:color w:val="30BE30"/>
        <w:sz w:val="16"/>
        <w:szCs w:val="16"/>
      </w:rPr>
      <w:t xml:space="preserve">James Bay </w:t>
    </w:r>
    <w:r w:rsidR="00C8294C">
      <w:rPr>
        <w:i/>
        <w:color w:val="30BE30"/>
        <w:sz w:val="16"/>
        <w:szCs w:val="16"/>
      </w:rPr>
      <w:t xml:space="preserve">Niobium </w:t>
    </w:r>
    <w:r>
      <w:rPr>
        <w:i/>
        <w:color w:val="30BE30"/>
        <w:sz w:val="16"/>
        <w:szCs w:val="16"/>
      </w:rPr>
      <w:t>Project Questions</w:t>
    </w:r>
    <w:r>
      <w:rPr>
        <w:i/>
        <w:color w:val="E36C0A" w:themeColor="accent6" w:themeShade="BF"/>
        <w:sz w:val="16"/>
        <w:szCs w:val="16"/>
      </w:rPr>
      <w:t xml:space="preserve">                                                                           </w:t>
    </w:r>
    <w:r>
      <w:rPr>
        <w:i/>
        <w:color w:val="E36C0A" w:themeColor="accent6" w:themeShade="BF"/>
        <w:sz w:val="16"/>
        <w:szCs w:val="16"/>
      </w:rPr>
      <w:tab/>
      <w:t xml:space="preserve">       </w:t>
    </w:r>
    <w:sdt>
      <w:sdtPr>
        <w:rPr>
          <w:noProof/>
        </w:rPr>
        <w:id w:val="187724242"/>
        <w:docPartObj>
          <w:docPartGallery w:val="Page Numbers (Bottom of Page)"/>
          <w:docPartUnique/>
        </w:docPartObj>
      </w:sdt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A5EF8">
          <w:rPr>
            <w:noProof/>
          </w:rPr>
          <w:t>1</w:t>
        </w:r>
        <w:r>
          <w:rPr>
            <w:noProof/>
          </w:rPr>
          <w:fldChar w:fldCharType="end"/>
        </w:r>
      </w:sdtContent>
    </w:sdt>
    <w:r>
      <w:rPr>
        <w:i/>
        <w:color w:val="E36C0A" w:themeColor="accent6" w:themeShade="BF"/>
        <w:sz w:val="16"/>
        <w:szCs w:val="16"/>
      </w:rPr>
      <w:t xml:space="preserve">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C28AC8" w14:textId="77777777" w:rsidR="00557BAA" w:rsidRDefault="00557BAA" w:rsidP="00017D86">
      <w:r>
        <w:separator/>
      </w:r>
    </w:p>
  </w:footnote>
  <w:footnote w:type="continuationSeparator" w:id="0">
    <w:p w14:paraId="2C5D6829" w14:textId="77777777" w:rsidR="00557BAA" w:rsidRDefault="00557BAA" w:rsidP="00017D86">
      <w:r>
        <w:continuationSeparator/>
      </w:r>
    </w:p>
  </w:footnote>
  <w:footnote w:type="continuationNotice" w:id="1">
    <w:p w14:paraId="20D7460A" w14:textId="77777777" w:rsidR="00557BAA" w:rsidRDefault="00557B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6E162B" w14:textId="77777777" w:rsidR="00017D86" w:rsidRDefault="00017D86" w:rsidP="00017D86">
    <w:pPr>
      <w:pStyle w:val="Header"/>
      <w:ind w:left="-567" w:right="-1199"/>
      <w:jc w:val="center"/>
    </w:pPr>
  </w:p>
  <w:p w14:paraId="24553981" w14:textId="77777777" w:rsidR="00017D86" w:rsidRDefault="00017D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709071" w14:textId="77777777" w:rsidR="00017D86" w:rsidRDefault="0066510C" w:rsidP="00017D86">
    <w:pPr>
      <w:pStyle w:val="Header"/>
      <w:ind w:left="-567" w:right="-1199"/>
      <w:jc w:val="center"/>
    </w:pPr>
    <w:r>
      <w:rPr>
        <w:noProof/>
        <w:lang w:val="en-CA" w:eastAsia="en-CA"/>
      </w:rPr>
      <w:drawing>
        <wp:inline distT="0" distB="0" distL="0" distR="0" wp14:anchorId="58C66735" wp14:editId="705A1C6D">
          <wp:extent cx="2051050" cy="899591"/>
          <wp:effectExtent l="0" t="0" r="6350" b="0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67300" cy="9067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961F42D" w14:textId="77777777" w:rsidR="00017D86" w:rsidRDefault="00017D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937E3B"/>
    <w:multiLevelType w:val="hybridMultilevel"/>
    <w:tmpl w:val="F21EF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D498A"/>
    <w:multiLevelType w:val="hybridMultilevel"/>
    <w:tmpl w:val="D9DA027C"/>
    <w:lvl w:ilvl="0" w:tplc="B1BE4548">
      <w:start w:val="1"/>
      <w:numFmt w:val="decimal"/>
      <w:lvlText w:val="%1."/>
      <w:lvlJc w:val="left"/>
      <w:pPr>
        <w:ind w:left="475" w:hanging="344"/>
      </w:pPr>
      <w:rPr>
        <w:rFonts w:ascii="Arial" w:eastAsia="Arial" w:hAnsi="Arial" w:hint="default"/>
        <w:color w:val="413D38"/>
        <w:spacing w:val="-103"/>
        <w:w w:val="172"/>
        <w:sz w:val="25"/>
        <w:szCs w:val="25"/>
      </w:rPr>
    </w:lvl>
    <w:lvl w:ilvl="1" w:tplc="49B62AD6">
      <w:start w:val="1"/>
      <w:numFmt w:val="bullet"/>
      <w:lvlText w:val="•"/>
      <w:lvlJc w:val="left"/>
      <w:pPr>
        <w:ind w:left="1336" w:hanging="344"/>
      </w:pPr>
      <w:rPr>
        <w:rFonts w:hint="default"/>
      </w:rPr>
    </w:lvl>
    <w:lvl w:ilvl="2" w:tplc="D748677E">
      <w:start w:val="1"/>
      <w:numFmt w:val="bullet"/>
      <w:lvlText w:val="•"/>
      <w:lvlJc w:val="left"/>
      <w:pPr>
        <w:ind w:left="2196" w:hanging="344"/>
      </w:pPr>
      <w:rPr>
        <w:rFonts w:hint="default"/>
      </w:rPr>
    </w:lvl>
    <w:lvl w:ilvl="3" w:tplc="CC5097F2">
      <w:start w:val="1"/>
      <w:numFmt w:val="bullet"/>
      <w:lvlText w:val="•"/>
      <w:lvlJc w:val="left"/>
      <w:pPr>
        <w:ind w:left="3056" w:hanging="344"/>
      </w:pPr>
      <w:rPr>
        <w:rFonts w:hint="default"/>
      </w:rPr>
    </w:lvl>
    <w:lvl w:ilvl="4" w:tplc="BE149B6A">
      <w:start w:val="1"/>
      <w:numFmt w:val="bullet"/>
      <w:lvlText w:val="•"/>
      <w:lvlJc w:val="left"/>
      <w:pPr>
        <w:ind w:left="3917" w:hanging="344"/>
      </w:pPr>
      <w:rPr>
        <w:rFonts w:hint="default"/>
      </w:rPr>
    </w:lvl>
    <w:lvl w:ilvl="5" w:tplc="A2760DCC">
      <w:start w:val="1"/>
      <w:numFmt w:val="bullet"/>
      <w:lvlText w:val="•"/>
      <w:lvlJc w:val="left"/>
      <w:pPr>
        <w:ind w:left="4777" w:hanging="344"/>
      </w:pPr>
      <w:rPr>
        <w:rFonts w:hint="default"/>
      </w:rPr>
    </w:lvl>
    <w:lvl w:ilvl="6" w:tplc="8E025E6C">
      <w:start w:val="1"/>
      <w:numFmt w:val="bullet"/>
      <w:lvlText w:val="•"/>
      <w:lvlJc w:val="left"/>
      <w:pPr>
        <w:ind w:left="5638" w:hanging="344"/>
      </w:pPr>
      <w:rPr>
        <w:rFonts w:hint="default"/>
      </w:rPr>
    </w:lvl>
    <w:lvl w:ilvl="7" w:tplc="CDD639B6">
      <w:start w:val="1"/>
      <w:numFmt w:val="bullet"/>
      <w:lvlText w:val="•"/>
      <w:lvlJc w:val="left"/>
      <w:pPr>
        <w:ind w:left="6498" w:hanging="344"/>
      </w:pPr>
      <w:rPr>
        <w:rFonts w:hint="default"/>
      </w:rPr>
    </w:lvl>
    <w:lvl w:ilvl="8" w:tplc="7BC265DA">
      <w:start w:val="1"/>
      <w:numFmt w:val="bullet"/>
      <w:lvlText w:val="•"/>
      <w:lvlJc w:val="left"/>
      <w:pPr>
        <w:ind w:left="7359" w:hanging="344"/>
      </w:pPr>
      <w:rPr>
        <w:rFonts w:hint="default"/>
      </w:rPr>
    </w:lvl>
  </w:abstractNum>
  <w:abstractNum w:abstractNumId="2" w15:restartNumberingAfterBreak="0">
    <w:nsid w:val="09A41BBA"/>
    <w:multiLevelType w:val="hybridMultilevel"/>
    <w:tmpl w:val="AFF00372"/>
    <w:lvl w:ilvl="0" w:tplc="10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0EC43296"/>
    <w:multiLevelType w:val="hybridMultilevel"/>
    <w:tmpl w:val="A726C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BD449C"/>
    <w:multiLevelType w:val="hybridMultilevel"/>
    <w:tmpl w:val="D0281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250955"/>
    <w:multiLevelType w:val="hybridMultilevel"/>
    <w:tmpl w:val="B8122F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BB65C1C"/>
    <w:multiLevelType w:val="hybridMultilevel"/>
    <w:tmpl w:val="4B7E8E4A"/>
    <w:lvl w:ilvl="0" w:tplc="2576A23C">
      <w:start w:val="1"/>
      <w:numFmt w:val="decimal"/>
      <w:lvlText w:val="%1."/>
      <w:lvlJc w:val="left"/>
      <w:pPr>
        <w:ind w:left="720" w:hanging="360"/>
      </w:pPr>
      <w:rPr>
        <w:b/>
        <w:bCs w:val="0"/>
        <w:sz w:val="24"/>
        <w:szCs w:val="24"/>
      </w:r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6766D7"/>
    <w:multiLevelType w:val="hybridMultilevel"/>
    <w:tmpl w:val="2B864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C82A6E"/>
    <w:multiLevelType w:val="hybridMultilevel"/>
    <w:tmpl w:val="E0BE780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CD45A9"/>
    <w:multiLevelType w:val="hybridMultilevel"/>
    <w:tmpl w:val="EE90CB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7474D4"/>
    <w:multiLevelType w:val="hybridMultilevel"/>
    <w:tmpl w:val="76C28462"/>
    <w:lvl w:ilvl="0" w:tplc="9BCEABAC">
      <w:start w:val="1"/>
      <w:numFmt w:val="lowerRoman"/>
      <w:lvlText w:val="%1."/>
      <w:lvlJc w:val="left"/>
      <w:pPr>
        <w:ind w:left="144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2FB650A"/>
    <w:multiLevelType w:val="hybridMultilevel"/>
    <w:tmpl w:val="70D88FE0"/>
    <w:lvl w:ilvl="0" w:tplc="2576A23C">
      <w:start w:val="1"/>
      <w:numFmt w:val="decimal"/>
      <w:lvlText w:val="%1."/>
      <w:lvlJc w:val="left"/>
      <w:pPr>
        <w:ind w:left="720" w:hanging="360"/>
      </w:pPr>
      <w:rPr>
        <w:b/>
        <w:bCs w:val="0"/>
        <w:sz w:val="24"/>
        <w:szCs w:val="24"/>
      </w:r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0A24F1"/>
    <w:multiLevelType w:val="multilevel"/>
    <w:tmpl w:val="A8180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3" w15:restartNumberingAfterBreak="0">
    <w:nsid w:val="4B7A4F64"/>
    <w:multiLevelType w:val="hybridMultilevel"/>
    <w:tmpl w:val="10644E0A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4" w15:restartNumberingAfterBreak="0">
    <w:nsid w:val="4DA63093"/>
    <w:multiLevelType w:val="hybridMultilevel"/>
    <w:tmpl w:val="F41A31F4"/>
    <w:lvl w:ilvl="0" w:tplc="10090001">
      <w:start w:val="1"/>
      <w:numFmt w:val="bullet"/>
      <w:lvlText w:val=""/>
      <w:lvlJc w:val="left"/>
      <w:pPr>
        <w:ind w:left="111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3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5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7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9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1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3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5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76" w:hanging="360"/>
      </w:pPr>
      <w:rPr>
        <w:rFonts w:ascii="Wingdings" w:hAnsi="Wingdings" w:hint="default"/>
      </w:rPr>
    </w:lvl>
  </w:abstractNum>
  <w:abstractNum w:abstractNumId="15" w15:restartNumberingAfterBreak="0">
    <w:nsid w:val="51322319"/>
    <w:multiLevelType w:val="hybridMultilevel"/>
    <w:tmpl w:val="57CA5B7C"/>
    <w:lvl w:ilvl="0" w:tplc="F83228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8ED47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44C7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FE4FA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29E82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A26A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CEA9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9CABB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18030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578A0AE2"/>
    <w:multiLevelType w:val="hybridMultilevel"/>
    <w:tmpl w:val="1D84BBD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E204311"/>
    <w:multiLevelType w:val="hybridMultilevel"/>
    <w:tmpl w:val="26E6CA38"/>
    <w:lvl w:ilvl="0" w:tplc="83B06D38">
      <w:start w:val="26"/>
      <w:numFmt w:val="decimal"/>
      <w:lvlText w:val="%1."/>
      <w:lvlJc w:val="left"/>
      <w:pPr>
        <w:ind w:left="444" w:hanging="359"/>
      </w:pPr>
      <w:rPr>
        <w:rFonts w:ascii="Arial" w:eastAsia="Arial" w:hAnsi="Arial" w:hint="default"/>
        <w:color w:val="3F3D38"/>
        <w:sz w:val="25"/>
        <w:szCs w:val="25"/>
      </w:rPr>
    </w:lvl>
    <w:lvl w:ilvl="1" w:tplc="570E07BE">
      <w:start w:val="1"/>
      <w:numFmt w:val="bullet"/>
      <w:lvlText w:val="•"/>
      <w:lvlJc w:val="left"/>
      <w:pPr>
        <w:ind w:left="1316" w:hanging="359"/>
      </w:pPr>
      <w:rPr>
        <w:rFonts w:hint="default"/>
      </w:rPr>
    </w:lvl>
    <w:lvl w:ilvl="2" w:tplc="69066710">
      <w:start w:val="1"/>
      <w:numFmt w:val="bullet"/>
      <w:lvlText w:val="•"/>
      <w:lvlJc w:val="left"/>
      <w:pPr>
        <w:ind w:left="2187" w:hanging="359"/>
      </w:pPr>
      <w:rPr>
        <w:rFonts w:hint="default"/>
      </w:rPr>
    </w:lvl>
    <w:lvl w:ilvl="3" w:tplc="5C4C4B0A">
      <w:start w:val="1"/>
      <w:numFmt w:val="bullet"/>
      <w:lvlText w:val="•"/>
      <w:lvlJc w:val="left"/>
      <w:pPr>
        <w:ind w:left="3058" w:hanging="359"/>
      </w:pPr>
      <w:rPr>
        <w:rFonts w:hint="default"/>
      </w:rPr>
    </w:lvl>
    <w:lvl w:ilvl="4" w:tplc="39D0394C">
      <w:start w:val="1"/>
      <w:numFmt w:val="bullet"/>
      <w:lvlText w:val="•"/>
      <w:lvlJc w:val="left"/>
      <w:pPr>
        <w:ind w:left="3930" w:hanging="359"/>
      </w:pPr>
      <w:rPr>
        <w:rFonts w:hint="default"/>
      </w:rPr>
    </w:lvl>
    <w:lvl w:ilvl="5" w:tplc="7B723F1E">
      <w:start w:val="1"/>
      <w:numFmt w:val="bullet"/>
      <w:lvlText w:val="•"/>
      <w:lvlJc w:val="left"/>
      <w:pPr>
        <w:ind w:left="4801" w:hanging="359"/>
      </w:pPr>
      <w:rPr>
        <w:rFonts w:hint="default"/>
      </w:rPr>
    </w:lvl>
    <w:lvl w:ilvl="6" w:tplc="D318F7BC">
      <w:start w:val="1"/>
      <w:numFmt w:val="bullet"/>
      <w:lvlText w:val="•"/>
      <w:lvlJc w:val="left"/>
      <w:pPr>
        <w:ind w:left="5672" w:hanging="359"/>
      </w:pPr>
      <w:rPr>
        <w:rFonts w:hint="default"/>
      </w:rPr>
    </w:lvl>
    <w:lvl w:ilvl="7" w:tplc="A48C1AFE">
      <w:start w:val="1"/>
      <w:numFmt w:val="bullet"/>
      <w:lvlText w:val="•"/>
      <w:lvlJc w:val="left"/>
      <w:pPr>
        <w:ind w:left="6544" w:hanging="359"/>
      </w:pPr>
      <w:rPr>
        <w:rFonts w:hint="default"/>
      </w:rPr>
    </w:lvl>
    <w:lvl w:ilvl="8" w:tplc="0018D5A6">
      <w:start w:val="1"/>
      <w:numFmt w:val="bullet"/>
      <w:lvlText w:val="•"/>
      <w:lvlJc w:val="left"/>
      <w:pPr>
        <w:ind w:left="7415" w:hanging="359"/>
      </w:pPr>
      <w:rPr>
        <w:rFonts w:hint="default"/>
      </w:rPr>
    </w:lvl>
  </w:abstractNum>
  <w:abstractNum w:abstractNumId="18" w15:restartNumberingAfterBreak="0">
    <w:nsid w:val="699F4E62"/>
    <w:multiLevelType w:val="hybridMultilevel"/>
    <w:tmpl w:val="7736C4AE"/>
    <w:lvl w:ilvl="0" w:tplc="10090001">
      <w:start w:val="1"/>
      <w:numFmt w:val="bullet"/>
      <w:lvlText w:val=""/>
      <w:lvlJc w:val="left"/>
      <w:pPr>
        <w:ind w:left="475" w:hanging="359"/>
      </w:pPr>
      <w:rPr>
        <w:rFonts w:ascii="Symbol" w:hAnsi="Symbol" w:hint="default"/>
        <w:color w:val="413D38"/>
        <w:w w:val="106"/>
        <w:sz w:val="25"/>
        <w:szCs w:val="25"/>
      </w:rPr>
    </w:lvl>
    <w:lvl w:ilvl="1" w:tplc="04090001">
      <w:start w:val="1"/>
      <w:numFmt w:val="bullet"/>
      <w:lvlText w:val=""/>
      <w:lvlJc w:val="left"/>
      <w:pPr>
        <w:ind w:left="1281" w:hanging="344"/>
      </w:pPr>
      <w:rPr>
        <w:rFonts w:ascii="Symbol" w:hAnsi="Symbol" w:hint="default"/>
        <w:color w:val="3F3D38"/>
        <w:spacing w:val="-126"/>
        <w:w w:val="183"/>
        <w:sz w:val="25"/>
        <w:szCs w:val="25"/>
      </w:rPr>
    </w:lvl>
    <w:lvl w:ilvl="2" w:tplc="98C899F0">
      <w:start w:val="1"/>
      <w:numFmt w:val="bullet"/>
      <w:lvlText w:val="•"/>
      <w:lvlJc w:val="left"/>
      <w:pPr>
        <w:ind w:left="2147" w:hanging="344"/>
      </w:pPr>
      <w:rPr>
        <w:rFonts w:hint="default"/>
      </w:rPr>
    </w:lvl>
    <w:lvl w:ilvl="3" w:tplc="F42CE4CC">
      <w:start w:val="1"/>
      <w:numFmt w:val="bullet"/>
      <w:lvlText w:val="•"/>
      <w:lvlJc w:val="left"/>
      <w:pPr>
        <w:ind w:left="3014" w:hanging="344"/>
      </w:pPr>
      <w:rPr>
        <w:rFonts w:hint="default"/>
      </w:rPr>
    </w:lvl>
    <w:lvl w:ilvl="4" w:tplc="F684D260">
      <w:start w:val="1"/>
      <w:numFmt w:val="bullet"/>
      <w:lvlText w:val="•"/>
      <w:lvlJc w:val="left"/>
      <w:pPr>
        <w:ind w:left="3880" w:hanging="344"/>
      </w:pPr>
      <w:rPr>
        <w:rFonts w:hint="default"/>
      </w:rPr>
    </w:lvl>
    <w:lvl w:ilvl="5" w:tplc="5008AF88">
      <w:start w:val="1"/>
      <w:numFmt w:val="bullet"/>
      <w:lvlText w:val="•"/>
      <w:lvlJc w:val="left"/>
      <w:pPr>
        <w:ind w:left="4747" w:hanging="344"/>
      </w:pPr>
      <w:rPr>
        <w:rFonts w:hint="default"/>
      </w:rPr>
    </w:lvl>
    <w:lvl w:ilvl="6" w:tplc="9B187C78">
      <w:start w:val="1"/>
      <w:numFmt w:val="bullet"/>
      <w:lvlText w:val="•"/>
      <w:lvlJc w:val="left"/>
      <w:pPr>
        <w:ind w:left="5613" w:hanging="344"/>
      </w:pPr>
      <w:rPr>
        <w:rFonts w:hint="default"/>
      </w:rPr>
    </w:lvl>
    <w:lvl w:ilvl="7" w:tplc="97144D44">
      <w:start w:val="1"/>
      <w:numFmt w:val="bullet"/>
      <w:lvlText w:val="•"/>
      <w:lvlJc w:val="left"/>
      <w:pPr>
        <w:ind w:left="6480" w:hanging="344"/>
      </w:pPr>
      <w:rPr>
        <w:rFonts w:hint="default"/>
      </w:rPr>
    </w:lvl>
    <w:lvl w:ilvl="8" w:tplc="A358037C">
      <w:start w:val="1"/>
      <w:numFmt w:val="bullet"/>
      <w:lvlText w:val="•"/>
      <w:lvlJc w:val="left"/>
      <w:pPr>
        <w:ind w:left="7346" w:hanging="344"/>
      </w:pPr>
      <w:rPr>
        <w:rFonts w:hint="default"/>
      </w:rPr>
    </w:lvl>
  </w:abstractNum>
  <w:abstractNum w:abstractNumId="19" w15:restartNumberingAfterBreak="0">
    <w:nsid w:val="7B8F6AFC"/>
    <w:multiLevelType w:val="hybridMultilevel"/>
    <w:tmpl w:val="A82656EA"/>
    <w:lvl w:ilvl="0" w:tplc="0409000F">
      <w:start w:val="1"/>
      <w:numFmt w:val="decimal"/>
      <w:lvlText w:val="%1."/>
      <w:lvlJc w:val="left"/>
      <w:pPr>
        <w:ind w:left="1055" w:hanging="360"/>
      </w:pPr>
    </w:lvl>
    <w:lvl w:ilvl="1" w:tplc="04090019" w:tentative="1">
      <w:start w:val="1"/>
      <w:numFmt w:val="lowerLetter"/>
      <w:lvlText w:val="%2."/>
      <w:lvlJc w:val="left"/>
      <w:pPr>
        <w:ind w:left="1775" w:hanging="360"/>
      </w:pPr>
    </w:lvl>
    <w:lvl w:ilvl="2" w:tplc="0409001B" w:tentative="1">
      <w:start w:val="1"/>
      <w:numFmt w:val="lowerRoman"/>
      <w:lvlText w:val="%3."/>
      <w:lvlJc w:val="right"/>
      <w:pPr>
        <w:ind w:left="2495" w:hanging="180"/>
      </w:pPr>
    </w:lvl>
    <w:lvl w:ilvl="3" w:tplc="0409000F" w:tentative="1">
      <w:start w:val="1"/>
      <w:numFmt w:val="decimal"/>
      <w:lvlText w:val="%4."/>
      <w:lvlJc w:val="left"/>
      <w:pPr>
        <w:ind w:left="3215" w:hanging="360"/>
      </w:pPr>
    </w:lvl>
    <w:lvl w:ilvl="4" w:tplc="04090019" w:tentative="1">
      <w:start w:val="1"/>
      <w:numFmt w:val="lowerLetter"/>
      <w:lvlText w:val="%5."/>
      <w:lvlJc w:val="left"/>
      <w:pPr>
        <w:ind w:left="3935" w:hanging="360"/>
      </w:pPr>
    </w:lvl>
    <w:lvl w:ilvl="5" w:tplc="0409001B" w:tentative="1">
      <w:start w:val="1"/>
      <w:numFmt w:val="lowerRoman"/>
      <w:lvlText w:val="%6."/>
      <w:lvlJc w:val="right"/>
      <w:pPr>
        <w:ind w:left="4655" w:hanging="180"/>
      </w:pPr>
    </w:lvl>
    <w:lvl w:ilvl="6" w:tplc="0409000F" w:tentative="1">
      <w:start w:val="1"/>
      <w:numFmt w:val="decimal"/>
      <w:lvlText w:val="%7."/>
      <w:lvlJc w:val="left"/>
      <w:pPr>
        <w:ind w:left="5375" w:hanging="360"/>
      </w:pPr>
    </w:lvl>
    <w:lvl w:ilvl="7" w:tplc="04090019" w:tentative="1">
      <w:start w:val="1"/>
      <w:numFmt w:val="lowerLetter"/>
      <w:lvlText w:val="%8."/>
      <w:lvlJc w:val="left"/>
      <w:pPr>
        <w:ind w:left="6095" w:hanging="360"/>
      </w:pPr>
    </w:lvl>
    <w:lvl w:ilvl="8" w:tplc="0409001B" w:tentative="1">
      <w:start w:val="1"/>
      <w:numFmt w:val="lowerRoman"/>
      <w:lvlText w:val="%9."/>
      <w:lvlJc w:val="right"/>
      <w:pPr>
        <w:ind w:left="6815" w:hanging="180"/>
      </w:pPr>
    </w:lvl>
  </w:abstractNum>
  <w:num w:numId="1" w16cid:durableId="451705361">
    <w:abstractNumId w:val="17"/>
  </w:num>
  <w:num w:numId="2" w16cid:durableId="659387610">
    <w:abstractNumId w:val="18"/>
  </w:num>
  <w:num w:numId="3" w16cid:durableId="1793093512">
    <w:abstractNumId w:val="1"/>
  </w:num>
  <w:num w:numId="4" w16cid:durableId="718165018">
    <w:abstractNumId w:val="14"/>
  </w:num>
  <w:num w:numId="5" w16cid:durableId="8264212">
    <w:abstractNumId w:val="9"/>
  </w:num>
  <w:num w:numId="6" w16cid:durableId="1071149285">
    <w:abstractNumId w:val="13"/>
  </w:num>
  <w:num w:numId="7" w16cid:durableId="1318220769">
    <w:abstractNumId w:val="5"/>
  </w:num>
  <w:num w:numId="8" w16cid:durableId="1119255674">
    <w:abstractNumId w:val="16"/>
  </w:num>
  <w:num w:numId="9" w16cid:durableId="625820345">
    <w:abstractNumId w:val="19"/>
  </w:num>
  <w:num w:numId="10" w16cid:durableId="1655377751">
    <w:abstractNumId w:val="8"/>
  </w:num>
  <w:num w:numId="11" w16cid:durableId="1857883495">
    <w:abstractNumId w:val="2"/>
  </w:num>
  <w:num w:numId="12" w16cid:durableId="104154477">
    <w:abstractNumId w:val="0"/>
  </w:num>
  <w:num w:numId="13" w16cid:durableId="1491097292">
    <w:abstractNumId w:val="4"/>
  </w:num>
  <w:num w:numId="14" w16cid:durableId="930431355">
    <w:abstractNumId w:val="3"/>
  </w:num>
  <w:num w:numId="15" w16cid:durableId="2007242591">
    <w:abstractNumId w:val="7"/>
  </w:num>
  <w:num w:numId="16" w16cid:durableId="1299342466">
    <w:abstractNumId w:val="11"/>
  </w:num>
  <w:num w:numId="17" w16cid:durableId="1004473758">
    <w:abstractNumId w:val="12"/>
  </w:num>
  <w:num w:numId="18" w16cid:durableId="1779912448">
    <w:abstractNumId w:val="6"/>
  </w:num>
  <w:num w:numId="19" w16cid:durableId="1067217547">
    <w:abstractNumId w:val="10"/>
  </w:num>
  <w:num w:numId="20" w16cid:durableId="122016982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98666016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xMbM0NDIwMDMzMjVW0lEKTi0uzszPAykwrwUAJuQUQCwAAAA="/>
  </w:docVars>
  <w:rsids>
    <w:rsidRoot w:val="00153F81"/>
    <w:rsid w:val="00000065"/>
    <w:rsid w:val="00000151"/>
    <w:rsid w:val="000002BA"/>
    <w:rsid w:val="00000477"/>
    <w:rsid w:val="000004A1"/>
    <w:rsid w:val="000005A3"/>
    <w:rsid w:val="000005D8"/>
    <w:rsid w:val="00000666"/>
    <w:rsid w:val="000007A1"/>
    <w:rsid w:val="00000AFC"/>
    <w:rsid w:val="00000C7F"/>
    <w:rsid w:val="00000D29"/>
    <w:rsid w:val="00001026"/>
    <w:rsid w:val="0000107C"/>
    <w:rsid w:val="0000113B"/>
    <w:rsid w:val="0000143C"/>
    <w:rsid w:val="000015F9"/>
    <w:rsid w:val="000017E2"/>
    <w:rsid w:val="0000185A"/>
    <w:rsid w:val="00001B7E"/>
    <w:rsid w:val="00001BF7"/>
    <w:rsid w:val="00001CDA"/>
    <w:rsid w:val="00001D52"/>
    <w:rsid w:val="00001DA5"/>
    <w:rsid w:val="00001DD6"/>
    <w:rsid w:val="00001E30"/>
    <w:rsid w:val="00001E69"/>
    <w:rsid w:val="0000203E"/>
    <w:rsid w:val="0000209B"/>
    <w:rsid w:val="000020E2"/>
    <w:rsid w:val="000020E8"/>
    <w:rsid w:val="000020F8"/>
    <w:rsid w:val="00002156"/>
    <w:rsid w:val="000021CD"/>
    <w:rsid w:val="000021E5"/>
    <w:rsid w:val="0000226C"/>
    <w:rsid w:val="0000238A"/>
    <w:rsid w:val="000025B8"/>
    <w:rsid w:val="0000266D"/>
    <w:rsid w:val="00002861"/>
    <w:rsid w:val="0000289E"/>
    <w:rsid w:val="00002B63"/>
    <w:rsid w:val="00002B6E"/>
    <w:rsid w:val="00002B8C"/>
    <w:rsid w:val="00002BB6"/>
    <w:rsid w:val="00002C8C"/>
    <w:rsid w:val="00002DFC"/>
    <w:rsid w:val="00002F9D"/>
    <w:rsid w:val="00003009"/>
    <w:rsid w:val="000030D4"/>
    <w:rsid w:val="00003172"/>
    <w:rsid w:val="000032D5"/>
    <w:rsid w:val="000032F0"/>
    <w:rsid w:val="0000367C"/>
    <w:rsid w:val="0000368D"/>
    <w:rsid w:val="000036DD"/>
    <w:rsid w:val="000036EF"/>
    <w:rsid w:val="000037A5"/>
    <w:rsid w:val="0000383B"/>
    <w:rsid w:val="000038C2"/>
    <w:rsid w:val="000038C6"/>
    <w:rsid w:val="000039AC"/>
    <w:rsid w:val="000039C4"/>
    <w:rsid w:val="00003B9B"/>
    <w:rsid w:val="00003E2A"/>
    <w:rsid w:val="00003ED6"/>
    <w:rsid w:val="00003F88"/>
    <w:rsid w:val="00004151"/>
    <w:rsid w:val="00004257"/>
    <w:rsid w:val="0000425C"/>
    <w:rsid w:val="00004289"/>
    <w:rsid w:val="0000431C"/>
    <w:rsid w:val="00004442"/>
    <w:rsid w:val="000044C9"/>
    <w:rsid w:val="000045ED"/>
    <w:rsid w:val="0000460B"/>
    <w:rsid w:val="00004669"/>
    <w:rsid w:val="000047C6"/>
    <w:rsid w:val="0000494F"/>
    <w:rsid w:val="00004A93"/>
    <w:rsid w:val="00004B1B"/>
    <w:rsid w:val="00004B3A"/>
    <w:rsid w:val="00004CA2"/>
    <w:rsid w:val="00004F85"/>
    <w:rsid w:val="00005036"/>
    <w:rsid w:val="00005072"/>
    <w:rsid w:val="0000510C"/>
    <w:rsid w:val="0000515B"/>
    <w:rsid w:val="000051CA"/>
    <w:rsid w:val="000051ED"/>
    <w:rsid w:val="000052B2"/>
    <w:rsid w:val="00005641"/>
    <w:rsid w:val="00005655"/>
    <w:rsid w:val="00005740"/>
    <w:rsid w:val="00005765"/>
    <w:rsid w:val="00005AC4"/>
    <w:rsid w:val="00005C99"/>
    <w:rsid w:val="00005DCF"/>
    <w:rsid w:val="00005E0C"/>
    <w:rsid w:val="00005EB9"/>
    <w:rsid w:val="0000601F"/>
    <w:rsid w:val="0000606D"/>
    <w:rsid w:val="000060CD"/>
    <w:rsid w:val="000060CE"/>
    <w:rsid w:val="00006273"/>
    <w:rsid w:val="000064BC"/>
    <w:rsid w:val="000066BB"/>
    <w:rsid w:val="00006768"/>
    <w:rsid w:val="000067CF"/>
    <w:rsid w:val="000067DF"/>
    <w:rsid w:val="00006849"/>
    <w:rsid w:val="0000689F"/>
    <w:rsid w:val="000069CF"/>
    <w:rsid w:val="00006A46"/>
    <w:rsid w:val="00006A4E"/>
    <w:rsid w:val="00006AC1"/>
    <w:rsid w:val="00006AE9"/>
    <w:rsid w:val="00006BF3"/>
    <w:rsid w:val="00006E85"/>
    <w:rsid w:val="0000713B"/>
    <w:rsid w:val="000071B3"/>
    <w:rsid w:val="000072D2"/>
    <w:rsid w:val="00007363"/>
    <w:rsid w:val="00007406"/>
    <w:rsid w:val="000074A8"/>
    <w:rsid w:val="000075CF"/>
    <w:rsid w:val="00007683"/>
    <w:rsid w:val="0000769B"/>
    <w:rsid w:val="00007882"/>
    <w:rsid w:val="000079C5"/>
    <w:rsid w:val="00007B79"/>
    <w:rsid w:val="00007D1E"/>
    <w:rsid w:val="00007DC6"/>
    <w:rsid w:val="00007E02"/>
    <w:rsid w:val="00007E6D"/>
    <w:rsid w:val="00007F04"/>
    <w:rsid w:val="00007F29"/>
    <w:rsid w:val="00007FBA"/>
    <w:rsid w:val="00007FCE"/>
    <w:rsid w:val="00010154"/>
    <w:rsid w:val="00010371"/>
    <w:rsid w:val="00010426"/>
    <w:rsid w:val="0001064C"/>
    <w:rsid w:val="0001079D"/>
    <w:rsid w:val="00010B60"/>
    <w:rsid w:val="00010B7E"/>
    <w:rsid w:val="00010CF2"/>
    <w:rsid w:val="00010EB7"/>
    <w:rsid w:val="00011073"/>
    <w:rsid w:val="0001108D"/>
    <w:rsid w:val="000110E2"/>
    <w:rsid w:val="00011107"/>
    <w:rsid w:val="0001147C"/>
    <w:rsid w:val="00011536"/>
    <w:rsid w:val="0001160C"/>
    <w:rsid w:val="00011773"/>
    <w:rsid w:val="00011811"/>
    <w:rsid w:val="00011941"/>
    <w:rsid w:val="00011A10"/>
    <w:rsid w:val="00011C58"/>
    <w:rsid w:val="00011D65"/>
    <w:rsid w:val="00011E1A"/>
    <w:rsid w:val="00011F2E"/>
    <w:rsid w:val="000123F7"/>
    <w:rsid w:val="000125E0"/>
    <w:rsid w:val="0001268D"/>
    <w:rsid w:val="0001268E"/>
    <w:rsid w:val="000126E0"/>
    <w:rsid w:val="0001281B"/>
    <w:rsid w:val="000128F5"/>
    <w:rsid w:val="0001291C"/>
    <w:rsid w:val="00012AAC"/>
    <w:rsid w:val="00012C1E"/>
    <w:rsid w:val="00012CFD"/>
    <w:rsid w:val="00012D13"/>
    <w:rsid w:val="00012D63"/>
    <w:rsid w:val="00012FC8"/>
    <w:rsid w:val="00013090"/>
    <w:rsid w:val="00013224"/>
    <w:rsid w:val="0001326F"/>
    <w:rsid w:val="000132D1"/>
    <w:rsid w:val="0001335B"/>
    <w:rsid w:val="0001361A"/>
    <w:rsid w:val="0001369F"/>
    <w:rsid w:val="00013739"/>
    <w:rsid w:val="000137FE"/>
    <w:rsid w:val="00013941"/>
    <w:rsid w:val="00013ABE"/>
    <w:rsid w:val="00013B64"/>
    <w:rsid w:val="00013C9C"/>
    <w:rsid w:val="00013DBE"/>
    <w:rsid w:val="00013DCF"/>
    <w:rsid w:val="00014108"/>
    <w:rsid w:val="000142A0"/>
    <w:rsid w:val="0001436B"/>
    <w:rsid w:val="0001437E"/>
    <w:rsid w:val="000143CC"/>
    <w:rsid w:val="000144F6"/>
    <w:rsid w:val="0001455F"/>
    <w:rsid w:val="0001471C"/>
    <w:rsid w:val="0001483D"/>
    <w:rsid w:val="00014910"/>
    <w:rsid w:val="00014CFF"/>
    <w:rsid w:val="00014D5C"/>
    <w:rsid w:val="00014D70"/>
    <w:rsid w:val="00014E59"/>
    <w:rsid w:val="00014F2E"/>
    <w:rsid w:val="00014FED"/>
    <w:rsid w:val="0001505D"/>
    <w:rsid w:val="000150A5"/>
    <w:rsid w:val="00015384"/>
    <w:rsid w:val="0001538D"/>
    <w:rsid w:val="000153A3"/>
    <w:rsid w:val="00015503"/>
    <w:rsid w:val="00015529"/>
    <w:rsid w:val="00015678"/>
    <w:rsid w:val="00015750"/>
    <w:rsid w:val="00015762"/>
    <w:rsid w:val="00015874"/>
    <w:rsid w:val="000158BF"/>
    <w:rsid w:val="00015970"/>
    <w:rsid w:val="00015997"/>
    <w:rsid w:val="00015A66"/>
    <w:rsid w:val="00015C52"/>
    <w:rsid w:val="00015CAF"/>
    <w:rsid w:val="00015CB3"/>
    <w:rsid w:val="00015DEF"/>
    <w:rsid w:val="00015F24"/>
    <w:rsid w:val="000162A3"/>
    <w:rsid w:val="000163B3"/>
    <w:rsid w:val="000165AB"/>
    <w:rsid w:val="00016694"/>
    <w:rsid w:val="000167A0"/>
    <w:rsid w:val="00016884"/>
    <w:rsid w:val="000168B0"/>
    <w:rsid w:val="00016A7B"/>
    <w:rsid w:val="00016AB7"/>
    <w:rsid w:val="00016ACD"/>
    <w:rsid w:val="00016C24"/>
    <w:rsid w:val="00016D27"/>
    <w:rsid w:val="00016DA7"/>
    <w:rsid w:val="00016E5C"/>
    <w:rsid w:val="00017189"/>
    <w:rsid w:val="000171AE"/>
    <w:rsid w:val="0001727F"/>
    <w:rsid w:val="00017337"/>
    <w:rsid w:val="00017501"/>
    <w:rsid w:val="000175BA"/>
    <w:rsid w:val="000175BC"/>
    <w:rsid w:val="000175CE"/>
    <w:rsid w:val="0001777A"/>
    <w:rsid w:val="000177A8"/>
    <w:rsid w:val="00017885"/>
    <w:rsid w:val="0001796C"/>
    <w:rsid w:val="00017A11"/>
    <w:rsid w:val="00017AC8"/>
    <w:rsid w:val="00017BAE"/>
    <w:rsid w:val="00017CC7"/>
    <w:rsid w:val="00017D86"/>
    <w:rsid w:val="0002007E"/>
    <w:rsid w:val="00020333"/>
    <w:rsid w:val="00020375"/>
    <w:rsid w:val="000205CF"/>
    <w:rsid w:val="000205EF"/>
    <w:rsid w:val="00020631"/>
    <w:rsid w:val="00020716"/>
    <w:rsid w:val="000208D8"/>
    <w:rsid w:val="00020950"/>
    <w:rsid w:val="000209F8"/>
    <w:rsid w:val="00020B70"/>
    <w:rsid w:val="00020D15"/>
    <w:rsid w:val="00020D2F"/>
    <w:rsid w:val="00020E42"/>
    <w:rsid w:val="00020FCC"/>
    <w:rsid w:val="00020FF2"/>
    <w:rsid w:val="0002103C"/>
    <w:rsid w:val="0002142F"/>
    <w:rsid w:val="0002147E"/>
    <w:rsid w:val="00021582"/>
    <w:rsid w:val="000215A5"/>
    <w:rsid w:val="000215B3"/>
    <w:rsid w:val="00021622"/>
    <w:rsid w:val="0002165C"/>
    <w:rsid w:val="000218F9"/>
    <w:rsid w:val="000219BD"/>
    <w:rsid w:val="00021BD3"/>
    <w:rsid w:val="00021BD4"/>
    <w:rsid w:val="00021CA0"/>
    <w:rsid w:val="00021CA9"/>
    <w:rsid w:val="00021D39"/>
    <w:rsid w:val="00021F0A"/>
    <w:rsid w:val="00022093"/>
    <w:rsid w:val="00022138"/>
    <w:rsid w:val="000221BA"/>
    <w:rsid w:val="000222C0"/>
    <w:rsid w:val="00022370"/>
    <w:rsid w:val="00022439"/>
    <w:rsid w:val="0002243B"/>
    <w:rsid w:val="00022552"/>
    <w:rsid w:val="0002266F"/>
    <w:rsid w:val="00022731"/>
    <w:rsid w:val="000227A0"/>
    <w:rsid w:val="0002293A"/>
    <w:rsid w:val="00022AEC"/>
    <w:rsid w:val="00022BB2"/>
    <w:rsid w:val="00022E45"/>
    <w:rsid w:val="00022F1D"/>
    <w:rsid w:val="00023022"/>
    <w:rsid w:val="000230F8"/>
    <w:rsid w:val="000231F5"/>
    <w:rsid w:val="00023262"/>
    <w:rsid w:val="000234EA"/>
    <w:rsid w:val="00023658"/>
    <w:rsid w:val="00023696"/>
    <w:rsid w:val="000237F0"/>
    <w:rsid w:val="000237FB"/>
    <w:rsid w:val="00023A24"/>
    <w:rsid w:val="00023A38"/>
    <w:rsid w:val="00023AB2"/>
    <w:rsid w:val="00023BB6"/>
    <w:rsid w:val="00023CC9"/>
    <w:rsid w:val="00023CDD"/>
    <w:rsid w:val="00023D41"/>
    <w:rsid w:val="00023D85"/>
    <w:rsid w:val="00023E39"/>
    <w:rsid w:val="00023F83"/>
    <w:rsid w:val="0002418C"/>
    <w:rsid w:val="000241FC"/>
    <w:rsid w:val="00024359"/>
    <w:rsid w:val="00024367"/>
    <w:rsid w:val="0002446B"/>
    <w:rsid w:val="00024490"/>
    <w:rsid w:val="00024742"/>
    <w:rsid w:val="000247B3"/>
    <w:rsid w:val="00024838"/>
    <w:rsid w:val="000248F4"/>
    <w:rsid w:val="000249AF"/>
    <w:rsid w:val="00024A39"/>
    <w:rsid w:val="00024AF4"/>
    <w:rsid w:val="00024AFC"/>
    <w:rsid w:val="00024ED9"/>
    <w:rsid w:val="00024EFA"/>
    <w:rsid w:val="00024FAD"/>
    <w:rsid w:val="00025052"/>
    <w:rsid w:val="000250D1"/>
    <w:rsid w:val="000251A3"/>
    <w:rsid w:val="00025285"/>
    <w:rsid w:val="000252E3"/>
    <w:rsid w:val="0002531C"/>
    <w:rsid w:val="0002536C"/>
    <w:rsid w:val="000256CF"/>
    <w:rsid w:val="0002582B"/>
    <w:rsid w:val="0002586F"/>
    <w:rsid w:val="000258E3"/>
    <w:rsid w:val="000259A1"/>
    <w:rsid w:val="00025A33"/>
    <w:rsid w:val="00025C49"/>
    <w:rsid w:val="00025C71"/>
    <w:rsid w:val="00025CC1"/>
    <w:rsid w:val="00025CD3"/>
    <w:rsid w:val="00025D4C"/>
    <w:rsid w:val="00025E2D"/>
    <w:rsid w:val="00025E4D"/>
    <w:rsid w:val="00025EF1"/>
    <w:rsid w:val="00025F8A"/>
    <w:rsid w:val="00026056"/>
    <w:rsid w:val="00026212"/>
    <w:rsid w:val="000262C6"/>
    <w:rsid w:val="00026473"/>
    <w:rsid w:val="000264E5"/>
    <w:rsid w:val="0002654D"/>
    <w:rsid w:val="000265C9"/>
    <w:rsid w:val="000266C9"/>
    <w:rsid w:val="00026715"/>
    <w:rsid w:val="000267B2"/>
    <w:rsid w:val="00026954"/>
    <w:rsid w:val="00026969"/>
    <w:rsid w:val="00026A56"/>
    <w:rsid w:val="00026A5F"/>
    <w:rsid w:val="00026B42"/>
    <w:rsid w:val="00026D30"/>
    <w:rsid w:val="00026D50"/>
    <w:rsid w:val="00026D78"/>
    <w:rsid w:val="00026D88"/>
    <w:rsid w:val="00026DB3"/>
    <w:rsid w:val="00026DEA"/>
    <w:rsid w:val="00026FC7"/>
    <w:rsid w:val="0002702A"/>
    <w:rsid w:val="000273EB"/>
    <w:rsid w:val="00027425"/>
    <w:rsid w:val="0002744B"/>
    <w:rsid w:val="000274BC"/>
    <w:rsid w:val="000277A4"/>
    <w:rsid w:val="0002794F"/>
    <w:rsid w:val="00027AD5"/>
    <w:rsid w:val="00027D3A"/>
    <w:rsid w:val="00027D3C"/>
    <w:rsid w:val="00027E26"/>
    <w:rsid w:val="00027F10"/>
    <w:rsid w:val="00027FFA"/>
    <w:rsid w:val="00027FFE"/>
    <w:rsid w:val="00030139"/>
    <w:rsid w:val="0003016B"/>
    <w:rsid w:val="00030201"/>
    <w:rsid w:val="00030252"/>
    <w:rsid w:val="00030364"/>
    <w:rsid w:val="000303B2"/>
    <w:rsid w:val="00030418"/>
    <w:rsid w:val="000304DA"/>
    <w:rsid w:val="00030676"/>
    <w:rsid w:val="0003077D"/>
    <w:rsid w:val="00030A31"/>
    <w:rsid w:val="00030A93"/>
    <w:rsid w:val="00030B08"/>
    <w:rsid w:val="00030B3B"/>
    <w:rsid w:val="00030B8C"/>
    <w:rsid w:val="00030BF4"/>
    <w:rsid w:val="00030D40"/>
    <w:rsid w:val="00030E7D"/>
    <w:rsid w:val="00031074"/>
    <w:rsid w:val="00031171"/>
    <w:rsid w:val="000311CE"/>
    <w:rsid w:val="00031260"/>
    <w:rsid w:val="00031269"/>
    <w:rsid w:val="0003126F"/>
    <w:rsid w:val="0003128E"/>
    <w:rsid w:val="0003196C"/>
    <w:rsid w:val="000319A8"/>
    <w:rsid w:val="00031D3E"/>
    <w:rsid w:val="00031DDC"/>
    <w:rsid w:val="00031F16"/>
    <w:rsid w:val="00031F6C"/>
    <w:rsid w:val="00032008"/>
    <w:rsid w:val="00032098"/>
    <w:rsid w:val="0003215D"/>
    <w:rsid w:val="000321DB"/>
    <w:rsid w:val="00032201"/>
    <w:rsid w:val="000322C4"/>
    <w:rsid w:val="0003241B"/>
    <w:rsid w:val="00032512"/>
    <w:rsid w:val="0003255F"/>
    <w:rsid w:val="00032653"/>
    <w:rsid w:val="00032666"/>
    <w:rsid w:val="000326F5"/>
    <w:rsid w:val="000327B8"/>
    <w:rsid w:val="000327BA"/>
    <w:rsid w:val="000329F2"/>
    <w:rsid w:val="00032A6C"/>
    <w:rsid w:val="00032AAA"/>
    <w:rsid w:val="00032CFC"/>
    <w:rsid w:val="00032D9B"/>
    <w:rsid w:val="00032DB2"/>
    <w:rsid w:val="00032EB8"/>
    <w:rsid w:val="00032EBA"/>
    <w:rsid w:val="00032F57"/>
    <w:rsid w:val="00033484"/>
    <w:rsid w:val="00033558"/>
    <w:rsid w:val="000336D3"/>
    <w:rsid w:val="0003385A"/>
    <w:rsid w:val="0003392F"/>
    <w:rsid w:val="0003393C"/>
    <w:rsid w:val="00033B77"/>
    <w:rsid w:val="00033BBB"/>
    <w:rsid w:val="00033BD1"/>
    <w:rsid w:val="00033BE5"/>
    <w:rsid w:val="00033BFF"/>
    <w:rsid w:val="00033F3B"/>
    <w:rsid w:val="00033FC1"/>
    <w:rsid w:val="000340BF"/>
    <w:rsid w:val="0003418E"/>
    <w:rsid w:val="000341D5"/>
    <w:rsid w:val="0003430B"/>
    <w:rsid w:val="000343E4"/>
    <w:rsid w:val="000344D9"/>
    <w:rsid w:val="0003481D"/>
    <w:rsid w:val="000348FA"/>
    <w:rsid w:val="00034B1D"/>
    <w:rsid w:val="00034B2A"/>
    <w:rsid w:val="00034E99"/>
    <w:rsid w:val="00035154"/>
    <w:rsid w:val="00035199"/>
    <w:rsid w:val="00035227"/>
    <w:rsid w:val="00035231"/>
    <w:rsid w:val="00035450"/>
    <w:rsid w:val="000354CF"/>
    <w:rsid w:val="00035549"/>
    <w:rsid w:val="00035611"/>
    <w:rsid w:val="000356F7"/>
    <w:rsid w:val="00035773"/>
    <w:rsid w:val="0003587D"/>
    <w:rsid w:val="000358D1"/>
    <w:rsid w:val="00035A78"/>
    <w:rsid w:val="00035C38"/>
    <w:rsid w:val="00035CF6"/>
    <w:rsid w:val="00035E54"/>
    <w:rsid w:val="00035E7F"/>
    <w:rsid w:val="00035F13"/>
    <w:rsid w:val="00035F5F"/>
    <w:rsid w:val="00035F9E"/>
    <w:rsid w:val="0003604E"/>
    <w:rsid w:val="000360A0"/>
    <w:rsid w:val="000360B9"/>
    <w:rsid w:val="000361A1"/>
    <w:rsid w:val="00036250"/>
    <w:rsid w:val="00036477"/>
    <w:rsid w:val="000364DC"/>
    <w:rsid w:val="0003659F"/>
    <w:rsid w:val="00036602"/>
    <w:rsid w:val="0003668A"/>
    <w:rsid w:val="0003674C"/>
    <w:rsid w:val="00036791"/>
    <w:rsid w:val="000367EF"/>
    <w:rsid w:val="00036844"/>
    <w:rsid w:val="000368F3"/>
    <w:rsid w:val="00036921"/>
    <w:rsid w:val="0003697D"/>
    <w:rsid w:val="000369C2"/>
    <w:rsid w:val="00036A00"/>
    <w:rsid w:val="00036ADE"/>
    <w:rsid w:val="00036E21"/>
    <w:rsid w:val="00036EBC"/>
    <w:rsid w:val="00037087"/>
    <w:rsid w:val="0003730C"/>
    <w:rsid w:val="0003734F"/>
    <w:rsid w:val="000373A3"/>
    <w:rsid w:val="000373F4"/>
    <w:rsid w:val="00037467"/>
    <w:rsid w:val="0003753E"/>
    <w:rsid w:val="00037556"/>
    <w:rsid w:val="000375C7"/>
    <w:rsid w:val="00037691"/>
    <w:rsid w:val="00037742"/>
    <w:rsid w:val="0003774D"/>
    <w:rsid w:val="0003786E"/>
    <w:rsid w:val="00037A2D"/>
    <w:rsid w:val="00037B09"/>
    <w:rsid w:val="00037B14"/>
    <w:rsid w:val="00037B78"/>
    <w:rsid w:val="00037B89"/>
    <w:rsid w:val="00037C91"/>
    <w:rsid w:val="00037CE6"/>
    <w:rsid w:val="00037D94"/>
    <w:rsid w:val="00037D98"/>
    <w:rsid w:val="00037F12"/>
    <w:rsid w:val="0004000E"/>
    <w:rsid w:val="00040110"/>
    <w:rsid w:val="000401A7"/>
    <w:rsid w:val="000401D5"/>
    <w:rsid w:val="00040362"/>
    <w:rsid w:val="000404D2"/>
    <w:rsid w:val="00040587"/>
    <w:rsid w:val="00040A7E"/>
    <w:rsid w:val="00040CFB"/>
    <w:rsid w:val="00040D62"/>
    <w:rsid w:val="00040D64"/>
    <w:rsid w:val="00040DD5"/>
    <w:rsid w:val="00040E6E"/>
    <w:rsid w:val="00041252"/>
    <w:rsid w:val="00041348"/>
    <w:rsid w:val="000413BA"/>
    <w:rsid w:val="000413CE"/>
    <w:rsid w:val="0004144F"/>
    <w:rsid w:val="00041536"/>
    <w:rsid w:val="000416C6"/>
    <w:rsid w:val="00041750"/>
    <w:rsid w:val="000419EA"/>
    <w:rsid w:val="00041B5E"/>
    <w:rsid w:val="00041B66"/>
    <w:rsid w:val="00041B6B"/>
    <w:rsid w:val="00041F51"/>
    <w:rsid w:val="00042008"/>
    <w:rsid w:val="000420A5"/>
    <w:rsid w:val="00042358"/>
    <w:rsid w:val="000424E7"/>
    <w:rsid w:val="0004254D"/>
    <w:rsid w:val="00042934"/>
    <w:rsid w:val="00042A0C"/>
    <w:rsid w:val="00042B10"/>
    <w:rsid w:val="00042BBA"/>
    <w:rsid w:val="00042C32"/>
    <w:rsid w:val="00042C77"/>
    <w:rsid w:val="00042E14"/>
    <w:rsid w:val="00042ED8"/>
    <w:rsid w:val="00042F0F"/>
    <w:rsid w:val="00042FF3"/>
    <w:rsid w:val="00042FF8"/>
    <w:rsid w:val="00043004"/>
    <w:rsid w:val="000433D3"/>
    <w:rsid w:val="00043414"/>
    <w:rsid w:val="00043510"/>
    <w:rsid w:val="0004358F"/>
    <w:rsid w:val="00043655"/>
    <w:rsid w:val="000436DB"/>
    <w:rsid w:val="00043911"/>
    <w:rsid w:val="00043968"/>
    <w:rsid w:val="00043A4D"/>
    <w:rsid w:val="00043CDF"/>
    <w:rsid w:val="00043D01"/>
    <w:rsid w:val="00043D25"/>
    <w:rsid w:val="00043E2A"/>
    <w:rsid w:val="00044022"/>
    <w:rsid w:val="00044023"/>
    <w:rsid w:val="00044030"/>
    <w:rsid w:val="0004405B"/>
    <w:rsid w:val="0004414C"/>
    <w:rsid w:val="00044150"/>
    <w:rsid w:val="0004432A"/>
    <w:rsid w:val="00044385"/>
    <w:rsid w:val="0004443C"/>
    <w:rsid w:val="000447F7"/>
    <w:rsid w:val="00044845"/>
    <w:rsid w:val="0004489A"/>
    <w:rsid w:val="00044ADA"/>
    <w:rsid w:val="00044C11"/>
    <w:rsid w:val="00044CD0"/>
    <w:rsid w:val="00044D96"/>
    <w:rsid w:val="00044F56"/>
    <w:rsid w:val="00045124"/>
    <w:rsid w:val="000451C0"/>
    <w:rsid w:val="0004538D"/>
    <w:rsid w:val="000453AC"/>
    <w:rsid w:val="00045467"/>
    <w:rsid w:val="00045481"/>
    <w:rsid w:val="00045560"/>
    <w:rsid w:val="000456B3"/>
    <w:rsid w:val="00045732"/>
    <w:rsid w:val="000457DA"/>
    <w:rsid w:val="000459B7"/>
    <w:rsid w:val="00045A4F"/>
    <w:rsid w:val="00045B1C"/>
    <w:rsid w:val="00045B3F"/>
    <w:rsid w:val="00045D23"/>
    <w:rsid w:val="00045ECB"/>
    <w:rsid w:val="0004601F"/>
    <w:rsid w:val="0004609D"/>
    <w:rsid w:val="0004619C"/>
    <w:rsid w:val="000462A8"/>
    <w:rsid w:val="000464F6"/>
    <w:rsid w:val="00046556"/>
    <w:rsid w:val="000466C3"/>
    <w:rsid w:val="000466DF"/>
    <w:rsid w:val="000468EE"/>
    <w:rsid w:val="000469B3"/>
    <w:rsid w:val="00046AFE"/>
    <w:rsid w:val="00046B90"/>
    <w:rsid w:val="00046BDB"/>
    <w:rsid w:val="00046C0D"/>
    <w:rsid w:val="00047020"/>
    <w:rsid w:val="000471C1"/>
    <w:rsid w:val="0004734A"/>
    <w:rsid w:val="00047654"/>
    <w:rsid w:val="00047741"/>
    <w:rsid w:val="000477D1"/>
    <w:rsid w:val="00047884"/>
    <w:rsid w:val="0004793C"/>
    <w:rsid w:val="00047942"/>
    <w:rsid w:val="000479AA"/>
    <w:rsid w:val="00047ABC"/>
    <w:rsid w:val="00047C66"/>
    <w:rsid w:val="000503D1"/>
    <w:rsid w:val="00050417"/>
    <w:rsid w:val="000504D8"/>
    <w:rsid w:val="0005053A"/>
    <w:rsid w:val="000505A1"/>
    <w:rsid w:val="00050917"/>
    <w:rsid w:val="00050B25"/>
    <w:rsid w:val="00050B40"/>
    <w:rsid w:val="00050B64"/>
    <w:rsid w:val="00050C42"/>
    <w:rsid w:val="00050CC8"/>
    <w:rsid w:val="00050F30"/>
    <w:rsid w:val="00050F77"/>
    <w:rsid w:val="00051272"/>
    <w:rsid w:val="000512BA"/>
    <w:rsid w:val="00051408"/>
    <w:rsid w:val="000514A7"/>
    <w:rsid w:val="00051648"/>
    <w:rsid w:val="0005171A"/>
    <w:rsid w:val="00051772"/>
    <w:rsid w:val="0005177C"/>
    <w:rsid w:val="00051783"/>
    <w:rsid w:val="00051831"/>
    <w:rsid w:val="00051980"/>
    <w:rsid w:val="00051AD1"/>
    <w:rsid w:val="00051B4C"/>
    <w:rsid w:val="00051B68"/>
    <w:rsid w:val="00051DC7"/>
    <w:rsid w:val="00051DDC"/>
    <w:rsid w:val="00051E14"/>
    <w:rsid w:val="00051EAD"/>
    <w:rsid w:val="000521E8"/>
    <w:rsid w:val="00052427"/>
    <w:rsid w:val="000526A5"/>
    <w:rsid w:val="00052C39"/>
    <w:rsid w:val="00052CF7"/>
    <w:rsid w:val="00052D2B"/>
    <w:rsid w:val="00052FE2"/>
    <w:rsid w:val="000530B7"/>
    <w:rsid w:val="000531F4"/>
    <w:rsid w:val="0005329A"/>
    <w:rsid w:val="000533DF"/>
    <w:rsid w:val="000533E4"/>
    <w:rsid w:val="00053427"/>
    <w:rsid w:val="0005368C"/>
    <w:rsid w:val="000537D1"/>
    <w:rsid w:val="00053823"/>
    <w:rsid w:val="00053859"/>
    <w:rsid w:val="00053B1B"/>
    <w:rsid w:val="00053DD8"/>
    <w:rsid w:val="00054121"/>
    <w:rsid w:val="000541BC"/>
    <w:rsid w:val="000542CA"/>
    <w:rsid w:val="00054334"/>
    <w:rsid w:val="00054348"/>
    <w:rsid w:val="0005481D"/>
    <w:rsid w:val="000548D2"/>
    <w:rsid w:val="00054A14"/>
    <w:rsid w:val="00054A72"/>
    <w:rsid w:val="00054AF8"/>
    <w:rsid w:val="00054B43"/>
    <w:rsid w:val="00054B8F"/>
    <w:rsid w:val="00054E60"/>
    <w:rsid w:val="00054E7B"/>
    <w:rsid w:val="0005530B"/>
    <w:rsid w:val="0005530D"/>
    <w:rsid w:val="000553BD"/>
    <w:rsid w:val="0005562D"/>
    <w:rsid w:val="00055673"/>
    <w:rsid w:val="00055704"/>
    <w:rsid w:val="000559A2"/>
    <w:rsid w:val="00055A34"/>
    <w:rsid w:val="00055AD1"/>
    <w:rsid w:val="00055B4F"/>
    <w:rsid w:val="00055BC8"/>
    <w:rsid w:val="00055DCA"/>
    <w:rsid w:val="00055E95"/>
    <w:rsid w:val="00055FC0"/>
    <w:rsid w:val="0005604D"/>
    <w:rsid w:val="00056535"/>
    <w:rsid w:val="00056590"/>
    <w:rsid w:val="000567F9"/>
    <w:rsid w:val="00056ABC"/>
    <w:rsid w:val="00056AFF"/>
    <w:rsid w:val="00056C4B"/>
    <w:rsid w:val="00056CA7"/>
    <w:rsid w:val="00056E99"/>
    <w:rsid w:val="00056F29"/>
    <w:rsid w:val="00056F35"/>
    <w:rsid w:val="00056FDB"/>
    <w:rsid w:val="00056FEF"/>
    <w:rsid w:val="00057004"/>
    <w:rsid w:val="0005700F"/>
    <w:rsid w:val="0005702C"/>
    <w:rsid w:val="00057097"/>
    <w:rsid w:val="0005725A"/>
    <w:rsid w:val="000574BF"/>
    <w:rsid w:val="00057505"/>
    <w:rsid w:val="000575E6"/>
    <w:rsid w:val="000578B1"/>
    <w:rsid w:val="0005795D"/>
    <w:rsid w:val="0005795E"/>
    <w:rsid w:val="000579AA"/>
    <w:rsid w:val="00057AC8"/>
    <w:rsid w:val="00057B1E"/>
    <w:rsid w:val="00057EA7"/>
    <w:rsid w:val="00057F0F"/>
    <w:rsid w:val="0006009D"/>
    <w:rsid w:val="000601AB"/>
    <w:rsid w:val="000602E0"/>
    <w:rsid w:val="00060354"/>
    <w:rsid w:val="00060488"/>
    <w:rsid w:val="00060681"/>
    <w:rsid w:val="000607E8"/>
    <w:rsid w:val="00060AEC"/>
    <w:rsid w:val="00060B12"/>
    <w:rsid w:val="00060B58"/>
    <w:rsid w:val="00060B61"/>
    <w:rsid w:val="00060B8C"/>
    <w:rsid w:val="00060E1C"/>
    <w:rsid w:val="00060E4E"/>
    <w:rsid w:val="00060E9D"/>
    <w:rsid w:val="00060EF9"/>
    <w:rsid w:val="00060F13"/>
    <w:rsid w:val="00060F8A"/>
    <w:rsid w:val="00060FFB"/>
    <w:rsid w:val="00061108"/>
    <w:rsid w:val="00061118"/>
    <w:rsid w:val="0006128B"/>
    <w:rsid w:val="000612C4"/>
    <w:rsid w:val="000612D0"/>
    <w:rsid w:val="00061357"/>
    <w:rsid w:val="000615F2"/>
    <w:rsid w:val="0006174C"/>
    <w:rsid w:val="00061765"/>
    <w:rsid w:val="00061842"/>
    <w:rsid w:val="00061844"/>
    <w:rsid w:val="0006189C"/>
    <w:rsid w:val="00061910"/>
    <w:rsid w:val="000619E5"/>
    <w:rsid w:val="00061A33"/>
    <w:rsid w:val="00061BF5"/>
    <w:rsid w:val="00061DAA"/>
    <w:rsid w:val="00061F1C"/>
    <w:rsid w:val="00061F52"/>
    <w:rsid w:val="00061FA7"/>
    <w:rsid w:val="0006201B"/>
    <w:rsid w:val="00062150"/>
    <w:rsid w:val="000621F5"/>
    <w:rsid w:val="00062314"/>
    <w:rsid w:val="0006243F"/>
    <w:rsid w:val="00062498"/>
    <w:rsid w:val="0006270E"/>
    <w:rsid w:val="00062AA7"/>
    <w:rsid w:val="00062BAB"/>
    <w:rsid w:val="00062C82"/>
    <w:rsid w:val="00062F5B"/>
    <w:rsid w:val="00062FB4"/>
    <w:rsid w:val="00063149"/>
    <w:rsid w:val="0006323D"/>
    <w:rsid w:val="000632F1"/>
    <w:rsid w:val="000633BA"/>
    <w:rsid w:val="000633E7"/>
    <w:rsid w:val="000637B2"/>
    <w:rsid w:val="00063972"/>
    <w:rsid w:val="00063A02"/>
    <w:rsid w:val="00063D25"/>
    <w:rsid w:val="00063D90"/>
    <w:rsid w:val="00063DB4"/>
    <w:rsid w:val="00063DF7"/>
    <w:rsid w:val="00063E96"/>
    <w:rsid w:val="00063F27"/>
    <w:rsid w:val="0006404A"/>
    <w:rsid w:val="0006406D"/>
    <w:rsid w:val="0006419A"/>
    <w:rsid w:val="000643DD"/>
    <w:rsid w:val="0006446A"/>
    <w:rsid w:val="00064652"/>
    <w:rsid w:val="000646E7"/>
    <w:rsid w:val="000648DF"/>
    <w:rsid w:val="000649AA"/>
    <w:rsid w:val="00064A6B"/>
    <w:rsid w:val="00064C6B"/>
    <w:rsid w:val="00064E4A"/>
    <w:rsid w:val="00064E93"/>
    <w:rsid w:val="00064EA0"/>
    <w:rsid w:val="00064FDD"/>
    <w:rsid w:val="00065156"/>
    <w:rsid w:val="0006531A"/>
    <w:rsid w:val="000654CD"/>
    <w:rsid w:val="0006550E"/>
    <w:rsid w:val="00065588"/>
    <w:rsid w:val="0006581C"/>
    <w:rsid w:val="00065BCE"/>
    <w:rsid w:val="00065D98"/>
    <w:rsid w:val="00065DFD"/>
    <w:rsid w:val="00065FCA"/>
    <w:rsid w:val="000660C8"/>
    <w:rsid w:val="00066174"/>
    <w:rsid w:val="000661E5"/>
    <w:rsid w:val="000664C5"/>
    <w:rsid w:val="000665D4"/>
    <w:rsid w:val="000666CD"/>
    <w:rsid w:val="0006671F"/>
    <w:rsid w:val="00066799"/>
    <w:rsid w:val="0006682D"/>
    <w:rsid w:val="000668A7"/>
    <w:rsid w:val="000668C6"/>
    <w:rsid w:val="0006694E"/>
    <w:rsid w:val="00066999"/>
    <w:rsid w:val="00066AA5"/>
    <w:rsid w:val="00066B4C"/>
    <w:rsid w:val="00066C81"/>
    <w:rsid w:val="00066EB5"/>
    <w:rsid w:val="00066FF1"/>
    <w:rsid w:val="000674C9"/>
    <w:rsid w:val="0006757C"/>
    <w:rsid w:val="000675A5"/>
    <w:rsid w:val="000678FE"/>
    <w:rsid w:val="0006796A"/>
    <w:rsid w:val="00067A6C"/>
    <w:rsid w:val="00067B82"/>
    <w:rsid w:val="00067BD7"/>
    <w:rsid w:val="00067D41"/>
    <w:rsid w:val="00067E14"/>
    <w:rsid w:val="00067ED0"/>
    <w:rsid w:val="00070115"/>
    <w:rsid w:val="00070278"/>
    <w:rsid w:val="000702E5"/>
    <w:rsid w:val="0007041B"/>
    <w:rsid w:val="000705D7"/>
    <w:rsid w:val="000706E2"/>
    <w:rsid w:val="000707F0"/>
    <w:rsid w:val="00070879"/>
    <w:rsid w:val="00070925"/>
    <w:rsid w:val="00070935"/>
    <w:rsid w:val="00070AA1"/>
    <w:rsid w:val="00070B33"/>
    <w:rsid w:val="00070B59"/>
    <w:rsid w:val="00070FDC"/>
    <w:rsid w:val="000711C2"/>
    <w:rsid w:val="000712D6"/>
    <w:rsid w:val="000714FA"/>
    <w:rsid w:val="000715FF"/>
    <w:rsid w:val="0007162D"/>
    <w:rsid w:val="000716A2"/>
    <w:rsid w:val="000716F5"/>
    <w:rsid w:val="000717FE"/>
    <w:rsid w:val="00071955"/>
    <w:rsid w:val="0007197B"/>
    <w:rsid w:val="00071AE8"/>
    <w:rsid w:val="00071B3B"/>
    <w:rsid w:val="00071BBB"/>
    <w:rsid w:val="00071C8C"/>
    <w:rsid w:val="00071CA2"/>
    <w:rsid w:val="00071D11"/>
    <w:rsid w:val="00071DD8"/>
    <w:rsid w:val="00071E0E"/>
    <w:rsid w:val="00071E5E"/>
    <w:rsid w:val="00071FD5"/>
    <w:rsid w:val="00072096"/>
    <w:rsid w:val="000720E6"/>
    <w:rsid w:val="00072108"/>
    <w:rsid w:val="00072221"/>
    <w:rsid w:val="0007225E"/>
    <w:rsid w:val="000723B9"/>
    <w:rsid w:val="00072413"/>
    <w:rsid w:val="0007248F"/>
    <w:rsid w:val="000725F2"/>
    <w:rsid w:val="00072675"/>
    <w:rsid w:val="00072702"/>
    <w:rsid w:val="0007285D"/>
    <w:rsid w:val="0007295E"/>
    <w:rsid w:val="00072AC2"/>
    <w:rsid w:val="00072AC8"/>
    <w:rsid w:val="00072C92"/>
    <w:rsid w:val="00072D05"/>
    <w:rsid w:val="00072D9F"/>
    <w:rsid w:val="00072E11"/>
    <w:rsid w:val="00072E25"/>
    <w:rsid w:val="00072E76"/>
    <w:rsid w:val="0007311A"/>
    <w:rsid w:val="0007318F"/>
    <w:rsid w:val="000731C5"/>
    <w:rsid w:val="00073257"/>
    <w:rsid w:val="00073281"/>
    <w:rsid w:val="000733B5"/>
    <w:rsid w:val="00073405"/>
    <w:rsid w:val="00073425"/>
    <w:rsid w:val="000735D9"/>
    <w:rsid w:val="0007361B"/>
    <w:rsid w:val="00073692"/>
    <w:rsid w:val="000736B7"/>
    <w:rsid w:val="000736EE"/>
    <w:rsid w:val="0007397E"/>
    <w:rsid w:val="00073A59"/>
    <w:rsid w:val="00073A5E"/>
    <w:rsid w:val="00073A72"/>
    <w:rsid w:val="00073B52"/>
    <w:rsid w:val="00073DA8"/>
    <w:rsid w:val="00073DE4"/>
    <w:rsid w:val="00074104"/>
    <w:rsid w:val="00074221"/>
    <w:rsid w:val="00074333"/>
    <w:rsid w:val="00074464"/>
    <w:rsid w:val="000747C4"/>
    <w:rsid w:val="00074851"/>
    <w:rsid w:val="000748D2"/>
    <w:rsid w:val="00074B75"/>
    <w:rsid w:val="00074B78"/>
    <w:rsid w:val="00074CD1"/>
    <w:rsid w:val="00074DAB"/>
    <w:rsid w:val="00074DE4"/>
    <w:rsid w:val="00074F40"/>
    <w:rsid w:val="000750CD"/>
    <w:rsid w:val="000750E0"/>
    <w:rsid w:val="00075126"/>
    <w:rsid w:val="000751D6"/>
    <w:rsid w:val="00075301"/>
    <w:rsid w:val="00075305"/>
    <w:rsid w:val="000753B5"/>
    <w:rsid w:val="0007551D"/>
    <w:rsid w:val="00075822"/>
    <w:rsid w:val="0007583F"/>
    <w:rsid w:val="0007599D"/>
    <w:rsid w:val="00075ACC"/>
    <w:rsid w:val="00075D9F"/>
    <w:rsid w:val="00075DB1"/>
    <w:rsid w:val="00075DCE"/>
    <w:rsid w:val="00075ED9"/>
    <w:rsid w:val="00075FA0"/>
    <w:rsid w:val="000761A1"/>
    <w:rsid w:val="00076256"/>
    <w:rsid w:val="00076408"/>
    <w:rsid w:val="0007649C"/>
    <w:rsid w:val="000764F8"/>
    <w:rsid w:val="0007675C"/>
    <w:rsid w:val="000767DC"/>
    <w:rsid w:val="00076915"/>
    <w:rsid w:val="00076ABB"/>
    <w:rsid w:val="00076B9B"/>
    <w:rsid w:val="00076BD3"/>
    <w:rsid w:val="00076C56"/>
    <w:rsid w:val="00076CA9"/>
    <w:rsid w:val="00076DD8"/>
    <w:rsid w:val="00076EEB"/>
    <w:rsid w:val="00076F83"/>
    <w:rsid w:val="000771DD"/>
    <w:rsid w:val="0007722E"/>
    <w:rsid w:val="00077235"/>
    <w:rsid w:val="00077534"/>
    <w:rsid w:val="00077868"/>
    <w:rsid w:val="000778A5"/>
    <w:rsid w:val="000778FA"/>
    <w:rsid w:val="00077986"/>
    <w:rsid w:val="00077A0E"/>
    <w:rsid w:val="00077BC6"/>
    <w:rsid w:val="00077C1B"/>
    <w:rsid w:val="00077F1C"/>
    <w:rsid w:val="00077FA4"/>
    <w:rsid w:val="0008002B"/>
    <w:rsid w:val="000801FB"/>
    <w:rsid w:val="00080221"/>
    <w:rsid w:val="0008050C"/>
    <w:rsid w:val="000805FC"/>
    <w:rsid w:val="00080647"/>
    <w:rsid w:val="00080745"/>
    <w:rsid w:val="0008081D"/>
    <w:rsid w:val="000809B0"/>
    <w:rsid w:val="00080A2C"/>
    <w:rsid w:val="00080CAC"/>
    <w:rsid w:val="00080CBA"/>
    <w:rsid w:val="00080E40"/>
    <w:rsid w:val="00080FBB"/>
    <w:rsid w:val="0008105A"/>
    <w:rsid w:val="000811A7"/>
    <w:rsid w:val="00081463"/>
    <w:rsid w:val="000814D2"/>
    <w:rsid w:val="0008153F"/>
    <w:rsid w:val="00081624"/>
    <w:rsid w:val="000817CF"/>
    <w:rsid w:val="000817FA"/>
    <w:rsid w:val="0008189E"/>
    <w:rsid w:val="00081907"/>
    <w:rsid w:val="00081AE4"/>
    <w:rsid w:val="00081C6C"/>
    <w:rsid w:val="00081D65"/>
    <w:rsid w:val="00081E57"/>
    <w:rsid w:val="00081EB8"/>
    <w:rsid w:val="00081F05"/>
    <w:rsid w:val="000822FF"/>
    <w:rsid w:val="000823AD"/>
    <w:rsid w:val="00082435"/>
    <w:rsid w:val="00082477"/>
    <w:rsid w:val="000824E8"/>
    <w:rsid w:val="00082575"/>
    <w:rsid w:val="00082956"/>
    <w:rsid w:val="00082A3B"/>
    <w:rsid w:val="00082AC7"/>
    <w:rsid w:val="00082B06"/>
    <w:rsid w:val="00082B99"/>
    <w:rsid w:val="00082BCD"/>
    <w:rsid w:val="00082D8B"/>
    <w:rsid w:val="00082DAB"/>
    <w:rsid w:val="00082DDF"/>
    <w:rsid w:val="00082DFF"/>
    <w:rsid w:val="00082E6C"/>
    <w:rsid w:val="00083099"/>
    <w:rsid w:val="000831B0"/>
    <w:rsid w:val="000831B1"/>
    <w:rsid w:val="000831F1"/>
    <w:rsid w:val="000833A0"/>
    <w:rsid w:val="0008344D"/>
    <w:rsid w:val="000835E5"/>
    <w:rsid w:val="000837A3"/>
    <w:rsid w:val="00083901"/>
    <w:rsid w:val="00083B15"/>
    <w:rsid w:val="00083BB6"/>
    <w:rsid w:val="00083BC7"/>
    <w:rsid w:val="00083C86"/>
    <w:rsid w:val="00083C89"/>
    <w:rsid w:val="00083D03"/>
    <w:rsid w:val="00083D20"/>
    <w:rsid w:val="00083D6D"/>
    <w:rsid w:val="0008400E"/>
    <w:rsid w:val="00084099"/>
    <w:rsid w:val="000840D4"/>
    <w:rsid w:val="0008417E"/>
    <w:rsid w:val="000843CF"/>
    <w:rsid w:val="00084614"/>
    <w:rsid w:val="000849EC"/>
    <w:rsid w:val="00084B1E"/>
    <w:rsid w:val="00084C04"/>
    <w:rsid w:val="00084C54"/>
    <w:rsid w:val="00084C62"/>
    <w:rsid w:val="00084CDA"/>
    <w:rsid w:val="00084D35"/>
    <w:rsid w:val="00084F16"/>
    <w:rsid w:val="00084FC3"/>
    <w:rsid w:val="000851F8"/>
    <w:rsid w:val="0008571D"/>
    <w:rsid w:val="00085769"/>
    <w:rsid w:val="0008583D"/>
    <w:rsid w:val="000858A4"/>
    <w:rsid w:val="00085AFA"/>
    <w:rsid w:val="00085CCF"/>
    <w:rsid w:val="00085CE1"/>
    <w:rsid w:val="00085D80"/>
    <w:rsid w:val="00085FAB"/>
    <w:rsid w:val="00086027"/>
    <w:rsid w:val="0008646A"/>
    <w:rsid w:val="00086473"/>
    <w:rsid w:val="00086477"/>
    <w:rsid w:val="00086490"/>
    <w:rsid w:val="00086543"/>
    <w:rsid w:val="000867DB"/>
    <w:rsid w:val="00086847"/>
    <w:rsid w:val="0008688C"/>
    <w:rsid w:val="00086900"/>
    <w:rsid w:val="00086A20"/>
    <w:rsid w:val="00086C42"/>
    <w:rsid w:val="00086F34"/>
    <w:rsid w:val="00086FCD"/>
    <w:rsid w:val="00087043"/>
    <w:rsid w:val="00087072"/>
    <w:rsid w:val="00087278"/>
    <w:rsid w:val="00087741"/>
    <w:rsid w:val="000877E1"/>
    <w:rsid w:val="00087D26"/>
    <w:rsid w:val="00087D33"/>
    <w:rsid w:val="00087DE3"/>
    <w:rsid w:val="00087E8B"/>
    <w:rsid w:val="00087EEC"/>
    <w:rsid w:val="0009001A"/>
    <w:rsid w:val="0009016A"/>
    <w:rsid w:val="00090250"/>
    <w:rsid w:val="00090280"/>
    <w:rsid w:val="0009064F"/>
    <w:rsid w:val="0009069A"/>
    <w:rsid w:val="00090735"/>
    <w:rsid w:val="0009077C"/>
    <w:rsid w:val="00090998"/>
    <w:rsid w:val="00090A63"/>
    <w:rsid w:val="00090C91"/>
    <w:rsid w:val="00090DB0"/>
    <w:rsid w:val="00090F9C"/>
    <w:rsid w:val="000910C6"/>
    <w:rsid w:val="0009110B"/>
    <w:rsid w:val="00091288"/>
    <w:rsid w:val="0009144F"/>
    <w:rsid w:val="000915B5"/>
    <w:rsid w:val="00091624"/>
    <w:rsid w:val="000916C2"/>
    <w:rsid w:val="000919D3"/>
    <w:rsid w:val="00091AB9"/>
    <w:rsid w:val="00091C0C"/>
    <w:rsid w:val="00091C65"/>
    <w:rsid w:val="00091E4E"/>
    <w:rsid w:val="00092005"/>
    <w:rsid w:val="00092013"/>
    <w:rsid w:val="0009201E"/>
    <w:rsid w:val="000922A4"/>
    <w:rsid w:val="000922B5"/>
    <w:rsid w:val="00092335"/>
    <w:rsid w:val="0009234E"/>
    <w:rsid w:val="0009238B"/>
    <w:rsid w:val="000923EB"/>
    <w:rsid w:val="00092483"/>
    <w:rsid w:val="000924DA"/>
    <w:rsid w:val="00092517"/>
    <w:rsid w:val="00092547"/>
    <w:rsid w:val="0009269D"/>
    <w:rsid w:val="00092716"/>
    <w:rsid w:val="0009277E"/>
    <w:rsid w:val="0009280D"/>
    <w:rsid w:val="0009293A"/>
    <w:rsid w:val="00092A67"/>
    <w:rsid w:val="00092C35"/>
    <w:rsid w:val="00092D0E"/>
    <w:rsid w:val="00092D38"/>
    <w:rsid w:val="00092DB9"/>
    <w:rsid w:val="00092DF8"/>
    <w:rsid w:val="00092F31"/>
    <w:rsid w:val="00092FA1"/>
    <w:rsid w:val="0009312F"/>
    <w:rsid w:val="0009316A"/>
    <w:rsid w:val="00093190"/>
    <w:rsid w:val="000932A6"/>
    <w:rsid w:val="000936BD"/>
    <w:rsid w:val="00093713"/>
    <w:rsid w:val="000937B8"/>
    <w:rsid w:val="000939E3"/>
    <w:rsid w:val="00093A9C"/>
    <w:rsid w:val="00093C04"/>
    <w:rsid w:val="00093C2C"/>
    <w:rsid w:val="00093DF9"/>
    <w:rsid w:val="00094032"/>
    <w:rsid w:val="000941B6"/>
    <w:rsid w:val="00094287"/>
    <w:rsid w:val="0009430C"/>
    <w:rsid w:val="0009433A"/>
    <w:rsid w:val="0009437E"/>
    <w:rsid w:val="0009439A"/>
    <w:rsid w:val="000943CA"/>
    <w:rsid w:val="000944F5"/>
    <w:rsid w:val="000946B9"/>
    <w:rsid w:val="000946D1"/>
    <w:rsid w:val="000947BE"/>
    <w:rsid w:val="00094A0D"/>
    <w:rsid w:val="00094AA0"/>
    <w:rsid w:val="00094B46"/>
    <w:rsid w:val="00094BC7"/>
    <w:rsid w:val="00094D42"/>
    <w:rsid w:val="00094D89"/>
    <w:rsid w:val="00094F2A"/>
    <w:rsid w:val="00094F41"/>
    <w:rsid w:val="000950BD"/>
    <w:rsid w:val="000950C0"/>
    <w:rsid w:val="00095143"/>
    <w:rsid w:val="000951CB"/>
    <w:rsid w:val="00095431"/>
    <w:rsid w:val="000955AC"/>
    <w:rsid w:val="000955EB"/>
    <w:rsid w:val="00095687"/>
    <w:rsid w:val="00095690"/>
    <w:rsid w:val="00095739"/>
    <w:rsid w:val="0009574F"/>
    <w:rsid w:val="000957E0"/>
    <w:rsid w:val="00095B49"/>
    <w:rsid w:val="00095CD8"/>
    <w:rsid w:val="00095D24"/>
    <w:rsid w:val="00095D78"/>
    <w:rsid w:val="000961A2"/>
    <w:rsid w:val="00096206"/>
    <w:rsid w:val="000962BF"/>
    <w:rsid w:val="0009637B"/>
    <w:rsid w:val="00096445"/>
    <w:rsid w:val="0009652B"/>
    <w:rsid w:val="0009663C"/>
    <w:rsid w:val="0009674D"/>
    <w:rsid w:val="000967C4"/>
    <w:rsid w:val="00096818"/>
    <w:rsid w:val="000968E8"/>
    <w:rsid w:val="00096941"/>
    <w:rsid w:val="00096A2F"/>
    <w:rsid w:val="00096A3E"/>
    <w:rsid w:val="00096A7E"/>
    <w:rsid w:val="00096B2A"/>
    <w:rsid w:val="00096B56"/>
    <w:rsid w:val="00096BDC"/>
    <w:rsid w:val="00096CA7"/>
    <w:rsid w:val="00096D42"/>
    <w:rsid w:val="00096EF0"/>
    <w:rsid w:val="00096F69"/>
    <w:rsid w:val="00096FEB"/>
    <w:rsid w:val="00097132"/>
    <w:rsid w:val="00097201"/>
    <w:rsid w:val="000972D2"/>
    <w:rsid w:val="00097311"/>
    <w:rsid w:val="0009732B"/>
    <w:rsid w:val="00097331"/>
    <w:rsid w:val="00097356"/>
    <w:rsid w:val="00097402"/>
    <w:rsid w:val="00097454"/>
    <w:rsid w:val="000974E1"/>
    <w:rsid w:val="000977BA"/>
    <w:rsid w:val="000977F4"/>
    <w:rsid w:val="0009786A"/>
    <w:rsid w:val="00097A1A"/>
    <w:rsid w:val="00097B07"/>
    <w:rsid w:val="00097B31"/>
    <w:rsid w:val="00097C2A"/>
    <w:rsid w:val="00097DE6"/>
    <w:rsid w:val="00097FCC"/>
    <w:rsid w:val="000A0144"/>
    <w:rsid w:val="000A03C0"/>
    <w:rsid w:val="000A041A"/>
    <w:rsid w:val="000A0446"/>
    <w:rsid w:val="000A05E0"/>
    <w:rsid w:val="000A076C"/>
    <w:rsid w:val="000A0828"/>
    <w:rsid w:val="000A0A6D"/>
    <w:rsid w:val="000A0A77"/>
    <w:rsid w:val="000A0B3F"/>
    <w:rsid w:val="000A0B47"/>
    <w:rsid w:val="000A0C88"/>
    <w:rsid w:val="000A0DC1"/>
    <w:rsid w:val="000A0DCE"/>
    <w:rsid w:val="000A0E37"/>
    <w:rsid w:val="000A0E66"/>
    <w:rsid w:val="000A0FFE"/>
    <w:rsid w:val="000A10B6"/>
    <w:rsid w:val="000A10CD"/>
    <w:rsid w:val="000A12BC"/>
    <w:rsid w:val="000A12D8"/>
    <w:rsid w:val="000A137B"/>
    <w:rsid w:val="000A1467"/>
    <w:rsid w:val="000A1503"/>
    <w:rsid w:val="000A1525"/>
    <w:rsid w:val="000A1739"/>
    <w:rsid w:val="000A1970"/>
    <w:rsid w:val="000A1AA4"/>
    <w:rsid w:val="000A1C83"/>
    <w:rsid w:val="000A1DCC"/>
    <w:rsid w:val="000A1E4B"/>
    <w:rsid w:val="000A1FC4"/>
    <w:rsid w:val="000A20AC"/>
    <w:rsid w:val="000A2228"/>
    <w:rsid w:val="000A223E"/>
    <w:rsid w:val="000A2328"/>
    <w:rsid w:val="000A2597"/>
    <w:rsid w:val="000A25C7"/>
    <w:rsid w:val="000A262B"/>
    <w:rsid w:val="000A265F"/>
    <w:rsid w:val="000A282A"/>
    <w:rsid w:val="000A294C"/>
    <w:rsid w:val="000A2A9D"/>
    <w:rsid w:val="000A2B57"/>
    <w:rsid w:val="000A2BA4"/>
    <w:rsid w:val="000A2C1F"/>
    <w:rsid w:val="000A2CE3"/>
    <w:rsid w:val="000A2CF9"/>
    <w:rsid w:val="000A2D51"/>
    <w:rsid w:val="000A2E67"/>
    <w:rsid w:val="000A2E7B"/>
    <w:rsid w:val="000A2F9A"/>
    <w:rsid w:val="000A2FBC"/>
    <w:rsid w:val="000A33F1"/>
    <w:rsid w:val="000A378D"/>
    <w:rsid w:val="000A37CA"/>
    <w:rsid w:val="000A3837"/>
    <w:rsid w:val="000A3BBF"/>
    <w:rsid w:val="000A3BC5"/>
    <w:rsid w:val="000A3BD9"/>
    <w:rsid w:val="000A3C9B"/>
    <w:rsid w:val="000A3D4E"/>
    <w:rsid w:val="000A3D5D"/>
    <w:rsid w:val="000A3E02"/>
    <w:rsid w:val="000A3ED0"/>
    <w:rsid w:val="000A3F60"/>
    <w:rsid w:val="000A40FB"/>
    <w:rsid w:val="000A4250"/>
    <w:rsid w:val="000A42B6"/>
    <w:rsid w:val="000A456D"/>
    <w:rsid w:val="000A464E"/>
    <w:rsid w:val="000A46DD"/>
    <w:rsid w:val="000A4A70"/>
    <w:rsid w:val="000A4E7B"/>
    <w:rsid w:val="000A4EE4"/>
    <w:rsid w:val="000A5007"/>
    <w:rsid w:val="000A514C"/>
    <w:rsid w:val="000A5176"/>
    <w:rsid w:val="000A52C5"/>
    <w:rsid w:val="000A5521"/>
    <w:rsid w:val="000A5612"/>
    <w:rsid w:val="000A567A"/>
    <w:rsid w:val="000A5834"/>
    <w:rsid w:val="000A58DD"/>
    <w:rsid w:val="000A5BB2"/>
    <w:rsid w:val="000A5C85"/>
    <w:rsid w:val="000A5CF8"/>
    <w:rsid w:val="000A5DC0"/>
    <w:rsid w:val="000A5E24"/>
    <w:rsid w:val="000A5E65"/>
    <w:rsid w:val="000A5F26"/>
    <w:rsid w:val="000A6049"/>
    <w:rsid w:val="000A60FF"/>
    <w:rsid w:val="000A61F6"/>
    <w:rsid w:val="000A637E"/>
    <w:rsid w:val="000A6621"/>
    <w:rsid w:val="000A6717"/>
    <w:rsid w:val="000A67AA"/>
    <w:rsid w:val="000A67AC"/>
    <w:rsid w:val="000A67B0"/>
    <w:rsid w:val="000A683E"/>
    <w:rsid w:val="000A69A5"/>
    <w:rsid w:val="000A6AD4"/>
    <w:rsid w:val="000A6B2A"/>
    <w:rsid w:val="000A6BF3"/>
    <w:rsid w:val="000A6C8A"/>
    <w:rsid w:val="000A6F38"/>
    <w:rsid w:val="000A6F98"/>
    <w:rsid w:val="000A7270"/>
    <w:rsid w:val="000A74C7"/>
    <w:rsid w:val="000A74F6"/>
    <w:rsid w:val="000A770A"/>
    <w:rsid w:val="000A78E9"/>
    <w:rsid w:val="000A79BD"/>
    <w:rsid w:val="000A7A62"/>
    <w:rsid w:val="000A7B10"/>
    <w:rsid w:val="000A7B42"/>
    <w:rsid w:val="000A7C3E"/>
    <w:rsid w:val="000A7D99"/>
    <w:rsid w:val="000A7E00"/>
    <w:rsid w:val="000A7EB1"/>
    <w:rsid w:val="000B0073"/>
    <w:rsid w:val="000B0211"/>
    <w:rsid w:val="000B0388"/>
    <w:rsid w:val="000B03C2"/>
    <w:rsid w:val="000B03CD"/>
    <w:rsid w:val="000B03E5"/>
    <w:rsid w:val="000B056A"/>
    <w:rsid w:val="000B05B7"/>
    <w:rsid w:val="000B0861"/>
    <w:rsid w:val="000B090B"/>
    <w:rsid w:val="000B0A2E"/>
    <w:rsid w:val="000B0A77"/>
    <w:rsid w:val="000B0AE9"/>
    <w:rsid w:val="000B0BA2"/>
    <w:rsid w:val="000B0BD7"/>
    <w:rsid w:val="000B0CDC"/>
    <w:rsid w:val="000B0E13"/>
    <w:rsid w:val="000B1486"/>
    <w:rsid w:val="000B14B1"/>
    <w:rsid w:val="000B15EE"/>
    <w:rsid w:val="000B163D"/>
    <w:rsid w:val="000B16C1"/>
    <w:rsid w:val="000B1808"/>
    <w:rsid w:val="000B1B81"/>
    <w:rsid w:val="000B1DCA"/>
    <w:rsid w:val="000B1EC5"/>
    <w:rsid w:val="000B1ED8"/>
    <w:rsid w:val="000B1F29"/>
    <w:rsid w:val="000B2079"/>
    <w:rsid w:val="000B20B0"/>
    <w:rsid w:val="000B223C"/>
    <w:rsid w:val="000B2242"/>
    <w:rsid w:val="000B231C"/>
    <w:rsid w:val="000B240E"/>
    <w:rsid w:val="000B243E"/>
    <w:rsid w:val="000B24E5"/>
    <w:rsid w:val="000B259A"/>
    <w:rsid w:val="000B26BE"/>
    <w:rsid w:val="000B283A"/>
    <w:rsid w:val="000B2BA8"/>
    <w:rsid w:val="000B2CE8"/>
    <w:rsid w:val="000B2D44"/>
    <w:rsid w:val="000B2DAA"/>
    <w:rsid w:val="000B2DDC"/>
    <w:rsid w:val="000B2E80"/>
    <w:rsid w:val="000B2EA7"/>
    <w:rsid w:val="000B3047"/>
    <w:rsid w:val="000B31D3"/>
    <w:rsid w:val="000B336A"/>
    <w:rsid w:val="000B34B7"/>
    <w:rsid w:val="000B36F6"/>
    <w:rsid w:val="000B37F7"/>
    <w:rsid w:val="000B3845"/>
    <w:rsid w:val="000B38E9"/>
    <w:rsid w:val="000B3A17"/>
    <w:rsid w:val="000B3A51"/>
    <w:rsid w:val="000B3A93"/>
    <w:rsid w:val="000B3DD5"/>
    <w:rsid w:val="000B3E1A"/>
    <w:rsid w:val="000B3F78"/>
    <w:rsid w:val="000B3F82"/>
    <w:rsid w:val="000B41C9"/>
    <w:rsid w:val="000B440B"/>
    <w:rsid w:val="000B4446"/>
    <w:rsid w:val="000B44A9"/>
    <w:rsid w:val="000B46DF"/>
    <w:rsid w:val="000B479F"/>
    <w:rsid w:val="000B47BB"/>
    <w:rsid w:val="000B495F"/>
    <w:rsid w:val="000B4B66"/>
    <w:rsid w:val="000B4C20"/>
    <w:rsid w:val="000B4EEA"/>
    <w:rsid w:val="000B5052"/>
    <w:rsid w:val="000B513B"/>
    <w:rsid w:val="000B514E"/>
    <w:rsid w:val="000B515A"/>
    <w:rsid w:val="000B51A5"/>
    <w:rsid w:val="000B5248"/>
    <w:rsid w:val="000B5269"/>
    <w:rsid w:val="000B5428"/>
    <w:rsid w:val="000B544B"/>
    <w:rsid w:val="000B54E7"/>
    <w:rsid w:val="000B55A4"/>
    <w:rsid w:val="000B55F8"/>
    <w:rsid w:val="000B5780"/>
    <w:rsid w:val="000B57B3"/>
    <w:rsid w:val="000B58ED"/>
    <w:rsid w:val="000B5A11"/>
    <w:rsid w:val="000B5A7D"/>
    <w:rsid w:val="000B5ADD"/>
    <w:rsid w:val="000B5AED"/>
    <w:rsid w:val="000B5B53"/>
    <w:rsid w:val="000B5BAF"/>
    <w:rsid w:val="000B5CD2"/>
    <w:rsid w:val="000B5D3F"/>
    <w:rsid w:val="000B5E8E"/>
    <w:rsid w:val="000B6032"/>
    <w:rsid w:val="000B666A"/>
    <w:rsid w:val="000B6758"/>
    <w:rsid w:val="000B67F6"/>
    <w:rsid w:val="000B6A11"/>
    <w:rsid w:val="000B6CF8"/>
    <w:rsid w:val="000B6E5B"/>
    <w:rsid w:val="000B6E87"/>
    <w:rsid w:val="000B6F39"/>
    <w:rsid w:val="000B7014"/>
    <w:rsid w:val="000B7471"/>
    <w:rsid w:val="000B7475"/>
    <w:rsid w:val="000B75AC"/>
    <w:rsid w:val="000B7677"/>
    <w:rsid w:val="000B78D4"/>
    <w:rsid w:val="000B79A9"/>
    <w:rsid w:val="000B7D59"/>
    <w:rsid w:val="000B7FFC"/>
    <w:rsid w:val="000C0343"/>
    <w:rsid w:val="000C03EF"/>
    <w:rsid w:val="000C0403"/>
    <w:rsid w:val="000C048A"/>
    <w:rsid w:val="000C04E4"/>
    <w:rsid w:val="000C05A3"/>
    <w:rsid w:val="000C075D"/>
    <w:rsid w:val="000C07B0"/>
    <w:rsid w:val="000C0B47"/>
    <w:rsid w:val="000C0B98"/>
    <w:rsid w:val="000C0C38"/>
    <w:rsid w:val="000C0C82"/>
    <w:rsid w:val="000C0DB8"/>
    <w:rsid w:val="000C0ECC"/>
    <w:rsid w:val="000C0F26"/>
    <w:rsid w:val="000C0F5F"/>
    <w:rsid w:val="000C0F95"/>
    <w:rsid w:val="000C0FD9"/>
    <w:rsid w:val="000C1003"/>
    <w:rsid w:val="000C10BE"/>
    <w:rsid w:val="000C10D8"/>
    <w:rsid w:val="000C12B8"/>
    <w:rsid w:val="000C12C5"/>
    <w:rsid w:val="000C13AE"/>
    <w:rsid w:val="000C13DC"/>
    <w:rsid w:val="000C140C"/>
    <w:rsid w:val="000C1412"/>
    <w:rsid w:val="000C14CA"/>
    <w:rsid w:val="000C157A"/>
    <w:rsid w:val="000C1844"/>
    <w:rsid w:val="000C1929"/>
    <w:rsid w:val="000C19B4"/>
    <w:rsid w:val="000C1A26"/>
    <w:rsid w:val="000C1AEB"/>
    <w:rsid w:val="000C1B46"/>
    <w:rsid w:val="000C1BD0"/>
    <w:rsid w:val="000C1CDE"/>
    <w:rsid w:val="000C1E92"/>
    <w:rsid w:val="000C211C"/>
    <w:rsid w:val="000C21AA"/>
    <w:rsid w:val="000C2216"/>
    <w:rsid w:val="000C2335"/>
    <w:rsid w:val="000C2446"/>
    <w:rsid w:val="000C2501"/>
    <w:rsid w:val="000C2707"/>
    <w:rsid w:val="000C2725"/>
    <w:rsid w:val="000C2857"/>
    <w:rsid w:val="000C291F"/>
    <w:rsid w:val="000C2A0D"/>
    <w:rsid w:val="000C2A27"/>
    <w:rsid w:val="000C2A52"/>
    <w:rsid w:val="000C2BD6"/>
    <w:rsid w:val="000C2BEA"/>
    <w:rsid w:val="000C2C29"/>
    <w:rsid w:val="000C2CB9"/>
    <w:rsid w:val="000C2DA2"/>
    <w:rsid w:val="000C2E04"/>
    <w:rsid w:val="000C2FCB"/>
    <w:rsid w:val="000C31A0"/>
    <w:rsid w:val="000C31AC"/>
    <w:rsid w:val="000C31B0"/>
    <w:rsid w:val="000C33B9"/>
    <w:rsid w:val="000C3573"/>
    <w:rsid w:val="000C3860"/>
    <w:rsid w:val="000C38ED"/>
    <w:rsid w:val="000C3A50"/>
    <w:rsid w:val="000C3A6B"/>
    <w:rsid w:val="000C3C3F"/>
    <w:rsid w:val="000C3EC3"/>
    <w:rsid w:val="000C3F05"/>
    <w:rsid w:val="000C3F9B"/>
    <w:rsid w:val="000C40C6"/>
    <w:rsid w:val="000C42B0"/>
    <w:rsid w:val="000C433D"/>
    <w:rsid w:val="000C453C"/>
    <w:rsid w:val="000C481D"/>
    <w:rsid w:val="000C490E"/>
    <w:rsid w:val="000C4958"/>
    <w:rsid w:val="000C4D1F"/>
    <w:rsid w:val="000C4E9A"/>
    <w:rsid w:val="000C51CB"/>
    <w:rsid w:val="000C51FD"/>
    <w:rsid w:val="000C5232"/>
    <w:rsid w:val="000C528C"/>
    <w:rsid w:val="000C5362"/>
    <w:rsid w:val="000C536D"/>
    <w:rsid w:val="000C53A5"/>
    <w:rsid w:val="000C5417"/>
    <w:rsid w:val="000C5430"/>
    <w:rsid w:val="000C5566"/>
    <w:rsid w:val="000C55C5"/>
    <w:rsid w:val="000C56D3"/>
    <w:rsid w:val="000C57F4"/>
    <w:rsid w:val="000C58B3"/>
    <w:rsid w:val="000C58C0"/>
    <w:rsid w:val="000C5A16"/>
    <w:rsid w:val="000C5AED"/>
    <w:rsid w:val="000C5CA3"/>
    <w:rsid w:val="000C5CBA"/>
    <w:rsid w:val="000C5E08"/>
    <w:rsid w:val="000C5E25"/>
    <w:rsid w:val="000C5E4B"/>
    <w:rsid w:val="000C6045"/>
    <w:rsid w:val="000C61F5"/>
    <w:rsid w:val="000C6225"/>
    <w:rsid w:val="000C629B"/>
    <w:rsid w:val="000C645F"/>
    <w:rsid w:val="000C65E0"/>
    <w:rsid w:val="000C683B"/>
    <w:rsid w:val="000C6A07"/>
    <w:rsid w:val="000C6A58"/>
    <w:rsid w:val="000C6A70"/>
    <w:rsid w:val="000C6B84"/>
    <w:rsid w:val="000C6BE0"/>
    <w:rsid w:val="000C6C1E"/>
    <w:rsid w:val="000C6C24"/>
    <w:rsid w:val="000C6CD0"/>
    <w:rsid w:val="000C6E3A"/>
    <w:rsid w:val="000C6E50"/>
    <w:rsid w:val="000C6E61"/>
    <w:rsid w:val="000C6EC0"/>
    <w:rsid w:val="000C7037"/>
    <w:rsid w:val="000C7165"/>
    <w:rsid w:val="000C72AA"/>
    <w:rsid w:val="000C73BF"/>
    <w:rsid w:val="000C7601"/>
    <w:rsid w:val="000C762F"/>
    <w:rsid w:val="000C7644"/>
    <w:rsid w:val="000C767A"/>
    <w:rsid w:val="000C7843"/>
    <w:rsid w:val="000C7998"/>
    <w:rsid w:val="000C7A65"/>
    <w:rsid w:val="000C7B77"/>
    <w:rsid w:val="000C7BBE"/>
    <w:rsid w:val="000C7BEF"/>
    <w:rsid w:val="000C7C1B"/>
    <w:rsid w:val="000C7C2A"/>
    <w:rsid w:val="000C7C7E"/>
    <w:rsid w:val="000C7CF8"/>
    <w:rsid w:val="000C7EFC"/>
    <w:rsid w:val="000C7F01"/>
    <w:rsid w:val="000C7F57"/>
    <w:rsid w:val="000C7F9D"/>
    <w:rsid w:val="000D0073"/>
    <w:rsid w:val="000D048B"/>
    <w:rsid w:val="000D0569"/>
    <w:rsid w:val="000D05D7"/>
    <w:rsid w:val="000D05FB"/>
    <w:rsid w:val="000D0698"/>
    <w:rsid w:val="000D0709"/>
    <w:rsid w:val="000D07AD"/>
    <w:rsid w:val="000D08A8"/>
    <w:rsid w:val="000D0A39"/>
    <w:rsid w:val="000D0A4A"/>
    <w:rsid w:val="000D0C85"/>
    <w:rsid w:val="000D0C88"/>
    <w:rsid w:val="000D0C9D"/>
    <w:rsid w:val="000D0F4A"/>
    <w:rsid w:val="000D101F"/>
    <w:rsid w:val="000D1610"/>
    <w:rsid w:val="000D165D"/>
    <w:rsid w:val="000D1679"/>
    <w:rsid w:val="000D1800"/>
    <w:rsid w:val="000D192C"/>
    <w:rsid w:val="000D1991"/>
    <w:rsid w:val="000D19E7"/>
    <w:rsid w:val="000D1AB0"/>
    <w:rsid w:val="000D1B60"/>
    <w:rsid w:val="000D1BF3"/>
    <w:rsid w:val="000D1C6E"/>
    <w:rsid w:val="000D1CE7"/>
    <w:rsid w:val="000D1D5F"/>
    <w:rsid w:val="000D1E8E"/>
    <w:rsid w:val="000D1F07"/>
    <w:rsid w:val="000D1FE5"/>
    <w:rsid w:val="000D2072"/>
    <w:rsid w:val="000D20C7"/>
    <w:rsid w:val="000D2107"/>
    <w:rsid w:val="000D211A"/>
    <w:rsid w:val="000D221E"/>
    <w:rsid w:val="000D22A2"/>
    <w:rsid w:val="000D2725"/>
    <w:rsid w:val="000D2884"/>
    <w:rsid w:val="000D29BB"/>
    <w:rsid w:val="000D2A0D"/>
    <w:rsid w:val="000D2A7F"/>
    <w:rsid w:val="000D2BA7"/>
    <w:rsid w:val="000D2C19"/>
    <w:rsid w:val="000D2C7A"/>
    <w:rsid w:val="000D2CBF"/>
    <w:rsid w:val="000D2D66"/>
    <w:rsid w:val="000D2E27"/>
    <w:rsid w:val="000D2F37"/>
    <w:rsid w:val="000D2FB0"/>
    <w:rsid w:val="000D3161"/>
    <w:rsid w:val="000D326C"/>
    <w:rsid w:val="000D32D5"/>
    <w:rsid w:val="000D3327"/>
    <w:rsid w:val="000D3698"/>
    <w:rsid w:val="000D36F9"/>
    <w:rsid w:val="000D3723"/>
    <w:rsid w:val="000D3B26"/>
    <w:rsid w:val="000D3D07"/>
    <w:rsid w:val="000D3DDA"/>
    <w:rsid w:val="000D3EFE"/>
    <w:rsid w:val="000D3FF4"/>
    <w:rsid w:val="000D3FFA"/>
    <w:rsid w:val="000D421D"/>
    <w:rsid w:val="000D4291"/>
    <w:rsid w:val="000D42DA"/>
    <w:rsid w:val="000D436F"/>
    <w:rsid w:val="000D4415"/>
    <w:rsid w:val="000D4447"/>
    <w:rsid w:val="000D448B"/>
    <w:rsid w:val="000D451C"/>
    <w:rsid w:val="000D45AF"/>
    <w:rsid w:val="000D4836"/>
    <w:rsid w:val="000D4A5E"/>
    <w:rsid w:val="000D4B91"/>
    <w:rsid w:val="000D4BBF"/>
    <w:rsid w:val="000D4BC5"/>
    <w:rsid w:val="000D4DAE"/>
    <w:rsid w:val="000D4F87"/>
    <w:rsid w:val="000D500D"/>
    <w:rsid w:val="000D505A"/>
    <w:rsid w:val="000D50A9"/>
    <w:rsid w:val="000D5195"/>
    <w:rsid w:val="000D528C"/>
    <w:rsid w:val="000D53C6"/>
    <w:rsid w:val="000D53CD"/>
    <w:rsid w:val="000D56DB"/>
    <w:rsid w:val="000D5A43"/>
    <w:rsid w:val="000D5B15"/>
    <w:rsid w:val="000D5BD5"/>
    <w:rsid w:val="000D5CAC"/>
    <w:rsid w:val="000D5E01"/>
    <w:rsid w:val="000D5E3F"/>
    <w:rsid w:val="000D5F45"/>
    <w:rsid w:val="000D5F6F"/>
    <w:rsid w:val="000D60F6"/>
    <w:rsid w:val="000D6177"/>
    <w:rsid w:val="000D6303"/>
    <w:rsid w:val="000D63D3"/>
    <w:rsid w:val="000D6609"/>
    <w:rsid w:val="000D6888"/>
    <w:rsid w:val="000D6972"/>
    <w:rsid w:val="000D6C04"/>
    <w:rsid w:val="000D6CAE"/>
    <w:rsid w:val="000D6D10"/>
    <w:rsid w:val="000D6D8A"/>
    <w:rsid w:val="000D6D91"/>
    <w:rsid w:val="000D6E30"/>
    <w:rsid w:val="000D6E4C"/>
    <w:rsid w:val="000D6F68"/>
    <w:rsid w:val="000D6F79"/>
    <w:rsid w:val="000D6F7C"/>
    <w:rsid w:val="000D6FF9"/>
    <w:rsid w:val="000D7075"/>
    <w:rsid w:val="000D70B4"/>
    <w:rsid w:val="000D716C"/>
    <w:rsid w:val="000D72AA"/>
    <w:rsid w:val="000D72C8"/>
    <w:rsid w:val="000D739B"/>
    <w:rsid w:val="000D73B4"/>
    <w:rsid w:val="000D7513"/>
    <w:rsid w:val="000D756A"/>
    <w:rsid w:val="000D75C9"/>
    <w:rsid w:val="000D76F2"/>
    <w:rsid w:val="000D78AB"/>
    <w:rsid w:val="000D7973"/>
    <w:rsid w:val="000D7C09"/>
    <w:rsid w:val="000D7C56"/>
    <w:rsid w:val="000D7D9B"/>
    <w:rsid w:val="000D7F80"/>
    <w:rsid w:val="000D7FF9"/>
    <w:rsid w:val="000E0080"/>
    <w:rsid w:val="000E0133"/>
    <w:rsid w:val="000E0138"/>
    <w:rsid w:val="000E018A"/>
    <w:rsid w:val="000E0279"/>
    <w:rsid w:val="000E02B5"/>
    <w:rsid w:val="000E037F"/>
    <w:rsid w:val="000E03E4"/>
    <w:rsid w:val="000E0511"/>
    <w:rsid w:val="000E0558"/>
    <w:rsid w:val="000E064A"/>
    <w:rsid w:val="000E0662"/>
    <w:rsid w:val="000E09A8"/>
    <w:rsid w:val="000E09C5"/>
    <w:rsid w:val="000E0C6A"/>
    <w:rsid w:val="000E1062"/>
    <w:rsid w:val="000E1245"/>
    <w:rsid w:val="000E12F0"/>
    <w:rsid w:val="000E1394"/>
    <w:rsid w:val="000E15B5"/>
    <w:rsid w:val="000E1671"/>
    <w:rsid w:val="000E1700"/>
    <w:rsid w:val="000E1833"/>
    <w:rsid w:val="000E1864"/>
    <w:rsid w:val="000E187E"/>
    <w:rsid w:val="000E18E3"/>
    <w:rsid w:val="000E1936"/>
    <w:rsid w:val="000E19CC"/>
    <w:rsid w:val="000E1A1F"/>
    <w:rsid w:val="000E1B81"/>
    <w:rsid w:val="000E1C1C"/>
    <w:rsid w:val="000E1C6B"/>
    <w:rsid w:val="000E1CDE"/>
    <w:rsid w:val="000E1D1D"/>
    <w:rsid w:val="000E1E01"/>
    <w:rsid w:val="000E1F04"/>
    <w:rsid w:val="000E20C4"/>
    <w:rsid w:val="000E2199"/>
    <w:rsid w:val="000E2263"/>
    <w:rsid w:val="000E2378"/>
    <w:rsid w:val="000E24A9"/>
    <w:rsid w:val="000E2630"/>
    <w:rsid w:val="000E2671"/>
    <w:rsid w:val="000E267E"/>
    <w:rsid w:val="000E26C4"/>
    <w:rsid w:val="000E272F"/>
    <w:rsid w:val="000E2986"/>
    <w:rsid w:val="000E2A08"/>
    <w:rsid w:val="000E2A5E"/>
    <w:rsid w:val="000E2AEB"/>
    <w:rsid w:val="000E2B01"/>
    <w:rsid w:val="000E2CE8"/>
    <w:rsid w:val="000E2CEA"/>
    <w:rsid w:val="000E2D3C"/>
    <w:rsid w:val="000E2EEF"/>
    <w:rsid w:val="000E2F56"/>
    <w:rsid w:val="000E2FB1"/>
    <w:rsid w:val="000E302F"/>
    <w:rsid w:val="000E309D"/>
    <w:rsid w:val="000E3280"/>
    <w:rsid w:val="000E353B"/>
    <w:rsid w:val="000E37AA"/>
    <w:rsid w:val="000E3825"/>
    <w:rsid w:val="000E388D"/>
    <w:rsid w:val="000E3994"/>
    <w:rsid w:val="000E39D1"/>
    <w:rsid w:val="000E39D3"/>
    <w:rsid w:val="000E3AAC"/>
    <w:rsid w:val="000E3CB6"/>
    <w:rsid w:val="000E3CD0"/>
    <w:rsid w:val="000E3D25"/>
    <w:rsid w:val="000E3EEE"/>
    <w:rsid w:val="000E3F3F"/>
    <w:rsid w:val="000E3F69"/>
    <w:rsid w:val="000E416B"/>
    <w:rsid w:val="000E42DD"/>
    <w:rsid w:val="000E4332"/>
    <w:rsid w:val="000E4820"/>
    <w:rsid w:val="000E48A0"/>
    <w:rsid w:val="000E494D"/>
    <w:rsid w:val="000E4994"/>
    <w:rsid w:val="000E4A2D"/>
    <w:rsid w:val="000E4A2E"/>
    <w:rsid w:val="000E4A8A"/>
    <w:rsid w:val="000E4D59"/>
    <w:rsid w:val="000E4D6B"/>
    <w:rsid w:val="000E4DF7"/>
    <w:rsid w:val="000E4ED3"/>
    <w:rsid w:val="000E4F34"/>
    <w:rsid w:val="000E4FDB"/>
    <w:rsid w:val="000E518A"/>
    <w:rsid w:val="000E51DE"/>
    <w:rsid w:val="000E5267"/>
    <w:rsid w:val="000E5452"/>
    <w:rsid w:val="000E54A2"/>
    <w:rsid w:val="000E5509"/>
    <w:rsid w:val="000E553F"/>
    <w:rsid w:val="000E560B"/>
    <w:rsid w:val="000E57E0"/>
    <w:rsid w:val="000E5904"/>
    <w:rsid w:val="000E5A54"/>
    <w:rsid w:val="000E5AEC"/>
    <w:rsid w:val="000E5C06"/>
    <w:rsid w:val="000E5C3B"/>
    <w:rsid w:val="000E5DBD"/>
    <w:rsid w:val="000E5DE8"/>
    <w:rsid w:val="000E605A"/>
    <w:rsid w:val="000E60CB"/>
    <w:rsid w:val="000E6213"/>
    <w:rsid w:val="000E62FF"/>
    <w:rsid w:val="000E648D"/>
    <w:rsid w:val="000E6722"/>
    <w:rsid w:val="000E6761"/>
    <w:rsid w:val="000E680F"/>
    <w:rsid w:val="000E69C1"/>
    <w:rsid w:val="000E6A79"/>
    <w:rsid w:val="000E6B03"/>
    <w:rsid w:val="000E6B1E"/>
    <w:rsid w:val="000E6BA3"/>
    <w:rsid w:val="000E6D18"/>
    <w:rsid w:val="000E6F68"/>
    <w:rsid w:val="000E714A"/>
    <w:rsid w:val="000E73B1"/>
    <w:rsid w:val="000E7411"/>
    <w:rsid w:val="000E749B"/>
    <w:rsid w:val="000E757F"/>
    <w:rsid w:val="000E777E"/>
    <w:rsid w:val="000E796D"/>
    <w:rsid w:val="000E79B0"/>
    <w:rsid w:val="000E7AE2"/>
    <w:rsid w:val="000E7B04"/>
    <w:rsid w:val="000E7BB9"/>
    <w:rsid w:val="000E7CA3"/>
    <w:rsid w:val="000E7D29"/>
    <w:rsid w:val="000E7DDB"/>
    <w:rsid w:val="000E7E28"/>
    <w:rsid w:val="000F0039"/>
    <w:rsid w:val="000F0266"/>
    <w:rsid w:val="000F02ED"/>
    <w:rsid w:val="000F0302"/>
    <w:rsid w:val="000F0338"/>
    <w:rsid w:val="000F0395"/>
    <w:rsid w:val="000F040E"/>
    <w:rsid w:val="000F04FF"/>
    <w:rsid w:val="000F05A7"/>
    <w:rsid w:val="000F05E3"/>
    <w:rsid w:val="000F0606"/>
    <w:rsid w:val="000F06E2"/>
    <w:rsid w:val="000F072E"/>
    <w:rsid w:val="000F0759"/>
    <w:rsid w:val="000F09B9"/>
    <w:rsid w:val="000F0C5D"/>
    <w:rsid w:val="000F0CE0"/>
    <w:rsid w:val="000F0DC3"/>
    <w:rsid w:val="000F0F57"/>
    <w:rsid w:val="000F1085"/>
    <w:rsid w:val="000F10AA"/>
    <w:rsid w:val="000F10BC"/>
    <w:rsid w:val="000F127B"/>
    <w:rsid w:val="000F12AC"/>
    <w:rsid w:val="000F1309"/>
    <w:rsid w:val="000F1315"/>
    <w:rsid w:val="000F135D"/>
    <w:rsid w:val="000F14B0"/>
    <w:rsid w:val="000F1509"/>
    <w:rsid w:val="000F1582"/>
    <w:rsid w:val="000F15D1"/>
    <w:rsid w:val="000F18E6"/>
    <w:rsid w:val="000F1A5C"/>
    <w:rsid w:val="000F1A89"/>
    <w:rsid w:val="000F1BDC"/>
    <w:rsid w:val="000F1E24"/>
    <w:rsid w:val="000F1F69"/>
    <w:rsid w:val="000F1FC6"/>
    <w:rsid w:val="000F213B"/>
    <w:rsid w:val="000F2471"/>
    <w:rsid w:val="000F2519"/>
    <w:rsid w:val="000F28C2"/>
    <w:rsid w:val="000F28F0"/>
    <w:rsid w:val="000F29CC"/>
    <w:rsid w:val="000F2D32"/>
    <w:rsid w:val="000F2D3C"/>
    <w:rsid w:val="000F2FA1"/>
    <w:rsid w:val="000F305B"/>
    <w:rsid w:val="000F30B6"/>
    <w:rsid w:val="000F3372"/>
    <w:rsid w:val="000F33D6"/>
    <w:rsid w:val="000F342B"/>
    <w:rsid w:val="000F34D0"/>
    <w:rsid w:val="000F3678"/>
    <w:rsid w:val="000F367F"/>
    <w:rsid w:val="000F3824"/>
    <w:rsid w:val="000F3962"/>
    <w:rsid w:val="000F3A7F"/>
    <w:rsid w:val="000F3B5D"/>
    <w:rsid w:val="000F3B7A"/>
    <w:rsid w:val="000F3B8B"/>
    <w:rsid w:val="000F3C46"/>
    <w:rsid w:val="000F3D4C"/>
    <w:rsid w:val="000F41B6"/>
    <w:rsid w:val="000F42AD"/>
    <w:rsid w:val="000F4300"/>
    <w:rsid w:val="000F43BB"/>
    <w:rsid w:val="000F441D"/>
    <w:rsid w:val="000F44A0"/>
    <w:rsid w:val="000F454A"/>
    <w:rsid w:val="000F4593"/>
    <w:rsid w:val="000F4598"/>
    <w:rsid w:val="000F4711"/>
    <w:rsid w:val="000F474D"/>
    <w:rsid w:val="000F47BA"/>
    <w:rsid w:val="000F485F"/>
    <w:rsid w:val="000F4A43"/>
    <w:rsid w:val="000F4AD3"/>
    <w:rsid w:val="000F4BFB"/>
    <w:rsid w:val="000F4C61"/>
    <w:rsid w:val="000F4D3E"/>
    <w:rsid w:val="000F4DF7"/>
    <w:rsid w:val="000F4EB3"/>
    <w:rsid w:val="000F4EDF"/>
    <w:rsid w:val="000F4F74"/>
    <w:rsid w:val="000F4FF4"/>
    <w:rsid w:val="000F504A"/>
    <w:rsid w:val="000F51EA"/>
    <w:rsid w:val="000F51EE"/>
    <w:rsid w:val="000F523B"/>
    <w:rsid w:val="000F5420"/>
    <w:rsid w:val="000F553B"/>
    <w:rsid w:val="000F56DE"/>
    <w:rsid w:val="000F5718"/>
    <w:rsid w:val="000F579E"/>
    <w:rsid w:val="000F58AD"/>
    <w:rsid w:val="000F58D8"/>
    <w:rsid w:val="000F5A1C"/>
    <w:rsid w:val="000F5D0B"/>
    <w:rsid w:val="000F5D65"/>
    <w:rsid w:val="000F5DFD"/>
    <w:rsid w:val="000F5E0F"/>
    <w:rsid w:val="000F6066"/>
    <w:rsid w:val="000F6101"/>
    <w:rsid w:val="000F621B"/>
    <w:rsid w:val="000F622D"/>
    <w:rsid w:val="000F64E2"/>
    <w:rsid w:val="000F64ED"/>
    <w:rsid w:val="000F66FD"/>
    <w:rsid w:val="000F6763"/>
    <w:rsid w:val="000F67CA"/>
    <w:rsid w:val="000F6901"/>
    <w:rsid w:val="000F6D91"/>
    <w:rsid w:val="000F6E59"/>
    <w:rsid w:val="000F6E6D"/>
    <w:rsid w:val="000F6EFD"/>
    <w:rsid w:val="000F6F2B"/>
    <w:rsid w:val="000F6F44"/>
    <w:rsid w:val="000F6F51"/>
    <w:rsid w:val="000F6FF0"/>
    <w:rsid w:val="000F710B"/>
    <w:rsid w:val="000F711B"/>
    <w:rsid w:val="000F7124"/>
    <w:rsid w:val="000F7147"/>
    <w:rsid w:val="000F71C8"/>
    <w:rsid w:val="000F725C"/>
    <w:rsid w:val="000F7287"/>
    <w:rsid w:val="000F72F2"/>
    <w:rsid w:val="000F73EE"/>
    <w:rsid w:val="000F7489"/>
    <w:rsid w:val="000F75AC"/>
    <w:rsid w:val="000F78D5"/>
    <w:rsid w:val="000F7A6F"/>
    <w:rsid w:val="000F7BA3"/>
    <w:rsid w:val="000F7BD5"/>
    <w:rsid w:val="000F7C9C"/>
    <w:rsid w:val="000F7D13"/>
    <w:rsid w:val="000F7D77"/>
    <w:rsid w:val="000F7FAB"/>
    <w:rsid w:val="0010008F"/>
    <w:rsid w:val="00100133"/>
    <w:rsid w:val="00100303"/>
    <w:rsid w:val="0010051A"/>
    <w:rsid w:val="001005AE"/>
    <w:rsid w:val="00100709"/>
    <w:rsid w:val="0010092B"/>
    <w:rsid w:val="001009C6"/>
    <w:rsid w:val="00100A64"/>
    <w:rsid w:val="00100B5A"/>
    <w:rsid w:val="00100BAC"/>
    <w:rsid w:val="00100BD6"/>
    <w:rsid w:val="00100CBD"/>
    <w:rsid w:val="00100D26"/>
    <w:rsid w:val="00100D43"/>
    <w:rsid w:val="00100ED2"/>
    <w:rsid w:val="00100F49"/>
    <w:rsid w:val="0010133A"/>
    <w:rsid w:val="00101364"/>
    <w:rsid w:val="001013D9"/>
    <w:rsid w:val="001015D6"/>
    <w:rsid w:val="001016A3"/>
    <w:rsid w:val="001016B5"/>
    <w:rsid w:val="00101709"/>
    <w:rsid w:val="00101872"/>
    <w:rsid w:val="001018C8"/>
    <w:rsid w:val="001019B4"/>
    <w:rsid w:val="00101A19"/>
    <w:rsid w:val="00101A9C"/>
    <w:rsid w:val="00101B35"/>
    <w:rsid w:val="00101B3A"/>
    <w:rsid w:val="00101C11"/>
    <w:rsid w:val="00101D55"/>
    <w:rsid w:val="00101D9E"/>
    <w:rsid w:val="00101DCD"/>
    <w:rsid w:val="00101F06"/>
    <w:rsid w:val="00101F2A"/>
    <w:rsid w:val="00102235"/>
    <w:rsid w:val="00102248"/>
    <w:rsid w:val="0010262A"/>
    <w:rsid w:val="00102658"/>
    <w:rsid w:val="00102854"/>
    <w:rsid w:val="00102AEE"/>
    <w:rsid w:val="00102E48"/>
    <w:rsid w:val="00102E76"/>
    <w:rsid w:val="00102F08"/>
    <w:rsid w:val="00102F94"/>
    <w:rsid w:val="00103355"/>
    <w:rsid w:val="001035C4"/>
    <w:rsid w:val="001036BB"/>
    <w:rsid w:val="001036CC"/>
    <w:rsid w:val="00103770"/>
    <w:rsid w:val="0010378C"/>
    <w:rsid w:val="001038BB"/>
    <w:rsid w:val="0010391B"/>
    <w:rsid w:val="00103924"/>
    <w:rsid w:val="00103A8D"/>
    <w:rsid w:val="00103B18"/>
    <w:rsid w:val="00103B9A"/>
    <w:rsid w:val="00103C10"/>
    <w:rsid w:val="00103D50"/>
    <w:rsid w:val="00103F34"/>
    <w:rsid w:val="00103F7C"/>
    <w:rsid w:val="0010404D"/>
    <w:rsid w:val="00104057"/>
    <w:rsid w:val="00104085"/>
    <w:rsid w:val="001041AA"/>
    <w:rsid w:val="001042B8"/>
    <w:rsid w:val="001042F9"/>
    <w:rsid w:val="0010431F"/>
    <w:rsid w:val="00104405"/>
    <w:rsid w:val="0010468C"/>
    <w:rsid w:val="00104784"/>
    <w:rsid w:val="001047F7"/>
    <w:rsid w:val="00104851"/>
    <w:rsid w:val="001048D9"/>
    <w:rsid w:val="00104957"/>
    <w:rsid w:val="0010499D"/>
    <w:rsid w:val="00104A06"/>
    <w:rsid w:val="00104A95"/>
    <w:rsid w:val="00104AB3"/>
    <w:rsid w:val="00104C4C"/>
    <w:rsid w:val="00104EBE"/>
    <w:rsid w:val="00104FD5"/>
    <w:rsid w:val="00104FDE"/>
    <w:rsid w:val="00105371"/>
    <w:rsid w:val="0010555D"/>
    <w:rsid w:val="001055A9"/>
    <w:rsid w:val="0010569F"/>
    <w:rsid w:val="00105778"/>
    <w:rsid w:val="00105822"/>
    <w:rsid w:val="00105A14"/>
    <w:rsid w:val="00105A7F"/>
    <w:rsid w:val="00105B8F"/>
    <w:rsid w:val="00105C89"/>
    <w:rsid w:val="00105DA0"/>
    <w:rsid w:val="00105EFD"/>
    <w:rsid w:val="00105FBC"/>
    <w:rsid w:val="00106011"/>
    <w:rsid w:val="00106054"/>
    <w:rsid w:val="0010621E"/>
    <w:rsid w:val="001063AF"/>
    <w:rsid w:val="00106470"/>
    <w:rsid w:val="00106496"/>
    <w:rsid w:val="001064A3"/>
    <w:rsid w:val="0010668A"/>
    <w:rsid w:val="001067C5"/>
    <w:rsid w:val="001067D4"/>
    <w:rsid w:val="00106921"/>
    <w:rsid w:val="00106961"/>
    <w:rsid w:val="00106A9D"/>
    <w:rsid w:val="00106B78"/>
    <w:rsid w:val="00106D3A"/>
    <w:rsid w:val="00106D93"/>
    <w:rsid w:val="00106DC8"/>
    <w:rsid w:val="00106DF6"/>
    <w:rsid w:val="00106F02"/>
    <w:rsid w:val="001070CA"/>
    <w:rsid w:val="001070D5"/>
    <w:rsid w:val="00107230"/>
    <w:rsid w:val="0010750D"/>
    <w:rsid w:val="00107643"/>
    <w:rsid w:val="00107785"/>
    <w:rsid w:val="0010786E"/>
    <w:rsid w:val="00107898"/>
    <w:rsid w:val="0010797D"/>
    <w:rsid w:val="001079CA"/>
    <w:rsid w:val="00107A3E"/>
    <w:rsid w:val="00107A9B"/>
    <w:rsid w:val="00107AA1"/>
    <w:rsid w:val="00107BDE"/>
    <w:rsid w:val="00107EAE"/>
    <w:rsid w:val="001107B3"/>
    <w:rsid w:val="00110845"/>
    <w:rsid w:val="00110974"/>
    <w:rsid w:val="00110A66"/>
    <w:rsid w:val="00110AED"/>
    <w:rsid w:val="00110B92"/>
    <w:rsid w:val="00110DCC"/>
    <w:rsid w:val="00110EB2"/>
    <w:rsid w:val="00110F3B"/>
    <w:rsid w:val="00110F4B"/>
    <w:rsid w:val="00110FB8"/>
    <w:rsid w:val="00110FC9"/>
    <w:rsid w:val="00110FD8"/>
    <w:rsid w:val="00110FDA"/>
    <w:rsid w:val="00111029"/>
    <w:rsid w:val="001110DB"/>
    <w:rsid w:val="00111253"/>
    <w:rsid w:val="001113C4"/>
    <w:rsid w:val="001114F6"/>
    <w:rsid w:val="001114F8"/>
    <w:rsid w:val="0011158A"/>
    <w:rsid w:val="001115E7"/>
    <w:rsid w:val="0011160C"/>
    <w:rsid w:val="001117A2"/>
    <w:rsid w:val="00111874"/>
    <w:rsid w:val="00111917"/>
    <w:rsid w:val="00111922"/>
    <w:rsid w:val="00111AAB"/>
    <w:rsid w:val="00111B31"/>
    <w:rsid w:val="00111C95"/>
    <w:rsid w:val="00111D80"/>
    <w:rsid w:val="00111E05"/>
    <w:rsid w:val="00111F69"/>
    <w:rsid w:val="00112230"/>
    <w:rsid w:val="00112236"/>
    <w:rsid w:val="0011234A"/>
    <w:rsid w:val="001126D9"/>
    <w:rsid w:val="00112741"/>
    <w:rsid w:val="00112817"/>
    <w:rsid w:val="00112921"/>
    <w:rsid w:val="0011299D"/>
    <w:rsid w:val="001129D5"/>
    <w:rsid w:val="001129F4"/>
    <w:rsid w:val="00112A55"/>
    <w:rsid w:val="00112A83"/>
    <w:rsid w:val="00112B32"/>
    <w:rsid w:val="00112B44"/>
    <w:rsid w:val="00112BA9"/>
    <w:rsid w:val="00112C53"/>
    <w:rsid w:val="00112ED9"/>
    <w:rsid w:val="00112FCD"/>
    <w:rsid w:val="0011300C"/>
    <w:rsid w:val="0011360B"/>
    <w:rsid w:val="00113655"/>
    <w:rsid w:val="0011373B"/>
    <w:rsid w:val="001137D2"/>
    <w:rsid w:val="001137F2"/>
    <w:rsid w:val="001138C7"/>
    <w:rsid w:val="00113913"/>
    <w:rsid w:val="00113C02"/>
    <w:rsid w:val="00113CE4"/>
    <w:rsid w:val="00113DFC"/>
    <w:rsid w:val="00113F44"/>
    <w:rsid w:val="00113F99"/>
    <w:rsid w:val="001140F5"/>
    <w:rsid w:val="00114212"/>
    <w:rsid w:val="00114322"/>
    <w:rsid w:val="0011440C"/>
    <w:rsid w:val="00114503"/>
    <w:rsid w:val="00114678"/>
    <w:rsid w:val="0011468D"/>
    <w:rsid w:val="00114983"/>
    <w:rsid w:val="001149C7"/>
    <w:rsid w:val="00114A02"/>
    <w:rsid w:val="00114A54"/>
    <w:rsid w:val="00114AF9"/>
    <w:rsid w:val="00114B58"/>
    <w:rsid w:val="00114BD1"/>
    <w:rsid w:val="00114D81"/>
    <w:rsid w:val="00114E14"/>
    <w:rsid w:val="00114ED6"/>
    <w:rsid w:val="00114F08"/>
    <w:rsid w:val="0011513F"/>
    <w:rsid w:val="0011525A"/>
    <w:rsid w:val="0011526E"/>
    <w:rsid w:val="00115387"/>
    <w:rsid w:val="0011550E"/>
    <w:rsid w:val="00115570"/>
    <w:rsid w:val="001155BC"/>
    <w:rsid w:val="0011560F"/>
    <w:rsid w:val="00115629"/>
    <w:rsid w:val="0011568C"/>
    <w:rsid w:val="001157A9"/>
    <w:rsid w:val="001158FF"/>
    <w:rsid w:val="00115952"/>
    <w:rsid w:val="00115B14"/>
    <w:rsid w:val="00115B62"/>
    <w:rsid w:val="00115D26"/>
    <w:rsid w:val="00115D49"/>
    <w:rsid w:val="00115E17"/>
    <w:rsid w:val="00115FD8"/>
    <w:rsid w:val="00116021"/>
    <w:rsid w:val="001160A5"/>
    <w:rsid w:val="0011619F"/>
    <w:rsid w:val="001163B3"/>
    <w:rsid w:val="001164B9"/>
    <w:rsid w:val="00116588"/>
    <w:rsid w:val="00116611"/>
    <w:rsid w:val="00116653"/>
    <w:rsid w:val="00116712"/>
    <w:rsid w:val="001167C5"/>
    <w:rsid w:val="001169CA"/>
    <w:rsid w:val="00116A91"/>
    <w:rsid w:val="00116ACB"/>
    <w:rsid w:val="00116BE4"/>
    <w:rsid w:val="00116C99"/>
    <w:rsid w:val="00116DBC"/>
    <w:rsid w:val="00116E2B"/>
    <w:rsid w:val="0011702A"/>
    <w:rsid w:val="00117093"/>
    <w:rsid w:val="001170BC"/>
    <w:rsid w:val="0011719E"/>
    <w:rsid w:val="001171D2"/>
    <w:rsid w:val="001171F8"/>
    <w:rsid w:val="00117352"/>
    <w:rsid w:val="001175E2"/>
    <w:rsid w:val="0011766E"/>
    <w:rsid w:val="001177F0"/>
    <w:rsid w:val="001177FE"/>
    <w:rsid w:val="0011782D"/>
    <w:rsid w:val="0011784E"/>
    <w:rsid w:val="001178D0"/>
    <w:rsid w:val="00117BF2"/>
    <w:rsid w:val="00117C02"/>
    <w:rsid w:val="00117CD8"/>
    <w:rsid w:val="00117DB9"/>
    <w:rsid w:val="00117DCC"/>
    <w:rsid w:val="00117E25"/>
    <w:rsid w:val="00117EA2"/>
    <w:rsid w:val="00117EB4"/>
    <w:rsid w:val="00117EE6"/>
    <w:rsid w:val="00117FD5"/>
    <w:rsid w:val="00120013"/>
    <w:rsid w:val="001203B9"/>
    <w:rsid w:val="001204A4"/>
    <w:rsid w:val="001204E6"/>
    <w:rsid w:val="0012052B"/>
    <w:rsid w:val="0012065B"/>
    <w:rsid w:val="00120671"/>
    <w:rsid w:val="00120ADA"/>
    <w:rsid w:val="00120B84"/>
    <w:rsid w:val="00120BD9"/>
    <w:rsid w:val="00120C37"/>
    <w:rsid w:val="00120EA9"/>
    <w:rsid w:val="00121093"/>
    <w:rsid w:val="001210BE"/>
    <w:rsid w:val="001211AC"/>
    <w:rsid w:val="0012125D"/>
    <w:rsid w:val="00121407"/>
    <w:rsid w:val="00121501"/>
    <w:rsid w:val="001215DD"/>
    <w:rsid w:val="00121701"/>
    <w:rsid w:val="00121982"/>
    <w:rsid w:val="00121A73"/>
    <w:rsid w:val="00121C13"/>
    <w:rsid w:val="00121C51"/>
    <w:rsid w:val="00121CE2"/>
    <w:rsid w:val="00121DD2"/>
    <w:rsid w:val="00121DF1"/>
    <w:rsid w:val="00121DFB"/>
    <w:rsid w:val="00121E3C"/>
    <w:rsid w:val="00121F7E"/>
    <w:rsid w:val="00121F97"/>
    <w:rsid w:val="0012225E"/>
    <w:rsid w:val="00122266"/>
    <w:rsid w:val="001222F9"/>
    <w:rsid w:val="00122350"/>
    <w:rsid w:val="0012246A"/>
    <w:rsid w:val="001224FF"/>
    <w:rsid w:val="0012268F"/>
    <w:rsid w:val="001227D7"/>
    <w:rsid w:val="00122860"/>
    <w:rsid w:val="001229BB"/>
    <w:rsid w:val="00122CE2"/>
    <w:rsid w:val="00122F85"/>
    <w:rsid w:val="001230E0"/>
    <w:rsid w:val="00123109"/>
    <w:rsid w:val="00123130"/>
    <w:rsid w:val="0012321F"/>
    <w:rsid w:val="00123364"/>
    <w:rsid w:val="001233AF"/>
    <w:rsid w:val="001234D8"/>
    <w:rsid w:val="0012368B"/>
    <w:rsid w:val="001238EF"/>
    <w:rsid w:val="0012394E"/>
    <w:rsid w:val="00123A9B"/>
    <w:rsid w:val="00123EFB"/>
    <w:rsid w:val="00123F98"/>
    <w:rsid w:val="0012402D"/>
    <w:rsid w:val="00124117"/>
    <w:rsid w:val="001241EF"/>
    <w:rsid w:val="0012432E"/>
    <w:rsid w:val="0012452D"/>
    <w:rsid w:val="0012454A"/>
    <w:rsid w:val="001245E7"/>
    <w:rsid w:val="00124627"/>
    <w:rsid w:val="00124767"/>
    <w:rsid w:val="00124928"/>
    <w:rsid w:val="00124A07"/>
    <w:rsid w:val="00124ABE"/>
    <w:rsid w:val="00124C7F"/>
    <w:rsid w:val="00124CAC"/>
    <w:rsid w:val="00124CDA"/>
    <w:rsid w:val="00124DD6"/>
    <w:rsid w:val="00124F0E"/>
    <w:rsid w:val="00125002"/>
    <w:rsid w:val="00125011"/>
    <w:rsid w:val="0012506D"/>
    <w:rsid w:val="00125136"/>
    <w:rsid w:val="001252A8"/>
    <w:rsid w:val="001253EB"/>
    <w:rsid w:val="0012543D"/>
    <w:rsid w:val="00125507"/>
    <w:rsid w:val="00125791"/>
    <w:rsid w:val="00125912"/>
    <w:rsid w:val="00125A73"/>
    <w:rsid w:val="00125C84"/>
    <w:rsid w:val="00125D47"/>
    <w:rsid w:val="00125DF3"/>
    <w:rsid w:val="00125DF7"/>
    <w:rsid w:val="00125E3D"/>
    <w:rsid w:val="00125EFA"/>
    <w:rsid w:val="00125F72"/>
    <w:rsid w:val="00126005"/>
    <w:rsid w:val="0012601C"/>
    <w:rsid w:val="001260E0"/>
    <w:rsid w:val="00126122"/>
    <w:rsid w:val="0012629B"/>
    <w:rsid w:val="0012643F"/>
    <w:rsid w:val="00126460"/>
    <w:rsid w:val="00126544"/>
    <w:rsid w:val="0012654F"/>
    <w:rsid w:val="0012660F"/>
    <w:rsid w:val="001266CA"/>
    <w:rsid w:val="0012676E"/>
    <w:rsid w:val="001267E7"/>
    <w:rsid w:val="001268EF"/>
    <w:rsid w:val="00126CCA"/>
    <w:rsid w:val="00126CD9"/>
    <w:rsid w:val="00126E2D"/>
    <w:rsid w:val="0012703B"/>
    <w:rsid w:val="00127098"/>
    <w:rsid w:val="001270B4"/>
    <w:rsid w:val="001270B8"/>
    <w:rsid w:val="001271C7"/>
    <w:rsid w:val="001272FC"/>
    <w:rsid w:val="00127314"/>
    <w:rsid w:val="001273F9"/>
    <w:rsid w:val="00127692"/>
    <w:rsid w:val="00127745"/>
    <w:rsid w:val="00127824"/>
    <w:rsid w:val="00127933"/>
    <w:rsid w:val="00127B26"/>
    <w:rsid w:val="00127B37"/>
    <w:rsid w:val="00127C1E"/>
    <w:rsid w:val="00127D62"/>
    <w:rsid w:val="00127DBD"/>
    <w:rsid w:val="00127EB2"/>
    <w:rsid w:val="00127F94"/>
    <w:rsid w:val="00127FF2"/>
    <w:rsid w:val="0013010D"/>
    <w:rsid w:val="00130133"/>
    <w:rsid w:val="00130191"/>
    <w:rsid w:val="001302AB"/>
    <w:rsid w:val="0013035A"/>
    <w:rsid w:val="001303A0"/>
    <w:rsid w:val="001304DD"/>
    <w:rsid w:val="001304F8"/>
    <w:rsid w:val="00130506"/>
    <w:rsid w:val="001305CB"/>
    <w:rsid w:val="00130719"/>
    <w:rsid w:val="001308EC"/>
    <w:rsid w:val="00130A3E"/>
    <w:rsid w:val="00130B3B"/>
    <w:rsid w:val="00130B4E"/>
    <w:rsid w:val="00130B50"/>
    <w:rsid w:val="00130FD9"/>
    <w:rsid w:val="00131001"/>
    <w:rsid w:val="0013107A"/>
    <w:rsid w:val="0013111B"/>
    <w:rsid w:val="00131195"/>
    <w:rsid w:val="0013134E"/>
    <w:rsid w:val="0013137D"/>
    <w:rsid w:val="00131455"/>
    <w:rsid w:val="00131625"/>
    <w:rsid w:val="00131641"/>
    <w:rsid w:val="001317D5"/>
    <w:rsid w:val="00131814"/>
    <w:rsid w:val="00131969"/>
    <w:rsid w:val="00131AF3"/>
    <w:rsid w:val="00131D5B"/>
    <w:rsid w:val="00131DCB"/>
    <w:rsid w:val="00131EE6"/>
    <w:rsid w:val="0013235A"/>
    <w:rsid w:val="00132704"/>
    <w:rsid w:val="00132A12"/>
    <w:rsid w:val="00132AC7"/>
    <w:rsid w:val="00132CBE"/>
    <w:rsid w:val="00132DA1"/>
    <w:rsid w:val="00132E25"/>
    <w:rsid w:val="00132E49"/>
    <w:rsid w:val="00132E63"/>
    <w:rsid w:val="00132E97"/>
    <w:rsid w:val="00132F91"/>
    <w:rsid w:val="00132F95"/>
    <w:rsid w:val="00133037"/>
    <w:rsid w:val="001330BF"/>
    <w:rsid w:val="001331A2"/>
    <w:rsid w:val="00133242"/>
    <w:rsid w:val="00133247"/>
    <w:rsid w:val="00133277"/>
    <w:rsid w:val="001332FB"/>
    <w:rsid w:val="00133362"/>
    <w:rsid w:val="0013372C"/>
    <w:rsid w:val="001337D7"/>
    <w:rsid w:val="00133A5C"/>
    <w:rsid w:val="00133B44"/>
    <w:rsid w:val="00133BE0"/>
    <w:rsid w:val="00133CEC"/>
    <w:rsid w:val="00133D8D"/>
    <w:rsid w:val="00133FFB"/>
    <w:rsid w:val="001340AC"/>
    <w:rsid w:val="0013413D"/>
    <w:rsid w:val="00134210"/>
    <w:rsid w:val="001343A9"/>
    <w:rsid w:val="00134404"/>
    <w:rsid w:val="001344AE"/>
    <w:rsid w:val="001344AF"/>
    <w:rsid w:val="00134510"/>
    <w:rsid w:val="0013461F"/>
    <w:rsid w:val="0013471E"/>
    <w:rsid w:val="001348D5"/>
    <w:rsid w:val="001348DF"/>
    <w:rsid w:val="00134912"/>
    <w:rsid w:val="00134949"/>
    <w:rsid w:val="00134A2D"/>
    <w:rsid w:val="00134D17"/>
    <w:rsid w:val="00134D61"/>
    <w:rsid w:val="00134ED0"/>
    <w:rsid w:val="00134ED7"/>
    <w:rsid w:val="00134F98"/>
    <w:rsid w:val="0013500D"/>
    <w:rsid w:val="0013505D"/>
    <w:rsid w:val="00135160"/>
    <w:rsid w:val="001351A9"/>
    <w:rsid w:val="001351E6"/>
    <w:rsid w:val="001352CE"/>
    <w:rsid w:val="0013535A"/>
    <w:rsid w:val="0013535F"/>
    <w:rsid w:val="00135743"/>
    <w:rsid w:val="00135815"/>
    <w:rsid w:val="00135C0E"/>
    <w:rsid w:val="00135C42"/>
    <w:rsid w:val="00136166"/>
    <w:rsid w:val="001362A1"/>
    <w:rsid w:val="00136337"/>
    <w:rsid w:val="00136373"/>
    <w:rsid w:val="001363D9"/>
    <w:rsid w:val="00136425"/>
    <w:rsid w:val="0013677C"/>
    <w:rsid w:val="0013693E"/>
    <w:rsid w:val="00136A5C"/>
    <w:rsid w:val="00136D52"/>
    <w:rsid w:val="00136EAF"/>
    <w:rsid w:val="00136F89"/>
    <w:rsid w:val="00137230"/>
    <w:rsid w:val="001372DF"/>
    <w:rsid w:val="001373CA"/>
    <w:rsid w:val="00137421"/>
    <w:rsid w:val="00137576"/>
    <w:rsid w:val="001375F1"/>
    <w:rsid w:val="00137854"/>
    <w:rsid w:val="00137940"/>
    <w:rsid w:val="00137A10"/>
    <w:rsid w:val="00137D42"/>
    <w:rsid w:val="00137E64"/>
    <w:rsid w:val="0014004B"/>
    <w:rsid w:val="00140251"/>
    <w:rsid w:val="001403FD"/>
    <w:rsid w:val="0014055C"/>
    <w:rsid w:val="0014056A"/>
    <w:rsid w:val="0014060D"/>
    <w:rsid w:val="001406CB"/>
    <w:rsid w:val="001406F3"/>
    <w:rsid w:val="00140877"/>
    <w:rsid w:val="001408CC"/>
    <w:rsid w:val="001408D9"/>
    <w:rsid w:val="00140906"/>
    <w:rsid w:val="00140C6F"/>
    <w:rsid w:val="00140D7A"/>
    <w:rsid w:val="00140E9A"/>
    <w:rsid w:val="00140F3A"/>
    <w:rsid w:val="00141128"/>
    <w:rsid w:val="00141199"/>
    <w:rsid w:val="001411B4"/>
    <w:rsid w:val="001412C1"/>
    <w:rsid w:val="0014132E"/>
    <w:rsid w:val="001413DC"/>
    <w:rsid w:val="0014144F"/>
    <w:rsid w:val="00141515"/>
    <w:rsid w:val="0014159C"/>
    <w:rsid w:val="0014175B"/>
    <w:rsid w:val="00141898"/>
    <w:rsid w:val="00141A60"/>
    <w:rsid w:val="00141AF3"/>
    <w:rsid w:val="00141B59"/>
    <w:rsid w:val="00141DB6"/>
    <w:rsid w:val="00141F72"/>
    <w:rsid w:val="00141F75"/>
    <w:rsid w:val="0014204A"/>
    <w:rsid w:val="00142054"/>
    <w:rsid w:val="001420BB"/>
    <w:rsid w:val="0014231D"/>
    <w:rsid w:val="001424DD"/>
    <w:rsid w:val="001425A3"/>
    <w:rsid w:val="00142783"/>
    <w:rsid w:val="0014284A"/>
    <w:rsid w:val="00142BD8"/>
    <w:rsid w:val="00142D17"/>
    <w:rsid w:val="00142EA0"/>
    <w:rsid w:val="0014309D"/>
    <w:rsid w:val="001432BF"/>
    <w:rsid w:val="001432EC"/>
    <w:rsid w:val="001433BB"/>
    <w:rsid w:val="00143507"/>
    <w:rsid w:val="0014353D"/>
    <w:rsid w:val="00143650"/>
    <w:rsid w:val="0014365C"/>
    <w:rsid w:val="00143690"/>
    <w:rsid w:val="00143779"/>
    <w:rsid w:val="001438E0"/>
    <w:rsid w:val="00143A6D"/>
    <w:rsid w:val="00143B3D"/>
    <w:rsid w:val="00143B88"/>
    <w:rsid w:val="00143C05"/>
    <w:rsid w:val="00143CC6"/>
    <w:rsid w:val="00143D2F"/>
    <w:rsid w:val="00143E49"/>
    <w:rsid w:val="00143FFE"/>
    <w:rsid w:val="0014406C"/>
    <w:rsid w:val="001440E2"/>
    <w:rsid w:val="00144213"/>
    <w:rsid w:val="001442E1"/>
    <w:rsid w:val="0014455B"/>
    <w:rsid w:val="00144594"/>
    <w:rsid w:val="001446E4"/>
    <w:rsid w:val="00144712"/>
    <w:rsid w:val="00144899"/>
    <w:rsid w:val="001448DF"/>
    <w:rsid w:val="0014491F"/>
    <w:rsid w:val="00144989"/>
    <w:rsid w:val="001449AD"/>
    <w:rsid w:val="001449C4"/>
    <w:rsid w:val="001449CF"/>
    <w:rsid w:val="00144BC7"/>
    <w:rsid w:val="00144DCE"/>
    <w:rsid w:val="00144FB2"/>
    <w:rsid w:val="00145188"/>
    <w:rsid w:val="00145223"/>
    <w:rsid w:val="00145294"/>
    <w:rsid w:val="001452C6"/>
    <w:rsid w:val="001453BB"/>
    <w:rsid w:val="001455CE"/>
    <w:rsid w:val="00145624"/>
    <w:rsid w:val="00145676"/>
    <w:rsid w:val="001456F5"/>
    <w:rsid w:val="00145703"/>
    <w:rsid w:val="00145A31"/>
    <w:rsid w:val="00145BEE"/>
    <w:rsid w:val="00145C01"/>
    <w:rsid w:val="00145E3B"/>
    <w:rsid w:val="00145E79"/>
    <w:rsid w:val="00145FE8"/>
    <w:rsid w:val="0014609E"/>
    <w:rsid w:val="001460CA"/>
    <w:rsid w:val="001462CB"/>
    <w:rsid w:val="00146528"/>
    <w:rsid w:val="001466AE"/>
    <w:rsid w:val="001466F6"/>
    <w:rsid w:val="0014675E"/>
    <w:rsid w:val="001468D7"/>
    <w:rsid w:val="00146908"/>
    <w:rsid w:val="00146C54"/>
    <w:rsid w:val="00146C78"/>
    <w:rsid w:val="00146EB1"/>
    <w:rsid w:val="00146F1F"/>
    <w:rsid w:val="00146F73"/>
    <w:rsid w:val="00146FFF"/>
    <w:rsid w:val="001470CB"/>
    <w:rsid w:val="0014711B"/>
    <w:rsid w:val="001472CB"/>
    <w:rsid w:val="0014739B"/>
    <w:rsid w:val="001473BE"/>
    <w:rsid w:val="00147433"/>
    <w:rsid w:val="001476D7"/>
    <w:rsid w:val="00147823"/>
    <w:rsid w:val="0014791E"/>
    <w:rsid w:val="00147933"/>
    <w:rsid w:val="001479A0"/>
    <w:rsid w:val="00147A43"/>
    <w:rsid w:val="00147A5C"/>
    <w:rsid w:val="00147AF0"/>
    <w:rsid w:val="00147BC0"/>
    <w:rsid w:val="00147C07"/>
    <w:rsid w:val="00147E04"/>
    <w:rsid w:val="00147EBF"/>
    <w:rsid w:val="001500F7"/>
    <w:rsid w:val="0015016D"/>
    <w:rsid w:val="00150170"/>
    <w:rsid w:val="001501C5"/>
    <w:rsid w:val="00150354"/>
    <w:rsid w:val="0015035C"/>
    <w:rsid w:val="001507B4"/>
    <w:rsid w:val="00150801"/>
    <w:rsid w:val="00150851"/>
    <w:rsid w:val="001508EF"/>
    <w:rsid w:val="00150966"/>
    <w:rsid w:val="0015097B"/>
    <w:rsid w:val="00150A4D"/>
    <w:rsid w:val="00150AEB"/>
    <w:rsid w:val="00150B68"/>
    <w:rsid w:val="00150BAA"/>
    <w:rsid w:val="00150C71"/>
    <w:rsid w:val="00150DCF"/>
    <w:rsid w:val="00150DEC"/>
    <w:rsid w:val="00150E11"/>
    <w:rsid w:val="00150E4F"/>
    <w:rsid w:val="00150EE1"/>
    <w:rsid w:val="0015113E"/>
    <w:rsid w:val="001512F3"/>
    <w:rsid w:val="001514D2"/>
    <w:rsid w:val="00151674"/>
    <w:rsid w:val="001516E2"/>
    <w:rsid w:val="001517CF"/>
    <w:rsid w:val="001517E7"/>
    <w:rsid w:val="0015189F"/>
    <w:rsid w:val="00151940"/>
    <w:rsid w:val="00151962"/>
    <w:rsid w:val="001519D2"/>
    <w:rsid w:val="00151C20"/>
    <w:rsid w:val="00151CFE"/>
    <w:rsid w:val="00151E1F"/>
    <w:rsid w:val="00152013"/>
    <w:rsid w:val="001522F9"/>
    <w:rsid w:val="001526AF"/>
    <w:rsid w:val="00152A24"/>
    <w:rsid w:val="00152A3C"/>
    <w:rsid w:val="00152A67"/>
    <w:rsid w:val="00152A96"/>
    <w:rsid w:val="00152C6F"/>
    <w:rsid w:val="00152E54"/>
    <w:rsid w:val="00152E95"/>
    <w:rsid w:val="0015301A"/>
    <w:rsid w:val="001530AF"/>
    <w:rsid w:val="0015313C"/>
    <w:rsid w:val="001531B1"/>
    <w:rsid w:val="00153241"/>
    <w:rsid w:val="00153408"/>
    <w:rsid w:val="00153487"/>
    <w:rsid w:val="00153570"/>
    <w:rsid w:val="001535EC"/>
    <w:rsid w:val="00153765"/>
    <w:rsid w:val="001537E2"/>
    <w:rsid w:val="00153803"/>
    <w:rsid w:val="001538D9"/>
    <w:rsid w:val="001538FE"/>
    <w:rsid w:val="00153A7F"/>
    <w:rsid w:val="00153F81"/>
    <w:rsid w:val="00153FB7"/>
    <w:rsid w:val="00154076"/>
    <w:rsid w:val="001540E1"/>
    <w:rsid w:val="00154258"/>
    <w:rsid w:val="001545F4"/>
    <w:rsid w:val="00154692"/>
    <w:rsid w:val="00154805"/>
    <w:rsid w:val="00154A08"/>
    <w:rsid w:val="00154A0B"/>
    <w:rsid w:val="00154CCD"/>
    <w:rsid w:val="00154D72"/>
    <w:rsid w:val="00154FA1"/>
    <w:rsid w:val="00155025"/>
    <w:rsid w:val="00155283"/>
    <w:rsid w:val="001553DD"/>
    <w:rsid w:val="00155405"/>
    <w:rsid w:val="00155492"/>
    <w:rsid w:val="00155595"/>
    <w:rsid w:val="00155626"/>
    <w:rsid w:val="001556DC"/>
    <w:rsid w:val="0015572C"/>
    <w:rsid w:val="00155739"/>
    <w:rsid w:val="00155756"/>
    <w:rsid w:val="001557CA"/>
    <w:rsid w:val="001559A6"/>
    <w:rsid w:val="00155A61"/>
    <w:rsid w:val="00155A97"/>
    <w:rsid w:val="00155CA8"/>
    <w:rsid w:val="00155FF0"/>
    <w:rsid w:val="00156004"/>
    <w:rsid w:val="001560D1"/>
    <w:rsid w:val="001560DA"/>
    <w:rsid w:val="001560E6"/>
    <w:rsid w:val="0015611C"/>
    <w:rsid w:val="00156807"/>
    <w:rsid w:val="001568C9"/>
    <w:rsid w:val="001569AB"/>
    <w:rsid w:val="00156A6C"/>
    <w:rsid w:val="00156B75"/>
    <w:rsid w:val="00156E79"/>
    <w:rsid w:val="00156F65"/>
    <w:rsid w:val="00156FBB"/>
    <w:rsid w:val="00157074"/>
    <w:rsid w:val="00157077"/>
    <w:rsid w:val="00157465"/>
    <w:rsid w:val="00157513"/>
    <w:rsid w:val="00157579"/>
    <w:rsid w:val="0015773C"/>
    <w:rsid w:val="00157899"/>
    <w:rsid w:val="00157A0A"/>
    <w:rsid w:val="00157A19"/>
    <w:rsid w:val="00157A7F"/>
    <w:rsid w:val="00157B15"/>
    <w:rsid w:val="00157B8D"/>
    <w:rsid w:val="00157D2A"/>
    <w:rsid w:val="00157D66"/>
    <w:rsid w:val="00157DCF"/>
    <w:rsid w:val="00157E28"/>
    <w:rsid w:val="00157FAF"/>
    <w:rsid w:val="001600FD"/>
    <w:rsid w:val="0016035C"/>
    <w:rsid w:val="00160381"/>
    <w:rsid w:val="001603ED"/>
    <w:rsid w:val="0016054D"/>
    <w:rsid w:val="001605FC"/>
    <w:rsid w:val="0016071F"/>
    <w:rsid w:val="001607AA"/>
    <w:rsid w:val="00160AC1"/>
    <w:rsid w:val="00160AF3"/>
    <w:rsid w:val="00160C8A"/>
    <w:rsid w:val="00160CF8"/>
    <w:rsid w:val="00160D09"/>
    <w:rsid w:val="00160D16"/>
    <w:rsid w:val="00160D66"/>
    <w:rsid w:val="00160DE0"/>
    <w:rsid w:val="00160E66"/>
    <w:rsid w:val="00160F46"/>
    <w:rsid w:val="00161105"/>
    <w:rsid w:val="00161287"/>
    <w:rsid w:val="001614C9"/>
    <w:rsid w:val="0016150B"/>
    <w:rsid w:val="001616A9"/>
    <w:rsid w:val="001617BA"/>
    <w:rsid w:val="00161823"/>
    <w:rsid w:val="00161845"/>
    <w:rsid w:val="00161874"/>
    <w:rsid w:val="0016191C"/>
    <w:rsid w:val="00161AFD"/>
    <w:rsid w:val="00161B7D"/>
    <w:rsid w:val="00161C48"/>
    <w:rsid w:val="00161D41"/>
    <w:rsid w:val="00161F02"/>
    <w:rsid w:val="00162026"/>
    <w:rsid w:val="0016208A"/>
    <w:rsid w:val="0016229A"/>
    <w:rsid w:val="0016230F"/>
    <w:rsid w:val="00162385"/>
    <w:rsid w:val="0016240B"/>
    <w:rsid w:val="0016261B"/>
    <w:rsid w:val="001628CB"/>
    <w:rsid w:val="00162A3C"/>
    <w:rsid w:val="00162B0D"/>
    <w:rsid w:val="00162C00"/>
    <w:rsid w:val="00162CBE"/>
    <w:rsid w:val="00162DF2"/>
    <w:rsid w:val="00162EFF"/>
    <w:rsid w:val="00163097"/>
    <w:rsid w:val="00163142"/>
    <w:rsid w:val="001631F4"/>
    <w:rsid w:val="0016325A"/>
    <w:rsid w:val="001633B6"/>
    <w:rsid w:val="0016364E"/>
    <w:rsid w:val="00163652"/>
    <w:rsid w:val="001638B4"/>
    <w:rsid w:val="00163956"/>
    <w:rsid w:val="00163A7D"/>
    <w:rsid w:val="00163BFE"/>
    <w:rsid w:val="00163C4C"/>
    <w:rsid w:val="00163FE6"/>
    <w:rsid w:val="001640CC"/>
    <w:rsid w:val="0016413E"/>
    <w:rsid w:val="00164230"/>
    <w:rsid w:val="0016460C"/>
    <w:rsid w:val="00164689"/>
    <w:rsid w:val="001647E9"/>
    <w:rsid w:val="0016489C"/>
    <w:rsid w:val="001648C7"/>
    <w:rsid w:val="001648F8"/>
    <w:rsid w:val="00164A20"/>
    <w:rsid w:val="00164B8C"/>
    <w:rsid w:val="00164EF7"/>
    <w:rsid w:val="001650BA"/>
    <w:rsid w:val="00165206"/>
    <w:rsid w:val="001653BC"/>
    <w:rsid w:val="00165507"/>
    <w:rsid w:val="00165754"/>
    <w:rsid w:val="0016577A"/>
    <w:rsid w:val="00165972"/>
    <w:rsid w:val="00165A76"/>
    <w:rsid w:val="00165A97"/>
    <w:rsid w:val="00165BE9"/>
    <w:rsid w:val="00165BFB"/>
    <w:rsid w:val="00165C2A"/>
    <w:rsid w:val="00165E2F"/>
    <w:rsid w:val="00165E66"/>
    <w:rsid w:val="00165EB0"/>
    <w:rsid w:val="00166031"/>
    <w:rsid w:val="00166287"/>
    <w:rsid w:val="001662C9"/>
    <w:rsid w:val="0016630F"/>
    <w:rsid w:val="001664EE"/>
    <w:rsid w:val="001665AD"/>
    <w:rsid w:val="001666B2"/>
    <w:rsid w:val="001667D9"/>
    <w:rsid w:val="001667E7"/>
    <w:rsid w:val="00166B34"/>
    <w:rsid w:val="00166B5B"/>
    <w:rsid w:val="00166BC2"/>
    <w:rsid w:val="00166D1E"/>
    <w:rsid w:val="00166E16"/>
    <w:rsid w:val="00166ED7"/>
    <w:rsid w:val="00166FB7"/>
    <w:rsid w:val="0016704D"/>
    <w:rsid w:val="00167078"/>
    <w:rsid w:val="001672B0"/>
    <w:rsid w:val="00167437"/>
    <w:rsid w:val="001674C6"/>
    <w:rsid w:val="0016751A"/>
    <w:rsid w:val="00167526"/>
    <w:rsid w:val="00167730"/>
    <w:rsid w:val="00167733"/>
    <w:rsid w:val="00167756"/>
    <w:rsid w:val="00167760"/>
    <w:rsid w:val="0016783A"/>
    <w:rsid w:val="0016784F"/>
    <w:rsid w:val="00167A8C"/>
    <w:rsid w:val="00167BD2"/>
    <w:rsid w:val="00167E8B"/>
    <w:rsid w:val="0017025D"/>
    <w:rsid w:val="001704B3"/>
    <w:rsid w:val="001705F3"/>
    <w:rsid w:val="001705F4"/>
    <w:rsid w:val="0017074D"/>
    <w:rsid w:val="001708C5"/>
    <w:rsid w:val="0017092D"/>
    <w:rsid w:val="00170ED5"/>
    <w:rsid w:val="00170F27"/>
    <w:rsid w:val="00170F51"/>
    <w:rsid w:val="00170F9C"/>
    <w:rsid w:val="00171023"/>
    <w:rsid w:val="00171173"/>
    <w:rsid w:val="001711CC"/>
    <w:rsid w:val="00171240"/>
    <w:rsid w:val="0017139B"/>
    <w:rsid w:val="001713A8"/>
    <w:rsid w:val="001713BE"/>
    <w:rsid w:val="00171527"/>
    <w:rsid w:val="001715B1"/>
    <w:rsid w:val="001715C7"/>
    <w:rsid w:val="00171729"/>
    <w:rsid w:val="00171923"/>
    <w:rsid w:val="00171934"/>
    <w:rsid w:val="001719C6"/>
    <w:rsid w:val="001719DC"/>
    <w:rsid w:val="001719F5"/>
    <w:rsid w:val="00171AF0"/>
    <w:rsid w:val="00171B61"/>
    <w:rsid w:val="00171B81"/>
    <w:rsid w:val="00171BB3"/>
    <w:rsid w:val="00171C0C"/>
    <w:rsid w:val="00171C70"/>
    <w:rsid w:val="00171CEC"/>
    <w:rsid w:val="00171D8D"/>
    <w:rsid w:val="00171DF9"/>
    <w:rsid w:val="00172043"/>
    <w:rsid w:val="0017210F"/>
    <w:rsid w:val="001721C6"/>
    <w:rsid w:val="00172303"/>
    <w:rsid w:val="00172642"/>
    <w:rsid w:val="00172736"/>
    <w:rsid w:val="0017277F"/>
    <w:rsid w:val="0017299C"/>
    <w:rsid w:val="00172DE8"/>
    <w:rsid w:val="00172E81"/>
    <w:rsid w:val="00172F4F"/>
    <w:rsid w:val="00172F68"/>
    <w:rsid w:val="00173304"/>
    <w:rsid w:val="00173399"/>
    <w:rsid w:val="001734E9"/>
    <w:rsid w:val="001734F1"/>
    <w:rsid w:val="0017351C"/>
    <w:rsid w:val="001735FA"/>
    <w:rsid w:val="00173902"/>
    <w:rsid w:val="00173923"/>
    <w:rsid w:val="00173978"/>
    <w:rsid w:val="001739BB"/>
    <w:rsid w:val="001739ED"/>
    <w:rsid w:val="00173B39"/>
    <w:rsid w:val="00173CF7"/>
    <w:rsid w:val="00173D59"/>
    <w:rsid w:val="00173EC1"/>
    <w:rsid w:val="00173F16"/>
    <w:rsid w:val="00173F77"/>
    <w:rsid w:val="00173F86"/>
    <w:rsid w:val="0017416E"/>
    <w:rsid w:val="0017421D"/>
    <w:rsid w:val="001742A6"/>
    <w:rsid w:val="00174319"/>
    <w:rsid w:val="00174645"/>
    <w:rsid w:val="00174992"/>
    <w:rsid w:val="00174B90"/>
    <w:rsid w:val="00174DC2"/>
    <w:rsid w:val="0017502D"/>
    <w:rsid w:val="00175031"/>
    <w:rsid w:val="00175071"/>
    <w:rsid w:val="0017507A"/>
    <w:rsid w:val="00175088"/>
    <w:rsid w:val="00175152"/>
    <w:rsid w:val="001752F2"/>
    <w:rsid w:val="001753B0"/>
    <w:rsid w:val="001754E2"/>
    <w:rsid w:val="0017551E"/>
    <w:rsid w:val="00175539"/>
    <w:rsid w:val="00175596"/>
    <w:rsid w:val="001755D2"/>
    <w:rsid w:val="001756A5"/>
    <w:rsid w:val="001756EC"/>
    <w:rsid w:val="001757DA"/>
    <w:rsid w:val="001758A1"/>
    <w:rsid w:val="001759C4"/>
    <w:rsid w:val="00175A02"/>
    <w:rsid w:val="00175A35"/>
    <w:rsid w:val="00175AC9"/>
    <w:rsid w:val="00175B98"/>
    <w:rsid w:val="00175D9C"/>
    <w:rsid w:val="00175ED8"/>
    <w:rsid w:val="00176293"/>
    <w:rsid w:val="00176319"/>
    <w:rsid w:val="0017638D"/>
    <w:rsid w:val="001764B3"/>
    <w:rsid w:val="001764C7"/>
    <w:rsid w:val="00176588"/>
    <w:rsid w:val="001765A6"/>
    <w:rsid w:val="00176821"/>
    <w:rsid w:val="001768B7"/>
    <w:rsid w:val="00176B8B"/>
    <w:rsid w:val="00176B99"/>
    <w:rsid w:val="00176DB6"/>
    <w:rsid w:val="00176E0F"/>
    <w:rsid w:val="00177089"/>
    <w:rsid w:val="00177367"/>
    <w:rsid w:val="001774DF"/>
    <w:rsid w:val="001776E6"/>
    <w:rsid w:val="00177745"/>
    <w:rsid w:val="0017782E"/>
    <w:rsid w:val="00177850"/>
    <w:rsid w:val="00177870"/>
    <w:rsid w:val="0017793B"/>
    <w:rsid w:val="001779AB"/>
    <w:rsid w:val="00177B1E"/>
    <w:rsid w:val="00177D35"/>
    <w:rsid w:val="00177EE6"/>
    <w:rsid w:val="00180275"/>
    <w:rsid w:val="00180632"/>
    <w:rsid w:val="001806E5"/>
    <w:rsid w:val="0018078F"/>
    <w:rsid w:val="001807D1"/>
    <w:rsid w:val="00180A00"/>
    <w:rsid w:val="00180A4A"/>
    <w:rsid w:val="00180AC2"/>
    <w:rsid w:val="00180AF6"/>
    <w:rsid w:val="00180B6B"/>
    <w:rsid w:val="00180BAE"/>
    <w:rsid w:val="00180BE7"/>
    <w:rsid w:val="00180D11"/>
    <w:rsid w:val="00180EB7"/>
    <w:rsid w:val="0018104E"/>
    <w:rsid w:val="00181311"/>
    <w:rsid w:val="001813DA"/>
    <w:rsid w:val="001815C4"/>
    <w:rsid w:val="001815F4"/>
    <w:rsid w:val="00181770"/>
    <w:rsid w:val="0018186C"/>
    <w:rsid w:val="00181931"/>
    <w:rsid w:val="00181D42"/>
    <w:rsid w:val="00181E2F"/>
    <w:rsid w:val="00181E9E"/>
    <w:rsid w:val="00182238"/>
    <w:rsid w:val="00182300"/>
    <w:rsid w:val="00182377"/>
    <w:rsid w:val="001823F3"/>
    <w:rsid w:val="00182406"/>
    <w:rsid w:val="00182419"/>
    <w:rsid w:val="001827BC"/>
    <w:rsid w:val="001828BE"/>
    <w:rsid w:val="001828E2"/>
    <w:rsid w:val="0018298E"/>
    <w:rsid w:val="00182CAF"/>
    <w:rsid w:val="00182CF1"/>
    <w:rsid w:val="00182D94"/>
    <w:rsid w:val="00182E7A"/>
    <w:rsid w:val="00182EB6"/>
    <w:rsid w:val="00182EC8"/>
    <w:rsid w:val="00182F9F"/>
    <w:rsid w:val="00183061"/>
    <w:rsid w:val="00183163"/>
    <w:rsid w:val="001831FD"/>
    <w:rsid w:val="0018342A"/>
    <w:rsid w:val="001834DB"/>
    <w:rsid w:val="0018364E"/>
    <w:rsid w:val="001836C4"/>
    <w:rsid w:val="001836FB"/>
    <w:rsid w:val="00183779"/>
    <w:rsid w:val="001837B7"/>
    <w:rsid w:val="001838DE"/>
    <w:rsid w:val="00183A78"/>
    <w:rsid w:val="00183A99"/>
    <w:rsid w:val="00183B15"/>
    <w:rsid w:val="00183BCC"/>
    <w:rsid w:val="00183CC2"/>
    <w:rsid w:val="00183D33"/>
    <w:rsid w:val="00183D5E"/>
    <w:rsid w:val="00183DC8"/>
    <w:rsid w:val="00183F88"/>
    <w:rsid w:val="001841C1"/>
    <w:rsid w:val="001841DF"/>
    <w:rsid w:val="001842D4"/>
    <w:rsid w:val="0018445F"/>
    <w:rsid w:val="0018449A"/>
    <w:rsid w:val="001845DC"/>
    <w:rsid w:val="001846D0"/>
    <w:rsid w:val="0018473E"/>
    <w:rsid w:val="001848AA"/>
    <w:rsid w:val="001848BA"/>
    <w:rsid w:val="00184966"/>
    <w:rsid w:val="00184A84"/>
    <w:rsid w:val="00184A94"/>
    <w:rsid w:val="00184ACB"/>
    <w:rsid w:val="00184BC2"/>
    <w:rsid w:val="00184BE3"/>
    <w:rsid w:val="00184CAB"/>
    <w:rsid w:val="00184CFE"/>
    <w:rsid w:val="00184E77"/>
    <w:rsid w:val="00184EB3"/>
    <w:rsid w:val="00184FCB"/>
    <w:rsid w:val="001850A0"/>
    <w:rsid w:val="001850A2"/>
    <w:rsid w:val="0018516A"/>
    <w:rsid w:val="001852F8"/>
    <w:rsid w:val="001853F4"/>
    <w:rsid w:val="0018544C"/>
    <w:rsid w:val="0018561F"/>
    <w:rsid w:val="001856F6"/>
    <w:rsid w:val="001858C5"/>
    <w:rsid w:val="00185957"/>
    <w:rsid w:val="00185983"/>
    <w:rsid w:val="00185989"/>
    <w:rsid w:val="00185A6E"/>
    <w:rsid w:val="00185A97"/>
    <w:rsid w:val="00185ED7"/>
    <w:rsid w:val="00186081"/>
    <w:rsid w:val="00186087"/>
    <w:rsid w:val="00186378"/>
    <w:rsid w:val="00186716"/>
    <w:rsid w:val="00186932"/>
    <w:rsid w:val="0018696C"/>
    <w:rsid w:val="001869C3"/>
    <w:rsid w:val="00186A7A"/>
    <w:rsid w:val="00186AD0"/>
    <w:rsid w:val="00186C68"/>
    <w:rsid w:val="00186C82"/>
    <w:rsid w:val="00186DC9"/>
    <w:rsid w:val="00186E1B"/>
    <w:rsid w:val="00186EC5"/>
    <w:rsid w:val="00186F7A"/>
    <w:rsid w:val="00187009"/>
    <w:rsid w:val="0018701C"/>
    <w:rsid w:val="00187094"/>
    <w:rsid w:val="001870A9"/>
    <w:rsid w:val="00187111"/>
    <w:rsid w:val="00187344"/>
    <w:rsid w:val="00187426"/>
    <w:rsid w:val="00187741"/>
    <w:rsid w:val="001878BD"/>
    <w:rsid w:val="001878F0"/>
    <w:rsid w:val="0018792A"/>
    <w:rsid w:val="00187960"/>
    <w:rsid w:val="00187A22"/>
    <w:rsid w:val="00187CFB"/>
    <w:rsid w:val="00187E1F"/>
    <w:rsid w:val="00187EAF"/>
    <w:rsid w:val="00187F27"/>
    <w:rsid w:val="001900AB"/>
    <w:rsid w:val="00190123"/>
    <w:rsid w:val="0019020B"/>
    <w:rsid w:val="00190305"/>
    <w:rsid w:val="0019047A"/>
    <w:rsid w:val="00190491"/>
    <w:rsid w:val="00190614"/>
    <w:rsid w:val="001909D1"/>
    <w:rsid w:val="001909DC"/>
    <w:rsid w:val="00190A1F"/>
    <w:rsid w:val="00190B96"/>
    <w:rsid w:val="00190C43"/>
    <w:rsid w:val="00190D18"/>
    <w:rsid w:val="00190FA4"/>
    <w:rsid w:val="00191065"/>
    <w:rsid w:val="001910AC"/>
    <w:rsid w:val="00191144"/>
    <w:rsid w:val="00191217"/>
    <w:rsid w:val="001912E9"/>
    <w:rsid w:val="00191329"/>
    <w:rsid w:val="00191440"/>
    <w:rsid w:val="00191609"/>
    <w:rsid w:val="00191723"/>
    <w:rsid w:val="00191818"/>
    <w:rsid w:val="0019182B"/>
    <w:rsid w:val="00191A62"/>
    <w:rsid w:val="00191B59"/>
    <w:rsid w:val="00191D67"/>
    <w:rsid w:val="00191E03"/>
    <w:rsid w:val="00191E63"/>
    <w:rsid w:val="00192201"/>
    <w:rsid w:val="00192221"/>
    <w:rsid w:val="0019222C"/>
    <w:rsid w:val="00192352"/>
    <w:rsid w:val="001924E6"/>
    <w:rsid w:val="001924F5"/>
    <w:rsid w:val="00192647"/>
    <w:rsid w:val="00192657"/>
    <w:rsid w:val="00192672"/>
    <w:rsid w:val="001926A4"/>
    <w:rsid w:val="0019272C"/>
    <w:rsid w:val="0019279B"/>
    <w:rsid w:val="0019283C"/>
    <w:rsid w:val="0019298D"/>
    <w:rsid w:val="00192AB0"/>
    <w:rsid w:val="00192C29"/>
    <w:rsid w:val="00192F27"/>
    <w:rsid w:val="001931A0"/>
    <w:rsid w:val="00193202"/>
    <w:rsid w:val="00193307"/>
    <w:rsid w:val="00193480"/>
    <w:rsid w:val="0019382B"/>
    <w:rsid w:val="00193962"/>
    <w:rsid w:val="00193981"/>
    <w:rsid w:val="00193AAB"/>
    <w:rsid w:val="00193BDC"/>
    <w:rsid w:val="00193E4D"/>
    <w:rsid w:val="00194054"/>
    <w:rsid w:val="00194176"/>
    <w:rsid w:val="001942A8"/>
    <w:rsid w:val="001943EC"/>
    <w:rsid w:val="001944EC"/>
    <w:rsid w:val="00194637"/>
    <w:rsid w:val="00194671"/>
    <w:rsid w:val="001947C4"/>
    <w:rsid w:val="001947D9"/>
    <w:rsid w:val="00194820"/>
    <w:rsid w:val="00194851"/>
    <w:rsid w:val="00194CDB"/>
    <w:rsid w:val="00194F74"/>
    <w:rsid w:val="00194FD2"/>
    <w:rsid w:val="00195129"/>
    <w:rsid w:val="00195159"/>
    <w:rsid w:val="00195193"/>
    <w:rsid w:val="0019549B"/>
    <w:rsid w:val="001955D0"/>
    <w:rsid w:val="001957A3"/>
    <w:rsid w:val="00195A11"/>
    <w:rsid w:val="00195D0D"/>
    <w:rsid w:val="00195E55"/>
    <w:rsid w:val="00195EE2"/>
    <w:rsid w:val="001961B1"/>
    <w:rsid w:val="001963D4"/>
    <w:rsid w:val="001964F6"/>
    <w:rsid w:val="001965FD"/>
    <w:rsid w:val="00196706"/>
    <w:rsid w:val="00196729"/>
    <w:rsid w:val="00196747"/>
    <w:rsid w:val="00196851"/>
    <w:rsid w:val="0019688D"/>
    <w:rsid w:val="001968DE"/>
    <w:rsid w:val="0019692C"/>
    <w:rsid w:val="00196AD1"/>
    <w:rsid w:val="00196B13"/>
    <w:rsid w:val="00196B8A"/>
    <w:rsid w:val="00196F0B"/>
    <w:rsid w:val="00196F48"/>
    <w:rsid w:val="00197049"/>
    <w:rsid w:val="001971FD"/>
    <w:rsid w:val="0019720F"/>
    <w:rsid w:val="001972CD"/>
    <w:rsid w:val="001972F1"/>
    <w:rsid w:val="00197695"/>
    <w:rsid w:val="001976C1"/>
    <w:rsid w:val="001978A5"/>
    <w:rsid w:val="001978DF"/>
    <w:rsid w:val="001979C3"/>
    <w:rsid w:val="00197BB9"/>
    <w:rsid w:val="00197BBA"/>
    <w:rsid w:val="00197CA4"/>
    <w:rsid w:val="00197CBE"/>
    <w:rsid w:val="00197DD7"/>
    <w:rsid w:val="00197E35"/>
    <w:rsid w:val="001A00D9"/>
    <w:rsid w:val="001A00F5"/>
    <w:rsid w:val="001A02CD"/>
    <w:rsid w:val="001A02ED"/>
    <w:rsid w:val="001A0436"/>
    <w:rsid w:val="001A05C0"/>
    <w:rsid w:val="001A05D2"/>
    <w:rsid w:val="001A074F"/>
    <w:rsid w:val="001A098C"/>
    <w:rsid w:val="001A09DD"/>
    <w:rsid w:val="001A0A3F"/>
    <w:rsid w:val="001A0AF4"/>
    <w:rsid w:val="001A0B82"/>
    <w:rsid w:val="001A0BF6"/>
    <w:rsid w:val="001A0C4F"/>
    <w:rsid w:val="001A0CE2"/>
    <w:rsid w:val="001A0CEA"/>
    <w:rsid w:val="001A0D3B"/>
    <w:rsid w:val="001A0E8E"/>
    <w:rsid w:val="001A10A3"/>
    <w:rsid w:val="001A1437"/>
    <w:rsid w:val="001A145B"/>
    <w:rsid w:val="001A1521"/>
    <w:rsid w:val="001A1538"/>
    <w:rsid w:val="001A154C"/>
    <w:rsid w:val="001A15E8"/>
    <w:rsid w:val="001A175E"/>
    <w:rsid w:val="001A17ED"/>
    <w:rsid w:val="001A1D5C"/>
    <w:rsid w:val="001A1E3F"/>
    <w:rsid w:val="001A1F56"/>
    <w:rsid w:val="001A1FC1"/>
    <w:rsid w:val="001A2241"/>
    <w:rsid w:val="001A2A89"/>
    <w:rsid w:val="001A2AEF"/>
    <w:rsid w:val="001A2B25"/>
    <w:rsid w:val="001A2B84"/>
    <w:rsid w:val="001A2CA8"/>
    <w:rsid w:val="001A2CF9"/>
    <w:rsid w:val="001A2DEC"/>
    <w:rsid w:val="001A2F27"/>
    <w:rsid w:val="001A3090"/>
    <w:rsid w:val="001A32E5"/>
    <w:rsid w:val="001A3387"/>
    <w:rsid w:val="001A33CF"/>
    <w:rsid w:val="001A3467"/>
    <w:rsid w:val="001A3571"/>
    <w:rsid w:val="001A3594"/>
    <w:rsid w:val="001A3738"/>
    <w:rsid w:val="001A375F"/>
    <w:rsid w:val="001A3972"/>
    <w:rsid w:val="001A3B2E"/>
    <w:rsid w:val="001A3CEF"/>
    <w:rsid w:val="001A3E3C"/>
    <w:rsid w:val="001A3F5B"/>
    <w:rsid w:val="001A3FCC"/>
    <w:rsid w:val="001A3FD2"/>
    <w:rsid w:val="001A4010"/>
    <w:rsid w:val="001A4083"/>
    <w:rsid w:val="001A411A"/>
    <w:rsid w:val="001A4237"/>
    <w:rsid w:val="001A42A8"/>
    <w:rsid w:val="001A432B"/>
    <w:rsid w:val="001A4351"/>
    <w:rsid w:val="001A44B4"/>
    <w:rsid w:val="001A45B7"/>
    <w:rsid w:val="001A46D3"/>
    <w:rsid w:val="001A474B"/>
    <w:rsid w:val="001A4833"/>
    <w:rsid w:val="001A4878"/>
    <w:rsid w:val="001A4890"/>
    <w:rsid w:val="001A48BD"/>
    <w:rsid w:val="001A4969"/>
    <w:rsid w:val="001A49F7"/>
    <w:rsid w:val="001A4C40"/>
    <w:rsid w:val="001A4C67"/>
    <w:rsid w:val="001A4E82"/>
    <w:rsid w:val="001A500F"/>
    <w:rsid w:val="001A512A"/>
    <w:rsid w:val="001A512D"/>
    <w:rsid w:val="001A51B8"/>
    <w:rsid w:val="001A527B"/>
    <w:rsid w:val="001A52A4"/>
    <w:rsid w:val="001A52B4"/>
    <w:rsid w:val="001A52DB"/>
    <w:rsid w:val="001A5350"/>
    <w:rsid w:val="001A53B1"/>
    <w:rsid w:val="001A5416"/>
    <w:rsid w:val="001A54F7"/>
    <w:rsid w:val="001A550B"/>
    <w:rsid w:val="001A553C"/>
    <w:rsid w:val="001A570C"/>
    <w:rsid w:val="001A5724"/>
    <w:rsid w:val="001A5871"/>
    <w:rsid w:val="001A5874"/>
    <w:rsid w:val="001A5933"/>
    <w:rsid w:val="001A5BB8"/>
    <w:rsid w:val="001A5C2A"/>
    <w:rsid w:val="001A5CE1"/>
    <w:rsid w:val="001A5DE3"/>
    <w:rsid w:val="001A609B"/>
    <w:rsid w:val="001A61A1"/>
    <w:rsid w:val="001A6336"/>
    <w:rsid w:val="001A638E"/>
    <w:rsid w:val="001A6492"/>
    <w:rsid w:val="001A64B3"/>
    <w:rsid w:val="001A663B"/>
    <w:rsid w:val="001A6861"/>
    <w:rsid w:val="001A6AF5"/>
    <w:rsid w:val="001A6B4C"/>
    <w:rsid w:val="001A6CAB"/>
    <w:rsid w:val="001A6D2A"/>
    <w:rsid w:val="001A6DCE"/>
    <w:rsid w:val="001A7022"/>
    <w:rsid w:val="001A7138"/>
    <w:rsid w:val="001A716F"/>
    <w:rsid w:val="001A72ED"/>
    <w:rsid w:val="001A738D"/>
    <w:rsid w:val="001A7452"/>
    <w:rsid w:val="001A7702"/>
    <w:rsid w:val="001A788C"/>
    <w:rsid w:val="001A7B08"/>
    <w:rsid w:val="001A7B3C"/>
    <w:rsid w:val="001A7B45"/>
    <w:rsid w:val="001A7C70"/>
    <w:rsid w:val="001A7D8A"/>
    <w:rsid w:val="001A7DB5"/>
    <w:rsid w:val="001A7E27"/>
    <w:rsid w:val="001A7E47"/>
    <w:rsid w:val="001A7F07"/>
    <w:rsid w:val="001A7F26"/>
    <w:rsid w:val="001B0111"/>
    <w:rsid w:val="001B0215"/>
    <w:rsid w:val="001B035C"/>
    <w:rsid w:val="001B04CE"/>
    <w:rsid w:val="001B04E8"/>
    <w:rsid w:val="001B053A"/>
    <w:rsid w:val="001B082A"/>
    <w:rsid w:val="001B09F9"/>
    <w:rsid w:val="001B0A53"/>
    <w:rsid w:val="001B0AC0"/>
    <w:rsid w:val="001B0B5F"/>
    <w:rsid w:val="001B0B63"/>
    <w:rsid w:val="001B0B64"/>
    <w:rsid w:val="001B0BA0"/>
    <w:rsid w:val="001B0BE1"/>
    <w:rsid w:val="001B0D3F"/>
    <w:rsid w:val="001B0E32"/>
    <w:rsid w:val="001B0E33"/>
    <w:rsid w:val="001B0F01"/>
    <w:rsid w:val="001B0F65"/>
    <w:rsid w:val="001B0FC6"/>
    <w:rsid w:val="001B107E"/>
    <w:rsid w:val="001B10F8"/>
    <w:rsid w:val="001B118B"/>
    <w:rsid w:val="001B1252"/>
    <w:rsid w:val="001B1358"/>
    <w:rsid w:val="001B14F3"/>
    <w:rsid w:val="001B150C"/>
    <w:rsid w:val="001B1605"/>
    <w:rsid w:val="001B1634"/>
    <w:rsid w:val="001B1754"/>
    <w:rsid w:val="001B1839"/>
    <w:rsid w:val="001B1885"/>
    <w:rsid w:val="001B18C7"/>
    <w:rsid w:val="001B1904"/>
    <w:rsid w:val="001B1A49"/>
    <w:rsid w:val="001B1ACA"/>
    <w:rsid w:val="001B1C52"/>
    <w:rsid w:val="001B1C5A"/>
    <w:rsid w:val="001B1DCD"/>
    <w:rsid w:val="001B1EB0"/>
    <w:rsid w:val="001B1ED7"/>
    <w:rsid w:val="001B1F25"/>
    <w:rsid w:val="001B2053"/>
    <w:rsid w:val="001B20B8"/>
    <w:rsid w:val="001B2407"/>
    <w:rsid w:val="001B2458"/>
    <w:rsid w:val="001B25C2"/>
    <w:rsid w:val="001B2654"/>
    <w:rsid w:val="001B26ED"/>
    <w:rsid w:val="001B273B"/>
    <w:rsid w:val="001B2903"/>
    <w:rsid w:val="001B29E0"/>
    <w:rsid w:val="001B2BA9"/>
    <w:rsid w:val="001B2D42"/>
    <w:rsid w:val="001B2D58"/>
    <w:rsid w:val="001B2D70"/>
    <w:rsid w:val="001B2E5F"/>
    <w:rsid w:val="001B2F32"/>
    <w:rsid w:val="001B3367"/>
    <w:rsid w:val="001B3484"/>
    <w:rsid w:val="001B34D4"/>
    <w:rsid w:val="001B366F"/>
    <w:rsid w:val="001B399E"/>
    <w:rsid w:val="001B3DB4"/>
    <w:rsid w:val="001B3DCB"/>
    <w:rsid w:val="001B3E20"/>
    <w:rsid w:val="001B3EAC"/>
    <w:rsid w:val="001B3F8C"/>
    <w:rsid w:val="001B40BC"/>
    <w:rsid w:val="001B428D"/>
    <w:rsid w:val="001B47EE"/>
    <w:rsid w:val="001B488D"/>
    <w:rsid w:val="001B4944"/>
    <w:rsid w:val="001B49DA"/>
    <w:rsid w:val="001B4D58"/>
    <w:rsid w:val="001B4EC5"/>
    <w:rsid w:val="001B5013"/>
    <w:rsid w:val="001B50B2"/>
    <w:rsid w:val="001B5141"/>
    <w:rsid w:val="001B519A"/>
    <w:rsid w:val="001B5204"/>
    <w:rsid w:val="001B533B"/>
    <w:rsid w:val="001B5434"/>
    <w:rsid w:val="001B56CB"/>
    <w:rsid w:val="001B59E8"/>
    <w:rsid w:val="001B5A81"/>
    <w:rsid w:val="001B5AAE"/>
    <w:rsid w:val="001B5AD8"/>
    <w:rsid w:val="001B5CD6"/>
    <w:rsid w:val="001B5DD0"/>
    <w:rsid w:val="001B5F86"/>
    <w:rsid w:val="001B60BF"/>
    <w:rsid w:val="001B61CC"/>
    <w:rsid w:val="001B61F6"/>
    <w:rsid w:val="001B6203"/>
    <w:rsid w:val="001B6371"/>
    <w:rsid w:val="001B6483"/>
    <w:rsid w:val="001B64AB"/>
    <w:rsid w:val="001B6591"/>
    <w:rsid w:val="001B65C4"/>
    <w:rsid w:val="001B668D"/>
    <w:rsid w:val="001B6878"/>
    <w:rsid w:val="001B687C"/>
    <w:rsid w:val="001B6896"/>
    <w:rsid w:val="001B6959"/>
    <w:rsid w:val="001B6968"/>
    <w:rsid w:val="001B6A4E"/>
    <w:rsid w:val="001B6AE9"/>
    <w:rsid w:val="001B6BA4"/>
    <w:rsid w:val="001B6CBC"/>
    <w:rsid w:val="001B6CC9"/>
    <w:rsid w:val="001B6DFA"/>
    <w:rsid w:val="001B6FD2"/>
    <w:rsid w:val="001B723D"/>
    <w:rsid w:val="001B7458"/>
    <w:rsid w:val="001B7597"/>
    <w:rsid w:val="001B7617"/>
    <w:rsid w:val="001B7CD1"/>
    <w:rsid w:val="001B7CFC"/>
    <w:rsid w:val="001B7D13"/>
    <w:rsid w:val="001B7DAA"/>
    <w:rsid w:val="001B7F51"/>
    <w:rsid w:val="001B7FD2"/>
    <w:rsid w:val="001B7FED"/>
    <w:rsid w:val="001C001C"/>
    <w:rsid w:val="001C008D"/>
    <w:rsid w:val="001C0140"/>
    <w:rsid w:val="001C0156"/>
    <w:rsid w:val="001C02FD"/>
    <w:rsid w:val="001C039C"/>
    <w:rsid w:val="001C03B5"/>
    <w:rsid w:val="001C0444"/>
    <w:rsid w:val="001C0481"/>
    <w:rsid w:val="001C0555"/>
    <w:rsid w:val="001C067C"/>
    <w:rsid w:val="001C06C6"/>
    <w:rsid w:val="001C06F1"/>
    <w:rsid w:val="001C0702"/>
    <w:rsid w:val="001C074D"/>
    <w:rsid w:val="001C0796"/>
    <w:rsid w:val="001C07A3"/>
    <w:rsid w:val="001C0919"/>
    <w:rsid w:val="001C0D61"/>
    <w:rsid w:val="001C0E8C"/>
    <w:rsid w:val="001C0EA0"/>
    <w:rsid w:val="001C0F8A"/>
    <w:rsid w:val="001C0FF4"/>
    <w:rsid w:val="001C1047"/>
    <w:rsid w:val="001C1076"/>
    <w:rsid w:val="001C1126"/>
    <w:rsid w:val="001C1305"/>
    <w:rsid w:val="001C1363"/>
    <w:rsid w:val="001C144C"/>
    <w:rsid w:val="001C1599"/>
    <w:rsid w:val="001C16D9"/>
    <w:rsid w:val="001C173D"/>
    <w:rsid w:val="001C175A"/>
    <w:rsid w:val="001C1785"/>
    <w:rsid w:val="001C1796"/>
    <w:rsid w:val="001C1842"/>
    <w:rsid w:val="001C1864"/>
    <w:rsid w:val="001C1D61"/>
    <w:rsid w:val="001C1D85"/>
    <w:rsid w:val="001C1E37"/>
    <w:rsid w:val="001C1FEB"/>
    <w:rsid w:val="001C2002"/>
    <w:rsid w:val="001C20C7"/>
    <w:rsid w:val="001C23D6"/>
    <w:rsid w:val="001C23DB"/>
    <w:rsid w:val="001C24E8"/>
    <w:rsid w:val="001C24F5"/>
    <w:rsid w:val="001C2509"/>
    <w:rsid w:val="001C267C"/>
    <w:rsid w:val="001C26F8"/>
    <w:rsid w:val="001C2945"/>
    <w:rsid w:val="001C2A21"/>
    <w:rsid w:val="001C2BFA"/>
    <w:rsid w:val="001C2C05"/>
    <w:rsid w:val="001C2F72"/>
    <w:rsid w:val="001C3088"/>
    <w:rsid w:val="001C3473"/>
    <w:rsid w:val="001C3566"/>
    <w:rsid w:val="001C3629"/>
    <w:rsid w:val="001C37A8"/>
    <w:rsid w:val="001C38E9"/>
    <w:rsid w:val="001C3A13"/>
    <w:rsid w:val="001C3F3A"/>
    <w:rsid w:val="001C3FE2"/>
    <w:rsid w:val="001C4012"/>
    <w:rsid w:val="001C4075"/>
    <w:rsid w:val="001C41C3"/>
    <w:rsid w:val="001C41CF"/>
    <w:rsid w:val="001C4219"/>
    <w:rsid w:val="001C4283"/>
    <w:rsid w:val="001C436C"/>
    <w:rsid w:val="001C444F"/>
    <w:rsid w:val="001C4451"/>
    <w:rsid w:val="001C471B"/>
    <w:rsid w:val="001C4849"/>
    <w:rsid w:val="001C4889"/>
    <w:rsid w:val="001C4941"/>
    <w:rsid w:val="001C4951"/>
    <w:rsid w:val="001C4B5D"/>
    <w:rsid w:val="001C4BA6"/>
    <w:rsid w:val="001C4BAB"/>
    <w:rsid w:val="001C4BB1"/>
    <w:rsid w:val="001C4C89"/>
    <w:rsid w:val="001C4E02"/>
    <w:rsid w:val="001C4EF6"/>
    <w:rsid w:val="001C4F4A"/>
    <w:rsid w:val="001C4F5F"/>
    <w:rsid w:val="001C5003"/>
    <w:rsid w:val="001C506A"/>
    <w:rsid w:val="001C50F2"/>
    <w:rsid w:val="001C5139"/>
    <w:rsid w:val="001C5147"/>
    <w:rsid w:val="001C51E2"/>
    <w:rsid w:val="001C53B8"/>
    <w:rsid w:val="001C5413"/>
    <w:rsid w:val="001C5471"/>
    <w:rsid w:val="001C553F"/>
    <w:rsid w:val="001C5552"/>
    <w:rsid w:val="001C568D"/>
    <w:rsid w:val="001C5696"/>
    <w:rsid w:val="001C577C"/>
    <w:rsid w:val="001C5894"/>
    <w:rsid w:val="001C58DB"/>
    <w:rsid w:val="001C5952"/>
    <w:rsid w:val="001C59BB"/>
    <w:rsid w:val="001C5A0E"/>
    <w:rsid w:val="001C5A47"/>
    <w:rsid w:val="001C5CE3"/>
    <w:rsid w:val="001C5DCB"/>
    <w:rsid w:val="001C5F57"/>
    <w:rsid w:val="001C5F61"/>
    <w:rsid w:val="001C5F75"/>
    <w:rsid w:val="001C5F92"/>
    <w:rsid w:val="001C603F"/>
    <w:rsid w:val="001C6088"/>
    <w:rsid w:val="001C60F0"/>
    <w:rsid w:val="001C6183"/>
    <w:rsid w:val="001C618C"/>
    <w:rsid w:val="001C61E9"/>
    <w:rsid w:val="001C6419"/>
    <w:rsid w:val="001C6580"/>
    <w:rsid w:val="001C6640"/>
    <w:rsid w:val="001C675C"/>
    <w:rsid w:val="001C6AA7"/>
    <w:rsid w:val="001C6C1B"/>
    <w:rsid w:val="001C6C1D"/>
    <w:rsid w:val="001C6CA9"/>
    <w:rsid w:val="001C6D98"/>
    <w:rsid w:val="001C6F69"/>
    <w:rsid w:val="001C6F72"/>
    <w:rsid w:val="001C6FB8"/>
    <w:rsid w:val="001C6FCE"/>
    <w:rsid w:val="001C6FEF"/>
    <w:rsid w:val="001C7099"/>
    <w:rsid w:val="001C70BA"/>
    <w:rsid w:val="001C73B9"/>
    <w:rsid w:val="001C7554"/>
    <w:rsid w:val="001C75BD"/>
    <w:rsid w:val="001C7916"/>
    <w:rsid w:val="001C7932"/>
    <w:rsid w:val="001C79CE"/>
    <w:rsid w:val="001C7A7C"/>
    <w:rsid w:val="001C7AB9"/>
    <w:rsid w:val="001C7B70"/>
    <w:rsid w:val="001C7C2C"/>
    <w:rsid w:val="001C7C80"/>
    <w:rsid w:val="001C7C92"/>
    <w:rsid w:val="001C7CAF"/>
    <w:rsid w:val="001C7F5A"/>
    <w:rsid w:val="001C7FE3"/>
    <w:rsid w:val="001D00C5"/>
    <w:rsid w:val="001D00F4"/>
    <w:rsid w:val="001D01BE"/>
    <w:rsid w:val="001D023A"/>
    <w:rsid w:val="001D028B"/>
    <w:rsid w:val="001D0382"/>
    <w:rsid w:val="001D0460"/>
    <w:rsid w:val="001D04BE"/>
    <w:rsid w:val="001D05DA"/>
    <w:rsid w:val="001D079E"/>
    <w:rsid w:val="001D09C7"/>
    <w:rsid w:val="001D0A6B"/>
    <w:rsid w:val="001D0B06"/>
    <w:rsid w:val="001D0BA4"/>
    <w:rsid w:val="001D0C6D"/>
    <w:rsid w:val="001D0D6F"/>
    <w:rsid w:val="001D0E13"/>
    <w:rsid w:val="001D0E7F"/>
    <w:rsid w:val="001D0EF5"/>
    <w:rsid w:val="001D0F07"/>
    <w:rsid w:val="001D0FC9"/>
    <w:rsid w:val="001D1013"/>
    <w:rsid w:val="001D11DB"/>
    <w:rsid w:val="001D1410"/>
    <w:rsid w:val="001D1466"/>
    <w:rsid w:val="001D153E"/>
    <w:rsid w:val="001D154B"/>
    <w:rsid w:val="001D15DD"/>
    <w:rsid w:val="001D16F6"/>
    <w:rsid w:val="001D17DE"/>
    <w:rsid w:val="001D1895"/>
    <w:rsid w:val="001D1B14"/>
    <w:rsid w:val="001D1EB0"/>
    <w:rsid w:val="001D1ECB"/>
    <w:rsid w:val="001D208C"/>
    <w:rsid w:val="001D212C"/>
    <w:rsid w:val="001D2167"/>
    <w:rsid w:val="001D2191"/>
    <w:rsid w:val="001D21E1"/>
    <w:rsid w:val="001D233F"/>
    <w:rsid w:val="001D23A0"/>
    <w:rsid w:val="001D2465"/>
    <w:rsid w:val="001D2503"/>
    <w:rsid w:val="001D2544"/>
    <w:rsid w:val="001D259F"/>
    <w:rsid w:val="001D264C"/>
    <w:rsid w:val="001D2653"/>
    <w:rsid w:val="001D26B2"/>
    <w:rsid w:val="001D2786"/>
    <w:rsid w:val="001D2A5A"/>
    <w:rsid w:val="001D2DE5"/>
    <w:rsid w:val="001D2F0D"/>
    <w:rsid w:val="001D3154"/>
    <w:rsid w:val="001D3226"/>
    <w:rsid w:val="001D355D"/>
    <w:rsid w:val="001D368C"/>
    <w:rsid w:val="001D36BA"/>
    <w:rsid w:val="001D3711"/>
    <w:rsid w:val="001D37D8"/>
    <w:rsid w:val="001D37F4"/>
    <w:rsid w:val="001D3953"/>
    <w:rsid w:val="001D3B74"/>
    <w:rsid w:val="001D3BD2"/>
    <w:rsid w:val="001D3BFD"/>
    <w:rsid w:val="001D3C7F"/>
    <w:rsid w:val="001D3E5A"/>
    <w:rsid w:val="001D40AE"/>
    <w:rsid w:val="001D4222"/>
    <w:rsid w:val="001D431A"/>
    <w:rsid w:val="001D43A8"/>
    <w:rsid w:val="001D4409"/>
    <w:rsid w:val="001D4444"/>
    <w:rsid w:val="001D4452"/>
    <w:rsid w:val="001D451E"/>
    <w:rsid w:val="001D48B5"/>
    <w:rsid w:val="001D48BF"/>
    <w:rsid w:val="001D49A4"/>
    <w:rsid w:val="001D4A5B"/>
    <w:rsid w:val="001D4BA8"/>
    <w:rsid w:val="001D4D5E"/>
    <w:rsid w:val="001D5078"/>
    <w:rsid w:val="001D50B0"/>
    <w:rsid w:val="001D5134"/>
    <w:rsid w:val="001D51B1"/>
    <w:rsid w:val="001D51D1"/>
    <w:rsid w:val="001D51DD"/>
    <w:rsid w:val="001D5364"/>
    <w:rsid w:val="001D5484"/>
    <w:rsid w:val="001D5486"/>
    <w:rsid w:val="001D54A2"/>
    <w:rsid w:val="001D54C8"/>
    <w:rsid w:val="001D5535"/>
    <w:rsid w:val="001D5542"/>
    <w:rsid w:val="001D5801"/>
    <w:rsid w:val="001D5906"/>
    <w:rsid w:val="001D5A70"/>
    <w:rsid w:val="001D5B32"/>
    <w:rsid w:val="001D5D9F"/>
    <w:rsid w:val="001D5DD0"/>
    <w:rsid w:val="001D5E21"/>
    <w:rsid w:val="001D5FF9"/>
    <w:rsid w:val="001D612B"/>
    <w:rsid w:val="001D6276"/>
    <w:rsid w:val="001D62CA"/>
    <w:rsid w:val="001D6300"/>
    <w:rsid w:val="001D63CC"/>
    <w:rsid w:val="001D6567"/>
    <w:rsid w:val="001D6592"/>
    <w:rsid w:val="001D65C8"/>
    <w:rsid w:val="001D662D"/>
    <w:rsid w:val="001D66FF"/>
    <w:rsid w:val="001D6747"/>
    <w:rsid w:val="001D67C1"/>
    <w:rsid w:val="001D6879"/>
    <w:rsid w:val="001D6A3D"/>
    <w:rsid w:val="001D6A8F"/>
    <w:rsid w:val="001D6B1D"/>
    <w:rsid w:val="001D6BCC"/>
    <w:rsid w:val="001D6CE7"/>
    <w:rsid w:val="001D6E60"/>
    <w:rsid w:val="001D6FAC"/>
    <w:rsid w:val="001D6FDB"/>
    <w:rsid w:val="001D7063"/>
    <w:rsid w:val="001D74D1"/>
    <w:rsid w:val="001D74E9"/>
    <w:rsid w:val="001D7672"/>
    <w:rsid w:val="001D7726"/>
    <w:rsid w:val="001D7929"/>
    <w:rsid w:val="001D792C"/>
    <w:rsid w:val="001D7930"/>
    <w:rsid w:val="001D7CDC"/>
    <w:rsid w:val="001D7D5F"/>
    <w:rsid w:val="001D7E97"/>
    <w:rsid w:val="001D7FEF"/>
    <w:rsid w:val="001E0162"/>
    <w:rsid w:val="001E0420"/>
    <w:rsid w:val="001E04B6"/>
    <w:rsid w:val="001E0572"/>
    <w:rsid w:val="001E05A3"/>
    <w:rsid w:val="001E05B3"/>
    <w:rsid w:val="001E06F4"/>
    <w:rsid w:val="001E07A7"/>
    <w:rsid w:val="001E08CA"/>
    <w:rsid w:val="001E0B3F"/>
    <w:rsid w:val="001E0C02"/>
    <w:rsid w:val="001E0C95"/>
    <w:rsid w:val="001E0CA2"/>
    <w:rsid w:val="001E0CD8"/>
    <w:rsid w:val="001E0D6A"/>
    <w:rsid w:val="001E0EAA"/>
    <w:rsid w:val="001E0F68"/>
    <w:rsid w:val="001E0FA7"/>
    <w:rsid w:val="001E1000"/>
    <w:rsid w:val="001E1014"/>
    <w:rsid w:val="001E11C6"/>
    <w:rsid w:val="001E1328"/>
    <w:rsid w:val="001E1336"/>
    <w:rsid w:val="001E140E"/>
    <w:rsid w:val="001E142C"/>
    <w:rsid w:val="001E154A"/>
    <w:rsid w:val="001E169B"/>
    <w:rsid w:val="001E196E"/>
    <w:rsid w:val="001E19ED"/>
    <w:rsid w:val="001E1D75"/>
    <w:rsid w:val="001E1F19"/>
    <w:rsid w:val="001E1F82"/>
    <w:rsid w:val="001E1FDC"/>
    <w:rsid w:val="001E2035"/>
    <w:rsid w:val="001E2144"/>
    <w:rsid w:val="001E21A3"/>
    <w:rsid w:val="001E21D1"/>
    <w:rsid w:val="001E2242"/>
    <w:rsid w:val="001E2310"/>
    <w:rsid w:val="001E2367"/>
    <w:rsid w:val="001E25B4"/>
    <w:rsid w:val="001E2606"/>
    <w:rsid w:val="001E26B5"/>
    <w:rsid w:val="001E2831"/>
    <w:rsid w:val="001E2ACA"/>
    <w:rsid w:val="001E2C5B"/>
    <w:rsid w:val="001E2DDC"/>
    <w:rsid w:val="001E2F66"/>
    <w:rsid w:val="001E2FEF"/>
    <w:rsid w:val="001E3271"/>
    <w:rsid w:val="001E339E"/>
    <w:rsid w:val="001E35B5"/>
    <w:rsid w:val="001E3603"/>
    <w:rsid w:val="001E36E9"/>
    <w:rsid w:val="001E3713"/>
    <w:rsid w:val="001E3859"/>
    <w:rsid w:val="001E3949"/>
    <w:rsid w:val="001E3B17"/>
    <w:rsid w:val="001E3B34"/>
    <w:rsid w:val="001E3B37"/>
    <w:rsid w:val="001E3B4D"/>
    <w:rsid w:val="001E3C33"/>
    <w:rsid w:val="001E3D0B"/>
    <w:rsid w:val="001E3E25"/>
    <w:rsid w:val="001E3EF7"/>
    <w:rsid w:val="001E3F6C"/>
    <w:rsid w:val="001E3F88"/>
    <w:rsid w:val="001E4049"/>
    <w:rsid w:val="001E42CD"/>
    <w:rsid w:val="001E432F"/>
    <w:rsid w:val="001E44C7"/>
    <w:rsid w:val="001E48D2"/>
    <w:rsid w:val="001E49EF"/>
    <w:rsid w:val="001E4A74"/>
    <w:rsid w:val="001E4B85"/>
    <w:rsid w:val="001E4BA9"/>
    <w:rsid w:val="001E4C35"/>
    <w:rsid w:val="001E4CF0"/>
    <w:rsid w:val="001E4DF3"/>
    <w:rsid w:val="001E4E9B"/>
    <w:rsid w:val="001E4F23"/>
    <w:rsid w:val="001E5078"/>
    <w:rsid w:val="001E50F0"/>
    <w:rsid w:val="001E51C2"/>
    <w:rsid w:val="001E548C"/>
    <w:rsid w:val="001E572B"/>
    <w:rsid w:val="001E58D3"/>
    <w:rsid w:val="001E590A"/>
    <w:rsid w:val="001E594A"/>
    <w:rsid w:val="001E5AB3"/>
    <w:rsid w:val="001E5ABD"/>
    <w:rsid w:val="001E5DEB"/>
    <w:rsid w:val="001E5E09"/>
    <w:rsid w:val="001E5FD2"/>
    <w:rsid w:val="001E6020"/>
    <w:rsid w:val="001E6191"/>
    <w:rsid w:val="001E62DC"/>
    <w:rsid w:val="001E63B8"/>
    <w:rsid w:val="001E6612"/>
    <w:rsid w:val="001E6657"/>
    <w:rsid w:val="001E66BB"/>
    <w:rsid w:val="001E6998"/>
    <w:rsid w:val="001E6A73"/>
    <w:rsid w:val="001E6D64"/>
    <w:rsid w:val="001E6DBC"/>
    <w:rsid w:val="001E7303"/>
    <w:rsid w:val="001E74DF"/>
    <w:rsid w:val="001E7511"/>
    <w:rsid w:val="001E755B"/>
    <w:rsid w:val="001E7604"/>
    <w:rsid w:val="001E772E"/>
    <w:rsid w:val="001E7966"/>
    <w:rsid w:val="001E79F4"/>
    <w:rsid w:val="001E7B33"/>
    <w:rsid w:val="001E7C35"/>
    <w:rsid w:val="001E7E3E"/>
    <w:rsid w:val="001E7EEB"/>
    <w:rsid w:val="001E7F37"/>
    <w:rsid w:val="001F00E6"/>
    <w:rsid w:val="001F0179"/>
    <w:rsid w:val="001F0233"/>
    <w:rsid w:val="001F02D6"/>
    <w:rsid w:val="001F058E"/>
    <w:rsid w:val="001F069A"/>
    <w:rsid w:val="001F0797"/>
    <w:rsid w:val="001F0895"/>
    <w:rsid w:val="001F098E"/>
    <w:rsid w:val="001F09BB"/>
    <w:rsid w:val="001F09C4"/>
    <w:rsid w:val="001F0C70"/>
    <w:rsid w:val="001F0D82"/>
    <w:rsid w:val="001F0DFA"/>
    <w:rsid w:val="001F10C0"/>
    <w:rsid w:val="001F1134"/>
    <w:rsid w:val="001F1145"/>
    <w:rsid w:val="001F12DA"/>
    <w:rsid w:val="001F13CF"/>
    <w:rsid w:val="001F14E2"/>
    <w:rsid w:val="001F1570"/>
    <w:rsid w:val="001F1672"/>
    <w:rsid w:val="001F1686"/>
    <w:rsid w:val="001F18CF"/>
    <w:rsid w:val="001F1A91"/>
    <w:rsid w:val="001F1AC6"/>
    <w:rsid w:val="001F1AF2"/>
    <w:rsid w:val="001F1B57"/>
    <w:rsid w:val="001F1B5D"/>
    <w:rsid w:val="001F1DA4"/>
    <w:rsid w:val="001F1DE5"/>
    <w:rsid w:val="001F1DE7"/>
    <w:rsid w:val="001F1E02"/>
    <w:rsid w:val="001F1EED"/>
    <w:rsid w:val="001F1F70"/>
    <w:rsid w:val="001F2035"/>
    <w:rsid w:val="001F2036"/>
    <w:rsid w:val="001F208C"/>
    <w:rsid w:val="001F22B9"/>
    <w:rsid w:val="001F2398"/>
    <w:rsid w:val="001F25A7"/>
    <w:rsid w:val="001F2639"/>
    <w:rsid w:val="001F267B"/>
    <w:rsid w:val="001F27A6"/>
    <w:rsid w:val="001F282E"/>
    <w:rsid w:val="001F2855"/>
    <w:rsid w:val="001F285A"/>
    <w:rsid w:val="001F2B56"/>
    <w:rsid w:val="001F2BCC"/>
    <w:rsid w:val="001F2C7F"/>
    <w:rsid w:val="001F2C92"/>
    <w:rsid w:val="001F2D54"/>
    <w:rsid w:val="001F2E74"/>
    <w:rsid w:val="001F2ECE"/>
    <w:rsid w:val="001F2F64"/>
    <w:rsid w:val="001F336E"/>
    <w:rsid w:val="001F33CA"/>
    <w:rsid w:val="001F33EB"/>
    <w:rsid w:val="001F36DC"/>
    <w:rsid w:val="001F37AA"/>
    <w:rsid w:val="001F3806"/>
    <w:rsid w:val="001F38FE"/>
    <w:rsid w:val="001F3B16"/>
    <w:rsid w:val="001F3B3A"/>
    <w:rsid w:val="001F3CC8"/>
    <w:rsid w:val="001F3CCE"/>
    <w:rsid w:val="001F3D98"/>
    <w:rsid w:val="001F3DD2"/>
    <w:rsid w:val="001F3EAE"/>
    <w:rsid w:val="001F41A8"/>
    <w:rsid w:val="001F440C"/>
    <w:rsid w:val="001F444B"/>
    <w:rsid w:val="001F451F"/>
    <w:rsid w:val="001F45F4"/>
    <w:rsid w:val="001F468B"/>
    <w:rsid w:val="001F46C0"/>
    <w:rsid w:val="001F4758"/>
    <w:rsid w:val="001F4913"/>
    <w:rsid w:val="001F4945"/>
    <w:rsid w:val="001F4BD8"/>
    <w:rsid w:val="001F4CA6"/>
    <w:rsid w:val="001F4CC5"/>
    <w:rsid w:val="001F4D1B"/>
    <w:rsid w:val="001F4D3F"/>
    <w:rsid w:val="001F5125"/>
    <w:rsid w:val="001F52DF"/>
    <w:rsid w:val="001F539E"/>
    <w:rsid w:val="001F5491"/>
    <w:rsid w:val="001F54DD"/>
    <w:rsid w:val="001F54FB"/>
    <w:rsid w:val="001F553E"/>
    <w:rsid w:val="001F55D0"/>
    <w:rsid w:val="001F5632"/>
    <w:rsid w:val="001F58BC"/>
    <w:rsid w:val="001F5A35"/>
    <w:rsid w:val="001F5B01"/>
    <w:rsid w:val="001F5BD4"/>
    <w:rsid w:val="001F5C7C"/>
    <w:rsid w:val="001F5EBC"/>
    <w:rsid w:val="001F6176"/>
    <w:rsid w:val="001F61B2"/>
    <w:rsid w:val="001F61FA"/>
    <w:rsid w:val="001F63B6"/>
    <w:rsid w:val="001F6583"/>
    <w:rsid w:val="001F66AC"/>
    <w:rsid w:val="001F690E"/>
    <w:rsid w:val="001F6BC0"/>
    <w:rsid w:val="001F6C4B"/>
    <w:rsid w:val="001F6C71"/>
    <w:rsid w:val="001F6CBD"/>
    <w:rsid w:val="001F6DB3"/>
    <w:rsid w:val="001F6DCB"/>
    <w:rsid w:val="001F6E68"/>
    <w:rsid w:val="001F6FD1"/>
    <w:rsid w:val="001F711A"/>
    <w:rsid w:val="001F7168"/>
    <w:rsid w:val="001F724E"/>
    <w:rsid w:val="001F7376"/>
    <w:rsid w:val="001F73AE"/>
    <w:rsid w:val="001F73F8"/>
    <w:rsid w:val="001F752B"/>
    <w:rsid w:val="001F7571"/>
    <w:rsid w:val="001F7806"/>
    <w:rsid w:val="001F7974"/>
    <w:rsid w:val="001F79A0"/>
    <w:rsid w:val="001F7A48"/>
    <w:rsid w:val="001F7C00"/>
    <w:rsid w:val="001F7C70"/>
    <w:rsid w:val="001F7D0D"/>
    <w:rsid w:val="001F7D2C"/>
    <w:rsid w:val="001F7D88"/>
    <w:rsid w:val="001F7D9E"/>
    <w:rsid w:val="001F7DAC"/>
    <w:rsid w:val="001F7DAF"/>
    <w:rsid w:val="001F7DDA"/>
    <w:rsid w:val="001F7EE2"/>
    <w:rsid w:val="002001A3"/>
    <w:rsid w:val="00200215"/>
    <w:rsid w:val="002002CE"/>
    <w:rsid w:val="002002D8"/>
    <w:rsid w:val="00200349"/>
    <w:rsid w:val="00200426"/>
    <w:rsid w:val="00200565"/>
    <w:rsid w:val="00200567"/>
    <w:rsid w:val="002005FB"/>
    <w:rsid w:val="00200644"/>
    <w:rsid w:val="00200688"/>
    <w:rsid w:val="002006CB"/>
    <w:rsid w:val="00200821"/>
    <w:rsid w:val="0020082E"/>
    <w:rsid w:val="002008CA"/>
    <w:rsid w:val="002008D6"/>
    <w:rsid w:val="00200916"/>
    <w:rsid w:val="00200A05"/>
    <w:rsid w:val="00200BA8"/>
    <w:rsid w:val="00200CC5"/>
    <w:rsid w:val="00200E21"/>
    <w:rsid w:val="00200F56"/>
    <w:rsid w:val="0020103E"/>
    <w:rsid w:val="002010A4"/>
    <w:rsid w:val="002010F9"/>
    <w:rsid w:val="0020115E"/>
    <w:rsid w:val="002011EC"/>
    <w:rsid w:val="002011F8"/>
    <w:rsid w:val="0020136C"/>
    <w:rsid w:val="00201606"/>
    <w:rsid w:val="00201678"/>
    <w:rsid w:val="002016DB"/>
    <w:rsid w:val="002016ED"/>
    <w:rsid w:val="00201738"/>
    <w:rsid w:val="002017C3"/>
    <w:rsid w:val="0020183A"/>
    <w:rsid w:val="00201A26"/>
    <w:rsid w:val="00201A84"/>
    <w:rsid w:val="00201C06"/>
    <w:rsid w:val="00201F09"/>
    <w:rsid w:val="00202025"/>
    <w:rsid w:val="00202042"/>
    <w:rsid w:val="00202193"/>
    <w:rsid w:val="0020219C"/>
    <w:rsid w:val="002023AA"/>
    <w:rsid w:val="00202475"/>
    <w:rsid w:val="00202529"/>
    <w:rsid w:val="00202597"/>
    <w:rsid w:val="0020284F"/>
    <w:rsid w:val="002029C3"/>
    <w:rsid w:val="00202A43"/>
    <w:rsid w:val="00202A4E"/>
    <w:rsid w:val="00202CD6"/>
    <w:rsid w:val="002030DE"/>
    <w:rsid w:val="0020326F"/>
    <w:rsid w:val="002033D9"/>
    <w:rsid w:val="002038C5"/>
    <w:rsid w:val="0020399A"/>
    <w:rsid w:val="00203A12"/>
    <w:rsid w:val="00203B72"/>
    <w:rsid w:val="00203BBD"/>
    <w:rsid w:val="00203D39"/>
    <w:rsid w:val="00203DAC"/>
    <w:rsid w:val="00203F11"/>
    <w:rsid w:val="00204215"/>
    <w:rsid w:val="00204287"/>
    <w:rsid w:val="002043F8"/>
    <w:rsid w:val="002045C6"/>
    <w:rsid w:val="0020467B"/>
    <w:rsid w:val="00204686"/>
    <w:rsid w:val="0020473E"/>
    <w:rsid w:val="0020480E"/>
    <w:rsid w:val="0020489B"/>
    <w:rsid w:val="00204AFD"/>
    <w:rsid w:val="00204B37"/>
    <w:rsid w:val="00204B7B"/>
    <w:rsid w:val="00204C2D"/>
    <w:rsid w:val="00204CC2"/>
    <w:rsid w:val="00204D49"/>
    <w:rsid w:val="00204E24"/>
    <w:rsid w:val="00204F98"/>
    <w:rsid w:val="00205040"/>
    <w:rsid w:val="00205272"/>
    <w:rsid w:val="0020529C"/>
    <w:rsid w:val="00205386"/>
    <w:rsid w:val="002054BC"/>
    <w:rsid w:val="002055AA"/>
    <w:rsid w:val="0020577D"/>
    <w:rsid w:val="00205861"/>
    <w:rsid w:val="00205954"/>
    <w:rsid w:val="00205B1D"/>
    <w:rsid w:val="00205B1E"/>
    <w:rsid w:val="00205B7D"/>
    <w:rsid w:val="00205B80"/>
    <w:rsid w:val="00205B89"/>
    <w:rsid w:val="00205CE1"/>
    <w:rsid w:val="00205D6A"/>
    <w:rsid w:val="002060B9"/>
    <w:rsid w:val="002060E8"/>
    <w:rsid w:val="002061DA"/>
    <w:rsid w:val="002064B2"/>
    <w:rsid w:val="002064E8"/>
    <w:rsid w:val="00206769"/>
    <w:rsid w:val="00206B9F"/>
    <w:rsid w:val="00206C5C"/>
    <w:rsid w:val="00206C84"/>
    <w:rsid w:val="00206D54"/>
    <w:rsid w:val="00206ECA"/>
    <w:rsid w:val="00206F35"/>
    <w:rsid w:val="00206F73"/>
    <w:rsid w:val="0020728A"/>
    <w:rsid w:val="00207368"/>
    <w:rsid w:val="002073F5"/>
    <w:rsid w:val="002075DF"/>
    <w:rsid w:val="002076D9"/>
    <w:rsid w:val="0020770B"/>
    <w:rsid w:val="0020788C"/>
    <w:rsid w:val="00207B22"/>
    <w:rsid w:val="00207B5B"/>
    <w:rsid w:val="00207BB8"/>
    <w:rsid w:val="00207C40"/>
    <w:rsid w:val="00207EFC"/>
    <w:rsid w:val="00207FE2"/>
    <w:rsid w:val="002100AD"/>
    <w:rsid w:val="002101DC"/>
    <w:rsid w:val="0021027F"/>
    <w:rsid w:val="00210384"/>
    <w:rsid w:val="00210421"/>
    <w:rsid w:val="0021072D"/>
    <w:rsid w:val="00210737"/>
    <w:rsid w:val="00210996"/>
    <w:rsid w:val="00210A67"/>
    <w:rsid w:val="00210ABD"/>
    <w:rsid w:val="00210B1D"/>
    <w:rsid w:val="00210B63"/>
    <w:rsid w:val="00210C84"/>
    <w:rsid w:val="00211030"/>
    <w:rsid w:val="002111DF"/>
    <w:rsid w:val="0021132F"/>
    <w:rsid w:val="002114D8"/>
    <w:rsid w:val="002117D8"/>
    <w:rsid w:val="00211870"/>
    <w:rsid w:val="0021195F"/>
    <w:rsid w:val="00211A45"/>
    <w:rsid w:val="00211C20"/>
    <w:rsid w:val="00211CC3"/>
    <w:rsid w:val="00211CF7"/>
    <w:rsid w:val="00211D67"/>
    <w:rsid w:val="00211DCD"/>
    <w:rsid w:val="00211E71"/>
    <w:rsid w:val="00211E82"/>
    <w:rsid w:val="0021210D"/>
    <w:rsid w:val="00212139"/>
    <w:rsid w:val="00212176"/>
    <w:rsid w:val="002122C0"/>
    <w:rsid w:val="002123F3"/>
    <w:rsid w:val="002124F2"/>
    <w:rsid w:val="002125D1"/>
    <w:rsid w:val="00212612"/>
    <w:rsid w:val="00212A3B"/>
    <w:rsid w:val="00212BA6"/>
    <w:rsid w:val="00212BDB"/>
    <w:rsid w:val="00212C4D"/>
    <w:rsid w:val="00212E07"/>
    <w:rsid w:val="00212E25"/>
    <w:rsid w:val="00212EFF"/>
    <w:rsid w:val="00212F03"/>
    <w:rsid w:val="00212F5D"/>
    <w:rsid w:val="00213030"/>
    <w:rsid w:val="00213043"/>
    <w:rsid w:val="0021325C"/>
    <w:rsid w:val="0021332E"/>
    <w:rsid w:val="002133AA"/>
    <w:rsid w:val="0021344F"/>
    <w:rsid w:val="0021359D"/>
    <w:rsid w:val="0021363D"/>
    <w:rsid w:val="00213786"/>
    <w:rsid w:val="0021386C"/>
    <w:rsid w:val="002139E2"/>
    <w:rsid w:val="002139F6"/>
    <w:rsid w:val="002139FC"/>
    <w:rsid w:val="00213AA4"/>
    <w:rsid w:val="00213B54"/>
    <w:rsid w:val="00213B8B"/>
    <w:rsid w:val="00213D05"/>
    <w:rsid w:val="00213DC9"/>
    <w:rsid w:val="00213E35"/>
    <w:rsid w:val="00213E49"/>
    <w:rsid w:val="00213E93"/>
    <w:rsid w:val="00213EFA"/>
    <w:rsid w:val="00213F13"/>
    <w:rsid w:val="00214027"/>
    <w:rsid w:val="00214129"/>
    <w:rsid w:val="0021423E"/>
    <w:rsid w:val="0021424A"/>
    <w:rsid w:val="0021428C"/>
    <w:rsid w:val="002143F3"/>
    <w:rsid w:val="00214430"/>
    <w:rsid w:val="00214468"/>
    <w:rsid w:val="002144D3"/>
    <w:rsid w:val="0021457C"/>
    <w:rsid w:val="0021464E"/>
    <w:rsid w:val="00214702"/>
    <w:rsid w:val="002148B6"/>
    <w:rsid w:val="002148F9"/>
    <w:rsid w:val="00214920"/>
    <w:rsid w:val="00214BE5"/>
    <w:rsid w:val="00214C55"/>
    <w:rsid w:val="00214CAC"/>
    <w:rsid w:val="00214F6E"/>
    <w:rsid w:val="00214F9B"/>
    <w:rsid w:val="00215060"/>
    <w:rsid w:val="002153CF"/>
    <w:rsid w:val="00215480"/>
    <w:rsid w:val="002154D4"/>
    <w:rsid w:val="00215518"/>
    <w:rsid w:val="00215720"/>
    <w:rsid w:val="00215863"/>
    <w:rsid w:val="002159B2"/>
    <w:rsid w:val="00215A41"/>
    <w:rsid w:val="00215ADB"/>
    <w:rsid w:val="00215B70"/>
    <w:rsid w:val="00215BF3"/>
    <w:rsid w:val="00215C7C"/>
    <w:rsid w:val="00215CA9"/>
    <w:rsid w:val="00215D59"/>
    <w:rsid w:val="00215D86"/>
    <w:rsid w:val="00215E70"/>
    <w:rsid w:val="00215E9B"/>
    <w:rsid w:val="00215EAE"/>
    <w:rsid w:val="00215F73"/>
    <w:rsid w:val="002160AC"/>
    <w:rsid w:val="002160B8"/>
    <w:rsid w:val="002160FD"/>
    <w:rsid w:val="00216269"/>
    <w:rsid w:val="002162B2"/>
    <w:rsid w:val="00216322"/>
    <w:rsid w:val="002163A5"/>
    <w:rsid w:val="002164E7"/>
    <w:rsid w:val="002165A0"/>
    <w:rsid w:val="002166B0"/>
    <w:rsid w:val="0021672B"/>
    <w:rsid w:val="00216762"/>
    <w:rsid w:val="0021695B"/>
    <w:rsid w:val="00216A9B"/>
    <w:rsid w:val="00216AC1"/>
    <w:rsid w:val="00216AC3"/>
    <w:rsid w:val="00216B82"/>
    <w:rsid w:val="00216EDF"/>
    <w:rsid w:val="00217170"/>
    <w:rsid w:val="002171DD"/>
    <w:rsid w:val="002172EC"/>
    <w:rsid w:val="002173CC"/>
    <w:rsid w:val="00217440"/>
    <w:rsid w:val="002175AC"/>
    <w:rsid w:val="00217803"/>
    <w:rsid w:val="0021786C"/>
    <w:rsid w:val="002178FB"/>
    <w:rsid w:val="00217A99"/>
    <w:rsid w:val="00217AD4"/>
    <w:rsid w:val="00217AF0"/>
    <w:rsid w:val="00217B92"/>
    <w:rsid w:val="00217BB7"/>
    <w:rsid w:val="00217BBD"/>
    <w:rsid w:val="00217C27"/>
    <w:rsid w:val="00217C60"/>
    <w:rsid w:val="00217F10"/>
    <w:rsid w:val="00217F6E"/>
    <w:rsid w:val="00217FD8"/>
    <w:rsid w:val="00220004"/>
    <w:rsid w:val="00220006"/>
    <w:rsid w:val="00220157"/>
    <w:rsid w:val="0022018C"/>
    <w:rsid w:val="00220268"/>
    <w:rsid w:val="00220298"/>
    <w:rsid w:val="00220357"/>
    <w:rsid w:val="002205D4"/>
    <w:rsid w:val="00220873"/>
    <w:rsid w:val="002208F3"/>
    <w:rsid w:val="00220A6D"/>
    <w:rsid w:val="00220DB9"/>
    <w:rsid w:val="00221001"/>
    <w:rsid w:val="002210DF"/>
    <w:rsid w:val="002211C3"/>
    <w:rsid w:val="002213AB"/>
    <w:rsid w:val="0022147C"/>
    <w:rsid w:val="002214D1"/>
    <w:rsid w:val="0022150A"/>
    <w:rsid w:val="002215D6"/>
    <w:rsid w:val="002215DF"/>
    <w:rsid w:val="00221774"/>
    <w:rsid w:val="002218A7"/>
    <w:rsid w:val="002218CB"/>
    <w:rsid w:val="0022193B"/>
    <w:rsid w:val="002219D4"/>
    <w:rsid w:val="00221AC0"/>
    <w:rsid w:val="00221BF8"/>
    <w:rsid w:val="00221CDA"/>
    <w:rsid w:val="00221D17"/>
    <w:rsid w:val="00221EC5"/>
    <w:rsid w:val="00221FC2"/>
    <w:rsid w:val="00222042"/>
    <w:rsid w:val="0022205D"/>
    <w:rsid w:val="002222D7"/>
    <w:rsid w:val="002222DB"/>
    <w:rsid w:val="00222420"/>
    <w:rsid w:val="002224CD"/>
    <w:rsid w:val="002224E1"/>
    <w:rsid w:val="00222675"/>
    <w:rsid w:val="00222766"/>
    <w:rsid w:val="00222827"/>
    <w:rsid w:val="002228CA"/>
    <w:rsid w:val="00222A1F"/>
    <w:rsid w:val="00222A7C"/>
    <w:rsid w:val="00222B01"/>
    <w:rsid w:val="00222B2F"/>
    <w:rsid w:val="00222BF6"/>
    <w:rsid w:val="00222D7C"/>
    <w:rsid w:val="00222E98"/>
    <w:rsid w:val="002232B2"/>
    <w:rsid w:val="00223302"/>
    <w:rsid w:val="00223414"/>
    <w:rsid w:val="00223476"/>
    <w:rsid w:val="00223684"/>
    <w:rsid w:val="00223950"/>
    <w:rsid w:val="00223A5C"/>
    <w:rsid w:val="00223FD7"/>
    <w:rsid w:val="00224184"/>
    <w:rsid w:val="00224189"/>
    <w:rsid w:val="002241A7"/>
    <w:rsid w:val="00224442"/>
    <w:rsid w:val="0022451E"/>
    <w:rsid w:val="00224766"/>
    <w:rsid w:val="0022479F"/>
    <w:rsid w:val="002248F8"/>
    <w:rsid w:val="00224937"/>
    <w:rsid w:val="00224A35"/>
    <w:rsid w:val="00224AB3"/>
    <w:rsid w:val="00224D14"/>
    <w:rsid w:val="00224D66"/>
    <w:rsid w:val="00224EAC"/>
    <w:rsid w:val="00224EE7"/>
    <w:rsid w:val="00224F34"/>
    <w:rsid w:val="00224F5B"/>
    <w:rsid w:val="00225288"/>
    <w:rsid w:val="00225314"/>
    <w:rsid w:val="0022548A"/>
    <w:rsid w:val="002254B3"/>
    <w:rsid w:val="002254CC"/>
    <w:rsid w:val="00225947"/>
    <w:rsid w:val="00225A33"/>
    <w:rsid w:val="00225A78"/>
    <w:rsid w:val="00225BEC"/>
    <w:rsid w:val="00225E77"/>
    <w:rsid w:val="0022614E"/>
    <w:rsid w:val="00226235"/>
    <w:rsid w:val="00226264"/>
    <w:rsid w:val="00226332"/>
    <w:rsid w:val="0022648F"/>
    <w:rsid w:val="0022656B"/>
    <w:rsid w:val="002265C0"/>
    <w:rsid w:val="002265DF"/>
    <w:rsid w:val="00226671"/>
    <w:rsid w:val="0022680C"/>
    <w:rsid w:val="00226865"/>
    <w:rsid w:val="00226925"/>
    <w:rsid w:val="002269B6"/>
    <w:rsid w:val="00226A38"/>
    <w:rsid w:val="00226A93"/>
    <w:rsid w:val="00226CDB"/>
    <w:rsid w:val="00226D06"/>
    <w:rsid w:val="00226E79"/>
    <w:rsid w:val="00226F38"/>
    <w:rsid w:val="00226F84"/>
    <w:rsid w:val="002271A5"/>
    <w:rsid w:val="00227218"/>
    <w:rsid w:val="002273CD"/>
    <w:rsid w:val="002276D7"/>
    <w:rsid w:val="00227794"/>
    <w:rsid w:val="00227873"/>
    <w:rsid w:val="002279B1"/>
    <w:rsid w:val="00227A28"/>
    <w:rsid w:val="00227BAD"/>
    <w:rsid w:val="00227EF6"/>
    <w:rsid w:val="00227F05"/>
    <w:rsid w:val="00227F1D"/>
    <w:rsid w:val="00227FD3"/>
    <w:rsid w:val="002301EF"/>
    <w:rsid w:val="00230372"/>
    <w:rsid w:val="00230383"/>
    <w:rsid w:val="0023048E"/>
    <w:rsid w:val="0023049C"/>
    <w:rsid w:val="002305C1"/>
    <w:rsid w:val="00230608"/>
    <w:rsid w:val="002306FE"/>
    <w:rsid w:val="00230935"/>
    <w:rsid w:val="00230A99"/>
    <w:rsid w:val="00230AEC"/>
    <w:rsid w:val="00230B21"/>
    <w:rsid w:val="00231150"/>
    <w:rsid w:val="00231503"/>
    <w:rsid w:val="00231524"/>
    <w:rsid w:val="002319B2"/>
    <w:rsid w:val="00231A3B"/>
    <w:rsid w:val="00231AAD"/>
    <w:rsid w:val="00231C13"/>
    <w:rsid w:val="00231E3B"/>
    <w:rsid w:val="00231EC4"/>
    <w:rsid w:val="00231F7C"/>
    <w:rsid w:val="00231FBE"/>
    <w:rsid w:val="002320CE"/>
    <w:rsid w:val="002321E2"/>
    <w:rsid w:val="00232420"/>
    <w:rsid w:val="002324B7"/>
    <w:rsid w:val="002324BD"/>
    <w:rsid w:val="0023250A"/>
    <w:rsid w:val="00232709"/>
    <w:rsid w:val="00232787"/>
    <w:rsid w:val="00232796"/>
    <w:rsid w:val="002329D8"/>
    <w:rsid w:val="00232AE0"/>
    <w:rsid w:val="00232C29"/>
    <w:rsid w:val="00232C50"/>
    <w:rsid w:val="00232CE0"/>
    <w:rsid w:val="00232D45"/>
    <w:rsid w:val="00232E24"/>
    <w:rsid w:val="00232F22"/>
    <w:rsid w:val="00232F77"/>
    <w:rsid w:val="00232FF6"/>
    <w:rsid w:val="00233034"/>
    <w:rsid w:val="0023309E"/>
    <w:rsid w:val="002330EB"/>
    <w:rsid w:val="0023339A"/>
    <w:rsid w:val="0023340A"/>
    <w:rsid w:val="0023345A"/>
    <w:rsid w:val="00233862"/>
    <w:rsid w:val="002338E1"/>
    <w:rsid w:val="0023391A"/>
    <w:rsid w:val="00233B27"/>
    <w:rsid w:val="00233B5D"/>
    <w:rsid w:val="00233C5A"/>
    <w:rsid w:val="00233F64"/>
    <w:rsid w:val="00233FCB"/>
    <w:rsid w:val="00234134"/>
    <w:rsid w:val="00234136"/>
    <w:rsid w:val="002341A2"/>
    <w:rsid w:val="002342C9"/>
    <w:rsid w:val="002343BA"/>
    <w:rsid w:val="002343F4"/>
    <w:rsid w:val="00234430"/>
    <w:rsid w:val="002344E0"/>
    <w:rsid w:val="0023455E"/>
    <w:rsid w:val="002345D7"/>
    <w:rsid w:val="00234719"/>
    <w:rsid w:val="0023480E"/>
    <w:rsid w:val="0023497E"/>
    <w:rsid w:val="00234A33"/>
    <w:rsid w:val="00234BF7"/>
    <w:rsid w:val="0023506D"/>
    <w:rsid w:val="00235073"/>
    <w:rsid w:val="00235116"/>
    <w:rsid w:val="00235199"/>
    <w:rsid w:val="002351BD"/>
    <w:rsid w:val="0023528B"/>
    <w:rsid w:val="002355C1"/>
    <w:rsid w:val="002355E0"/>
    <w:rsid w:val="0023568E"/>
    <w:rsid w:val="002356F0"/>
    <w:rsid w:val="00235847"/>
    <w:rsid w:val="00235882"/>
    <w:rsid w:val="002358EF"/>
    <w:rsid w:val="002359F0"/>
    <w:rsid w:val="00235A26"/>
    <w:rsid w:val="00235CE3"/>
    <w:rsid w:val="00235E14"/>
    <w:rsid w:val="00235E25"/>
    <w:rsid w:val="00235E3C"/>
    <w:rsid w:val="00235F70"/>
    <w:rsid w:val="00236206"/>
    <w:rsid w:val="00236276"/>
    <w:rsid w:val="00236298"/>
    <w:rsid w:val="002363F5"/>
    <w:rsid w:val="0023649F"/>
    <w:rsid w:val="0023652F"/>
    <w:rsid w:val="00236541"/>
    <w:rsid w:val="0023662F"/>
    <w:rsid w:val="00236788"/>
    <w:rsid w:val="002368B1"/>
    <w:rsid w:val="00236948"/>
    <w:rsid w:val="00236A59"/>
    <w:rsid w:val="00236AF1"/>
    <w:rsid w:val="00236B82"/>
    <w:rsid w:val="00236D81"/>
    <w:rsid w:val="00236DA0"/>
    <w:rsid w:val="0023728F"/>
    <w:rsid w:val="002372C8"/>
    <w:rsid w:val="002372E4"/>
    <w:rsid w:val="00237360"/>
    <w:rsid w:val="0023758C"/>
    <w:rsid w:val="002375F3"/>
    <w:rsid w:val="00237725"/>
    <w:rsid w:val="002377D0"/>
    <w:rsid w:val="00237814"/>
    <w:rsid w:val="002378DC"/>
    <w:rsid w:val="00237991"/>
    <w:rsid w:val="00237BBE"/>
    <w:rsid w:val="00237DEE"/>
    <w:rsid w:val="00237E19"/>
    <w:rsid w:val="00237F6A"/>
    <w:rsid w:val="0024007D"/>
    <w:rsid w:val="00240287"/>
    <w:rsid w:val="00240352"/>
    <w:rsid w:val="002403FC"/>
    <w:rsid w:val="0024076F"/>
    <w:rsid w:val="00240827"/>
    <w:rsid w:val="002408E4"/>
    <w:rsid w:val="002409C8"/>
    <w:rsid w:val="00240AE1"/>
    <w:rsid w:val="00240AEA"/>
    <w:rsid w:val="00240C33"/>
    <w:rsid w:val="00240C6A"/>
    <w:rsid w:val="00240CCC"/>
    <w:rsid w:val="00240D64"/>
    <w:rsid w:val="00240DB7"/>
    <w:rsid w:val="00240DE0"/>
    <w:rsid w:val="00240DF6"/>
    <w:rsid w:val="00240FAD"/>
    <w:rsid w:val="00241148"/>
    <w:rsid w:val="00241179"/>
    <w:rsid w:val="0024128F"/>
    <w:rsid w:val="002413D1"/>
    <w:rsid w:val="002413DF"/>
    <w:rsid w:val="002414FB"/>
    <w:rsid w:val="0024154C"/>
    <w:rsid w:val="0024171C"/>
    <w:rsid w:val="0024181D"/>
    <w:rsid w:val="0024192B"/>
    <w:rsid w:val="00241DA9"/>
    <w:rsid w:val="00241E3C"/>
    <w:rsid w:val="00241F0E"/>
    <w:rsid w:val="00241F1F"/>
    <w:rsid w:val="002421C6"/>
    <w:rsid w:val="002421FA"/>
    <w:rsid w:val="00242218"/>
    <w:rsid w:val="00242469"/>
    <w:rsid w:val="002425BA"/>
    <w:rsid w:val="00242817"/>
    <w:rsid w:val="00242858"/>
    <w:rsid w:val="002428C7"/>
    <w:rsid w:val="00242AEE"/>
    <w:rsid w:val="00242BDB"/>
    <w:rsid w:val="00242D75"/>
    <w:rsid w:val="00242DF6"/>
    <w:rsid w:val="00242EDB"/>
    <w:rsid w:val="00242F94"/>
    <w:rsid w:val="00242FBB"/>
    <w:rsid w:val="00243131"/>
    <w:rsid w:val="00243297"/>
    <w:rsid w:val="0024341F"/>
    <w:rsid w:val="0024346A"/>
    <w:rsid w:val="00243582"/>
    <w:rsid w:val="00243585"/>
    <w:rsid w:val="0024360A"/>
    <w:rsid w:val="002436A0"/>
    <w:rsid w:val="0024381B"/>
    <w:rsid w:val="00243887"/>
    <w:rsid w:val="00243A95"/>
    <w:rsid w:val="00243C46"/>
    <w:rsid w:val="00243D17"/>
    <w:rsid w:val="00243E5A"/>
    <w:rsid w:val="00243F19"/>
    <w:rsid w:val="00243FB9"/>
    <w:rsid w:val="0024405D"/>
    <w:rsid w:val="0024406E"/>
    <w:rsid w:val="00244112"/>
    <w:rsid w:val="0024414F"/>
    <w:rsid w:val="00244307"/>
    <w:rsid w:val="002445C2"/>
    <w:rsid w:val="002445CA"/>
    <w:rsid w:val="00244665"/>
    <w:rsid w:val="0024466F"/>
    <w:rsid w:val="00244731"/>
    <w:rsid w:val="002448D0"/>
    <w:rsid w:val="00244A9C"/>
    <w:rsid w:val="00244B1A"/>
    <w:rsid w:val="00244BD3"/>
    <w:rsid w:val="00244D63"/>
    <w:rsid w:val="00245184"/>
    <w:rsid w:val="002453CE"/>
    <w:rsid w:val="002455FC"/>
    <w:rsid w:val="00245694"/>
    <w:rsid w:val="00245736"/>
    <w:rsid w:val="002457CA"/>
    <w:rsid w:val="00245931"/>
    <w:rsid w:val="00245940"/>
    <w:rsid w:val="00245A3A"/>
    <w:rsid w:val="00245A75"/>
    <w:rsid w:val="00245AED"/>
    <w:rsid w:val="00245B46"/>
    <w:rsid w:val="00245C3E"/>
    <w:rsid w:val="00245D4D"/>
    <w:rsid w:val="00245DE0"/>
    <w:rsid w:val="00245E02"/>
    <w:rsid w:val="00245FDE"/>
    <w:rsid w:val="002460DB"/>
    <w:rsid w:val="00246480"/>
    <w:rsid w:val="00246564"/>
    <w:rsid w:val="002465A3"/>
    <w:rsid w:val="00246615"/>
    <w:rsid w:val="0024665D"/>
    <w:rsid w:val="00246719"/>
    <w:rsid w:val="00246784"/>
    <w:rsid w:val="00246792"/>
    <w:rsid w:val="00246BB5"/>
    <w:rsid w:val="00246EA0"/>
    <w:rsid w:val="00247153"/>
    <w:rsid w:val="00247199"/>
    <w:rsid w:val="00247225"/>
    <w:rsid w:val="002472F0"/>
    <w:rsid w:val="0024731F"/>
    <w:rsid w:val="0024734D"/>
    <w:rsid w:val="0024755F"/>
    <w:rsid w:val="00247609"/>
    <w:rsid w:val="002476B7"/>
    <w:rsid w:val="002477A7"/>
    <w:rsid w:val="00247856"/>
    <w:rsid w:val="00247AF3"/>
    <w:rsid w:val="00247B73"/>
    <w:rsid w:val="00247BAA"/>
    <w:rsid w:val="00247C81"/>
    <w:rsid w:val="00247D3B"/>
    <w:rsid w:val="00247D85"/>
    <w:rsid w:val="00247DC0"/>
    <w:rsid w:val="00247E9B"/>
    <w:rsid w:val="0025001D"/>
    <w:rsid w:val="00250055"/>
    <w:rsid w:val="0025012A"/>
    <w:rsid w:val="0025032E"/>
    <w:rsid w:val="002503CE"/>
    <w:rsid w:val="00250485"/>
    <w:rsid w:val="0025069C"/>
    <w:rsid w:val="002506B2"/>
    <w:rsid w:val="00250885"/>
    <w:rsid w:val="00250BCC"/>
    <w:rsid w:val="00250CCA"/>
    <w:rsid w:val="00250CDE"/>
    <w:rsid w:val="00250CF7"/>
    <w:rsid w:val="00250E16"/>
    <w:rsid w:val="00250FCA"/>
    <w:rsid w:val="00251072"/>
    <w:rsid w:val="00251228"/>
    <w:rsid w:val="0025128A"/>
    <w:rsid w:val="002512BC"/>
    <w:rsid w:val="002513BD"/>
    <w:rsid w:val="00251461"/>
    <w:rsid w:val="0025173C"/>
    <w:rsid w:val="00251866"/>
    <w:rsid w:val="00251910"/>
    <w:rsid w:val="00251953"/>
    <w:rsid w:val="002519FC"/>
    <w:rsid w:val="00251A83"/>
    <w:rsid w:val="00251BA0"/>
    <w:rsid w:val="00251E2A"/>
    <w:rsid w:val="00251EB1"/>
    <w:rsid w:val="00251F55"/>
    <w:rsid w:val="00252188"/>
    <w:rsid w:val="002522B1"/>
    <w:rsid w:val="0025235E"/>
    <w:rsid w:val="002523CA"/>
    <w:rsid w:val="00252444"/>
    <w:rsid w:val="00252455"/>
    <w:rsid w:val="00252523"/>
    <w:rsid w:val="00252533"/>
    <w:rsid w:val="00252805"/>
    <w:rsid w:val="00252820"/>
    <w:rsid w:val="002528E8"/>
    <w:rsid w:val="002528EB"/>
    <w:rsid w:val="00252900"/>
    <w:rsid w:val="002529BF"/>
    <w:rsid w:val="00252A0E"/>
    <w:rsid w:val="00252B07"/>
    <w:rsid w:val="00252B1C"/>
    <w:rsid w:val="00252D5F"/>
    <w:rsid w:val="00252D6F"/>
    <w:rsid w:val="00252FA1"/>
    <w:rsid w:val="00253223"/>
    <w:rsid w:val="00253253"/>
    <w:rsid w:val="0025332C"/>
    <w:rsid w:val="0025340E"/>
    <w:rsid w:val="002534FB"/>
    <w:rsid w:val="00253872"/>
    <w:rsid w:val="00253B1A"/>
    <w:rsid w:val="00253BF7"/>
    <w:rsid w:val="00253CE2"/>
    <w:rsid w:val="00253DD4"/>
    <w:rsid w:val="00253F2B"/>
    <w:rsid w:val="00253FAB"/>
    <w:rsid w:val="0025404A"/>
    <w:rsid w:val="002540DB"/>
    <w:rsid w:val="002541B5"/>
    <w:rsid w:val="00254240"/>
    <w:rsid w:val="002543F9"/>
    <w:rsid w:val="0025452D"/>
    <w:rsid w:val="002545A6"/>
    <w:rsid w:val="002545B2"/>
    <w:rsid w:val="002548EB"/>
    <w:rsid w:val="002548F4"/>
    <w:rsid w:val="00254CEF"/>
    <w:rsid w:val="00254D35"/>
    <w:rsid w:val="00254D64"/>
    <w:rsid w:val="00254E41"/>
    <w:rsid w:val="00254EBD"/>
    <w:rsid w:val="00255050"/>
    <w:rsid w:val="00255280"/>
    <w:rsid w:val="0025528E"/>
    <w:rsid w:val="0025541A"/>
    <w:rsid w:val="00255718"/>
    <w:rsid w:val="0025587E"/>
    <w:rsid w:val="0025591D"/>
    <w:rsid w:val="0025599C"/>
    <w:rsid w:val="00255A0B"/>
    <w:rsid w:val="00255B50"/>
    <w:rsid w:val="00255B78"/>
    <w:rsid w:val="00255B7C"/>
    <w:rsid w:val="00255B9C"/>
    <w:rsid w:val="00255D10"/>
    <w:rsid w:val="00255D38"/>
    <w:rsid w:val="00255DEF"/>
    <w:rsid w:val="0025600E"/>
    <w:rsid w:val="00256080"/>
    <w:rsid w:val="00256391"/>
    <w:rsid w:val="0025641D"/>
    <w:rsid w:val="00256665"/>
    <w:rsid w:val="0025667E"/>
    <w:rsid w:val="002566FE"/>
    <w:rsid w:val="0025678D"/>
    <w:rsid w:val="002567A1"/>
    <w:rsid w:val="00256814"/>
    <w:rsid w:val="00256A29"/>
    <w:rsid w:val="00256A7F"/>
    <w:rsid w:val="00256BBD"/>
    <w:rsid w:val="00256C0A"/>
    <w:rsid w:val="00256FA1"/>
    <w:rsid w:val="00257047"/>
    <w:rsid w:val="00257097"/>
    <w:rsid w:val="00257187"/>
    <w:rsid w:val="00257282"/>
    <w:rsid w:val="0025739C"/>
    <w:rsid w:val="0025746A"/>
    <w:rsid w:val="0025748F"/>
    <w:rsid w:val="002575F0"/>
    <w:rsid w:val="002576E9"/>
    <w:rsid w:val="00257816"/>
    <w:rsid w:val="002578CD"/>
    <w:rsid w:val="002578CF"/>
    <w:rsid w:val="00257901"/>
    <w:rsid w:val="00257949"/>
    <w:rsid w:val="002579EC"/>
    <w:rsid w:val="00257A69"/>
    <w:rsid w:val="00257C5A"/>
    <w:rsid w:val="00257D37"/>
    <w:rsid w:val="00257E5E"/>
    <w:rsid w:val="00257E6B"/>
    <w:rsid w:val="00257EB5"/>
    <w:rsid w:val="00257EEF"/>
    <w:rsid w:val="00260097"/>
    <w:rsid w:val="002602F1"/>
    <w:rsid w:val="002602FF"/>
    <w:rsid w:val="00260366"/>
    <w:rsid w:val="002604E0"/>
    <w:rsid w:val="00260507"/>
    <w:rsid w:val="002605D7"/>
    <w:rsid w:val="002605F3"/>
    <w:rsid w:val="00260617"/>
    <w:rsid w:val="00260683"/>
    <w:rsid w:val="002606CC"/>
    <w:rsid w:val="00260813"/>
    <w:rsid w:val="00260978"/>
    <w:rsid w:val="002609BF"/>
    <w:rsid w:val="00260A5E"/>
    <w:rsid w:val="00260AB9"/>
    <w:rsid w:val="00260AE9"/>
    <w:rsid w:val="00260AF8"/>
    <w:rsid w:val="00260CB2"/>
    <w:rsid w:val="00260E6F"/>
    <w:rsid w:val="00261019"/>
    <w:rsid w:val="00261111"/>
    <w:rsid w:val="00261217"/>
    <w:rsid w:val="00261279"/>
    <w:rsid w:val="0026134F"/>
    <w:rsid w:val="002613F2"/>
    <w:rsid w:val="0026157B"/>
    <w:rsid w:val="0026194C"/>
    <w:rsid w:val="00261A17"/>
    <w:rsid w:val="00261CD2"/>
    <w:rsid w:val="00261DD4"/>
    <w:rsid w:val="00261EA3"/>
    <w:rsid w:val="00261FC4"/>
    <w:rsid w:val="002620B3"/>
    <w:rsid w:val="002620D9"/>
    <w:rsid w:val="00262110"/>
    <w:rsid w:val="00262357"/>
    <w:rsid w:val="00262362"/>
    <w:rsid w:val="0026247D"/>
    <w:rsid w:val="00262621"/>
    <w:rsid w:val="00262719"/>
    <w:rsid w:val="00262762"/>
    <w:rsid w:val="002627A5"/>
    <w:rsid w:val="00262951"/>
    <w:rsid w:val="00262A0E"/>
    <w:rsid w:val="00262A9B"/>
    <w:rsid w:val="00262AF2"/>
    <w:rsid w:val="00262AFA"/>
    <w:rsid w:val="00262BAF"/>
    <w:rsid w:val="00262BDC"/>
    <w:rsid w:val="00262C24"/>
    <w:rsid w:val="00262C8B"/>
    <w:rsid w:val="00262E03"/>
    <w:rsid w:val="00262E8D"/>
    <w:rsid w:val="00262FDD"/>
    <w:rsid w:val="002630D3"/>
    <w:rsid w:val="00263132"/>
    <w:rsid w:val="00263136"/>
    <w:rsid w:val="00263194"/>
    <w:rsid w:val="00263217"/>
    <w:rsid w:val="0026330E"/>
    <w:rsid w:val="0026331E"/>
    <w:rsid w:val="002633BD"/>
    <w:rsid w:val="002633EF"/>
    <w:rsid w:val="002635A9"/>
    <w:rsid w:val="00263647"/>
    <w:rsid w:val="0026366A"/>
    <w:rsid w:val="00263741"/>
    <w:rsid w:val="002637EF"/>
    <w:rsid w:val="00263874"/>
    <w:rsid w:val="0026391D"/>
    <w:rsid w:val="00263A10"/>
    <w:rsid w:val="00263C9D"/>
    <w:rsid w:val="00263D34"/>
    <w:rsid w:val="00263D84"/>
    <w:rsid w:val="00263E4E"/>
    <w:rsid w:val="002643F4"/>
    <w:rsid w:val="00264441"/>
    <w:rsid w:val="00264487"/>
    <w:rsid w:val="0026452E"/>
    <w:rsid w:val="00264551"/>
    <w:rsid w:val="0026474D"/>
    <w:rsid w:val="0026477D"/>
    <w:rsid w:val="002647D0"/>
    <w:rsid w:val="0026490F"/>
    <w:rsid w:val="0026497D"/>
    <w:rsid w:val="002649E2"/>
    <w:rsid w:val="00264ADB"/>
    <w:rsid w:val="00264E52"/>
    <w:rsid w:val="00264E6D"/>
    <w:rsid w:val="00264E99"/>
    <w:rsid w:val="00264FC2"/>
    <w:rsid w:val="00264FD9"/>
    <w:rsid w:val="00265030"/>
    <w:rsid w:val="00265095"/>
    <w:rsid w:val="002651F7"/>
    <w:rsid w:val="002653D0"/>
    <w:rsid w:val="002654A9"/>
    <w:rsid w:val="002654F0"/>
    <w:rsid w:val="0026552A"/>
    <w:rsid w:val="002657D9"/>
    <w:rsid w:val="002658B2"/>
    <w:rsid w:val="00265D17"/>
    <w:rsid w:val="00265F9C"/>
    <w:rsid w:val="0026604E"/>
    <w:rsid w:val="00266051"/>
    <w:rsid w:val="00266093"/>
    <w:rsid w:val="00266095"/>
    <w:rsid w:val="00266134"/>
    <w:rsid w:val="002661A3"/>
    <w:rsid w:val="0026620A"/>
    <w:rsid w:val="00266280"/>
    <w:rsid w:val="002662DA"/>
    <w:rsid w:val="0026635A"/>
    <w:rsid w:val="0026635F"/>
    <w:rsid w:val="00266465"/>
    <w:rsid w:val="002664AB"/>
    <w:rsid w:val="0026652A"/>
    <w:rsid w:val="002666CC"/>
    <w:rsid w:val="002668B6"/>
    <w:rsid w:val="00266951"/>
    <w:rsid w:val="00266A49"/>
    <w:rsid w:val="00266A83"/>
    <w:rsid w:val="00266BB4"/>
    <w:rsid w:val="00266CBD"/>
    <w:rsid w:val="00266D75"/>
    <w:rsid w:val="0026705B"/>
    <w:rsid w:val="00267061"/>
    <w:rsid w:val="0026713F"/>
    <w:rsid w:val="00267162"/>
    <w:rsid w:val="00267235"/>
    <w:rsid w:val="00267263"/>
    <w:rsid w:val="0026728D"/>
    <w:rsid w:val="002672A4"/>
    <w:rsid w:val="0026734D"/>
    <w:rsid w:val="0026753D"/>
    <w:rsid w:val="00267615"/>
    <w:rsid w:val="0026761D"/>
    <w:rsid w:val="00267650"/>
    <w:rsid w:val="0026784D"/>
    <w:rsid w:val="0026788F"/>
    <w:rsid w:val="00267934"/>
    <w:rsid w:val="0026796C"/>
    <w:rsid w:val="00267B29"/>
    <w:rsid w:val="00267B2D"/>
    <w:rsid w:val="00267B97"/>
    <w:rsid w:val="00267BD1"/>
    <w:rsid w:val="00267C27"/>
    <w:rsid w:val="00267E04"/>
    <w:rsid w:val="00267EDC"/>
    <w:rsid w:val="00267FDE"/>
    <w:rsid w:val="00267FF4"/>
    <w:rsid w:val="0027025C"/>
    <w:rsid w:val="0027041B"/>
    <w:rsid w:val="0027051E"/>
    <w:rsid w:val="00270579"/>
    <w:rsid w:val="002705A7"/>
    <w:rsid w:val="002707FE"/>
    <w:rsid w:val="002709FE"/>
    <w:rsid w:val="00270A88"/>
    <w:rsid w:val="00270BA3"/>
    <w:rsid w:val="00270BF0"/>
    <w:rsid w:val="00270C6F"/>
    <w:rsid w:val="00270D0D"/>
    <w:rsid w:val="00270D93"/>
    <w:rsid w:val="00270DD7"/>
    <w:rsid w:val="00270E6D"/>
    <w:rsid w:val="00270F46"/>
    <w:rsid w:val="00270F99"/>
    <w:rsid w:val="00271004"/>
    <w:rsid w:val="00271086"/>
    <w:rsid w:val="0027126B"/>
    <w:rsid w:val="0027127E"/>
    <w:rsid w:val="002713C1"/>
    <w:rsid w:val="002713F8"/>
    <w:rsid w:val="0027144A"/>
    <w:rsid w:val="0027190E"/>
    <w:rsid w:val="00271C21"/>
    <w:rsid w:val="00271DD8"/>
    <w:rsid w:val="002720A7"/>
    <w:rsid w:val="00272103"/>
    <w:rsid w:val="00272165"/>
    <w:rsid w:val="002722BB"/>
    <w:rsid w:val="00272417"/>
    <w:rsid w:val="00272536"/>
    <w:rsid w:val="00272569"/>
    <w:rsid w:val="0027264F"/>
    <w:rsid w:val="002726B4"/>
    <w:rsid w:val="0027282E"/>
    <w:rsid w:val="0027291B"/>
    <w:rsid w:val="00272B45"/>
    <w:rsid w:val="00272BDC"/>
    <w:rsid w:val="00272E8C"/>
    <w:rsid w:val="00272F08"/>
    <w:rsid w:val="002730C1"/>
    <w:rsid w:val="00273346"/>
    <w:rsid w:val="00273349"/>
    <w:rsid w:val="0027340B"/>
    <w:rsid w:val="00273478"/>
    <w:rsid w:val="00273789"/>
    <w:rsid w:val="00273791"/>
    <w:rsid w:val="002737FC"/>
    <w:rsid w:val="00273970"/>
    <w:rsid w:val="00273981"/>
    <w:rsid w:val="00273B42"/>
    <w:rsid w:val="00273B8B"/>
    <w:rsid w:val="00273B92"/>
    <w:rsid w:val="00273BC4"/>
    <w:rsid w:val="00273C11"/>
    <w:rsid w:val="00273C9E"/>
    <w:rsid w:val="00273E1E"/>
    <w:rsid w:val="00273ED7"/>
    <w:rsid w:val="002744D3"/>
    <w:rsid w:val="00274507"/>
    <w:rsid w:val="00274756"/>
    <w:rsid w:val="0027490D"/>
    <w:rsid w:val="0027492B"/>
    <w:rsid w:val="00274B61"/>
    <w:rsid w:val="00274BC9"/>
    <w:rsid w:val="00274C67"/>
    <w:rsid w:val="00274CFD"/>
    <w:rsid w:val="00274F23"/>
    <w:rsid w:val="00274F4B"/>
    <w:rsid w:val="00274F57"/>
    <w:rsid w:val="00274F82"/>
    <w:rsid w:val="00274F87"/>
    <w:rsid w:val="00275055"/>
    <w:rsid w:val="00275201"/>
    <w:rsid w:val="00275249"/>
    <w:rsid w:val="00275577"/>
    <w:rsid w:val="00275730"/>
    <w:rsid w:val="0027576A"/>
    <w:rsid w:val="00275801"/>
    <w:rsid w:val="00275972"/>
    <w:rsid w:val="00275C26"/>
    <w:rsid w:val="00275C57"/>
    <w:rsid w:val="00275D82"/>
    <w:rsid w:val="00275E54"/>
    <w:rsid w:val="00275F41"/>
    <w:rsid w:val="00275F61"/>
    <w:rsid w:val="0027613E"/>
    <w:rsid w:val="0027617F"/>
    <w:rsid w:val="002762CE"/>
    <w:rsid w:val="0027630D"/>
    <w:rsid w:val="00276546"/>
    <w:rsid w:val="00276578"/>
    <w:rsid w:val="0027658F"/>
    <w:rsid w:val="0027669F"/>
    <w:rsid w:val="002766B3"/>
    <w:rsid w:val="00276780"/>
    <w:rsid w:val="002767A6"/>
    <w:rsid w:val="002768E1"/>
    <w:rsid w:val="00276918"/>
    <w:rsid w:val="0027696F"/>
    <w:rsid w:val="00276AA0"/>
    <w:rsid w:val="00276AAC"/>
    <w:rsid w:val="00276BC2"/>
    <w:rsid w:val="00276C2B"/>
    <w:rsid w:val="00276D4D"/>
    <w:rsid w:val="00276D9A"/>
    <w:rsid w:val="00276FBB"/>
    <w:rsid w:val="00277043"/>
    <w:rsid w:val="00277086"/>
    <w:rsid w:val="00277462"/>
    <w:rsid w:val="00277594"/>
    <w:rsid w:val="0027761D"/>
    <w:rsid w:val="00277655"/>
    <w:rsid w:val="00277663"/>
    <w:rsid w:val="002776F0"/>
    <w:rsid w:val="0027770F"/>
    <w:rsid w:val="00277B03"/>
    <w:rsid w:val="00277B27"/>
    <w:rsid w:val="00277B53"/>
    <w:rsid w:val="00277D43"/>
    <w:rsid w:val="00277D8D"/>
    <w:rsid w:val="00280079"/>
    <w:rsid w:val="0028028A"/>
    <w:rsid w:val="00280375"/>
    <w:rsid w:val="00280410"/>
    <w:rsid w:val="00280472"/>
    <w:rsid w:val="0028054E"/>
    <w:rsid w:val="002805EF"/>
    <w:rsid w:val="0028066D"/>
    <w:rsid w:val="002809AF"/>
    <w:rsid w:val="00280A20"/>
    <w:rsid w:val="00280D26"/>
    <w:rsid w:val="00280E71"/>
    <w:rsid w:val="00280F66"/>
    <w:rsid w:val="0028109B"/>
    <w:rsid w:val="002811BA"/>
    <w:rsid w:val="002812D0"/>
    <w:rsid w:val="0028134E"/>
    <w:rsid w:val="002813DC"/>
    <w:rsid w:val="00281411"/>
    <w:rsid w:val="002816F9"/>
    <w:rsid w:val="002817A3"/>
    <w:rsid w:val="002817C4"/>
    <w:rsid w:val="0028184F"/>
    <w:rsid w:val="002818F2"/>
    <w:rsid w:val="00281AA9"/>
    <w:rsid w:val="00281B56"/>
    <w:rsid w:val="00281EB8"/>
    <w:rsid w:val="00281F31"/>
    <w:rsid w:val="00281F42"/>
    <w:rsid w:val="00282076"/>
    <w:rsid w:val="002820E3"/>
    <w:rsid w:val="00282165"/>
    <w:rsid w:val="002821E8"/>
    <w:rsid w:val="00282517"/>
    <w:rsid w:val="00282518"/>
    <w:rsid w:val="00282574"/>
    <w:rsid w:val="00282647"/>
    <w:rsid w:val="00282711"/>
    <w:rsid w:val="0028271E"/>
    <w:rsid w:val="00282791"/>
    <w:rsid w:val="002827C2"/>
    <w:rsid w:val="0028293B"/>
    <w:rsid w:val="00282A04"/>
    <w:rsid w:val="00282A7A"/>
    <w:rsid w:val="00282AED"/>
    <w:rsid w:val="00282BA5"/>
    <w:rsid w:val="00282C21"/>
    <w:rsid w:val="00282D3F"/>
    <w:rsid w:val="00282E0F"/>
    <w:rsid w:val="00282EB4"/>
    <w:rsid w:val="002830E0"/>
    <w:rsid w:val="002831A9"/>
    <w:rsid w:val="002831DC"/>
    <w:rsid w:val="002832F8"/>
    <w:rsid w:val="002833D3"/>
    <w:rsid w:val="00283595"/>
    <w:rsid w:val="002835F7"/>
    <w:rsid w:val="002836ED"/>
    <w:rsid w:val="002837DD"/>
    <w:rsid w:val="002838FE"/>
    <w:rsid w:val="0028394D"/>
    <w:rsid w:val="00283CCE"/>
    <w:rsid w:val="00283D25"/>
    <w:rsid w:val="00283DA6"/>
    <w:rsid w:val="00283EC2"/>
    <w:rsid w:val="00283EC9"/>
    <w:rsid w:val="00284015"/>
    <w:rsid w:val="00284017"/>
    <w:rsid w:val="002840AF"/>
    <w:rsid w:val="002840E9"/>
    <w:rsid w:val="0028430B"/>
    <w:rsid w:val="002843A6"/>
    <w:rsid w:val="002843F6"/>
    <w:rsid w:val="00284618"/>
    <w:rsid w:val="002846A9"/>
    <w:rsid w:val="002849AD"/>
    <w:rsid w:val="00284BEF"/>
    <w:rsid w:val="00284C70"/>
    <w:rsid w:val="00284C8A"/>
    <w:rsid w:val="00284DA0"/>
    <w:rsid w:val="00284DD1"/>
    <w:rsid w:val="00284EB5"/>
    <w:rsid w:val="00284ECA"/>
    <w:rsid w:val="00284F2C"/>
    <w:rsid w:val="00284FD7"/>
    <w:rsid w:val="00285028"/>
    <w:rsid w:val="002851AF"/>
    <w:rsid w:val="002851FB"/>
    <w:rsid w:val="00285375"/>
    <w:rsid w:val="00285381"/>
    <w:rsid w:val="002855B3"/>
    <w:rsid w:val="002855FA"/>
    <w:rsid w:val="00285618"/>
    <w:rsid w:val="00285655"/>
    <w:rsid w:val="00285677"/>
    <w:rsid w:val="0028572C"/>
    <w:rsid w:val="002857CF"/>
    <w:rsid w:val="002858CF"/>
    <w:rsid w:val="00285C28"/>
    <w:rsid w:val="00285D3A"/>
    <w:rsid w:val="00285E73"/>
    <w:rsid w:val="00285FEC"/>
    <w:rsid w:val="00286042"/>
    <w:rsid w:val="002861E2"/>
    <w:rsid w:val="00286363"/>
    <w:rsid w:val="00286397"/>
    <w:rsid w:val="0028647B"/>
    <w:rsid w:val="002864E5"/>
    <w:rsid w:val="00286529"/>
    <w:rsid w:val="0028661D"/>
    <w:rsid w:val="002866C8"/>
    <w:rsid w:val="002866D0"/>
    <w:rsid w:val="00286790"/>
    <w:rsid w:val="0028685C"/>
    <w:rsid w:val="002868E8"/>
    <w:rsid w:val="0028692E"/>
    <w:rsid w:val="00286A77"/>
    <w:rsid w:val="00286A97"/>
    <w:rsid w:val="00286B99"/>
    <w:rsid w:val="00286C4C"/>
    <w:rsid w:val="00286C5B"/>
    <w:rsid w:val="00286C66"/>
    <w:rsid w:val="00286C9F"/>
    <w:rsid w:val="00286CD9"/>
    <w:rsid w:val="00286D3A"/>
    <w:rsid w:val="00286E79"/>
    <w:rsid w:val="00287048"/>
    <w:rsid w:val="002875ED"/>
    <w:rsid w:val="00287624"/>
    <w:rsid w:val="00287677"/>
    <w:rsid w:val="00287880"/>
    <w:rsid w:val="002878A9"/>
    <w:rsid w:val="0028792F"/>
    <w:rsid w:val="00287932"/>
    <w:rsid w:val="002879EE"/>
    <w:rsid w:val="00287DE3"/>
    <w:rsid w:val="00287E9A"/>
    <w:rsid w:val="00287FDE"/>
    <w:rsid w:val="002900B9"/>
    <w:rsid w:val="002900C7"/>
    <w:rsid w:val="00290181"/>
    <w:rsid w:val="00290202"/>
    <w:rsid w:val="0029035F"/>
    <w:rsid w:val="00290399"/>
    <w:rsid w:val="0029049E"/>
    <w:rsid w:val="0029054E"/>
    <w:rsid w:val="002905C7"/>
    <w:rsid w:val="0029078C"/>
    <w:rsid w:val="00290AA7"/>
    <w:rsid w:val="00290B72"/>
    <w:rsid w:val="00290C44"/>
    <w:rsid w:val="00290E0F"/>
    <w:rsid w:val="00290E75"/>
    <w:rsid w:val="00290F63"/>
    <w:rsid w:val="002910B4"/>
    <w:rsid w:val="002912F5"/>
    <w:rsid w:val="002914D7"/>
    <w:rsid w:val="002915A9"/>
    <w:rsid w:val="002916E5"/>
    <w:rsid w:val="002919DA"/>
    <w:rsid w:val="00291B71"/>
    <w:rsid w:val="00291C38"/>
    <w:rsid w:val="00291E72"/>
    <w:rsid w:val="0029206E"/>
    <w:rsid w:val="00292097"/>
    <w:rsid w:val="002920C0"/>
    <w:rsid w:val="00292182"/>
    <w:rsid w:val="002923F0"/>
    <w:rsid w:val="00292567"/>
    <w:rsid w:val="0029276E"/>
    <w:rsid w:val="00292776"/>
    <w:rsid w:val="002927FA"/>
    <w:rsid w:val="00292921"/>
    <w:rsid w:val="00292A67"/>
    <w:rsid w:val="00292B05"/>
    <w:rsid w:val="002930CD"/>
    <w:rsid w:val="002930D6"/>
    <w:rsid w:val="00293155"/>
    <w:rsid w:val="00293449"/>
    <w:rsid w:val="002934E1"/>
    <w:rsid w:val="0029352C"/>
    <w:rsid w:val="002936A1"/>
    <w:rsid w:val="00293A1D"/>
    <w:rsid w:val="00293B10"/>
    <w:rsid w:val="00293C59"/>
    <w:rsid w:val="00293DF4"/>
    <w:rsid w:val="00293E26"/>
    <w:rsid w:val="00293E66"/>
    <w:rsid w:val="00293FF0"/>
    <w:rsid w:val="002941D8"/>
    <w:rsid w:val="002941FE"/>
    <w:rsid w:val="00294221"/>
    <w:rsid w:val="002942FC"/>
    <w:rsid w:val="002943F1"/>
    <w:rsid w:val="00294408"/>
    <w:rsid w:val="00294461"/>
    <w:rsid w:val="00294515"/>
    <w:rsid w:val="00294613"/>
    <w:rsid w:val="002946A1"/>
    <w:rsid w:val="002949DC"/>
    <w:rsid w:val="00294C35"/>
    <w:rsid w:val="00294C51"/>
    <w:rsid w:val="00294EA7"/>
    <w:rsid w:val="00294F58"/>
    <w:rsid w:val="0029501D"/>
    <w:rsid w:val="00295033"/>
    <w:rsid w:val="00295266"/>
    <w:rsid w:val="002952F4"/>
    <w:rsid w:val="002954DE"/>
    <w:rsid w:val="00295559"/>
    <w:rsid w:val="002956A2"/>
    <w:rsid w:val="0029574A"/>
    <w:rsid w:val="00295942"/>
    <w:rsid w:val="002959E5"/>
    <w:rsid w:val="00295A0B"/>
    <w:rsid w:val="00295B47"/>
    <w:rsid w:val="00295B5A"/>
    <w:rsid w:val="00295BC4"/>
    <w:rsid w:val="00295D91"/>
    <w:rsid w:val="00295E92"/>
    <w:rsid w:val="00295EC1"/>
    <w:rsid w:val="002960FC"/>
    <w:rsid w:val="00296159"/>
    <w:rsid w:val="0029616C"/>
    <w:rsid w:val="002961A4"/>
    <w:rsid w:val="002965A2"/>
    <w:rsid w:val="002965BA"/>
    <w:rsid w:val="002965E4"/>
    <w:rsid w:val="0029660D"/>
    <w:rsid w:val="00296756"/>
    <w:rsid w:val="002969F2"/>
    <w:rsid w:val="00296AE9"/>
    <w:rsid w:val="00296B2F"/>
    <w:rsid w:val="00296BBD"/>
    <w:rsid w:val="00296C78"/>
    <w:rsid w:val="00296CD5"/>
    <w:rsid w:val="00296F87"/>
    <w:rsid w:val="002970EE"/>
    <w:rsid w:val="0029717C"/>
    <w:rsid w:val="00297185"/>
    <w:rsid w:val="002971BD"/>
    <w:rsid w:val="00297356"/>
    <w:rsid w:val="00297431"/>
    <w:rsid w:val="00297458"/>
    <w:rsid w:val="00297920"/>
    <w:rsid w:val="00297998"/>
    <w:rsid w:val="00297A67"/>
    <w:rsid w:val="00297B35"/>
    <w:rsid w:val="00297B3F"/>
    <w:rsid w:val="00297B4B"/>
    <w:rsid w:val="00297B4C"/>
    <w:rsid w:val="00297C0D"/>
    <w:rsid w:val="00297C3E"/>
    <w:rsid w:val="00297D0D"/>
    <w:rsid w:val="00297E4A"/>
    <w:rsid w:val="00297EEA"/>
    <w:rsid w:val="00297F8E"/>
    <w:rsid w:val="002A00A0"/>
    <w:rsid w:val="002A0247"/>
    <w:rsid w:val="002A02C1"/>
    <w:rsid w:val="002A0406"/>
    <w:rsid w:val="002A0456"/>
    <w:rsid w:val="002A057A"/>
    <w:rsid w:val="002A0698"/>
    <w:rsid w:val="002A06B6"/>
    <w:rsid w:val="002A081F"/>
    <w:rsid w:val="002A09E1"/>
    <w:rsid w:val="002A0A6A"/>
    <w:rsid w:val="002A0EA2"/>
    <w:rsid w:val="002A10C6"/>
    <w:rsid w:val="002A137D"/>
    <w:rsid w:val="002A14EF"/>
    <w:rsid w:val="002A14F4"/>
    <w:rsid w:val="002A1648"/>
    <w:rsid w:val="002A1697"/>
    <w:rsid w:val="002A1730"/>
    <w:rsid w:val="002A175C"/>
    <w:rsid w:val="002A1837"/>
    <w:rsid w:val="002A19C7"/>
    <w:rsid w:val="002A1ACB"/>
    <w:rsid w:val="002A1AE2"/>
    <w:rsid w:val="002A1C53"/>
    <w:rsid w:val="002A1D5A"/>
    <w:rsid w:val="002A1DDE"/>
    <w:rsid w:val="002A2083"/>
    <w:rsid w:val="002A210F"/>
    <w:rsid w:val="002A21E8"/>
    <w:rsid w:val="002A227E"/>
    <w:rsid w:val="002A22D1"/>
    <w:rsid w:val="002A2308"/>
    <w:rsid w:val="002A2384"/>
    <w:rsid w:val="002A240B"/>
    <w:rsid w:val="002A2499"/>
    <w:rsid w:val="002A254A"/>
    <w:rsid w:val="002A29B8"/>
    <w:rsid w:val="002A2A6B"/>
    <w:rsid w:val="002A2B77"/>
    <w:rsid w:val="002A2C56"/>
    <w:rsid w:val="002A2C79"/>
    <w:rsid w:val="002A2D3C"/>
    <w:rsid w:val="002A2DC5"/>
    <w:rsid w:val="002A2E7A"/>
    <w:rsid w:val="002A3095"/>
    <w:rsid w:val="002A31F0"/>
    <w:rsid w:val="002A3256"/>
    <w:rsid w:val="002A33F9"/>
    <w:rsid w:val="002A34F9"/>
    <w:rsid w:val="002A350F"/>
    <w:rsid w:val="002A35F2"/>
    <w:rsid w:val="002A36F6"/>
    <w:rsid w:val="002A3A54"/>
    <w:rsid w:val="002A3AA9"/>
    <w:rsid w:val="002A3B80"/>
    <w:rsid w:val="002A3BD4"/>
    <w:rsid w:val="002A3BD5"/>
    <w:rsid w:val="002A3F47"/>
    <w:rsid w:val="002A40B5"/>
    <w:rsid w:val="002A4193"/>
    <w:rsid w:val="002A41ED"/>
    <w:rsid w:val="002A4238"/>
    <w:rsid w:val="002A435E"/>
    <w:rsid w:val="002A43AA"/>
    <w:rsid w:val="002A447F"/>
    <w:rsid w:val="002A474E"/>
    <w:rsid w:val="002A47D6"/>
    <w:rsid w:val="002A4851"/>
    <w:rsid w:val="002A48A8"/>
    <w:rsid w:val="002A4943"/>
    <w:rsid w:val="002A49C7"/>
    <w:rsid w:val="002A4AE9"/>
    <w:rsid w:val="002A4E97"/>
    <w:rsid w:val="002A508C"/>
    <w:rsid w:val="002A5248"/>
    <w:rsid w:val="002A5281"/>
    <w:rsid w:val="002A5435"/>
    <w:rsid w:val="002A568A"/>
    <w:rsid w:val="002A575D"/>
    <w:rsid w:val="002A57F9"/>
    <w:rsid w:val="002A5826"/>
    <w:rsid w:val="002A5835"/>
    <w:rsid w:val="002A59F1"/>
    <w:rsid w:val="002A59F8"/>
    <w:rsid w:val="002A5ADE"/>
    <w:rsid w:val="002A5BBB"/>
    <w:rsid w:val="002A5D35"/>
    <w:rsid w:val="002A5D72"/>
    <w:rsid w:val="002A60EC"/>
    <w:rsid w:val="002A610E"/>
    <w:rsid w:val="002A61B7"/>
    <w:rsid w:val="002A6294"/>
    <w:rsid w:val="002A62A7"/>
    <w:rsid w:val="002A636F"/>
    <w:rsid w:val="002A637C"/>
    <w:rsid w:val="002A6412"/>
    <w:rsid w:val="002A655B"/>
    <w:rsid w:val="002A65CA"/>
    <w:rsid w:val="002A67C1"/>
    <w:rsid w:val="002A6B20"/>
    <w:rsid w:val="002A6C0D"/>
    <w:rsid w:val="002A6F6A"/>
    <w:rsid w:val="002A6FD6"/>
    <w:rsid w:val="002A703E"/>
    <w:rsid w:val="002A70B6"/>
    <w:rsid w:val="002A710A"/>
    <w:rsid w:val="002A71BE"/>
    <w:rsid w:val="002A71CB"/>
    <w:rsid w:val="002A72A2"/>
    <w:rsid w:val="002A7342"/>
    <w:rsid w:val="002A736A"/>
    <w:rsid w:val="002A7424"/>
    <w:rsid w:val="002A7479"/>
    <w:rsid w:val="002A7505"/>
    <w:rsid w:val="002A78B4"/>
    <w:rsid w:val="002A7916"/>
    <w:rsid w:val="002A7937"/>
    <w:rsid w:val="002A7A6C"/>
    <w:rsid w:val="002A7C22"/>
    <w:rsid w:val="002A7E4C"/>
    <w:rsid w:val="002A7F66"/>
    <w:rsid w:val="002A7FEB"/>
    <w:rsid w:val="002B0015"/>
    <w:rsid w:val="002B0082"/>
    <w:rsid w:val="002B0111"/>
    <w:rsid w:val="002B0198"/>
    <w:rsid w:val="002B0235"/>
    <w:rsid w:val="002B02DE"/>
    <w:rsid w:val="002B0379"/>
    <w:rsid w:val="002B0587"/>
    <w:rsid w:val="002B05D6"/>
    <w:rsid w:val="002B05E1"/>
    <w:rsid w:val="002B05E8"/>
    <w:rsid w:val="002B076D"/>
    <w:rsid w:val="002B0882"/>
    <w:rsid w:val="002B0C5E"/>
    <w:rsid w:val="002B0FA8"/>
    <w:rsid w:val="002B0FD4"/>
    <w:rsid w:val="002B1075"/>
    <w:rsid w:val="002B119E"/>
    <w:rsid w:val="002B11EA"/>
    <w:rsid w:val="002B13CF"/>
    <w:rsid w:val="002B13DD"/>
    <w:rsid w:val="002B1434"/>
    <w:rsid w:val="002B157C"/>
    <w:rsid w:val="002B1684"/>
    <w:rsid w:val="002B16EB"/>
    <w:rsid w:val="002B176E"/>
    <w:rsid w:val="002B1819"/>
    <w:rsid w:val="002B1842"/>
    <w:rsid w:val="002B185B"/>
    <w:rsid w:val="002B18CE"/>
    <w:rsid w:val="002B199E"/>
    <w:rsid w:val="002B19CC"/>
    <w:rsid w:val="002B19DC"/>
    <w:rsid w:val="002B1B2C"/>
    <w:rsid w:val="002B1FE4"/>
    <w:rsid w:val="002B2000"/>
    <w:rsid w:val="002B202C"/>
    <w:rsid w:val="002B23D5"/>
    <w:rsid w:val="002B2569"/>
    <w:rsid w:val="002B268F"/>
    <w:rsid w:val="002B269A"/>
    <w:rsid w:val="002B287F"/>
    <w:rsid w:val="002B293E"/>
    <w:rsid w:val="002B2B77"/>
    <w:rsid w:val="002B2CFB"/>
    <w:rsid w:val="002B3104"/>
    <w:rsid w:val="002B32B6"/>
    <w:rsid w:val="002B3437"/>
    <w:rsid w:val="002B385B"/>
    <w:rsid w:val="002B38DB"/>
    <w:rsid w:val="002B3A30"/>
    <w:rsid w:val="002B3ABF"/>
    <w:rsid w:val="002B3AFA"/>
    <w:rsid w:val="002B3B46"/>
    <w:rsid w:val="002B3B77"/>
    <w:rsid w:val="002B3C9D"/>
    <w:rsid w:val="002B3D65"/>
    <w:rsid w:val="002B3DE9"/>
    <w:rsid w:val="002B3E11"/>
    <w:rsid w:val="002B3F13"/>
    <w:rsid w:val="002B3F55"/>
    <w:rsid w:val="002B3F79"/>
    <w:rsid w:val="002B4188"/>
    <w:rsid w:val="002B41C1"/>
    <w:rsid w:val="002B44BF"/>
    <w:rsid w:val="002B4629"/>
    <w:rsid w:val="002B46B0"/>
    <w:rsid w:val="002B46DB"/>
    <w:rsid w:val="002B4704"/>
    <w:rsid w:val="002B481C"/>
    <w:rsid w:val="002B48FF"/>
    <w:rsid w:val="002B491A"/>
    <w:rsid w:val="002B4976"/>
    <w:rsid w:val="002B49A8"/>
    <w:rsid w:val="002B4A3A"/>
    <w:rsid w:val="002B4AF1"/>
    <w:rsid w:val="002B4BEA"/>
    <w:rsid w:val="002B4C1F"/>
    <w:rsid w:val="002B4CBE"/>
    <w:rsid w:val="002B4DFF"/>
    <w:rsid w:val="002B4F2D"/>
    <w:rsid w:val="002B51CF"/>
    <w:rsid w:val="002B53AD"/>
    <w:rsid w:val="002B5525"/>
    <w:rsid w:val="002B5542"/>
    <w:rsid w:val="002B566B"/>
    <w:rsid w:val="002B57C0"/>
    <w:rsid w:val="002B5883"/>
    <w:rsid w:val="002B58A1"/>
    <w:rsid w:val="002B599E"/>
    <w:rsid w:val="002B5CEA"/>
    <w:rsid w:val="002B5DC7"/>
    <w:rsid w:val="002B606C"/>
    <w:rsid w:val="002B6109"/>
    <w:rsid w:val="002B620C"/>
    <w:rsid w:val="002B6399"/>
    <w:rsid w:val="002B63D2"/>
    <w:rsid w:val="002B65CB"/>
    <w:rsid w:val="002B65D5"/>
    <w:rsid w:val="002B66D8"/>
    <w:rsid w:val="002B6785"/>
    <w:rsid w:val="002B684D"/>
    <w:rsid w:val="002B688C"/>
    <w:rsid w:val="002B68A7"/>
    <w:rsid w:val="002B68F9"/>
    <w:rsid w:val="002B6B9C"/>
    <w:rsid w:val="002B6BEB"/>
    <w:rsid w:val="002B6C31"/>
    <w:rsid w:val="002B6C54"/>
    <w:rsid w:val="002B6C64"/>
    <w:rsid w:val="002B6E40"/>
    <w:rsid w:val="002B6E8F"/>
    <w:rsid w:val="002B6F39"/>
    <w:rsid w:val="002B70B4"/>
    <w:rsid w:val="002B7186"/>
    <w:rsid w:val="002B71FC"/>
    <w:rsid w:val="002B7209"/>
    <w:rsid w:val="002B7231"/>
    <w:rsid w:val="002B72F5"/>
    <w:rsid w:val="002B731E"/>
    <w:rsid w:val="002B732E"/>
    <w:rsid w:val="002B739A"/>
    <w:rsid w:val="002B73B0"/>
    <w:rsid w:val="002B7606"/>
    <w:rsid w:val="002B7704"/>
    <w:rsid w:val="002B7818"/>
    <w:rsid w:val="002B791E"/>
    <w:rsid w:val="002B7930"/>
    <w:rsid w:val="002B7C6B"/>
    <w:rsid w:val="002B7E06"/>
    <w:rsid w:val="002B7F6F"/>
    <w:rsid w:val="002C01B3"/>
    <w:rsid w:val="002C0202"/>
    <w:rsid w:val="002C02D2"/>
    <w:rsid w:val="002C03B1"/>
    <w:rsid w:val="002C0516"/>
    <w:rsid w:val="002C059F"/>
    <w:rsid w:val="002C0644"/>
    <w:rsid w:val="002C06AC"/>
    <w:rsid w:val="002C06CA"/>
    <w:rsid w:val="002C0748"/>
    <w:rsid w:val="002C07C8"/>
    <w:rsid w:val="002C0803"/>
    <w:rsid w:val="002C09A6"/>
    <w:rsid w:val="002C09C5"/>
    <w:rsid w:val="002C0A0D"/>
    <w:rsid w:val="002C0A77"/>
    <w:rsid w:val="002C0BE6"/>
    <w:rsid w:val="002C0C76"/>
    <w:rsid w:val="002C0D92"/>
    <w:rsid w:val="002C128E"/>
    <w:rsid w:val="002C12AC"/>
    <w:rsid w:val="002C1331"/>
    <w:rsid w:val="002C136A"/>
    <w:rsid w:val="002C13CE"/>
    <w:rsid w:val="002C148D"/>
    <w:rsid w:val="002C156F"/>
    <w:rsid w:val="002C16BF"/>
    <w:rsid w:val="002C1727"/>
    <w:rsid w:val="002C1923"/>
    <w:rsid w:val="002C1B71"/>
    <w:rsid w:val="002C1B96"/>
    <w:rsid w:val="002C1C22"/>
    <w:rsid w:val="002C1EEC"/>
    <w:rsid w:val="002C20E8"/>
    <w:rsid w:val="002C21D9"/>
    <w:rsid w:val="002C228B"/>
    <w:rsid w:val="002C24D5"/>
    <w:rsid w:val="002C24DB"/>
    <w:rsid w:val="002C2633"/>
    <w:rsid w:val="002C26AA"/>
    <w:rsid w:val="002C271D"/>
    <w:rsid w:val="002C27A0"/>
    <w:rsid w:val="002C27A8"/>
    <w:rsid w:val="002C29F9"/>
    <w:rsid w:val="002C2B12"/>
    <w:rsid w:val="002C2C0B"/>
    <w:rsid w:val="002C2CAB"/>
    <w:rsid w:val="002C2D25"/>
    <w:rsid w:val="002C2D80"/>
    <w:rsid w:val="002C2E64"/>
    <w:rsid w:val="002C2E76"/>
    <w:rsid w:val="002C2EDA"/>
    <w:rsid w:val="002C2FB3"/>
    <w:rsid w:val="002C2FC3"/>
    <w:rsid w:val="002C34FC"/>
    <w:rsid w:val="002C35A5"/>
    <w:rsid w:val="002C35E5"/>
    <w:rsid w:val="002C3791"/>
    <w:rsid w:val="002C37AA"/>
    <w:rsid w:val="002C37B2"/>
    <w:rsid w:val="002C3805"/>
    <w:rsid w:val="002C398B"/>
    <w:rsid w:val="002C3AB4"/>
    <w:rsid w:val="002C3D83"/>
    <w:rsid w:val="002C41B2"/>
    <w:rsid w:val="002C420C"/>
    <w:rsid w:val="002C421B"/>
    <w:rsid w:val="002C421C"/>
    <w:rsid w:val="002C42CB"/>
    <w:rsid w:val="002C431E"/>
    <w:rsid w:val="002C4374"/>
    <w:rsid w:val="002C4497"/>
    <w:rsid w:val="002C4527"/>
    <w:rsid w:val="002C45AF"/>
    <w:rsid w:val="002C460F"/>
    <w:rsid w:val="002C47F3"/>
    <w:rsid w:val="002C4889"/>
    <w:rsid w:val="002C48A7"/>
    <w:rsid w:val="002C48B1"/>
    <w:rsid w:val="002C491B"/>
    <w:rsid w:val="002C495C"/>
    <w:rsid w:val="002C4A84"/>
    <w:rsid w:val="002C4AD6"/>
    <w:rsid w:val="002C4BA0"/>
    <w:rsid w:val="002C4C6B"/>
    <w:rsid w:val="002C4E6F"/>
    <w:rsid w:val="002C4FAF"/>
    <w:rsid w:val="002C5083"/>
    <w:rsid w:val="002C50A0"/>
    <w:rsid w:val="002C516A"/>
    <w:rsid w:val="002C51A4"/>
    <w:rsid w:val="002C51C1"/>
    <w:rsid w:val="002C52CC"/>
    <w:rsid w:val="002C52D7"/>
    <w:rsid w:val="002C54EC"/>
    <w:rsid w:val="002C56D3"/>
    <w:rsid w:val="002C5971"/>
    <w:rsid w:val="002C59DC"/>
    <w:rsid w:val="002C5A55"/>
    <w:rsid w:val="002C5A6C"/>
    <w:rsid w:val="002C5A7A"/>
    <w:rsid w:val="002C5AB9"/>
    <w:rsid w:val="002C5C63"/>
    <w:rsid w:val="002C5C9A"/>
    <w:rsid w:val="002C5DBE"/>
    <w:rsid w:val="002C5E0B"/>
    <w:rsid w:val="002C5E73"/>
    <w:rsid w:val="002C617F"/>
    <w:rsid w:val="002C62AF"/>
    <w:rsid w:val="002C6312"/>
    <w:rsid w:val="002C6480"/>
    <w:rsid w:val="002C659A"/>
    <w:rsid w:val="002C6617"/>
    <w:rsid w:val="002C69D5"/>
    <w:rsid w:val="002C6BD0"/>
    <w:rsid w:val="002C6CFD"/>
    <w:rsid w:val="002C6D87"/>
    <w:rsid w:val="002C6E38"/>
    <w:rsid w:val="002C707C"/>
    <w:rsid w:val="002C7196"/>
    <w:rsid w:val="002C71DB"/>
    <w:rsid w:val="002C720B"/>
    <w:rsid w:val="002C721D"/>
    <w:rsid w:val="002C73D8"/>
    <w:rsid w:val="002C74C7"/>
    <w:rsid w:val="002C77BA"/>
    <w:rsid w:val="002C77EF"/>
    <w:rsid w:val="002C7858"/>
    <w:rsid w:val="002C7B62"/>
    <w:rsid w:val="002C7B8F"/>
    <w:rsid w:val="002C7CD1"/>
    <w:rsid w:val="002C7DB6"/>
    <w:rsid w:val="002C7F50"/>
    <w:rsid w:val="002C7FF0"/>
    <w:rsid w:val="002D00CD"/>
    <w:rsid w:val="002D0245"/>
    <w:rsid w:val="002D026A"/>
    <w:rsid w:val="002D0549"/>
    <w:rsid w:val="002D058A"/>
    <w:rsid w:val="002D05D1"/>
    <w:rsid w:val="002D05EA"/>
    <w:rsid w:val="002D0661"/>
    <w:rsid w:val="002D0835"/>
    <w:rsid w:val="002D0845"/>
    <w:rsid w:val="002D0872"/>
    <w:rsid w:val="002D09E4"/>
    <w:rsid w:val="002D0C11"/>
    <w:rsid w:val="002D0E3B"/>
    <w:rsid w:val="002D0F81"/>
    <w:rsid w:val="002D0FBD"/>
    <w:rsid w:val="002D102E"/>
    <w:rsid w:val="002D108B"/>
    <w:rsid w:val="002D126E"/>
    <w:rsid w:val="002D1527"/>
    <w:rsid w:val="002D1560"/>
    <w:rsid w:val="002D1696"/>
    <w:rsid w:val="002D16B9"/>
    <w:rsid w:val="002D1964"/>
    <w:rsid w:val="002D1AF7"/>
    <w:rsid w:val="002D1C6C"/>
    <w:rsid w:val="002D1C9A"/>
    <w:rsid w:val="002D1CC7"/>
    <w:rsid w:val="002D1D23"/>
    <w:rsid w:val="002D1DF6"/>
    <w:rsid w:val="002D1F7A"/>
    <w:rsid w:val="002D1FBE"/>
    <w:rsid w:val="002D1FE2"/>
    <w:rsid w:val="002D1FEB"/>
    <w:rsid w:val="002D207C"/>
    <w:rsid w:val="002D20C1"/>
    <w:rsid w:val="002D2297"/>
    <w:rsid w:val="002D229C"/>
    <w:rsid w:val="002D235A"/>
    <w:rsid w:val="002D24C8"/>
    <w:rsid w:val="002D24E8"/>
    <w:rsid w:val="002D250A"/>
    <w:rsid w:val="002D2550"/>
    <w:rsid w:val="002D2615"/>
    <w:rsid w:val="002D261B"/>
    <w:rsid w:val="002D2646"/>
    <w:rsid w:val="002D2738"/>
    <w:rsid w:val="002D274F"/>
    <w:rsid w:val="002D2815"/>
    <w:rsid w:val="002D28A4"/>
    <w:rsid w:val="002D28E9"/>
    <w:rsid w:val="002D2964"/>
    <w:rsid w:val="002D2A23"/>
    <w:rsid w:val="002D2A78"/>
    <w:rsid w:val="002D2C53"/>
    <w:rsid w:val="002D2DF8"/>
    <w:rsid w:val="002D3060"/>
    <w:rsid w:val="002D306E"/>
    <w:rsid w:val="002D31D6"/>
    <w:rsid w:val="002D339F"/>
    <w:rsid w:val="002D33AA"/>
    <w:rsid w:val="002D33F3"/>
    <w:rsid w:val="002D36AA"/>
    <w:rsid w:val="002D37DE"/>
    <w:rsid w:val="002D394D"/>
    <w:rsid w:val="002D3B2B"/>
    <w:rsid w:val="002D3B6F"/>
    <w:rsid w:val="002D3BFF"/>
    <w:rsid w:val="002D3C0F"/>
    <w:rsid w:val="002D3C41"/>
    <w:rsid w:val="002D3CB8"/>
    <w:rsid w:val="002D3CBF"/>
    <w:rsid w:val="002D3CD9"/>
    <w:rsid w:val="002D3E07"/>
    <w:rsid w:val="002D3EC3"/>
    <w:rsid w:val="002D3ED4"/>
    <w:rsid w:val="002D4028"/>
    <w:rsid w:val="002D4034"/>
    <w:rsid w:val="002D42BA"/>
    <w:rsid w:val="002D4A99"/>
    <w:rsid w:val="002D4AA0"/>
    <w:rsid w:val="002D4BB0"/>
    <w:rsid w:val="002D4D88"/>
    <w:rsid w:val="002D5164"/>
    <w:rsid w:val="002D53D5"/>
    <w:rsid w:val="002D5446"/>
    <w:rsid w:val="002D546D"/>
    <w:rsid w:val="002D5574"/>
    <w:rsid w:val="002D5856"/>
    <w:rsid w:val="002D592D"/>
    <w:rsid w:val="002D5A75"/>
    <w:rsid w:val="002D5B4F"/>
    <w:rsid w:val="002D5CBC"/>
    <w:rsid w:val="002D5D23"/>
    <w:rsid w:val="002D5DB0"/>
    <w:rsid w:val="002D603B"/>
    <w:rsid w:val="002D614E"/>
    <w:rsid w:val="002D6223"/>
    <w:rsid w:val="002D62FD"/>
    <w:rsid w:val="002D635D"/>
    <w:rsid w:val="002D64D4"/>
    <w:rsid w:val="002D650C"/>
    <w:rsid w:val="002D66CE"/>
    <w:rsid w:val="002D6728"/>
    <w:rsid w:val="002D683B"/>
    <w:rsid w:val="002D6869"/>
    <w:rsid w:val="002D6890"/>
    <w:rsid w:val="002D6979"/>
    <w:rsid w:val="002D69E3"/>
    <w:rsid w:val="002D6A3A"/>
    <w:rsid w:val="002D6B55"/>
    <w:rsid w:val="002D6D20"/>
    <w:rsid w:val="002D6E78"/>
    <w:rsid w:val="002D6F57"/>
    <w:rsid w:val="002D70BB"/>
    <w:rsid w:val="002D7223"/>
    <w:rsid w:val="002D739F"/>
    <w:rsid w:val="002D7416"/>
    <w:rsid w:val="002D75D4"/>
    <w:rsid w:val="002D76AA"/>
    <w:rsid w:val="002D7824"/>
    <w:rsid w:val="002D783E"/>
    <w:rsid w:val="002D785B"/>
    <w:rsid w:val="002D7934"/>
    <w:rsid w:val="002D7943"/>
    <w:rsid w:val="002D7990"/>
    <w:rsid w:val="002D79D7"/>
    <w:rsid w:val="002D7A18"/>
    <w:rsid w:val="002D7ADD"/>
    <w:rsid w:val="002D7B87"/>
    <w:rsid w:val="002D7C26"/>
    <w:rsid w:val="002D7E95"/>
    <w:rsid w:val="002D7FB5"/>
    <w:rsid w:val="002D7FD1"/>
    <w:rsid w:val="002E0040"/>
    <w:rsid w:val="002E0080"/>
    <w:rsid w:val="002E00C3"/>
    <w:rsid w:val="002E00C6"/>
    <w:rsid w:val="002E00E9"/>
    <w:rsid w:val="002E00F4"/>
    <w:rsid w:val="002E0187"/>
    <w:rsid w:val="002E0208"/>
    <w:rsid w:val="002E031E"/>
    <w:rsid w:val="002E05A5"/>
    <w:rsid w:val="002E0A02"/>
    <w:rsid w:val="002E0A07"/>
    <w:rsid w:val="002E0A4C"/>
    <w:rsid w:val="002E0A8C"/>
    <w:rsid w:val="002E0D2C"/>
    <w:rsid w:val="002E0FE2"/>
    <w:rsid w:val="002E0FF5"/>
    <w:rsid w:val="002E10D2"/>
    <w:rsid w:val="002E11FD"/>
    <w:rsid w:val="002E1283"/>
    <w:rsid w:val="002E12B3"/>
    <w:rsid w:val="002E12CB"/>
    <w:rsid w:val="002E14AC"/>
    <w:rsid w:val="002E1570"/>
    <w:rsid w:val="002E166E"/>
    <w:rsid w:val="002E1738"/>
    <w:rsid w:val="002E17CB"/>
    <w:rsid w:val="002E19CF"/>
    <w:rsid w:val="002E1A96"/>
    <w:rsid w:val="002E1B5D"/>
    <w:rsid w:val="002E1BA2"/>
    <w:rsid w:val="002E1BF9"/>
    <w:rsid w:val="002E1C80"/>
    <w:rsid w:val="002E1E5C"/>
    <w:rsid w:val="002E1F75"/>
    <w:rsid w:val="002E21B8"/>
    <w:rsid w:val="002E2217"/>
    <w:rsid w:val="002E2268"/>
    <w:rsid w:val="002E22A0"/>
    <w:rsid w:val="002E24A4"/>
    <w:rsid w:val="002E26C1"/>
    <w:rsid w:val="002E296B"/>
    <w:rsid w:val="002E29A0"/>
    <w:rsid w:val="002E2CE7"/>
    <w:rsid w:val="002E2F9F"/>
    <w:rsid w:val="002E300A"/>
    <w:rsid w:val="002E3016"/>
    <w:rsid w:val="002E3036"/>
    <w:rsid w:val="002E3136"/>
    <w:rsid w:val="002E3157"/>
    <w:rsid w:val="002E32A2"/>
    <w:rsid w:val="002E32F1"/>
    <w:rsid w:val="002E335F"/>
    <w:rsid w:val="002E3367"/>
    <w:rsid w:val="002E33B4"/>
    <w:rsid w:val="002E33E2"/>
    <w:rsid w:val="002E3780"/>
    <w:rsid w:val="002E3823"/>
    <w:rsid w:val="002E3A3A"/>
    <w:rsid w:val="002E3B40"/>
    <w:rsid w:val="002E3C45"/>
    <w:rsid w:val="002E3D3F"/>
    <w:rsid w:val="002E3DB1"/>
    <w:rsid w:val="002E4016"/>
    <w:rsid w:val="002E40E2"/>
    <w:rsid w:val="002E4143"/>
    <w:rsid w:val="002E432B"/>
    <w:rsid w:val="002E442F"/>
    <w:rsid w:val="002E4671"/>
    <w:rsid w:val="002E473D"/>
    <w:rsid w:val="002E4753"/>
    <w:rsid w:val="002E4898"/>
    <w:rsid w:val="002E4A57"/>
    <w:rsid w:val="002E4AD3"/>
    <w:rsid w:val="002E4B86"/>
    <w:rsid w:val="002E4BC1"/>
    <w:rsid w:val="002E4D18"/>
    <w:rsid w:val="002E524D"/>
    <w:rsid w:val="002E53DE"/>
    <w:rsid w:val="002E555D"/>
    <w:rsid w:val="002E5770"/>
    <w:rsid w:val="002E57D0"/>
    <w:rsid w:val="002E58DD"/>
    <w:rsid w:val="002E58F9"/>
    <w:rsid w:val="002E59E8"/>
    <w:rsid w:val="002E5AA0"/>
    <w:rsid w:val="002E5B0D"/>
    <w:rsid w:val="002E5B13"/>
    <w:rsid w:val="002E5B18"/>
    <w:rsid w:val="002E5C44"/>
    <w:rsid w:val="002E5D13"/>
    <w:rsid w:val="002E5F95"/>
    <w:rsid w:val="002E6046"/>
    <w:rsid w:val="002E6092"/>
    <w:rsid w:val="002E60C1"/>
    <w:rsid w:val="002E6200"/>
    <w:rsid w:val="002E6215"/>
    <w:rsid w:val="002E6383"/>
    <w:rsid w:val="002E6387"/>
    <w:rsid w:val="002E63B7"/>
    <w:rsid w:val="002E63DC"/>
    <w:rsid w:val="002E64BA"/>
    <w:rsid w:val="002E6583"/>
    <w:rsid w:val="002E65EA"/>
    <w:rsid w:val="002E661D"/>
    <w:rsid w:val="002E6757"/>
    <w:rsid w:val="002E6807"/>
    <w:rsid w:val="002E68C3"/>
    <w:rsid w:val="002E6A14"/>
    <w:rsid w:val="002E6B5D"/>
    <w:rsid w:val="002E6C4D"/>
    <w:rsid w:val="002E6DAB"/>
    <w:rsid w:val="002E6EF7"/>
    <w:rsid w:val="002E7026"/>
    <w:rsid w:val="002E7035"/>
    <w:rsid w:val="002E70E6"/>
    <w:rsid w:val="002E7175"/>
    <w:rsid w:val="002E7201"/>
    <w:rsid w:val="002E72B4"/>
    <w:rsid w:val="002E7308"/>
    <w:rsid w:val="002E74E3"/>
    <w:rsid w:val="002E75A9"/>
    <w:rsid w:val="002E75BB"/>
    <w:rsid w:val="002E7655"/>
    <w:rsid w:val="002E7733"/>
    <w:rsid w:val="002E777E"/>
    <w:rsid w:val="002E77FB"/>
    <w:rsid w:val="002E7989"/>
    <w:rsid w:val="002E7992"/>
    <w:rsid w:val="002E7D1A"/>
    <w:rsid w:val="002E7E94"/>
    <w:rsid w:val="002F007F"/>
    <w:rsid w:val="002F01EC"/>
    <w:rsid w:val="002F04F9"/>
    <w:rsid w:val="002F05C0"/>
    <w:rsid w:val="002F05EA"/>
    <w:rsid w:val="002F067A"/>
    <w:rsid w:val="002F0692"/>
    <w:rsid w:val="002F07AF"/>
    <w:rsid w:val="002F0973"/>
    <w:rsid w:val="002F09E7"/>
    <w:rsid w:val="002F0A42"/>
    <w:rsid w:val="002F0B4A"/>
    <w:rsid w:val="002F0B4D"/>
    <w:rsid w:val="002F0B6F"/>
    <w:rsid w:val="002F0CEF"/>
    <w:rsid w:val="002F0E2F"/>
    <w:rsid w:val="002F0EEE"/>
    <w:rsid w:val="002F0F40"/>
    <w:rsid w:val="002F0FDD"/>
    <w:rsid w:val="002F1023"/>
    <w:rsid w:val="002F10AD"/>
    <w:rsid w:val="002F1111"/>
    <w:rsid w:val="002F1580"/>
    <w:rsid w:val="002F15CA"/>
    <w:rsid w:val="002F1659"/>
    <w:rsid w:val="002F1697"/>
    <w:rsid w:val="002F16C9"/>
    <w:rsid w:val="002F170E"/>
    <w:rsid w:val="002F1910"/>
    <w:rsid w:val="002F1A6C"/>
    <w:rsid w:val="002F1AE7"/>
    <w:rsid w:val="002F1B87"/>
    <w:rsid w:val="002F1CF8"/>
    <w:rsid w:val="002F1D8D"/>
    <w:rsid w:val="002F1ECC"/>
    <w:rsid w:val="002F1F63"/>
    <w:rsid w:val="002F2034"/>
    <w:rsid w:val="002F204A"/>
    <w:rsid w:val="002F213F"/>
    <w:rsid w:val="002F2322"/>
    <w:rsid w:val="002F2376"/>
    <w:rsid w:val="002F2412"/>
    <w:rsid w:val="002F2584"/>
    <w:rsid w:val="002F264D"/>
    <w:rsid w:val="002F2650"/>
    <w:rsid w:val="002F26A6"/>
    <w:rsid w:val="002F26B8"/>
    <w:rsid w:val="002F2742"/>
    <w:rsid w:val="002F27A9"/>
    <w:rsid w:val="002F27DA"/>
    <w:rsid w:val="002F286A"/>
    <w:rsid w:val="002F28DC"/>
    <w:rsid w:val="002F28E6"/>
    <w:rsid w:val="002F293B"/>
    <w:rsid w:val="002F294D"/>
    <w:rsid w:val="002F2972"/>
    <w:rsid w:val="002F2AFB"/>
    <w:rsid w:val="002F2C17"/>
    <w:rsid w:val="002F2CD4"/>
    <w:rsid w:val="002F2D81"/>
    <w:rsid w:val="002F30C1"/>
    <w:rsid w:val="002F3118"/>
    <w:rsid w:val="002F341F"/>
    <w:rsid w:val="002F3447"/>
    <w:rsid w:val="002F35C2"/>
    <w:rsid w:val="002F35EB"/>
    <w:rsid w:val="002F36D0"/>
    <w:rsid w:val="002F3737"/>
    <w:rsid w:val="002F38B1"/>
    <w:rsid w:val="002F39DA"/>
    <w:rsid w:val="002F3A16"/>
    <w:rsid w:val="002F3A98"/>
    <w:rsid w:val="002F3E2D"/>
    <w:rsid w:val="002F3F7C"/>
    <w:rsid w:val="002F401A"/>
    <w:rsid w:val="002F4068"/>
    <w:rsid w:val="002F4149"/>
    <w:rsid w:val="002F42C3"/>
    <w:rsid w:val="002F43C1"/>
    <w:rsid w:val="002F44A6"/>
    <w:rsid w:val="002F462E"/>
    <w:rsid w:val="002F496D"/>
    <w:rsid w:val="002F497B"/>
    <w:rsid w:val="002F49E2"/>
    <w:rsid w:val="002F4B41"/>
    <w:rsid w:val="002F4D50"/>
    <w:rsid w:val="002F4D7E"/>
    <w:rsid w:val="002F4E0D"/>
    <w:rsid w:val="002F4EBF"/>
    <w:rsid w:val="002F4ED9"/>
    <w:rsid w:val="002F4FCC"/>
    <w:rsid w:val="002F501E"/>
    <w:rsid w:val="002F5101"/>
    <w:rsid w:val="002F5332"/>
    <w:rsid w:val="002F539D"/>
    <w:rsid w:val="002F53FC"/>
    <w:rsid w:val="002F54BB"/>
    <w:rsid w:val="002F5536"/>
    <w:rsid w:val="002F55D6"/>
    <w:rsid w:val="002F57A3"/>
    <w:rsid w:val="002F589E"/>
    <w:rsid w:val="002F5A51"/>
    <w:rsid w:val="002F5A73"/>
    <w:rsid w:val="002F5A7A"/>
    <w:rsid w:val="002F5A82"/>
    <w:rsid w:val="002F5D69"/>
    <w:rsid w:val="002F6110"/>
    <w:rsid w:val="002F616C"/>
    <w:rsid w:val="002F63C5"/>
    <w:rsid w:val="002F65B6"/>
    <w:rsid w:val="002F65FB"/>
    <w:rsid w:val="002F6744"/>
    <w:rsid w:val="002F6769"/>
    <w:rsid w:val="002F680C"/>
    <w:rsid w:val="002F6983"/>
    <w:rsid w:val="002F69DE"/>
    <w:rsid w:val="002F6A94"/>
    <w:rsid w:val="002F6D61"/>
    <w:rsid w:val="002F6F1A"/>
    <w:rsid w:val="002F6FF0"/>
    <w:rsid w:val="002F7097"/>
    <w:rsid w:val="002F74F8"/>
    <w:rsid w:val="002F7525"/>
    <w:rsid w:val="002F78FB"/>
    <w:rsid w:val="002F799D"/>
    <w:rsid w:val="002F79C5"/>
    <w:rsid w:val="002F7CA7"/>
    <w:rsid w:val="002F7CB3"/>
    <w:rsid w:val="002F7D86"/>
    <w:rsid w:val="002F7F4A"/>
    <w:rsid w:val="003003D5"/>
    <w:rsid w:val="003004E0"/>
    <w:rsid w:val="00300609"/>
    <w:rsid w:val="003006D9"/>
    <w:rsid w:val="0030090B"/>
    <w:rsid w:val="003009F5"/>
    <w:rsid w:val="00300AA6"/>
    <w:rsid w:val="00300ADE"/>
    <w:rsid w:val="00300B16"/>
    <w:rsid w:val="00300B45"/>
    <w:rsid w:val="00300C62"/>
    <w:rsid w:val="00301058"/>
    <w:rsid w:val="00301086"/>
    <w:rsid w:val="003010FA"/>
    <w:rsid w:val="0030114A"/>
    <w:rsid w:val="00301315"/>
    <w:rsid w:val="00301460"/>
    <w:rsid w:val="00301465"/>
    <w:rsid w:val="00301577"/>
    <w:rsid w:val="00301733"/>
    <w:rsid w:val="003017C9"/>
    <w:rsid w:val="0030183D"/>
    <w:rsid w:val="0030184D"/>
    <w:rsid w:val="0030195A"/>
    <w:rsid w:val="003019A5"/>
    <w:rsid w:val="00301C44"/>
    <w:rsid w:val="00301F35"/>
    <w:rsid w:val="0030201C"/>
    <w:rsid w:val="00302030"/>
    <w:rsid w:val="003020C2"/>
    <w:rsid w:val="0030212D"/>
    <w:rsid w:val="0030215B"/>
    <w:rsid w:val="0030215C"/>
    <w:rsid w:val="00302215"/>
    <w:rsid w:val="003023DB"/>
    <w:rsid w:val="00302471"/>
    <w:rsid w:val="003024FD"/>
    <w:rsid w:val="00302625"/>
    <w:rsid w:val="003026E2"/>
    <w:rsid w:val="00302A14"/>
    <w:rsid w:val="00302AAA"/>
    <w:rsid w:val="00302AAB"/>
    <w:rsid w:val="00302ABB"/>
    <w:rsid w:val="00302B05"/>
    <w:rsid w:val="00302B3E"/>
    <w:rsid w:val="00302B5F"/>
    <w:rsid w:val="00302B67"/>
    <w:rsid w:val="00302DC8"/>
    <w:rsid w:val="00302EBF"/>
    <w:rsid w:val="00303477"/>
    <w:rsid w:val="0030350A"/>
    <w:rsid w:val="003037F2"/>
    <w:rsid w:val="00303C8F"/>
    <w:rsid w:val="00303E01"/>
    <w:rsid w:val="00303EBB"/>
    <w:rsid w:val="00303EFA"/>
    <w:rsid w:val="00303F1B"/>
    <w:rsid w:val="00303F4E"/>
    <w:rsid w:val="00303F88"/>
    <w:rsid w:val="00304010"/>
    <w:rsid w:val="00304100"/>
    <w:rsid w:val="00304186"/>
    <w:rsid w:val="003041F1"/>
    <w:rsid w:val="00304280"/>
    <w:rsid w:val="00304355"/>
    <w:rsid w:val="00304408"/>
    <w:rsid w:val="00304430"/>
    <w:rsid w:val="0030443B"/>
    <w:rsid w:val="003044A0"/>
    <w:rsid w:val="003044DD"/>
    <w:rsid w:val="003044FA"/>
    <w:rsid w:val="0030453D"/>
    <w:rsid w:val="003045ED"/>
    <w:rsid w:val="0030464A"/>
    <w:rsid w:val="003046D2"/>
    <w:rsid w:val="003046D6"/>
    <w:rsid w:val="00304800"/>
    <w:rsid w:val="00304911"/>
    <w:rsid w:val="00304B1B"/>
    <w:rsid w:val="00304CF3"/>
    <w:rsid w:val="00304D10"/>
    <w:rsid w:val="00304D30"/>
    <w:rsid w:val="00304F94"/>
    <w:rsid w:val="00304FE0"/>
    <w:rsid w:val="00305018"/>
    <w:rsid w:val="00305050"/>
    <w:rsid w:val="00305091"/>
    <w:rsid w:val="003051D8"/>
    <w:rsid w:val="003051F1"/>
    <w:rsid w:val="0030526B"/>
    <w:rsid w:val="00305420"/>
    <w:rsid w:val="003054EF"/>
    <w:rsid w:val="0030551E"/>
    <w:rsid w:val="00305678"/>
    <w:rsid w:val="003056A3"/>
    <w:rsid w:val="00305845"/>
    <w:rsid w:val="003058AD"/>
    <w:rsid w:val="0030590D"/>
    <w:rsid w:val="00305957"/>
    <w:rsid w:val="00305A26"/>
    <w:rsid w:val="00305A2E"/>
    <w:rsid w:val="00305A8F"/>
    <w:rsid w:val="00305AE8"/>
    <w:rsid w:val="00305B98"/>
    <w:rsid w:val="00305C17"/>
    <w:rsid w:val="00305E2B"/>
    <w:rsid w:val="00305E34"/>
    <w:rsid w:val="00305ECA"/>
    <w:rsid w:val="00305FEA"/>
    <w:rsid w:val="00306000"/>
    <w:rsid w:val="00306086"/>
    <w:rsid w:val="00306132"/>
    <w:rsid w:val="00306266"/>
    <w:rsid w:val="003062EC"/>
    <w:rsid w:val="003062ED"/>
    <w:rsid w:val="00306409"/>
    <w:rsid w:val="00306735"/>
    <w:rsid w:val="00306764"/>
    <w:rsid w:val="00306768"/>
    <w:rsid w:val="00306793"/>
    <w:rsid w:val="00306843"/>
    <w:rsid w:val="003069FD"/>
    <w:rsid w:val="00306BEB"/>
    <w:rsid w:val="00306C41"/>
    <w:rsid w:val="00306D10"/>
    <w:rsid w:val="00306D5B"/>
    <w:rsid w:val="00306E98"/>
    <w:rsid w:val="00306ED8"/>
    <w:rsid w:val="00306FE3"/>
    <w:rsid w:val="003070AF"/>
    <w:rsid w:val="003070B3"/>
    <w:rsid w:val="003070F4"/>
    <w:rsid w:val="003071E3"/>
    <w:rsid w:val="0030724D"/>
    <w:rsid w:val="003074C7"/>
    <w:rsid w:val="00307584"/>
    <w:rsid w:val="003075DB"/>
    <w:rsid w:val="00307708"/>
    <w:rsid w:val="00307717"/>
    <w:rsid w:val="00307751"/>
    <w:rsid w:val="0030786F"/>
    <w:rsid w:val="003079A4"/>
    <w:rsid w:val="00307A22"/>
    <w:rsid w:val="00307C5F"/>
    <w:rsid w:val="00307C68"/>
    <w:rsid w:val="00307CC5"/>
    <w:rsid w:val="00307CE4"/>
    <w:rsid w:val="00307D2B"/>
    <w:rsid w:val="00310094"/>
    <w:rsid w:val="0031009C"/>
    <w:rsid w:val="003100E6"/>
    <w:rsid w:val="0031023D"/>
    <w:rsid w:val="0031027B"/>
    <w:rsid w:val="00310307"/>
    <w:rsid w:val="003105B0"/>
    <w:rsid w:val="003105F2"/>
    <w:rsid w:val="0031068D"/>
    <w:rsid w:val="00310704"/>
    <w:rsid w:val="0031091B"/>
    <w:rsid w:val="0031099E"/>
    <w:rsid w:val="003109DE"/>
    <w:rsid w:val="00310D1C"/>
    <w:rsid w:val="00310D3A"/>
    <w:rsid w:val="00310DE3"/>
    <w:rsid w:val="00310E7F"/>
    <w:rsid w:val="00310EA6"/>
    <w:rsid w:val="00311017"/>
    <w:rsid w:val="0031105A"/>
    <w:rsid w:val="003113A9"/>
    <w:rsid w:val="00311643"/>
    <w:rsid w:val="00311672"/>
    <w:rsid w:val="00311777"/>
    <w:rsid w:val="0031179A"/>
    <w:rsid w:val="003117E9"/>
    <w:rsid w:val="00311B1D"/>
    <w:rsid w:val="00311C91"/>
    <w:rsid w:val="00311C9C"/>
    <w:rsid w:val="00311E22"/>
    <w:rsid w:val="003121EC"/>
    <w:rsid w:val="00312251"/>
    <w:rsid w:val="00312416"/>
    <w:rsid w:val="00312437"/>
    <w:rsid w:val="003124EC"/>
    <w:rsid w:val="003125B1"/>
    <w:rsid w:val="003125EB"/>
    <w:rsid w:val="00312771"/>
    <w:rsid w:val="00312880"/>
    <w:rsid w:val="003129A2"/>
    <w:rsid w:val="003129D5"/>
    <w:rsid w:val="00312CDF"/>
    <w:rsid w:val="00312D0B"/>
    <w:rsid w:val="00312EA0"/>
    <w:rsid w:val="00312FBD"/>
    <w:rsid w:val="00312FDA"/>
    <w:rsid w:val="00312FE9"/>
    <w:rsid w:val="00312FF0"/>
    <w:rsid w:val="00313291"/>
    <w:rsid w:val="00313315"/>
    <w:rsid w:val="00313489"/>
    <w:rsid w:val="0031350F"/>
    <w:rsid w:val="00313795"/>
    <w:rsid w:val="00313860"/>
    <w:rsid w:val="003138E3"/>
    <w:rsid w:val="00313977"/>
    <w:rsid w:val="00313A36"/>
    <w:rsid w:val="00313A98"/>
    <w:rsid w:val="00313B79"/>
    <w:rsid w:val="00313D94"/>
    <w:rsid w:val="00313DD2"/>
    <w:rsid w:val="00313DFB"/>
    <w:rsid w:val="00313EFE"/>
    <w:rsid w:val="00313F7F"/>
    <w:rsid w:val="00313FE3"/>
    <w:rsid w:val="003141D1"/>
    <w:rsid w:val="003142B6"/>
    <w:rsid w:val="003142ED"/>
    <w:rsid w:val="00314351"/>
    <w:rsid w:val="00314369"/>
    <w:rsid w:val="00314406"/>
    <w:rsid w:val="003145B8"/>
    <w:rsid w:val="003145C6"/>
    <w:rsid w:val="003146F1"/>
    <w:rsid w:val="003147AD"/>
    <w:rsid w:val="003148D9"/>
    <w:rsid w:val="003149BF"/>
    <w:rsid w:val="00314B0A"/>
    <w:rsid w:val="00314BFE"/>
    <w:rsid w:val="00314CA5"/>
    <w:rsid w:val="00314D2C"/>
    <w:rsid w:val="00314E7D"/>
    <w:rsid w:val="00314FEB"/>
    <w:rsid w:val="00315101"/>
    <w:rsid w:val="003151E8"/>
    <w:rsid w:val="00315354"/>
    <w:rsid w:val="00315425"/>
    <w:rsid w:val="00315428"/>
    <w:rsid w:val="00315442"/>
    <w:rsid w:val="00315466"/>
    <w:rsid w:val="00315468"/>
    <w:rsid w:val="00315472"/>
    <w:rsid w:val="003155C7"/>
    <w:rsid w:val="003155ED"/>
    <w:rsid w:val="0031572C"/>
    <w:rsid w:val="0031575B"/>
    <w:rsid w:val="0031596F"/>
    <w:rsid w:val="00315A10"/>
    <w:rsid w:val="00315B93"/>
    <w:rsid w:val="00315BCB"/>
    <w:rsid w:val="00315C85"/>
    <w:rsid w:val="00316132"/>
    <w:rsid w:val="003162BE"/>
    <w:rsid w:val="003165D5"/>
    <w:rsid w:val="003168EF"/>
    <w:rsid w:val="0031695A"/>
    <w:rsid w:val="00316A53"/>
    <w:rsid w:val="00316AEC"/>
    <w:rsid w:val="00316B01"/>
    <w:rsid w:val="00316CD6"/>
    <w:rsid w:val="00316F36"/>
    <w:rsid w:val="00316F3D"/>
    <w:rsid w:val="00316F48"/>
    <w:rsid w:val="003170FB"/>
    <w:rsid w:val="003172EF"/>
    <w:rsid w:val="0031734D"/>
    <w:rsid w:val="00317411"/>
    <w:rsid w:val="00317444"/>
    <w:rsid w:val="0031758D"/>
    <w:rsid w:val="00317736"/>
    <w:rsid w:val="00317824"/>
    <w:rsid w:val="00317837"/>
    <w:rsid w:val="00317BEE"/>
    <w:rsid w:val="00317D46"/>
    <w:rsid w:val="00317D48"/>
    <w:rsid w:val="00317D63"/>
    <w:rsid w:val="00317E0A"/>
    <w:rsid w:val="00317E27"/>
    <w:rsid w:val="00317E42"/>
    <w:rsid w:val="00317E71"/>
    <w:rsid w:val="00317EC6"/>
    <w:rsid w:val="00317EE4"/>
    <w:rsid w:val="00317F60"/>
    <w:rsid w:val="00317FA2"/>
    <w:rsid w:val="00317FCA"/>
    <w:rsid w:val="003201AE"/>
    <w:rsid w:val="003201D3"/>
    <w:rsid w:val="00320201"/>
    <w:rsid w:val="0032028B"/>
    <w:rsid w:val="00320340"/>
    <w:rsid w:val="0032037E"/>
    <w:rsid w:val="003203B7"/>
    <w:rsid w:val="00320506"/>
    <w:rsid w:val="0032057B"/>
    <w:rsid w:val="003206B2"/>
    <w:rsid w:val="003209E9"/>
    <w:rsid w:val="00320AD2"/>
    <w:rsid w:val="00320C68"/>
    <w:rsid w:val="00320EBD"/>
    <w:rsid w:val="00320F63"/>
    <w:rsid w:val="00320FDF"/>
    <w:rsid w:val="003210E3"/>
    <w:rsid w:val="0032137F"/>
    <w:rsid w:val="00321463"/>
    <w:rsid w:val="00321499"/>
    <w:rsid w:val="00321570"/>
    <w:rsid w:val="003216C2"/>
    <w:rsid w:val="003216D2"/>
    <w:rsid w:val="00321820"/>
    <w:rsid w:val="0032183C"/>
    <w:rsid w:val="003219C1"/>
    <w:rsid w:val="00321ADA"/>
    <w:rsid w:val="00321C01"/>
    <w:rsid w:val="00321C48"/>
    <w:rsid w:val="00321D40"/>
    <w:rsid w:val="00321EFB"/>
    <w:rsid w:val="00321F2C"/>
    <w:rsid w:val="0032230A"/>
    <w:rsid w:val="00322311"/>
    <w:rsid w:val="0032235E"/>
    <w:rsid w:val="00322364"/>
    <w:rsid w:val="0032250A"/>
    <w:rsid w:val="00322547"/>
    <w:rsid w:val="0032259F"/>
    <w:rsid w:val="0032260A"/>
    <w:rsid w:val="003226B2"/>
    <w:rsid w:val="003226EE"/>
    <w:rsid w:val="003227D2"/>
    <w:rsid w:val="00322825"/>
    <w:rsid w:val="00322835"/>
    <w:rsid w:val="003228B5"/>
    <w:rsid w:val="003228CD"/>
    <w:rsid w:val="00322957"/>
    <w:rsid w:val="00322BCA"/>
    <w:rsid w:val="00322C93"/>
    <w:rsid w:val="00322D7D"/>
    <w:rsid w:val="00322EFA"/>
    <w:rsid w:val="00322FF5"/>
    <w:rsid w:val="0032325C"/>
    <w:rsid w:val="003234DE"/>
    <w:rsid w:val="00323706"/>
    <w:rsid w:val="0032379F"/>
    <w:rsid w:val="003237B6"/>
    <w:rsid w:val="00323CA5"/>
    <w:rsid w:val="00323CAB"/>
    <w:rsid w:val="00323D0E"/>
    <w:rsid w:val="00323DB2"/>
    <w:rsid w:val="00323F10"/>
    <w:rsid w:val="0032433F"/>
    <w:rsid w:val="003244EC"/>
    <w:rsid w:val="003245DE"/>
    <w:rsid w:val="00324673"/>
    <w:rsid w:val="00324A4F"/>
    <w:rsid w:val="00324B36"/>
    <w:rsid w:val="00324B8B"/>
    <w:rsid w:val="00324B90"/>
    <w:rsid w:val="00324C24"/>
    <w:rsid w:val="00324C80"/>
    <w:rsid w:val="00324CE7"/>
    <w:rsid w:val="00324DFF"/>
    <w:rsid w:val="00324E4B"/>
    <w:rsid w:val="00324E71"/>
    <w:rsid w:val="003250D1"/>
    <w:rsid w:val="0032514B"/>
    <w:rsid w:val="00325171"/>
    <w:rsid w:val="00325336"/>
    <w:rsid w:val="00325454"/>
    <w:rsid w:val="00325474"/>
    <w:rsid w:val="00325522"/>
    <w:rsid w:val="00325586"/>
    <w:rsid w:val="00325597"/>
    <w:rsid w:val="003255DC"/>
    <w:rsid w:val="0032568B"/>
    <w:rsid w:val="003256C5"/>
    <w:rsid w:val="00325B0E"/>
    <w:rsid w:val="00325B4A"/>
    <w:rsid w:val="00325BF3"/>
    <w:rsid w:val="00325C99"/>
    <w:rsid w:val="00325CEA"/>
    <w:rsid w:val="00325DF2"/>
    <w:rsid w:val="00325E5F"/>
    <w:rsid w:val="00325FBD"/>
    <w:rsid w:val="00326006"/>
    <w:rsid w:val="00326012"/>
    <w:rsid w:val="003260D8"/>
    <w:rsid w:val="00326144"/>
    <w:rsid w:val="00326165"/>
    <w:rsid w:val="00326194"/>
    <w:rsid w:val="003263B1"/>
    <w:rsid w:val="003266DA"/>
    <w:rsid w:val="003268F3"/>
    <w:rsid w:val="0032699D"/>
    <w:rsid w:val="003269C5"/>
    <w:rsid w:val="003269CD"/>
    <w:rsid w:val="00326B30"/>
    <w:rsid w:val="00326B90"/>
    <w:rsid w:val="00326C6F"/>
    <w:rsid w:val="00326CC5"/>
    <w:rsid w:val="00326CE8"/>
    <w:rsid w:val="00326D71"/>
    <w:rsid w:val="00326E43"/>
    <w:rsid w:val="00326F44"/>
    <w:rsid w:val="00326F68"/>
    <w:rsid w:val="00326FBE"/>
    <w:rsid w:val="003273E2"/>
    <w:rsid w:val="00327455"/>
    <w:rsid w:val="003274AC"/>
    <w:rsid w:val="0032760A"/>
    <w:rsid w:val="003277B5"/>
    <w:rsid w:val="003278FB"/>
    <w:rsid w:val="00327921"/>
    <w:rsid w:val="00327B90"/>
    <w:rsid w:val="00327EF7"/>
    <w:rsid w:val="00327F37"/>
    <w:rsid w:val="00327FDC"/>
    <w:rsid w:val="0033004A"/>
    <w:rsid w:val="00330156"/>
    <w:rsid w:val="00330195"/>
    <w:rsid w:val="003302EF"/>
    <w:rsid w:val="003304D0"/>
    <w:rsid w:val="003304FF"/>
    <w:rsid w:val="0033057A"/>
    <w:rsid w:val="003306D4"/>
    <w:rsid w:val="003307D8"/>
    <w:rsid w:val="0033083C"/>
    <w:rsid w:val="0033085F"/>
    <w:rsid w:val="00330B29"/>
    <w:rsid w:val="00330CBF"/>
    <w:rsid w:val="00330D2F"/>
    <w:rsid w:val="00330D60"/>
    <w:rsid w:val="00330E7E"/>
    <w:rsid w:val="00330E83"/>
    <w:rsid w:val="00330EAB"/>
    <w:rsid w:val="00330EB3"/>
    <w:rsid w:val="00330FDD"/>
    <w:rsid w:val="0033100C"/>
    <w:rsid w:val="0033130D"/>
    <w:rsid w:val="003313D3"/>
    <w:rsid w:val="0033144B"/>
    <w:rsid w:val="00331471"/>
    <w:rsid w:val="003314B1"/>
    <w:rsid w:val="00331690"/>
    <w:rsid w:val="0033177C"/>
    <w:rsid w:val="00331838"/>
    <w:rsid w:val="00331875"/>
    <w:rsid w:val="003318A6"/>
    <w:rsid w:val="003319F5"/>
    <w:rsid w:val="00331AEE"/>
    <w:rsid w:val="00331BC8"/>
    <w:rsid w:val="00331C60"/>
    <w:rsid w:val="00331C8E"/>
    <w:rsid w:val="00331CE2"/>
    <w:rsid w:val="00331ECA"/>
    <w:rsid w:val="00332093"/>
    <w:rsid w:val="00332216"/>
    <w:rsid w:val="00332241"/>
    <w:rsid w:val="0033225F"/>
    <w:rsid w:val="0033234E"/>
    <w:rsid w:val="003323E4"/>
    <w:rsid w:val="003323EF"/>
    <w:rsid w:val="0033242B"/>
    <w:rsid w:val="00332437"/>
    <w:rsid w:val="0033259F"/>
    <w:rsid w:val="003327CA"/>
    <w:rsid w:val="00332893"/>
    <w:rsid w:val="00332A5C"/>
    <w:rsid w:val="00332B2A"/>
    <w:rsid w:val="00332BF7"/>
    <w:rsid w:val="00332D18"/>
    <w:rsid w:val="003331D8"/>
    <w:rsid w:val="003331FC"/>
    <w:rsid w:val="00333264"/>
    <w:rsid w:val="003333F4"/>
    <w:rsid w:val="00333408"/>
    <w:rsid w:val="0033358D"/>
    <w:rsid w:val="003335A0"/>
    <w:rsid w:val="003335DD"/>
    <w:rsid w:val="0033371C"/>
    <w:rsid w:val="00333B5A"/>
    <w:rsid w:val="00333B5E"/>
    <w:rsid w:val="00333C03"/>
    <w:rsid w:val="00333CA3"/>
    <w:rsid w:val="00333E29"/>
    <w:rsid w:val="00333E37"/>
    <w:rsid w:val="00333F1E"/>
    <w:rsid w:val="00333F4F"/>
    <w:rsid w:val="00334064"/>
    <w:rsid w:val="0033406E"/>
    <w:rsid w:val="0033417E"/>
    <w:rsid w:val="0033443F"/>
    <w:rsid w:val="003346FD"/>
    <w:rsid w:val="003347B1"/>
    <w:rsid w:val="00334918"/>
    <w:rsid w:val="00334A66"/>
    <w:rsid w:val="00334D53"/>
    <w:rsid w:val="00334F47"/>
    <w:rsid w:val="0033534E"/>
    <w:rsid w:val="00335588"/>
    <w:rsid w:val="003356D9"/>
    <w:rsid w:val="00335765"/>
    <w:rsid w:val="003357B1"/>
    <w:rsid w:val="003357C1"/>
    <w:rsid w:val="003357C2"/>
    <w:rsid w:val="003358EB"/>
    <w:rsid w:val="00335986"/>
    <w:rsid w:val="00335A47"/>
    <w:rsid w:val="00335B27"/>
    <w:rsid w:val="00335B3D"/>
    <w:rsid w:val="00335C20"/>
    <w:rsid w:val="00335DCD"/>
    <w:rsid w:val="00335F3F"/>
    <w:rsid w:val="003365E4"/>
    <w:rsid w:val="003368FD"/>
    <w:rsid w:val="00336AE9"/>
    <w:rsid w:val="00336C0D"/>
    <w:rsid w:val="00336DF7"/>
    <w:rsid w:val="00336DF9"/>
    <w:rsid w:val="00336DFB"/>
    <w:rsid w:val="00336F0E"/>
    <w:rsid w:val="00336FE4"/>
    <w:rsid w:val="00337007"/>
    <w:rsid w:val="003370A3"/>
    <w:rsid w:val="0033724D"/>
    <w:rsid w:val="0033754F"/>
    <w:rsid w:val="00337954"/>
    <w:rsid w:val="00337D3C"/>
    <w:rsid w:val="003401D2"/>
    <w:rsid w:val="003402A0"/>
    <w:rsid w:val="00340452"/>
    <w:rsid w:val="00340483"/>
    <w:rsid w:val="00340503"/>
    <w:rsid w:val="00340562"/>
    <w:rsid w:val="003405BB"/>
    <w:rsid w:val="003406C1"/>
    <w:rsid w:val="003407D2"/>
    <w:rsid w:val="00340A87"/>
    <w:rsid w:val="00340AE0"/>
    <w:rsid w:val="00340C55"/>
    <w:rsid w:val="00340C76"/>
    <w:rsid w:val="00340CFC"/>
    <w:rsid w:val="00340DAB"/>
    <w:rsid w:val="00340E50"/>
    <w:rsid w:val="00340F17"/>
    <w:rsid w:val="00340F62"/>
    <w:rsid w:val="00340F88"/>
    <w:rsid w:val="00341295"/>
    <w:rsid w:val="0034129A"/>
    <w:rsid w:val="00341369"/>
    <w:rsid w:val="003413E2"/>
    <w:rsid w:val="00341449"/>
    <w:rsid w:val="00341565"/>
    <w:rsid w:val="003415B0"/>
    <w:rsid w:val="003417F8"/>
    <w:rsid w:val="00341CC7"/>
    <w:rsid w:val="00341CD8"/>
    <w:rsid w:val="00341FD3"/>
    <w:rsid w:val="00342137"/>
    <w:rsid w:val="0034215F"/>
    <w:rsid w:val="003421DA"/>
    <w:rsid w:val="00342339"/>
    <w:rsid w:val="0034235E"/>
    <w:rsid w:val="00342385"/>
    <w:rsid w:val="003423D5"/>
    <w:rsid w:val="003423DD"/>
    <w:rsid w:val="003426FB"/>
    <w:rsid w:val="00342742"/>
    <w:rsid w:val="0034278F"/>
    <w:rsid w:val="003427B1"/>
    <w:rsid w:val="0034288E"/>
    <w:rsid w:val="003428A8"/>
    <w:rsid w:val="003428AA"/>
    <w:rsid w:val="003429EE"/>
    <w:rsid w:val="00342B73"/>
    <w:rsid w:val="00342CF4"/>
    <w:rsid w:val="00342D14"/>
    <w:rsid w:val="00342D3D"/>
    <w:rsid w:val="00342FC4"/>
    <w:rsid w:val="00342FEA"/>
    <w:rsid w:val="00343076"/>
    <w:rsid w:val="00343142"/>
    <w:rsid w:val="00343153"/>
    <w:rsid w:val="00343190"/>
    <w:rsid w:val="0034327E"/>
    <w:rsid w:val="0034329C"/>
    <w:rsid w:val="00343324"/>
    <w:rsid w:val="003433F9"/>
    <w:rsid w:val="00343422"/>
    <w:rsid w:val="003434A9"/>
    <w:rsid w:val="0034373D"/>
    <w:rsid w:val="00343770"/>
    <w:rsid w:val="0034377E"/>
    <w:rsid w:val="0034383E"/>
    <w:rsid w:val="00343849"/>
    <w:rsid w:val="0034392B"/>
    <w:rsid w:val="00343966"/>
    <w:rsid w:val="00343981"/>
    <w:rsid w:val="003439B1"/>
    <w:rsid w:val="00343C76"/>
    <w:rsid w:val="00343C81"/>
    <w:rsid w:val="00343C8E"/>
    <w:rsid w:val="00343D1B"/>
    <w:rsid w:val="00343DCE"/>
    <w:rsid w:val="00343E7A"/>
    <w:rsid w:val="00343EA1"/>
    <w:rsid w:val="00343EA3"/>
    <w:rsid w:val="00343F16"/>
    <w:rsid w:val="003440D1"/>
    <w:rsid w:val="0034422E"/>
    <w:rsid w:val="0034439B"/>
    <w:rsid w:val="003443C1"/>
    <w:rsid w:val="0034457C"/>
    <w:rsid w:val="00344811"/>
    <w:rsid w:val="00344A48"/>
    <w:rsid w:val="00344BD5"/>
    <w:rsid w:val="00344D9C"/>
    <w:rsid w:val="00344F7A"/>
    <w:rsid w:val="00345024"/>
    <w:rsid w:val="00345215"/>
    <w:rsid w:val="0034523E"/>
    <w:rsid w:val="00345359"/>
    <w:rsid w:val="00345375"/>
    <w:rsid w:val="00345379"/>
    <w:rsid w:val="00345395"/>
    <w:rsid w:val="003453C8"/>
    <w:rsid w:val="003454D4"/>
    <w:rsid w:val="003454E4"/>
    <w:rsid w:val="00345565"/>
    <w:rsid w:val="00345605"/>
    <w:rsid w:val="00345655"/>
    <w:rsid w:val="003456D8"/>
    <w:rsid w:val="00345BAC"/>
    <w:rsid w:val="00345BD0"/>
    <w:rsid w:val="00345C37"/>
    <w:rsid w:val="00345C75"/>
    <w:rsid w:val="00345EEA"/>
    <w:rsid w:val="003460C1"/>
    <w:rsid w:val="00346282"/>
    <w:rsid w:val="00346444"/>
    <w:rsid w:val="00346565"/>
    <w:rsid w:val="003465B8"/>
    <w:rsid w:val="00346680"/>
    <w:rsid w:val="003467F8"/>
    <w:rsid w:val="00346B4F"/>
    <w:rsid w:val="00346B5C"/>
    <w:rsid w:val="00346BC2"/>
    <w:rsid w:val="00346BF1"/>
    <w:rsid w:val="00346C37"/>
    <w:rsid w:val="00346D39"/>
    <w:rsid w:val="00346D72"/>
    <w:rsid w:val="00346DCE"/>
    <w:rsid w:val="00346E0B"/>
    <w:rsid w:val="00346E93"/>
    <w:rsid w:val="00346F1B"/>
    <w:rsid w:val="00346F55"/>
    <w:rsid w:val="00346F99"/>
    <w:rsid w:val="00347019"/>
    <w:rsid w:val="003470B5"/>
    <w:rsid w:val="00347159"/>
    <w:rsid w:val="0034716D"/>
    <w:rsid w:val="003471A3"/>
    <w:rsid w:val="003471B5"/>
    <w:rsid w:val="003471D3"/>
    <w:rsid w:val="00347252"/>
    <w:rsid w:val="003473B0"/>
    <w:rsid w:val="003473FE"/>
    <w:rsid w:val="0034764D"/>
    <w:rsid w:val="0034791F"/>
    <w:rsid w:val="00347A6B"/>
    <w:rsid w:val="00347A86"/>
    <w:rsid w:val="00347B4F"/>
    <w:rsid w:val="00347B67"/>
    <w:rsid w:val="00347BD8"/>
    <w:rsid w:val="00347CDE"/>
    <w:rsid w:val="00347D2C"/>
    <w:rsid w:val="00347D9A"/>
    <w:rsid w:val="00347ED1"/>
    <w:rsid w:val="00347F8E"/>
    <w:rsid w:val="00350069"/>
    <w:rsid w:val="00350070"/>
    <w:rsid w:val="0035014E"/>
    <w:rsid w:val="00350155"/>
    <w:rsid w:val="0035029C"/>
    <w:rsid w:val="00350332"/>
    <w:rsid w:val="00350368"/>
    <w:rsid w:val="003503DC"/>
    <w:rsid w:val="003504EB"/>
    <w:rsid w:val="00350574"/>
    <w:rsid w:val="003505F1"/>
    <w:rsid w:val="003507B4"/>
    <w:rsid w:val="003507E5"/>
    <w:rsid w:val="003508EB"/>
    <w:rsid w:val="00350981"/>
    <w:rsid w:val="00350A83"/>
    <w:rsid w:val="00350AC2"/>
    <w:rsid w:val="00350C4F"/>
    <w:rsid w:val="00350DD9"/>
    <w:rsid w:val="00350F83"/>
    <w:rsid w:val="00351004"/>
    <w:rsid w:val="003510CE"/>
    <w:rsid w:val="00351113"/>
    <w:rsid w:val="00351443"/>
    <w:rsid w:val="0035175C"/>
    <w:rsid w:val="003518E3"/>
    <w:rsid w:val="00351990"/>
    <w:rsid w:val="0035199A"/>
    <w:rsid w:val="003519E7"/>
    <w:rsid w:val="00351A9D"/>
    <w:rsid w:val="00351D70"/>
    <w:rsid w:val="00351E96"/>
    <w:rsid w:val="00351EAC"/>
    <w:rsid w:val="00352146"/>
    <w:rsid w:val="0035217A"/>
    <w:rsid w:val="0035218F"/>
    <w:rsid w:val="0035219C"/>
    <w:rsid w:val="003521DA"/>
    <w:rsid w:val="003525E2"/>
    <w:rsid w:val="003525E7"/>
    <w:rsid w:val="00352655"/>
    <w:rsid w:val="003526AE"/>
    <w:rsid w:val="003527C7"/>
    <w:rsid w:val="00352A3C"/>
    <w:rsid w:val="00352AE3"/>
    <w:rsid w:val="00352B47"/>
    <w:rsid w:val="00352BE2"/>
    <w:rsid w:val="00352C11"/>
    <w:rsid w:val="00352C8A"/>
    <w:rsid w:val="00352C8E"/>
    <w:rsid w:val="00352DB8"/>
    <w:rsid w:val="00352DE6"/>
    <w:rsid w:val="00352F14"/>
    <w:rsid w:val="00352F6E"/>
    <w:rsid w:val="0035307A"/>
    <w:rsid w:val="0035332F"/>
    <w:rsid w:val="00353358"/>
    <w:rsid w:val="0035336A"/>
    <w:rsid w:val="00353381"/>
    <w:rsid w:val="003535EB"/>
    <w:rsid w:val="003535EE"/>
    <w:rsid w:val="00353615"/>
    <w:rsid w:val="00353837"/>
    <w:rsid w:val="003538A5"/>
    <w:rsid w:val="00353AC4"/>
    <w:rsid w:val="00353AD5"/>
    <w:rsid w:val="00353D2B"/>
    <w:rsid w:val="00353EDE"/>
    <w:rsid w:val="003540B5"/>
    <w:rsid w:val="0035433E"/>
    <w:rsid w:val="003543DF"/>
    <w:rsid w:val="00354520"/>
    <w:rsid w:val="00354558"/>
    <w:rsid w:val="0035455D"/>
    <w:rsid w:val="003546B6"/>
    <w:rsid w:val="003547BA"/>
    <w:rsid w:val="003548F7"/>
    <w:rsid w:val="0035490F"/>
    <w:rsid w:val="003549B8"/>
    <w:rsid w:val="00354A4E"/>
    <w:rsid w:val="00354A99"/>
    <w:rsid w:val="00354A9E"/>
    <w:rsid w:val="00354D6A"/>
    <w:rsid w:val="00354E13"/>
    <w:rsid w:val="00354E6C"/>
    <w:rsid w:val="0035502A"/>
    <w:rsid w:val="0035519E"/>
    <w:rsid w:val="00355280"/>
    <w:rsid w:val="003552EB"/>
    <w:rsid w:val="0035544B"/>
    <w:rsid w:val="00355952"/>
    <w:rsid w:val="003559AE"/>
    <w:rsid w:val="003559B1"/>
    <w:rsid w:val="00355B64"/>
    <w:rsid w:val="00355C01"/>
    <w:rsid w:val="00355C2B"/>
    <w:rsid w:val="00355CC4"/>
    <w:rsid w:val="00355D19"/>
    <w:rsid w:val="00355EF1"/>
    <w:rsid w:val="00355F72"/>
    <w:rsid w:val="00355FB5"/>
    <w:rsid w:val="00355FC1"/>
    <w:rsid w:val="003560E9"/>
    <w:rsid w:val="00356666"/>
    <w:rsid w:val="0035670A"/>
    <w:rsid w:val="00356711"/>
    <w:rsid w:val="0035673C"/>
    <w:rsid w:val="00356756"/>
    <w:rsid w:val="0035677F"/>
    <w:rsid w:val="00356868"/>
    <w:rsid w:val="00356C42"/>
    <w:rsid w:val="00356C63"/>
    <w:rsid w:val="00356D3B"/>
    <w:rsid w:val="0035705F"/>
    <w:rsid w:val="00357134"/>
    <w:rsid w:val="0035716A"/>
    <w:rsid w:val="003572DD"/>
    <w:rsid w:val="00357462"/>
    <w:rsid w:val="0035748B"/>
    <w:rsid w:val="0035752E"/>
    <w:rsid w:val="00357694"/>
    <w:rsid w:val="003577F7"/>
    <w:rsid w:val="003579A4"/>
    <w:rsid w:val="00357A44"/>
    <w:rsid w:val="00357A7C"/>
    <w:rsid w:val="00357AA6"/>
    <w:rsid w:val="00357AE6"/>
    <w:rsid w:val="00357B02"/>
    <w:rsid w:val="00357C3D"/>
    <w:rsid w:val="00357DC8"/>
    <w:rsid w:val="00357E4D"/>
    <w:rsid w:val="00357FE4"/>
    <w:rsid w:val="0036013D"/>
    <w:rsid w:val="003602ED"/>
    <w:rsid w:val="00360358"/>
    <w:rsid w:val="00360443"/>
    <w:rsid w:val="00360455"/>
    <w:rsid w:val="0036049C"/>
    <w:rsid w:val="003604E1"/>
    <w:rsid w:val="003604F7"/>
    <w:rsid w:val="003606C1"/>
    <w:rsid w:val="00360724"/>
    <w:rsid w:val="003607B9"/>
    <w:rsid w:val="003607E1"/>
    <w:rsid w:val="003607F9"/>
    <w:rsid w:val="0036081D"/>
    <w:rsid w:val="00360840"/>
    <w:rsid w:val="003608F8"/>
    <w:rsid w:val="00360B5C"/>
    <w:rsid w:val="00360B8E"/>
    <w:rsid w:val="00360C15"/>
    <w:rsid w:val="00361115"/>
    <w:rsid w:val="0036116D"/>
    <w:rsid w:val="003611EC"/>
    <w:rsid w:val="00361360"/>
    <w:rsid w:val="003613A5"/>
    <w:rsid w:val="003613DC"/>
    <w:rsid w:val="00361451"/>
    <w:rsid w:val="00361653"/>
    <w:rsid w:val="003617CF"/>
    <w:rsid w:val="003618E7"/>
    <w:rsid w:val="003619D6"/>
    <w:rsid w:val="00361A76"/>
    <w:rsid w:val="00361AC2"/>
    <w:rsid w:val="00361B8E"/>
    <w:rsid w:val="00361BB5"/>
    <w:rsid w:val="00361DBC"/>
    <w:rsid w:val="00362159"/>
    <w:rsid w:val="003621A8"/>
    <w:rsid w:val="00362218"/>
    <w:rsid w:val="00362584"/>
    <w:rsid w:val="00362752"/>
    <w:rsid w:val="00362854"/>
    <w:rsid w:val="0036286A"/>
    <w:rsid w:val="003628CA"/>
    <w:rsid w:val="003629BD"/>
    <w:rsid w:val="00362A60"/>
    <w:rsid w:val="00362B06"/>
    <w:rsid w:val="00362B4C"/>
    <w:rsid w:val="00362B73"/>
    <w:rsid w:val="00362CD8"/>
    <w:rsid w:val="00362D09"/>
    <w:rsid w:val="00363122"/>
    <w:rsid w:val="0036351F"/>
    <w:rsid w:val="00363653"/>
    <w:rsid w:val="0036370A"/>
    <w:rsid w:val="0036375E"/>
    <w:rsid w:val="00363762"/>
    <w:rsid w:val="003637FA"/>
    <w:rsid w:val="00363999"/>
    <w:rsid w:val="00363AE9"/>
    <w:rsid w:val="00363BC9"/>
    <w:rsid w:val="00363E74"/>
    <w:rsid w:val="00363EEF"/>
    <w:rsid w:val="00363F85"/>
    <w:rsid w:val="0036416A"/>
    <w:rsid w:val="00364261"/>
    <w:rsid w:val="0036434C"/>
    <w:rsid w:val="003643A6"/>
    <w:rsid w:val="00364816"/>
    <w:rsid w:val="00364859"/>
    <w:rsid w:val="003648D7"/>
    <w:rsid w:val="00364974"/>
    <w:rsid w:val="003649A2"/>
    <w:rsid w:val="003649A8"/>
    <w:rsid w:val="003649BA"/>
    <w:rsid w:val="003649BC"/>
    <w:rsid w:val="00364AE2"/>
    <w:rsid w:val="003653F6"/>
    <w:rsid w:val="0036558B"/>
    <w:rsid w:val="003655B9"/>
    <w:rsid w:val="003655CA"/>
    <w:rsid w:val="003656F6"/>
    <w:rsid w:val="00365736"/>
    <w:rsid w:val="00365780"/>
    <w:rsid w:val="00365784"/>
    <w:rsid w:val="00365AE8"/>
    <w:rsid w:val="00365C93"/>
    <w:rsid w:val="00365CA3"/>
    <w:rsid w:val="00365D6C"/>
    <w:rsid w:val="00365F11"/>
    <w:rsid w:val="00365F45"/>
    <w:rsid w:val="003660CE"/>
    <w:rsid w:val="003660DD"/>
    <w:rsid w:val="00366137"/>
    <w:rsid w:val="0036614E"/>
    <w:rsid w:val="00366399"/>
    <w:rsid w:val="0036640A"/>
    <w:rsid w:val="00366467"/>
    <w:rsid w:val="00366481"/>
    <w:rsid w:val="003664C8"/>
    <w:rsid w:val="003664D0"/>
    <w:rsid w:val="003664D2"/>
    <w:rsid w:val="0036652C"/>
    <w:rsid w:val="00366552"/>
    <w:rsid w:val="003667D6"/>
    <w:rsid w:val="003667F3"/>
    <w:rsid w:val="0036685D"/>
    <w:rsid w:val="00366A26"/>
    <w:rsid w:val="00366D5E"/>
    <w:rsid w:val="00366EEE"/>
    <w:rsid w:val="00366F2F"/>
    <w:rsid w:val="00366F96"/>
    <w:rsid w:val="0036788E"/>
    <w:rsid w:val="003678FC"/>
    <w:rsid w:val="0036791C"/>
    <w:rsid w:val="00367A9D"/>
    <w:rsid w:val="00367AD0"/>
    <w:rsid w:val="00367AD9"/>
    <w:rsid w:val="00367B3F"/>
    <w:rsid w:val="00367CBA"/>
    <w:rsid w:val="00367CD8"/>
    <w:rsid w:val="00367E67"/>
    <w:rsid w:val="00367F18"/>
    <w:rsid w:val="00370355"/>
    <w:rsid w:val="00370359"/>
    <w:rsid w:val="00370643"/>
    <w:rsid w:val="0037065D"/>
    <w:rsid w:val="00370682"/>
    <w:rsid w:val="003706C2"/>
    <w:rsid w:val="003707C5"/>
    <w:rsid w:val="003707DD"/>
    <w:rsid w:val="003708BB"/>
    <w:rsid w:val="00370A05"/>
    <w:rsid w:val="00370A38"/>
    <w:rsid w:val="00370A84"/>
    <w:rsid w:val="00370CD2"/>
    <w:rsid w:val="00370E9C"/>
    <w:rsid w:val="00370FF6"/>
    <w:rsid w:val="00371054"/>
    <w:rsid w:val="00371071"/>
    <w:rsid w:val="0037117F"/>
    <w:rsid w:val="00371207"/>
    <w:rsid w:val="00371298"/>
    <w:rsid w:val="003714A0"/>
    <w:rsid w:val="00371501"/>
    <w:rsid w:val="003715A1"/>
    <w:rsid w:val="0037164F"/>
    <w:rsid w:val="00371690"/>
    <w:rsid w:val="003716AC"/>
    <w:rsid w:val="003716AF"/>
    <w:rsid w:val="003716F1"/>
    <w:rsid w:val="00371724"/>
    <w:rsid w:val="00371E2C"/>
    <w:rsid w:val="00372314"/>
    <w:rsid w:val="00372569"/>
    <w:rsid w:val="003726D1"/>
    <w:rsid w:val="00372773"/>
    <w:rsid w:val="0037281B"/>
    <w:rsid w:val="003728E0"/>
    <w:rsid w:val="00372987"/>
    <w:rsid w:val="00372A80"/>
    <w:rsid w:val="00372AA2"/>
    <w:rsid w:val="00372BE4"/>
    <w:rsid w:val="00372CB5"/>
    <w:rsid w:val="00372EA1"/>
    <w:rsid w:val="00372EBF"/>
    <w:rsid w:val="00372F35"/>
    <w:rsid w:val="00372FDA"/>
    <w:rsid w:val="00373141"/>
    <w:rsid w:val="0037317B"/>
    <w:rsid w:val="00373249"/>
    <w:rsid w:val="003733D2"/>
    <w:rsid w:val="00373623"/>
    <w:rsid w:val="00373624"/>
    <w:rsid w:val="00373737"/>
    <w:rsid w:val="003737FD"/>
    <w:rsid w:val="0037384C"/>
    <w:rsid w:val="003738B4"/>
    <w:rsid w:val="0037391F"/>
    <w:rsid w:val="0037394E"/>
    <w:rsid w:val="00373AAD"/>
    <w:rsid w:val="00373E2A"/>
    <w:rsid w:val="00374129"/>
    <w:rsid w:val="0037415D"/>
    <w:rsid w:val="00374175"/>
    <w:rsid w:val="003741EA"/>
    <w:rsid w:val="003742B6"/>
    <w:rsid w:val="003742D5"/>
    <w:rsid w:val="0037431F"/>
    <w:rsid w:val="00374473"/>
    <w:rsid w:val="003746DC"/>
    <w:rsid w:val="00374735"/>
    <w:rsid w:val="00374885"/>
    <w:rsid w:val="0037488C"/>
    <w:rsid w:val="003748F3"/>
    <w:rsid w:val="003749EB"/>
    <w:rsid w:val="00374C19"/>
    <w:rsid w:val="00374DC4"/>
    <w:rsid w:val="00374E1E"/>
    <w:rsid w:val="00374F5B"/>
    <w:rsid w:val="0037503A"/>
    <w:rsid w:val="00375048"/>
    <w:rsid w:val="003750E2"/>
    <w:rsid w:val="003751DC"/>
    <w:rsid w:val="00375222"/>
    <w:rsid w:val="0037526B"/>
    <w:rsid w:val="003752C1"/>
    <w:rsid w:val="00375337"/>
    <w:rsid w:val="0037536C"/>
    <w:rsid w:val="00375400"/>
    <w:rsid w:val="00375469"/>
    <w:rsid w:val="0037546A"/>
    <w:rsid w:val="003754CD"/>
    <w:rsid w:val="003754D5"/>
    <w:rsid w:val="003755AA"/>
    <w:rsid w:val="00375A37"/>
    <w:rsid w:val="00375AB4"/>
    <w:rsid w:val="00375B03"/>
    <w:rsid w:val="00375C0E"/>
    <w:rsid w:val="00375C15"/>
    <w:rsid w:val="00375C68"/>
    <w:rsid w:val="00375E08"/>
    <w:rsid w:val="00375E1A"/>
    <w:rsid w:val="00376087"/>
    <w:rsid w:val="00376A73"/>
    <w:rsid w:val="00376B3E"/>
    <w:rsid w:val="00376BCC"/>
    <w:rsid w:val="00376CAC"/>
    <w:rsid w:val="00376D38"/>
    <w:rsid w:val="00376D44"/>
    <w:rsid w:val="00376DCD"/>
    <w:rsid w:val="00376EF3"/>
    <w:rsid w:val="00376F24"/>
    <w:rsid w:val="00376F62"/>
    <w:rsid w:val="00376FAA"/>
    <w:rsid w:val="0037717C"/>
    <w:rsid w:val="00377193"/>
    <w:rsid w:val="0037739B"/>
    <w:rsid w:val="003774BB"/>
    <w:rsid w:val="0037764B"/>
    <w:rsid w:val="0037771E"/>
    <w:rsid w:val="00377742"/>
    <w:rsid w:val="0037778A"/>
    <w:rsid w:val="003777C5"/>
    <w:rsid w:val="00377885"/>
    <w:rsid w:val="00377A75"/>
    <w:rsid w:val="00377AC6"/>
    <w:rsid w:val="00377CA4"/>
    <w:rsid w:val="00377DF2"/>
    <w:rsid w:val="00377F34"/>
    <w:rsid w:val="0038013C"/>
    <w:rsid w:val="0038014F"/>
    <w:rsid w:val="00380443"/>
    <w:rsid w:val="00380459"/>
    <w:rsid w:val="00380550"/>
    <w:rsid w:val="00380564"/>
    <w:rsid w:val="003807D4"/>
    <w:rsid w:val="003807F5"/>
    <w:rsid w:val="003808AF"/>
    <w:rsid w:val="00380937"/>
    <w:rsid w:val="003809AD"/>
    <w:rsid w:val="00380AF1"/>
    <w:rsid w:val="00380B0A"/>
    <w:rsid w:val="00380B37"/>
    <w:rsid w:val="00380DCF"/>
    <w:rsid w:val="00380E52"/>
    <w:rsid w:val="00380F94"/>
    <w:rsid w:val="00380FD8"/>
    <w:rsid w:val="003810AC"/>
    <w:rsid w:val="0038115F"/>
    <w:rsid w:val="003811C8"/>
    <w:rsid w:val="0038120B"/>
    <w:rsid w:val="003812D6"/>
    <w:rsid w:val="003812E3"/>
    <w:rsid w:val="00381381"/>
    <w:rsid w:val="003814EE"/>
    <w:rsid w:val="003815B4"/>
    <w:rsid w:val="0038163E"/>
    <w:rsid w:val="0038176D"/>
    <w:rsid w:val="00381793"/>
    <w:rsid w:val="003817FE"/>
    <w:rsid w:val="00381C88"/>
    <w:rsid w:val="00381CEF"/>
    <w:rsid w:val="00381DB4"/>
    <w:rsid w:val="00381DD4"/>
    <w:rsid w:val="00381EC1"/>
    <w:rsid w:val="00381F0D"/>
    <w:rsid w:val="00382029"/>
    <w:rsid w:val="003821BF"/>
    <w:rsid w:val="0038222E"/>
    <w:rsid w:val="0038228A"/>
    <w:rsid w:val="0038228E"/>
    <w:rsid w:val="003823BB"/>
    <w:rsid w:val="003823D9"/>
    <w:rsid w:val="003823E3"/>
    <w:rsid w:val="003826EE"/>
    <w:rsid w:val="0038278A"/>
    <w:rsid w:val="00382953"/>
    <w:rsid w:val="00382DDB"/>
    <w:rsid w:val="00382E90"/>
    <w:rsid w:val="00382F26"/>
    <w:rsid w:val="00382FAA"/>
    <w:rsid w:val="0038306D"/>
    <w:rsid w:val="003830F0"/>
    <w:rsid w:val="003833A8"/>
    <w:rsid w:val="003834BE"/>
    <w:rsid w:val="003835E5"/>
    <w:rsid w:val="003836AB"/>
    <w:rsid w:val="0038377A"/>
    <w:rsid w:val="00383939"/>
    <w:rsid w:val="00383A5A"/>
    <w:rsid w:val="00383B65"/>
    <w:rsid w:val="00383C19"/>
    <w:rsid w:val="00383C7B"/>
    <w:rsid w:val="00383E5F"/>
    <w:rsid w:val="00383E85"/>
    <w:rsid w:val="00383EDC"/>
    <w:rsid w:val="00384068"/>
    <w:rsid w:val="003841F0"/>
    <w:rsid w:val="0038428B"/>
    <w:rsid w:val="003842BA"/>
    <w:rsid w:val="00384391"/>
    <w:rsid w:val="003843A5"/>
    <w:rsid w:val="003843AB"/>
    <w:rsid w:val="003843E9"/>
    <w:rsid w:val="0038445F"/>
    <w:rsid w:val="0038447A"/>
    <w:rsid w:val="0038450A"/>
    <w:rsid w:val="0038451B"/>
    <w:rsid w:val="0038452F"/>
    <w:rsid w:val="003845A2"/>
    <w:rsid w:val="003845E8"/>
    <w:rsid w:val="00384602"/>
    <w:rsid w:val="00384768"/>
    <w:rsid w:val="003847B0"/>
    <w:rsid w:val="003847E4"/>
    <w:rsid w:val="0038489E"/>
    <w:rsid w:val="00384A4C"/>
    <w:rsid w:val="00384A8C"/>
    <w:rsid w:val="00384B27"/>
    <w:rsid w:val="00384C89"/>
    <w:rsid w:val="00384CCD"/>
    <w:rsid w:val="00384D0F"/>
    <w:rsid w:val="00384D5B"/>
    <w:rsid w:val="00384D90"/>
    <w:rsid w:val="00384F08"/>
    <w:rsid w:val="00384FDB"/>
    <w:rsid w:val="00385086"/>
    <w:rsid w:val="003850D9"/>
    <w:rsid w:val="003851C1"/>
    <w:rsid w:val="00385429"/>
    <w:rsid w:val="00385484"/>
    <w:rsid w:val="0038552B"/>
    <w:rsid w:val="003855FA"/>
    <w:rsid w:val="003856BB"/>
    <w:rsid w:val="003857AB"/>
    <w:rsid w:val="0038582F"/>
    <w:rsid w:val="00385833"/>
    <w:rsid w:val="0038594D"/>
    <w:rsid w:val="00385A7B"/>
    <w:rsid w:val="00385CB1"/>
    <w:rsid w:val="00385F00"/>
    <w:rsid w:val="00385F1C"/>
    <w:rsid w:val="00385F33"/>
    <w:rsid w:val="00385F69"/>
    <w:rsid w:val="003861F1"/>
    <w:rsid w:val="003862FA"/>
    <w:rsid w:val="00386372"/>
    <w:rsid w:val="003864F1"/>
    <w:rsid w:val="003865B7"/>
    <w:rsid w:val="0038667F"/>
    <w:rsid w:val="003867E3"/>
    <w:rsid w:val="00386824"/>
    <w:rsid w:val="003868BD"/>
    <w:rsid w:val="003868E6"/>
    <w:rsid w:val="00386BAD"/>
    <w:rsid w:val="00386DD6"/>
    <w:rsid w:val="00386E73"/>
    <w:rsid w:val="0038708B"/>
    <w:rsid w:val="0038719F"/>
    <w:rsid w:val="00387284"/>
    <w:rsid w:val="00387330"/>
    <w:rsid w:val="003873E8"/>
    <w:rsid w:val="00387642"/>
    <w:rsid w:val="0038771A"/>
    <w:rsid w:val="0038794E"/>
    <w:rsid w:val="003879B3"/>
    <w:rsid w:val="003879D0"/>
    <w:rsid w:val="00387B01"/>
    <w:rsid w:val="00387B92"/>
    <w:rsid w:val="00387C76"/>
    <w:rsid w:val="00387C77"/>
    <w:rsid w:val="00387CDA"/>
    <w:rsid w:val="00390042"/>
    <w:rsid w:val="00390086"/>
    <w:rsid w:val="003900BB"/>
    <w:rsid w:val="0039027A"/>
    <w:rsid w:val="00390619"/>
    <w:rsid w:val="003907CD"/>
    <w:rsid w:val="00390B85"/>
    <w:rsid w:val="00390E63"/>
    <w:rsid w:val="00391021"/>
    <w:rsid w:val="00391132"/>
    <w:rsid w:val="00391353"/>
    <w:rsid w:val="003913C7"/>
    <w:rsid w:val="003913FF"/>
    <w:rsid w:val="00391440"/>
    <w:rsid w:val="0039145F"/>
    <w:rsid w:val="003916D5"/>
    <w:rsid w:val="003917DA"/>
    <w:rsid w:val="00391B91"/>
    <w:rsid w:val="00391BA8"/>
    <w:rsid w:val="00391D57"/>
    <w:rsid w:val="00391D66"/>
    <w:rsid w:val="00391D6E"/>
    <w:rsid w:val="00391E5F"/>
    <w:rsid w:val="00391E8A"/>
    <w:rsid w:val="00391F55"/>
    <w:rsid w:val="0039207A"/>
    <w:rsid w:val="00392251"/>
    <w:rsid w:val="0039226B"/>
    <w:rsid w:val="0039227B"/>
    <w:rsid w:val="003922A2"/>
    <w:rsid w:val="003922E1"/>
    <w:rsid w:val="0039233A"/>
    <w:rsid w:val="00392386"/>
    <w:rsid w:val="003923D7"/>
    <w:rsid w:val="00392463"/>
    <w:rsid w:val="00392533"/>
    <w:rsid w:val="0039258A"/>
    <w:rsid w:val="003925E8"/>
    <w:rsid w:val="00392754"/>
    <w:rsid w:val="003928B9"/>
    <w:rsid w:val="00392A40"/>
    <w:rsid w:val="00392A97"/>
    <w:rsid w:val="00392DAF"/>
    <w:rsid w:val="00392E56"/>
    <w:rsid w:val="003930BE"/>
    <w:rsid w:val="003930EE"/>
    <w:rsid w:val="003930FC"/>
    <w:rsid w:val="003931B8"/>
    <w:rsid w:val="003933FA"/>
    <w:rsid w:val="00393412"/>
    <w:rsid w:val="0039345B"/>
    <w:rsid w:val="003936D7"/>
    <w:rsid w:val="00393939"/>
    <w:rsid w:val="003939CD"/>
    <w:rsid w:val="00393A90"/>
    <w:rsid w:val="00393B15"/>
    <w:rsid w:val="00393CFC"/>
    <w:rsid w:val="00393D13"/>
    <w:rsid w:val="00393D9C"/>
    <w:rsid w:val="00393E3D"/>
    <w:rsid w:val="00393E93"/>
    <w:rsid w:val="00393EE5"/>
    <w:rsid w:val="00393F48"/>
    <w:rsid w:val="00393F82"/>
    <w:rsid w:val="00393F91"/>
    <w:rsid w:val="0039406E"/>
    <w:rsid w:val="0039407F"/>
    <w:rsid w:val="003940E4"/>
    <w:rsid w:val="00394155"/>
    <w:rsid w:val="00394259"/>
    <w:rsid w:val="00394454"/>
    <w:rsid w:val="00394617"/>
    <w:rsid w:val="00394812"/>
    <w:rsid w:val="003948AC"/>
    <w:rsid w:val="003949CD"/>
    <w:rsid w:val="003949F1"/>
    <w:rsid w:val="00394A36"/>
    <w:rsid w:val="00394D09"/>
    <w:rsid w:val="0039533D"/>
    <w:rsid w:val="0039548D"/>
    <w:rsid w:val="003954D9"/>
    <w:rsid w:val="00395588"/>
    <w:rsid w:val="003955D0"/>
    <w:rsid w:val="003955FB"/>
    <w:rsid w:val="003957C8"/>
    <w:rsid w:val="003958F8"/>
    <w:rsid w:val="00395A62"/>
    <w:rsid w:val="00395A96"/>
    <w:rsid w:val="00395AE3"/>
    <w:rsid w:val="00395B3B"/>
    <w:rsid w:val="00395B92"/>
    <w:rsid w:val="00395BB1"/>
    <w:rsid w:val="00395CD9"/>
    <w:rsid w:val="00395D60"/>
    <w:rsid w:val="00395E9F"/>
    <w:rsid w:val="00395F90"/>
    <w:rsid w:val="00395FC0"/>
    <w:rsid w:val="0039604A"/>
    <w:rsid w:val="003961E5"/>
    <w:rsid w:val="00396515"/>
    <w:rsid w:val="0039667C"/>
    <w:rsid w:val="003966C7"/>
    <w:rsid w:val="0039698B"/>
    <w:rsid w:val="00396ADE"/>
    <w:rsid w:val="00396B13"/>
    <w:rsid w:val="00396BCC"/>
    <w:rsid w:val="00396C0A"/>
    <w:rsid w:val="00396C39"/>
    <w:rsid w:val="00396C57"/>
    <w:rsid w:val="00396E36"/>
    <w:rsid w:val="00396E5B"/>
    <w:rsid w:val="0039708C"/>
    <w:rsid w:val="003972A1"/>
    <w:rsid w:val="003973E6"/>
    <w:rsid w:val="0039750B"/>
    <w:rsid w:val="0039752D"/>
    <w:rsid w:val="00397632"/>
    <w:rsid w:val="00397645"/>
    <w:rsid w:val="0039776A"/>
    <w:rsid w:val="003978AD"/>
    <w:rsid w:val="003978FD"/>
    <w:rsid w:val="0039798D"/>
    <w:rsid w:val="003979D2"/>
    <w:rsid w:val="00397C6D"/>
    <w:rsid w:val="00397CD1"/>
    <w:rsid w:val="00397CDB"/>
    <w:rsid w:val="00397DB1"/>
    <w:rsid w:val="00397E0B"/>
    <w:rsid w:val="00397EA1"/>
    <w:rsid w:val="00397F4B"/>
    <w:rsid w:val="00397FB7"/>
    <w:rsid w:val="003A00E2"/>
    <w:rsid w:val="003A018C"/>
    <w:rsid w:val="003A029D"/>
    <w:rsid w:val="003A03C9"/>
    <w:rsid w:val="003A04E6"/>
    <w:rsid w:val="003A0677"/>
    <w:rsid w:val="003A06C9"/>
    <w:rsid w:val="003A0983"/>
    <w:rsid w:val="003A0A06"/>
    <w:rsid w:val="003A0CF7"/>
    <w:rsid w:val="003A0EC4"/>
    <w:rsid w:val="003A0F62"/>
    <w:rsid w:val="003A0F9E"/>
    <w:rsid w:val="003A104B"/>
    <w:rsid w:val="003A1119"/>
    <w:rsid w:val="003A1160"/>
    <w:rsid w:val="003A14E5"/>
    <w:rsid w:val="003A1627"/>
    <w:rsid w:val="003A1642"/>
    <w:rsid w:val="003A16C7"/>
    <w:rsid w:val="003A1794"/>
    <w:rsid w:val="003A1A95"/>
    <w:rsid w:val="003A1AD7"/>
    <w:rsid w:val="003A1E62"/>
    <w:rsid w:val="003A1E79"/>
    <w:rsid w:val="003A1FAA"/>
    <w:rsid w:val="003A202A"/>
    <w:rsid w:val="003A2093"/>
    <w:rsid w:val="003A242A"/>
    <w:rsid w:val="003A24A3"/>
    <w:rsid w:val="003A25A7"/>
    <w:rsid w:val="003A2840"/>
    <w:rsid w:val="003A2A70"/>
    <w:rsid w:val="003A2A9E"/>
    <w:rsid w:val="003A2B24"/>
    <w:rsid w:val="003A2B77"/>
    <w:rsid w:val="003A2C1E"/>
    <w:rsid w:val="003A2EC4"/>
    <w:rsid w:val="003A2F02"/>
    <w:rsid w:val="003A2FE4"/>
    <w:rsid w:val="003A304A"/>
    <w:rsid w:val="003A310A"/>
    <w:rsid w:val="003A321A"/>
    <w:rsid w:val="003A3338"/>
    <w:rsid w:val="003A3346"/>
    <w:rsid w:val="003A33B8"/>
    <w:rsid w:val="003A340C"/>
    <w:rsid w:val="003A34A4"/>
    <w:rsid w:val="003A3517"/>
    <w:rsid w:val="003A3562"/>
    <w:rsid w:val="003A37B4"/>
    <w:rsid w:val="003A38D0"/>
    <w:rsid w:val="003A38DC"/>
    <w:rsid w:val="003A3900"/>
    <w:rsid w:val="003A397D"/>
    <w:rsid w:val="003A39AC"/>
    <w:rsid w:val="003A39FC"/>
    <w:rsid w:val="003A3C77"/>
    <w:rsid w:val="003A3CE4"/>
    <w:rsid w:val="003A4005"/>
    <w:rsid w:val="003A418D"/>
    <w:rsid w:val="003A4240"/>
    <w:rsid w:val="003A4316"/>
    <w:rsid w:val="003A434A"/>
    <w:rsid w:val="003A458E"/>
    <w:rsid w:val="003A47E6"/>
    <w:rsid w:val="003A491D"/>
    <w:rsid w:val="003A4A6F"/>
    <w:rsid w:val="003A4B37"/>
    <w:rsid w:val="003A4BF8"/>
    <w:rsid w:val="003A4C8C"/>
    <w:rsid w:val="003A4E71"/>
    <w:rsid w:val="003A4F48"/>
    <w:rsid w:val="003A4F6E"/>
    <w:rsid w:val="003A5044"/>
    <w:rsid w:val="003A51DB"/>
    <w:rsid w:val="003A54C2"/>
    <w:rsid w:val="003A5586"/>
    <w:rsid w:val="003A570A"/>
    <w:rsid w:val="003A5754"/>
    <w:rsid w:val="003A58C0"/>
    <w:rsid w:val="003A5916"/>
    <w:rsid w:val="003A59C2"/>
    <w:rsid w:val="003A59CC"/>
    <w:rsid w:val="003A5B17"/>
    <w:rsid w:val="003A5C1E"/>
    <w:rsid w:val="003A5D61"/>
    <w:rsid w:val="003A6090"/>
    <w:rsid w:val="003A611B"/>
    <w:rsid w:val="003A6249"/>
    <w:rsid w:val="003A6272"/>
    <w:rsid w:val="003A6325"/>
    <w:rsid w:val="003A6373"/>
    <w:rsid w:val="003A6481"/>
    <w:rsid w:val="003A64E1"/>
    <w:rsid w:val="003A6649"/>
    <w:rsid w:val="003A67BC"/>
    <w:rsid w:val="003A6898"/>
    <w:rsid w:val="003A6A74"/>
    <w:rsid w:val="003A6A7A"/>
    <w:rsid w:val="003A6B21"/>
    <w:rsid w:val="003A6B51"/>
    <w:rsid w:val="003A6CCD"/>
    <w:rsid w:val="003A6D77"/>
    <w:rsid w:val="003A6EC7"/>
    <w:rsid w:val="003A6F52"/>
    <w:rsid w:val="003A6F9E"/>
    <w:rsid w:val="003A70B5"/>
    <w:rsid w:val="003A70BB"/>
    <w:rsid w:val="003A7147"/>
    <w:rsid w:val="003A7151"/>
    <w:rsid w:val="003A71B3"/>
    <w:rsid w:val="003A71DA"/>
    <w:rsid w:val="003A72E5"/>
    <w:rsid w:val="003A7451"/>
    <w:rsid w:val="003A74C1"/>
    <w:rsid w:val="003A770F"/>
    <w:rsid w:val="003A7928"/>
    <w:rsid w:val="003A7A32"/>
    <w:rsid w:val="003A7BB0"/>
    <w:rsid w:val="003A7BF4"/>
    <w:rsid w:val="003A7C69"/>
    <w:rsid w:val="003A7C8C"/>
    <w:rsid w:val="003A7E10"/>
    <w:rsid w:val="003A7FA0"/>
    <w:rsid w:val="003B0027"/>
    <w:rsid w:val="003B00D0"/>
    <w:rsid w:val="003B01FA"/>
    <w:rsid w:val="003B0240"/>
    <w:rsid w:val="003B0263"/>
    <w:rsid w:val="003B02D1"/>
    <w:rsid w:val="003B0379"/>
    <w:rsid w:val="003B047D"/>
    <w:rsid w:val="003B049C"/>
    <w:rsid w:val="003B0506"/>
    <w:rsid w:val="003B05E5"/>
    <w:rsid w:val="003B068A"/>
    <w:rsid w:val="003B09DB"/>
    <w:rsid w:val="003B0C01"/>
    <w:rsid w:val="003B0D24"/>
    <w:rsid w:val="003B0D74"/>
    <w:rsid w:val="003B0E7C"/>
    <w:rsid w:val="003B0E7F"/>
    <w:rsid w:val="003B0F5B"/>
    <w:rsid w:val="003B1039"/>
    <w:rsid w:val="003B10B1"/>
    <w:rsid w:val="003B13F3"/>
    <w:rsid w:val="003B148F"/>
    <w:rsid w:val="003B15AB"/>
    <w:rsid w:val="003B1664"/>
    <w:rsid w:val="003B1822"/>
    <w:rsid w:val="003B18D2"/>
    <w:rsid w:val="003B18F9"/>
    <w:rsid w:val="003B18FA"/>
    <w:rsid w:val="003B19A4"/>
    <w:rsid w:val="003B1E7E"/>
    <w:rsid w:val="003B1E98"/>
    <w:rsid w:val="003B1EA5"/>
    <w:rsid w:val="003B2009"/>
    <w:rsid w:val="003B233D"/>
    <w:rsid w:val="003B2450"/>
    <w:rsid w:val="003B25A6"/>
    <w:rsid w:val="003B276B"/>
    <w:rsid w:val="003B27F2"/>
    <w:rsid w:val="003B28A3"/>
    <w:rsid w:val="003B296D"/>
    <w:rsid w:val="003B2ABB"/>
    <w:rsid w:val="003B2AF2"/>
    <w:rsid w:val="003B2BAD"/>
    <w:rsid w:val="003B2C73"/>
    <w:rsid w:val="003B2D09"/>
    <w:rsid w:val="003B2D91"/>
    <w:rsid w:val="003B2EB7"/>
    <w:rsid w:val="003B2ED7"/>
    <w:rsid w:val="003B2EE5"/>
    <w:rsid w:val="003B2F64"/>
    <w:rsid w:val="003B31E3"/>
    <w:rsid w:val="003B353F"/>
    <w:rsid w:val="003B3582"/>
    <w:rsid w:val="003B35EC"/>
    <w:rsid w:val="003B36DE"/>
    <w:rsid w:val="003B373A"/>
    <w:rsid w:val="003B3814"/>
    <w:rsid w:val="003B3825"/>
    <w:rsid w:val="003B393E"/>
    <w:rsid w:val="003B39DC"/>
    <w:rsid w:val="003B3AC2"/>
    <w:rsid w:val="003B3B4D"/>
    <w:rsid w:val="003B3CC1"/>
    <w:rsid w:val="003B3E80"/>
    <w:rsid w:val="003B3E89"/>
    <w:rsid w:val="003B3F50"/>
    <w:rsid w:val="003B40B3"/>
    <w:rsid w:val="003B417B"/>
    <w:rsid w:val="003B4276"/>
    <w:rsid w:val="003B42B3"/>
    <w:rsid w:val="003B42D9"/>
    <w:rsid w:val="003B4347"/>
    <w:rsid w:val="003B43CF"/>
    <w:rsid w:val="003B4429"/>
    <w:rsid w:val="003B44EC"/>
    <w:rsid w:val="003B4511"/>
    <w:rsid w:val="003B4581"/>
    <w:rsid w:val="003B465B"/>
    <w:rsid w:val="003B4687"/>
    <w:rsid w:val="003B472B"/>
    <w:rsid w:val="003B4916"/>
    <w:rsid w:val="003B4AAA"/>
    <w:rsid w:val="003B4B3B"/>
    <w:rsid w:val="003B4C4A"/>
    <w:rsid w:val="003B4D8C"/>
    <w:rsid w:val="003B5090"/>
    <w:rsid w:val="003B5146"/>
    <w:rsid w:val="003B51B8"/>
    <w:rsid w:val="003B52FF"/>
    <w:rsid w:val="003B53CD"/>
    <w:rsid w:val="003B551C"/>
    <w:rsid w:val="003B5613"/>
    <w:rsid w:val="003B56C8"/>
    <w:rsid w:val="003B56E6"/>
    <w:rsid w:val="003B5A7D"/>
    <w:rsid w:val="003B5BEF"/>
    <w:rsid w:val="003B5C29"/>
    <w:rsid w:val="003B5C5A"/>
    <w:rsid w:val="003B5DD6"/>
    <w:rsid w:val="003B5E0E"/>
    <w:rsid w:val="003B5EDC"/>
    <w:rsid w:val="003B5EE9"/>
    <w:rsid w:val="003B5F68"/>
    <w:rsid w:val="003B5F89"/>
    <w:rsid w:val="003B5F95"/>
    <w:rsid w:val="003B607E"/>
    <w:rsid w:val="003B614E"/>
    <w:rsid w:val="003B61BE"/>
    <w:rsid w:val="003B6243"/>
    <w:rsid w:val="003B627D"/>
    <w:rsid w:val="003B648A"/>
    <w:rsid w:val="003B64A0"/>
    <w:rsid w:val="003B652F"/>
    <w:rsid w:val="003B667E"/>
    <w:rsid w:val="003B678E"/>
    <w:rsid w:val="003B6887"/>
    <w:rsid w:val="003B688F"/>
    <w:rsid w:val="003B68CD"/>
    <w:rsid w:val="003B6941"/>
    <w:rsid w:val="003B6A3C"/>
    <w:rsid w:val="003B6A92"/>
    <w:rsid w:val="003B6B2B"/>
    <w:rsid w:val="003B6E32"/>
    <w:rsid w:val="003B6EAD"/>
    <w:rsid w:val="003B6F8E"/>
    <w:rsid w:val="003B6FCC"/>
    <w:rsid w:val="003B6FD5"/>
    <w:rsid w:val="003B70DF"/>
    <w:rsid w:val="003B716E"/>
    <w:rsid w:val="003B7199"/>
    <w:rsid w:val="003B71C4"/>
    <w:rsid w:val="003B726C"/>
    <w:rsid w:val="003B7325"/>
    <w:rsid w:val="003B737F"/>
    <w:rsid w:val="003B760E"/>
    <w:rsid w:val="003B7653"/>
    <w:rsid w:val="003B77D3"/>
    <w:rsid w:val="003B7821"/>
    <w:rsid w:val="003B7838"/>
    <w:rsid w:val="003B791F"/>
    <w:rsid w:val="003B79BA"/>
    <w:rsid w:val="003B7B24"/>
    <w:rsid w:val="003B7B79"/>
    <w:rsid w:val="003B7C1D"/>
    <w:rsid w:val="003B7C95"/>
    <w:rsid w:val="003B7CAF"/>
    <w:rsid w:val="003B7CD3"/>
    <w:rsid w:val="003B7DF0"/>
    <w:rsid w:val="003B7EDD"/>
    <w:rsid w:val="003B7F24"/>
    <w:rsid w:val="003B7F73"/>
    <w:rsid w:val="003C0167"/>
    <w:rsid w:val="003C01EC"/>
    <w:rsid w:val="003C01F9"/>
    <w:rsid w:val="003C0285"/>
    <w:rsid w:val="003C02C5"/>
    <w:rsid w:val="003C055A"/>
    <w:rsid w:val="003C05BA"/>
    <w:rsid w:val="003C0611"/>
    <w:rsid w:val="003C063E"/>
    <w:rsid w:val="003C0806"/>
    <w:rsid w:val="003C0905"/>
    <w:rsid w:val="003C0936"/>
    <w:rsid w:val="003C0A0F"/>
    <w:rsid w:val="003C0A84"/>
    <w:rsid w:val="003C0C28"/>
    <w:rsid w:val="003C0E65"/>
    <w:rsid w:val="003C0E7F"/>
    <w:rsid w:val="003C0E96"/>
    <w:rsid w:val="003C0F58"/>
    <w:rsid w:val="003C0FAB"/>
    <w:rsid w:val="003C10FC"/>
    <w:rsid w:val="003C114C"/>
    <w:rsid w:val="003C1368"/>
    <w:rsid w:val="003C1514"/>
    <w:rsid w:val="003C1555"/>
    <w:rsid w:val="003C155F"/>
    <w:rsid w:val="003C156A"/>
    <w:rsid w:val="003C1672"/>
    <w:rsid w:val="003C169D"/>
    <w:rsid w:val="003C18B1"/>
    <w:rsid w:val="003C1941"/>
    <w:rsid w:val="003C19D2"/>
    <w:rsid w:val="003C1A6E"/>
    <w:rsid w:val="003C1B83"/>
    <w:rsid w:val="003C1E22"/>
    <w:rsid w:val="003C23C4"/>
    <w:rsid w:val="003C2422"/>
    <w:rsid w:val="003C25DD"/>
    <w:rsid w:val="003C26DE"/>
    <w:rsid w:val="003C2784"/>
    <w:rsid w:val="003C2786"/>
    <w:rsid w:val="003C2E85"/>
    <w:rsid w:val="003C2F96"/>
    <w:rsid w:val="003C2FDF"/>
    <w:rsid w:val="003C3209"/>
    <w:rsid w:val="003C34DB"/>
    <w:rsid w:val="003C3640"/>
    <w:rsid w:val="003C36EB"/>
    <w:rsid w:val="003C378C"/>
    <w:rsid w:val="003C386E"/>
    <w:rsid w:val="003C3959"/>
    <w:rsid w:val="003C3992"/>
    <w:rsid w:val="003C3C40"/>
    <w:rsid w:val="003C3C63"/>
    <w:rsid w:val="003C3D12"/>
    <w:rsid w:val="003C3D2D"/>
    <w:rsid w:val="003C3F5E"/>
    <w:rsid w:val="003C40E7"/>
    <w:rsid w:val="003C4138"/>
    <w:rsid w:val="003C415E"/>
    <w:rsid w:val="003C41B1"/>
    <w:rsid w:val="003C41FC"/>
    <w:rsid w:val="003C4282"/>
    <w:rsid w:val="003C4349"/>
    <w:rsid w:val="003C44D0"/>
    <w:rsid w:val="003C4584"/>
    <w:rsid w:val="003C4614"/>
    <w:rsid w:val="003C46AE"/>
    <w:rsid w:val="003C477A"/>
    <w:rsid w:val="003C4860"/>
    <w:rsid w:val="003C48D5"/>
    <w:rsid w:val="003C4B7C"/>
    <w:rsid w:val="003C4BD5"/>
    <w:rsid w:val="003C4CD8"/>
    <w:rsid w:val="003C4D27"/>
    <w:rsid w:val="003C4D6B"/>
    <w:rsid w:val="003C4DA5"/>
    <w:rsid w:val="003C4F95"/>
    <w:rsid w:val="003C4FD8"/>
    <w:rsid w:val="003C50A6"/>
    <w:rsid w:val="003C50AA"/>
    <w:rsid w:val="003C51C3"/>
    <w:rsid w:val="003C566F"/>
    <w:rsid w:val="003C56E2"/>
    <w:rsid w:val="003C573E"/>
    <w:rsid w:val="003C575B"/>
    <w:rsid w:val="003C577E"/>
    <w:rsid w:val="003C5794"/>
    <w:rsid w:val="003C57EC"/>
    <w:rsid w:val="003C590B"/>
    <w:rsid w:val="003C5990"/>
    <w:rsid w:val="003C59D6"/>
    <w:rsid w:val="003C5A90"/>
    <w:rsid w:val="003C5B38"/>
    <w:rsid w:val="003C5BD9"/>
    <w:rsid w:val="003C5CB3"/>
    <w:rsid w:val="003C6173"/>
    <w:rsid w:val="003C61AB"/>
    <w:rsid w:val="003C62D6"/>
    <w:rsid w:val="003C62F5"/>
    <w:rsid w:val="003C65C6"/>
    <w:rsid w:val="003C66C8"/>
    <w:rsid w:val="003C6823"/>
    <w:rsid w:val="003C696D"/>
    <w:rsid w:val="003C6AD5"/>
    <w:rsid w:val="003C6AED"/>
    <w:rsid w:val="003C6B2E"/>
    <w:rsid w:val="003C6DAA"/>
    <w:rsid w:val="003C6DE7"/>
    <w:rsid w:val="003C6EC8"/>
    <w:rsid w:val="003C6FE9"/>
    <w:rsid w:val="003C7161"/>
    <w:rsid w:val="003C7398"/>
    <w:rsid w:val="003C79B8"/>
    <w:rsid w:val="003C7A19"/>
    <w:rsid w:val="003C7AA8"/>
    <w:rsid w:val="003C7AEA"/>
    <w:rsid w:val="003C7B08"/>
    <w:rsid w:val="003C7B50"/>
    <w:rsid w:val="003C7D11"/>
    <w:rsid w:val="003C7D50"/>
    <w:rsid w:val="003C7FD2"/>
    <w:rsid w:val="003D0055"/>
    <w:rsid w:val="003D0067"/>
    <w:rsid w:val="003D010C"/>
    <w:rsid w:val="003D023A"/>
    <w:rsid w:val="003D027E"/>
    <w:rsid w:val="003D034F"/>
    <w:rsid w:val="003D0614"/>
    <w:rsid w:val="003D0699"/>
    <w:rsid w:val="003D07E6"/>
    <w:rsid w:val="003D0A3E"/>
    <w:rsid w:val="003D0B5B"/>
    <w:rsid w:val="003D0B90"/>
    <w:rsid w:val="003D0C10"/>
    <w:rsid w:val="003D0C3F"/>
    <w:rsid w:val="003D0CE5"/>
    <w:rsid w:val="003D0D4C"/>
    <w:rsid w:val="003D0E65"/>
    <w:rsid w:val="003D100B"/>
    <w:rsid w:val="003D1078"/>
    <w:rsid w:val="003D1270"/>
    <w:rsid w:val="003D1375"/>
    <w:rsid w:val="003D1652"/>
    <w:rsid w:val="003D169E"/>
    <w:rsid w:val="003D16CA"/>
    <w:rsid w:val="003D16DE"/>
    <w:rsid w:val="003D17FD"/>
    <w:rsid w:val="003D190F"/>
    <w:rsid w:val="003D2164"/>
    <w:rsid w:val="003D2309"/>
    <w:rsid w:val="003D2409"/>
    <w:rsid w:val="003D24D2"/>
    <w:rsid w:val="003D24E2"/>
    <w:rsid w:val="003D25CC"/>
    <w:rsid w:val="003D25DC"/>
    <w:rsid w:val="003D2604"/>
    <w:rsid w:val="003D2690"/>
    <w:rsid w:val="003D297A"/>
    <w:rsid w:val="003D2ABA"/>
    <w:rsid w:val="003D2CC1"/>
    <w:rsid w:val="003D2D11"/>
    <w:rsid w:val="003D3041"/>
    <w:rsid w:val="003D3112"/>
    <w:rsid w:val="003D313A"/>
    <w:rsid w:val="003D3332"/>
    <w:rsid w:val="003D3605"/>
    <w:rsid w:val="003D3690"/>
    <w:rsid w:val="003D387B"/>
    <w:rsid w:val="003D38A6"/>
    <w:rsid w:val="003D39AF"/>
    <w:rsid w:val="003D3A4D"/>
    <w:rsid w:val="003D3BAD"/>
    <w:rsid w:val="003D3BE4"/>
    <w:rsid w:val="003D3D2A"/>
    <w:rsid w:val="003D3E59"/>
    <w:rsid w:val="003D3F25"/>
    <w:rsid w:val="003D3F74"/>
    <w:rsid w:val="003D3FAA"/>
    <w:rsid w:val="003D4058"/>
    <w:rsid w:val="003D40FC"/>
    <w:rsid w:val="003D428A"/>
    <w:rsid w:val="003D432D"/>
    <w:rsid w:val="003D44A6"/>
    <w:rsid w:val="003D491B"/>
    <w:rsid w:val="003D49B0"/>
    <w:rsid w:val="003D4C0D"/>
    <w:rsid w:val="003D4DD9"/>
    <w:rsid w:val="003D4DDC"/>
    <w:rsid w:val="003D4E9A"/>
    <w:rsid w:val="003D4F1C"/>
    <w:rsid w:val="003D4FAF"/>
    <w:rsid w:val="003D4FC2"/>
    <w:rsid w:val="003D517F"/>
    <w:rsid w:val="003D5252"/>
    <w:rsid w:val="003D52CE"/>
    <w:rsid w:val="003D538D"/>
    <w:rsid w:val="003D53D0"/>
    <w:rsid w:val="003D561F"/>
    <w:rsid w:val="003D596D"/>
    <w:rsid w:val="003D5B65"/>
    <w:rsid w:val="003D5B7B"/>
    <w:rsid w:val="003D5DA8"/>
    <w:rsid w:val="003D5DE4"/>
    <w:rsid w:val="003D5E1E"/>
    <w:rsid w:val="003D5FB0"/>
    <w:rsid w:val="003D600D"/>
    <w:rsid w:val="003D625E"/>
    <w:rsid w:val="003D64AD"/>
    <w:rsid w:val="003D6765"/>
    <w:rsid w:val="003D6975"/>
    <w:rsid w:val="003D69A0"/>
    <w:rsid w:val="003D6A3C"/>
    <w:rsid w:val="003D6A9A"/>
    <w:rsid w:val="003D6B96"/>
    <w:rsid w:val="003D6BA2"/>
    <w:rsid w:val="003D6BC4"/>
    <w:rsid w:val="003D6BE8"/>
    <w:rsid w:val="003D6C85"/>
    <w:rsid w:val="003D6CCE"/>
    <w:rsid w:val="003D6EAD"/>
    <w:rsid w:val="003D6F40"/>
    <w:rsid w:val="003D7123"/>
    <w:rsid w:val="003D7309"/>
    <w:rsid w:val="003D771D"/>
    <w:rsid w:val="003D773B"/>
    <w:rsid w:val="003D7898"/>
    <w:rsid w:val="003D7AC4"/>
    <w:rsid w:val="003D7B25"/>
    <w:rsid w:val="003D7BD3"/>
    <w:rsid w:val="003D7CB7"/>
    <w:rsid w:val="003D7E2A"/>
    <w:rsid w:val="003D7E66"/>
    <w:rsid w:val="003D7EA3"/>
    <w:rsid w:val="003E00A3"/>
    <w:rsid w:val="003E020D"/>
    <w:rsid w:val="003E02FF"/>
    <w:rsid w:val="003E0365"/>
    <w:rsid w:val="003E036D"/>
    <w:rsid w:val="003E03F1"/>
    <w:rsid w:val="003E03F8"/>
    <w:rsid w:val="003E0427"/>
    <w:rsid w:val="003E05B2"/>
    <w:rsid w:val="003E06A4"/>
    <w:rsid w:val="003E0787"/>
    <w:rsid w:val="003E09E1"/>
    <w:rsid w:val="003E0B0F"/>
    <w:rsid w:val="003E0E41"/>
    <w:rsid w:val="003E128F"/>
    <w:rsid w:val="003E12A1"/>
    <w:rsid w:val="003E1496"/>
    <w:rsid w:val="003E14BB"/>
    <w:rsid w:val="003E16D2"/>
    <w:rsid w:val="003E1BF4"/>
    <w:rsid w:val="003E1FA0"/>
    <w:rsid w:val="003E2018"/>
    <w:rsid w:val="003E2087"/>
    <w:rsid w:val="003E2270"/>
    <w:rsid w:val="003E2388"/>
    <w:rsid w:val="003E2557"/>
    <w:rsid w:val="003E2644"/>
    <w:rsid w:val="003E277F"/>
    <w:rsid w:val="003E293E"/>
    <w:rsid w:val="003E2993"/>
    <w:rsid w:val="003E2A79"/>
    <w:rsid w:val="003E2B4C"/>
    <w:rsid w:val="003E2BA1"/>
    <w:rsid w:val="003E2C4A"/>
    <w:rsid w:val="003E2C77"/>
    <w:rsid w:val="003E30A2"/>
    <w:rsid w:val="003E321E"/>
    <w:rsid w:val="003E3231"/>
    <w:rsid w:val="003E3335"/>
    <w:rsid w:val="003E33EF"/>
    <w:rsid w:val="003E3437"/>
    <w:rsid w:val="003E3781"/>
    <w:rsid w:val="003E3808"/>
    <w:rsid w:val="003E3860"/>
    <w:rsid w:val="003E3861"/>
    <w:rsid w:val="003E39D7"/>
    <w:rsid w:val="003E3CA0"/>
    <w:rsid w:val="003E3CC2"/>
    <w:rsid w:val="003E3CEA"/>
    <w:rsid w:val="003E3D55"/>
    <w:rsid w:val="003E3DF0"/>
    <w:rsid w:val="003E3E39"/>
    <w:rsid w:val="003E416F"/>
    <w:rsid w:val="003E41A7"/>
    <w:rsid w:val="003E41E6"/>
    <w:rsid w:val="003E4261"/>
    <w:rsid w:val="003E428D"/>
    <w:rsid w:val="003E42A6"/>
    <w:rsid w:val="003E4439"/>
    <w:rsid w:val="003E4445"/>
    <w:rsid w:val="003E44D1"/>
    <w:rsid w:val="003E45B2"/>
    <w:rsid w:val="003E4694"/>
    <w:rsid w:val="003E492F"/>
    <w:rsid w:val="003E49B4"/>
    <w:rsid w:val="003E4B82"/>
    <w:rsid w:val="003E4C15"/>
    <w:rsid w:val="003E4C39"/>
    <w:rsid w:val="003E4D12"/>
    <w:rsid w:val="003E4E12"/>
    <w:rsid w:val="003E4EBA"/>
    <w:rsid w:val="003E4FDE"/>
    <w:rsid w:val="003E50CB"/>
    <w:rsid w:val="003E50E3"/>
    <w:rsid w:val="003E510A"/>
    <w:rsid w:val="003E5200"/>
    <w:rsid w:val="003E54B7"/>
    <w:rsid w:val="003E5616"/>
    <w:rsid w:val="003E57BC"/>
    <w:rsid w:val="003E592A"/>
    <w:rsid w:val="003E594B"/>
    <w:rsid w:val="003E59EB"/>
    <w:rsid w:val="003E5AB5"/>
    <w:rsid w:val="003E5C27"/>
    <w:rsid w:val="003E5CCF"/>
    <w:rsid w:val="003E60E4"/>
    <w:rsid w:val="003E61F8"/>
    <w:rsid w:val="003E6308"/>
    <w:rsid w:val="003E63EF"/>
    <w:rsid w:val="003E641F"/>
    <w:rsid w:val="003E6456"/>
    <w:rsid w:val="003E64AF"/>
    <w:rsid w:val="003E65B2"/>
    <w:rsid w:val="003E65F4"/>
    <w:rsid w:val="003E66C1"/>
    <w:rsid w:val="003E6732"/>
    <w:rsid w:val="003E67BA"/>
    <w:rsid w:val="003E6893"/>
    <w:rsid w:val="003E69D5"/>
    <w:rsid w:val="003E6A9E"/>
    <w:rsid w:val="003E6B4C"/>
    <w:rsid w:val="003E6C4B"/>
    <w:rsid w:val="003E6D54"/>
    <w:rsid w:val="003E6DB8"/>
    <w:rsid w:val="003E6DD0"/>
    <w:rsid w:val="003E7053"/>
    <w:rsid w:val="003E7059"/>
    <w:rsid w:val="003E70DB"/>
    <w:rsid w:val="003E7179"/>
    <w:rsid w:val="003E7300"/>
    <w:rsid w:val="003E76C6"/>
    <w:rsid w:val="003E788F"/>
    <w:rsid w:val="003E78A0"/>
    <w:rsid w:val="003E7A1F"/>
    <w:rsid w:val="003E7EAE"/>
    <w:rsid w:val="003E7F29"/>
    <w:rsid w:val="003E7F3D"/>
    <w:rsid w:val="003E7FF6"/>
    <w:rsid w:val="003F00BE"/>
    <w:rsid w:val="003F015F"/>
    <w:rsid w:val="003F0207"/>
    <w:rsid w:val="003F0284"/>
    <w:rsid w:val="003F0287"/>
    <w:rsid w:val="003F0308"/>
    <w:rsid w:val="003F040A"/>
    <w:rsid w:val="003F0483"/>
    <w:rsid w:val="003F054B"/>
    <w:rsid w:val="003F0A99"/>
    <w:rsid w:val="003F0D74"/>
    <w:rsid w:val="003F0F94"/>
    <w:rsid w:val="003F0FA7"/>
    <w:rsid w:val="003F0FF9"/>
    <w:rsid w:val="003F10B3"/>
    <w:rsid w:val="003F12D7"/>
    <w:rsid w:val="003F1337"/>
    <w:rsid w:val="003F167C"/>
    <w:rsid w:val="003F16A1"/>
    <w:rsid w:val="003F1720"/>
    <w:rsid w:val="003F1872"/>
    <w:rsid w:val="003F18DC"/>
    <w:rsid w:val="003F193A"/>
    <w:rsid w:val="003F1984"/>
    <w:rsid w:val="003F19CF"/>
    <w:rsid w:val="003F1AB0"/>
    <w:rsid w:val="003F1B76"/>
    <w:rsid w:val="003F1BCA"/>
    <w:rsid w:val="003F1E86"/>
    <w:rsid w:val="003F1F86"/>
    <w:rsid w:val="003F1FA4"/>
    <w:rsid w:val="003F20E1"/>
    <w:rsid w:val="003F20FB"/>
    <w:rsid w:val="003F232C"/>
    <w:rsid w:val="003F23B9"/>
    <w:rsid w:val="003F23C3"/>
    <w:rsid w:val="003F23E0"/>
    <w:rsid w:val="003F25C0"/>
    <w:rsid w:val="003F25C5"/>
    <w:rsid w:val="003F25CA"/>
    <w:rsid w:val="003F2690"/>
    <w:rsid w:val="003F282A"/>
    <w:rsid w:val="003F28F1"/>
    <w:rsid w:val="003F29CD"/>
    <w:rsid w:val="003F2A2E"/>
    <w:rsid w:val="003F2AA6"/>
    <w:rsid w:val="003F2B78"/>
    <w:rsid w:val="003F2BD2"/>
    <w:rsid w:val="003F2D71"/>
    <w:rsid w:val="003F2E0A"/>
    <w:rsid w:val="003F2F38"/>
    <w:rsid w:val="003F2FE9"/>
    <w:rsid w:val="003F3064"/>
    <w:rsid w:val="003F3280"/>
    <w:rsid w:val="003F3294"/>
    <w:rsid w:val="003F3445"/>
    <w:rsid w:val="003F345F"/>
    <w:rsid w:val="003F36E9"/>
    <w:rsid w:val="003F3A67"/>
    <w:rsid w:val="003F3AE0"/>
    <w:rsid w:val="003F3DC6"/>
    <w:rsid w:val="003F3EE9"/>
    <w:rsid w:val="003F3FEA"/>
    <w:rsid w:val="003F3FF1"/>
    <w:rsid w:val="003F3FF5"/>
    <w:rsid w:val="003F4040"/>
    <w:rsid w:val="003F426F"/>
    <w:rsid w:val="003F431B"/>
    <w:rsid w:val="003F440E"/>
    <w:rsid w:val="003F494C"/>
    <w:rsid w:val="003F4A9B"/>
    <w:rsid w:val="003F4C56"/>
    <w:rsid w:val="003F4CF9"/>
    <w:rsid w:val="003F4D5E"/>
    <w:rsid w:val="003F4D62"/>
    <w:rsid w:val="003F4DE0"/>
    <w:rsid w:val="003F4E80"/>
    <w:rsid w:val="003F4F5C"/>
    <w:rsid w:val="003F4F63"/>
    <w:rsid w:val="003F5080"/>
    <w:rsid w:val="003F55B6"/>
    <w:rsid w:val="003F5779"/>
    <w:rsid w:val="003F57B9"/>
    <w:rsid w:val="003F57F2"/>
    <w:rsid w:val="003F597A"/>
    <w:rsid w:val="003F59B2"/>
    <w:rsid w:val="003F59D1"/>
    <w:rsid w:val="003F5A4E"/>
    <w:rsid w:val="003F5A94"/>
    <w:rsid w:val="003F5C23"/>
    <w:rsid w:val="003F5F40"/>
    <w:rsid w:val="003F6180"/>
    <w:rsid w:val="003F61A3"/>
    <w:rsid w:val="003F6245"/>
    <w:rsid w:val="003F63ED"/>
    <w:rsid w:val="003F6943"/>
    <w:rsid w:val="003F694E"/>
    <w:rsid w:val="003F6C2A"/>
    <w:rsid w:val="003F6D6A"/>
    <w:rsid w:val="003F7028"/>
    <w:rsid w:val="003F717B"/>
    <w:rsid w:val="003F74BB"/>
    <w:rsid w:val="003F755D"/>
    <w:rsid w:val="003F75E6"/>
    <w:rsid w:val="003F769D"/>
    <w:rsid w:val="003F76A3"/>
    <w:rsid w:val="003F76C9"/>
    <w:rsid w:val="003F78EE"/>
    <w:rsid w:val="003F7B50"/>
    <w:rsid w:val="003F7C2C"/>
    <w:rsid w:val="003F7ED1"/>
    <w:rsid w:val="003F7F30"/>
    <w:rsid w:val="003F7FBE"/>
    <w:rsid w:val="00400479"/>
    <w:rsid w:val="004005F1"/>
    <w:rsid w:val="004006B8"/>
    <w:rsid w:val="004006BB"/>
    <w:rsid w:val="0040079F"/>
    <w:rsid w:val="0040082F"/>
    <w:rsid w:val="00400C38"/>
    <w:rsid w:val="00400C6B"/>
    <w:rsid w:val="00400F34"/>
    <w:rsid w:val="00401258"/>
    <w:rsid w:val="00401357"/>
    <w:rsid w:val="004014B7"/>
    <w:rsid w:val="00401519"/>
    <w:rsid w:val="004018A0"/>
    <w:rsid w:val="004018B9"/>
    <w:rsid w:val="00401984"/>
    <w:rsid w:val="00401985"/>
    <w:rsid w:val="004019BA"/>
    <w:rsid w:val="00401BB8"/>
    <w:rsid w:val="00401BEA"/>
    <w:rsid w:val="00401BF6"/>
    <w:rsid w:val="00401C10"/>
    <w:rsid w:val="00401C2A"/>
    <w:rsid w:val="00401C5D"/>
    <w:rsid w:val="00401CAF"/>
    <w:rsid w:val="00401E05"/>
    <w:rsid w:val="00401E3E"/>
    <w:rsid w:val="00402008"/>
    <w:rsid w:val="004020BE"/>
    <w:rsid w:val="00402286"/>
    <w:rsid w:val="004022CC"/>
    <w:rsid w:val="00402508"/>
    <w:rsid w:val="004025A1"/>
    <w:rsid w:val="004025F6"/>
    <w:rsid w:val="00402622"/>
    <w:rsid w:val="00402728"/>
    <w:rsid w:val="004028A4"/>
    <w:rsid w:val="00402A3F"/>
    <w:rsid w:val="00402C31"/>
    <w:rsid w:val="00402E90"/>
    <w:rsid w:val="0040303F"/>
    <w:rsid w:val="00403055"/>
    <w:rsid w:val="004031DC"/>
    <w:rsid w:val="00403212"/>
    <w:rsid w:val="00403487"/>
    <w:rsid w:val="00403602"/>
    <w:rsid w:val="004037C5"/>
    <w:rsid w:val="004038B9"/>
    <w:rsid w:val="0040395A"/>
    <w:rsid w:val="00403B67"/>
    <w:rsid w:val="00403C8F"/>
    <w:rsid w:val="00403CBA"/>
    <w:rsid w:val="00403CBF"/>
    <w:rsid w:val="00403D3A"/>
    <w:rsid w:val="00403D74"/>
    <w:rsid w:val="00403D7C"/>
    <w:rsid w:val="00403EDA"/>
    <w:rsid w:val="00404031"/>
    <w:rsid w:val="00404090"/>
    <w:rsid w:val="004040C7"/>
    <w:rsid w:val="004041FC"/>
    <w:rsid w:val="004042ED"/>
    <w:rsid w:val="004042F0"/>
    <w:rsid w:val="004043DF"/>
    <w:rsid w:val="00404409"/>
    <w:rsid w:val="0040445B"/>
    <w:rsid w:val="00404C81"/>
    <w:rsid w:val="00404C92"/>
    <w:rsid w:val="00404D02"/>
    <w:rsid w:val="00404D6A"/>
    <w:rsid w:val="00404DB4"/>
    <w:rsid w:val="00404DCA"/>
    <w:rsid w:val="00404E60"/>
    <w:rsid w:val="00404FBC"/>
    <w:rsid w:val="004051E8"/>
    <w:rsid w:val="0040527D"/>
    <w:rsid w:val="00405531"/>
    <w:rsid w:val="004055CA"/>
    <w:rsid w:val="00405628"/>
    <w:rsid w:val="004056A7"/>
    <w:rsid w:val="00405747"/>
    <w:rsid w:val="0040598D"/>
    <w:rsid w:val="00405A9F"/>
    <w:rsid w:val="00405D72"/>
    <w:rsid w:val="00405E49"/>
    <w:rsid w:val="00405E55"/>
    <w:rsid w:val="00405EF9"/>
    <w:rsid w:val="00405F0F"/>
    <w:rsid w:val="00405F3D"/>
    <w:rsid w:val="00405F54"/>
    <w:rsid w:val="00405FF6"/>
    <w:rsid w:val="0040603C"/>
    <w:rsid w:val="00406178"/>
    <w:rsid w:val="004061F3"/>
    <w:rsid w:val="00406266"/>
    <w:rsid w:val="004064E2"/>
    <w:rsid w:val="004065AC"/>
    <w:rsid w:val="0040679A"/>
    <w:rsid w:val="00406855"/>
    <w:rsid w:val="00406B1B"/>
    <w:rsid w:val="00406BC7"/>
    <w:rsid w:val="00406C5D"/>
    <w:rsid w:val="00406CF0"/>
    <w:rsid w:val="00406DF3"/>
    <w:rsid w:val="00406E85"/>
    <w:rsid w:val="00406F05"/>
    <w:rsid w:val="00406FC1"/>
    <w:rsid w:val="00407031"/>
    <w:rsid w:val="0040720D"/>
    <w:rsid w:val="004072A9"/>
    <w:rsid w:val="004074EE"/>
    <w:rsid w:val="00407698"/>
    <w:rsid w:val="0040777D"/>
    <w:rsid w:val="0040781B"/>
    <w:rsid w:val="00407941"/>
    <w:rsid w:val="00407A39"/>
    <w:rsid w:val="00407ACE"/>
    <w:rsid w:val="00407B8C"/>
    <w:rsid w:val="00407C30"/>
    <w:rsid w:val="00407CBF"/>
    <w:rsid w:val="00407CC0"/>
    <w:rsid w:val="00407D2D"/>
    <w:rsid w:val="00407E6F"/>
    <w:rsid w:val="00407EDE"/>
    <w:rsid w:val="00407F07"/>
    <w:rsid w:val="004100D3"/>
    <w:rsid w:val="004100EB"/>
    <w:rsid w:val="004102B9"/>
    <w:rsid w:val="004105F9"/>
    <w:rsid w:val="004106B6"/>
    <w:rsid w:val="004106E4"/>
    <w:rsid w:val="00410A71"/>
    <w:rsid w:val="00410A73"/>
    <w:rsid w:val="00410A9D"/>
    <w:rsid w:val="00410C0C"/>
    <w:rsid w:val="00410DDE"/>
    <w:rsid w:val="00410EE0"/>
    <w:rsid w:val="00411006"/>
    <w:rsid w:val="00411093"/>
    <w:rsid w:val="004110AE"/>
    <w:rsid w:val="004110CF"/>
    <w:rsid w:val="004110D8"/>
    <w:rsid w:val="00411319"/>
    <w:rsid w:val="004113D7"/>
    <w:rsid w:val="0041143A"/>
    <w:rsid w:val="004114F0"/>
    <w:rsid w:val="0041155B"/>
    <w:rsid w:val="00411587"/>
    <w:rsid w:val="00411625"/>
    <w:rsid w:val="00411643"/>
    <w:rsid w:val="0041179E"/>
    <w:rsid w:val="00411823"/>
    <w:rsid w:val="0041193F"/>
    <w:rsid w:val="00411B2A"/>
    <w:rsid w:val="00411C7C"/>
    <w:rsid w:val="00411CDC"/>
    <w:rsid w:val="00411E46"/>
    <w:rsid w:val="0041204B"/>
    <w:rsid w:val="0041204E"/>
    <w:rsid w:val="0041216F"/>
    <w:rsid w:val="004121BC"/>
    <w:rsid w:val="00412202"/>
    <w:rsid w:val="00412352"/>
    <w:rsid w:val="004123E1"/>
    <w:rsid w:val="004127EC"/>
    <w:rsid w:val="0041296E"/>
    <w:rsid w:val="00412A2E"/>
    <w:rsid w:val="00412A34"/>
    <w:rsid w:val="00412D11"/>
    <w:rsid w:val="00412D7C"/>
    <w:rsid w:val="00412E96"/>
    <w:rsid w:val="00412F0F"/>
    <w:rsid w:val="00413020"/>
    <w:rsid w:val="00413269"/>
    <w:rsid w:val="004132AB"/>
    <w:rsid w:val="00413326"/>
    <w:rsid w:val="0041334B"/>
    <w:rsid w:val="00413375"/>
    <w:rsid w:val="004134A1"/>
    <w:rsid w:val="00413519"/>
    <w:rsid w:val="0041354D"/>
    <w:rsid w:val="0041355A"/>
    <w:rsid w:val="004135DC"/>
    <w:rsid w:val="00413768"/>
    <w:rsid w:val="004138DF"/>
    <w:rsid w:val="00413928"/>
    <w:rsid w:val="004139CC"/>
    <w:rsid w:val="00413AC0"/>
    <w:rsid w:val="00413B99"/>
    <w:rsid w:val="0041407A"/>
    <w:rsid w:val="00414217"/>
    <w:rsid w:val="0041440C"/>
    <w:rsid w:val="004144FC"/>
    <w:rsid w:val="00414558"/>
    <w:rsid w:val="0041491C"/>
    <w:rsid w:val="00414B52"/>
    <w:rsid w:val="00414C40"/>
    <w:rsid w:val="00414D44"/>
    <w:rsid w:val="00414D46"/>
    <w:rsid w:val="00414F33"/>
    <w:rsid w:val="0041509D"/>
    <w:rsid w:val="00415283"/>
    <w:rsid w:val="0041546E"/>
    <w:rsid w:val="00415482"/>
    <w:rsid w:val="004154E5"/>
    <w:rsid w:val="00415538"/>
    <w:rsid w:val="004155D1"/>
    <w:rsid w:val="004157A4"/>
    <w:rsid w:val="004158F6"/>
    <w:rsid w:val="00415999"/>
    <w:rsid w:val="00415B70"/>
    <w:rsid w:val="00415C01"/>
    <w:rsid w:val="00415CCC"/>
    <w:rsid w:val="00415D33"/>
    <w:rsid w:val="00415D58"/>
    <w:rsid w:val="00415DBD"/>
    <w:rsid w:val="00415F72"/>
    <w:rsid w:val="00415FB0"/>
    <w:rsid w:val="004160E2"/>
    <w:rsid w:val="00416176"/>
    <w:rsid w:val="004163C1"/>
    <w:rsid w:val="004163E0"/>
    <w:rsid w:val="00416432"/>
    <w:rsid w:val="00416560"/>
    <w:rsid w:val="0041657A"/>
    <w:rsid w:val="0041657D"/>
    <w:rsid w:val="004165B8"/>
    <w:rsid w:val="004165C9"/>
    <w:rsid w:val="0041669E"/>
    <w:rsid w:val="00416820"/>
    <w:rsid w:val="00416843"/>
    <w:rsid w:val="00416A16"/>
    <w:rsid w:val="00416B31"/>
    <w:rsid w:val="00416CDC"/>
    <w:rsid w:val="00416D10"/>
    <w:rsid w:val="004170AB"/>
    <w:rsid w:val="004170BF"/>
    <w:rsid w:val="0041717F"/>
    <w:rsid w:val="004171C7"/>
    <w:rsid w:val="004171F6"/>
    <w:rsid w:val="0041736B"/>
    <w:rsid w:val="00417376"/>
    <w:rsid w:val="00417467"/>
    <w:rsid w:val="00417549"/>
    <w:rsid w:val="0041759B"/>
    <w:rsid w:val="004176F6"/>
    <w:rsid w:val="00417871"/>
    <w:rsid w:val="00417882"/>
    <w:rsid w:val="00417889"/>
    <w:rsid w:val="004178A2"/>
    <w:rsid w:val="004178F1"/>
    <w:rsid w:val="00417BE3"/>
    <w:rsid w:val="00417CE5"/>
    <w:rsid w:val="00417DF2"/>
    <w:rsid w:val="00417E18"/>
    <w:rsid w:val="00417E22"/>
    <w:rsid w:val="00417FF7"/>
    <w:rsid w:val="00420012"/>
    <w:rsid w:val="00420121"/>
    <w:rsid w:val="0042013B"/>
    <w:rsid w:val="00420156"/>
    <w:rsid w:val="004201B3"/>
    <w:rsid w:val="004202B9"/>
    <w:rsid w:val="004203A1"/>
    <w:rsid w:val="00420400"/>
    <w:rsid w:val="00420521"/>
    <w:rsid w:val="0042061C"/>
    <w:rsid w:val="00420958"/>
    <w:rsid w:val="00420984"/>
    <w:rsid w:val="00420C42"/>
    <w:rsid w:val="00420C5B"/>
    <w:rsid w:val="00421063"/>
    <w:rsid w:val="0042108C"/>
    <w:rsid w:val="0042114C"/>
    <w:rsid w:val="00421175"/>
    <w:rsid w:val="0042127E"/>
    <w:rsid w:val="00421362"/>
    <w:rsid w:val="0042138A"/>
    <w:rsid w:val="0042168B"/>
    <w:rsid w:val="004216F9"/>
    <w:rsid w:val="00421911"/>
    <w:rsid w:val="004219B0"/>
    <w:rsid w:val="00421AD3"/>
    <w:rsid w:val="00421C9A"/>
    <w:rsid w:val="00421CDF"/>
    <w:rsid w:val="00421D93"/>
    <w:rsid w:val="00421FEA"/>
    <w:rsid w:val="00422142"/>
    <w:rsid w:val="004222AC"/>
    <w:rsid w:val="00422350"/>
    <w:rsid w:val="00422423"/>
    <w:rsid w:val="0042248D"/>
    <w:rsid w:val="0042256F"/>
    <w:rsid w:val="00422596"/>
    <w:rsid w:val="004226A5"/>
    <w:rsid w:val="004226AB"/>
    <w:rsid w:val="0042288C"/>
    <w:rsid w:val="004228BB"/>
    <w:rsid w:val="00422957"/>
    <w:rsid w:val="00422B33"/>
    <w:rsid w:val="00422DB1"/>
    <w:rsid w:val="00422DBF"/>
    <w:rsid w:val="00422F32"/>
    <w:rsid w:val="004231E0"/>
    <w:rsid w:val="004232C2"/>
    <w:rsid w:val="0042365E"/>
    <w:rsid w:val="00423693"/>
    <w:rsid w:val="004236A3"/>
    <w:rsid w:val="00423749"/>
    <w:rsid w:val="00423828"/>
    <w:rsid w:val="0042383F"/>
    <w:rsid w:val="0042391A"/>
    <w:rsid w:val="004239A5"/>
    <w:rsid w:val="00423A5B"/>
    <w:rsid w:val="00423AA2"/>
    <w:rsid w:val="00423AEF"/>
    <w:rsid w:val="00423D9A"/>
    <w:rsid w:val="00423DE5"/>
    <w:rsid w:val="00423E95"/>
    <w:rsid w:val="00423F8A"/>
    <w:rsid w:val="0042421C"/>
    <w:rsid w:val="00424348"/>
    <w:rsid w:val="0042434C"/>
    <w:rsid w:val="00424436"/>
    <w:rsid w:val="00424440"/>
    <w:rsid w:val="004244F2"/>
    <w:rsid w:val="00424602"/>
    <w:rsid w:val="0042460A"/>
    <w:rsid w:val="004246B4"/>
    <w:rsid w:val="004247BE"/>
    <w:rsid w:val="0042481D"/>
    <w:rsid w:val="0042489B"/>
    <w:rsid w:val="00424A45"/>
    <w:rsid w:val="00424BA3"/>
    <w:rsid w:val="00424BA4"/>
    <w:rsid w:val="00424C47"/>
    <w:rsid w:val="00424E58"/>
    <w:rsid w:val="00424E9E"/>
    <w:rsid w:val="00424FB7"/>
    <w:rsid w:val="00425274"/>
    <w:rsid w:val="00425376"/>
    <w:rsid w:val="0042549E"/>
    <w:rsid w:val="00425509"/>
    <w:rsid w:val="004255C5"/>
    <w:rsid w:val="004258B3"/>
    <w:rsid w:val="004258D5"/>
    <w:rsid w:val="00425AE4"/>
    <w:rsid w:val="00425AE8"/>
    <w:rsid w:val="00425AF3"/>
    <w:rsid w:val="00425BFC"/>
    <w:rsid w:val="00425D2E"/>
    <w:rsid w:val="00425D6B"/>
    <w:rsid w:val="00425E22"/>
    <w:rsid w:val="00425EB4"/>
    <w:rsid w:val="00425EBC"/>
    <w:rsid w:val="00425F9D"/>
    <w:rsid w:val="00425FB3"/>
    <w:rsid w:val="00425FD2"/>
    <w:rsid w:val="0042611F"/>
    <w:rsid w:val="00426234"/>
    <w:rsid w:val="0042630D"/>
    <w:rsid w:val="004264CD"/>
    <w:rsid w:val="00426753"/>
    <w:rsid w:val="00426913"/>
    <w:rsid w:val="00426A04"/>
    <w:rsid w:val="00426AAB"/>
    <w:rsid w:val="00426B85"/>
    <w:rsid w:val="00426C90"/>
    <w:rsid w:val="00426CDE"/>
    <w:rsid w:val="00426D24"/>
    <w:rsid w:val="00426D5A"/>
    <w:rsid w:val="00426E41"/>
    <w:rsid w:val="00427037"/>
    <w:rsid w:val="004270B9"/>
    <w:rsid w:val="0042727F"/>
    <w:rsid w:val="0042736D"/>
    <w:rsid w:val="0042753C"/>
    <w:rsid w:val="00427552"/>
    <w:rsid w:val="00427881"/>
    <w:rsid w:val="004278DE"/>
    <w:rsid w:val="004279B2"/>
    <w:rsid w:val="00427B0C"/>
    <w:rsid w:val="00427BA9"/>
    <w:rsid w:val="00427BCE"/>
    <w:rsid w:val="00427C52"/>
    <w:rsid w:val="00427D0B"/>
    <w:rsid w:val="00427D0F"/>
    <w:rsid w:val="004301C9"/>
    <w:rsid w:val="00430629"/>
    <w:rsid w:val="004307B3"/>
    <w:rsid w:val="004308AD"/>
    <w:rsid w:val="004308CA"/>
    <w:rsid w:val="004309A6"/>
    <w:rsid w:val="00430CAC"/>
    <w:rsid w:val="00430CAF"/>
    <w:rsid w:val="00430CE7"/>
    <w:rsid w:val="00430CF3"/>
    <w:rsid w:val="00430ECF"/>
    <w:rsid w:val="00431069"/>
    <w:rsid w:val="004310C3"/>
    <w:rsid w:val="0043114C"/>
    <w:rsid w:val="0043119B"/>
    <w:rsid w:val="004311A7"/>
    <w:rsid w:val="00431232"/>
    <w:rsid w:val="00431330"/>
    <w:rsid w:val="00431336"/>
    <w:rsid w:val="004313DD"/>
    <w:rsid w:val="004313E9"/>
    <w:rsid w:val="004313F6"/>
    <w:rsid w:val="00431415"/>
    <w:rsid w:val="00431430"/>
    <w:rsid w:val="00431450"/>
    <w:rsid w:val="004315AC"/>
    <w:rsid w:val="004317DC"/>
    <w:rsid w:val="00431837"/>
    <w:rsid w:val="00431945"/>
    <w:rsid w:val="0043194A"/>
    <w:rsid w:val="00431AD2"/>
    <w:rsid w:val="00431AFD"/>
    <w:rsid w:val="00431CB3"/>
    <w:rsid w:val="00431E87"/>
    <w:rsid w:val="00431F4B"/>
    <w:rsid w:val="00431FFA"/>
    <w:rsid w:val="00432111"/>
    <w:rsid w:val="004321F8"/>
    <w:rsid w:val="0043221D"/>
    <w:rsid w:val="00432347"/>
    <w:rsid w:val="00432418"/>
    <w:rsid w:val="00432543"/>
    <w:rsid w:val="004325E9"/>
    <w:rsid w:val="0043267C"/>
    <w:rsid w:val="00432778"/>
    <w:rsid w:val="004327EA"/>
    <w:rsid w:val="004327FB"/>
    <w:rsid w:val="004328D9"/>
    <w:rsid w:val="004329B5"/>
    <w:rsid w:val="00432B76"/>
    <w:rsid w:val="00432EA5"/>
    <w:rsid w:val="00432F2A"/>
    <w:rsid w:val="00432FE6"/>
    <w:rsid w:val="004330C0"/>
    <w:rsid w:val="004335CE"/>
    <w:rsid w:val="004335DE"/>
    <w:rsid w:val="00433993"/>
    <w:rsid w:val="00433A55"/>
    <w:rsid w:val="00433B8F"/>
    <w:rsid w:val="00433CA1"/>
    <w:rsid w:val="00433F42"/>
    <w:rsid w:val="00433F81"/>
    <w:rsid w:val="00433FB5"/>
    <w:rsid w:val="00434107"/>
    <w:rsid w:val="00434271"/>
    <w:rsid w:val="004343D1"/>
    <w:rsid w:val="0043443E"/>
    <w:rsid w:val="00434444"/>
    <w:rsid w:val="00434509"/>
    <w:rsid w:val="0043451B"/>
    <w:rsid w:val="00434702"/>
    <w:rsid w:val="004347AA"/>
    <w:rsid w:val="0043494A"/>
    <w:rsid w:val="004349D6"/>
    <w:rsid w:val="00434C58"/>
    <w:rsid w:val="00434CAA"/>
    <w:rsid w:val="00434D28"/>
    <w:rsid w:val="00434DB4"/>
    <w:rsid w:val="00434E53"/>
    <w:rsid w:val="00434FBA"/>
    <w:rsid w:val="0043515C"/>
    <w:rsid w:val="004351CB"/>
    <w:rsid w:val="00435231"/>
    <w:rsid w:val="004354EE"/>
    <w:rsid w:val="004354F8"/>
    <w:rsid w:val="004356CD"/>
    <w:rsid w:val="00435735"/>
    <w:rsid w:val="00435808"/>
    <w:rsid w:val="0043594A"/>
    <w:rsid w:val="00435957"/>
    <w:rsid w:val="0043596D"/>
    <w:rsid w:val="00435983"/>
    <w:rsid w:val="00435A14"/>
    <w:rsid w:val="00435A4C"/>
    <w:rsid w:val="00435B29"/>
    <w:rsid w:val="00435B94"/>
    <w:rsid w:val="00435BFF"/>
    <w:rsid w:val="00435C07"/>
    <w:rsid w:val="00435D1A"/>
    <w:rsid w:val="00435E10"/>
    <w:rsid w:val="00435E7F"/>
    <w:rsid w:val="00435FBA"/>
    <w:rsid w:val="0043600D"/>
    <w:rsid w:val="004361B0"/>
    <w:rsid w:val="00436327"/>
    <w:rsid w:val="004367CF"/>
    <w:rsid w:val="004368F2"/>
    <w:rsid w:val="00436911"/>
    <w:rsid w:val="00436A75"/>
    <w:rsid w:val="00436B38"/>
    <w:rsid w:val="00436C2F"/>
    <w:rsid w:val="00436D35"/>
    <w:rsid w:val="00436E7F"/>
    <w:rsid w:val="00437047"/>
    <w:rsid w:val="00437178"/>
    <w:rsid w:val="00437235"/>
    <w:rsid w:val="0043723B"/>
    <w:rsid w:val="004372ED"/>
    <w:rsid w:val="00437308"/>
    <w:rsid w:val="00437428"/>
    <w:rsid w:val="0043751C"/>
    <w:rsid w:val="004375DA"/>
    <w:rsid w:val="004375FA"/>
    <w:rsid w:val="0043771F"/>
    <w:rsid w:val="00437B4E"/>
    <w:rsid w:val="00437E41"/>
    <w:rsid w:val="00437FFB"/>
    <w:rsid w:val="00440057"/>
    <w:rsid w:val="00440059"/>
    <w:rsid w:val="004400CC"/>
    <w:rsid w:val="004400E1"/>
    <w:rsid w:val="004403AD"/>
    <w:rsid w:val="00440498"/>
    <w:rsid w:val="004405B9"/>
    <w:rsid w:val="0044072C"/>
    <w:rsid w:val="00440962"/>
    <w:rsid w:val="00440A4A"/>
    <w:rsid w:val="00440A95"/>
    <w:rsid w:val="00440B53"/>
    <w:rsid w:val="00440B60"/>
    <w:rsid w:val="00440C03"/>
    <w:rsid w:val="00440D8E"/>
    <w:rsid w:val="00440DB1"/>
    <w:rsid w:val="00440E31"/>
    <w:rsid w:val="00441125"/>
    <w:rsid w:val="00441134"/>
    <w:rsid w:val="004411A8"/>
    <w:rsid w:val="004411C8"/>
    <w:rsid w:val="00441213"/>
    <w:rsid w:val="00441346"/>
    <w:rsid w:val="0044153C"/>
    <w:rsid w:val="00441683"/>
    <w:rsid w:val="004416DA"/>
    <w:rsid w:val="00441853"/>
    <w:rsid w:val="00441AAE"/>
    <w:rsid w:val="00441B0C"/>
    <w:rsid w:val="00441B2B"/>
    <w:rsid w:val="00441B78"/>
    <w:rsid w:val="00441B88"/>
    <w:rsid w:val="00441C22"/>
    <w:rsid w:val="00441D82"/>
    <w:rsid w:val="0044207A"/>
    <w:rsid w:val="00442153"/>
    <w:rsid w:val="0044239B"/>
    <w:rsid w:val="004423CF"/>
    <w:rsid w:val="00442536"/>
    <w:rsid w:val="00442569"/>
    <w:rsid w:val="00442686"/>
    <w:rsid w:val="004426CC"/>
    <w:rsid w:val="0044291A"/>
    <w:rsid w:val="00442944"/>
    <w:rsid w:val="004429BF"/>
    <w:rsid w:val="00442B18"/>
    <w:rsid w:val="00442C1C"/>
    <w:rsid w:val="00442DC5"/>
    <w:rsid w:val="00442ED3"/>
    <w:rsid w:val="00442FDE"/>
    <w:rsid w:val="0044302E"/>
    <w:rsid w:val="00443098"/>
    <w:rsid w:val="004431A0"/>
    <w:rsid w:val="004431D8"/>
    <w:rsid w:val="00443230"/>
    <w:rsid w:val="00443379"/>
    <w:rsid w:val="004433A1"/>
    <w:rsid w:val="004433AB"/>
    <w:rsid w:val="00443436"/>
    <w:rsid w:val="00443459"/>
    <w:rsid w:val="0044352A"/>
    <w:rsid w:val="004435A0"/>
    <w:rsid w:val="004436FB"/>
    <w:rsid w:val="004438C3"/>
    <w:rsid w:val="004439E6"/>
    <w:rsid w:val="00443B7F"/>
    <w:rsid w:val="00443DBC"/>
    <w:rsid w:val="00443DD1"/>
    <w:rsid w:val="00443E1E"/>
    <w:rsid w:val="004440B3"/>
    <w:rsid w:val="0044417D"/>
    <w:rsid w:val="00444235"/>
    <w:rsid w:val="0044442D"/>
    <w:rsid w:val="004445CE"/>
    <w:rsid w:val="004447BB"/>
    <w:rsid w:val="004449A7"/>
    <w:rsid w:val="004449B1"/>
    <w:rsid w:val="004449C9"/>
    <w:rsid w:val="00444B6C"/>
    <w:rsid w:val="00444BD6"/>
    <w:rsid w:val="00444D6F"/>
    <w:rsid w:val="00444D8C"/>
    <w:rsid w:val="00444E92"/>
    <w:rsid w:val="00444FFA"/>
    <w:rsid w:val="00445013"/>
    <w:rsid w:val="004451B2"/>
    <w:rsid w:val="004451D1"/>
    <w:rsid w:val="004451E7"/>
    <w:rsid w:val="0044520C"/>
    <w:rsid w:val="00445354"/>
    <w:rsid w:val="00445437"/>
    <w:rsid w:val="004454D3"/>
    <w:rsid w:val="004454D6"/>
    <w:rsid w:val="004456BC"/>
    <w:rsid w:val="0044598A"/>
    <w:rsid w:val="00445A3E"/>
    <w:rsid w:val="00445ABD"/>
    <w:rsid w:val="00445AC9"/>
    <w:rsid w:val="00445C16"/>
    <w:rsid w:val="00445CA0"/>
    <w:rsid w:val="00445CF6"/>
    <w:rsid w:val="00445E4D"/>
    <w:rsid w:val="0044607A"/>
    <w:rsid w:val="00446080"/>
    <w:rsid w:val="004461D4"/>
    <w:rsid w:val="004462F7"/>
    <w:rsid w:val="00446343"/>
    <w:rsid w:val="0044640E"/>
    <w:rsid w:val="00446512"/>
    <w:rsid w:val="004465A9"/>
    <w:rsid w:val="00446785"/>
    <w:rsid w:val="00446787"/>
    <w:rsid w:val="004469E2"/>
    <w:rsid w:val="00446A92"/>
    <w:rsid w:val="00446F55"/>
    <w:rsid w:val="00446FD0"/>
    <w:rsid w:val="00446FF3"/>
    <w:rsid w:val="0044702E"/>
    <w:rsid w:val="004471C5"/>
    <w:rsid w:val="004471F1"/>
    <w:rsid w:val="00447218"/>
    <w:rsid w:val="0044726A"/>
    <w:rsid w:val="004472DB"/>
    <w:rsid w:val="004473A3"/>
    <w:rsid w:val="0044743B"/>
    <w:rsid w:val="004474BA"/>
    <w:rsid w:val="00447830"/>
    <w:rsid w:val="0044786C"/>
    <w:rsid w:val="00447956"/>
    <w:rsid w:val="00447C20"/>
    <w:rsid w:val="00447C5E"/>
    <w:rsid w:val="00447C83"/>
    <w:rsid w:val="00447D09"/>
    <w:rsid w:val="00447D3E"/>
    <w:rsid w:val="00447EDF"/>
    <w:rsid w:val="00447F53"/>
    <w:rsid w:val="004501BF"/>
    <w:rsid w:val="00450243"/>
    <w:rsid w:val="00450323"/>
    <w:rsid w:val="004503EA"/>
    <w:rsid w:val="00450521"/>
    <w:rsid w:val="004505B8"/>
    <w:rsid w:val="0045067C"/>
    <w:rsid w:val="0045073C"/>
    <w:rsid w:val="004509DE"/>
    <w:rsid w:val="00450A13"/>
    <w:rsid w:val="00450A77"/>
    <w:rsid w:val="00450A7C"/>
    <w:rsid w:val="00450A80"/>
    <w:rsid w:val="00450BA3"/>
    <w:rsid w:val="00450D86"/>
    <w:rsid w:val="00450EFB"/>
    <w:rsid w:val="004510B6"/>
    <w:rsid w:val="00451231"/>
    <w:rsid w:val="0045146A"/>
    <w:rsid w:val="00451589"/>
    <w:rsid w:val="00451598"/>
    <w:rsid w:val="004515AF"/>
    <w:rsid w:val="00451683"/>
    <w:rsid w:val="00451A30"/>
    <w:rsid w:val="00451ABA"/>
    <w:rsid w:val="00451C5F"/>
    <w:rsid w:val="00451CA7"/>
    <w:rsid w:val="00451EB4"/>
    <w:rsid w:val="0045205D"/>
    <w:rsid w:val="004520C8"/>
    <w:rsid w:val="004520DF"/>
    <w:rsid w:val="00452106"/>
    <w:rsid w:val="004521A7"/>
    <w:rsid w:val="004522B2"/>
    <w:rsid w:val="004523FC"/>
    <w:rsid w:val="00452494"/>
    <w:rsid w:val="004524D6"/>
    <w:rsid w:val="00452515"/>
    <w:rsid w:val="004525D9"/>
    <w:rsid w:val="0045269D"/>
    <w:rsid w:val="004527BA"/>
    <w:rsid w:val="004528A5"/>
    <w:rsid w:val="00452A53"/>
    <w:rsid w:val="00452A5B"/>
    <w:rsid w:val="00452A9B"/>
    <w:rsid w:val="00452BD8"/>
    <w:rsid w:val="00452CA1"/>
    <w:rsid w:val="00452CF7"/>
    <w:rsid w:val="00452D64"/>
    <w:rsid w:val="00452DAE"/>
    <w:rsid w:val="004531FB"/>
    <w:rsid w:val="00453290"/>
    <w:rsid w:val="0045344E"/>
    <w:rsid w:val="004534EA"/>
    <w:rsid w:val="00453706"/>
    <w:rsid w:val="00453750"/>
    <w:rsid w:val="004537C4"/>
    <w:rsid w:val="00453B68"/>
    <w:rsid w:val="00453F58"/>
    <w:rsid w:val="00453F8E"/>
    <w:rsid w:val="004540B7"/>
    <w:rsid w:val="00454185"/>
    <w:rsid w:val="00454218"/>
    <w:rsid w:val="00454338"/>
    <w:rsid w:val="004543DF"/>
    <w:rsid w:val="004543E4"/>
    <w:rsid w:val="0045493B"/>
    <w:rsid w:val="00454978"/>
    <w:rsid w:val="00454A93"/>
    <w:rsid w:val="00454AA9"/>
    <w:rsid w:val="00454B29"/>
    <w:rsid w:val="00454DD7"/>
    <w:rsid w:val="00454DFB"/>
    <w:rsid w:val="00454F4F"/>
    <w:rsid w:val="00455059"/>
    <w:rsid w:val="00455140"/>
    <w:rsid w:val="00455324"/>
    <w:rsid w:val="004554C1"/>
    <w:rsid w:val="00455589"/>
    <w:rsid w:val="004555B6"/>
    <w:rsid w:val="004557E1"/>
    <w:rsid w:val="00455B50"/>
    <w:rsid w:val="00455B76"/>
    <w:rsid w:val="00455C06"/>
    <w:rsid w:val="00455C1C"/>
    <w:rsid w:val="00455D14"/>
    <w:rsid w:val="00455D15"/>
    <w:rsid w:val="00455D50"/>
    <w:rsid w:val="00455EAC"/>
    <w:rsid w:val="00455F44"/>
    <w:rsid w:val="00456135"/>
    <w:rsid w:val="004561BC"/>
    <w:rsid w:val="00456518"/>
    <w:rsid w:val="00456564"/>
    <w:rsid w:val="00456649"/>
    <w:rsid w:val="004566E3"/>
    <w:rsid w:val="004567AD"/>
    <w:rsid w:val="0045683B"/>
    <w:rsid w:val="0045689C"/>
    <w:rsid w:val="004568B1"/>
    <w:rsid w:val="004569D2"/>
    <w:rsid w:val="004569EF"/>
    <w:rsid w:val="00456A42"/>
    <w:rsid w:val="00456C91"/>
    <w:rsid w:val="00456CD5"/>
    <w:rsid w:val="00456CDD"/>
    <w:rsid w:val="00456D75"/>
    <w:rsid w:val="00457009"/>
    <w:rsid w:val="00457158"/>
    <w:rsid w:val="0045723B"/>
    <w:rsid w:val="004572A9"/>
    <w:rsid w:val="0045738D"/>
    <w:rsid w:val="004573F3"/>
    <w:rsid w:val="0045742E"/>
    <w:rsid w:val="00457441"/>
    <w:rsid w:val="004576C6"/>
    <w:rsid w:val="0045779B"/>
    <w:rsid w:val="004577AA"/>
    <w:rsid w:val="004578C6"/>
    <w:rsid w:val="00457AA6"/>
    <w:rsid w:val="00457AE0"/>
    <w:rsid w:val="00457B2C"/>
    <w:rsid w:val="00457BF7"/>
    <w:rsid w:val="00457C32"/>
    <w:rsid w:val="00457DAC"/>
    <w:rsid w:val="00457F0F"/>
    <w:rsid w:val="00457F4F"/>
    <w:rsid w:val="00457FC6"/>
    <w:rsid w:val="004600E5"/>
    <w:rsid w:val="00460123"/>
    <w:rsid w:val="004601AD"/>
    <w:rsid w:val="004603A6"/>
    <w:rsid w:val="004603BB"/>
    <w:rsid w:val="0046050C"/>
    <w:rsid w:val="004605C5"/>
    <w:rsid w:val="0046067D"/>
    <w:rsid w:val="00460688"/>
    <w:rsid w:val="004606FC"/>
    <w:rsid w:val="004609F7"/>
    <w:rsid w:val="00460ED2"/>
    <w:rsid w:val="004610AA"/>
    <w:rsid w:val="004611CA"/>
    <w:rsid w:val="004612AD"/>
    <w:rsid w:val="004612C5"/>
    <w:rsid w:val="0046139E"/>
    <w:rsid w:val="00461586"/>
    <w:rsid w:val="004615E3"/>
    <w:rsid w:val="0046175A"/>
    <w:rsid w:val="00461776"/>
    <w:rsid w:val="0046177A"/>
    <w:rsid w:val="00461979"/>
    <w:rsid w:val="00461B93"/>
    <w:rsid w:val="00461BCD"/>
    <w:rsid w:val="00461BD9"/>
    <w:rsid w:val="00461E8E"/>
    <w:rsid w:val="00461FD1"/>
    <w:rsid w:val="00462000"/>
    <w:rsid w:val="004621DF"/>
    <w:rsid w:val="00462220"/>
    <w:rsid w:val="0046224F"/>
    <w:rsid w:val="004622AC"/>
    <w:rsid w:val="004622C6"/>
    <w:rsid w:val="004623D7"/>
    <w:rsid w:val="0046274F"/>
    <w:rsid w:val="00462760"/>
    <w:rsid w:val="00462795"/>
    <w:rsid w:val="004627AF"/>
    <w:rsid w:val="0046285C"/>
    <w:rsid w:val="00462AE2"/>
    <w:rsid w:val="00462B62"/>
    <w:rsid w:val="00462B9D"/>
    <w:rsid w:val="00462C07"/>
    <w:rsid w:val="00462C6D"/>
    <w:rsid w:val="00462C81"/>
    <w:rsid w:val="00462E52"/>
    <w:rsid w:val="00463173"/>
    <w:rsid w:val="004631BA"/>
    <w:rsid w:val="004631C4"/>
    <w:rsid w:val="00463348"/>
    <w:rsid w:val="004633A3"/>
    <w:rsid w:val="004633B8"/>
    <w:rsid w:val="004633C9"/>
    <w:rsid w:val="004633E0"/>
    <w:rsid w:val="00463455"/>
    <w:rsid w:val="004634D0"/>
    <w:rsid w:val="00463905"/>
    <w:rsid w:val="0046399D"/>
    <w:rsid w:val="00463C94"/>
    <w:rsid w:val="00463E98"/>
    <w:rsid w:val="00464181"/>
    <w:rsid w:val="00464189"/>
    <w:rsid w:val="0046430A"/>
    <w:rsid w:val="0046447C"/>
    <w:rsid w:val="004644F7"/>
    <w:rsid w:val="00464522"/>
    <w:rsid w:val="00464652"/>
    <w:rsid w:val="004646FC"/>
    <w:rsid w:val="00464759"/>
    <w:rsid w:val="0046477B"/>
    <w:rsid w:val="00464797"/>
    <w:rsid w:val="004647C1"/>
    <w:rsid w:val="00464826"/>
    <w:rsid w:val="0046494F"/>
    <w:rsid w:val="00464971"/>
    <w:rsid w:val="004649E5"/>
    <w:rsid w:val="00464B6A"/>
    <w:rsid w:val="00464BBD"/>
    <w:rsid w:val="00464BDC"/>
    <w:rsid w:val="00464CB9"/>
    <w:rsid w:val="00464D0E"/>
    <w:rsid w:val="00464DBE"/>
    <w:rsid w:val="00464F2F"/>
    <w:rsid w:val="00464F44"/>
    <w:rsid w:val="00465112"/>
    <w:rsid w:val="004651F2"/>
    <w:rsid w:val="004652E1"/>
    <w:rsid w:val="0046545F"/>
    <w:rsid w:val="00465516"/>
    <w:rsid w:val="004659BF"/>
    <w:rsid w:val="00465AA1"/>
    <w:rsid w:val="00465B99"/>
    <w:rsid w:val="00465BB3"/>
    <w:rsid w:val="00465BB4"/>
    <w:rsid w:val="00465C7D"/>
    <w:rsid w:val="00465E75"/>
    <w:rsid w:val="0046619D"/>
    <w:rsid w:val="004661FF"/>
    <w:rsid w:val="00466305"/>
    <w:rsid w:val="004663E7"/>
    <w:rsid w:val="0046643A"/>
    <w:rsid w:val="004665B7"/>
    <w:rsid w:val="004667E0"/>
    <w:rsid w:val="004668D1"/>
    <w:rsid w:val="004668F4"/>
    <w:rsid w:val="00466A8E"/>
    <w:rsid w:val="00466B68"/>
    <w:rsid w:val="00466C72"/>
    <w:rsid w:val="00466CA2"/>
    <w:rsid w:val="00466D19"/>
    <w:rsid w:val="00466F8B"/>
    <w:rsid w:val="00467070"/>
    <w:rsid w:val="0046711D"/>
    <w:rsid w:val="00467572"/>
    <w:rsid w:val="004676D8"/>
    <w:rsid w:val="00467792"/>
    <w:rsid w:val="0046785C"/>
    <w:rsid w:val="00467A24"/>
    <w:rsid w:val="00467AAA"/>
    <w:rsid w:val="00467CD7"/>
    <w:rsid w:val="00467D3F"/>
    <w:rsid w:val="00467D4E"/>
    <w:rsid w:val="00467D8A"/>
    <w:rsid w:val="00467F0F"/>
    <w:rsid w:val="004701F9"/>
    <w:rsid w:val="00470222"/>
    <w:rsid w:val="0047030D"/>
    <w:rsid w:val="004704AE"/>
    <w:rsid w:val="004705AA"/>
    <w:rsid w:val="004706ED"/>
    <w:rsid w:val="00470709"/>
    <w:rsid w:val="00470784"/>
    <w:rsid w:val="00470993"/>
    <w:rsid w:val="00470A1A"/>
    <w:rsid w:val="00470C4F"/>
    <w:rsid w:val="00470D56"/>
    <w:rsid w:val="00470D5D"/>
    <w:rsid w:val="00470F96"/>
    <w:rsid w:val="004710DA"/>
    <w:rsid w:val="004710DF"/>
    <w:rsid w:val="00471107"/>
    <w:rsid w:val="004712A1"/>
    <w:rsid w:val="004712FF"/>
    <w:rsid w:val="004713D5"/>
    <w:rsid w:val="00471472"/>
    <w:rsid w:val="00471636"/>
    <w:rsid w:val="004716B0"/>
    <w:rsid w:val="004716B2"/>
    <w:rsid w:val="0047188D"/>
    <w:rsid w:val="004719E8"/>
    <w:rsid w:val="00471A03"/>
    <w:rsid w:val="00471B90"/>
    <w:rsid w:val="00471C99"/>
    <w:rsid w:val="00471CA7"/>
    <w:rsid w:val="00471D3A"/>
    <w:rsid w:val="00471E2C"/>
    <w:rsid w:val="00471E85"/>
    <w:rsid w:val="00471F60"/>
    <w:rsid w:val="00471F79"/>
    <w:rsid w:val="0047210C"/>
    <w:rsid w:val="0047218C"/>
    <w:rsid w:val="004721E1"/>
    <w:rsid w:val="00472359"/>
    <w:rsid w:val="004723A4"/>
    <w:rsid w:val="004724DE"/>
    <w:rsid w:val="00472587"/>
    <w:rsid w:val="004725D1"/>
    <w:rsid w:val="00472CFF"/>
    <w:rsid w:val="00473147"/>
    <w:rsid w:val="0047321F"/>
    <w:rsid w:val="00473565"/>
    <w:rsid w:val="00473571"/>
    <w:rsid w:val="00473684"/>
    <w:rsid w:val="00473787"/>
    <w:rsid w:val="00473B36"/>
    <w:rsid w:val="00473B5F"/>
    <w:rsid w:val="00473CE7"/>
    <w:rsid w:val="00474067"/>
    <w:rsid w:val="00474182"/>
    <w:rsid w:val="00474272"/>
    <w:rsid w:val="00474292"/>
    <w:rsid w:val="00474370"/>
    <w:rsid w:val="004743E7"/>
    <w:rsid w:val="004744DF"/>
    <w:rsid w:val="00474540"/>
    <w:rsid w:val="0047486B"/>
    <w:rsid w:val="0047489F"/>
    <w:rsid w:val="004748D2"/>
    <w:rsid w:val="004749C1"/>
    <w:rsid w:val="00474DA8"/>
    <w:rsid w:val="00474E2A"/>
    <w:rsid w:val="00474F10"/>
    <w:rsid w:val="00474FDC"/>
    <w:rsid w:val="00474FE3"/>
    <w:rsid w:val="0047501B"/>
    <w:rsid w:val="0047501C"/>
    <w:rsid w:val="0047502A"/>
    <w:rsid w:val="004750A2"/>
    <w:rsid w:val="004750B2"/>
    <w:rsid w:val="004750DF"/>
    <w:rsid w:val="004751A8"/>
    <w:rsid w:val="004752A3"/>
    <w:rsid w:val="00475503"/>
    <w:rsid w:val="00475771"/>
    <w:rsid w:val="0047585E"/>
    <w:rsid w:val="0047588A"/>
    <w:rsid w:val="004758B4"/>
    <w:rsid w:val="004758D0"/>
    <w:rsid w:val="00475C8E"/>
    <w:rsid w:val="00475D8C"/>
    <w:rsid w:val="00476082"/>
    <w:rsid w:val="00476084"/>
    <w:rsid w:val="004760BF"/>
    <w:rsid w:val="0047666E"/>
    <w:rsid w:val="0047669A"/>
    <w:rsid w:val="004767EB"/>
    <w:rsid w:val="00476818"/>
    <w:rsid w:val="004768E7"/>
    <w:rsid w:val="00476B2E"/>
    <w:rsid w:val="00476B61"/>
    <w:rsid w:val="00476C0B"/>
    <w:rsid w:val="00476DA8"/>
    <w:rsid w:val="00476DE1"/>
    <w:rsid w:val="00477001"/>
    <w:rsid w:val="0047719A"/>
    <w:rsid w:val="00477394"/>
    <w:rsid w:val="0047739D"/>
    <w:rsid w:val="00477736"/>
    <w:rsid w:val="00477904"/>
    <w:rsid w:val="00477958"/>
    <w:rsid w:val="00477ABB"/>
    <w:rsid w:val="00477E62"/>
    <w:rsid w:val="00477E90"/>
    <w:rsid w:val="00477ED2"/>
    <w:rsid w:val="00477F15"/>
    <w:rsid w:val="00480115"/>
    <w:rsid w:val="004801C6"/>
    <w:rsid w:val="00480241"/>
    <w:rsid w:val="00480331"/>
    <w:rsid w:val="0048035E"/>
    <w:rsid w:val="004804EA"/>
    <w:rsid w:val="004805E5"/>
    <w:rsid w:val="0048064B"/>
    <w:rsid w:val="00480A04"/>
    <w:rsid w:val="00480B83"/>
    <w:rsid w:val="00480B8A"/>
    <w:rsid w:val="00480CA3"/>
    <w:rsid w:val="00480D92"/>
    <w:rsid w:val="00480FD4"/>
    <w:rsid w:val="00481025"/>
    <w:rsid w:val="00481200"/>
    <w:rsid w:val="00481347"/>
    <w:rsid w:val="0048134B"/>
    <w:rsid w:val="00481449"/>
    <w:rsid w:val="00481451"/>
    <w:rsid w:val="00481492"/>
    <w:rsid w:val="004814A2"/>
    <w:rsid w:val="00481592"/>
    <w:rsid w:val="00481805"/>
    <w:rsid w:val="00481871"/>
    <w:rsid w:val="00481921"/>
    <w:rsid w:val="00481923"/>
    <w:rsid w:val="00481AB9"/>
    <w:rsid w:val="00481AFF"/>
    <w:rsid w:val="00481B4B"/>
    <w:rsid w:val="00481BB0"/>
    <w:rsid w:val="00481BBC"/>
    <w:rsid w:val="00481BE0"/>
    <w:rsid w:val="00481CC9"/>
    <w:rsid w:val="00481CE9"/>
    <w:rsid w:val="00481D3C"/>
    <w:rsid w:val="00481D69"/>
    <w:rsid w:val="00481D89"/>
    <w:rsid w:val="00481E56"/>
    <w:rsid w:val="00482115"/>
    <w:rsid w:val="00482382"/>
    <w:rsid w:val="004824BF"/>
    <w:rsid w:val="00482617"/>
    <w:rsid w:val="00482830"/>
    <w:rsid w:val="00482C78"/>
    <w:rsid w:val="00482C8F"/>
    <w:rsid w:val="00482F05"/>
    <w:rsid w:val="00483007"/>
    <w:rsid w:val="00483149"/>
    <w:rsid w:val="0048314D"/>
    <w:rsid w:val="004834C4"/>
    <w:rsid w:val="00483518"/>
    <w:rsid w:val="004835F8"/>
    <w:rsid w:val="004836BC"/>
    <w:rsid w:val="0048372E"/>
    <w:rsid w:val="004837DC"/>
    <w:rsid w:val="004838F6"/>
    <w:rsid w:val="00483BF5"/>
    <w:rsid w:val="00483C42"/>
    <w:rsid w:val="00483CE3"/>
    <w:rsid w:val="00483E0C"/>
    <w:rsid w:val="00483F4D"/>
    <w:rsid w:val="00483F8B"/>
    <w:rsid w:val="00484052"/>
    <w:rsid w:val="004840DF"/>
    <w:rsid w:val="00484277"/>
    <w:rsid w:val="004843EE"/>
    <w:rsid w:val="0048442D"/>
    <w:rsid w:val="004844B7"/>
    <w:rsid w:val="004846D9"/>
    <w:rsid w:val="0048483A"/>
    <w:rsid w:val="004849B4"/>
    <w:rsid w:val="00484A9D"/>
    <w:rsid w:val="00484AB8"/>
    <w:rsid w:val="00484B92"/>
    <w:rsid w:val="00484C1C"/>
    <w:rsid w:val="00484C2E"/>
    <w:rsid w:val="00484D6C"/>
    <w:rsid w:val="00484E84"/>
    <w:rsid w:val="004854B2"/>
    <w:rsid w:val="004855A7"/>
    <w:rsid w:val="004855AD"/>
    <w:rsid w:val="0048560F"/>
    <w:rsid w:val="00485687"/>
    <w:rsid w:val="0048584E"/>
    <w:rsid w:val="00485A85"/>
    <w:rsid w:val="00485B5D"/>
    <w:rsid w:val="00485C0B"/>
    <w:rsid w:val="00485DF4"/>
    <w:rsid w:val="00485E62"/>
    <w:rsid w:val="00485E9B"/>
    <w:rsid w:val="00486240"/>
    <w:rsid w:val="00486393"/>
    <w:rsid w:val="00486492"/>
    <w:rsid w:val="004865EE"/>
    <w:rsid w:val="00486624"/>
    <w:rsid w:val="0048662F"/>
    <w:rsid w:val="004867A7"/>
    <w:rsid w:val="004869BC"/>
    <w:rsid w:val="004869CC"/>
    <w:rsid w:val="00486A5D"/>
    <w:rsid w:val="00486C41"/>
    <w:rsid w:val="00486E1F"/>
    <w:rsid w:val="004870FD"/>
    <w:rsid w:val="00487252"/>
    <w:rsid w:val="004873FE"/>
    <w:rsid w:val="00487418"/>
    <w:rsid w:val="004874B6"/>
    <w:rsid w:val="00487559"/>
    <w:rsid w:val="00487657"/>
    <w:rsid w:val="004877E6"/>
    <w:rsid w:val="004878DD"/>
    <w:rsid w:val="00487965"/>
    <w:rsid w:val="00487D4E"/>
    <w:rsid w:val="00487D67"/>
    <w:rsid w:val="00487DA4"/>
    <w:rsid w:val="00487F1D"/>
    <w:rsid w:val="00487FBA"/>
    <w:rsid w:val="00490029"/>
    <w:rsid w:val="004901B7"/>
    <w:rsid w:val="0049025B"/>
    <w:rsid w:val="0049025D"/>
    <w:rsid w:val="004903A4"/>
    <w:rsid w:val="004903E8"/>
    <w:rsid w:val="004904CC"/>
    <w:rsid w:val="00490976"/>
    <w:rsid w:val="00490A93"/>
    <w:rsid w:val="00490BF5"/>
    <w:rsid w:val="00490CF5"/>
    <w:rsid w:val="00490E7A"/>
    <w:rsid w:val="00490F58"/>
    <w:rsid w:val="004911DE"/>
    <w:rsid w:val="004911F7"/>
    <w:rsid w:val="0049130D"/>
    <w:rsid w:val="0049151B"/>
    <w:rsid w:val="00491530"/>
    <w:rsid w:val="0049162B"/>
    <w:rsid w:val="004917CB"/>
    <w:rsid w:val="0049183C"/>
    <w:rsid w:val="00491916"/>
    <w:rsid w:val="00491A4A"/>
    <w:rsid w:val="00491AFF"/>
    <w:rsid w:val="00491B43"/>
    <w:rsid w:val="00491C41"/>
    <w:rsid w:val="00491CF6"/>
    <w:rsid w:val="00491D62"/>
    <w:rsid w:val="00491E55"/>
    <w:rsid w:val="00492155"/>
    <w:rsid w:val="004921D7"/>
    <w:rsid w:val="004923DB"/>
    <w:rsid w:val="00492494"/>
    <w:rsid w:val="004924DB"/>
    <w:rsid w:val="004928F8"/>
    <w:rsid w:val="0049295A"/>
    <w:rsid w:val="00492A06"/>
    <w:rsid w:val="00492B28"/>
    <w:rsid w:val="00492C1B"/>
    <w:rsid w:val="00492C80"/>
    <w:rsid w:val="00492D77"/>
    <w:rsid w:val="00492E66"/>
    <w:rsid w:val="00492F54"/>
    <w:rsid w:val="00492FBE"/>
    <w:rsid w:val="0049316C"/>
    <w:rsid w:val="004931DB"/>
    <w:rsid w:val="004931EF"/>
    <w:rsid w:val="004932FB"/>
    <w:rsid w:val="00493354"/>
    <w:rsid w:val="004933CB"/>
    <w:rsid w:val="0049344B"/>
    <w:rsid w:val="00493487"/>
    <w:rsid w:val="0049356C"/>
    <w:rsid w:val="00493576"/>
    <w:rsid w:val="004936BD"/>
    <w:rsid w:val="0049375F"/>
    <w:rsid w:val="00493A50"/>
    <w:rsid w:val="00493BB0"/>
    <w:rsid w:val="00493C38"/>
    <w:rsid w:val="00493CD0"/>
    <w:rsid w:val="00493E70"/>
    <w:rsid w:val="00493FDB"/>
    <w:rsid w:val="00493FE2"/>
    <w:rsid w:val="004940BC"/>
    <w:rsid w:val="00494133"/>
    <w:rsid w:val="00494314"/>
    <w:rsid w:val="00494403"/>
    <w:rsid w:val="00494426"/>
    <w:rsid w:val="00494434"/>
    <w:rsid w:val="0049445B"/>
    <w:rsid w:val="00494774"/>
    <w:rsid w:val="004947C8"/>
    <w:rsid w:val="00494818"/>
    <w:rsid w:val="00494886"/>
    <w:rsid w:val="004948AA"/>
    <w:rsid w:val="004948B0"/>
    <w:rsid w:val="0049490F"/>
    <w:rsid w:val="004949FC"/>
    <w:rsid w:val="00494BCF"/>
    <w:rsid w:val="00494E09"/>
    <w:rsid w:val="00494F74"/>
    <w:rsid w:val="004950B8"/>
    <w:rsid w:val="00495182"/>
    <w:rsid w:val="00495296"/>
    <w:rsid w:val="004952D2"/>
    <w:rsid w:val="0049538B"/>
    <w:rsid w:val="00495504"/>
    <w:rsid w:val="00495652"/>
    <w:rsid w:val="0049571B"/>
    <w:rsid w:val="004958EF"/>
    <w:rsid w:val="0049590C"/>
    <w:rsid w:val="00495938"/>
    <w:rsid w:val="00495A0E"/>
    <w:rsid w:val="00495CAD"/>
    <w:rsid w:val="00495E19"/>
    <w:rsid w:val="00495E9B"/>
    <w:rsid w:val="00496093"/>
    <w:rsid w:val="004962CE"/>
    <w:rsid w:val="004963AB"/>
    <w:rsid w:val="004964E7"/>
    <w:rsid w:val="00496731"/>
    <w:rsid w:val="00496748"/>
    <w:rsid w:val="00496807"/>
    <w:rsid w:val="0049698E"/>
    <w:rsid w:val="004969C8"/>
    <w:rsid w:val="00496A6F"/>
    <w:rsid w:val="00496B1A"/>
    <w:rsid w:val="00496B75"/>
    <w:rsid w:val="00496B77"/>
    <w:rsid w:val="00496C10"/>
    <w:rsid w:val="00496CCA"/>
    <w:rsid w:val="00496D0E"/>
    <w:rsid w:val="00496EC8"/>
    <w:rsid w:val="004971C7"/>
    <w:rsid w:val="00497276"/>
    <w:rsid w:val="0049727D"/>
    <w:rsid w:val="00497545"/>
    <w:rsid w:val="004976A0"/>
    <w:rsid w:val="0049772E"/>
    <w:rsid w:val="0049789F"/>
    <w:rsid w:val="00497C93"/>
    <w:rsid w:val="00497D1E"/>
    <w:rsid w:val="004A002B"/>
    <w:rsid w:val="004A0200"/>
    <w:rsid w:val="004A0290"/>
    <w:rsid w:val="004A03F8"/>
    <w:rsid w:val="004A07C9"/>
    <w:rsid w:val="004A08E7"/>
    <w:rsid w:val="004A0948"/>
    <w:rsid w:val="004A0961"/>
    <w:rsid w:val="004A0976"/>
    <w:rsid w:val="004A0A9A"/>
    <w:rsid w:val="004A0B58"/>
    <w:rsid w:val="004A0BA0"/>
    <w:rsid w:val="004A0C24"/>
    <w:rsid w:val="004A0CA3"/>
    <w:rsid w:val="004A0CD6"/>
    <w:rsid w:val="004A0F0F"/>
    <w:rsid w:val="004A0FE3"/>
    <w:rsid w:val="004A10C8"/>
    <w:rsid w:val="004A1100"/>
    <w:rsid w:val="004A12D6"/>
    <w:rsid w:val="004A1391"/>
    <w:rsid w:val="004A13B3"/>
    <w:rsid w:val="004A14F2"/>
    <w:rsid w:val="004A15EB"/>
    <w:rsid w:val="004A16B7"/>
    <w:rsid w:val="004A1731"/>
    <w:rsid w:val="004A1884"/>
    <w:rsid w:val="004A18D2"/>
    <w:rsid w:val="004A1A22"/>
    <w:rsid w:val="004A1B30"/>
    <w:rsid w:val="004A1E4D"/>
    <w:rsid w:val="004A1E5D"/>
    <w:rsid w:val="004A1EB8"/>
    <w:rsid w:val="004A1EFD"/>
    <w:rsid w:val="004A1F66"/>
    <w:rsid w:val="004A1FC3"/>
    <w:rsid w:val="004A1FD9"/>
    <w:rsid w:val="004A2122"/>
    <w:rsid w:val="004A220F"/>
    <w:rsid w:val="004A2599"/>
    <w:rsid w:val="004A289D"/>
    <w:rsid w:val="004A2A5D"/>
    <w:rsid w:val="004A2B3C"/>
    <w:rsid w:val="004A2B9D"/>
    <w:rsid w:val="004A2BB4"/>
    <w:rsid w:val="004A2C3C"/>
    <w:rsid w:val="004A2D0C"/>
    <w:rsid w:val="004A2E00"/>
    <w:rsid w:val="004A2EF5"/>
    <w:rsid w:val="004A301D"/>
    <w:rsid w:val="004A310B"/>
    <w:rsid w:val="004A3362"/>
    <w:rsid w:val="004A3368"/>
    <w:rsid w:val="004A3443"/>
    <w:rsid w:val="004A3478"/>
    <w:rsid w:val="004A363C"/>
    <w:rsid w:val="004A37B0"/>
    <w:rsid w:val="004A380E"/>
    <w:rsid w:val="004A3990"/>
    <w:rsid w:val="004A3A30"/>
    <w:rsid w:val="004A3AB4"/>
    <w:rsid w:val="004A3ACF"/>
    <w:rsid w:val="004A3B63"/>
    <w:rsid w:val="004A3C90"/>
    <w:rsid w:val="004A3D13"/>
    <w:rsid w:val="004A3D61"/>
    <w:rsid w:val="004A3DA7"/>
    <w:rsid w:val="004A3DB6"/>
    <w:rsid w:val="004A3F9A"/>
    <w:rsid w:val="004A3FF3"/>
    <w:rsid w:val="004A40F7"/>
    <w:rsid w:val="004A4139"/>
    <w:rsid w:val="004A45AE"/>
    <w:rsid w:val="004A45F8"/>
    <w:rsid w:val="004A464C"/>
    <w:rsid w:val="004A464E"/>
    <w:rsid w:val="004A4723"/>
    <w:rsid w:val="004A4812"/>
    <w:rsid w:val="004A4899"/>
    <w:rsid w:val="004A492C"/>
    <w:rsid w:val="004A49ED"/>
    <w:rsid w:val="004A4AD7"/>
    <w:rsid w:val="004A4AE5"/>
    <w:rsid w:val="004A4B2D"/>
    <w:rsid w:val="004A4B4A"/>
    <w:rsid w:val="004A4C5B"/>
    <w:rsid w:val="004A4D82"/>
    <w:rsid w:val="004A4E1C"/>
    <w:rsid w:val="004A4F54"/>
    <w:rsid w:val="004A502C"/>
    <w:rsid w:val="004A5332"/>
    <w:rsid w:val="004A540D"/>
    <w:rsid w:val="004A5503"/>
    <w:rsid w:val="004A55C8"/>
    <w:rsid w:val="004A58A1"/>
    <w:rsid w:val="004A58F4"/>
    <w:rsid w:val="004A5A2D"/>
    <w:rsid w:val="004A5FA1"/>
    <w:rsid w:val="004A5FA6"/>
    <w:rsid w:val="004A5FB2"/>
    <w:rsid w:val="004A6044"/>
    <w:rsid w:val="004A6362"/>
    <w:rsid w:val="004A63E1"/>
    <w:rsid w:val="004A6430"/>
    <w:rsid w:val="004A6452"/>
    <w:rsid w:val="004A6473"/>
    <w:rsid w:val="004A6671"/>
    <w:rsid w:val="004A68A6"/>
    <w:rsid w:val="004A6968"/>
    <w:rsid w:val="004A6A11"/>
    <w:rsid w:val="004A6B81"/>
    <w:rsid w:val="004A6BF9"/>
    <w:rsid w:val="004A6C4D"/>
    <w:rsid w:val="004A6E91"/>
    <w:rsid w:val="004A6F55"/>
    <w:rsid w:val="004A6F9E"/>
    <w:rsid w:val="004A7043"/>
    <w:rsid w:val="004A713D"/>
    <w:rsid w:val="004A71AC"/>
    <w:rsid w:val="004A721E"/>
    <w:rsid w:val="004A72E0"/>
    <w:rsid w:val="004A7333"/>
    <w:rsid w:val="004A737D"/>
    <w:rsid w:val="004A7383"/>
    <w:rsid w:val="004A73B9"/>
    <w:rsid w:val="004A73D0"/>
    <w:rsid w:val="004A73F1"/>
    <w:rsid w:val="004A7544"/>
    <w:rsid w:val="004A76D4"/>
    <w:rsid w:val="004A7843"/>
    <w:rsid w:val="004A7A2E"/>
    <w:rsid w:val="004A7B14"/>
    <w:rsid w:val="004A7BD7"/>
    <w:rsid w:val="004A7E31"/>
    <w:rsid w:val="004A7E33"/>
    <w:rsid w:val="004A7EC4"/>
    <w:rsid w:val="004B0150"/>
    <w:rsid w:val="004B016A"/>
    <w:rsid w:val="004B028A"/>
    <w:rsid w:val="004B02AA"/>
    <w:rsid w:val="004B02FF"/>
    <w:rsid w:val="004B0697"/>
    <w:rsid w:val="004B06E5"/>
    <w:rsid w:val="004B0789"/>
    <w:rsid w:val="004B098C"/>
    <w:rsid w:val="004B0D03"/>
    <w:rsid w:val="004B0EBC"/>
    <w:rsid w:val="004B116E"/>
    <w:rsid w:val="004B11C4"/>
    <w:rsid w:val="004B138A"/>
    <w:rsid w:val="004B1402"/>
    <w:rsid w:val="004B14A7"/>
    <w:rsid w:val="004B14AE"/>
    <w:rsid w:val="004B151D"/>
    <w:rsid w:val="004B179C"/>
    <w:rsid w:val="004B18BB"/>
    <w:rsid w:val="004B19D7"/>
    <w:rsid w:val="004B1B53"/>
    <w:rsid w:val="004B1B67"/>
    <w:rsid w:val="004B1B7B"/>
    <w:rsid w:val="004B1CD8"/>
    <w:rsid w:val="004B1CF6"/>
    <w:rsid w:val="004B1DBC"/>
    <w:rsid w:val="004B1E0A"/>
    <w:rsid w:val="004B1F2B"/>
    <w:rsid w:val="004B1FA3"/>
    <w:rsid w:val="004B1FBF"/>
    <w:rsid w:val="004B2051"/>
    <w:rsid w:val="004B2232"/>
    <w:rsid w:val="004B22A7"/>
    <w:rsid w:val="004B236E"/>
    <w:rsid w:val="004B2532"/>
    <w:rsid w:val="004B2562"/>
    <w:rsid w:val="004B25AC"/>
    <w:rsid w:val="004B25B5"/>
    <w:rsid w:val="004B26E7"/>
    <w:rsid w:val="004B2835"/>
    <w:rsid w:val="004B2846"/>
    <w:rsid w:val="004B2851"/>
    <w:rsid w:val="004B2897"/>
    <w:rsid w:val="004B2969"/>
    <w:rsid w:val="004B2997"/>
    <w:rsid w:val="004B2A78"/>
    <w:rsid w:val="004B2AD0"/>
    <w:rsid w:val="004B2BF7"/>
    <w:rsid w:val="004B2C3E"/>
    <w:rsid w:val="004B2CE2"/>
    <w:rsid w:val="004B2D89"/>
    <w:rsid w:val="004B2F5E"/>
    <w:rsid w:val="004B30CB"/>
    <w:rsid w:val="004B31F1"/>
    <w:rsid w:val="004B330D"/>
    <w:rsid w:val="004B3415"/>
    <w:rsid w:val="004B34A1"/>
    <w:rsid w:val="004B34A9"/>
    <w:rsid w:val="004B3698"/>
    <w:rsid w:val="004B3763"/>
    <w:rsid w:val="004B3A56"/>
    <w:rsid w:val="004B3A75"/>
    <w:rsid w:val="004B3AC8"/>
    <w:rsid w:val="004B3B0A"/>
    <w:rsid w:val="004B3CC2"/>
    <w:rsid w:val="004B3D94"/>
    <w:rsid w:val="004B3DE8"/>
    <w:rsid w:val="004B4020"/>
    <w:rsid w:val="004B4110"/>
    <w:rsid w:val="004B416B"/>
    <w:rsid w:val="004B4334"/>
    <w:rsid w:val="004B4513"/>
    <w:rsid w:val="004B45AC"/>
    <w:rsid w:val="004B4726"/>
    <w:rsid w:val="004B47BF"/>
    <w:rsid w:val="004B4854"/>
    <w:rsid w:val="004B4B0D"/>
    <w:rsid w:val="004B4DC7"/>
    <w:rsid w:val="004B4EAC"/>
    <w:rsid w:val="004B502E"/>
    <w:rsid w:val="004B5182"/>
    <w:rsid w:val="004B51C9"/>
    <w:rsid w:val="004B51EE"/>
    <w:rsid w:val="004B53A6"/>
    <w:rsid w:val="004B53BB"/>
    <w:rsid w:val="004B55BE"/>
    <w:rsid w:val="004B5684"/>
    <w:rsid w:val="004B570B"/>
    <w:rsid w:val="004B598F"/>
    <w:rsid w:val="004B5A85"/>
    <w:rsid w:val="004B5BEA"/>
    <w:rsid w:val="004B5EAF"/>
    <w:rsid w:val="004B5F13"/>
    <w:rsid w:val="004B5F95"/>
    <w:rsid w:val="004B5FAD"/>
    <w:rsid w:val="004B5FEF"/>
    <w:rsid w:val="004B6099"/>
    <w:rsid w:val="004B60F1"/>
    <w:rsid w:val="004B622F"/>
    <w:rsid w:val="004B6298"/>
    <w:rsid w:val="004B63BC"/>
    <w:rsid w:val="004B649C"/>
    <w:rsid w:val="004B6520"/>
    <w:rsid w:val="004B6876"/>
    <w:rsid w:val="004B6916"/>
    <w:rsid w:val="004B69B4"/>
    <w:rsid w:val="004B6A4B"/>
    <w:rsid w:val="004B6C94"/>
    <w:rsid w:val="004B6CCF"/>
    <w:rsid w:val="004B6E2F"/>
    <w:rsid w:val="004B6E79"/>
    <w:rsid w:val="004B6E8A"/>
    <w:rsid w:val="004B6EA4"/>
    <w:rsid w:val="004B6ED6"/>
    <w:rsid w:val="004B6FBD"/>
    <w:rsid w:val="004B6FE3"/>
    <w:rsid w:val="004B7031"/>
    <w:rsid w:val="004B733C"/>
    <w:rsid w:val="004B7455"/>
    <w:rsid w:val="004B74E1"/>
    <w:rsid w:val="004B7510"/>
    <w:rsid w:val="004B75B9"/>
    <w:rsid w:val="004B76DF"/>
    <w:rsid w:val="004B76E4"/>
    <w:rsid w:val="004B7AA4"/>
    <w:rsid w:val="004B7B2A"/>
    <w:rsid w:val="004B7B83"/>
    <w:rsid w:val="004B7B98"/>
    <w:rsid w:val="004B7CAB"/>
    <w:rsid w:val="004B7CB0"/>
    <w:rsid w:val="004B7D30"/>
    <w:rsid w:val="004B7E08"/>
    <w:rsid w:val="004B7E13"/>
    <w:rsid w:val="004C00D8"/>
    <w:rsid w:val="004C012F"/>
    <w:rsid w:val="004C028B"/>
    <w:rsid w:val="004C04BF"/>
    <w:rsid w:val="004C0574"/>
    <w:rsid w:val="004C05F2"/>
    <w:rsid w:val="004C0603"/>
    <w:rsid w:val="004C062A"/>
    <w:rsid w:val="004C0657"/>
    <w:rsid w:val="004C0860"/>
    <w:rsid w:val="004C0865"/>
    <w:rsid w:val="004C08A5"/>
    <w:rsid w:val="004C0A34"/>
    <w:rsid w:val="004C0A5E"/>
    <w:rsid w:val="004C0B5F"/>
    <w:rsid w:val="004C0D08"/>
    <w:rsid w:val="004C0D77"/>
    <w:rsid w:val="004C0D98"/>
    <w:rsid w:val="004C1008"/>
    <w:rsid w:val="004C1200"/>
    <w:rsid w:val="004C1212"/>
    <w:rsid w:val="004C1463"/>
    <w:rsid w:val="004C14F6"/>
    <w:rsid w:val="004C1500"/>
    <w:rsid w:val="004C1546"/>
    <w:rsid w:val="004C15A3"/>
    <w:rsid w:val="004C191B"/>
    <w:rsid w:val="004C1A85"/>
    <w:rsid w:val="004C1AE7"/>
    <w:rsid w:val="004C1BFC"/>
    <w:rsid w:val="004C1DA9"/>
    <w:rsid w:val="004C2090"/>
    <w:rsid w:val="004C21A1"/>
    <w:rsid w:val="004C22D6"/>
    <w:rsid w:val="004C2530"/>
    <w:rsid w:val="004C2761"/>
    <w:rsid w:val="004C2779"/>
    <w:rsid w:val="004C2848"/>
    <w:rsid w:val="004C2883"/>
    <w:rsid w:val="004C29F1"/>
    <w:rsid w:val="004C2A95"/>
    <w:rsid w:val="004C2ABF"/>
    <w:rsid w:val="004C2AF0"/>
    <w:rsid w:val="004C2B2A"/>
    <w:rsid w:val="004C2BF1"/>
    <w:rsid w:val="004C2C0C"/>
    <w:rsid w:val="004C2D0D"/>
    <w:rsid w:val="004C2D7D"/>
    <w:rsid w:val="004C2E56"/>
    <w:rsid w:val="004C2F11"/>
    <w:rsid w:val="004C2FE2"/>
    <w:rsid w:val="004C3012"/>
    <w:rsid w:val="004C3199"/>
    <w:rsid w:val="004C31DD"/>
    <w:rsid w:val="004C3207"/>
    <w:rsid w:val="004C320C"/>
    <w:rsid w:val="004C3214"/>
    <w:rsid w:val="004C353C"/>
    <w:rsid w:val="004C35A8"/>
    <w:rsid w:val="004C37E3"/>
    <w:rsid w:val="004C3A73"/>
    <w:rsid w:val="004C3BA1"/>
    <w:rsid w:val="004C3C82"/>
    <w:rsid w:val="004C3D4D"/>
    <w:rsid w:val="004C3D99"/>
    <w:rsid w:val="004C3E88"/>
    <w:rsid w:val="004C3FCA"/>
    <w:rsid w:val="004C4123"/>
    <w:rsid w:val="004C41A4"/>
    <w:rsid w:val="004C427D"/>
    <w:rsid w:val="004C4354"/>
    <w:rsid w:val="004C4501"/>
    <w:rsid w:val="004C453E"/>
    <w:rsid w:val="004C467D"/>
    <w:rsid w:val="004C479D"/>
    <w:rsid w:val="004C47BB"/>
    <w:rsid w:val="004C48AB"/>
    <w:rsid w:val="004C48E0"/>
    <w:rsid w:val="004C490E"/>
    <w:rsid w:val="004C49A8"/>
    <w:rsid w:val="004C4A78"/>
    <w:rsid w:val="004C4AA5"/>
    <w:rsid w:val="004C4B1D"/>
    <w:rsid w:val="004C4B7B"/>
    <w:rsid w:val="004C4C03"/>
    <w:rsid w:val="004C4D0B"/>
    <w:rsid w:val="004C4D28"/>
    <w:rsid w:val="004C4E6B"/>
    <w:rsid w:val="004C4F04"/>
    <w:rsid w:val="004C4F09"/>
    <w:rsid w:val="004C4FE7"/>
    <w:rsid w:val="004C5069"/>
    <w:rsid w:val="004C5090"/>
    <w:rsid w:val="004C5232"/>
    <w:rsid w:val="004C54BC"/>
    <w:rsid w:val="004C5507"/>
    <w:rsid w:val="004C58BD"/>
    <w:rsid w:val="004C58C1"/>
    <w:rsid w:val="004C590D"/>
    <w:rsid w:val="004C5986"/>
    <w:rsid w:val="004C5B4A"/>
    <w:rsid w:val="004C5C72"/>
    <w:rsid w:val="004C5CEF"/>
    <w:rsid w:val="004C5CFB"/>
    <w:rsid w:val="004C5D76"/>
    <w:rsid w:val="004C5DA5"/>
    <w:rsid w:val="004C5E63"/>
    <w:rsid w:val="004C60EA"/>
    <w:rsid w:val="004C610F"/>
    <w:rsid w:val="004C6111"/>
    <w:rsid w:val="004C6245"/>
    <w:rsid w:val="004C6404"/>
    <w:rsid w:val="004C64A2"/>
    <w:rsid w:val="004C64F1"/>
    <w:rsid w:val="004C6665"/>
    <w:rsid w:val="004C6784"/>
    <w:rsid w:val="004C6CB7"/>
    <w:rsid w:val="004C6CEB"/>
    <w:rsid w:val="004C6D27"/>
    <w:rsid w:val="004C6DDE"/>
    <w:rsid w:val="004C6E04"/>
    <w:rsid w:val="004C6EC2"/>
    <w:rsid w:val="004C6EC3"/>
    <w:rsid w:val="004C6FA0"/>
    <w:rsid w:val="004C70A7"/>
    <w:rsid w:val="004C7154"/>
    <w:rsid w:val="004C715F"/>
    <w:rsid w:val="004C7304"/>
    <w:rsid w:val="004C7334"/>
    <w:rsid w:val="004C7485"/>
    <w:rsid w:val="004C75C1"/>
    <w:rsid w:val="004C7604"/>
    <w:rsid w:val="004C761D"/>
    <w:rsid w:val="004C7659"/>
    <w:rsid w:val="004C76F8"/>
    <w:rsid w:val="004C777F"/>
    <w:rsid w:val="004C7B3C"/>
    <w:rsid w:val="004C7C75"/>
    <w:rsid w:val="004C7E0F"/>
    <w:rsid w:val="004C7E49"/>
    <w:rsid w:val="004C7EC2"/>
    <w:rsid w:val="004C7EE2"/>
    <w:rsid w:val="004D00D7"/>
    <w:rsid w:val="004D0107"/>
    <w:rsid w:val="004D0196"/>
    <w:rsid w:val="004D019B"/>
    <w:rsid w:val="004D01CD"/>
    <w:rsid w:val="004D01CF"/>
    <w:rsid w:val="004D0477"/>
    <w:rsid w:val="004D0494"/>
    <w:rsid w:val="004D0590"/>
    <w:rsid w:val="004D0916"/>
    <w:rsid w:val="004D0A94"/>
    <w:rsid w:val="004D0C54"/>
    <w:rsid w:val="004D0D17"/>
    <w:rsid w:val="004D0F8B"/>
    <w:rsid w:val="004D1030"/>
    <w:rsid w:val="004D1084"/>
    <w:rsid w:val="004D10A0"/>
    <w:rsid w:val="004D11C3"/>
    <w:rsid w:val="004D1237"/>
    <w:rsid w:val="004D127C"/>
    <w:rsid w:val="004D12B2"/>
    <w:rsid w:val="004D1381"/>
    <w:rsid w:val="004D1515"/>
    <w:rsid w:val="004D161E"/>
    <w:rsid w:val="004D172B"/>
    <w:rsid w:val="004D1752"/>
    <w:rsid w:val="004D184B"/>
    <w:rsid w:val="004D19E5"/>
    <w:rsid w:val="004D1AE7"/>
    <w:rsid w:val="004D1C0B"/>
    <w:rsid w:val="004D1C44"/>
    <w:rsid w:val="004D1DBF"/>
    <w:rsid w:val="004D210D"/>
    <w:rsid w:val="004D212B"/>
    <w:rsid w:val="004D2296"/>
    <w:rsid w:val="004D229B"/>
    <w:rsid w:val="004D231C"/>
    <w:rsid w:val="004D2342"/>
    <w:rsid w:val="004D23C0"/>
    <w:rsid w:val="004D24BC"/>
    <w:rsid w:val="004D24F2"/>
    <w:rsid w:val="004D250A"/>
    <w:rsid w:val="004D25D9"/>
    <w:rsid w:val="004D260A"/>
    <w:rsid w:val="004D2689"/>
    <w:rsid w:val="004D2731"/>
    <w:rsid w:val="004D2751"/>
    <w:rsid w:val="004D2848"/>
    <w:rsid w:val="004D2DF4"/>
    <w:rsid w:val="004D2E2F"/>
    <w:rsid w:val="004D2E48"/>
    <w:rsid w:val="004D2F02"/>
    <w:rsid w:val="004D2F0E"/>
    <w:rsid w:val="004D3001"/>
    <w:rsid w:val="004D3081"/>
    <w:rsid w:val="004D313E"/>
    <w:rsid w:val="004D3216"/>
    <w:rsid w:val="004D328C"/>
    <w:rsid w:val="004D3449"/>
    <w:rsid w:val="004D344F"/>
    <w:rsid w:val="004D3488"/>
    <w:rsid w:val="004D3528"/>
    <w:rsid w:val="004D35A7"/>
    <w:rsid w:val="004D35F4"/>
    <w:rsid w:val="004D3652"/>
    <w:rsid w:val="004D39C6"/>
    <w:rsid w:val="004D3AF8"/>
    <w:rsid w:val="004D3C26"/>
    <w:rsid w:val="004D3C86"/>
    <w:rsid w:val="004D3C91"/>
    <w:rsid w:val="004D3D97"/>
    <w:rsid w:val="004D3ECA"/>
    <w:rsid w:val="004D3ED2"/>
    <w:rsid w:val="004D3F05"/>
    <w:rsid w:val="004D4152"/>
    <w:rsid w:val="004D42AA"/>
    <w:rsid w:val="004D44A9"/>
    <w:rsid w:val="004D454B"/>
    <w:rsid w:val="004D4699"/>
    <w:rsid w:val="004D480E"/>
    <w:rsid w:val="004D48A6"/>
    <w:rsid w:val="004D494C"/>
    <w:rsid w:val="004D49C3"/>
    <w:rsid w:val="004D4A33"/>
    <w:rsid w:val="004D4B14"/>
    <w:rsid w:val="004D4D76"/>
    <w:rsid w:val="004D4EAE"/>
    <w:rsid w:val="004D5019"/>
    <w:rsid w:val="004D5043"/>
    <w:rsid w:val="004D51EF"/>
    <w:rsid w:val="004D5202"/>
    <w:rsid w:val="004D546D"/>
    <w:rsid w:val="004D54CF"/>
    <w:rsid w:val="004D5554"/>
    <w:rsid w:val="004D568F"/>
    <w:rsid w:val="004D56A6"/>
    <w:rsid w:val="004D5B3F"/>
    <w:rsid w:val="004D5BB8"/>
    <w:rsid w:val="004D5BD3"/>
    <w:rsid w:val="004D5BF4"/>
    <w:rsid w:val="004D5C66"/>
    <w:rsid w:val="004D5D20"/>
    <w:rsid w:val="004D608E"/>
    <w:rsid w:val="004D61CC"/>
    <w:rsid w:val="004D6212"/>
    <w:rsid w:val="004D6231"/>
    <w:rsid w:val="004D633A"/>
    <w:rsid w:val="004D660B"/>
    <w:rsid w:val="004D661F"/>
    <w:rsid w:val="004D663F"/>
    <w:rsid w:val="004D692A"/>
    <w:rsid w:val="004D6A17"/>
    <w:rsid w:val="004D6A4E"/>
    <w:rsid w:val="004D6B48"/>
    <w:rsid w:val="004D6B96"/>
    <w:rsid w:val="004D6C46"/>
    <w:rsid w:val="004D6C53"/>
    <w:rsid w:val="004D6D61"/>
    <w:rsid w:val="004D6E3C"/>
    <w:rsid w:val="004D7254"/>
    <w:rsid w:val="004D72A3"/>
    <w:rsid w:val="004D730B"/>
    <w:rsid w:val="004D75BE"/>
    <w:rsid w:val="004D7644"/>
    <w:rsid w:val="004D76C6"/>
    <w:rsid w:val="004D76FC"/>
    <w:rsid w:val="004D7714"/>
    <w:rsid w:val="004D785C"/>
    <w:rsid w:val="004D7865"/>
    <w:rsid w:val="004D7A2F"/>
    <w:rsid w:val="004D7A81"/>
    <w:rsid w:val="004D7A9D"/>
    <w:rsid w:val="004D7AAF"/>
    <w:rsid w:val="004D7C1B"/>
    <w:rsid w:val="004D7C3B"/>
    <w:rsid w:val="004D7CE5"/>
    <w:rsid w:val="004D7DE9"/>
    <w:rsid w:val="004D7E89"/>
    <w:rsid w:val="004E002B"/>
    <w:rsid w:val="004E01B7"/>
    <w:rsid w:val="004E023B"/>
    <w:rsid w:val="004E0368"/>
    <w:rsid w:val="004E0375"/>
    <w:rsid w:val="004E0410"/>
    <w:rsid w:val="004E0623"/>
    <w:rsid w:val="004E06E1"/>
    <w:rsid w:val="004E084D"/>
    <w:rsid w:val="004E086B"/>
    <w:rsid w:val="004E09DB"/>
    <w:rsid w:val="004E0A5F"/>
    <w:rsid w:val="004E0B3A"/>
    <w:rsid w:val="004E0D0C"/>
    <w:rsid w:val="004E0DB0"/>
    <w:rsid w:val="004E0E08"/>
    <w:rsid w:val="004E0E91"/>
    <w:rsid w:val="004E1015"/>
    <w:rsid w:val="004E1069"/>
    <w:rsid w:val="004E1282"/>
    <w:rsid w:val="004E1522"/>
    <w:rsid w:val="004E1532"/>
    <w:rsid w:val="004E17F3"/>
    <w:rsid w:val="004E19FE"/>
    <w:rsid w:val="004E1A5F"/>
    <w:rsid w:val="004E1D0A"/>
    <w:rsid w:val="004E1D93"/>
    <w:rsid w:val="004E1EAF"/>
    <w:rsid w:val="004E20CD"/>
    <w:rsid w:val="004E21AC"/>
    <w:rsid w:val="004E21D9"/>
    <w:rsid w:val="004E224E"/>
    <w:rsid w:val="004E2311"/>
    <w:rsid w:val="004E2361"/>
    <w:rsid w:val="004E24A1"/>
    <w:rsid w:val="004E2682"/>
    <w:rsid w:val="004E26D6"/>
    <w:rsid w:val="004E27A4"/>
    <w:rsid w:val="004E2AEE"/>
    <w:rsid w:val="004E2B11"/>
    <w:rsid w:val="004E2C42"/>
    <w:rsid w:val="004E2CDD"/>
    <w:rsid w:val="004E2DDD"/>
    <w:rsid w:val="004E2DE0"/>
    <w:rsid w:val="004E2DE7"/>
    <w:rsid w:val="004E2E9D"/>
    <w:rsid w:val="004E2F5B"/>
    <w:rsid w:val="004E3048"/>
    <w:rsid w:val="004E3170"/>
    <w:rsid w:val="004E31A8"/>
    <w:rsid w:val="004E3210"/>
    <w:rsid w:val="004E33A0"/>
    <w:rsid w:val="004E352B"/>
    <w:rsid w:val="004E3670"/>
    <w:rsid w:val="004E36DB"/>
    <w:rsid w:val="004E3715"/>
    <w:rsid w:val="004E388D"/>
    <w:rsid w:val="004E38F3"/>
    <w:rsid w:val="004E39E0"/>
    <w:rsid w:val="004E3AFB"/>
    <w:rsid w:val="004E3B27"/>
    <w:rsid w:val="004E3B83"/>
    <w:rsid w:val="004E3BA9"/>
    <w:rsid w:val="004E3C16"/>
    <w:rsid w:val="004E3C3E"/>
    <w:rsid w:val="004E3E33"/>
    <w:rsid w:val="004E419C"/>
    <w:rsid w:val="004E4306"/>
    <w:rsid w:val="004E4364"/>
    <w:rsid w:val="004E444F"/>
    <w:rsid w:val="004E4578"/>
    <w:rsid w:val="004E45D4"/>
    <w:rsid w:val="004E4775"/>
    <w:rsid w:val="004E4A24"/>
    <w:rsid w:val="004E4BD9"/>
    <w:rsid w:val="004E4BED"/>
    <w:rsid w:val="004E4C05"/>
    <w:rsid w:val="004E4D23"/>
    <w:rsid w:val="004E4E1F"/>
    <w:rsid w:val="004E4E22"/>
    <w:rsid w:val="004E4F43"/>
    <w:rsid w:val="004E5061"/>
    <w:rsid w:val="004E508C"/>
    <w:rsid w:val="004E5243"/>
    <w:rsid w:val="004E528E"/>
    <w:rsid w:val="004E5392"/>
    <w:rsid w:val="004E53D8"/>
    <w:rsid w:val="004E5442"/>
    <w:rsid w:val="004E5605"/>
    <w:rsid w:val="004E5625"/>
    <w:rsid w:val="004E568C"/>
    <w:rsid w:val="004E57A8"/>
    <w:rsid w:val="004E57AF"/>
    <w:rsid w:val="004E584C"/>
    <w:rsid w:val="004E5C64"/>
    <w:rsid w:val="004E5EBD"/>
    <w:rsid w:val="004E5EF6"/>
    <w:rsid w:val="004E5F91"/>
    <w:rsid w:val="004E5F97"/>
    <w:rsid w:val="004E6011"/>
    <w:rsid w:val="004E60B0"/>
    <w:rsid w:val="004E61B1"/>
    <w:rsid w:val="004E6220"/>
    <w:rsid w:val="004E6255"/>
    <w:rsid w:val="004E6557"/>
    <w:rsid w:val="004E6601"/>
    <w:rsid w:val="004E66C1"/>
    <w:rsid w:val="004E67AE"/>
    <w:rsid w:val="004E6818"/>
    <w:rsid w:val="004E69D3"/>
    <w:rsid w:val="004E69FA"/>
    <w:rsid w:val="004E6A08"/>
    <w:rsid w:val="004E6B54"/>
    <w:rsid w:val="004E6B79"/>
    <w:rsid w:val="004E6B95"/>
    <w:rsid w:val="004E6BA2"/>
    <w:rsid w:val="004E6F85"/>
    <w:rsid w:val="004E6FDE"/>
    <w:rsid w:val="004E703C"/>
    <w:rsid w:val="004E707C"/>
    <w:rsid w:val="004E7085"/>
    <w:rsid w:val="004E71F4"/>
    <w:rsid w:val="004E7209"/>
    <w:rsid w:val="004E725F"/>
    <w:rsid w:val="004E72AB"/>
    <w:rsid w:val="004E734A"/>
    <w:rsid w:val="004E739F"/>
    <w:rsid w:val="004E7543"/>
    <w:rsid w:val="004E7765"/>
    <w:rsid w:val="004E793D"/>
    <w:rsid w:val="004E794D"/>
    <w:rsid w:val="004E79A6"/>
    <w:rsid w:val="004E7A12"/>
    <w:rsid w:val="004E7B17"/>
    <w:rsid w:val="004E7B7C"/>
    <w:rsid w:val="004E7BDC"/>
    <w:rsid w:val="004F0043"/>
    <w:rsid w:val="004F0060"/>
    <w:rsid w:val="004F0178"/>
    <w:rsid w:val="004F019C"/>
    <w:rsid w:val="004F025A"/>
    <w:rsid w:val="004F02DB"/>
    <w:rsid w:val="004F0317"/>
    <w:rsid w:val="004F04CB"/>
    <w:rsid w:val="004F04E0"/>
    <w:rsid w:val="004F04E2"/>
    <w:rsid w:val="004F0616"/>
    <w:rsid w:val="004F0695"/>
    <w:rsid w:val="004F0828"/>
    <w:rsid w:val="004F088A"/>
    <w:rsid w:val="004F08F6"/>
    <w:rsid w:val="004F09D7"/>
    <w:rsid w:val="004F0A3F"/>
    <w:rsid w:val="004F0C09"/>
    <w:rsid w:val="004F0C30"/>
    <w:rsid w:val="004F0C6C"/>
    <w:rsid w:val="004F0D0C"/>
    <w:rsid w:val="004F0D20"/>
    <w:rsid w:val="004F0E5F"/>
    <w:rsid w:val="004F0F05"/>
    <w:rsid w:val="004F0F73"/>
    <w:rsid w:val="004F0F91"/>
    <w:rsid w:val="004F10C0"/>
    <w:rsid w:val="004F1146"/>
    <w:rsid w:val="004F1158"/>
    <w:rsid w:val="004F12FC"/>
    <w:rsid w:val="004F1462"/>
    <w:rsid w:val="004F14E7"/>
    <w:rsid w:val="004F16C5"/>
    <w:rsid w:val="004F17A0"/>
    <w:rsid w:val="004F1933"/>
    <w:rsid w:val="004F19DB"/>
    <w:rsid w:val="004F1C02"/>
    <w:rsid w:val="004F1E2C"/>
    <w:rsid w:val="004F1EB4"/>
    <w:rsid w:val="004F1F00"/>
    <w:rsid w:val="004F1F33"/>
    <w:rsid w:val="004F1FEA"/>
    <w:rsid w:val="004F2138"/>
    <w:rsid w:val="004F22C7"/>
    <w:rsid w:val="004F23A9"/>
    <w:rsid w:val="004F23AC"/>
    <w:rsid w:val="004F24AB"/>
    <w:rsid w:val="004F24DE"/>
    <w:rsid w:val="004F2606"/>
    <w:rsid w:val="004F2874"/>
    <w:rsid w:val="004F28C6"/>
    <w:rsid w:val="004F29A1"/>
    <w:rsid w:val="004F2A2F"/>
    <w:rsid w:val="004F2B4C"/>
    <w:rsid w:val="004F2CD4"/>
    <w:rsid w:val="004F2D6E"/>
    <w:rsid w:val="004F2E32"/>
    <w:rsid w:val="004F2EC3"/>
    <w:rsid w:val="004F2EC7"/>
    <w:rsid w:val="004F307A"/>
    <w:rsid w:val="004F3195"/>
    <w:rsid w:val="004F336C"/>
    <w:rsid w:val="004F3447"/>
    <w:rsid w:val="004F34E9"/>
    <w:rsid w:val="004F3816"/>
    <w:rsid w:val="004F39F0"/>
    <w:rsid w:val="004F3B6F"/>
    <w:rsid w:val="004F3C90"/>
    <w:rsid w:val="004F3C9E"/>
    <w:rsid w:val="004F3C9F"/>
    <w:rsid w:val="004F3CCC"/>
    <w:rsid w:val="004F3CE0"/>
    <w:rsid w:val="004F3CEF"/>
    <w:rsid w:val="004F3EBF"/>
    <w:rsid w:val="004F4215"/>
    <w:rsid w:val="004F4266"/>
    <w:rsid w:val="004F437F"/>
    <w:rsid w:val="004F44ED"/>
    <w:rsid w:val="004F465A"/>
    <w:rsid w:val="004F46A6"/>
    <w:rsid w:val="004F475C"/>
    <w:rsid w:val="004F4946"/>
    <w:rsid w:val="004F498E"/>
    <w:rsid w:val="004F4A07"/>
    <w:rsid w:val="004F4A6A"/>
    <w:rsid w:val="004F4A86"/>
    <w:rsid w:val="004F4B14"/>
    <w:rsid w:val="004F4C07"/>
    <w:rsid w:val="004F4C4A"/>
    <w:rsid w:val="004F4DB6"/>
    <w:rsid w:val="004F4DBB"/>
    <w:rsid w:val="004F4E56"/>
    <w:rsid w:val="004F4EB9"/>
    <w:rsid w:val="004F5020"/>
    <w:rsid w:val="004F50BB"/>
    <w:rsid w:val="004F51E1"/>
    <w:rsid w:val="004F526F"/>
    <w:rsid w:val="004F5316"/>
    <w:rsid w:val="004F53BF"/>
    <w:rsid w:val="004F56D4"/>
    <w:rsid w:val="004F5753"/>
    <w:rsid w:val="004F581F"/>
    <w:rsid w:val="004F597C"/>
    <w:rsid w:val="004F5997"/>
    <w:rsid w:val="004F5A25"/>
    <w:rsid w:val="004F5A82"/>
    <w:rsid w:val="004F5B4C"/>
    <w:rsid w:val="004F5CD7"/>
    <w:rsid w:val="004F5D4A"/>
    <w:rsid w:val="004F5DE0"/>
    <w:rsid w:val="004F5F0D"/>
    <w:rsid w:val="004F6006"/>
    <w:rsid w:val="004F601F"/>
    <w:rsid w:val="004F6372"/>
    <w:rsid w:val="004F637B"/>
    <w:rsid w:val="004F66A4"/>
    <w:rsid w:val="004F674C"/>
    <w:rsid w:val="004F69D9"/>
    <w:rsid w:val="004F6A74"/>
    <w:rsid w:val="004F6AD9"/>
    <w:rsid w:val="004F6BC6"/>
    <w:rsid w:val="004F6F63"/>
    <w:rsid w:val="004F7072"/>
    <w:rsid w:val="004F71A8"/>
    <w:rsid w:val="004F71D8"/>
    <w:rsid w:val="004F7224"/>
    <w:rsid w:val="004F7267"/>
    <w:rsid w:val="004F7293"/>
    <w:rsid w:val="004F733B"/>
    <w:rsid w:val="004F7432"/>
    <w:rsid w:val="004F7454"/>
    <w:rsid w:val="004F74F2"/>
    <w:rsid w:val="004F7530"/>
    <w:rsid w:val="004F75CE"/>
    <w:rsid w:val="004F75E2"/>
    <w:rsid w:val="004F76A2"/>
    <w:rsid w:val="004F78BA"/>
    <w:rsid w:val="004F78EA"/>
    <w:rsid w:val="004F79FF"/>
    <w:rsid w:val="004F7A56"/>
    <w:rsid w:val="004F7B39"/>
    <w:rsid w:val="004F7BAC"/>
    <w:rsid w:val="004F7C87"/>
    <w:rsid w:val="004F7F6B"/>
    <w:rsid w:val="0050016B"/>
    <w:rsid w:val="005001BF"/>
    <w:rsid w:val="00500265"/>
    <w:rsid w:val="00500389"/>
    <w:rsid w:val="00500762"/>
    <w:rsid w:val="00500857"/>
    <w:rsid w:val="005009AD"/>
    <w:rsid w:val="00500B71"/>
    <w:rsid w:val="00500E0D"/>
    <w:rsid w:val="00500EBA"/>
    <w:rsid w:val="00500F12"/>
    <w:rsid w:val="0050109A"/>
    <w:rsid w:val="00501317"/>
    <w:rsid w:val="00501350"/>
    <w:rsid w:val="0050138B"/>
    <w:rsid w:val="0050159E"/>
    <w:rsid w:val="005016FF"/>
    <w:rsid w:val="00501759"/>
    <w:rsid w:val="005017AB"/>
    <w:rsid w:val="005017CE"/>
    <w:rsid w:val="005017DB"/>
    <w:rsid w:val="00501A52"/>
    <w:rsid w:val="00501AA8"/>
    <w:rsid w:val="00501AE9"/>
    <w:rsid w:val="00501AF8"/>
    <w:rsid w:val="00501B53"/>
    <w:rsid w:val="00501C7A"/>
    <w:rsid w:val="00501E14"/>
    <w:rsid w:val="00501EB3"/>
    <w:rsid w:val="00502043"/>
    <w:rsid w:val="005020C5"/>
    <w:rsid w:val="0050215E"/>
    <w:rsid w:val="0050235D"/>
    <w:rsid w:val="005024B4"/>
    <w:rsid w:val="0050251E"/>
    <w:rsid w:val="00502524"/>
    <w:rsid w:val="00502534"/>
    <w:rsid w:val="005025C4"/>
    <w:rsid w:val="00502779"/>
    <w:rsid w:val="00502816"/>
    <w:rsid w:val="00502846"/>
    <w:rsid w:val="00502911"/>
    <w:rsid w:val="00502995"/>
    <w:rsid w:val="005029A2"/>
    <w:rsid w:val="005029FC"/>
    <w:rsid w:val="00502B40"/>
    <w:rsid w:val="00502B45"/>
    <w:rsid w:val="00502B67"/>
    <w:rsid w:val="00502D67"/>
    <w:rsid w:val="00502EF1"/>
    <w:rsid w:val="00502F0F"/>
    <w:rsid w:val="0050306E"/>
    <w:rsid w:val="005030C3"/>
    <w:rsid w:val="005030EB"/>
    <w:rsid w:val="00503128"/>
    <w:rsid w:val="005031D0"/>
    <w:rsid w:val="00503323"/>
    <w:rsid w:val="00503402"/>
    <w:rsid w:val="00503962"/>
    <w:rsid w:val="0050398F"/>
    <w:rsid w:val="0050399A"/>
    <w:rsid w:val="00503AFF"/>
    <w:rsid w:val="00503BDB"/>
    <w:rsid w:val="00503BDE"/>
    <w:rsid w:val="00503D43"/>
    <w:rsid w:val="00503EA3"/>
    <w:rsid w:val="00503F3E"/>
    <w:rsid w:val="00503F9F"/>
    <w:rsid w:val="00504237"/>
    <w:rsid w:val="00504441"/>
    <w:rsid w:val="00504511"/>
    <w:rsid w:val="005046AD"/>
    <w:rsid w:val="005046D7"/>
    <w:rsid w:val="005046ED"/>
    <w:rsid w:val="005046FE"/>
    <w:rsid w:val="0050472B"/>
    <w:rsid w:val="0050474C"/>
    <w:rsid w:val="005047A4"/>
    <w:rsid w:val="005047F4"/>
    <w:rsid w:val="00504956"/>
    <w:rsid w:val="00504992"/>
    <w:rsid w:val="00504A00"/>
    <w:rsid w:val="00504A1E"/>
    <w:rsid w:val="00504BC4"/>
    <w:rsid w:val="00504BDC"/>
    <w:rsid w:val="00504C88"/>
    <w:rsid w:val="00504EB8"/>
    <w:rsid w:val="00504ED9"/>
    <w:rsid w:val="00504F92"/>
    <w:rsid w:val="00505036"/>
    <w:rsid w:val="005050D6"/>
    <w:rsid w:val="005051B5"/>
    <w:rsid w:val="005051C7"/>
    <w:rsid w:val="00505261"/>
    <w:rsid w:val="005052C7"/>
    <w:rsid w:val="00505474"/>
    <w:rsid w:val="00505526"/>
    <w:rsid w:val="0050552B"/>
    <w:rsid w:val="00505572"/>
    <w:rsid w:val="00505616"/>
    <w:rsid w:val="005056AA"/>
    <w:rsid w:val="005056AF"/>
    <w:rsid w:val="00505784"/>
    <w:rsid w:val="00505874"/>
    <w:rsid w:val="005058D2"/>
    <w:rsid w:val="005058E8"/>
    <w:rsid w:val="00505C7D"/>
    <w:rsid w:val="00505C86"/>
    <w:rsid w:val="00505CF5"/>
    <w:rsid w:val="00505DE6"/>
    <w:rsid w:val="00505DE7"/>
    <w:rsid w:val="00505ED3"/>
    <w:rsid w:val="00505FFA"/>
    <w:rsid w:val="00506293"/>
    <w:rsid w:val="005062D1"/>
    <w:rsid w:val="0050634E"/>
    <w:rsid w:val="0050635D"/>
    <w:rsid w:val="005063B1"/>
    <w:rsid w:val="005063EA"/>
    <w:rsid w:val="00506438"/>
    <w:rsid w:val="00506589"/>
    <w:rsid w:val="00506636"/>
    <w:rsid w:val="00506838"/>
    <w:rsid w:val="00506B5D"/>
    <w:rsid w:val="00506C57"/>
    <w:rsid w:val="00506C7E"/>
    <w:rsid w:val="00506E3F"/>
    <w:rsid w:val="00506F51"/>
    <w:rsid w:val="0050712E"/>
    <w:rsid w:val="0050715F"/>
    <w:rsid w:val="0050726E"/>
    <w:rsid w:val="00507525"/>
    <w:rsid w:val="0050753E"/>
    <w:rsid w:val="005075A3"/>
    <w:rsid w:val="005075A4"/>
    <w:rsid w:val="0050764A"/>
    <w:rsid w:val="005076F4"/>
    <w:rsid w:val="00507AF2"/>
    <w:rsid w:val="00507CB6"/>
    <w:rsid w:val="00507DBF"/>
    <w:rsid w:val="00507EC2"/>
    <w:rsid w:val="00507F71"/>
    <w:rsid w:val="00507F80"/>
    <w:rsid w:val="00510163"/>
    <w:rsid w:val="0051021E"/>
    <w:rsid w:val="005102A9"/>
    <w:rsid w:val="005102EF"/>
    <w:rsid w:val="00510473"/>
    <w:rsid w:val="005104E1"/>
    <w:rsid w:val="0051059F"/>
    <w:rsid w:val="00510814"/>
    <w:rsid w:val="00510825"/>
    <w:rsid w:val="00510A50"/>
    <w:rsid w:val="00510A86"/>
    <w:rsid w:val="00510B10"/>
    <w:rsid w:val="00510D7B"/>
    <w:rsid w:val="00510DA2"/>
    <w:rsid w:val="00510F18"/>
    <w:rsid w:val="00510F51"/>
    <w:rsid w:val="00510FC6"/>
    <w:rsid w:val="00510FF3"/>
    <w:rsid w:val="00511009"/>
    <w:rsid w:val="00511162"/>
    <w:rsid w:val="005111A8"/>
    <w:rsid w:val="00511238"/>
    <w:rsid w:val="005112C4"/>
    <w:rsid w:val="00511426"/>
    <w:rsid w:val="005114A7"/>
    <w:rsid w:val="00511511"/>
    <w:rsid w:val="0051162D"/>
    <w:rsid w:val="00511988"/>
    <w:rsid w:val="00511AB1"/>
    <w:rsid w:val="00511B88"/>
    <w:rsid w:val="00511BDC"/>
    <w:rsid w:val="00511C8B"/>
    <w:rsid w:val="00511D58"/>
    <w:rsid w:val="00511DF5"/>
    <w:rsid w:val="00511E88"/>
    <w:rsid w:val="005121D8"/>
    <w:rsid w:val="005121FE"/>
    <w:rsid w:val="00512490"/>
    <w:rsid w:val="00512619"/>
    <w:rsid w:val="00512622"/>
    <w:rsid w:val="00512783"/>
    <w:rsid w:val="0051282F"/>
    <w:rsid w:val="00512831"/>
    <w:rsid w:val="00512846"/>
    <w:rsid w:val="00512959"/>
    <w:rsid w:val="005129B2"/>
    <w:rsid w:val="00512A03"/>
    <w:rsid w:val="00512BBB"/>
    <w:rsid w:val="00512BE0"/>
    <w:rsid w:val="00512C3B"/>
    <w:rsid w:val="00512D3D"/>
    <w:rsid w:val="00512D98"/>
    <w:rsid w:val="00512F38"/>
    <w:rsid w:val="00512FCF"/>
    <w:rsid w:val="00513271"/>
    <w:rsid w:val="0051327F"/>
    <w:rsid w:val="00513470"/>
    <w:rsid w:val="0051349B"/>
    <w:rsid w:val="00513543"/>
    <w:rsid w:val="00513651"/>
    <w:rsid w:val="005136B7"/>
    <w:rsid w:val="0051383B"/>
    <w:rsid w:val="00513976"/>
    <w:rsid w:val="005139F8"/>
    <w:rsid w:val="00513AB9"/>
    <w:rsid w:val="00513C51"/>
    <w:rsid w:val="00513D81"/>
    <w:rsid w:val="00513DBF"/>
    <w:rsid w:val="00513DD2"/>
    <w:rsid w:val="00513DF6"/>
    <w:rsid w:val="0051418E"/>
    <w:rsid w:val="005141FB"/>
    <w:rsid w:val="005142C1"/>
    <w:rsid w:val="005143B0"/>
    <w:rsid w:val="005144C0"/>
    <w:rsid w:val="005145C1"/>
    <w:rsid w:val="005145FD"/>
    <w:rsid w:val="0051469F"/>
    <w:rsid w:val="005146CD"/>
    <w:rsid w:val="00514700"/>
    <w:rsid w:val="00514739"/>
    <w:rsid w:val="0051478F"/>
    <w:rsid w:val="005147D2"/>
    <w:rsid w:val="005148A8"/>
    <w:rsid w:val="005148B6"/>
    <w:rsid w:val="005148F4"/>
    <w:rsid w:val="00514902"/>
    <w:rsid w:val="00514906"/>
    <w:rsid w:val="0051492A"/>
    <w:rsid w:val="00514ADA"/>
    <w:rsid w:val="00514BEF"/>
    <w:rsid w:val="00514BFD"/>
    <w:rsid w:val="00515003"/>
    <w:rsid w:val="00515056"/>
    <w:rsid w:val="0051507E"/>
    <w:rsid w:val="005150B2"/>
    <w:rsid w:val="00515122"/>
    <w:rsid w:val="00515237"/>
    <w:rsid w:val="00515364"/>
    <w:rsid w:val="0051580E"/>
    <w:rsid w:val="00515823"/>
    <w:rsid w:val="0051585B"/>
    <w:rsid w:val="005158C4"/>
    <w:rsid w:val="00515A0C"/>
    <w:rsid w:val="00515A56"/>
    <w:rsid w:val="00515A6B"/>
    <w:rsid w:val="00515B2C"/>
    <w:rsid w:val="00515B69"/>
    <w:rsid w:val="00515E23"/>
    <w:rsid w:val="00515EF6"/>
    <w:rsid w:val="0051609D"/>
    <w:rsid w:val="005161C3"/>
    <w:rsid w:val="005162EB"/>
    <w:rsid w:val="00516675"/>
    <w:rsid w:val="005167F3"/>
    <w:rsid w:val="005168AA"/>
    <w:rsid w:val="00516A0F"/>
    <w:rsid w:val="00516A3C"/>
    <w:rsid w:val="00516D08"/>
    <w:rsid w:val="00516D16"/>
    <w:rsid w:val="00516EC7"/>
    <w:rsid w:val="00516F95"/>
    <w:rsid w:val="0051717B"/>
    <w:rsid w:val="0051723B"/>
    <w:rsid w:val="005173E5"/>
    <w:rsid w:val="00517643"/>
    <w:rsid w:val="00517651"/>
    <w:rsid w:val="00517708"/>
    <w:rsid w:val="005177D8"/>
    <w:rsid w:val="005178D1"/>
    <w:rsid w:val="00517AA5"/>
    <w:rsid w:val="00517B94"/>
    <w:rsid w:val="00517B95"/>
    <w:rsid w:val="00517C5A"/>
    <w:rsid w:val="00517E95"/>
    <w:rsid w:val="00517FD7"/>
    <w:rsid w:val="00517FDD"/>
    <w:rsid w:val="00520005"/>
    <w:rsid w:val="00520093"/>
    <w:rsid w:val="00520134"/>
    <w:rsid w:val="005201E0"/>
    <w:rsid w:val="00520322"/>
    <w:rsid w:val="005203A2"/>
    <w:rsid w:val="005204D0"/>
    <w:rsid w:val="005205E3"/>
    <w:rsid w:val="00520613"/>
    <w:rsid w:val="0052065C"/>
    <w:rsid w:val="00520669"/>
    <w:rsid w:val="0052072A"/>
    <w:rsid w:val="0052084C"/>
    <w:rsid w:val="00520877"/>
    <w:rsid w:val="005208D1"/>
    <w:rsid w:val="00520CF6"/>
    <w:rsid w:val="00520CFF"/>
    <w:rsid w:val="00520D22"/>
    <w:rsid w:val="00520D4D"/>
    <w:rsid w:val="00520DB2"/>
    <w:rsid w:val="00520DFA"/>
    <w:rsid w:val="00520E29"/>
    <w:rsid w:val="00520E9E"/>
    <w:rsid w:val="0052100E"/>
    <w:rsid w:val="00521046"/>
    <w:rsid w:val="005211A8"/>
    <w:rsid w:val="005212E4"/>
    <w:rsid w:val="00521563"/>
    <w:rsid w:val="00521610"/>
    <w:rsid w:val="005217E9"/>
    <w:rsid w:val="00521860"/>
    <w:rsid w:val="005218A2"/>
    <w:rsid w:val="005219C0"/>
    <w:rsid w:val="00521C75"/>
    <w:rsid w:val="00521C86"/>
    <w:rsid w:val="00521E17"/>
    <w:rsid w:val="00521F37"/>
    <w:rsid w:val="0052245B"/>
    <w:rsid w:val="00522524"/>
    <w:rsid w:val="00522739"/>
    <w:rsid w:val="00522903"/>
    <w:rsid w:val="00522953"/>
    <w:rsid w:val="0052298A"/>
    <w:rsid w:val="00522BDE"/>
    <w:rsid w:val="00522C56"/>
    <w:rsid w:val="00522C8F"/>
    <w:rsid w:val="00522C91"/>
    <w:rsid w:val="00522C9E"/>
    <w:rsid w:val="00522E0C"/>
    <w:rsid w:val="00522F30"/>
    <w:rsid w:val="00522F74"/>
    <w:rsid w:val="00522FA5"/>
    <w:rsid w:val="005231B0"/>
    <w:rsid w:val="005231F8"/>
    <w:rsid w:val="00523247"/>
    <w:rsid w:val="0052326F"/>
    <w:rsid w:val="005233F2"/>
    <w:rsid w:val="00523632"/>
    <w:rsid w:val="00523984"/>
    <w:rsid w:val="00523C5E"/>
    <w:rsid w:val="00523DE0"/>
    <w:rsid w:val="00523F39"/>
    <w:rsid w:val="0052415D"/>
    <w:rsid w:val="00524197"/>
    <w:rsid w:val="005241BE"/>
    <w:rsid w:val="005241FF"/>
    <w:rsid w:val="005242DC"/>
    <w:rsid w:val="0052454F"/>
    <w:rsid w:val="0052459E"/>
    <w:rsid w:val="005245E2"/>
    <w:rsid w:val="005245E3"/>
    <w:rsid w:val="005246E3"/>
    <w:rsid w:val="00524732"/>
    <w:rsid w:val="005248CB"/>
    <w:rsid w:val="0052494B"/>
    <w:rsid w:val="00524A4F"/>
    <w:rsid w:val="00524A6B"/>
    <w:rsid w:val="00524C06"/>
    <w:rsid w:val="00524CDB"/>
    <w:rsid w:val="005252BE"/>
    <w:rsid w:val="0052533E"/>
    <w:rsid w:val="005253C3"/>
    <w:rsid w:val="00525400"/>
    <w:rsid w:val="0052560B"/>
    <w:rsid w:val="005256F6"/>
    <w:rsid w:val="0052583A"/>
    <w:rsid w:val="00525B33"/>
    <w:rsid w:val="00525C52"/>
    <w:rsid w:val="00525E1C"/>
    <w:rsid w:val="00525E4C"/>
    <w:rsid w:val="00525E4F"/>
    <w:rsid w:val="00525F9B"/>
    <w:rsid w:val="00526017"/>
    <w:rsid w:val="005262A3"/>
    <w:rsid w:val="0052632C"/>
    <w:rsid w:val="005263BD"/>
    <w:rsid w:val="005263F4"/>
    <w:rsid w:val="005264AB"/>
    <w:rsid w:val="0052657C"/>
    <w:rsid w:val="00526595"/>
    <w:rsid w:val="005266A4"/>
    <w:rsid w:val="00526795"/>
    <w:rsid w:val="005268F4"/>
    <w:rsid w:val="00526B5A"/>
    <w:rsid w:val="00526BF0"/>
    <w:rsid w:val="00526CF2"/>
    <w:rsid w:val="00526D1E"/>
    <w:rsid w:val="00526D9D"/>
    <w:rsid w:val="00527040"/>
    <w:rsid w:val="00527206"/>
    <w:rsid w:val="00527577"/>
    <w:rsid w:val="0052759D"/>
    <w:rsid w:val="00527748"/>
    <w:rsid w:val="0052778A"/>
    <w:rsid w:val="005277DA"/>
    <w:rsid w:val="00527839"/>
    <w:rsid w:val="005278C2"/>
    <w:rsid w:val="005279A1"/>
    <w:rsid w:val="00527AD1"/>
    <w:rsid w:val="00527C10"/>
    <w:rsid w:val="00527CD6"/>
    <w:rsid w:val="00527D34"/>
    <w:rsid w:val="00527DE2"/>
    <w:rsid w:val="00527EF8"/>
    <w:rsid w:val="00527FB8"/>
    <w:rsid w:val="005300A0"/>
    <w:rsid w:val="005303DF"/>
    <w:rsid w:val="0053055B"/>
    <w:rsid w:val="005305C5"/>
    <w:rsid w:val="00530978"/>
    <w:rsid w:val="00530A1D"/>
    <w:rsid w:val="00530B38"/>
    <w:rsid w:val="00530B89"/>
    <w:rsid w:val="00530CC6"/>
    <w:rsid w:val="00530D53"/>
    <w:rsid w:val="00530F4B"/>
    <w:rsid w:val="00531113"/>
    <w:rsid w:val="005313EC"/>
    <w:rsid w:val="005313EF"/>
    <w:rsid w:val="00531500"/>
    <w:rsid w:val="00531671"/>
    <w:rsid w:val="005316CF"/>
    <w:rsid w:val="0053172E"/>
    <w:rsid w:val="005319B3"/>
    <w:rsid w:val="00531A0B"/>
    <w:rsid w:val="00531A71"/>
    <w:rsid w:val="00531A9C"/>
    <w:rsid w:val="00531AE1"/>
    <w:rsid w:val="00531B32"/>
    <w:rsid w:val="00531BBF"/>
    <w:rsid w:val="00531BFF"/>
    <w:rsid w:val="00531D29"/>
    <w:rsid w:val="00531D34"/>
    <w:rsid w:val="00531D5F"/>
    <w:rsid w:val="00531F05"/>
    <w:rsid w:val="0053209C"/>
    <w:rsid w:val="005320DA"/>
    <w:rsid w:val="00532103"/>
    <w:rsid w:val="0053216F"/>
    <w:rsid w:val="005324EB"/>
    <w:rsid w:val="005325BB"/>
    <w:rsid w:val="0053260D"/>
    <w:rsid w:val="00532649"/>
    <w:rsid w:val="005327ED"/>
    <w:rsid w:val="005328A5"/>
    <w:rsid w:val="005328F0"/>
    <w:rsid w:val="005329EA"/>
    <w:rsid w:val="00532BA1"/>
    <w:rsid w:val="00532C8A"/>
    <w:rsid w:val="00532CF8"/>
    <w:rsid w:val="00532E5C"/>
    <w:rsid w:val="00532F49"/>
    <w:rsid w:val="005330FB"/>
    <w:rsid w:val="00533115"/>
    <w:rsid w:val="00533201"/>
    <w:rsid w:val="005332E2"/>
    <w:rsid w:val="00533327"/>
    <w:rsid w:val="0053336E"/>
    <w:rsid w:val="00533371"/>
    <w:rsid w:val="0053349C"/>
    <w:rsid w:val="00533566"/>
    <w:rsid w:val="005339D8"/>
    <w:rsid w:val="00533E84"/>
    <w:rsid w:val="00533E96"/>
    <w:rsid w:val="005340B1"/>
    <w:rsid w:val="0053412D"/>
    <w:rsid w:val="005342D7"/>
    <w:rsid w:val="005345AE"/>
    <w:rsid w:val="005346E6"/>
    <w:rsid w:val="005347AD"/>
    <w:rsid w:val="00534864"/>
    <w:rsid w:val="005348B5"/>
    <w:rsid w:val="005348C4"/>
    <w:rsid w:val="0053494B"/>
    <w:rsid w:val="00534B25"/>
    <w:rsid w:val="00534B3E"/>
    <w:rsid w:val="00534B5B"/>
    <w:rsid w:val="00534B9E"/>
    <w:rsid w:val="00534C25"/>
    <w:rsid w:val="00534C59"/>
    <w:rsid w:val="00534DA7"/>
    <w:rsid w:val="00534F4C"/>
    <w:rsid w:val="0053500F"/>
    <w:rsid w:val="0053501D"/>
    <w:rsid w:val="0053511B"/>
    <w:rsid w:val="00535178"/>
    <w:rsid w:val="005351CF"/>
    <w:rsid w:val="0053538C"/>
    <w:rsid w:val="005354C7"/>
    <w:rsid w:val="005354F9"/>
    <w:rsid w:val="00535544"/>
    <w:rsid w:val="005355EF"/>
    <w:rsid w:val="00535908"/>
    <w:rsid w:val="00535CBD"/>
    <w:rsid w:val="00535CC1"/>
    <w:rsid w:val="00535D0F"/>
    <w:rsid w:val="00535D59"/>
    <w:rsid w:val="00535F6C"/>
    <w:rsid w:val="00536336"/>
    <w:rsid w:val="0053644F"/>
    <w:rsid w:val="0053659F"/>
    <w:rsid w:val="005365FD"/>
    <w:rsid w:val="00536779"/>
    <w:rsid w:val="00536936"/>
    <w:rsid w:val="00536A1C"/>
    <w:rsid w:val="00536B33"/>
    <w:rsid w:val="00536B5F"/>
    <w:rsid w:val="00536C4E"/>
    <w:rsid w:val="00536E53"/>
    <w:rsid w:val="0053701B"/>
    <w:rsid w:val="00537033"/>
    <w:rsid w:val="0053710A"/>
    <w:rsid w:val="0053712B"/>
    <w:rsid w:val="005373D4"/>
    <w:rsid w:val="005374C2"/>
    <w:rsid w:val="005375D7"/>
    <w:rsid w:val="00537723"/>
    <w:rsid w:val="005379D1"/>
    <w:rsid w:val="00537C19"/>
    <w:rsid w:val="00537C1D"/>
    <w:rsid w:val="00537CCC"/>
    <w:rsid w:val="00537EA4"/>
    <w:rsid w:val="00537EC4"/>
    <w:rsid w:val="00537FB4"/>
    <w:rsid w:val="00540354"/>
    <w:rsid w:val="005403CB"/>
    <w:rsid w:val="00540401"/>
    <w:rsid w:val="00540612"/>
    <w:rsid w:val="005406A7"/>
    <w:rsid w:val="005406AE"/>
    <w:rsid w:val="005409A1"/>
    <w:rsid w:val="00540AD7"/>
    <w:rsid w:val="00540ADB"/>
    <w:rsid w:val="00540C50"/>
    <w:rsid w:val="00540D4F"/>
    <w:rsid w:val="00540D6D"/>
    <w:rsid w:val="00540E28"/>
    <w:rsid w:val="00540E3A"/>
    <w:rsid w:val="00540FB1"/>
    <w:rsid w:val="00541054"/>
    <w:rsid w:val="0054119C"/>
    <w:rsid w:val="00541345"/>
    <w:rsid w:val="005413A6"/>
    <w:rsid w:val="005413AE"/>
    <w:rsid w:val="005414F2"/>
    <w:rsid w:val="005417FF"/>
    <w:rsid w:val="0054195B"/>
    <w:rsid w:val="0054199C"/>
    <w:rsid w:val="00541BCE"/>
    <w:rsid w:val="00541C43"/>
    <w:rsid w:val="00542234"/>
    <w:rsid w:val="005424D9"/>
    <w:rsid w:val="00542676"/>
    <w:rsid w:val="00542783"/>
    <w:rsid w:val="005427C0"/>
    <w:rsid w:val="005427CB"/>
    <w:rsid w:val="005428F9"/>
    <w:rsid w:val="00542935"/>
    <w:rsid w:val="005429C5"/>
    <w:rsid w:val="00542C26"/>
    <w:rsid w:val="00542C74"/>
    <w:rsid w:val="00542CC4"/>
    <w:rsid w:val="00542E69"/>
    <w:rsid w:val="00542E87"/>
    <w:rsid w:val="00542F36"/>
    <w:rsid w:val="00542FA5"/>
    <w:rsid w:val="005430C8"/>
    <w:rsid w:val="0054311B"/>
    <w:rsid w:val="0054349A"/>
    <w:rsid w:val="005434A0"/>
    <w:rsid w:val="005435BF"/>
    <w:rsid w:val="00543820"/>
    <w:rsid w:val="0054382B"/>
    <w:rsid w:val="005439A6"/>
    <w:rsid w:val="005439AB"/>
    <w:rsid w:val="005439BD"/>
    <w:rsid w:val="00543A7E"/>
    <w:rsid w:val="00543AC5"/>
    <w:rsid w:val="00543BDD"/>
    <w:rsid w:val="00543C69"/>
    <w:rsid w:val="00543D7D"/>
    <w:rsid w:val="00543DAE"/>
    <w:rsid w:val="00543EAA"/>
    <w:rsid w:val="00543ECB"/>
    <w:rsid w:val="00543ED7"/>
    <w:rsid w:val="00543F69"/>
    <w:rsid w:val="00543F7B"/>
    <w:rsid w:val="00544019"/>
    <w:rsid w:val="00544074"/>
    <w:rsid w:val="0054418E"/>
    <w:rsid w:val="005441BA"/>
    <w:rsid w:val="00544226"/>
    <w:rsid w:val="005442D1"/>
    <w:rsid w:val="0054450C"/>
    <w:rsid w:val="005446AE"/>
    <w:rsid w:val="005447B5"/>
    <w:rsid w:val="00544832"/>
    <w:rsid w:val="0054483A"/>
    <w:rsid w:val="00544881"/>
    <w:rsid w:val="00544975"/>
    <w:rsid w:val="00544ABD"/>
    <w:rsid w:val="00544BCB"/>
    <w:rsid w:val="00544C5D"/>
    <w:rsid w:val="00544D45"/>
    <w:rsid w:val="00544E42"/>
    <w:rsid w:val="00544E7E"/>
    <w:rsid w:val="00544F37"/>
    <w:rsid w:val="00544F44"/>
    <w:rsid w:val="0054506B"/>
    <w:rsid w:val="0054523F"/>
    <w:rsid w:val="0054540D"/>
    <w:rsid w:val="0054543E"/>
    <w:rsid w:val="00545627"/>
    <w:rsid w:val="00545749"/>
    <w:rsid w:val="005458A4"/>
    <w:rsid w:val="005458EE"/>
    <w:rsid w:val="0054591A"/>
    <w:rsid w:val="0054598B"/>
    <w:rsid w:val="0054599D"/>
    <w:rsid w:val="005459E9"/>
    <w:rsid w:val="00545A12"/>
    <w:rsid w:val="00545A92"/>
    <w:rsid w:val="00545AA9"/>
    <w:rsid w:val="00545BDA"/>
    <w:rsid w:val="00545ED7"/>
    <w:rsid w:val="00545F96"/>
    <w:rsid w:val="00546064"/>
    <w:rsid w:val="0054615E"/>
    <w:rsid w:val="00546212"/>
    <w:rsid w:val="005462FB"/>
    <w:rsid w:val="00546384"/>
    <w:rsid w:val="00546615"/>
    <w:rsid w:val="00546643"/>
    <w:rsid w:val="005469CF"/>
    <w:rsid w:val="00546A3F"/>
    <w:rsid w:val="00546CAD"/>
    <w:rsid w:val="00546D32"/>
    <w:rsid w:val="00546D4C"/>
    <w:rsid w:val="00546E07"/>
    <w:rsid w:val="005470DC"/>
    <w:rsid w:val="005470F5"/>
    <w:rsid w:val="0054718B"/>
    <w:rsid w:val="00547268"/>
    <w:rsid w:val="005472F5"/>
    <w:rsid w:val="005473D3"/>
    <w:rsid w:val="00547518"/>
    <w:rsid w:val="00547828"/>
    <w:rsid w:val="00547844"/>
    <w:rsid w:val="005478C1"/>
    <w:rsid w:val="005478FD"/>
    <w:rsid w:val="00547C22"/>
    <w:rsid w:val="00547C58"/>
    <w:rsid w:val="00547EA5"/>
    <w:rsid w:val="00550075"/>
    <w:rsid w:val="0055032B"/>
    <w:rsid w:val="00550413"/>
    <w:rsid w:val="00550504"/>
    <w:rsid w:val="00550533"/>
    <w:rsid w:val="0055059E"/>
    <w:rsid w:val="005505B5"/>
    <w:rsid w:val="005507CC"/>
    <w:rsid w:val="005507F7"/>
    <w:rsid w:val="00550899"/>
    <w:rsid w:val="005508E0"/>
    <w:rsid w:val="00550921"/>
    <w:rsid w:val="005509B8"/>
    <w:rsid w:val="00550AB1"/>
    <w:rsid w:val="00550BB1"/>
    <w:rsid w:val="00550BCA"/>
    <w:rsid w:val="00550DCC"/>
    <w:rsid w:val="00550EA0"/>
    <w:rsid w:val="00550F47"/>
    <w:rsid w:val="0055111A"/>
    <w:rsid w:val="0055116C"/>
    <w:rsid w:val="00551197"/>
    <w:rsid w:val="00551296"/>
    <w:rsid w:val="0055141F"/>
    <w:rsid w:val="005514BF"/>
    <w:rsid w:val="00551662"/>
    <w:rsid w:val="0055185F"/>
    <w:rsid w:val="00551926"/>
    <w:rsid w:val="00551A31"/>
    <w:rsid w:val="00551A37"/>
    <w:rsid w:val="00551A7D"/>
    <w:rsid w:val="00551A94"/>
    <w:rsid w:val="00551AA7"/>
    <w:rsid w:val="00551F76"/>
    <w:rsid w:val="00552144"/>
    <w:rsid w:val="00552166"/>
    <w:rsid w:val="005521B3"/>
    <w:rsid w:val="00552212"/>
    <w:rsid w:val="005523D0"/>
    <w:rsid w:val="00552599"/>
    <w:rsid w:val="0055271E"/>
    <w:rsid w:val="005527B3"/>
    <w:rsid w:val="0055281F"/>
    <w:rsid w:val="00552A64"/>
    <w:rsid w:val="00552A6C"/>
    <w:rsid w:val="00552C4A"/>
    <w:rsid w:val="00552C70"/>
    <w:rsid w:val="00552CDD"/>
    <w:rsid w:val="00552DEB"/>
    <w:rsid w:val="00552F7C"/>
    <w:rsid w:val="00552F91"/>
    <w:rsid w:val="005530B9"/>
    <w:rsid w:val="00553138"/>
    <w:rsid w:val="0055326D"/>
    <w:rsid w:val="005534F3"/>
    <w:rsid w:val="00553527"/>
    <w:rsid w:val="00553529"/>
    <w:rsid w:val="005535AC"/>
    <w:rsid w:val="005537F7"/>
    <w:rsid w:val="00553828"/>
    <w:rsid w:val="005538B6"/>
    <w:rsid w:val="005538F1"/>
    <w:rsid w:val="00553A6D"/>
    <w:rsid w:val="00553ADD"/>
    <w:rsid w:val="00553AEC"/>
    <w:rsid w:val="00553D94"/>
    <w:rsid w:val="00553E8C"/>
    <w:rsid w:val="00553EFA"/>
    <w:rsid w:val="00554038"/>
    <w:rsid w:val="005541C1"/>
    <w:rsid w:val="00554215"/>
    <w:rsid w:val="0055437B"/>
    <w:rsid w:val="00554587"/>
    <w:rsid w:val="00554625"/>
    <w:rsid w:val="00554757"/>
    <w:rsid w:val="00554797"/>
    <w:rsid w:val="00554850"/>
    <w:rsid w:val="005548C2"/>
    <w:rsid w:val="00554B26"/>
    <w:rsid w:val="00554B93"/>
    <w:rsid w:val="00554C1E"/>
    <w:rsid w:val="00554D89"/>
    <w:rsid w:val="00554E62"/>
    <w:rsid w:val="00554E89"/>
    <w:rsid w:val="00555093"/>
    <w:rsid w:val="0055523C"/>
    <w:rsid w:val="0055532A"/>
    <w:rsid w:val="0055554B"/>
    <w:rsid w:val="00555673"/>
    <w:rsid w:val="00555A84"/>
    <w:rsid w:val="00555D0B"/>
    <w:rsid w:val="00555ED3"/>
    <w:rsid w:val="00555F2E"/>
    <w:rsid w:val="00556027"/>
    <w:rsid w:val="00556052"/>
    <w:rsid w:val="005560B1"/>
    <w:rsid w:val="00556395"/>
    <w:rsid w:val="005563BE"/>
    <w:rsid w:val="00556597"/>
    <w:rsid w:val="00556739"/>
    <w:rsid w:val="0055680D"/>
    <w:rsid w:val="00556831"/>
    <w:rsid w:val="0055687D"/>
    <w:rsid w:val="00556933"/>
    <w:rsid w:val="00556973"/>
    <w:rsid w:val="00556983"/>
    <w:rsid w:val="00556A32"/>
    <w:rsid w:val="00556B77"/>
    <w:rsid w:val="00556CD5"/>
    <w:rsid w:val="00556D0D"/>
    <w:rsid w:val="00556DE0"/>
    <w:rsid w:val="00556DEB"/>
    <w:rsid w:val="00556E7A"/>
    <w:rsid w:val="00556EEE"/>
    <w:rsid w:val="00556EFB"/>
    <w:rsid w:val="00556F78"/>
    <w:rsid w:val="00556FB7"/>
    <w:rsid w:val="005572CC"/>
    <w:rsid w:val="005572D0"/>
    <w:rsid w:val="00557330"/>
    <w:rsid w:val="00557349"/>
    <w:rsid w:val="005575A4"/>
    <w:rsid w:val="00557654"/>
    <w:rsid w:val="00557714"/>
    <w:rsid w:val="0055774C"/>
    <w:rsid w:val="0055788E"/>
    <w:rsid w:val="00557919"/>
    <w:rsid w:val="005579D7"/>
    <w:rsid w:val="00557A6A"/>
    <w:rsid w:val="00557BAA"/>
    <w:rsid w:val="00557C44"/>
    <w:rsid w:val="00557D41"/>
    <w:rsid w:val="00557D88"/>
    <w:rsid w:val="00557E1F"/>
    <w:rsid w:val="00557E8A"/>
    <w:rsid w:val="00557EBC"/>
    <w:rsid w:val="00560096"/>
    <w:rsid w:val="00560131"/>
    <w:rsid w:val="005602E2"/>
    <w:rsid w:val="005603A8"/>
    <w:rsid w:val="00560555"/>
    <w:rsid w:val="00560644"/>
    <w:rsid w:val="00560663"/>
    <w:rsid w:val="0056068A"/>
    <w:rsid w:val="00560732"/>
    <w:rsid w:val="00560920"/>
    <w:rsid w:val="005609D8"/>
    <w:rsid w:val="00560A29"/>
    <w:rsid w:val="00560A31"/>
    <w:rsid w:val="00560A62"/>
    <w:rsid w:val="00560AEB"/>
    <w:rsid w:val="00560CC1"/>
    <w:rsid w:val="00560CE7"/>
    <w:rsid w:val="00560E14"/>
    <w:rsid w:val="00560F86"/>
    <w:rsid w:val="00561000"/>
    <w:rsid w:val="00561004"/>
    <w:rsid w:val="00561078"/>
    <w:rsid w:val="005610F4"/>
    <w:rsid w:val="00561127"/>
    <w:rsid w:val="005611EB"/>
    <w:rsid w:val="00561265"/>
    <w:rsid w:val="00561298"/>
    <w:rsid w:val="005612C7"/>
    <w:rsid w:val="00561433"/>
    <w:rsid w:val="0056143A"/>
    <w:rsid w:val="00561570"/>
    <w:rsid w:val="0056158F"/>
    <w:rsid w:val="00561743"/>
    <w:rsid w:val="00561DEE"/>
    <w:rsid w:val="00562165"/>
    <w:rsid w:val="005621B7"/>
    <w:rsid w:val="00562288"/>
    <w:rsid w:val="005622A0"/>
    <w:rsid w:val="005623BE"/>
    <w:rsid w:val="00562444"/>
    <w:rsid w:val="005624E5"/>
    <w:rsid w:val="005625AD"/>
    <w:rsid w:val="005625FA"/>
    <w:rsid w:val="00562629"/>
    <w:rsid w:val="005626FD"/>
    <w:rsid w:val="00562732"/>
    <w:rsid w:val="00562C4E"/>
    <w:rsid w:val="00562E15"/>
    <w:rsid w:val="00562EB8"/>
    <w:rsid w:val="0056300E"/>
    <w:rsid w:val="0056303D"/>
    <w:rsid w:val="0056303E"/>
    <w:rsid w:val="005630C3"/>
    <w:rsid w:val="00563113"/>
    <w:rsid w:val="0056338C"/>
    <w:rsid w:val="00563483"/>
    <w:rsid w:val="005634A3"/>
    <w:rsid w:val="005635AE"/>
    <w:rsid w:val="00563859"/>
    <w:rsid w:val="00563873"/>
    <w:rsid w:val="00563986"/>
    <w:rsid w:val="005639AE"/>
    <w:rsid w:val="005639EC"/>
    <w:rsid w:val="00563D29"/>
    <w:rsid w:val="00563DE9"/>
    <w:rsid w:val="00563F06"/>
    <w:rsid w:val="00563F24"/>
    <w:rsid w:val="00563F48"/>
    <w:rsid w:val="00563F78"/>
    <w:rsid w:val="00564203"/>
    <w:rsid w:val="0056427E"/>
    <w:rsid w:val="005642D2"/>
    <w:rsid w:val="005642FD"/>
    <w:rsid w:val="00564475"/>
    <w:rsid w:val="005644D2"/>
    <w:rsid w:val="00564643"/>
    <w:rsid w:val="0056464A"/>
    <w:rsid w:val="00564A0C"/>
    <w:rsid w:val="00564B19"/>
    <w:rsid w:val="00564B24"/>
    <w:rsid w:val="00564C2D"/>
    <w:rsid w:val="00564D25"/>
    <w:rsid w:val="00564FB4"/>
    <w:rsid w:val="0056500B"/>
    <w:rsid w:val="0056512C"/>
    <w:rsid w:val="00565174"/>
    <w:rsid w:val="005651ED"/>
    <w:rsid w:val="00565298"/>
    <w:rsid w:val="00565303"/>
    <w:rsid w:val="00565381"/>
    <w:rsid w:val="0056546C"/>
    <w:rsid w:val="0056554F"/>
    <w:rsid w:val="005657B1"/>
    <w:rsid w:val="005657D1"/>
    <w:rsid w:val="00565940"/>
    <w:rsid w:val="00565B3C"/>
    <w:rsid w:val="00565B88"/>
    <w:rsid w:val="00565DA5"/>
    <w:rsid w:val="00565DCA"/>
    <w:rsid w:val="00565E4F"/>
    <w:rsid w:val="00565EAC"/>
    <w:rsid w:val="00565FC3"/>
    <w:rsid w:val="00565FD7"/>
    <w:rsid w:val="00566149"/>
    <w:rsid w:val="0056645F"/>
    <w:rsid w:val="005664B5"/>
    <w:rsid w:val="005664F1"/>
    <w:rsid w:val="0056656D"/>
    <w:rsid w:val="0056661E"/>
    <w:rsid w:val="00566842"/>
    <w:rsid w:val="00566883"/>
    <w:rsid w:val="00566973"/>
    <w:rsid w:val="005669CE"/>
    <w:rsid w:val="00566B83"/>
    <w:rsid w:val="00566BEE"/>
    <w:rsid w:val="00566E18"/>
    <w:rsid w:val="00566F2B"/>
    <w:rsid w:val="005670F9"/>
    <w:rsid w:val="0056713D"/>
    <w:rsid w:val="005671E1"/>
    <w:rsid w:val="00567254"/>
    <w:rsid w:val="005672F6"/>
    <w:rsid w:val="0056738F"/>
    <w:rsid w:val="005674A4"/>
    <w:rsid w:val="00567608"/>
    <w:rsid w:val="0056792E"/>
    <w:rsid w:val="00567972"/>
    <w:rsid w:val="00567983"/>
    <w:rsid w:val="0056798E"/>
    <w:rsid w:val="00567A72"/>
    <w:rsid w:val="00567B7A"/>
    <w:rsid w:val="00567BE6"/>
    <w:rsid w:val="00567C0A"/>
    <w:rsid w:val="00567D13"/>
    <w:rsid w:val="00567F3C"/>
    <w:rsid w:val="00570042"/>
    <w:rsid w:val="00570094"/>
    <w:rsid w:val="005700C7"/>
    <w:rsid w:val="0057015C"/>
    <w:rsid w:val="005701FC"/>
    <w:rsid w:val="00570556"/>
    <w:rsid w:val="005705B7"/>
    <w:rsid w:val="005708F5"/>
    <w:rsid w:val="00570909"/>
    <w:rsid w:val="00570963"/>
    <w:rsid w:val="00570B4E"/>
    <w:rsid w:val="00570BCA"/>
    <w:rsid w:val="00570F49"/>
    <w:rsid w:val="00570F7F"/>
    <w:rsid w:val="0057107E"/>
    <w:rsid w:val="0057113C"/>
    <w:rsid w:val="00571250"/>
    <w:rsid w:val="005712FA"/>
    <w:rsid w:val="0057131B"/>
    <w:rsid w:val="005716E8"/>
    <w:rsid w:val="005717C0"/>
    <w:rsid w:val="00571807"/>
    <w:rsid w:val="00571835"/>
    <w:rsid w:val="005719EB"/>
    <w:rsid w:val="00571A00"/>
    <w:rsid w:val="00571B55"/>
    <w:rsid w:val="00571BB5"/>
    <w:rsid w:val="00571BEF"/>
    <w:rsid w:val="00571DDA"/>
    <w:rsid w:val="00571ECD"/>
    <w:rsid w:val="00571F19"/>
    <w:rsid w:val="00571F65"/>
    <w:rsid w:val="0057208B"/>
    <w:rsid w:val="005721AB"/>
    <w:rsid w:val="00572209"/>
    <w:rsid w:val="005724E4"/>
    <w:rsid w:val="00572635"/>
    <w:rsid w:val="0057263C"/>
    <w:rsid w:val="00572763"/>
    <w:rsid w:val="0057298F"/>
    <w:rsid w:val="00572B37"/>
    <w:rsid w:val="00572BBC"/>
    <w:rsid w:val="00572CA3"/>
    <w:rsid w:val="00572DC4"/>
    <w:rsid w:val="00572E0B"/>
    <w:rsid w:val="00572FB8"/>
    <w:rsid w:val="0057303C"/>
    <w:rsid w:val="0057311C"/>
    <w:rsid w:val="00573196"/>
    <w:rsid w:val="005732C0"/>
    <w:rsid w:val="00573428"/>
    <w:rsid w:val="00573519"/>
    <w:rsid w:val="00573590"/>
    <w:rsid w:val="00573691"/>
    <w:rsid w:val="005736EC"/>
    <w:rsid w:val="00573734"/>
    <w:rsid w:val="00573756"/>
    <w:rsid w:val="005739FB"/>
    <w:rsid w:val="00573CB1"/>
    <w:rsid w:val="00573CF8"/>
    <w:rsid w:val="00573E47"/>
    <w:rsid w:val="00573F77"/>
    <w:rsid w:val="00574010"/>
    <w:rsid w:val="0057416F"/>
    <w:rsid w:val="005742C9"/>
    <w:rsid w:val="005743AD"/>
    <w:rsid w:val="00574447"/>
    <w:rsid w:val="005744F3"/>
    <w:rsid w:val="00574518"/>
    <w:rsid w:val="00574668"/>
    <w:rsid w:val="0057472F"/>
    <w:rsid w:val="005748E8"/>
    <w:rsid w:val="00574AB3"/>
    <w:rsid w:val="00574CEC"/>
    <w:rsid w:val="00574D15"/>
    <w:rsid w:val="00574E26"/>
    <w:rsid w:val="00574EC5"/>
    <w:rsid w:val="005755C0"/>
    <w:rsid w:val="0057591A"/>
    <w:rsid w:val="0057596F"/>
    <w:rsid w:val="005759A1"/>
    <w:rsid w:val="00575AF1"/>
    <w:rsid w:val="00575B8B"/>
    <w:rsid w:val="00575BF7"/>
    <w:rsid w:val="00575C18"/>
    <w:rsid w:val="00575E29"/>
    <w:rsid w:val="00575F88"/>
    <w:rsid w:val="00575FE9"/>
    <w:rsid w:val="005760C2"/>
    <w:rsid w:val="00576296"/>
    <w:rsid w:val="0057633F"/>
    <w:rsid w:val="0057645D"/>
    <w:rsid w:val="00576464"/>
    <w:rsid w:val="005765B6"/>
    <w:rsid w:val="00576704"/>
    <w:rsid w:val="00576809"/>
    <w:rsid w:val="00576811"/>
    <w:rsid w:val="005768FB"/>
    <w:rsid w:val="00576A30"/>
    <w:rsid w:val="00576A49"/>
    <w:rsid w:val="00576DC7"/>
    <w:rsid w:val="00576DFB"/>
    <w:rsid w:val="00576E05"/>
    <w:rsid w:val="00576F37"/>
    <w:rsid w:val="005770E2"/>
    <w:rsid w:val="0057724A"/>
    <w:rsid w:val="005774A4"/>
    <w:rsid w:val="00577506"/>
    <w:rsid w:val="00577854"/>
    <w:rsid w:val="00577990"/>
    <w:rsid w:val="00577AE4"/>
    <w:rsid w:val="00577B34"/>
    <w:rsid w:val="00577B7D"/>
    <w:rsid w:val="00577B7F"/>
    <w:rsid w:val="00577CD5"/>
    <w:rsid w:val="00577FFC"/>
    <w:rsid w:val="005800BB"/>
    <w:rsid w:val="0058035D"/>
    <w:rsid w:val="005803E3"/>
    <w:rsid w:val="00580400"/>
    <w:rsid w:val="0058060B"/>
    <w:rsid w:val="00580660"/>
    <w:rsid w:val="0058079F"/>
    <w:rsid w:val="005807C2"/>
    <w:rsid w:val="00580865"/>
    <w:rsid w:val="005808E9"/>
    <w:rsid w:val="005809A2"/>
    <w:rsid w:val="00580BBC"/>
    <w:rsid w:val="00580C19"/>
    <w:rsid w:val="00580CBC"/>
    <w:rsid w:val="00580CF8"/>
    <w:rsid w:val="00580E1E"/>
    <w:rsid w:val="0058129C"/>
    <w:rsid w:val="005815F9"/>
    <w:rsid w:val="0058168E"/>
    <w:rsid w:val="0058168F"/>
    <w:rsid w:val="00581734"/>
    <w:rsid w:val="00581788"/>
    <w:rsid w:val="0058188D"/>
    <w:rsid w:val="00581A0C"/>
    <w:rsid w:val="00581A1B"/>
    <w:rsid w:val="00581A1D"/>
    <w:rsid w:val="00581AD5"/>
    <w:rsid w:val="00581B4A"/>
    <w:rsid w:val="00581C15"/>
    <w:rsid w:val="00581C8C"/>
    <w:rsid w:val="00581C96"/>
    <w:rsid w:val="00581EED"/>
    <w:rsid w:val="00582376"/>
    <w:rsid w:val="0058244E"/>
    <w:rsid w:val="0058259C"/>
    <w:rsid w:val="005826E2"/>
    <w:rsid w:val="00582903"/>
    <w:rsid w:val="00582998"/>
    <w:rsid w:val="00582AC9"/>
    <w:rsid w:val="00582B9A"/>
    <w:rsid w:val="00582C3D"/>
    <w:rsid w:val="00582CCC"/>
    <w:rsid w:val="00582E25"/>
    <w:rsid w:val="00582E9E"/>
    <w:rsid w:val="005831E8"/>
    <w:rsid w:val="005831F7"/>
    <w:rsid w:val="00583306"/>
    <w:rsid w:val="00583349"/>
    <w:rsid w:val="00583429"/>
    <w:rsid w:val="0058356D"/>
    <w:rsid w:val="00583716"/>
    <w:rsid w:val="0058388D"/>
    <w:rsid w:val="005839AB"/>
    <w:rsid w:val="00583C04"/>
    <w:rsid w:val="00583C38"/>
    <w:rsid w:val="00583C74"/>
    <w:rsid w:val="00583D6F"/>
    <w:rsid w:val="00583FCC"/>
    <w:rsid w:val="00584280"/>
    <w:rsid w:val="005842BA"/>
    <w:rsid w:val="00584683"/>
    <w:rsid w:val="0058468B"/>
    <w:rsid w:val="00584775"/>
    <w:rsid w:val="00584951"/>
    <w:rsid w:val="00584A7F"/>
    <w:rsid w:val="00584B5A"/>
    <w:rsid w:val="00584BBD"/>
    <w:rsid w:val="00584BC7"/>
    <w:rsid w:val="00584D3C"/>
    <w:rsid w:val="00584EB4"/>
    <w:rsid w:val="00584F4A"/>
    <w:rsid w:val="00585030"/>
    <w:rsid w:val="0058510F"/>
    <w:rsid w:val="005853F0"/>
    <w:rsid w:val="00585456"/>
    <w:rsid w:val="0058558E"/>
    <w:rsid w:val="005855DF"/>
    <w:rsid w:val="0058571B"/>
    <w:rsid w:val="005858D9"/>
    <w:rsid w:val="00585902"/>
    <w:rsid w:val="00585975"/>
    <w:rsid w:val="0058598A"/>
    <w:rsid w:val="005859A8"/>
    <w:rsid w:val="005859DB"/>
    <w:rsid w:val="005859FB"/>
    <w:rsid w:val="00585AD0"/>
    <w:rsid w:val="00585AD2"/>
    <w:rsid w:val="00585C1C"/>
    <w:rsid w:val="00585D59"/>
    <w:rsid w:val="00585F70"/>
    <w:rsid w:val="005860F1"/>
    <w:rsid w:val="005862AC"/>
    <w:rsid w:val="00586337"/>
    <w:rsid w:val="00586352"/>
    <w:rsid w:val="00586389"/>
    <w:rsid w:val="00586568"/>
    <w:rsid w:val="0058656F"/>
    <w:rsid w:val="0058685B"/>
    <w:rsid w:val="00586A6C"/>
    <w:rsid w:val="00586ABE"/>
    <w:rsid w:val="00586ACD"/>
    <w:rsid w:val="00586CBF"/>
    <w:rsid w:val="00586E61"/>
    <w:rsid w:val="00586EAA"/>
    <w:rsid w:val="00586EAF"/>
    <w:rsid w:val="00586ED3"/>
    <w:rsid w:val="00586EF8"/>
    <w:rsid w:val="00586F05"/>
    <w:rsid w:val="00586FD5"/>
    <w:rsid w:val="00586FDA"/>
    <w:rsid w:val="0058711C"/>
    <w:rsid w:val="005871B6"/>
    <w:rsid w:val="005871D6"/>
    <w:rsid w:val="00587353"/>
    <w:rsid w:val="005874A6"/>
    <w:rsid w:val="005875D4"/>
    <w:rsid w:val="0058773A"/>
    <w:rsid w:val="005878F6"/>
    <w:rsid w:val="00587AE9"/>
    <w:rsid w:val="00587B7C"/>
    <w:rsid w:val="00587F8E"/>
    <w:rsid w:val="00590008"/>
    <w:rsid w:val="0059020E"/>
    <w:rsid w:val="00590270"/>
    <w:rsid w:val="005903A2"/>
    <w:rsid w:val="005903D4"/>
    <w:rsid w:val="00590477"/>
    <w:rsid w:val="005904FE"/>
    <w:rsid w:val="00590519"/>
    <w:rsid w:val="00590807"/>
    <w:rsid w:val="005909D1"/>
    <w:rsid w:val="00590A62"/>
    <w:rsid w:val="00590C2C"/>
    <w:rsid w:val="00590C62"/>
    <w:rsid w:val="00590E49"/>
    <w:rsid w:val="00590F62"/>
    <w:rsid w:val="00591026"/>
    <w:rsid w:val="0059105F"/>
    <w:rsid w:val="00591107"/>
    <w:rsid w:val="0059115C"/>
    <w:rsid w:val="005911C2"/>
    <w:rsid w:val="005911D9"/>
    <w:rsid w:val="00591442"/>
    <w:rsid w:val="00591444"/>
    <w:rsid w:val="00591673"/>
    <w:rsid w:val="0059168E"/>
    <w:rsid w:val="0059175B"/>
    <w:rsid w:val="0059180A"/>
    <w:rsid w:val="005918C6"/>
    <w:rsid w:val="00591951"/>
    <w:rsid w:val="005919D2"/>
    <w:rsid w:val="00591A90"/>
    <w:rsid w:val="00591BAE"/>
    <w:rsid w:val="00591BB9"/>
    <w:rsid w:val="00591BFE"/>
    <w:rsid w:val="00591C2D"/>
    <w:rsid w:val="00591EEB"/>
    <w:rsid w:val="00591FDB"/>
    <w:rsid w:val="00592172"/>
    <w:rsid w:val="0059219C"/>
    <w:rsid w:val="0059224B"/>
    <w:rsid w:val="00592510"/>
    <w:rsid w:val="00592768"/>
    <w:rsid w:val="00592786"/>
    <w:rsid w:val="005927A5"/>
    <w:rsid w:val="00592947"/>
    <w:rsid w:val="005929B3"/>
    <w:rsid w:val="00592A09"/>
    <w:rsid w:val="00592B26"/>
    <w:rsid w:val="00592B8A"/>
    <w:rsid w:val="00592C33"/>
    <w:rsid w:val="00593108"/>
    <w:rsid w:val="005932CC"/>
    <w:rsid w:val="0059378D"/>
    <w:rsid w:val="0059379A"/>
    <w:rsid w:val="00593986"/>
    <w:rsid w:val="00593D38"/>
    <w:rsid w:val="0059401C"/>
    <w:rsid w:val="00594121"/>
    <w:rsid w:val="005943F5"/>
    <w:rsid w:val="00594537"/>
    <w:rsid w:val="005946B9"/>
    <w:rsid w:val="005946E7"/>
    <w:rsid w:val="0059477A"/>
    <w:rsid w:val="005947B6"/>
    <w:rsid w:val="005947B8"/>
    <w:rsid w:val="005947CD"/>
    <w:rsid w:val="0059499A"/>
    <w:rsid w:val="005949A3"/>
    <w:rsid w:val="005949E9"/>
    <w:rsid w:val="00594A11"/>
    <w:rsid w:val="00594A7A"/>
    <w:rsid w:val="00594BF0"/>
    <w:rsid w:val="00594D3A"/>
    <w:rsid w:val="00594D90"/>
    <w:rsid w:val="00594D93"/>
    <w:rsid w:val="00594DED"/>
    <w:rsid w:val="00594ECB"/>
    <w:rsid w:val="00594FF3"/>
    <w:rsid w:val="00595019"/>
    <w:rsid w:val="005953AE"/>
    <w:rsid w:val="00595498"/>
    <w:rsid w:val="005954BB"/>
    <w:rsid w:val="005955A3"/>
    <w:rsid w:val="00595658"/>
    <w:rsid w:val="00595765"/>
    <w:rsid w:val="0059576C"/>
    <w:rsid w:val="005957A3"/>
    <w:rsid w:val="005957AA"/>
    <w:rsid w:val="00595822"/>
    <w:rsid w:val="005958DE"/>
    <w:rsid w:val="005958F9"/>
    <w:rsid w:val="0059590E"/>
    <w:rsid w:val="00595965"/>
    <w:rsid w:val="00595A38"/>
    <w:rsid w:val="00595BD2"/>
    <w:rsid w:val="00595C63"/>
    <w:rsid w:val="00595D23"/>
    <w:rsid w:val="00595F77"/>
    <w:rsid w:val="00595FCE"/>
    <w:rsid w:val="005960A1"/>
    <w:rsid w:val="0059615A"/>
    <w:rsid w:val="0059628B"/>
    <w:rsid w:val="00596296"/>
    <w:rsid w:val="005962AB"/>
    <w:rsid w:val="005962B9"/>
    <w:rsid w:val="005962EE"/>
    <w:rsid w:val="005963C3"/>
    <w:rsid w:val="00596487"/>
    <w:rsid w:val="0059656F"/>
    <w:rsid w:val="00596898"/>
    <w:rsid w:val="00596981"/>
    <w:rsid w:val="00596A40"/>
    <w:rsid w:val="00596A78"/>
    <w:rsid w:val="00596BB3"/>
    <w:rsid w:val="00596C8A"/>
    <w:rsid w:val="00596F11"/>
    <w:rsid w:val="0059703B"/>
    <w:rsid w:val="0059704E"/>
    <w:rsid w:val="005970B1"/>
    <w:rsid w:val="00597119"/>
    <w:rsid w:val="00597246"/>
    <w:rsid w:val="0059733F"/>
    <w:rsid w:val="0059744D"/>
    <w:rsid w:val="0059755E"/>
    <w:rsid w:val="0059758C"/>
    <w:rsid w:val="0059758D"/>
    <w:rsid w:val="005975BA"/>
    <w:rsid w:val="00597780"/>
    <w:rsid w:val="005979AA"/>
    <w:rsid w:val="00597B9F"/>
    <w:rsid w:val="00597DA8"/>
    <w:rsid w:val="00597DE1"/>
    <w:rsid w:val="00597E44"/>
    <w:rsid w:val="00597F58"/>
    <w:rsid w:val="00597FA8"/>
    <w:rsid w:val="005A001F"/>
    <w:rsid w:val="005A0036"/>
    <w:rsid w:val="005A0073"/>
    <w:rsid w:val="005A024F"/>
    <w:rsid w:val="005A0253"/>
    <w:rsid w:val="005A05F6"/>
    <w:rsid w:val="005A0675"/>
    <w:rsid w:val="005A07CD"/>
    <w:rsid w:val="005A0ADF"/>
    <w:rsid w:val="005A0B22"/>
    <w:rsid w:val="005A0BFB"/>
    <w:rsid w:val="005A0D5C"/>
    <w:rsid w:val="005A0DA6"/>
    <w:rsid w:val="005A0EC0"/>
    <w:rsid w:val="005A0F3F"/>
    <w:rsid w:val="005A10D2"/>
    <w:rsid w:val="005A10E8"/>
    <w:rsid w:val="005A12DC"/>
    <w:rsid w:val="005A12F5"/>
    <w:rsid w:val="005A16E9"/>
    <w:rsid w:val="005A1806"/>
    <w:rsid w:val="005A1853"/>
    <w:rsid w:val="005A19A3"/>
    <w:rsid w:val="005A1A08"/>
    <w:rsid w:val="005A1B4D"/>
    <w:rsid w:val="005A1DCC"/>
    <w:rsid w:val="005A1DE3"/>
    <w:rsid w:val="005A1E01"/>
    <w:rsid w:val="005A1E95"/>
    <w:rsid w:val="005A1F38"/>
    <w:rsid w:val="005A2201"/>
    <w:rsid w:val="005A223F"/>
    <w:rsid w:val="005A225D"/>
    <w:rsid w:val="005A2349"/>
    <w:rsid w:val="005A2365"/>
    <w:rsid w:val="005A237A"/>
    <w:rsid w:val="005A2381"/>
    <w:rsid w:val="005A246F"/>
    <w:rsid w:val="005A24A5"/>
    <w:rsid w:val="005A272E"/>
    <w:rsid w:val="005A278C"/>
    <w:rsid w:val="005A2830"/>
    <w:rsid w:val="005A290D"/>
    <w:rsid w:val="005A2981"/>
    <w:rsid w:val="005A299D"/>
    <w:rsid w:val="005A2A14"/>
    <w:rsid w:val="005A2A6A"/>
    <w:rsid w:val="005A2A70"/>
    <w:rsid w:val="005A2B92"/>
    <w:rsid w:val="005A2E68"/>
    <w:rsid w:val="005A2E99"/>
    <w:rsid w:val="005A2EA6"/>
    <w:rsid w:val="005A2F07"/>
    <w:rsid w:val="005A3089"/>
    <w:rsid w:val="005A3147"/>
    <w:rsid w:val="005A31F8"/>
    <w:rsid w:val="005A3322"/>
    <w:rsid w:val="005A336F"/>
    <w:rsid w:val="005A33A3"/>
    <w:rsid w:val="005A3454"/>
    <w:rsid w:val="005A351E"/>
    <w:rsid w:val="005A35C0"/>
    <w:rsid w:val="005A36FA"/>
    <w:rsid w:val="005A3701"/>
    <w:rsid w:val="005A37A1"/>
    <w:rsid w:val="005A37AA"/>
    <w:rsid w:val="005A3A20"/>
    <w:rsid w:val="005A3A42"/>
    <w:rsid w:val="005A3CD3"/>
    <w:rsid w:val="005A3CF4"/>
    <w:rsid w:val="005A3D5D"/>
    <w:rsid w:val="005A3F02"/>
    <w:rsid w:val="005A3FBB"/>
    <w:rsid w:val="005A410C"/>
    <w:rsid w:val="005A425F"/>
    <w:rsid w:val="005A43FC"/>
    <w:rsid w:val="005A4401"/>
    <w:rsid w:val="005A44A5"/>
    <w:rsid w:val="005A466A"/>
    <w:rsid w:val="005A46EF"/>
    <w:rsid w:val="005A47CD"/>
    <w:rsid w:val="005A4930"/>
    <w:rsid w:val="005A49C8"/>
    <w:rsid w:val="005A4A02"/>
    <w:rsid w:val="005A4BEF"/>
    <w:rsid w:val="005A4C65"/>
    <w:rsid w:val="005A4C7C"/>
    <w:rsid w:val="005A4D40"/>
    <w:rsid w:val="005A4DC7"/>
    <w:rsid w:val="005A4E66"/>
    <w:rsid w:val="005A4E9D"/>
    <w:rsid w:val="005A4FA3"/>
    <w:rsid w:val="005A4FD8"/>
    <w:rsid w:val="005A5395"/>
    <w:rsid w:val="005A53E3"/>
    <w:rsid w:val="005A5474"/>
    <w:rsid w:val="005A5505"/>
    <w:rsid w:val="005A5707"/>
    <w:rsid w:val="005A57A6"/>
    <w:rsid w:val="005A5847"/>
    <w:rsid w:val="005A590C"/>
    <w:rsid w:val="005A594D"/>
    <w:rsid w:val="005A5C9F"/>
    <w:rsid w:val="005A5CC9"/>
    <w:rsid w:val="005A5D9D"/>
    <w:rsid w:val="005A6005"/>
    <w:rsid w:val="005A600B"/>
    <w:rsid w:val="005A609F"/>
    <w:rsid w:val="005A614A"/>
    <w:rsid w:val="005A6233"/>
    <w:rsid w:val="005A6257"/>
    <w:rsid w:val="005A6298"/>
    <w:rsid w:val="005A632F"/>
    <w:rsid w:val="005A6572"/>
    <w:rsid w:val="005A66DC"/>
    <w:rsid w:val="005A685A"/>
    <w:rsid w:val="005A688A"/>
    <w:rsid w:val="005A68DE"/>
    <w:rsid w:val="005A6946"/>
    <w:rsid w:val="005A6963"/>
    <w:rsid w:val="005A6A10"/>
    <w:rsid w:val="005A6B0F"/>
    <w:rsid w:val="005A6E4D"/>
    <w:rsid w:val="005A6EBC"/>
    <w:rsid w:val="005A701E"/>
    <w:rsid w:val="005A7043"/>
    <w:rsid w:val="005A70B2"/>
    <w:rsid w:val="005A7101"/>
    <w:rsid w:val="005A7145"/>
    <w:rsid w:val="005A7283"/>
    <w:rsid w:val="005A7301"/>
    <w:rsid w:val="005A7326"/>
    <w:rsid w:val="005A7340"/>
    <w:rsid w:val="005A739B"/>
    <w:rsid w:val="005A73B3"/>
    <w:rsid w:val="005A73DD"/>
    <w:rsid w:val="005A7765"/>
    <w:rsid w:val="005A7839"/>
    <w:rsid w:val="005A79FD"/>
    <w:rsid w:val="005A7C9F"/>
    <w:rsid w:val="005A7D8C"/>
    <w:rsid w:val="005B01A1"/>
    <w:rsid w:val="005B0257"/>
    <w:rsid w:val="005B0283"/>
    <w:rsid w:val="005B031D"/>
    <w:rsid w:val="005B03A8"/>
    <w:rsid w:val="005B04C4"/>
    <w:rsid w:val="005B0543"/>
    <w:rsid w:val="005B0594"/>
    <w:rsid w:val="005B07D5"/>
    <w:rsid w:val="005B0A6F"/>
    <w:rsid w:val="005B0A80"/>
    <w:rsid w:val="005B0B3E"/>
    <w:rsid w:val="005B0B50"/>
    <w:rsid w:val="005B0CEF"/>
    <w:rsid w:val="005B0D4F"/>
    <w:rsid w:val="005B0DE5"/>
    <w:rsid w:val="005B0E20"/>
    <w:rsid w:val="005B0E3A"/>
    <w:rsid w:val="005B0EB7"/>
    <w:rsid w:val="005B11E3"/>
    <w:rsid w:val="005B1356"/>
    <w:rsid w:val="005B13E9"/>
    <w:rsid w:val="005B13FC"/>
    <w:rsid w:val="005B147B"/>
    <w:rsid w:val="005B16DC"/>
    <w:rsid w:val="005B176D"/>
    <w:rsid w:val="005B1828"/>
    <w:rsid w:val="005B1885"/>
    <w:rsid w:val="005B192F"/>
    <w:rsid w:val="005B1978"/>
    <w:rsid w:val="005B1BB3"/>
    <w:rsid w:val="005B1BE8"/>
    <w:rsid w:val="005B1CCF"/>
    <w:rsid w:val="005B1CF8"/>
    <w:rsid w:val="005B1DB4"/>
    <w:rsid w:val="005B1DB7"/>
    <w:rsid w:val="005B1DEF"/>
    <w:rsid w:val="005B1E14"/>
    <w:rsid w:val="005B1EC3"/>
    <w:rsid w:val="005B207D"/>
    <w:rsid w:val="005B21BA"/>
    <w:rsid w:val="005B22AB"/>
    <w:rsid w:val="005B22B6"/>
    <w:rsid w:val="005B2349"/>
    <w:rsid w:val="005B23A8"/>
    <w:rsid w:val="005B23D2"/>
    <w:rsid w:val="005B2440"/>
    <w:rsid w:val="005B24D0"/>
    <w:rsid w:val="005B253D"/>
    <w:rsid w:val="005B2677"/>
    <w:rsid w:val="005B279A"/>
    <w:rsid w:val="005B29C8"/>
    <w:rsid w:val="005B2AA8"/>
    <w:rsid w:val="005B2CC3"/>
    <w:rsid w:val="005B2DF9"/>
    <w:rsid w:val="005B2EF4"/>
    <w:rsid w:val="005B2F61"/>
    <w:rsid w:val="005B317A"/>
    <w:rsid w:val="005B3275"/>
    <w:rsid w:val="005B329D"/>
    <w:rsid w:val="005B3359"/>
    <w:rsid w:val="005B34BF"/>
    <w:rsid w:val="005B3584"/>
    <w:rsid w:val="005B3712"/>
    <w:rsid w:val="005B3727"/>
    <w:rsid w:val="005B3853"/>
    <w:rsid w:val="005B3855"/>
    <w:rsid w:val="005B38F8"/>
    <w:rsid w:val="005B391A"/>
    <w:rsid w:val="005B394B"/>
    <w:rsid w:val="005B395C"/>
    <w:rsid w:val="005B39E8"/>
    <w:rsid w:val="005B3B76"/>
    <w:rsid w:val="005B3B8B"/>
    <w:rsid w:val="005B3D32"/>
    <w:rsid w:val="005B3E80"/>
    <w:rsid w:val="005B3F1A"/>
    <w:rsid w:val="005B40A3"/>
    <w:rsid w:val="005B40C9"/>
    <w:rsid w:val="005B46CD"/>
    <w:rsid w:val="005B46DE"/>
    <w:rsid w:val="005B4716"/>
    <w:rsid w:val="005B47F1"/>
    <w:rsid w:val="005B47F8"/>
    <w:rsid w:val="005B49B1"/>
    <w:rsid w:val="005B4A0C"/>
    <w:rsid w:val="005B4C53"/>
    <w:rsid w:val="005B4D40"/>
    <w:rsid w:val="005B4ECC"/>
    <w:rsid w:val="005B4EE2"/>
    <w:rsid w:val="005B4F00"/>
    <w:rsid w:val="005B4F17"/>
    <w:rsid w:val="005B50B1"/>
    <w:rsid w:val="005B51BF"/>
    <w:rsid w:val="005B5334"/>
    <w:rsid w:val="005B53B9"/>
    <w:rsid w:val="005B53C8"/>
    <w:rsid w:val="005B53F9"/>
    <w:rsid w:val="005B5429"/>
    <w:rsid w:val="005B54D6"/>
    <w:rsid w:val="005B563F"/>
    <w:rsid w:val="005B56A2"/>
    <w:rsid w:val="005B56A9"/>
    <w:rsid w:val="005B5857"/>
    <w:rsid w:val="005B59AA"/>
    <w:rsid w:val="005B59C8"/>
    <w:rsid w:val="005B5A92"/>
    <w:rsid w:val="005B5B64"/>
    <w:rsid w:val="005B5B90"/>
    <w:rsid w:val="005B5C6D"/>
    <w:rsid w:val="005B5E02"/>
    <w:rsid w:val="005B5E25"/>
    <w:rsid w:val="005B5F09"/>
    <w:rsid w:val="005B6299"/>
    <w:rsid w:val="005B633B"/>
    <w:rsid w:val="005B63AB"/>
    <w:rsid w:val="005B644E"/>
    <w:rsid w:val="005B6A95"/>
    <w:rsid w:val="005B6B28"/>
    <w:rsid w:val="005B6C4E"/>
    <w:rsid w:val="005B6D6F"/>
    <w:rsid w:val="005B6F54"/>
    <w:rsid w:val="005B715B"/>
    <w:rsid w:val="005B7213"/>
    <w:rsid w:val="005B7352"/>
    <w:rsid w:val="005B7463"/>
    <w:rsid w:val="005B74EB"/>
    <w:rsid w:val="005B74F2"/>
    <w:rsid w:val="005B7518"/>
    <w:rsid w:val="005B75C3"/>
    <w:rsid w:val="005B766C"/>
    <w:rsid w:val="005B77D3"/>
    <w:rsid w:val="005B7840"/>
    <w:rsid w:val="005B7BED"/>
    <w:rsid w:val="005B7CF5"/>
    <w:rsid w:val="005B7D16"/>
    <w:rsid w:val="005B7D69"/>
    <w:rsid w:val="005B7E4B"/>
    <w:rsid w:val="005B7F72"/>
    <w:rsid w:val="005B7FC7"/>
    <w:rsid w:val="005C000A"/>
    <w:rsid w:val="005C00E8"/>
    <w:rsid w:val="005C0234"/>
    <w:rsid w:val="005C03C2"/>
    <w:rsid w:val="005C041C"/>
    <w:rsid w:val="005C052F"/>
    <w:rsid w:val="005C0554"/>
    <w:rsid w:val="005C067A"/>
    <w:rsid w:val="005C082D"/>
    <w:rsid w:val="005C0946"/>
    <w:rsid w:val="005C0A25"/>
    <w:rsid w:val="005C0AC1"/>
    <w:rsid w:val="005C0B16"/>
    <w:rsid w:val="005C0DD4"/>
    <w:rsid w:val="005C0E09"/>
    <w:rsid w:val="005C0E0F"/>
    <w:rsid w:val="005C1423"/>
    <w:rsid w:val="005C14CD"/>
    <w:rsid w:val="005C1648"/>
    <w:rsid w:val="005C169D"/>
    <w:rsid w:val="005C1773"/>
    <w:rsid w:val="005C1977"/>
    <w:rsid w:val="005C1A22"/>
    <w:rsid w:val="005C1ACE"/>
    <w:rsid w:val="005C1B04"/>
    <w:rsid w:val="005C1BB7"/>
    <w:rsid w:val="005C1C29"/>
    <w:rsid w:val="005C1C6A"/>
    <w:rsid w:val="005C1E16"/>
    <w:rsid w:val="005C1F38"/>
    <w:rsid w:val="005C207A"/>
    <w:rsid w:val="005C22F0"/>
    <w:rsid w:val="005C2340"/>
    <w:rsid w:val="005C252B"/>
    <w:rsid w:val="005C255B"/>
    <w:rsid w:val="005C262E"/>
    <w:rsid w:val="005C288E"/>
    <w:rsid w:val="005C2927"/>
    <w:rsid w:val="005C2A18"/>
    <w:rsid w:val="005C2AC0"/>
    <w:rsid w:val="005C2BE6"/>
    <w:rsid w:val="005C2CE1"/>
    <w:rsid w:val="005C2D44"/>
    <w:rsid w:val="005C2E50"/>
    <w:rsid w:val="005C2E5B"/>
    <w:rsid w:val="005C2E77"/>
    <w:rsid w:val="005C3135"/>
    <w:rsid w:val="005C34DF"/>
    <w:rsid w:val="005C3517"/>
    <w:rsid w:val="005C3600"/>
    <w:rsid w:val="005C3609"/>
    <w:rsid w:val="005C36F3"/>
    <w:rsid w:val="005C38A6"/>
    <w:rsid w:val="005C38F9"/>
    <w:rsid w:val="005C3A0F"/>
    <w:rsid w:val="005C3CF5"/>
    <w:rsid w:val="005C413F"/>
    <w:rsid w:val="005C41A6"/>
    <w:rsid w:val="005C43B4"/>
    <w:rsid w:val="005C455B"/>
    <w:rsid w:val="005C4690"/>
    <w:rsid w:val="005C4780"/>
    <w:rsid w:val="005C4838"/>
    <w:rsid w:val="005C48DF"/>
    <w:rsid w:val="005C48EB"/>
    <w:rsid w:val="005C4932"/>
    <w:rsid w:val="005C4A77"/>
    <w:rsid w:val="005C4BFC"/>
    <w:rsid w:val="005C4C6A"/>
    <w:rsid w:val="005C4C73"/>
    <w:rsid w:val="005C4DAC"/>
    <w:rsid w:val="005C4DF4"/>
    <w:rsid w:val="005C4ECD"/>
    <w:rsid w:val="005C4F22"/>
    <w:rsid w:val="005C5044"/>
    <w:rsid w:val="005C5177"/>
    <w:rsid w:val="005C5202"/>
    <w:rsid w:val="005C5257"/>
    <w:rsid w:val="005C541F"/>
    <w:rsid w:val="005C5471"/>
    <w:rsid w:val="005C55CA"/>
    <w:rsid w:val="005C56A3"/>
    <w:rsid w:val="005C56BD"/>
    <w:rsid w:val="005C5753"/>
    <w:rsid w:val="005C57C7"/>
    <w:rsid w:val="005C57E7"/>
    <w:rsid w:val="005C5877"/>
    <w:rsid w:val="005C5890"/>
    <w:rsid w:val="005C5916"/>
    <w:rsid w:val="005C59D6"/>
    <w:rsid w:val="005C5A1E"/>
    <w:rsid w:val="005C5A70"/>
    <w:rsid w:val="005C5B58"/>
    <w:rsid w:val="005C5CBD"/>
    <w:rsid w:val="005C5F20"/>
    <w:rsid w:val="005C60B8"/>
    <w:rsid w:val="005C6213"/>
    <w:rsid w:val="005C625B"/>
    <w:rsid w:val="005C6434"/>
    <w:rsid w:val="005C65FC"/>
    <w:rsid w:val="005C6720"/>
    <w:rsid w:val="005C68CA"/>
    <w:rsid w:val="005C699F"/>
    <w:rsid w:val="005C6D50"/>
    <w:rsid w:val="005C6F39"/>
    <w:rsid w:val="005C7081"/>
    <w:rsid w:val="005C718F"/>
    <w:rsid w:val="005C71B8"/>
    <w:rsid w:val="005C7209"/>
    <w:rsid w:val="005C743F"/>
    <w:rsid w:val="005C7591"/>
    <w:rsid w:val="005C7684"/>
    <w:rsid w:val="005C7738"/>
    <w:rsid w:val="005C7856"/>
    <w:rsid w:val="005C7937"/>
    <w:rsid w:val="005C7A26"/>
    <w:rsid w:val="005C7A2E"/>
    <w:rsid w:val="005C7A8C"/>
    <w:rsid w:val="005C7AA3"/>
    <w:rsid w:val="005C7B1C"/>
    <w:rsid w:val="005C7D3F"/>
    <w:rsid w:val="005C7DA4"/>
    <w:rsid w:val="005C7F0F"/>
    <w:rsid w:val="005C7F4C"/>
    <w:rsid w:val="005C7F6C"/>
    <w:rsid w:val="005C7FC9"/>
    <w:rsid w:val="005D00D0"/>
    <w:rsid w:val="005D015D"/>
    <w:rsid w:val="005D0163"/>
    <w:rsid w:val="005D016C"/>
    <w:rsid w:val="005D01BC"/>
    <w:rsid w:val="005D01C9"/>
    <w:rsid w:val="005D0232"/>
    <w:rsid w:val="005D031F"/>
    <w:rsid w:val="005D03AF"/>
    <w:rsid w:val="005D04E2"/>
    <w:rsid w:val="005D0598"/>
    <w:rsid w:val="005D0786"/>
    <w:rsid w:val="005D07A5"/>
    <w:rsid w:val="005D0B51"/>
    <w:rsid w:val="005D0DED"/>
    <w:rsid w:val="005D1126"/>
    <w:rsid w:val="005D1143"/>
    <w:rsid w:val="005D119C"/>
    <w:rsid w:val="005D11DB"/>
    <w:rsid w:val="005D1276"/>
    <w:rsid w:val="005D12C7"/>
    <w:rsid w:val="005D1617"/>
    <w:rsid w:val="005D1888"/>
    <w:rsid w:val="005D1A21"/>
    <w:rsid w:val="005D1BA6"/>
    <w:rsid w:val="005D1DAB"/>
    <w:rsid w:val="005D1F04"/>
    <w:rsid w:val="005D1F1B"/>
    <w:rsid w:val="005D1FF5"/>
    <w:rsid w:val="005D2081"/>
    <w:rsid w:val="005D21EB"/>
    <w:rsid w:val="005D23EB"/>
    <w:rsid w:val="005D26D6"/>
    <w:rsid w:val="005D2792"/>
    <w:rsid w:val="005D2B22"/>
    <w:rsid w:val="005D2C84"/>
    <w:rsid w:val="005D2E2E"/>
    <w:rsid w:val="005D2E81"/>
    <w:rsid w:val="005D2FF6"/>
    <w:rsid w:val="005D307C"/>
    <w:rsid w:val="005D3090"/>
    <w:rsid w:val="005D30B4"/>
    <w:rsid w:val="005D326D"/>
    <w:rsid w:val="005D3307"/>
    <w:rsid w:val="005D3309"/>
    <w:rsid w:val="005D33A3"/>
    <w:rsid w:val="005D343A"/>
    <w:rsid w:val="005D34DD"/>
    <w:rsid w:val="005D36ED"/>
    <w:rsid w:val="005D377D"/>
    <w:rsid w:val="005D3902"/>
    <w:rsid w:val="005D394A"/>
    <w:rsid w:val="005D395A"/>
    <w:rsid w:val="005D398C"/>
    <w:rsid w:val="005D39A1"/>
    <w:rsid w:val="005D3A17"/>
    <w:rsid w:val="005D3A9D"/>
    <w:rsid w:val="005D3BCE"/>
    <w:rsid w:val="005D3C03"/>
    <w:rsid w:val="005D3CAE"/>
    <w:rsid w:val="005D4006"/>
    <w:rsid w:val="005D4089"/>
    <w:rsid w:val="005D4113"/>
    <w:rsid w:val="005D41FD"/>
    <w:rsid w:val="005D43DF"/>
    <w:rsid w:val="005D4569"/>
    <w:rsid w:val="005D45C9"/>
    <w:rsid w:val="005D466D"/>
    <w:rsid w:val="005D46F8"/>
    <w:rsid w:val="005D4805"/>
    <w:rsid w:val="005D48C6"/>
    <w:rsid w:val="005D4909"/>
    <w:rsid w:val="005D49C1"/>
    <w:rsid w:val="005D4A06"/>
    <w:rsid w:val="005D4C05"/>
    <w:rsid w:val="005D4CC1"/>
    <w:rsid w:val="005D4CD6"/>
    <w:rsid w:val="005D4D4D"/>
    <w:rsid w:val="005D4DC6"/>
    <w:rsid w:val="005D4F1E"/>
    <w:rsid w:val="005D505E"/>
    <w:rsid w:val="005D50D3"/>
    <w:rsid w:val="005D54CB"/>
    <w:rsid w:val="005D553A"/>
    <w:rsid w:val="005D5553"/>
    <w:rsid w:val="005D555E"/>
    <w:rsid w:val="005D56A7"/>
    <w:rsid w:val="005D5779"/>
    <w:rsid w:val="005D589C"/>
    <w:rsid w:val="005D58EA"/>
    <w:rsid w:val="005D5933"/>
    <w:rsid w:val="005D59AA"/>
    <w:rsid w:val="005D59E6"/>
    <w:rsid w:val="005D5C2E"/>
    <w:rsid w:val="005D5D3D"/>
    <w:rsid w:val="005D5E40"/>
    <w:rsid w:val="005D5E5B"/>
    <w:rsid w:val="005D5E85"/>
    <w:rsid w:val="005D5FB9"/>
    <w:rsid w:val="005D5FCA"/>
    <w:rsid w:val="005D6017"/>
    <w:rsid w:val="005D61A7"/>
    <w:rsid w:val="005D623E"/>
    <w:rsid w:val="005D6264"/>
    <w:rsid w:val="005D62A1"/>
    <w:rsid w:val="005D64AE"/>
    <w:rsid w:val="005D64D0"/>
    <w:rsid w:val="005D6761"/>
    <w:rsid w:val="005D67AE"/>
    <w:rsid w:val="005D680E"/>
    <w:rsid w:val="005D6957"/>
    <w:rsid w:val="005D69AD"/>
    <w:rsid w:val="005D6A8D"/>
    <w:rsid w:val="005D6C4B"/>
    <w:rsid w:val="005D6CD2"/>
    <w:rsid w:val="005D6CEF"/>
    <w:rsid w:val="005D6DAF"/>
    <w:rsid w:val="005D6DF3"/>
    <w:rsid w:val="005D6EC1"/>
    <w:rsid w:val="005D7060"/>
    <w:rsid w:val="005D740E"/>
    <w:rsid w:val="005D7435"/>
    <w:rsid w:val="005D743F"/>
    <w:rsid w:val="005D74B3"/>
    <w:rsid w:val="005D754A"/>
    <w:rsid w:val="005D7567"/>
    <w:rsid w:val="005D75BA"/>
    <w:rsid w:val="005D767D"/>
    <w:rsid w:val="005D7796"/>
    <w:rsid w:val="005D7985"/>
    <w:rsid w:val="005D7E70"/>
    <w:rsid w:val="005D7ED5"/>
    <w:rsid w:val="005E030D"/>
    <w:rsid w:val="005E03F3"/>
    <w:rsid w:val="005E06A6"/>
    <w:rsid w:val="005E0747"/>
    <w:rsid w:val="005E0914"/>
    <w:rsid w:val="005E0A74"/>
    <w:rsid w:val="005E0A7D"/>
    <w:rsid w:val="005E0B69"/>
    <w:rsid w:val="005E0C20"/>
    <w:rsid w:val="005E11B8"/>
    <w:rsid w:val="005E1302"/>
    <w:rsid w:val="005E15C0"/>
    <w:rsid w:val="005E1669"/>
    <w:rsid w:val="005E168E"/>
    <w:rsid w:val="005E16E9"/>
    <w:rsid w:val="005E183D"/>
    <w:rsid w:val="005E196D"/>
    <w:rsid w:val="005E19D2"/>
    <w:rsid w:val="005E1A92"/>
    <w:rsid w:val="005E1AC7"/>
    <w:rsid w:val="005E1AF6"/>
    <w:rsid w:val="005E1B3E"/>
    <w:rsid w:val="005E1BF6"/>
    <w:rsid w:val="005E1D57"/>
    <w:rsid w:val="005E1E01"/>
    <w:rsid w:val="005E1EE3"/>
    <w:rsid w:val="005E1F2A"/>
    <w:rsid w:val="005E2180"/>
    <w:rsid w:val="005E2462"/>
    <w:rsid w:val="005E2601"/>
    <w:rsid w:val="005E2678"/>
    <w:rsid w:val="005E26C8"/>
    <w:rsid w:val="005E2A45"/>
    <w:rsid w:val="005E2ACD"/>
    <w:rsid w:val="005E2AFB"/>
    <w:rsid w:val="005E2BEE"/>
    <w:rsid w:val="005E2BFD"/>
    <w:rsid w:val="005E2D41"/>
    <w:rsid w:val="005E2D9F"/>
    <w:rsid w:val="005E2DAA"/>
    <w:rsid w:val="005E2F20"/>
    <w:rsid w:val="005E3030"/>
    <w:rsid w:val="005E316F"/>
    <w:rsid w:val="005E31FC"/>
    <w:rsid w:val="005E3305"/>
    <w:rsid w:val="005E333A"/>
    <w:rsid w:val="005E33E5"/>
    <w:rsid w:val="005E34E5"/>
    <w:rsid w:val="005E3525"/>
    <w:rsid w:val="005E352B"/>
    <w:rsid w:val="005E359A"/>
    <w:rsid w:val="005E3619"/>
    <w:rsid w:val="005E36DE"/>
    <w:rsid w:val="005E37F1"/>
    <w:rsid w:val="005E396C"/>
    <w:rsid w:val="005E3A34"/>
    <w:rsid w:val="005E3AA1"/>
    <w:rsid w:val="005E3AB3"/>
    <w:rsid w:val="005E3ADE"/>
    <w:rsid w:val="005E3B17"/>
    <w:rsid w:val="005E3BE8"/>
    <w:rsid w:val="005E3CB7"/>
    <w:rsid w:val="005E401F"/>
    <w:rsid w:val="005E4260"/>
    <w:rsid w:val="005E42FB"/>
    <w:rsid w:val="005E4539"/>
    <w:rsid w:val="005E463E"/>
    <w:rsid w:val="005E46B4"/>
    <w:rsid w:val="005E46CB"/>
    <w:rsid w:val="005E4726"/>
    <w:rsid w:val="005E4782"/>
    <w:rsid w:val="005E47A1"/>
    <w:rsid w:val="005E47D9"/>
    <w:rsid w:val="005E4CB6"/>
    <w:rsid w:val="005E4D11"/>
    <w:rsid w:val="005E4D3E"/>
    <w:rsid w:val="005E4E77"/>
    <w:rsid w:val="005E4E81"/>
    <w:rsid w:val="005E524C"/>
    <w:rsid w:val="005E5442"/>
    <w:rsid w:val="005E563D"/>
    <w:rsid w:val="005E56B7"/>
    <w:rsid w:val="005E5745"/>
    <w:rsid w:val="005E5749"/>
    <w:rsid w:val="005E5801"/>
    <w:rsid w:val="005E5893"/>
    <w:rsid w:val="005E593F"/>
    <w:rsid w:val="005E595D"/>
    <w:rsid w:val="005E5983"/>
    <w:rsid w:val="005E59D8"/>
    <w:rsid w:val="005E5A2F"/>
    <w:rsid w:val="005E5B62"/>
    <w:rsid w:val="005E5E05"/>
    <w:rsid w:val="005E5E2B"/>
    <w:rsid w:val="005E5E52"/>
    <w:rsid w:val="005E5EFD"/>
    <w:rsid w:val="005E601B"/>
    <w:rsid w:val="005E61BD"/>
    <w:rsid w:val="005E61F7"/>
    <w:rsid w:val="005E63B6"/>
    <w:rsid w:val="005E6487"/>
    <w:rsid w:val="005E64B3"/>
    <w:rsid w:val="005E66AE"/>
    <w:rsid w:val="005E68F9"/>
    <w:rsid w:val="005E6A52"/>
    <w:rsid w:val="005E6AD4"/>
    <w:rsid w:val="005E6C35"/>
    <w:rsid w:val="005E6D2F"/>
    <w:rsid w:val="005E6D67"/>
    <w:rsid w:val="005E6E12"/>
    <w:rsid w:val="005E6EAE"/>
    <w:rsid w:val="005E6F29"/>
    <w:rsid w:val="005E7076"/>
    <w:rsid w:val="005E72CC"/>
    <w:rsid w:val="005E739D"/>
    <w:rsid w:val="005E7460"/>
    <w:rsid w:val="005E750B"/>
    <w:rsid w:val="005E77EB"/>
    <w:rsid w:val="005E781C"/>
    <w:rsid w:val="005E79E0"/>
    <w:rsid w:val="005E7A58"/>
    <w:rsid w:val="005E7BA9"/>
    <w:rsid w:val="005E7BFD"/>
    <w:rsid w:val="005E7C10"/>
    <w:rsid w:val="005E7C1D"/>
    <w:rsid w:val="005E7C66"/>
    <w:rsid w:val="005E7EBD"/>
    <w:rsid w:val="005E7FEE"/>
    <w:rsid w:val="005F003B"/>
    <w:rsid w:val="005F00C4"/>
    <w:rsid w:val="005F01B6"/>
    <w:rsid w:val="005F01F8"/>
    <w:rsid w:val="005F035D"/>
    <w:rsid w:val="005F0416"/>
    <w:rsid w:val="005F058A"/>
    <w:rsid w:val="005F078A"/>
    <w:rsid w:val="005F08D3"/>
    <w:rsid w:val="005F09B1"/>
    <w:rsid w:val="005F0A59"/>
    <w:rsid w:val="005F0AF3"/>
    <w:rsid w:val="005F0C88"/>
    <w:rsid w:val="005F0DFE"/>
    <w:rsid w:val="005F0E5C"/>
    <w:rsid w:val="005F1056"/>
    <w:rsid w:val="005F136E"/>
    <w:rsid w:val="005F1492"/>
    <w:rsid w:val="005F1642"/>
    <w:rsid w:val="005F16EC"/>
    <w:rsid w:val="005F16FA"/>
    <w:rsid w:val="005F171C"/>
    <w:rsid w:val="005F176E"/>
    <w:rsid w:val="005F1775"/>
    <w:rsid w:val="005F1803"/>
    <w:rsid w:val="005F1871"/>
    <w:rsid w:val="005F1923"/>
    <w:rsid w:val="005F1BAE"/>
    <w:rsid w:val="005F1BCA"/>
    <w:rsid w:val="005F1CE2"/>
    <w:rsid w:val="005F1E75"/>
    <w:rsid w:val="005F1F06"/>
    <w:rsid w:val="005F1F82"/>
    <w:rsid w:val="005F20E1"/>
    <w:rsid w:val="005F211D"/>
    <w:rsid w:val="005F213B"/>
    <w:rsid w:val="005F21C7"/>
    <w:rsid w:val="005F22F8"/>
    <w:rsid w:val="005F26C8"/>
    <w:rsid w:val="005F26E0"/>
    <w:rsid w:val="005F2B75"/>
    <w:rsid w:val="005F2C4D"/>
    <w:rsid w:val="005F2CD1"/>
    <w:rsid w:val="005F2DE7"/>
    <w:rsid w:val="005F2DEB"/>
    <w:rsid w:val="005F2EDB"/>
    <w:rsid w:val="005F2F06"/>
    <w:rsid w:val="005F3081"/>
    <w:rsid w:val="005F3085"/>
    <w:rsid w:val="005F31BD"/>
    <w:rsid w:val="005F35AF"/>
    <w:rsid w:val="005F36C3"/>
    <w:rsid w:val="005F36E3"/>
    <w:rsid w:val="005F383E"/>
    <w:rsid w:val="005F385B"/>
    <w:rsid w:val="005F386A"/>
    <w:rsid w:val="005F3BFF"/>
    <w:rsid w:val="005F3E99"/>
    <w:rsid w:val="005F3FC8"/>
    <w:rsid w:val="005F3FE5"/>
    <w:rsid w:val="005F421F"/>
    <w:rsid w:val="005F4316"/>
    <w:rsid w:val="005F43D9"/>
    <w:rsid w:val="005F4448"/>
    <w:rsid w:val="005F446F"/>
    <w:rsid w:val="005F4660"/>
    <w:rsid w:val="005F46A5"/>
    <w:rsid w:val="005F47C7"/>
    <w:rsid w:val="005F498D"/>
    <w:rsid w:val="005F4996"/>
    <w:rsid w:val="005F49F7"/>
    <w:rsid w:val="005F4A5C"/>
    <w:rsid w:val="005F4A6E"/>
    <w:rsid w:val="005F4B7B"/>
    <w:rsid w:val="005F4CDA"/>
    <w:rsid w:val="005F4DFE"/>
    <w:rsid w:val="005F4E2D"/>
    <w:rsid w:val="005F4E48"/>
    <w:rsid w:val="005F4EA6"/>
    <w:rsid w:val="005F4F74"/>
    <w:rsid w:val="005F5091"/>
    <w:rsid w:val="005F50B6"/>
    <w:rsid w:val="005F50BF"/>
    <w:rsid w:val="005F5132"/>
    <w:rsid w:val="005F513E"/>
    <w:rsid w:val="005F5183"/>
    <w:rsid w:val="005F51E6"/>
    <w:rsid w:val="005F531F"/>
    <w:rsid w:val="005F5397"/>
    <w:rsid w:val="005F5449"/>
    <w:rsid w:val="005F55D6"/>
    <w:rsid w:val="005F56A1"/>
    <w:rsid w:val="005F56AF"/>
    <w:rsid w:val="005F5779"/>
    <w:rsid w:val="005F5804"/>
    <w:rsid w:val="005F588B"/>
    <w:rsid w:val="005F5938"/>
    <w:rsid w:val="005F5961"/>
    <w:rsid w:val="005F59BB"/>
    <w:rsid w:val="005F59C9"/>
    <w:rsid w:val="005F59D9"/>
    <w:rsid w:val="005F5A3D"/>
    <w:rsid w:val="005F5A5B"/>
    <w:rsid w:val="005F5B46"/>
    <w:rsid w:val="005F5DAA"/>
    <w:rsid w:val="005F5DD4"/>
    <w:rsid w:val="005F5EDA"/>
    <w:rsid w:val="005F616F"/>
    <w:rsid w:val="005F61BC"/>
    <w:rsid w:val="005F61DE"/>
    <w:rsid w:val="005F61EF"/>
    <w:rsid w:val="005F626A"/>
    <w:rsid w:val="005F6326"/>
    <w:rsid w:val="005F643E"/>
    <w:rsid w:val="005F6757"/>
    <w:rsid w:val="005F679A"/>
    <w:rsid w:val="005F69AE"/>
    <w:rsid w:val="005F69B7"/>
    <w:rsid w:val="005F6A24"/>
    <w:rsid w:val="005F6AAA"/>
    <w:rsid w:val="005F6BF0"/>
    <w:rsid w:val="005F6CE3"/>
    <w:rsid w:val="005F6D28"/>
    <w:rsid w:val="005F6D30"/>
    <w:rsid w:val="005F6DB2"/>
    <w:rsid w:val="005F6DE3"/>
    <w:rsid w:val="005F717B"/>
    <w:rsid w:val="005F7183"/>
    <w:rsid w:val="005F7378"/>
    <w:rsid w:val="005F737D"/>
    <w:rsid w:val="005F73A8"/>
    <w:rsid w:val="005F75AD"/>
    <w:rsid w:val="005F7632"/>
    <w:rsid w:val="005F76B9"/>
    <w:rsid w:val="005F7823"/>
    <w:rsid w:val="005F78E3"/>
    <w:rsid w:val="005F7A9E"/>
    <w:rsid w:val="005F7BA1"/>
    <w:rsid w:val="005F7C27"/>
    <w:rsid w:val="005F7CC6"/>
    <w:rsid w:val="005F7CDB"/>
    <w:rsid w:val="005F7D65"/>
    <w:rsid w:val="005F7FDD"/>
    <w:rsid w:val="00600027"/>
    <w:rsid w:val="00600031"/>
    <w:rsid w:val="0060006D"/>
    <w:rsid w:val="006000DC"/>
    <w:rsid w:val="006001D5"/>
    <w:rsid w:val="006001F3"/>
    <w:rsid w:val="0060023F"/>
    <w:rsid w:val="006002CC"/>
    <w:rsid w:val="00600373"/>
    <w:rsid w:val="00600406"/>
    <w:rsid w:val="00600429"/>
    <w:rsid w:val="0060051E"/>
    <w:rsid w:val="0060054F"/>
    <w:rsid w:val="00600644"/>
    <w:rsid w:val="00600660"/>
    <w:rsid w:val="00600673"/>
    <w:rsid w:val="006008AF"/>
    <w:rsid w:val="00601172"/>
    <w:rsid w:val="006012B9"/>
    <w:rsid w:val="00601399"/>
    <w:rsid w:val="00601427"/>
    <w:rsid w:val="0060145F"/>
    <w:rsid w:val="006014D2"/>
    <w:rsid w:val="006014ED"/>
    <w:rsid w:val="006015EF"/>
    <w:rsid w:val="006017E8"/>
    <w:rsid w:val="00601C4E"/>
    <w:rsid w:val="00601D7C"/>
    <w:rsid w:val="00601D8C"/>
    <w:rsid w:val="00601ED3"/>
    <w:rsid w:val="00602103"/>
    <w:rsid w:val="006021D4"/>
    <w:rsid w:val="00602421"/>
    <w:rsid w:val="00602582"/>
    <w:rsid w:val="006025A3"/>
    <w:rsid w:val="0060270D"/>
    <w:rsid w:val="0060281F"/>
    <w:rsid w:val="00602916"/>
    <w:rsid w:val="00602A24"/>
    <w:rsid w:val="00602B64"/>
    <w:rsid w:val="00602C20"/>
    <w:rsid w:val="00602C35"/>
    <w:rsid w:val="00602D74"/>
    <w:rsid w:val="00602DCA"/>
    <w:rsid w:val="00602EC3"/>
    <w:rsid w:val="00602EE4"/>
    <w:rsid w:val="00602F58"/>
    <w:rsid w:val="00603034"/>
    <w:rsid w:val="00603106"/>
    <w:rsid w:val="0060311A"/>
    <w:rsid w:val="00603158"/>
    <w:rsid w:val="00603303"/>
    <w:rsid w:val="0060347C"/>
    <w:rsid w:val="006034C8"/>
    <w:rsid w:val="00603763"/>
    <w:rsid w:val="006037A0"/>
    <w:rsid w:val="00603924"/>
    <w:rsid w:val="00603A2C"/>
    <w:rsid w:val="00603B4D"/>
    <w:rsid w:val="00603F56"/>
    <w:rsid w:val="00603F5F"/>
    <w:rsid w:val="006040E4"/>
    <w:rsid w:val="006041E9"/>
    <w:rsid w:val="0060425D"/>
    <w:rsid w:val="006042FE"/>
    <w:rsid w:val="00604371"/>
    <w:rsid w:val="006043A0"/>
    <w:rsid w:val="006043CF"/>
    <w:rsid w:val="00604558"/>
    <w:rsid w:val="006046C7"/>
    <w:rsid w:val="0060470B"/>
    <w:rsid w:val="006047A5"/>
    <w:rsid w:val="00604944"/>
    <w:rsid w:val="0060497B"/>
    <w:rsid w:val="00604A50"/>
    <w:rsid w:val="00604A91"/>
    <w:rsid w:val="00604B3E"/>
    <w:rsid w:val="00604B69"/>
    <w:rsid w:val="00604D59"/>
    <w:rsid w:val="00604EA6"/>
    <w:rsid w:val="00604F1D"/>
    <w:rsid w:val="006050F9"/>
    <w:rsid w:val="00605144"/>
    <w:rsid w:val="006051A5"/>
    <w:rsid w:val="006051B9"/>
    <w:rsid w:val="0060538E"/>
    <w:rsid w:val="006053E9"/>
    <w:rsid w:val="0060547E"/>
    <w:rsid w:val="00605611"/>
    <w:rsid w:val="00605737"/>
    <w:rsid w:val="00605874"/>
    <w:rsid w:val="006058B8"/>
    <w:rsid w:val="00605D61"/>
    <w:rsid w:val="00605F24"/>
    <w:rsid w:val="00605FCD"/>
    <w:rsid w:val="0060613F"/>
    <w:rsid w:val="006061F7"/>
    <w:rsid w:val="006062FC"/>
    <w:rsid w:val="006063A2"/>
    <w:rsid w:val="006065F7"/>
    <w:rsid w:val="0060663E"/>
    <w:rsid w:val="00606647"/>
    <w:rsid w:val="006067F4"/>
    <w:rsid w:val="00606922"/>
    <w:rsid w:val="00606A3C"/>
    <w:rsid w:val="00606A45"/>
    <w:rsid w:val="00606C52"/>
    <w:rsid w:val="00606C9F"/>
    <w:rsid w:val="00606DA7"/>
    <w:rsid w:val="00606EE7"/>
    <w:rsid w:val="00606EEE"/>
    <w:rsid w:val="00606EF3"/>
    <w:rsid w:val="00606F0D"/>
    <w:rsid w:val="006070DB"/>
    <w:rsid w:val="0060710E"/>
    <w:rsid w:val="00607159"/>
    <w:rsid w:val="0060721F"/>
    <w:rsid w:val="006075CA"/>
    <w:rsid w:val="00607954"/>
    <w:rsid w:val="006079CA"/>
    <w:rsid w:val="006079D8"/>
    <w:rsid w:val="00607D65"/>
    <w:rsid w:val="0061000E"/>
    <w:rsid w:val="006100E2"/>
    <w:rsid w:val="006102E7"/>
    <w:rsid w:val="0061031E"/>
    <w:rsid w:val="006103B7"/>
    <w:rsid w:val="00610424"/>
    <w:rsid w:val="00610475"/>
    <w:rsid w:val="00610493"/>
    <w:rsid w:val="00610648"/>
    <w:rsid w:val="00610A25"/>
    <w:rsid w:val="00610BA3"/>
    <w:rsid w:val="00610C06"/>
    <w:rsid w:val="00610D4A"/>
    <w:rsid w:val="00610D92"/>
    <w:rsid w:val="00610E05"/>
    <w:rsid w:val="00610E48"/>
    <w:rsid w:val="00610E62"/>
    <w:rsid w:val="00611058"/>
    <w:rsid w:val="0061129F"/>
    <w:rsid w:val="0061137D"/>
    <w:rsid w:val="00611434"/>
    <w:rsid w:val="006114E4"/>
    <w:rsid w:val="006115DE"/>
    <w:rsid w:val="00611761"/>
    <w:rsid w:val="006117B9"/>
    <w:rsid w:val="006118B4"/>
    <w:rsid w:val="00611A47"/>
    <w:rsid w:val="00611A69"/>
    <w:rsid w:val="00611B73"/>
    <w:rsid w:val="00611BF4"/>
    <w:rsid w:val="00611C6E"/>
    <w:rsid w:val="00611C82"/>
    <w:rsid w:val="00611FD7"/>
    <w:rsid w:val="0061219B"/>
    <w:rsid w:val="006121DC"/>
    <w:rsid w:val="0061241A"/>
    <w:rsid w:val="006124BA"/>
    <w:rsid w:val="0061271D"/>
    <w:rsid w:val="0061291D"/>
    <w:rsid w:val="006129A0"/>
    <w:rsid w:val="00612B44"/>
    <w:rsid w:val="00612B82"/>
    <w:rsid w:val="00612BCB"/>
    <w:rsid w:val="00612E2E"/>
    <w:rsid w:val="0061314D"/>
    <w:rsid w:val="0061322F"/>
    <w:rsid w:val="00613257"/>
    <w:rsid w:val="00613429"/>
    <w:rsid w:val="0061344A"/>
    <w:rsid w:val="00613477"/>
    <w:rsid w:val="006135C6"/>
    <w:rsid w:val="0061388D"/>
    <w:rsid w:val="006138CD"/>
    <w:rsid w:val="00613934"/>
    <w:rsid w:val="00613A09"/>
    <w:rsid w:val="00613B39"/>
    <w:rsid w:val="00613D2A"/>
    <w:rsid w:val="00613EA9"/>
    <w:rsid w:val="00613EF5"/>
    <w:rsid w:val="00613FF3"/>
    <w:rsid w:val="006142AF"/>
    <w:rsid w:val="006144AA"/>
    <w:rsid w:val="006144B8"/>
    <w:rsid w:val="00614580"/>
    <w:rsid w:val="006145E5"/>
    <w:rsid w:val="00614605"/>
    <w:rsid w:val="006147E4"/>
    <w:rsid w:val="00614960"/>
    <w:rsid w:val="0061499B"/>
    <w:rsid w:val="00614A5D"/>
    <w:rsid w:val="00614A84"/>
    <w:rsid w:val="00614A97"/>
    <w:rsid w:val="00614C8E"/>
    <w:rsid w:val="00614E3E"/>
    <w:rsid w:val="00614E50"/>
    <w:rsid w:val="00614FEC"/>
    <w:rsid w:val="0061502A"/>
    <w:rsid w:val="00615102"/>
    <w:rsid w:val="00615173"/>
    <w:rsid w:val="00615214"/>
    <w:rsid w:val="00615303"/>
    <w:rsid w:val="0061569C"/>
    <w:rsid w:val="006157AC"/>
    <w:rsid w:val="00615822"/>
    <w:rsid w:val="00615C3F"/>
    <w:rsid w:val="00615D63"/>
    <w:rsid w:val="00615DF5"/>
    <w:rsid w:val="00615EA1"/>
    <w:rsid w:val="00615F3A"/>
    <w:rsid w:val="00615F3D"/>
    <w:rsid w:val="00615F7D"/>
    <w:rsid w:val="00615FBD"/>
    <w:rsid w:val="0061603D"/>
    <w:rsid w:val="00616095"/>
    <w:rsid w:val="006161C0"/>
    <w:rsid w:val="0061620A"/>
    <w:rsid w:val="0061622B"/>
    <w:rsid w:val="00616362"/>
    <w:rsid w:val="006165F8"/>
    <w:rsid w:val="006169CA"/>
    <w:rsid w:val="00616A79"/>
    <w:rsid w:val="00616BC8"/>
    <w:rsid w:val="00616BEB"/>
    <w:rsid w:val="00616E0E"/>
    <w:rsid w:val="00616E2D"/>
    <w:rsid w:val="00616EB2"/>
    <w:rsid w:val="00616ED4"/>
    <w:rsid w:val="00616FC0"/>
    <w:rsid w:val="006170FE"/>
    <w:rsid w:val="0061758C"/>
    <w:rsid w:val="00617682"/>
    <w:rsid w:val="00617A8E"/>
    <w:rsid w:val="00617CAE"/>
    <w:rsid w:val="00617DDF"/>
    <w:rsid w:val="00617F7B"/>
    <w:rsid w:val="00620009"/>
    <w:rsid w:val="006200F0"/>
    <w:rsid w:val="00620409"/>
    <w:rsid w:val="00620678"/>
    <w:rsid w:val="00620853"/>
    <w:rsid w:val="00620AEE"/>
    <w:rsid w:val="00620BF9"/>
    <w:rsid w:val="00620CA5"/>
    <w:rsid w:val="00620D2A"/>
    <w:rsid w:val="00620E2E"/>
    <w:rsid w:val="00620E53"/>
    <w:rsid w:val="00620E55"/>
    <w:rsid w:val="00621256"/>
    <w:rsid w:val="006212C7"/>
    <w:rsid w:val="00621343"/>
    <w:rsid w:val="006213C5"/>
    <w:rsid w:val="006213D5"/>
    <w:rsid w:val="0062142C"/>
    <w:rsid w:val="006214E2"/>
    <w:rsid w:val="006214F5"/>
    <w:rsid w:val="00621579"/>
    <w:rsid w:val="00621656"/>
    <w:rsid w:val="006216A0"/>
    <w:rsid w:val="006217FB"/>
    <w:rsid w:val="0062184E"/>
    <w:rsid w:val="006218C3"/>
    <w:rsid w:val="00621A4F"/>
    <w:rsid w:val="00621BF0"/>
    <w:rsid w:val="00621C6C"/>
    <w:rsid w:val="00621CAE"/>
    <w:rsid w:val="00621E00"/>
    <w:rsid w:val="00621F05"/>
    <w:rsid w:val="00621F45"/>
    <w:rsid w:val="006220D4"/>
    <w:rsid w:val="006221AF"/>
    <w:rsid w:val="006225B5"/>
    <w:rsid w:val="00622766"/>
    <w:rsid w:val="0062276C"/>
    <w:rsid w:val="00622A5A"/>
    <w:rsid w:val="00622A7E"/>
    <w:rsid w:val="00622B93"/>
    <w:rsid w:val="00622FE8"/>
    <w:rsid w:val="00623321"/>
    <w:rsid w:val="00623343"/>
    <w:rsid w:val="0062342A"/>
    <w:rsid w:val="0062357E"/>
    <w:rsid w:val="006236C8"/>
    <w:rsid w:val="006236DE"/>
    <w:rsid w:val="00623735"/>
    <w:rsid w:val="00623902"/>
    <w:rsid w:val="006239E2"/>
    <w:rsid w:val="00623A38"/>
    <w:rsid w:val="00623ABB"/>
    <w:rsid w:val="00623B30"/>
    <w:rsid w:val="00623B49"/>
    <w:rsid w:val="00623BD4"/>
    <w:rsid w:val="00623CAB"/>
    <w:rsid w:val="00623D17"/>
    <w:rsid w:val="00623D41"/>
    <w:rsid w:val="00623DA4"/>
    <w:rsid w:val="00623FAA"/>
    <w:rsid w:val="0062406D"/>
    <w:rsid w:val="00624202"/>
    <w:rsid w:val="00624344"/>
    <w:rsid w:val="006243EA"/>
    <w:rsid w:val="00624401"/>
    <w:rsid w:val="0062441B"/>
    <w:rsid w:val="006244E0"/>
    <w:rsid w:val="006245E5"/>
    <w:rsid w:val="00624695"/>
    <w:rsid w:val="006248D6"/>
    <w:rsid w:val="006248EE"/>
    <w:rsid w:val="00624BA5"/>
    <w:rsid w:val="00624C1E"/>
    <w:rsid w:val="00624FA5"/>
    <w:rsid w:val="00625015"/>
    <w:rsid w:val="00625120"/>
    <w:rsid w:val="0062542B"/>
    <w:rsid w:val="006255AE"/>
    <w:rsid w:val="00625636"/>
    <w:rsid w:val="0062580F"/>
    <w:rsid w:val="006258D4"/>
    <w:rsid w:val="00625904"/>
    <w:rsid w:val="006259A4"/>
    <w:rsid w:val="00625ADE"/>
    <w:rsid w:val="00625B7B"/>
    <w:rsid w:val="00625BD0"/>
    <w:rsid w:val="00625C41"/>
    <w:rsid w:val="00626219"/>
    <w:rsid w:val="00626493"/>
    <w:rsid w:val="0062651D"/>
    <w:rsid w:val="006265A8"/>
    <w:rsid w:val="0062673E"/>
    <w:rsid w:val="0062689B"/>
    <w:rsid w:val="006268C9"/>
    <w:rsid w:val="00626A26"/>
    <w:rsid w:val="00626BAF"/>
    <w:rsid w:val="00626C59"/>
    <w:rsid w:val="00626CA0"/>
    <w:rsid w:val="00626E11"/>
    <w:rsid w:val="00627180"/>
    <w:rsid w:val="006271B5"/>
    <w:rsid w:val="006271E7"/>
    <w:rsid w:val="006271EA"/>
    <w:rsid w:val="006273D9"/>
    <w:rsid w:val="0062747F"/>
    <w:rsid w:val="006275CE"/>
    <w:rsid w:val="0062772A"/>
    <w:rsid w:val="0062773C"/>
    <w:rsid w:val="00627958"/>
    <w:rsid w:val="00627B6A"/>
    <w:rsid w:val="00627BDE"/>
    <w:rsid w:val="00627C68"/>
    <w:rsid w:val="00627E71"/>
    <w:rsid w:val="00627E86"/>
    <w:rsid w:val="00627F30"/>
    <w:rsid w:val="00630080"/>
    <w:rsid w:val="00630165"/>
    <w:rsid w:val="006301AF"/>
    <w:rsid w:val="006302FA"/>
    <w:rsid w:val="0063033A"/>
    <w:rsid w:val="006303F2"/>
    <w:rsid w:val="00630691"/>
    <w:rsid w:val="00630897"/>
    <w:rsid w:val="006308F3"/>
    <w:rsid w:val="00630934"/>
    <w:rsid w:val="006309A6"/>
    <w:rsid w:val="00630A3F"/>
    <w:rsid w:val="00630BC3"/>
    <w:rsid w:val="00630BFB"/>
    <w:rsid w:val="00630C1D"/>
    <w:rsid w:val="00630CC4"/>
    <w:rsid w:val="00630D2A"/>
    <w:rsid w:val="00630DA0"/>
    <w:rsid w:val="00630E6A"/>
    <w:rsid w:val="00630F40"/>
    <w:rsid w:val="00631038"/>
    <w:rsid w:val="00631060"/>
    <w:rsid w:val="0063118A"/>
    <w:rsid w:val="006312BA"/>
    <w:rsid w:val="00631368"/>
    <w:rsid w:val="006314A8"/>
    <w:rsid w:val="0063154B"/>
    <w:rsid w:val="006315A0"/>
    <w:rsid w:val="0063166A"/>
    <w:rsid w:val="00631816"/>
    <w:rsid w:val="00631A58"/>
    <w:rsid w:val="00631BBD"/>
    <w:rsid w:val="00631FE3"/>
    <w:rsid w:val="0063209B"/>
    <w:rsid w:val="0063213E"/>
    <w:rsid w:val="00632189"/>
    <w:rsid w:val="00632274"/>
    <w:rsid w:val="00632516"/>
    <w:rsid w:val="00632997"/>
    <w:rsid w:val="00632AB9"/>
    <w:rsid w:val="00632B59"/>
    <w:rsid w:val="00632DC1"/>
    <w:rsid w:val="00632E32"/>
    <w:rsid w:val="00632E9B"/>
    <w:rsid w:val="00632EC4"/>
    <w:rsid w:val="00632F0E"/>
    <w:rsid w:val="00632F39"/>
    <w:rsid w:val="00633014"/>
    <w:rsid w:val="0063301B"/>
    <w:rsid w:val="00633094"/>
    <w:rsid w:val="006330C7"/>
    <w:rsid w:val="006331B0"/>
    <w:rsid w:val="0063322F"/>
    <w:rsid w:val="00633381"/>
    <w:rsid w:val="00633427"/>
    <w:rsid w:val="00633499"/>
    <w:rsid w:val="00633630"/>
    <w:rsid w:val="00633662"/>
    <w:rsid w:val="00633B92"/>
    <w:rsid w:val="00633BDB"/>
    <w:rsid w:val="00633C69"/>
    <w:rsid w:val="00633D7C"/>
    <w:rsid w:val="006340BD"/>
    <w:rsid w:val="006341DB"/>
    <w:rsid w:val="00634211"/>
    <w:rsid w:val="00634369"/>
    <w:rsid w:val="006344E3"/>
    <w:rsid w:val="006345F6"/>
    <w:rsid w:val="0063461D"/>
    <w:rsid w:val="00634863"/>
    <w:rsid w:val="006348BF"/>
    <w:rsid w:val="006349F7"/>
    <w:rsid w:val="00634A88"/>
    <w:rsid w:val="00634ACC"/>
    <w:rsid w:val="00634CF0"/>
    <w:rsid w:val="00634DD2"/>
    <w:rsid w:val="00634E61"/>
    <w:rsid w:val="00634F04"/>
    <w:rsid w:val="006350C7"/>
    <w:rsid w:val="006350E6"/>
    <w:rsid w:val="006351C9"/>
    <w:rsid w:val="00635240"/>
    <w:rsid w:val="0063527A"/>
    <w:rsid w:val="00635748"/>
    <w:rsid w:val="006357CF"/>
    <w:rsid w:val="006358D8"/>
    <w:rsid w:val="006359C1"/>
    <w:rsid w:val="00635BCF"/>
    <w:rsid w:val="00635C6B"/>
    <w:rsid w:val="00635CCE"/>
    <w:rsid w:val="00635CEB"/>
    <w:rsid w:val="00635D03"/>
    <w:rsid w:val="00635FC6"/>
    <w:rsid w:val="00636002"/>
    <w:rsid w:val="0063604A"/>
    <w:rsid w:val="00636066"/>
    <w:rsid w:val="006360CB"/>
    <w:rsid w:val="0063610C"/>
    <w:rsid w:val="006361DB"/>
    <w:rsid w:val="006363A1"/>
    <w:rsid w:val="0063644B"/>
    <w:rsid w:val="00636456"/>
    <w:rsid w:val="006365B6"/>
    <w:rsid w:val="006366C9"/>
    <w:rsid w:val="00636889"/>
    <w:rsid w:val="00636907"/>
    <w:rsid w:val="00636914"/>
    <w:rsid w:val="00636921"/>
    <w:rsid w:val="00636968"/>
    <w:rsid w:val="00636A19"/>
    <w:rsid w:val="00636B2E"/>
    <w:rsid w:val="00636B66"/>
    <w:rsid w:val="00636B6D"/>
    <w:rsid w:val="00636B8B"/>
    <w:rsid w:val="00636D37"/>
    <w:rsid w:val="00636DDC"/>
    <w:rsid w:val="00637105"/>
    <w:rsid w:val="00637147"/>
    <w:rsid w:val="00637294"/>
    <w:rsid w:val="00637340"/>
    <w:rsid w:val="00637356"/>
    <w:rsid w:val="00637396"/>
    <w:rsid w:val="0063739F"/>
    <w:rsid w:val="006373DB"/>
    <w:rsid w:val="006374DD"/>
    <w:rsid w:val="006376AD"/>
    <w:rsid w:val="006377B4"/>
    <w:rsid w:val="00637838"/>
    <w:rsid w:val="006378BD"/>
    <w:rsid w:val="00637950"/>
    <w:rsid w:val="00637B52"/>
    <w:rsid w:val="00637C35"/>
    <w:rsid w:val="00637C81"/>
    <w:rsid w:val="00637C93"/>
    <w:rsid w:val="00637D2F"/>
    <w:rsid w:val="00637E20"/>
    <w:rsid w:val="00637E97"/>
    <w:rsid w:val="006402E6"/>
    <w:rsid w:val="00640713"/>
    <w:rsid w:val="006408FF"/>
    <w:rsid w:val="00640AD8"/>
    <w:rsid w:val="00640D8D"/>
    <w:rsid w:val="00640EA2"/>
    <w:rsid w:val="00640EAE"/>
    <w:rsid w:val="00640ECF"/>
    <w:rsid w:val="00640F75"/>
    <w:rsid w:val="00641091"/>
    <w:rsid w:val="006410E9"/>
    <w:rsid w:val="006412E5"/>
    <w:rsid w:val="00641323"/>
    <w:rsid w:val="00641354"/>
    <w:rsid w:val="0064139A"/>
    <w:rsid w:val="006415CB"/>
    <w:rsid w:val="006415F3"/>
    <w:rsid w:val="00641726"/>
    <w:rsid w:val="00641735"/>
    <w:rsid w:val="006418F4"/>
    <w:rsid w:val="0064199C"/>
    <w:rsid w:val="00641D73"/>
    <w:rsid w:val="00641DCD"/>
    <w:rsid w:val="00641F9D"/>
    <w:rsid w:val="0064200A"/>
    <w:rsid w:val="0064208A"/>
    <w:rsid w:val="006420A1"/>
    <w:rsid w:val="0064211B"/>
    <w:rsid w:val="0064215A"/>
    <w:rsid w:val="006421C8"/>
    <w:rsid w:val="006421EC"/>
    <w:rsid w:val="0064228B"/>
    <w:rsid w:val="006422AF"/>
    <w:rsid w:val="00642401"/>
    <w:rsid w:val="00642446"/>
    <w:rsid w:val="006424FB"/>
    <w:rsid w:val="0064250E"/>
    <w:rsid w:val="0064270B"/>
    <w:rsid w:val="0064275A"/>
    <w:rsid w:val="006427AB"/>
    <w:rsid w:val="00642815"/>
    <w:rsid w:val="00642947"/>
    <w:rsid w:val="006429DC"/>
    <w:rsid w:val="00642B32"/>
    <w:rsid w:val="00642BB0"/>
    <w:rsid w:val="00642BEA"/>
    <w:rsid w:val="00642C4E"/>
    <w:rsid w:val="00642C7E"/>
    <w:rsid w:val="00642C82"/>
    <w:rsid w:val="00642D49"/>
    <w:rsid w:val="00642D88"/>
    <w:rsid w:val="00642E13"/>
    <w:rsid w:val="00642ED2"/>
    <w:rsid w:val="00642F67"/>
    <w:rsid w:val="00642F7B"/>
    <w:rsid w:val="006431E0"/>
    <w:rsid w:val="006431F6"/>
    <w:rsid w:val="006432DD"/>
    <w:rsid w:val="0064332D"/>
    <w:rsid w:val="00643394"/>
    <w:rsid w:val="006433B8"/>
    <w:rsid w:val="006433E2"/>
    <w:rsid w:val="00643424"/>
    <w:rsid w:val="00643535"/>
    <w:rsid w:val="00643549"/>
    <w:rsid w:val="00643751"/>
    <w:rsid w:val="006438DD"/>
    <w:rsid w:val="006438EA"/>
    <w:rsid w:val="00643B23"/>
    <w:rsid w:val="00643B8F"/>
    <w:rsid w:val="00643C61"/>
    <w:rsid w:val="00643CA9"/>
    <w:rsid w:val="00643CE2"/>
    <w:rsid w:val="00643D39"/>
    <w:rsid w:val="00643F12"/>
    <w:rsid w:val="0064412F"/>
    <w:rsid w:val="006442E4"/>
    <w:rsid w:val="006442F8"/>
    <w:rsid w:val="00644377"/>
    <w:rsid w:val="0064438C"/>
    <w:rsid w:val="0064458D"/>
    <w:rsid w:val="00644613"/>
    <w:rsid w:val="00644A0E"/>
    <w:rsid w:val="00644C07"/>
    <w:rsid w:val="00644D93"/>
    <w:rsid w:val="00644EBE"/>
    <w:rsid w:val="00644F95"/>
    <w:rsid w:val="0064505F"/>
    <w:rsid w:val="00645175"/>
    <w:rsid w:val="006452F3"/>
    <w:rsid w:val="006452FC"/>
    <w:rsid w:val="00645459"/>
    <w:rsid w:val="00645627"/>
    <w:rsid w:val="00645731"/>
    <w:rsid w:val="00645859"/>
    <w:rsid w:val="006458A7"/>
    <w:rsid w:val="0064591D"/>
    <w:rsid w:val="006459A5"/>
    <w:rsid w:val="00645D48"/>
    <w:rsid w:val="00645F91"/>
    <w:rsid w:val="00646053"/>
    <w:rsid w:val="0064613C"/>
    <w:rsid w:val="00646156"/>
    <w:rsid w:val="0064618D"/>
    <w:rsid w:val="006461E3"/>
    <w:rsid w:val="00646241"/>
    <w:rsid w:val="00646482"/>
    <w:rsid w:val="00646504"/>
    <w:rsid w:val="0064658D"/>
    <w:rsid w:val="006465CB"/>
    <w:rsid w:val="006465E9"/>
    <w:rsid w:val="00646678"/>
    <w:rsid w:val="00646681"/>
    <w:rsid w:val="0064672F"/>
    <w:rsid w:val="00646B7C"/>
    <w:rsid w:val="00646DFE"/>
    <w:rsid w:val="00646FCD"/>
    <w:rsid w:val="00646FD9"/>
    <w:rsid w:val="00647089"/>
    <w:rsid w:val="0064715F"/>
    <w:rsid w:val="00647212"/>
    <w:rsid w:val="0064729F"/>
    <w:rsid w:val="006472C5"/>
    <w:rsid w:val="00647482"/>
    <w:rsid w:val="006474CE"/>
    <w:rsid w:val="006474F9"/>
    <w:rsid w:val="00647510"/>
    <w:rsid w:val="00647618"/>
    <w:rsid w:val="006476BF"/>
    <w:rsid w:val="00647A74"/>
    <w:rsid w:val="00647A76"/>
    <w:rsid w:val="00647B1D"/>
    <w:rsid w:val="00647B4D"/>
    <w:rsid w:val="00647B74"/>
    <w:rsid w:val="00647DC1"/>
    <w:rsid w:val="00647DEF"/>
    <w:rsid w:val="00647E18"/>
    <w:rsid w:val="00647E97"/>
    <w:rsid w:val="00647EAF"/>
    <w:rsid w:val="00647EEC"/>
    <w:rsid w:val="00650217"/>
    <w:rsid w:val="0065028D"/>
    <w:rsid w:val="00650325"/>
    <w:rsid w:val="00650438"/>
    <w:rsid w:val="00650452"/>
    <w:rsid w:val="00650456"/>
    <w:rsid w:val="0065050D"/>
    <w:rsid w:val="00650620"/>
    <w:rsid w:val="00650659"/>
    <w:rsid w:val="006506C3"/>
    <w:rsid w:val="00650788"/>
    <w:rsid w:val="00650815"/>
    <w:rsid w:val="00650828"/>
    <w:rsid w:val="00650866"/>
    <w:rsid w:val="006508C0"/>
    <w:rsid w:val="00650A39"/>
    <w:rsid w:val="00650A8F"/>
    <w:rsid w:val="00650CFC"/>
    <w:rsid w:val="00650D7C"/>
    <w:rsid w:val="00650EF9"/>
    <w:rsid w:val="00651020"/>
    <w:rsid w:val="00651047"/>
    <w:rsid w:val="00651075"/>
    <w:rsid w:val="00651125"/>
    <w:rsid w:val="0065145C"/>
    <w:rsid w:val="006514DE"/>
    <w:rsid w:val="006514E0"/>
    <w:rsid w:val="0065166D"/>
    <w:rsid w:val="0065169F"/>
    <w:rsid w:val="006516BE"/>
    <w:rsid w:val="00651831"/>
    <w:rsid w:val="006518EF"/>
    <w:rsid w:val="00651A55"/>
    <w:rsid w:val="00651A91"/>
    <w:rsid w:val="00651B0D"/>
    <w:rsid w:val="00651BA6"/>
    <w:rsid w:val="00651C2C"/>
    <w:rsid w:val="00651CB6"/>
    <w:rsid w:val="00651E81"/>
    <w:rsid w:val="00651EC4"/>
    <w:rsid w:val="00652235"/>
    <w:rsid w:val="00652423"/>
    <w:rsid w:val="00652512"/>
    <w:rsid w:val="0065293C"/>
    <w:rsid w:val="00652977"/>
    <w:rsid w:val="00652A0E"/>
    <w:rsid w:val="00652B57"/>
    <w:rsid w:val="00652B75"/>
    <w:rsid w:val="00652BBD"/>
    <w:rsid w:val="00652C23"/>
    <w:rsid w:val="00652CBA"/>
    <w:rsid w:val="00652CCD"/>
    <w:rsid w:val="00652D70"/>
    <w:rsid w:val="00652EFF"/>
    <w:rsid w:val="00652FBE"/>
    <w:rsid w:val="00653061"/>
    <w:rsid w:val="00653078"/>
    <w:rsid w:val="00653104"/>
    <w:rsid w:val="00653393"/>
    <w:rsid w:val="00653476"/>
    <w:rsid w:val="006536AB"/>
    <w:rsid w:val="006537AF"/>
    <w:rsid w:val="00653A0A"/>
    <w:rsid w:val="00653A8A"/>
    <w:rsid w:val="00653B1F"/>
    <w:rsid w:val="00653B3A"/>
    <w:rsid w:val="00653CFE"/>
    <w:rsid w:val="00653DBC"/>
    <w:rsid w:val="00653EA6"/>
    <w:rsid w:val="00653F70"/>
    <w:rsid w:val="00654000"/>
    <w:rsid w:val="006541E0"/>
    <w:rsid w:val="00654252"/>
    <w:rsid w:val="00654429"/>
    <w:rsid w:val="0065450B"/>
    <w:rsid w:val="0065458E"/>
    <w:rsid w:val="006546C2"/>
    <w:rsid w:val="00654772"/>
    <w:rsid w:val="00654773"/>
    <w:rsid w:val="006549D4"/>
    <w:rsid w:val="00654A3E"/>
    <w:rsid w:val="00654A84"/>
    <w:rsid w:val="00654C1D"/>
    <w:rsid w:val="00654C3B"/>
    <w:rsid w:val="00654C46"/>
    <w:rsid w:val="00654C5B"/>
    <w:rsid w:val="00654D72"/>
    <w:rsid w:val="00654DF1"/>
    <w:rsid w:val="00654E07"/>
    <w:rsid w:val="00654EC9"/>
    <w:rsid w:val="00654F1C"/>
    <w:rsid w:val="00655131"/>
    <w:rsid w:val="00655486"/>
    <w:rsid w:val="006554BC"/>
    <w:rsid w:val="0065557E"/>
    <w:rsid w:val="0065570A"/>
    <w:rsid w:val="006558EC"/>
    <w:rsid w:val="00655933"/>
    <w:rsid w:val="0065593C"/>
    <w:rsid w:val="006559F2"/>
    <w:rsid w:val="006559F6"/>
    <w:rsid w:val="00655AE9"/>
    <w:rsid w:val="00655B3C"/>
    <w:rsid w:val="00655DED"/>
    <w:rsid w:val="00656133"/>
    <w:rsid w:val="00656152"/>
    <w:rsid w:val="0065646C"/>
    <w:rsid w:val="006564D3"/>
    <w:rsid w:val="006565D2"/>
    <w:rsid w:val="00656739"/>
    <w:rsid w:val="0065675D"/>
    <w:rsid w:val="006568EC"/>
    <w:rsid w:val="006569FF"/>
    <w:rsid w:val="00656A79"/>
    <w:rsid w:val="00656C41"/>
    <w:rsid w:val="00656E6C"/>
    <w:rsid w:val="006571AB"/>
    <w:rsid w:val="0065720E"/>
    <w:rsid w:val="00657244"/>
    <w:rsid w:val="006574F0"/>
    <w:rsid w:val="006575D1"/>
    <w:rsid w:val="006575D3"/>
    <w:rsid w:val="00657605"/>
    <w:rsid w:val="0065778E"/>
    <w:rsid w:val="006577FE"/>
    <w:rsid w:val="00657864"/>
    <w:rsid w:val="006578DB"/>
    <w:rsid w:val="0065790F"/>
    <w:rsid w:val="0065795B"/>
    <w:rsid w:val="00657C8C"/>
    <w:rsid w:val="00657CC3"/>
    <w:rsid w:val="00657CCD"/>
    <w:rsid w:val="00657FF8"/>
    <w:rsid w:val="0066018D"/>
    <w:rsid w:val="006601E6"/>
    <w:rsid w:val="00660283"/>
    <w:rsid w:val="006602BD"/>
    <w:rsid w:val="006602F4"/>
    <w:rsid w:val="006602FE"/>
    <w:rsid w:val="00660338"/>
    <w:rsid w:val="0066034C"/>
    <w:rsid w:val="00660585"/>
    <w:rsid w:val="0066071F"/>
    <w:rsid w:val="00660773"/>
    <w:rsid w:val="00660781"/>
    <w:rsid w:val="006607B6"/>
    <w:rsid w:val="00660918"/>
    <w:rsid w:val="00660C8B"/>
    <w:rsid w:val="00660CE6"/>
    <w:rsid w:val="00660E05"/>
    <w:rsid w:val="00660E38"/>
    <w:rsid w:val="00661023"/>
    <w:rsid w:val="00661087"/>
    <w:rsid w:val="006610BC"/>
    <w:rsid w:val="006610FD"/>
    <w:rsid w:val="00661227"/>
    <w:rsid w:val="00661487"/>
    <w:rsid w:val="00661521"/>
    <w:rsid w:val="00661545"/>
    <w:rsid w:val="00661558"/>
    <w:rsid w:val="0066170B"/>
    <w:rsid w:val="0066170F"/>
    <w:rsid w:val="0066188C"/>
    <w:rsid w:val="006618F1"/>
    <w:rsid w:val="006619CA"/>
    <w:rsid w:val="00661B49"/>
    <w:rsid w:val="00661DBB"/>
    <w:rsid w:val="00661F4A"/>
    <w:rsid w:val="00661FC9"/>
    <w:rsid w:val="00661FDD"/>
    <w:rsid w:val="006621C7"/>
    <w:rsid w:val="006622D7"/>
    <w:rsid w:val="00662492"/>
    <w:rsid w:val="006626C1"/>
    <w:rsid w:val="006626ED"/>
    <w:rsid w:val="00662903"/>
    <w:rsid w:val="00662914"/>
    <w:rsid w:val="00662980"/>
    <w:rsid w:val="00662A59"/>
    <w:rsid w:val="00662B42"/>
    <w:rsid w:val="00662B4C"/>
    <w:rsid w:val="00662B62"/>
    <w:rsid w:val="00662B68"/>
    <w:rsid w:val="00662BAE"/>
    <w:rsid w:val="00662D67"/>
    <w:rsid w:val="00662DF6"/>
    <w:rsid w:val="00662E8F"/>
    <w:rsid w:val="00662FF6"/>
    <w:rsid w:val="0066317C"/>
    <w:rsid w:val="0066326D"/>
    <w:rsid w:val="006632AA"/>
    <w:rsid w:val="006633B8"/>
    <w:rsid w:val="00663423"/>
    <w:rsid w:val="00663480"/>
    <w:rsid w:val="0066356D"/>
    <w:rsid w:val="00663814"/>
    <w:rsid w:val="0066381D"/>
    <w:rsid w:val="00663830"/>
    <w:rsid w:val="00663961"/>
    <w:rsid w:val="006639DA"/>
    <w:rsid w:val="006639EF"/>
    <w:rsid w:val="00663BCE"/>
    <w:rsid w:val="00663C6D"/>
    <w:rsid w:val="00663E62"/>
    <w:rsid w:val="00663E6F"/>
    <w:rsid w:val="00663F5A"/>
    <w:rsid w:val="00663FE3"/>
    <w:rsid w:val="00664161"/>
    <w:rsid w:val="00664212"/>
    <w:rsid w:val="006642D6"/>
    <w:rsid w:val="00664301"/>
    <w:rsid w:val="006644C2"/>
    <w:rsid w:val="006644C4"/>
    <w:rsid w:val="0066451C"/>
    <w:rsid w:val="00664539"/>
    <w:rsid w:val="0066456C"/>
    <w:rsid w:val="00664657"/>
    <w:rsid w:val="006647F0"/>
    <w:rsid w:val="00664C35"/>
    <w:rsid w:val="00664C56"/>
    <w:rsid w:val="00664D57"/>
    <w:rsid w:val="00664D69"/>
    <w:rsid w:val="00664E29"/>
    <w:rsid w:val="00664F0D"/>
    <w:rsid w:val="00664F84"/>
    <w:rsid w:val="00665077"/>
    <w:rsid w:val="0066510C"/>
    <w:rsid w:val="0066515C"/>
    <w:rsid w:val="00665160"/>
    <w:rsid w:val="006652EA"/>
    <w:rsid w:val="00665324"/>
    <w:rsid w:val="00665429"/>
    <w:rsid w:val="0066555C"/>
    <w:rsid w:val="006655D1"/>
    <w:rsid w:val="006656F9"/>
    <w:rsid w:val="00665709"/>
    <w:rsid w:val="00665A09"/>
    <w:rsid w:val="00665BFB"/>
    <w:rsid w:val="00665E2B"/>
    <w:rsid w:val="00665F20"/>
    <w:rsid w:val="0066607B"/>
    <w:rsid w:val="006660B7"/>
    <w:rsid w:val="006661D1"/>
    <w:rsid w:val="00666343"/>
    <w:rsid w:val="006663B8"/>
    <w:rsid w:val="00666631"/>
    <w:rsid w:val="006668CE"/>
    <w:rsid w:val="00666919"/>
    <w:rsid w:val="00666A5D"/>
    <w:rsid w:val="00666AA3"/>
    <w:rsid w:val="00666B68"/>
    <w:rsid w:val="00666C96"/>
    <w:rsid w:val="00666CB5"/>
    <w:rsid w:val="00666E25"/>
    <w:rsid w:val="00666E5B"/>
    <w:rsid w:val="00666E68"/>
    <w:rsid w:val="00666F25"/>
    <w:rsid w:val="00666FC8"/>
    <w:rsid w:val="0066700E"/>
    <w:rsid w:val="00667016"/>
    <w:rsid w:val="00667046"/>
    <w:rsid w:val="006670DC"/>
    <w:rsid w:val="00667363"/>
    <w:rsid w:val="0066762A"/>
    <w:rsid w:val="006676C4"/>
    <w:rsid w:val="00667917"/>
    <w:rsid w:val="00667B9B"/>
    <w:rsid w:val="00667DDA"/>
    <w:rsid w:val="00667F11"/>
    <w:rsid w:val="00670055"/>
    <w:rsid w:val="00670080"/>
    <w:rsid w:val="006700FF"/>
    <w:rsid w:val="0067025C"/>
    <w:rsid w:val="0067029A"/>
    <w:rsid w:val="00670378"/>
    <w:rsid w:val="00670533"/>
    <w:rsid w:val="00670535"/>
    <w:rsid w:val="00670661"/>
    <w:rsid w:val="006706B5"/>
    <w:rsid w:val="00670709"/>
    <w:rsid w:val="00670889"/>
    <w:rsid w:val="00670A39"/>
    <w:rsid w:val="00670B37"/>
    <w:rsid w:val="00670C76"/>
    <w:rsid w:val="006711CB"/>
    <w:rsid w:val="0067129B"/>
    <w:rsid w:val="00671379"/>
    <w:rsid w:val="00671569"/>
    <w:rsid w:val="006715E3"/>
    <w:rsid w:val="006715F5"/>
    <w:rsid w:val="00671836"/>
    <w:rsid w:val="00671895"/>
    <w:rsid w:val="00671BA0"/>
    <w:rsid w:val="00671C4E"/>
    <w:rsid w:val="00671D98"/>
    <w:rsid w:val="00671DFF"/>
    <w:rsid w:val="00671FF9"/>
    <w:rsid w:val="0067217F"/>
    <w:rsid w:val="0067221D"/>
    <w:rsid w:val="006722AA"/>
    <w:rsid w:val="006722B0"/>
    <w:rsid w:val="00672450"/>
    <w:rsid w:val="00672575"/>
    <w:rsid w:val="006726AA"/>
    <w:rsid w:val="006728E2"/>
    <w:rsid w:val="00672970"/>
    <w:rsid w:val="006729BA"/>
    <w:rsid w:val="00672CFF"/>
    <w:rsid w:val="00672D11"/>
    <w:rsid w:val="00672ED8"/>
    <w:rsid w:val="0067360D"/>
    <w:rsid w:val="00673673"/>
    <w:rsid w:val="00673C50"/>
    <w:rsid w:val="00673CE2"/>
    <w:rsid w:val="00673D65"/>
    <w:rsid w:val="00673D75"/>
    <w:rsid w:val="00673DF0"/>
    <w:rsid w:val="00673E2E"/>
    <w:rsid w:val="00673E4C"/>
    <w:rsid w:val="0067412F"/>
    <w:rsid w:val="00674244"/>
    <w:rsid w:val="0067433D"/>
    <w:rsid w:val="0067434E"/>
    <w:rsid w:val="0067444C"/>
    <w:rsid w:val="00674458"/>
    <w:rsid w:val="006744D3"/>
    <w:rsid w:val="006745EC"/>
    <w:rsid w:val="006747EA"/>
    <w:rsid w:val="006747FD"/>
    <w:rsid w:val="00674805"/>
    <w:rsid w:val="0067480D"/>
    <w:rsid w:val="006748B8"/>
    <w:rsid w:val="00674939"/>
    <w:rsid w:val="006749C4"/>
    <w:rsid w:val="006749C6"/>
    <w:rsid w:val="00674B5D"/>
    <w:rsid w:val="00674BB2"/>
    <w:rsid w:val="00674BE8"/>
    <w:rsid w:val="00674E3F"/>
    <w:rsid w:val="00674F46"/>
    <w:rsid w:val="00674FA4"/>
    <w:rsid w:val="00674FD0"/>
    <w:rsid w:val="0067500A"/>
    <w:rsid w:val="0067500F"/>
    <w:rsid w:val="006750C6"/>
    <w:rsid w:val="00675277"/>
    <w:rsid w:val="006752F4"/>
    <w:rsid w:val="00675452"/>
    <w:rsid w:val="0067567C"/>
    <w:rsid w:val="00675684"/>
    <w:rsid w:val="00675938"/>
    <w:rsid w:val="006759F2"/>
    <w:rsid w:val="00675A4B"/>
    <w:rsid w:val="00675B1C"/>
    <w:rsid w:val="00675B99"/>
    <w:rsid w:val="00675BB3"/>
    <w:rsid w:val="00675DD0"/>
    <w:rsid w:val="00675E0C"/>
    <w:rsid w:val="00675E45"/>
    <w:rsid w:val="00675E7A"/>
    <w:rsid w:val="00675EE8"/>
    <w:rsid w:val="00675F01"/>
    <w:rsid w:val="00675F8D"/>
    <w:rsid w:val="0067613C"/>
    <w:rsid w:val="0067622C"/>
    <w:rsid w:val="006763D9"/>
    <w:rsid w:val="006766A3"/>
    <w:rsid w:val="006768C3"/>
    <w:rsid w:val="0067699E"/>
    <w:rsid w:val="00676A34"/>
    <w:rsid w:val="00676C56"/>
    <w:rsid w:val="00676C81"/>
    <w:rsid w:val="00676CDA"/>
    <w:rsid w:val="00676F23"/>
    <w:rsid w:val="00677154"/>
    <w:rsid w:val="006771DA"/>
    <w:rsid w:val="00677440"/>
    <w:rsid w:val="00677441"/>
    <w:rsid w:val="0067763A"/>
    <w:rsid w:val="0067765D"/>
    <w:rsid w:val="00677752"/>
    <w:rsid w:val="0067787A"/>
    <w:rsid w:val="00677A29"/>
    <w:rsid w:val="00677A65"/>
    <w:rsid w:val="00677B92"/>
    <w:rsid w:val="00677C56"/>
    <w:rsid w:val="00677D64"/>
    <w:rsid w:val="00677ED5"/>
    <w:rsid w:val="00677FE6"/>
    <w:rsid w:val="00680070"/>
    <w:rsid w:val="006800DB"/>
    <w:rsid w:val="00680184"/>
    <w:rsid w:val="00680683"/>
    <w:rsid w:val="0068069C"/>
    <w:rsid w:val="006806ED"/>
    <w:rsid w:val="00680726"/>
    <w:rsid w:val="00680880"/>
    <w:rsid w:val="006808A2"/>
    <w:rsid w:val="0068097A"/>
    <w:rsid w:val="00680AE7"/>
    <w:rsid w:val="00680BAD"/>
    <w:rsid w:val="00680D4B"/>
    <w:rsid w:val="00680E1B"/>
    <w:rsid w:val="00680EAB"/>
    <w:rsid w:val="00680F2F"/>
    <w:rsid w:val="00680F57"/>
    <w:rsid w:val="00680FDB"/>
    <w:rsid w:val="0068120B"/>
    <w:rsid w:val="0068129F"/>
    <w:rsid w:val="006812BD"/>
    <w:rsid w:val="00681312"/>
    <w:rsid w:val="006816A5"/>
    <w:rsid w:val="006816EA"/>
    <w:rsid w:val="00681707"/>
    <w:rsid w:val="0068174F"/>
    <w:rsid w:val="0068190A"/>
    <w:rsid w:val="00681AEE"/>
    <w:rsid w:val="00681B8D"/>
    <w:rsid w:val="00681D8C"/>
    <w:rsid w:val="0068206A"/>
    <w:rsid w:val="0068231E"/>
    <w:rsid w:val="00682402"/>
    <w:rsid w:val="006824D6"/>
    <w:rsid w:val="006824DA"/>
    <w:rsid w:val="00682519"/>
    <w:rsid w:val="00682530"/>
    <w:rsid w:val="006826D3"/>
    <w:rsid w:val="00682769"/>
    <w:rsid w:val="006827B8"/>
    <w:rsid w:val="006827CD"/>
    <w:rsid w:val="0068295A"/>
    <w:rsid w:val="00682961"/>
    <w:rsid w:val="006829A4"/>
    <w:rsid w:val="006829C0"/>
    <w:rsid w:val="00682ACE"/>
    <w:rsid w:val="00682ADF"/>
    <w:rsid w:val="00682CD2"/>
    <w:rsid w:val="00682D95"/>
    <w:rsid w:val="00682E27"/>
    <w:rsid w:val="00682E29"/>
    <w:rsid w:val="00682E60"/>
    <w:rsid w:val="00683222"/>
    <w:rsid w:val="0068331E"/>
    <w:rsid w:val="006834A7"/>
    <w:rsid w:val="006834D2"/>
    <w:rsid w:val="00683533"/>
    <w:rsid w:val="00683560"/>
    <w:rsid w:val="006835E6"/>
    <w:rsid w:val="0068361F"/>
    <w:rsid w:val="006837A4"/>
    <w:rsid w:val="0068386C"/>
    <w:rsid w:val="0068389A"/>
    <w:rsid w:val="00683970"/>
    <w:rsid w:val="006839A6"/>
    <w:rsid w:val="00683AFD"/>
    <w:rsid w:val="00683B43"/>
    <w:rsid w:val="00683B7F"/>
    <w:rsid w:val="00683BA6"/>
    <w:rsid w:val="00683E67"/>
    <w:rsid w:val="00683ECC"/>
    <w:rsid w:val="00683EE7"/>
    <w:rsid w:val="00683EF6"/>
    <w:rsid w:val="00684113"/>
    <w:rsid w:val="0068441F"/>
    <w:rsid w:val="00684481"/>
    <w:rsid w:val="00684602"/>
    <w:rsid w:val="00684681"/>
    <w:rsid w:val="00684712"/>
    <w:rsid w:val="006847F6"/>
    <w:rsid w:val="006847FC"/>
    <w:rsid w:val="00684824"/>
    <w:rsid w:val="00684892"/>
    <w:rsid w:val="00684B65"/>
    <w:rsid w:val="006850C5"/>
    <w:rsid w:val="0068532E"/>
    <w:rsid w:val="00685378"/>
    <w:rsid w:val="006855A3"/>
    <w:rsid w:val="0068565A"/>
    <w:rsid w:val="0068568E"/>
    <w:rsid w:val="006856FF"/>
    <w:rsid w:val="006857BD"/>
    <w:rsid w:val="006858EC"/>
    <w:rsid w:val="006859C7"/>
    <w:rsid w:val="006859D5"/>
    <w:rsid w:val="00685B63"/>
    <w:rsid w:val="00685BC7"/>
    <w:rsid w:val="00685C5F"/>
    <w:rsid w:val="00685E4E"/>
    <w:rsid w:val="0068608D"/>
    <w:rsid w:val="0068636D"/>
    <w:rsid w:val="00686516"/>
    <w:rsid w:val="00686634"/>
    <w:rsid w:val="006867CB"/>
    <w:rsid w:val="0068698D"/>
    <w:rsid w:val="00686A03"/>
    <w:rsid w:val="00686B68"/>
    <w:rsid w:val="00686BE5"/>
    <w:rsid w:val="00686C59"/>
    <w:rsid w:val="00686CC0"/>
    <w:rsid w:val="00686E10"/>
    <w:rsid w:val="00686FCC"/>
    <w:rsid w:val="00686FF2"/>
    <w:rsid w:val="00687118"/>
    <w:rsid w:val="00687344"/>
    <w:rsid w:val="006873EF"/>
    <w:rsid w:val="006874AA"/>
    <w:rsid w:val="006874EB"/>
    <w:rsid w:val="0068770E"/>
    <w:rsid w:val="00687723"/>
    <w:rsid w:val="00687783"/>
    <w:rsid w:val="00687785"/>
    <w:rsid w:val="00687846"/>
    <w:rsid w:val="00687A92"/>
    <w:rsid w:val="00687AFE"/>
    <w:rsid w:val="00687CA2"/>
    <w:rsid w:val="00687D68"/>
    <w:rsid w:val="00687F6A"/>
    <w:rsid w:val="00687F9C"/>
    <w:rsid w:val="00690033"/>
    <w:rsid w:val="006901D4"/>
    <w:rsid w:val="006902CD"/>
    <w:rsid w:val="006902D2"/>
    <w:rsid w:val="00690317"/>
    <w:rsid w:val="0069050A"/>
    <w:rsid w:val="00690541"/>
    <w:rsid w:val="0069056C"/>
    <w:rsid w:val="006905A6"/>
    <w:rsid w:val="006906A2"/>
    <w:rsid w:val="00690707"/>
    <w:rsid w:val="006908D8"/>
    <w:rsid w:val="00690906"/>
    <w:rsid w:val="00690A0C"/>
    <w:rsid w:val="00690C74"/>
    <w:rsid w:val="00690CD7"/>
    <w:rsid w:val="00690E61"/>
    <w:rsid w:val="00690F77"/>
    <w:rsid w:val="00691062"/>
    <w:rsid w:val="006910C5"/>
    <w:rsid w:val="006910E4"/>
    <w:rsid w:val="0069157A"/>
    <w:rsid w:val="006916A9"/>
    <w:rsid w:val="0069177D"/>
    <w:rsid w:val="006917DF"/>
    <w:rsid w:val="006918BB"/>
    <w:rsid w:val="00691C24"/>
    <w:rsid w:val="00691CEF"/>
    <w:rsid w:val="00691EE7"/>
    <w:rsid w:val="00692041"/>
    <w:rsid w:val="0069211C"/>
    <w:rsid w:val="0069218D"/>
    <w:rsid w:val="006922EC"/>
    <w:rsid w:val="00692337"/>
    <w:rsid w:val="0069234A"/>
    <w:rsid w:val="0069238B"/>
    <w:rsid w:val="006924FF"/>
    <w:rsid w:val="0069260A"/>
    <w:rsid w:val="006926DE"/>
    <w:rsid w:val="006928BD"/>
    <w:rsid w:val="00692997"/>
    <w:rsid w:val="00692A21"/>
    <w:rsid w:val="00692AD8"/>
    <w:rsid w:val="00692BC5"/>
    <w:rsid w:val="00692BEF"/>
    <w:rsid w:val="00692DB6"/>
    <w:rsid w:val="00692DBA"/>
    <w:rsid w:val="00692E19"/>
    <w:rsid w:val="00693089"/>
    <w:rsid w:val="0069314E"/>
    <w:rsid w:val="00693225"/>
    <w:rsid w:val="006932BD"/>
    <w:rsid w:val="00693327"/>
    <w:rsid w:val="006934E5"/>
    <w:rsid w:val="00693561"/>
    <w:rsid w:val="0069357F"/>
    <w:rsid w:val="0069361E"/>
    <w:rsid w:val="00693879"/>
    <w:rsid w:val="0069397E"/>
    <w:rsid w:val="00693A74"/>
    <w:rsid w:val="00693F2C"/>
    <w:rsid w:val="00693FD2"/>
    <w:rsid w:val="00694073"/>
    <w:rsid w:val="00694099"/>
    <w:rsid w:val="00694171"/>
    <w:rsid w:val="00694220"/>
    <w:rsid w:val="00694391"/>
    <w:rsid w:val="006944FB"/>
    <w:rsid w:val="00694513"/>
    <w:rsid w:val="0069457C"/>
    <w:rsid w:val="006946B9"/>
    <w:rsid w:val="00694796"/>
    <w:rsid w:val="00694C10"/>
    <w:rsid w:val="00694C92"/>
    <w:rsid w:val="00694CBB"/>
    <w:rsid w:val="00694D69"/>
    <w:rsid w:val="00694EAB"/>
    <w:rsid w:val="00694EBD"/>
    <w:rsid w:val="00694EDC"/>
    <w:rsid w:val="00694EE9"/>
    <w:rsid w:val="00694FB8"/>
    <w:rsid w:val="0069508A"/>
    <w:rsid w:val="006950A2"/>
    <w:rsid w:val="006955B0"/>
    <w:rsid w:val="006955FC"/>
    <w:rsid w:val="006956D3"/>
    <w:rsid w:val="006957B5"/>
    <w:rsid w:val="006957CB"/>
    <w:rsid w:val="00695856"/>
    <w:rsid w:val="006958D1"/>
    <w:rsid w:val="006959B6"/>
    <w:rsid w:val="00695A6F"/>
    <w:rsid w:val="00695D35"/>
    <w:rsid w:val="0069601B"/>
    <w:rsid w:val="006960FA"/>
    <w:rsid w:val="0069623F"/>
    <w:rsid w:val="0069628F"/>
    <w:rsid w:val="006962B1"/>
    <w:rsid w:val="006963A5"/>
    <w:rsid w:val="006964FE"/>
    <w:rsid w:val="0069650B"/>
    <w:rsid w:val="006965E3"/>
    <w:rsid w:val="0069662D"/>
    <w:rsid w:val="006966CD"/>
    <w:rsid w:val="00696750"/>
    <w:rsid w:val="006967AA"/>
    <w:rsid w:val="0069685D"/>
    <w:rsid w:val="006969BE"/>
    <w:rsid w:val="00696A1D"/>
    <w:rsid w:val="00696C28"/>
    <w:rsid w:val="00696C9A"/>
    <w:rsid w:val="00696DA6"/>
    <w:rsid w:val="00696DBD"/>
    <w:rsid w:val="00696E67"/>
    <w:rsid w:val="00696E98"/>
    <w:rsid w:val="00696EA1"/>
    <w:rsid w:val="00696FC7"/>
    <w:rsid w:val="00696FD5"/>
    <w:rsid w:val="00697438"/>
    <w:rsid w:val="00697474"/>
    <w:rsid w:val="006974C4"/>
    <w:rsid w:val="006976C5"/>
    <w:rsid w:val="0069776B"/>
    <w:rsid w:val="006978A6"/>
    <w:rsid w:val="00697A28"/>
    <w:rsid w:val="00697B2B"/>
    <w:rsid w:val="00697B3E"/>
    <w:rsid w:val="00697B51"/>
    <w:rsid w:val="00697CAD"/>
    <w:rsid w:val="00697CE4"/>
    <w:rsid w:val="00697D48"/>
    <w:rsid w:val="00697D84"/>
    <w:rsid w:val="00697E5D"/>
    <w:rsid w:val="00697EAC"/>
    <w:rsid w:val="00697FE1"/>
    <w:rsid w:val="006A0082"/>
    <w:rsid w:val="006A01D5"/>
    <w:rsid w:val="006A0477"/>
    <w:rsid w:val="006A0690"/>
    <w:rsid w:val="006A07D6"/>
    <w:rsid w:val="006A0806"/>
    <w:rsid w:val="006A099C"/>
    <w:rsid w:val="006A09C5"/>
    <w:rsid w:val="006A0ACF"/>
    <w:rsid w:val="006A0B93"/>
    <w:rsid w:val="006A0C4D"/>
    <w:rsid w:val="006A0E34"/>
    <w:rsid w:val="006A0E45"/>
    <w:rsid w:val="006A0E4A"/>
    <w:rsid w:val="006A0E7C"/>
    <w:rsid w:val="006A0F04"/>
    <w:rsid w:val="006A0FBD"/>
    <w:rsid w:val="006A106F"/>
    <w:rsid w:val="006A11A1"/>
    <w:rsid w:val="006A120C"/>
    <w:rsid w:val="006A136A"/>
    <w:rsid w:val="006A145C"/>
    <w:rsid w:val="006A14AF"/>
    <w:rsid w:val="006A1517"/>
    <w:rsid w:val="006A154C"/>
    <w:rsid w:val="006A165C"/>
    <w:rsid w:val="006A179C"/>
    <w:rsid w:val="006A17E9"/>
    <w:rsid w:val="006A196B"/>
    <w:rsid w:val="006A1BB2"/>
    <w:rsid w:val="006A1BB8"/>
    <w:rsid w:val="006A1C10"/>
    <w:rsid w:val="006A1C7E"/>
    <w:rsid w:val="006A1D06"/>
    <w:rsid w:val="006A1E3A"/>
    <w:rsid w:val="006A200A"/>
    <w:rsid w:val="006A20F0"/>
    <w:rsid w:val="006A2418"/>
    <w:rsid w:val="006A24E3"/>
    <w:rsid w:val="006A25B9"/>
    <w:rsid w:val="006A25DB"/>
    <w:rsid w:val="006A2602"/>
    <w:rsid w:val="006A2814"/>
    <w:rsid w:val="006A29FE"/>
    <w:rsid w:val="006A2ACE"/>
    <w:rsid w:val="006A2B1C"/>
    <w:rsid w:val="006A2B6B"/>
    <w:rsid w:val="006A2B91"/>
    <w:rsid w:val="006A2BEB"/>
    <w:rsid w:val="006A2C90"/>
    <w:rsid w:val="006A2D00"/>
    <w:rsid w:val="006A2D59"/>
    <w:rsid w:val="006A2DC6"/>
    <w:rsid w:val="006A2F95"/>
    <w:rsid w:val="006A309D"/>
    <w:rsid w:val="006A30D0"/>
    <w:rsid w:val="006A3275"/>
    <w:rsid w:val="006A327E"/>
    <w:rsid w:val="006A3290"/>
    <w:rsid w:val="006A33B5"/>
    <w:rsid w:val="006A36C1"/>
    <w:rsid w:val="006A36DB"/>
    <w:rsid w:val="006A384B"/>
    <w:rsid w:val="006A3862"/>
    <w:rsid w:val="006A3944"/>
    <w:rsid w:val="006A3A50"/>
    <w:rsid w:val="006A3A82"/>
    <w:rsid w:val="006A3A8E"/>
    <w:rsid w:val="006A3AEC"/>
    <w:rsid w:val="006A3AFE"/>
    <w:rsid w:val="006A3B4C"/>
    <w:rsid w:val="006A3B98"/>
    <w:rsid w:val="006A3DC1"/>
    <w:rsid w:val="006A3E00"/>
    <w:rsid w:val="006A3EBC"/>
    <w:rsid w:val="006A3FE3"/>
    <w:rsid w:val="006A4036"/>
    <w:rsid w:val="006A40E6"/>
    <w:rsid w:val="006A418A"/>
    <w:rsid w:val="006A420F"/>
    <w:rsid w:val="006A42AE"/>
    <w:rsid w:val="006A42BA"/>
    <w:rsid w:val="006A4355"/>
    <w:rsid w:val="006A436A"/>
    <w:rsid w:val="006A439B"/>
    <w:rsid w:val="006A43D1"/>
    <w:rsid w:val="006A46BB"/>
    <w:rsid w:val="006A484E"/>
    <w:rsid w:val="006A48D2"/>
    <w:rsid w:val="006A4CC2"/>
    <w:rsid w:val="006A4E46"/>
    <w:rsid w:val="006A4F36"/>
    <w:rsid w:val="006A5068"/>
    <w:rsid w:val="006A50A9"/>
    <w:rsid w:val="006A50EF"/>
    <w:rsid w:val="006A51B8"/>
    <w:rsid w:val="006A52BC"/>
    <w:rsid w:val="006A52FC"/>
    <w:rsid w:val="006A543B"/>
    <w:rsid w:val="006A546E"/>
    <w:rsid w:val="006A56F7"/>
    <w:rsid w:val="006A5753"/>
    <w:rsid w:val="006A594F"/>
    <w:rsid w:val="006A5974"/>
    <w:rsid w:val="006A59C4"/>
    <w:rsid w:val="006A5A5F"/>
    <w:rsid w:val="006A5D30"/>
    <w:rsid w:val="006A5F3F"/>
    <w:rsid w:val="006A5F6F"/>
    <w:rsid w:val="006A6219"/>
    <w:rsid w:val="006A623F"/>
    <w:rsid w:val="006A6295"/>
    <w:rsid w:val="006A64DF"/>
    <w:rsid w:val="006A66F5"/>
    <w:rsid w:val="006A6735"/>
    <w:rsid w:val="006A67E0"/>
    <w:rsid w:val="006A69E7"/>
    <w:rsid w:val="006A6A78"/>
    <w:rsid w:val="006A6B0C"/>
    <w:rsid w:val="006A6DA4"/>
    <w:rsid w:val="006A6DE5"/>
    <w:rsid w:val="006A6E70"/>
    <w:rsid w:val="006A72C8"/>
    <w:rsid w:val="006A72ED"/>
    <w:rsid w:val="006A7319"/>
    <w:rsid w:val="006A73D9"/>
    <w:rsid w:val="006A7401"/>
    <w:rsid w:val="006A7458"/>
    <w:rsid w:val="006A7602"/>
    <w:rsid w:val="006A761D"/>
    <w:rsid w:val="006A76E2"/>
    <w:rsid w:val="006A78C2"/>
    <w:rsid w:val="006A79A2"/>
    <w:rsid w:val="006A79EF"/>
    <w:rsid w:val="006A7B1B"/>
    <w:rsid w:val="006A7B72"/>
    <w:rsid w:val="006A7D2A"/>
    <w:rsid w:val="006A7FDA"/>
    <w:rsid w:val="006B00C5"/>
    <w:rsid w:val="006B0168"/>
    <w:rsid w:val="006B02E3"/>
    <w:rsid w:val="006B04F3"/>
    <w:rsid w:val="006B07DF"/>
    <w:rsid w:val="006B09EA"/>
    <w:rsid w:val="006B0A9F"/>
    <w:rsid w:val="006B0B6E"/>
    <w:rsid w:val="006B0B89"/>
    <w:rsid w:val="006B0C29"/>
    <w:rsid w:val="006B0CC8"/>
    <w:rsid w:val="006B0D44"/>
    <w:rsid w:val="006B0ED8"/>
    <w:rsid w:val="006B112A"/>
    <w:rsid w:val="006B128D"/>
    <w:rsid w:val="006B1360"/>
    <w:rsid w:val="006B15E5"/>
    <w:rsid w:val="006B164C"/>
    <w:rsid w:val="006B167F"/>
    <w:rsid w:val="006B16AD"/>
    <w:rsid w:val="006B17EB"/>
    <w:rsid w:val="006B186B"/>
    <w:rsid w:val="006B1A8E"/>
    <w:rsid w:val="006B1AB1"/>
    <w:rsid w:val="006B1C4D"/>
    <w:rsid w:val="006B1E08"/>
    <w:rsid w:val="006B1E5A"/>
    <w:rsid w:val="006B1FE8"/>
    <w:rsid w:val="006B1FED"/>
    <w:rsid w:val="006B22D8"/>
    <w:rsid w:val="006B22F1"/>
    <w:rsid w:val="006B236D"/>
    <w:rsid w:val="006B241C"/>
    <w:rsid w:val="006B264D"/>
    <w:rsid w:val="006B26DB"/>
    <w:rsid w:val="006B27F0"/>
    <w:rsid w:val="006B2AAA"/>
    <w:rsid w:val="006B2B26"/>
    <w:rsid w:val="006B2D16"/>
    <w:rsid w:val="006B2F25"/>
    <w:rsid w:val="006B30AB"/>
    <w:rsid w:val="006B3112"/>
    <w:rsid w:val="006B32B0"/>
    <w:rsid w:val="006B3308"/>
    <w:rsid w:val="006B336C"/>
    <w:rsid w:val="006B3503"/>
    <w:rsid w:val="006B35E3"/>
    <w:rsid w:val="006B37D4"/>
    <w:rsid w:val="006B3BC4"/>
    <w:rsid w:val="006B3C4B"/>
    <w:rsid w:val="006B3CCA"/>
    <w:rsid w:val="006B3D21"/>
    <w:rsid w:val="006B3D53"/>
    <w:rsid w:val="006B3E97"/>
    <w:rsid w:val="006B4079"/>
    <w:rsid w:val="006B40D5"/>
    <w:rsid w:val="006B43AF"/>
    <w:rsid w:val="006B43F3"/>
    <w:rsid w:val="006B4440"/>
    <w:rsid w:val="006B4455"/>
    <w:rsid w:val="006B45EB"/>
    <w:rsid w:val="006B4654"/>
    <w:rsid w:val="006B46EC"/>
    <w:rsid w:val="006B484C"/>
    <w:rsid w:val="006B4A38"/>
    <w:rsid w:val="006B4ABF"/>
    <w:rsid w:val="006B4AC9"/>
    <w:rsid w:val="006B4C79"/>
    <w:rsid w:val="006B4FF6"/>
    <w:rsid w:val="006B5015"/>
    <w:rsid w:val="006B5027"/>
    <w:rsid w:val="006B50A5"/>
    <w:rsid w:val="006B510C"/>
    <w:rsid w:val="006B51BA"/>
    <w:rsid w:val="006B5229"/>
    <w:rsid w:val="006B53C0"/>
    <w:rsid w:val="006B576D"/>
    <w:rsid w:val="006B57E5"/>
    <w:rsid w:val="006B58EB"/>
    <w:rsid w:val="006B59F1"/>
    <w:rsid w:val="006B5D37"/>
    <w:rsid w:val="006B5FCD"/>
    <w:rsid w:val="006B60D6"/>
    <w:rsid w:val="006B62D6"/>
    <w:rsid w:val="006B63F6"/>
    <w:rsid w:val="006B64BE"/>
    <w:rsid w:val="006B64CF"/>
    <w:rsid w:val="006B65B2"/>
    <w:rsid w:val="006B65E8"/>
    <w:rsid w:val="006B66CB"/>
    <w:rsid w:val="006B674A"/>
    <w:rsid w:val="006B67E2"/>
    <w:rsid w:val="006B689B"/>
    <w:rsid w:val="006B68DA"/>
    <w:rsid w:val="006B6980"/>
    <w:rsid w:val="006B6C72"/>
    <w:rsid w:val="006B6D1E"/>
    <w:rsid w:val="006B6F2F"/>
    <w:rsid w:val="006B7107"/>
    <w:rsid w:val="006B72C0"/>
    <w:rsid w:val="006B72CC"/>
    <w:rsid w:val="006B731D"/>
    <w:rsid w:val="006B741C"/>
    <w:rsid w:val="006B76B3"/>
    <w:rsid w:val="006B7A3A"/>
    <w:rsid w:val="006B7B53"/>
    <w:rsid w:val="006B7BCE"/>
    <w:rsid w:val="006B7C5D"/>
    <w:rsid w:val="006B7DB5"/>
    <w:rsid w:val="006B7F15"/>
    <w:rsid w:val="006B7F5C"/>
    <w:rsid w:val="006B7F9D"/>
    <w:rsid w:val="006B7FBD"/>
    <w:rsid w:val="006C0049"/>
    <w:rsid w:val="006C0060"/>
    <w:rsid w:val="006C0071"/>
    <w:rsid w:val="006C022B"/>
    <w:rsid w:val="006C0270"/>
    <w:rsid w:val="006C03DB"/>
    <w:rsid w:val="006C0442"/>
    <w:rsid w:val="006C049E"/>
    <w:rsid w:val="006C04D1"/>
    <w:rsid w:val="006C066A"/>
    <w:rsid w:val="006C066E"/>
    <w:rsid w:val="006C0685"/>
    <w:rsid w:val="006C0686"/>
    <w:rsid w:val="006C0768"/>
    <w:rsid w:val="006C09D2"/>
    <w:rsid w:val="006C0A55"/>
    <w:rsid w:val="006C0A5C"/>
    <w:rsid w:val="006C0B97"/>
    <w:rsid w:val="006C0D08"/>
    <w:rsid w:val="006C0D4B"/>
    <w:rsid w:val="006C0D60"/>
    <w:rsid w:val="006C1013"/>
    <w:rsid w:val="006C106F"/>
    <w:rsid w:val="006C1364"/>
    <w:rsid w:val="006C1456"/>
    <w:rsid w:val="006C14E0"/>
    <w:rsid w:val="006C17A5"/>
    <w:rsid w:val="006C1B8C"/>
    <w:rsid w:val="006C1CDD"/>
    <w:rsid w:val="006C1D7A"/>
    <w:rsid w:val="006C1EE6"/>
    <w:rsid w:val="006C1F5E"/>
    <w:rsid w:val="006C1F8B"/>
    <w:rsid w:val="006C213D"/>
    <w:rsid w:val="006C219A"/>
    <w:rsid w:val="006C21D1"/>
    <w:rsid w:val="006C23F3"/>
    <w:rsid w:val="006C244A"/>
    <w:rsid w:val="006C24FF"/>
    <w:rsid w:val="006C26C6"/>
    <w:rsid w:val="006C26CE"/>
    <w:rsid w:val="006C27A9"/>
    <w:rsid w:val="006C2947"/>
    <w:rsid w:val="006C2A62"/>
    <w:rsid w:val="006C2A79"/>
    <w:rsid w:val="006C2B46"/>
    <w:rsid w:val="006C2CFC"/>
    <w:rsid w:val="006C2D6A"/>
    <w:rsid w:val="006C2EC4"/>
    <w:rsid w:val="006C30AA"/>
    <w:rsid w:val="006C3232"/>
    <w:rsid w:val="006C33A4"/>
    <w:rsid w:val="006C34CF"/>
    <w:rsid w:val="006C36C9"/>
    <w:rsid w:val="006C37F1"/>
    <w:rsid w:val="006C3843"/>
    <w:rsid w:val="006C387A"/>
    <w:rsid w:val="006C39D2"/>
    <w:rsid w:val="006C3AEB"/>
    <w:rsid w:val="006C3B54"/>
    <w:rsid w:val="006C3D6A"/>
    <w:rsid w:val="006C3D98"/>
    <w:rsid w:val="006C3DC5"/>
    <w:rsid w:val="006C4059"/>
    <w:rsid w:val="006C40CE"/>
    <w:rsid w:val="006C42A9"/>
    <w:rsid w:val="006C4699"/>
    <w:rsid w:val="006C4845"/>
    <w:rsid w:val="006C4852"/>
    <w:rsid w:val="006C4879"/>
    <w:rsid w:val="006C487C"/>
    <w:rsid w:val="006C49C5"/>
    <w:rsid w:val="006C4A96"/>
    <w:rsid w:val="006C4B9A"/>
    <w:rsid w:val="006C4BA1"/>
    <w:rsid w:val="006C4BAA"/>
    <w:rsid w:val="006C4C03"/>
    <w:rsid w:val="006C4C11"/>
    <w:rsid w:val="006C4C1C"/>
    <w:rsid w:val="006C4CF2"/>
    <w:rsid w:val="006C4CFC"/>
    <w:rsid w:val="006C4D33"/>
    <w:rsid w:val="006C4E08"/>
    <w:rsid w:val="006C4E2B"/>
    <w:rsid w:val="006C4E44"/>
    <w:rsid w:val="006C5043"/>
    <w:rsid w:val="006C5073"/>
    <w:rsid w:val="006C5130"/>
    <w:rsid w:val="006C53AF"/>
    <w:rsid w:val="006C540B"/>
    <w:rsid w:val="006C54DB"/>
    <w:rsid w:val="006C558E"/>
    <w:rsid w:val="006C5736"/>
    <w:rsid w:val="006C57FD"/>
    <w:rsid w:val="006C58B3"/>
    <w:rsid w:val="006C5A50"/>
    <w:rsid w:val="006C5A62"/>
    <w:rsid w:val="006C5C5D"/>
    <w:rsid w:val="006C5C89"/>
    <w:rsid w:val="006C5DCF"/>
    <w:rsid w:val="006C60AC"/>
    <w:rsid w:val="006C619B"/>
    <w:rsid w:val="006C62BB"/>
    <w:rsid w:val="006C653E"/>
    <w:rsid w:val="006C66AA"/>
    <w:rsid w:val="006C68F5"/>
    <w:rsid w:val="006C6970"/>
    <w:rsid w:val="006C69FF"/>
    <w:rsid w:val="006C6B10"/>
    <w:rsid w:val="006C6B32"/>
    <w:rsid w:val="006C6CAC"/>
    <w:rsid w:val="006C6D44"/>
    <w:rsid w:val="006C6D5B"/>
    <w:rsid w:val="006C6E7F"/>
    <w:rsid w:val="006C6EB8"/>
    <w:rsid w:val="006C6ED2"/>
    <w:rsid w:val="006C6EF6"/>
    <w:rsid w:val="006C6F26"/>
    <w:rsid w:val="006C7052"/>
    <w:rsid w:val="006C70F7"/>
    <w:rsid w:val="006C7244"/>
    <w:rsid w:val="006C72E7"/>
    <w:rsid w:val="006C7390"/>
    <w:rsid w:val="006C768A"/>
    <w:rsid w:val="006C7888"/>
    <w:rsid w:val="006C7A12"/>
    <w:rsid w:val="006C7ACB"/>
    <w:rsid w:val="006C7B0A"/>
    <w:rsid w:val="006C7D76"/>
    <w:rsid w:val="006C7E1C"/>
    <w:rsid w:val="006C7EF3"/>
    <w:rsid w:val="006D013A"/>
    <w:rsid w:val="006D02A7"/>
    <w:rsid w:val="006D0369"/>
    <w:rsid w:val="006D0399"/>
    <w:rsid w:val="006D071A"/>
    <w:rsid w:val="006D086B"/>
    <w:rsid w:val="006D08A9"/>
    <w:rsid w:val="006D09A2"/>
    <w:rsid w:val="006D0AF0"/>
    <w:rsid w:val="006D0B4A"/>
    <w:rsid w:val="006D0D07"/>
    <w:rsid w:val="006D0F0C"/>
    <w:rsid w:val="006D0F2A"/>
    <w:rsid w:val="006D0F58"/>
    <w:rsid w:val="006D1134"/>
    <w:rsid w:val="006D12B3"/>
    <w:rsid w:val="006D134C"/>
    <w:rsid w:val="006D13C6"/>
    <w:rsid w:val="006D1438"/>
    <w:rsid w:val="006D1458"/>
    <w:rsid w:val="006D1462"/>
    <w:rsid w:val="006D14D2"/>
    <w:rsid w:val="006D1522"/>
    <w:rsid w:val="006D1678"/>
    <w:rsid w:val="006D16AC"/>
    <w:rsid w:val="006D17FB"/>
    <w:rsid w:val="006D18B0"/>
    <w:rsid w:val="006D19DF"/>
    <w:rsid w:val="006D1AB7"/>
    <w:rsid w:val="006D1B90"/>
    <w:rsid w:val="006D1CAD"/>
    <w:rsid w:val="006D1CC9"/>
    <w:rsid w:val="006D1DED"/>
    <w:rsid w:val="006D1E77"/>
    <w:rsid w:val="006D214D"/>
    <w:rsid w:val="006D226F"/>
    <w:rsid w:val="006D2310"/>
    <w:rsid w:val="006D2324"/>
    <w:rsid w:val="006D23FB"/>
    <w:rsid w:val="006D24E9"/>
    <w:rsid w:val="006D259A"/>
    <w:rsid w:val="006D26FA"/>
    <w:rsid w:val="006D277D"/>
    <w:rsid w:val="006D2820"/>
    <w:rsid w:val="006D28EF"/>
    <w:rsid w:val="006D291F"/>
    <w:rsid w:val="006D2AE3"/>
    <w:rsid w:val="006D2BEC"/>
    <w:rsid w:val="006D2C25"/>
    <w:rsid w:val="006D2CAA"/>
    <w:rsid w:val="006D2D73"/>
    <w:rsid w:val="006D2EBF"/>
    <w:rsid w:val="006D2F1A"/>
    <w:rsid w:val="006D30AF"/>
    <w:rsid w:val="006D31A5"/>
    <w:rsid w:val="006D3219"/>
    <w:rsid w:val="006D3303"/>
    <w:rsid w:val="006D353D"/>
    <w:rsid w:val="006D3547"/>
    <w:rsid w:val="006D382B"/>
    <w:rsid w:val="006D3849"/>
    <w:rsid w:val="006D393B"/>
    <w:rsid w:val="006D3956"/>
    <w:rsid w:val="006D3A04"/>
    <w:rsid w:val="006D3A92"/>
    <w:rsid w:val="006D3B91"/>
    <w:rsid w:val="006D3DD7"/>
    <w:rsid w:val="006D3E50"/>
    <w:rsid w:val="006D3EAD"/>
    <w:rsid w:val="006D3FA3"/>
    <w:rsid w:val="006D40B7"/>
    <w:rsid w:val="006D419F"/>
    <w:rsid w:val="006D42FC"/>
    <w:rsid w:val="006D455D"/>
    <w:rsid w:val="006D488D"/>
    <w:rsid w:val="006D4A45"/>
    <w:rsid w:val="006D4C83"/>
    <w:rsid w:val="006D4CC1"/>
    <w:rsid w:val="006D4E32"/>
    <w:rsid w:val="006D4F38"/>
    <w:rsid w:val="006D50FD"/>
    <w:rsid w:val="006D5233"/>
    <w:rsid w:val="006D539E"/>
    <w:rsid w:val="006D53CA"/>
    <w:rsid w:val="006D546C"/>
    <w:rsid w:val="006D548E"/>
    <w:rsid w:val="006D5774"/>
    <w:rsid w:val="006D587E"/>
    <w:rsid w:val="006D5952"/>
    <w:rsid w:val="006D59A8"/>
    <w:rsid w:val="006D5A02"/>
    <w:rsid w:val="006D5DEF"/>
    <w:rsid w:val="006D5E50"/>
    <w:rsid w:val="006D60F2"/>
    <w:rsid w:val="006D61D5"/>
    <w:rsid w:val="006D63A8"/>
    <w:rsid w:val="006D67D7"/>
    <w:rsid w:val="006D6964"/>
    <w:rsid w:val="006D69D0"/>
    <w:rsid w:val="006D6C9A"/>
    <w:rsid w:val="006D6CAA"/>
    <w:rsid w:val="006D6E2E"/>
    <w:rsid w:val="006D6E7A"/>
    <w:rsid w:val="006D6F6F"/>
    <w:rsid w:val="006D6FC5"/>
    <w:rsid w:val="006D7018"/>
    <w:rsid w:val="006D7167"/>
    <w:rsid w:val="006D7370"/>
    <w:rsid w:val="006D73B8"/>
    <w:rsid w:val="006D73C5"/>
    <w:rsid w:val="006D73F6"/>
    <w:rsid w:val="006D74B7"/>
    <w:rsid w:val="006D7525"/>
    <w:rsid w:val="006D772C"/>
    <w:rsid w:val="006D7852"/>
    <w:rsid w:val="006D7879"/>
    <w:rsid w:val="006D78B9"/>
    <w:rsid w:val="006D7937"/>
    <w:rsid w:val="006D7986"/>
    <w:rsid w:val="006D7A75"/>
    <w:rsid w:val="006D7AD2"/>
    <w:rsid w:val="006D7D13"/>
    <w:rsid w:val="006D7EF9"/>
    <w:rsid w:val="006D7FCE"/>
    <w:rsid w:val="006E0015"/>
    <w:rsid w:val="006E0088"/>
    <w:rsid w:val="006E01B6"/>
    <w:rsid w:val="006E01D1"/>
    <w:rsid w:val="006E01DE"/>
    <w:rsid w:val="006E029B"/>
    <w:rsid w:val="006E0423"/>
    <w:rsid w:val="006E0539"/>
    <w:rsid w:val="006E079B"/>
    <w:rsid w:val="006E07D9"/>
    <w:rsid w:val="006E07E8"/>
    <w:rsid w:val="006E080A"/>
    <w:rsid w:val="006E090A"/>
    <w:rsid w:val="006E099B"/>
    <w:rsid w:val="006E0A02"/>
    <w:rsid w:val="006E0ABE"/>
    <w:rsid w:val="006E0BDB"/>
    <w:rsid w:val="006E0CE2"/>
    <w:rsid w:val="006E0D33"/>
    <w:rsid w:val="006E0F1E"/>
    <w:rsid w:val="006E0F4C"/>
    <w:rsid w:val="006E11B4"/>
    <w:rsid w:val="006E11EC"/>
    <w:rsid w:val="006E12CE"/>
    <w:rsid w:val="006E13A2"/>
    <w:rsid w:val="006E1643"/>
    <w:rsid w:val="006E1669"/>
    <w:rsid w:val="006E180F"/>
    <w:rsid w:val="006E1815"/>
    <w:rsid w:val="006E1857"/>
    <w:rsid w:val="006E18A6"/>
    <w:rsid w:val="006E18EF"/>
    <w:rsid w:val="006E1990"/>
    <w:rsid w:val="006E1A00"/>
    <w:rsid w:val="006E1A21"/>
    <w:rsid w:val="006E1A8E"/>
    <w:rsid w:val="006E1BFD"/>
    <w:rsid w:val="006E1D5A"/>
    <w:rsid w:val="006E1E25"/>
    <w:rsid w:val="006E1F95"/>
    <w:rsid w:val="006E2006"/>
    <w:rsid w:val="006E2091"/>
    <w:rsid w:val="006E20A5"/>
    <w:rsid w:val="006E2105"/>
    <w:rsid w:val="006E24A4"/>
    <w:rsid w:val="006E284D"/>
    <w:rsid w:val="006E295F"/>
    <w:rsid w:val="006E2AE6"/>
    <w:rsid w:val="006E2B54"/>
    <w:rsid w:val="006E2C83"/>
    <w:rsid w:val="006E2D04"/>
    <w:rsid w:val="006E2E9D"/>
    <w:rsid w:val="006E2F30"/>
    <w:rsid w:val="006E2F6D"/>
    <w:rsid w:val="006E30ED"/>
    <w:rsid w:val="006E3109"/>
    <w:rsid w:val="006E3247"/>
    <w:rsid w:val="006E33F3"/>
    <w:rsid w:val="006E34D8"/>
    <w:rsid w:val="006E354C"/>
    <w:rsid w:val="006E36DE"/>
    <w:rsid w:val="006E37A3"/>
    <w:rsid w:val="006E38AF"/>
    <w:rsid w:val="006E3BD4"/>
    <w:rsid w:val="006E3C13"/>
    <w:rsid w:val="006E3E92"/>
    <w:rsid w:val="006E3F4B"/>
    <w:rsid w:val="006E3F54"/>
    <w:rsid w:val="006E3FAD"/>
    <w:rsid w:val="006E405B"/>
    <w:rsid w:val="006E4121"/>
    <w:rsid w:val="006E425B"/>
    <w:rsid w:val="006E4365"/>
    <w:rsid w:val="006E45AA"/>
    <w:rsid w:val="006E4626"/>
    <w:rsid w:val="006E466A"/>
    <w:rsid w:val="006E46CE"/>
    <w:rsid w:val="006E4716"/>
    <w:rsid w:val="006E4965"/>
    <w:rsid w:val="006E499A"/>
    <w:rsid w:val="006E4A27"/>
    <w:rsid w:val="006E4A61"/>
    <w:rsid w:val="006E4C98"/>
    <w:rsid w:val="006E4D00"/>
    <w:rsid w:val="006E4D12"/>
    <w:rsid w:val="006E4F22"/>
    <w:rsid w:val="006E508A"/>
    <w:rsid w:val="006E5126"/>
    <w:rsid w:val="006E5176"/>
    <w:rsid w:val="006E5575"/>
    <w:rsid w:val="006E55D7"/>
    <w:rsid w:val="006E5690"/>
    <w:rsid w:val="006E5714"/>
    <w:rsid w:val="006E572F"/>
    <w:rsid w:val="006E579C"/>
    <w:rsid w:val="006E5BF0"/>
    <w:rsid w:val="006E5D00"/>
    <w:rsid w:val="006E5D5C"/>
    <w:rsid w:val="006E5D6B"/>
    <w:rsid w:val="006E5F98"/>
    <w:rsid w:val="006E61C7"/>
    <w:rsid w:val="006E64F5"/>
    <w:rsid w:val="006E64F9"/>
    <w:rsid w:val="006E655B"/>
    <w:rsid w:val="006E6608"/>
    <w:rsid w:val="006E661F"/>
    <w:rsid w:val="006E66BB"/>
    <w:rsid w:val="006E675B"/>
    <w:rsid w:val="006E67D2"/>
    <w:rsid w:val="006E680F"/>
    <w:rsid w:val="006E69D3"/>
    <w:rsid w:val="006E6B0A"/>
    <w:rsid w:val="006E6B1E"/>
    <w:rsid w:val="006E6BC3"/>
    <w:rsid w:val="006E6BCE"/>
    <w:rsid w:val="006E6C34"/>
    <w:rsid w:val="006E6C66"/>
    <w:rsid w:val="006E6C8C"/>
    <w:rsid w:val="006E6C8D"/>
    <w:rsid w:val="006E6D0E"/>
    <w:rsid w:val="006E6DCA"/>
    <w:rsid w:val="006E6E1D"/>
    <w:rsid w:val="006E6EC0"/>
    <w:rsid w:val="006E72C8"/>
    <w:rsid w:val="006E7417"/>
    <w:rsid w:val="006E7642"/>
    <w:rsid w:val="006E7662"/>
    <w:rsid w:val="006E7758"/>
    <w:rsid w:val="006E781C"/>
    <w:rsid w:val="006E788F"/>
    <w:rsid w:val="006E78E3"/>
    <w:rsid w:val="006E7B0D"/>
    <w:rsid w:val="006E7BAC"/>
    <w:rsid w:val="006E7CC0"/>
    <w:rsid w:val="006E7E84"/>
    <w:rsid w:val="006E7EB0"/>
    <w:rsid w:val="006E7EE6"/>
    <w:rsid w:val="006E7F67"/>
    <w:rsid w:val="006E7F7D"/>
    <w:rsid w:val="006F0099"/>
    <w:rsid w:val="006F013B"/>
    <w:rsid w:val="006F0243"/>
    <w:rsid w:val="006F040F"/>
    <w:rsid w:val="006F054D"/>
    <w:rsid w:val="006F0720"/>
    <w:rsid w:val="006F0CC3"/>
    <w:rsid w:val="006F0F8D"/>
    <w:rsid w:val="006F1082"/>
    <w:rsid w:val="006F125A"/>
    <w:rsid w:val="006F1316"/>
    <w:rsid w:val="006F1683"/>
    <w:rsid w:val="006F17A1"/>
    <w:rsid w:val="006F1969"/>
    <w:rsid w:val="006F1B04"/>
    <w:rsid w:val="006F1B69"/>
    <w:rsid w:val="006F1CB1"/>
    <w:rsid w:val="006F1D6B"/>
    <w:rsid w:val="006F1DF0"/>
    <w:rsid w:val="006F1E07"/>
    <w:rsid w:val="006F1EC3"/>
    <w:rsid w:val="006F1F43"/>
    <w:rsid w:val="006F1FB1"/>
    <w:rsid w:val="006F210C"/>
    <w:rsid w:val="006F212F"/>
    <w:rsid w:val="006F219B"/>
    <w:rsid w:val="006F2216"/>
    <w:rsid w:val="006F22DE"/>
    <w:rsid w:val="006F2353"/>
    <w:rsid w:val="006F2370"/>
    <w:rsid w:val="006F2600"/>
    <w:rsid w:val="006F2732"/>
    <w:rsid w:val="006F2771"/>
    <w:rsid w:val="006F27C3"/>
    <w:rsid w:val="006F27F3"/>
    <w:rsid w:val="006F295B"/>
    <w:rsid w:val="006F29C9"/>
    <w:rsid w:val="006F29DD"/>
    <w:rsid w:val="006F2A23"/>
    <w:rsid w:val="006F2A8A"/>
    <w:rsid w:val="006F2B48"/>
    <w:rsid w:val="006F2C60"/>
    <w:rsid w:val="006F2CB1"/>
    <w:rsid w:val="006F2D70"/>
    <w:rsid w:val="006F2E72"/>
    <w:rsid w:val="006F2E82"/>
    <w:rsid w:val="006F303F"/>
    <w:rsid w:val="006F31C2"/>
    <w:rsid w:val="006F31DB"/>
    <w:rsid w:val="006F31F4"/>
    <w:rsid w:val="006F3416"/>
    <w:rsid w:val="006F34D3"/>
    <w:rsid w:val="006F34E5"/>
    <w:rsid w:val="006F34E6"/>
    <w:rsid w:val="006F3562"/>
    <w:rsid w:val="006F36A7"/>
    <w:rsid w:val="006F37B4"/>
    <w:rsid w:val="006F39DF"/>
    <w:rsid w:val="006F3A61"/>
    <w:rsid w:val="006F3C6D"/>
    <w:rsid w:val="006F3D0C"/>
    <w:rsid w:val="006F3DA5"/>
    <w:rsid w:val="006F3E09"/>
    <w:rsid w:val="006F3E79"/>
    <w:rsid w:val="006F3FC2"/>
    <w:rsid w:val="006F40BC"/>
    <w:rsid w:val="006F40E3"/>
    <w:rsid w:val="006F42EF"/>
    <w:rsid w:val="006F443B"/>
    <w:rsid w:val="006F46C5"/>
    <w:rsid w:val="006F47B0"/>
    <w:rsid w:val="006F47CF"/>
    <w:rsid w:val="006F4862"/>
    <w:rsid w:val="006F4A86"/>
    <w:rsid w:val="006F4AB9"/>
    <w:rsid w:val="006F4B52"/>
    <w:rsid w:val="006F4BAC"/>
    <w:rsid w:val="006F4BB4"/>
    <w:rsid w:val="006F4C04"/>
    <w:rsid w:val="006F4E31"/>
    <w:rsid w:val="006F4F7A"/>
    <w:rsid w:val="006F4FFE"/>
    <w:rsid w:val="006F505C"/>
    <w:rsid w:val="006F531E"/>
    <w:rsid w:val="006F53A3"/>
    <w:rsid w:val="006F5515"/>
    <w:rsid w:val="006F55BC"/>
    <w:rsid w:val="006F56E1"/>
    <w:rsid w:val="006F5781"/>
    <w:rsid w:val="006F5896"/>
    <w:rsid w:val="006F5973"/>
    <w:rsid w:val="006F5B15"/>
    <w:rsid w:val="006F5C05"/>
    <w:rsid w:val="006F5C45"/>
    <w:rsid w:val="006F5C4D"/>
    <w:rsid w:val="006F5EEE"/>
    <w:rsid w:val="006F5FD2"/>
    <w:rsid w:val="006F6051"/>
    <w:rsid w:val="006F605E"/>
    <w:rsid w:val="006F6063"/>
    <w:rsid w:val="006F60DC"/>
    <w:rsid w:val="006F612D"/>
    <w:rsid w:val="006F6169"/>
    <w:rsid w:val="006F6237"/>
    <w:rsid w:val="006F6249"/>
    <w:rsid w:val="006F629B"/>
    <w:rsid w:val="006F6369"/>
    <w:rsid w:val="006F6739"/>
    <w:rsid w:val="006F6931"/>
    <w:rsid w:val="006F6988"/>
    <w:rsid w:val="006F69D9"/>
    <w:rsid w:val="006F6A19"/>
    <w:rsid w:val="006F6B93"/>
    <w:rsid w:val="006F6CDA"/>
    <w:rsid w:val="006F6F25"/>
    <w:rsid w:val="006F6FA5"/>
    <w:rsid w:val="006F729C"/>
    <w:rsid w:val="006F7327"/>
    <w:rsid w:val="006F75BF"/>
    <w:rsid w:val="006F7637"/>
    <w:rsid w:val="006F7AC2"/>
    <w:rsid w:val="006F7ADC"/>
    <w:rsid w:val="006F7B41"/>
    <w:rsid w:val="006F7FB3"/>
    <w:rsid w:val="00700263"/>
    <w:rsid w:val="00700423"/>
    <w:rsid w:val="0070042C"/>
    <w:rsid w:val="00700653"/>
    <w:rsid w:val="0070069B"/>
    <w:rsid w:val="007007B6"/>
    <w:rsid w:val="007007C4"/>
    <w:rsid w:val="00700AD9"/>
    <w:rsid w:val="00700BC6"/>
    <w:rsid w:val="00700D42"/>
    <w:rsid w:val="00700EAF"/>
    <w:rsid w:val="0070101D"/>
    <w:rsid w:val="007010C6"/>
    <w:rsid w:val="00701256"/>
    <w:rsid w:val="0070132A"/>
    <w:rsid w:val="00701465"/>
    <w:rsid w:val="007014A1"/>
    <w:rsid w:val="00701613"/>
    <w:rsid w:val="0070161A"/>
    <w:rsid w:val="00701819"/>
    <w:rsid w:val="00701AD8"/>
    <w:rsid w:val="00701B9D"/>
    <w:rsid w:val="00701DBA"/>
    <w:rsid w:val="00701E2B"/>
    <w:rsid w:val="00701E42"/>
    <w:rsid w:val="00701E4F"/>
    <w:rsid w:val="00701EFC"/>
    <w:rsid w:val="007020F5"/>
    <w:rsid w:val="00702126"/>
    <w:rsid w:val="00702225"/>
    <w:rsid w:val="007026D2"/>
    <w:rsid w:val="00702707"/>
    <w:rsid w:val="00702723"/>
    <w:rsid w:val="00702727"/>
    <w:rsid w:val="0070275E"/>
    <w:rsid w:val="00702787"/>
    <w:rsid w:val="00702944"/>
    <w:rsid w:val="00702AD4"/>
    <w:rsid w:val="00702ADE"/>
    <w:rsid w:val="00702B37"/>
    <w:rsid w:val="00702E72"/>
    <w:rsid w:val="00702EB3"/>
    <w:rsid w:val="007031BB"/>
    <w:rsid w:val="0070326B"/>
    <w:rsid w:val="007032BE"/>
    <w:rsid w:val="00703459"/>
    <w:rsid w:val="00703569"/>
    <w:rsid w:val="00703634"/>
    <w:rsid w:val="00703730"/>
    <w:rsid w:val="00703846"/>
    <w:rsid w:val="007038FB"/>
    <w:rsid w:val="00703976"/>
    <w:rsid w:val="00703DD7"/>
    <w:rsid w:val="00703E94"/>
    <w:rsid w:val="00703F4F"/>
    <w:rsid w:val="00703F52"/>
    <w:rsid w:val="007041AF"/>
    <w:rsid w:val="007041C8"/>
    <w:rsid w:val="0070423E"/>
    <w:rsid w:val="00704451"/>
    <w:rsid w:val="007044CA"/>
    <w:rsid w:val="00704525"/>
    <w:rsid w:val="007046A2"/>
    <w:rsid w:val="00704700"/>
    <w:rsid w:val="0070484D"/>
    <w:rsid w:val="007049EE"/>
    <w:rsid w:val="00704CDB"/>
    <w:rsid w:val="00704EDA"/>
    <w:rsid w:val="00704F9B"/>
    <w:rsid w:val="00704FAD"/>
    <w:rsid w:val="00705063"/>
    <w:rsid w:val="00705091"/>
    <w:rsid w:val="007050DC"/>
    <w:rsid w:val="0070532F"/>
    <w:rsid w:val="0070549E"/>
    <w:rsid w:val="007055AA"/>
    <w:rsid w:val="007056EF"/>
    <w:rsid w:val="0070577E"/>
    <w:rsid w:val="00705824"/>
    <w:rsid w:val="00705AA8"/>
    <w:rsid w:val="00705AE2"/>
    <w:rsid w:val="00705B10"/>
    <w:rsid w:val="00705C69"/>
    <w:rsid w:val="00706171"/>
    <w:rsid w:val="0070654C"/>
    <w:rsid w:val="00706682"/>
    <w:rsid w:val="00706686"/>
    <w:rsid w:val="007068EA"/>
    <w:rsid w:val="00706902"/>
    <w:rsid w:val="0070697E"/>
    <w:rsid w:val="00706BEA"/>
    <w:rsid w:val="00706E3D"/>
    <w:rsid w:val="00706E60"/>
    <w:rsid w:val="00706FC1"/>
    <w:rsid w:val="007071E1"/>
    <w:rsid w:val="0070725A"/>
    <w:rsid w:val="007072B5"/>
    <w:rsid w:val="00707692"/>
    <w:rsid w:val="00707751"/>
    <w:rsid w:val="00707839"/>
    <w:rsid w:val="0070790E"/>
    <w:rsid w:val="00707B1A"/>
    <w:rsid w:val="00707F30"/>
    <w:rsid w:val="007100F9"/>
    <w:rsid w:val="0071011A"/>
    <w:rsid w:val="007101FC"/>
    <w:rsid w:val="0071021F"/>
    <w:rsid w:val="0071027F"/>
    <w:rsid w:val="007102EA"/>
    <w:rsid w:val="007103DD"/>
    <w:rsid w:val="00710459"/>
    <w:rsid w:val="00710515"/>
    <w:rsid w:val="00710557"/>
    <w:rsid w:val="007105FA"/>
    <w:rsid w:val="00710759"/>
    <w:rsid w:val="007107DD"/>
    <w:rsid w:val="00710972"/>
    <w:rsid w:val="007109B6"/>
    <w:rsid w:val="007109BF"/>
    <w:rsid w:val="007109C1"/>
    <w:rsid w:val="00710BD5"/>
    <w:rsid w:val="00710BF7"/>
    <w:rsid w:val="00710CD9"/>
    <w:rsid w:val="00710DE4"/>
    <w:rsid w:val="00710EB1"/>
    <w:rsid w:val="00710F1E"/>
    <w:rsid w:val="00711047"/>
    <w:rsid w:val="007112DF"/>
    <w:rsid w:val="0071147C"/>
    <w:rsid w:val="007117BB"/>
    <w:rsid w:val="007118B5"/>
    <w:rsid w:val="00711C16"/>
    <w:rsid w:val="00711CDB"/>
    <w:rsid w:val="00711E18"/>
    <w:rsid w:val="00711EE7"/>
    <w:rsid w:val="00711F13"/>
    <w:rsid w:val="00711F45"/>
    <w:rsid w:val="00711FA9"/>
    <w:rsid w:val="007123A0"/>
    <w:rsid w:val="00712510"/>
    <w:rsid w:val="0071265D"/>
    <w:rsid w:val="0071281F"/>
    <w:rsid w:val="00712874"/>
    <w:rsid w:val="00712A0F"/>
    <w:rsid w:val="00712B5D"/>
    <w:rsid w:val="00712C42"/>
    <w:rsid w:val="00712C87"/>
    <w:rsid w:val="00712CED"/>
    <w:rsid w:val="00712D03"/>
    <w:rsid w:val="00712D1A"/>
    <w:rsid w:val="00712EC7"/>
    <w:rsid w:val="00712EE0"/>
    <w:rsid w:val="00712FA2"/>
    <w:rsid w:val="00712FCA"/>
    <w:rsid w:val="0071304B"/>
    <w:rsid w:val="0071308B"/>
    <w:rsid w:val="00713101"/>
    <w:rsid w:val="007132C8"/>
    <w:rsid w:val="00713375"/>
    <w:rsid w:val="007137C9"/>
    <w:rsid w:val="0071393C"/>
    <w:rsid w:val="00713944"/>
    <w:rsid w:val="00713976"/>
    <w:rsid w:val="007139DC"/>
    <w:rsid w:val="00713A37"/>
    <w:rsid w:val="00713AB7"/>
    <w:rsid w:val="00713D27"/>
    <w:rsid w:val="00713E43"/>
    <w:rsid w:val="00713F83"/>
    <w:rsid w:val="00714113"/>
    <w:rsid w:val="00714176"/>
    <w:rsid w:val="0071429B"/>
    <w:rsid w:val="00714346"/>
    <w:rsid w:val="0071438C"/>
    <w:rsid w:val="007143D4"/>
    <w:rsid w:val="007143F0"/>
    <w:rsid w:val="00714789"/>
    <w:rsid w:val="007147AE"/>
    <w:rsid w:val="007148E8"/>
    <w:rsid w:val="007149D7"/>
    <w:rsid w:val="00714A31"/>
    <w:rsid w:val="00714B63"/>
    <w:rsid w:val="00714C6C"/>
    <w:rsid w:val="00714C8F"/>
    <w:rsid w:val="00715006"/>
    <w:rsid w:val="0071528B"/>
    <w:rsid w:val="00715329"/>
    <w:rsid w:val="0071560E"/>
    <w:rsid w:val="007156AE"/>
    <w:rsid w:val="00715890"/>
    <w:rsid w:val="00715A42"/>
    <w:rsid w:val="00715B2A"/>
    <w:rsid w:val="00715C12"/>
    <w:rsid w:val="00715CD6"/>
    <w:rsid w:val="00715D47"/>
    <w:rsid w:val="00715D9B"/>
    <w:rsid w:val="00715E05"/>
    <w:rsid w:val="00715FBF"/>
    <w:rsid w:val="00715FF7"/>
    <w:rsid w:val="007160AC"/>
    <w:rsid w:val="007161A9"/>
    <w:rsid w:val="0071625D"/>
    <w:rsid w:val="007162D5"/>
    <w:rsid w:val="00716436"/>
    <w:rsid w:val="007165D0"/>
    <w:rsid w:val="00716686"/>
    <w:rsid w:val="007166BD"/>
    <w:rsid w:val="0071671E"/>
    <w:rsid w:val="00716725"/>
    <w:rsid w:val="007167F6"/>
    <w:rsid w:val="00716A80"/>
    <w:rsid w:val="00716CD3"/>
    <w:rsid w:val="00716CF7"/>
    <w:rsid w:val="00716D72"/>
    <w:rsid w:val="00716DA1"/>
    <w:rsid w:val="00717525"/>
    <w:rsid w:val="0071754A"/>
    <w:rsid w:val="00717649"/>
    <w:rsid w:val="007177F7"/>
    <w:rsid w:val="00717863"/>
    <w:rsid w:val="0071786B"/>
    <w:rsid w:val="007178D1"/>
    <w:rsid w:val="00717923"/>
    <w:rsid w:val="00717B4D"/>
    <w:rsid w:val="00717C48"/>
    <w:rsid w:val="00717D24"/>
    <w:rsid w:val="00717DDF"/>
    <w:rsid w:val="00717E69"/>
    <w:rsid w:val="00717EDF"/>
    <w:rsid w:val="00717F58"/>
    <w:rsid w:val="00717F86"/>
    <w:rsid w:val="00720085"/>
    <w:rsid w:val="00720109"/>
    <w:rsid w:val="0072036F"/>
    <w:rsid w:val="007203B4"/>
    <w:rsid w:val="007206B4"/>
    <w:rsid w:val="0072085A"/>
    <w:rsid w:val="0072093D"/>
    <w:rsid w:val="00720A17"/>
    <w:rsid w:val="00720A40"/>
    <w:rsid w:val="00720B60"/>
    <w:rsid w:val="00720CAE"/>
    <w:rsid w:val="00720CFD"/>
    <w:rsid w:val="00720E77"/>
    <w:rsid w:val="00720F8D"/>
    <w:rsid w:val="00721139"/>
    <w:rsid w:val="00721348"/>
    <w:rsid w:val="00721501"/>
    <w:rsid w:val="00721664"/>
    <w:rsid w:val="007216C2"/>
    <w:rsid w:val="007216E5"/>
    <w:rsid w:val="0072170C"/>
    <w:rsid w:val="0072181A"/>
    <w:rsid w:val="0072184F"/>
    <w:rsid w:val="007218F1"/>
    <w:rsid w:val="00721B7F"/>
    <w:rsid w:val="00721C95"/>
    <w:rsid w:val="00721D71"/>
    <w:rsid w:val="00721D77"/>
    <w:rsid w:val="0072207B"/>
    <w:rsid w:val="00722183"/>
    <w:rsid w:val="0072249B"/>
    <w:rsid w:val="007224BA"/>
    <w:rsid w:val="007224C4"/>
    <w:rsid w:val="007225BC"/>
    <w:rsid w:val="007226E0"/>
    <w:rsid w:val="007227FA"/>
    <w:rsid w:val="00722847"/>
    <w:rsid w:val="007229D1"/>
    <w:rsid w:val="00722A1D"/>
    <w:rsid w:val="00722C96"/>
    <w:rsid w:val="00722CF3"/>
    <w:rsid w:val="00722D37"/>
    <w:rsid w:val="00722E41"/>
    <w:rsid w:val="007230BE"/>
    <w:rsid w:val="007230FD"/>
    <w:rsid w:val="007231FA"/>
    <w:rsid w:val="007232BD"/>
    <w:rsid w:val="00723333"/>
    <w:rsid w:val="00723613"/>
    <w:rsid w:val="007236A9"/>
    <w:rsid w:val="00723A39"/>
    <w:rsid w:val="00723AE7"/>
    <w:rsid w:val="00723BB5"/>
    <w:rsid w:val="00723C07"/>
    <w:rsid w:val="00723D14"/>
    <w:rsid w:val="00723EBC"/>
    <w:rsid w:val="00723EE6"/>
    <w:rsid w:val="007244D6"/>
    <w:rsid w:val="007245A6"/>
    <w:rsid w:val="007245BC"/>
    <w:rsid w:val="00724600"/>
    <w:rsid w:val="007247E1"/>
    <w:rsid w:val="007248D0"/>
    <w:rsid w:val="00724983"/>
    <w:rsid w:val="00724A7B"/>
    <w:rsid w:val="00724E26"/>
    <w:rsid w:val="00724E51"/>
    <w:rsid w:val="00724F23"/>
    <w:rsid w:val="00725095"/>
    <w:rsid w:val="007250E3"/>
    <w:rsid w:val="00725299"/>
    <w:rsid w:val="007252E8"/>
    <w:rsid w:val="00725351"/>
    <w:rsid w:val="007254F0"/>
    <w:rsid w:val="00725527"/>
    <w:rsid w:val="0072553E"/>
    <w:rsid w:val="007255F5"/>
    <w:rsid w:val="0072565D"/>
    <w:rsid w:val="007257B8"/>
    <w:rsid w:val="007257D7"/>
    <w:rsid w:val="00725812"/>
    <w:rsid w:val="00725869"/>
    <w:rsid w:val="0072591D"/>
    <w:rsid w:val="00725959"/>
    <w:rsid w:val="007259DA"/>
    <w:rsid w:val="00725AEB"/>
    <w:rsid w:val="00725C6F"/>
    <w:rsid w:val="00725C9F"/>
    <w:rsid w:val="00725D1D"/>
    <w:rsid w:val="00725DF8"/>
    <w:rsid w:val="00725FA7"/>
    <w:rsid w:val="00726040"/>
    <w:rsid w:val="0072607A"/>
    <w:rsid w:val="007260B0"/>
    <w:rsid w:val="0072610A"/>
    <w:rsid w:val="00726483"/>
    <w:rsid w:val="0072649E"/>
    <w:rsid w:val="007266C7"/>
    <w:rsid w:val="0072696E"/>
    <w:rsid w:val="00726C2F"/>
    <w:rsid w:val="00726C65"/>
    <w:rsid w:val="00726C94"/>
    <w:rsid w:val="00726CDD"/>
    <w:rsid w:val="00726E85"/>
    <w:rsid w:val="00726F3D"/>
    <w:rsid w:val="00726FE3"/>
    <w:rsid w:val="00727082"/>
    <w:rsid w:val="00727280"/>
    <w:rsid w:val="007273B8"/>
    <w:rsid w:val="00727586"/>
    <w:rsid w:val="007276EF"/>
    <w:rsid w:val="0072788A"/>
    <w:rsid w:val="00727925"/>
    <w:rsid w:val="00727BA3"/>
    <w:rsid w:val="00727CF9"/>
    <w:rsid w:val="00727EEE"/>
    <w:rsid w:val="00727EFE"/>
    <w:rsid w:val="00730041"/>
    <w:rsid w:val="0073007D"/>
    <w:rsid w:val="007301DA"/>
    <w:rsid w:val="0073036F"/>
    <w:rsid w:val="0073069F"/>
    <w:rsid w:val="007307EB"/>
    <w:rsid w:val="00730927"/>
    <w:rsid w:val="00730AF1"/>
    <w:rsid w:val="00730BB9"/>
    <w:rsid w:val="00730BBE"/>
    <w:rsid w:val="007310C4"/>
    <w:rsid w:val="00731133"/>
    <w:rsid w:val="00731147"/>
    <w:rsid w:val="007311CF"/>
    <w:rsid w:val="007311D3"/>
    <w:rsid w:val="00731258"/>
    <w:rsid w:val="0073125F"/>
    <w:rsid w:val="0073155B"/>
    <w:rsid w:val="00731572"/>
    <w:rsid w:val="007317ED"/>
    <w:rsid w:val="00731824"/>
    <w:rsid w:val="0073186F"/>
    <w:rsid w:val="0073193A"/>
    <w:rsid w:val="00731987"/>
    <w:rsid w:val="007319AE"/>
    <w:rsid w:val="00731A3E"/>
    <w:rsid w:val="00731CD1"/>
    <w:rsid w:val="00731F39"/>
    <w:rsid w:val="00732008"/>
    <w:rsid w:val="00732122"/>
    <w:rsid w:val="0073230B"/>
    <w:rsid w:val="00732451"/>
    <w:rsid w:val="0073248A"/>
    <w:rsid w:val="007324EC"/>
    <w:rsid w:val="0073273F"/>
    <w:rsid w:val="00732A88"/>
    <w:rsid w:val="00732B4D"/>
    <w:rsid w:val="00732C07"/>
    <w:rsid w:val="00732C59"/>
    <w:rsid w:val="00732D41"/>
    <w:rsid w:val="00732DC5"/>
    <w:rsid w:val="00732DF7"/>
    <w:rsid w:val="00733149"/>
    <w:rsid w:val="0073325B"/>
    <w:rsid w:val="00733295"/>
    <w:rsid w:val="007332C8"/>
    <w:rsid w:val="007332CB"/>
    <w:rsid w:val="0073339E"/>
    <w:rsid w:val="00733521"/>
    <w:rsid w:val="007335B3"/>
    <w:rsid w:val="0073377F"/>
    <w:rsid w:val="007337A6"/>
    <w:rsid w:val="007337EE"/>
    <w:rsid w:val="00733863"/>
    <w:rsid w:val="007338D7"/>
    <w:rsid w:val="00733912"/>
    <w:rsid w:val="00733A9F"/>
    <w:rsid w:val="00733BEF"/>
    <w:rsid w:val="00733CA8"/>
    <w:rsid w:val="00733CD4"/>
    <w:rsid w:val="00733DA4"/>
    <w:rsid w:val="00733E24"/>
    <w:rsid w:val="00733E6E"/>
    <w:rsid w:val="00733F49"/>
    <w:rsid w:val="00733FC8"/>
    <w:rsid w:val="00734023"/>
    <w:rsid w:val="007340ED"/>
    <w:rsid w:val="00734117"/>
    <w:rsid w:val="0073415C"/>
    <w:rsid w:val="00734226"/>
    <w:rsid w:val="007342B0"/>
    <w:rsid w:val="00734321"/>
    <w:rsid w:val="0073492C"/>
    <w:rsid w:val="007349E1"/>
    <w:rsid w:val="00734B04"/>
    <w:rsid w:val="00734BC9"/>
    <w:rsid w:val="00734BF9"/>
    <w:rsid w:val="00734BFA"/>
    <w:rsid w:val="00734D3D"/>
    <w:rsid w:val="00734DB1"/>
    <w:rsid w:val="00734E0A"/>
    <w:rsid w:val="00734ED3"/>
    <w:rsid w:val="00735034"/>
    <w:rsid w:val="007350F5"/>
    <w:rsid w:val="00735119"/>
    <w:rsid w:val="0073515C"/>
    <w:rsid w:val="00735211"/>
    <w:rsid w:val="0073557E"/>
    <w:rsid w:val="0073599F"/>
    <w:rsid w:val="00735A8B"/>
    <w:rsid w:val="00735B3F"/>
    <w:rsid w:val="00735B93"/>
    <w:rsid w:val="00735BF9"/>
    <w:rsid w:val="00735D75"/>
    <w:rsid w:val="00735E49"/>
    <w:rsid w:val="00735F08"/>
    <w:rsid w:val="00735F31"/>
    <w:rsid w:val="00735F78"/>
    <w:rsid w:val="00736561"/>
    <w:rsid w:val="007365A7"/>
    <w:rsid w:val="0073672E"/>
    <w:rsid w:val="00736796"/>
    <w:rsid w:val="0073680C"/>
    <w:rsid w:val="007368D3"/>
    <w:rsid w:val="00736908"/>
    <w:rsid w:val="007369BC"/>
    <w:rsid w:val="007369ED"/>
    <w:rsid w:val="00736A5B"/>
    <w:rsid w:val="00736C51"/>
    <w:rsid w:val="00736CB6"/>
    <w:rsid w:val="00736D27"/>
    <w:rsid w:val="00736E50"/>
    <w:rsid w:val="00736EED"/>
    <w:rsid w:val="00737252"/>
    <w:rsid w:val="00737327"/>
    <w:rsid w:val="00737336"/>
    <w:rsid w:val="00737523"/>
    <w:rsid w:val="007375FE"/>
    <w:rsid w:val="0073764F"/>
    <w:rsid w:val="00737658"/>
    <w:rsid w:val="007377CE"/>
    <w:rsid w:val="007377FD"/>
    <w:rsid w:val="007379CC"/>
    <w:rsid w:val="00737C03"/>
    <w:rsid w:val="00737D7F"/>
    <w:rsid w:val="00737E40"/>
    <w:rsid w:val="00737E46"/>
    <w:rsid w:val="00737E6A"/>
    <w:rsid w:val="00737EAA"/>
    <w:rsid w:val="007400D7"/>
    <w:rsid w:val="007400DA"/>
    <w:rsid w:val="007402DA"/>
    <w:rsid w:val="00740451"/>
    <w:rsid w:val="0074071A"/>
    <w:rsid w:val="0074071E"/>
    <w:rsid w:val="0074080B"/>
    <w:rsid w:val="00740829"/>
    <w:rsid w:val="0074097B"/>
    <w:rsid w:val="00740A12"/>
    <w:rsid w:val="00740A7B"/>
    <w:rsid w:val="00740D8B"/>
    <w:rsid w:val="00740DDC"/>
    <w:rsid w:val="00740E62"/>
    <w:rsid w:val="00740ED7"/>
    <w:rsid w:val="00740F7A"/>
    <w:rsid w:val="0074102A"/>
    <w:rsid w:val="007411FE"/>
    <w:rsid w:val="00741254"/>
    <w:rsid w:val="007412F8"/>
    <w:rsid w:val="0074148F"/>
    <w:rsid w:val="0074156F"/>
    <w:rsid w:val="007415B4"/>
    <w:rsid w:val="007416E0"/>
    <w:rsid w:val="0074175A"/>
    <w:rsid w:val="007418B3"/>
    <w:rsid w:val="00741904"/>
    <w:rsid w:val="0074195B"/>
    <w:rsid w:val="00741977"/>
    <w:rsid w:val="00741A1B"/>
    <w:rsid w:val="00741BB1"/>
    <w:rsid w:val="00741C37"/>
    <w:rsid w:val="00741DD9"/>
    <w:rsid w:val="00741EE8"/>
    <w:rsid w:val="00742080"/>
    <w:rsid w:val="007420B9"/>
    <w:rsid w:val="00742134"/>
    <w:rsid w:val="0074220D"/>
    <w:rsid w:val="007422FF"/>
    <w:rsid w:val="0074230E"/>
    <w:rsid w:val="00742419"/>
    <w:rsid w:val="007424F3"/>
    <w:rsid w:val="0074257C"/>
    <w:rsid w:val="0074258A"/>
    <w:rsid w:val="007429A9"/>
    <w:rsid w:val="007429D2"/>
    <w:rsid w:val="00742DD0"/>
    <w:rsid w:val="00742DE1"/>
    <w:rsid w:val="00742E35"/>
    <w:rsid w:val="00742EA0"/>
    <w:rsid w:val="00742F31"/>
    <w:rsid w:val="00742F59"/>
    <w:rsid w:val="00742F7B"/>
    <w:rsid w:val="00742FBC"/>
    <w:rsid w:val="007430D2"/>
    <w:rsid w:val="00743622"/>
    <w:rsid w:val="00743876"/>
    <w:rsid w:val="007439DA"/>
    <w:rsid w:val="00743A3C"/>
    <w:rsid w:val="00743A3D"/>
    <w:rsid w:val="00743A82"/>
    <w:rsid w:val="00743AD9"/>
    <w:rsid w:val="00743BA9"/>
    <w:rsid w:val="00743C5A"/>
    <w:rsid w:val="00743C6C"/>
    <w:rsid w:val="00744373"/>
    <w:rsid w:val="007444F3"/>
    <w:rsid w:val="00744519"/>
    <w:rsid w:val="00744540"/>
    <w:rsid w:val="00744943"/>
    <w:rsid w:val="00744A04"/>
    <w:rsid w:val="00744A18"/>
    <w:rsid w:val="00744B7C"/>
    <w:rsid w:val="00744B89"/>
    <w:rsid w:val="00744CBF"/>
    <w:rsid w:val="00744CDB"/>
    <w:rsid w:val="00744D30"/>
    <w:rsid w:val="00744E23"/>
    <w:rsid w:val="00744F3D"/>
    <w:rsid w:val="0074502D"/>
    <w:rsid w:val="007452A8"/>
    <w:rsid w:val="007452CE"/>
    <w:rsid w:val="007453F3"/>
    <w:rsid w:val="00745416"/>
    <w:rsid w:val="0074548F"/>
    <w:rsid w:val="007456CC"/>
    <w:rsid w:val="007458D5"/>
    <w:rsid w:val="00745A04"/>
    <w:rsid w:val="00745B84"/>
    <w:rsid w:val="00745E34"/>
    <w:rsid w:val="00745FA0"/>
    <w:rsid w:val="00745FAD"/>
    <w:rsid w:val="0074600A"/>
    <w:rsid w:val="0074604B"/>
    <w:rsid w:val="007460F6"/>
    <w:rsid w:val="00746131"/>
    <w:rsid w:val="00746199"/>
    <w:rsid w:val="007462C6"/>
    <w:rsid w:val="0074640A"/>
    <w:rsid w:val="007464EB"/>
    <w:rsid w:val="00746525"/>
    <w:rsid w:val="007466E3"/>
    <w:rsid w:val="0074675D"/>
    <w:rsid w:val="007468A6"/>
    <w:rsid w:val="0074699C"/>
    <w:rsid w:val="00746AB8"/>
    <w:rsid w:val="00746D66"/>
    <w:rsid w:val="00746DBB"/>
    <w:rsid w:val="007471BD"/>
    <w:rsid w:val="007471C7"/>
    <w:rsid w:val="007473CC"/>
    <w:rsid w:val="00747450"/>
    <w:rsid w:val="00747722"/>
    <w:rsid w:val="007477B6"/>
    <w:rsid w:val="007477CB"/>
    <w:rsid w:val="007477E5"/>
    <w:rsid w:val="00747836"/>
    <w:rsid w:val="00747AFC"/>
    <w:rsid w:val="00747BC7"/>
    <w:rsid w:val="00747BD3"/>
    <w:rsid w:val="00747CA9"/>
    <w:rsid w:val="00747CBD"/>
    <w:rsid w:val="0075006C"/>
    <w:rsid w:val="007500FB"/>
    <w:rsid w:val="0075023B"/>
    <w:rsid w:val="0075033E"/>
    <w:rsid w:val="00750370"/>
    <w:rsid w:val="00750395"/>
    <w:rsid w:val="00750687"/>
    <w:rsid w:val="0075094D"/>
    <w:rsid w:val="00750B7B"/>
    <w:rsid w:val="00750F1D"/>
    <w:rsid w:val="0075105C"/>
    <w:rsid w:val="007512C9"/>
    <w:rsid w:val="0075141F"/>
    <w:rsid w:val="007515CB"/>
    <w:rsid w:val="0075164D"/>
    <w:rsid w:val="007516D4"/>
    <w:rsid w:val="00751702"/>
    <w:rsid w:val="00751720"/>
    <w:rsid w:val="007517B4"/>
    <w:rsid w:val="00751893"/>
    <w:rsid w:val="007518C1"/>
    <w:rsid w:val="007519AB"/>
    <w:rsid w:val="007519B7"/>
    <w:rsid w:val="00751B47"/>
    <w:rsid w:val="00751B99"/>
    <w:rsid w:val="00751C24"/>
    <w:rsid w:val="00751C27"/>
    <w:rsid w:val="00751C2E"/>
    <w:rsid w:val="00751C34"/>
    <w:rsid w:val="00752025"/>
    <w:rsid w:val="00752153"/>
    <w:rsid w:val="00752182"/>
    <w:rsid w:val="00752232"/>
    <w:rsid w:val="007522F8"/>
    <w:rsid w:val="007525B1"/>
    <w:rsid w:val="007526BE"/>
    <w:rsid w:val="00752754"/>
    <w:rsid w:val="007528A2"/>
    <w:rsid w:val="00752B4B"/>
    <w:rsid w:val="00752D8E"/>
    <w:rsid w:val="00752DD1"/>
    <w:rsid w:val="00752F82"/>
    <w:rsid w:val="00752F8C"/>
    <w:rsid w:val="00753109"/>
    <w:rsid w:val="00753175"/>
    <w:rsid w:val="007531A4"/>
    <w:rsid w:val="007531AE"/>
    <w:rsid w:val="007532D7"/>
    <w:rsid w:val="007533CC"/>
    <w:rsid w:val="007534E6"/>
    <w:rsid w:val="007535A2"/>
    <w:rsid w:val="007538C0"/>
    <w:rsid w:val="00753913"/>
    <w:rsid w:val="0075398A"/>
    <w:rsid w:val="007539EC"/>
    <w:rsid w:val="00753CC0"/>
    <w:rsid w:val="00753CDD"/>
    <w:rsid w:val="00754314"/>
    <w:rsid w:val="00754413"/>
    <w:rsid w:val="00754662"/>
    <w:rsid w:val="0075467A"/>
    <w:rsid w:val="007546FE"/>
    <w:rsid w:val="007548D9"/>
    <w:rsid w:val="00754913"/>
    <w:rsid w:val="00754A56"/>
    <w:rsid w:val="00754AB6"/>
    <w:rsid w:val="00754AEA"/>
    <w:rsid w:val="00754AF6"/>
    <w:rsid w:val="00754B52"/>
    <w:rsid w:val="00754DEA"/>
    <w:rsid w:val="00754EB3"/>
    <w:rsid w:val="00754FFE"/>
    <w:rsid w:val="007550BE"/>
    <w:rsid w:val="007550C7"/>
    <w:rsid w:val="00755354"/>
    <w:rsid w:val="00755766"/>
    <w:rsid w:val="0075578E"/>
    <w:rsid w:val="00755A4B"/>
    <w:rsid w:val="00755CCF"/>
    <w:rsid w:val="00755D62"/>
    <w:rsid w:val="00755E81"/>
    <w:rsid w:val="00755F03"/>
    <w:rsid w:val="00756089"/>
    <w:rsid w:val="0075611B"/>
    <w:rsid w:val="0075611E"/>
    <w:rsid w:val="0075619C"/>
    <w:rsid w:val="007561F0"/>
    <w:rsid w:val="00756365"/>
    <w:rsid w:val="007563BF"/>
    <w:rsid w:val="007565C1"/>
    <w:rsid w:val="0075698F"/>
    <w:rsid w:val="00756A79"/>
    <w:rsid w:val="00756BA5"/>
    <w:rsid w:val="00756C25"/>
    <w:rsid w:val="00756C3A"/>
    <w:rsid w:val="00756D16"/>
    <w:rsid w:val="00756D1F"/>
    <w:rsid w:val="00756EA2"/>
    <w:rsid w:val="00756F71"/>
    <w:rsid w:val="00756FD6"/>
    <w:rsid w:val="007571E9"/>
    <w:rsid w:val="007571EF"/>
    <w:rsid w:val="00757241"/>
    <w:rsid w:val="00757247"/>
    <w:rsid w:val="0075727E"/>
    <w:rsid w:val="0075738B"/>
    <w:rsid w:val="00757567"/>
    <w:rsid w:val="00757581"/>
    <w:rsid w:val="007576A8"/>
    <w:rsid w:val="00757884"/>
    <w:rsid w:val="007579AB"/>
    <w:rsid w:val="007579FA"/>
    <w:rsid w:val="00757BDE"/>
    <w:rsid w:val="00757EF3"/>
    <w:rsid w:val="00757FC0"/>
    <w:rsid w:val="0076014B"/>
    <w:rsid w:val="0076024B"/>
    <w:rsid w:val="00760270"/>
    <w:rsid w:val="00760280"/>
    <w:rsid w:val="00760343"/>
    <w:rsid w:val="00760560"/>
    <w:rsid w:val="007606B0"/>
    <w:rsid w:val="007607C7"/>
    <w:rsid w:val="0076094C"/>
    <w:rsid w:val="00760976"/>
    <w:rsid w:val="00760987"/>
    <w:rsid w:val="00760A07"/>
    <w:rsid w:val="00760A1F"/>
    <w:rsid w:val="00760AF8"/>
    <w:rsid w:val="00760BC4"/>
    <w:rsid w:val="00760BEC"/>
    <w:rsid w:val="00760C53"/>
    <w:rsid w:val="00761060"/>
    <w:rsid w:val="007611CE"/>
    <w:rsid w:val="007611DE"/>
    <w:rsid w:val="007613E9"/>
    <w:rsid w:val="00761601"/>
    <w:rsid w:val="007618F2"/>
    <w:rsid w:val="00761AC5"/>
    <w:rsid w:val="00761BCD"/>
    <w:rsid w:val="00761C61"/>
    <w:rsid w:val="00761D58"/>
    <w:rsid w:val="00761EA9"/>
    <w:rsid w:val="0076214F"/>
    <w:rsid w:val="00762251"/>
    <w:rsid w:val="007622C0"/>
    <w:rsid w:val="00762394"/>
    <w:rsid w:val="00762621"/>
    <w:rsid w:val="007626AD"/>
    <w:rsid w:val="007627AF"/>
    <w:rsid w:val="00762915"/>
    <w:rsid w:val="00762A0B"/>
    <w:rsid w:val="00762A0F"/>
    <w:rsid w:val="00762C32"/>
    <w:rsid w:val="00762D84"/>
    <w:rsid w:val="00762DB8"/>
    <w:rsid w:val="00762E4F"/>
    <w:rsid w:val="00762F3A"/>
    <w:rsid w:val="00763052"/>
    <w:rsid w:val="00763054"/>
    <w:rsid w:val="007632CD"/>
    <w:rsid w:val="0076366E"/>
    <w:rsid w:val="0076367C"/>
    <w:rsid w:val="00763822"/>
    <w:rsid w:val="0076390D"/>
    <w:rsid w:val="00763A1A"/>
    <w:rsid w:val="00763AE0"/>
    <w:rsid w:val="00763C73"/>
    <w:rsid w:val="00763C97"/>
    <w:rsid w:val="00763E61"/>
    <w:rsid w:val="00763E95"/>
    <w:rsid w:val="00763EB8"/>
    <w:rsid w:val="00763F81"/>
    <w:rsid w:val="00764158"/>
    <w:rsid w:val="00764439"/>
    <w:rsid w:val="007646AD"/>
    <w:rsid w:val="00764989"/>
    <w:rsid w:val="007649C9"/>
    <w:rsid w:val="007649E4"/>
    <w:rsid w:val="00764A52"/>
    <w:rsid w:val="00764A56"/>
    <w:rsid w:val="00764B54"/>
    <w:rsid w:val="00764CE2"/>
    <w:rsid w:val="00764DBC"/>
    <w:rsid w:val="00764E18"/>
    <w:rsid w:val="00765586"/>
    <w:rsid w:val="007655C1"/>
    <w:rsid w:val="007656A3"/>
    <w:rsid w:val="007656B7"/>
    <w:rsid w:val="007656E7"/>
    <w:rsid w:val="007656F6"/>
    <w:rsid w:val="00765826"/>
    <w:rsid w:val="007658E0"/>
    <w:rsid w:val="00765A94"/>
    <w:rsid w:val="00765AB0"/>
    <w:rsid w:val="00765B0F"/>
    <w:rsid w:val="00765CD1"/>
    <w:rsid w:val="00765D8E"/>
    <w:rsid w:val="007661A2"/>
    <w:rsid w:val="007662EA"/>
    <w:rsid w:val="007662FF"/>
    <w:rsid w:val="0076641D"/>
    <w:rsid w:val="00766445"/>
    <w:rsid w:val="007665E2"/>
    <w:rsid w:val="007666A9"/>
    <w:rsid w:val="007667EA"/>
    <w:rsid w:val="00766B1C"/>
    <w:rsid w:val="00766E17"/>
    <w:rsid w:val="00766E8E"/>
    <w:rsid w:val="00766FF1"/>
    <w:rsid w:val="00766FF3"/>
    <w:rsid w:val="0076709D"/>
    <w:rsid w:val="00767110"/>
    <w:rsid w:val="00767164"/>
    <w:rsid w:val="007672A2"/>
    <w:rsid w:val="00767422"/>
    <w:rsid w:val="0076744B"/>
    <w:rsid w:val="0076749B"/>
    <w:rsid w:val="007674E8"/>
    <w:rsid w:val="00767525"/>
    <w:rsid w:val="00767544"/>
    <w:rsid w:val="007675C2"/>
    <w:rsid w:val="0076766A"/>
    <w:rsid w:val="007676F2"/>
    <w:rsid w:val="00767761"/>
    <w:rsid w:val="007677A0"/>
    <w:rsid w:val="00767909"/>
    <w:rsid w:val="00767A57"/>
    <w:rsid w:val="00767CFB"/>
    <w:rsid w:val="00767EFC"/>
    <w:rsid w:val="00767F13"/>
    <w:rsid w:val="00767F9D"/>
    <w:rsid w:val="00770091"/>
    <w:rsid w:val="00770096"/>
    <w:rsid w:val="00770119"/>
    <w:rsid w:val="0077026C"/>
    <w:rsid w:val="007703BA"/>
    <w:rsid w:val="007704A8"/>
    <w:rsid w:val="0077060F"/>
    <w:rsid w:val="00770636"/>
    <w:rsid w:val="0077067C"/>
    <w:rsid w:val="00770754"/>
    <w:rsid w:val="007707F7"/>
    <w:rsid w:val="00770A97"/>
    <w:rsid w:val="00770AAE"/>
    <w:rsid w:val="00770B1C"/>
    <w:rsid w:val="00770B98"/>
    <w:rsid w:val="00770BB0"/>
    <w:rsid w:val="00770CC1"/>
    <w:rsid w:val="00770D8C"/>
    <w:rsid w:val="00770EB0"/>
    <w:rsid w:val="007710A7"/>
    <w:rsid w:val="007710AA"/>
    <w:rsid w:val="007713CE"/>
    <w:rsid w:val="007713F1"/>
    <w:rsid w:val="00771459"/>
    <w:rsid w:val="007715CC"/>
    <w:rsid w:val="007715EE"/>
    <w:rsid w:val="00771625"/>
    <w:rsid w:val="0077169B"/>
    <w:rsid w:val="00771788"/>
    <w:rsid w:val="007717DB"/>
    <w:rsid w:val="007719E4"/>
    <w:rsid w:val="007719ED"/>
    <w:rsid w:val="00771A88"/>
    <w:rsid w:val="00771BB2"/>
    <w:rsid w:val="00771DE3"/>
    <w:rsid w:val="00771E44"/>
    <w:rsid w:val="00771E55"/>
    <w:rsid w:val="00771ED1"/>
    <w:rsid w:val="0077215A"/>
    <w:rsid w:val="007721CD"/>
    <w:rsid w:val="007721E3"/>
    <w:rsid w:val="00772430"/>
    <w:rsid w:val="00772507"/>
    <w:rsid w:val="00772577"/>
    <w:rsid w:val="007726DB"/>
    <w:rsid w:val="00772738"/>
    <w:rsid w:val="00772A77"/>
    <w:rsid w:val="00772A79"/>
    <w:rsid w:val="00772A9A"/>
    <w:rsid w:val="00772ACB"/>
    <w:rsid w:val="00772B61"/>
    <w:rsid w:val="00772C4F"/>
    <w:rsid w:val="00772D60"/>
    <w:rsid w:val="00772EB5"/>
    <w:rsid w:val="00772F4D"/>
    <w:rsid w:val="00772FA1"/>
    <w:rsid w:val="007731C0"/>
    <w:rsid w:val="00773307"/>
    <w:rsid w:val="00773350"/>
    <w:rsid w:val="00773386"/>
    <w:rsid w:val="00773433"/>
    <w:rsid w:val="007734A9"/>
    <w:rsid w:val="0077363C"/>
    <w:rsid w:val="00773653"/>
    <w:rsid w:val="007736B7"/>
    <w:rsid w:val="0077373C"/>
    <w:rsid w:val="0077379A"/>
    <w:rsid w:val="007737D4"/>
    <w:rsid w:val="007737F8"/>
    <w:rsid w:val="00773820"/>
    <w:rsid w:val="00773821"/>
    <w:rsid w:val="00773A76"/>
    <w:rsid w:val="00773A92"/>
    <w:rsid w:val="00773AE2"/>
    <w:rsid w:val="00773F9C"/>
    <w:rsid w:val="0077418E"/>
    <w:rsid w:val="0077421A"/>
    <w:rsid w:val="0077426C"/>
    <w:rsid w:val="007742AB"/>
    <w:rsid w:val="00774381"/>
    <w:rsid w:val="007745BA"/>
    <w:rsid w:val="0077461C"/>
    <w:rsid w:val="007746D3"/>
    <w:rsid w:val="007747B0"/>
    <w:rsid w:val="00774865"/>
    <w:rsid w:val="0077486A"/>
    <w:rsid w:val="007748D2"/>
    <w:rsid w:val="00774999"/>
    <w:rsid w:val="00774A54"/>
    <w:rsid w:val="00774B0C"/>
    <w:rsid w:val="00774EF2"/>
    <w:rsid w:val="00774F83"/>
    <w:rsid w:val="00774FF1"/>
    <w:rsid w:val="00775213"/>
    <w:rsid w:val="0077527A"/>
    <w:rsid w:val="007752F2"/>
    <w:rsid w:val="0077544A"/>
    <w:rsid w:val="007755A0"/>
    <w:rsid w:val="00775657"/>
    <w:rsid w:val="007756BA"/>
    <w:rsid w:val="007759B4"/>
    <w:rsid w:val="00775A00"/>
    <w:rsid w:val="00775A15"/>
    <w:rsid w:val="00775AAB"/>
    <w:rsid w:val="00775B0C"/>
    <w:rsid w:val="00775B4E"/>
    <w:rsid w:val="00775BE2"/>
    <w:rsid w:val="00775D70"/>
    <w:rsid w:val="00775DB4"/>
    <w:rsid w:val="00775E73"/>
    <w:rsid w:val="0077613C"/>
    <w:rsid w:val="007761A6"/>
    <w:rsid w:val="00776338"/>
    <w:rsid w:val="00776527"/>
    <w:rsid w:val="0077654B"/>
    <w:rsid w:val="0077658A"/>
    <w:rsid w:val="007765BF"/>
    <w:rsid w:val="00776752"/>
    <w:rsid w:val="007767B4"/>
    <w:rsid w:val="0077681B"/>
    <w:rsid w:val="007768A3"/>
    <w:rsid w:val="007768EA"/>
    <w:rsid w:val="00776B3A"/>
    <w:rsid w:val="00776BD5"/>
    <w:rsid w:val="00776C4E"/>
    <w:rsid w:val="00776D41"/>
    <w:rsid w:val="00776DA1"/>
    <w:rsid w:val="00776DC4"/>
    <w:rsid w:val="00776E97"/>
    <w:rsid w:val="00776F6F"/>
    <w:rsid w:val="007770C4"/>
    <w:rsid w:val="007771B1"/>
    <w:rsid w:val="00777217"/>
    <w:rsid w:val="007772B5"/>
    <w:rsid w:val="007774C8"/>
    <w:rsid w:val="0077755D"/>
    <w:rsid w:val="0077759A"/>
    <w:rsid w:val="007775F8"/>
    <w:rsid w:val="00777689"/>
    <w:rsid w:val="00777932"/>
    <w:rsid w:val="0077796A"/>
    <w:rsid w:val="0077797F"/>
    <w:rsid w:val="00777AE2"/>
    <w:rsid w:val="00777B44"/>
    <w:rsid w:val="00777B74"/>
    <w:rsid w:val="00777D4E"/>
    <w:rsid w:val="00777D7B"/>
    <w:rsid w:val="00777DBA"/>
    <w:rsid w:val="00777F04"/>
    <w:rsid w:val="00777F0D"/>
    <w:rsid w:val="00780181"/>
    <w:rsid w:val="0078023E"/>
    <w:rsid w:val="00780578"/>
    <w:rsid w:val="0078077E"/>
    <w:rsid w:val="007807D3"/>
    <w:rsid w:val="007808CC"/>
    <w:rsid w:val="00780929"/>
    <w:rsid w:val="007809E1"/>
    <w:rsid w:val="00780D28"/>
    <w:rsid w:val="00780EB4"/>
    <w:rsid w:val="00780EBC"/>
    <w:rsid w:val="00780F0D"/>
    <w:rsid w:val="00780FFA"/>
    <w:rsid w:val="007810B4"/>
    <w:rsid w:val="007810CA"/>
    <w:rsid w:val="007812FA"/>
    <w:rsid w:val="0078133C"/>
    <w:rsid w:val="0078136A"/>
    <w:rsid w:val="00781960"/>
    <w:rsid w:val="00781998"/>
    <w:rsid w:val="00781A6A"/>
    <w:rsid w:val="00781AEF"/>
    <w:rsid w:val="00781AFA"/>
    <w:rsid w:val="00781B2B"/>
    <w:rsid w:val="00781C80"/>
    <w:rsid w:val="007821CF"/>
    <w:rsid w:val="007823AD"/>
    <w:rsid w:val="007823E3"/>
    <w:rsid w:val="00782456"/>
    <w:rsid w:val="0078269E"/>
    <w:rsid w:val="007826B1"/>
    <w:rsid w:val="00782731"/>
    <w:rsid w:val="00782767"/>
    <w:rsid w:val="00782B5F"/>
    <w:rsid w:val="00782B6C"/>
    <w:rsid w:val="00782BDA"/>
    <w:rsid w:val="00782F4F"/>
    <w:rsid w:val="00783219"/>
    <w:rsid w:val="007833F3"/>
    <w:rsid w:val="0078356A"/>
    <w:rsid w:val="007835EA"/>
    <w:rsid w:val="00783658"/>
    <w:rsid w:val="0078379B"/>
    <w:rsid w:val="00783866"/>
    <w:rsid w:val="007838B0"/>
    <w:rsid w:val="00783908"/>
    <w:rsid w:val="00783925"/>
    <w:rsid w:val="00783B3C"/>
    <w:rsid w:val="00783B76"/>
    <w:rsid w:val="00783F8F"/>
    <w:rsid w:val="0078408D"/>
    <w:rsid w:val="007843F7"/>
    <w:rsid w:val="00784495"/>
    <w:rsid w:val="00784517"/>
    <w:rsid w:val="007846C5"/>
    <w:rsid w:val="00784711"/>
    <w:rsid w:val="00784A26"/>
    <w:rsid w:val="00784BAD"/>
    <w:rsid w:val="00784C08"/>
    <w:rsid w:val="00784DF6"/>
    <w:rsid w:val="0078507F"/>
    <w:rsid w:val="00785169"/>
    <w:rsid w:val="007855B4"/>
    <w:rsid w:val="00785658"/>
    <w:rsid w:val="0078566B"/>
    <w:rsid w:val="00785762"/>
    <w:rsid w:val="00785899"/>
    <w:rsid w:val="007858B5"/>
    <w:rsid w:val="007858BE"/>
    <w:rsid w:val="007858E6"/>
    <w:rsid w:val="00785A7F"/>
    <w:rsid w:val="00785CB5"/>
    <w:rsid w:val="00785D86"/>
    <w:rsid w:val="00785DEB"/>
    <w:rsid w:val="00785E12"/>
    <w:rsid w:val="00785E78"/>
    <w:rsid w:val="00785EC7"/>
    <w:rsid w:val="00786074"/>
    <w:rsid w:val="00786089"/>
    <w:rsid w:val="007861CE"/>
    <w:rsid w:val="0078620C"/>
    <w:rsid w:val="00786232"/>
    <w:rsid w:val="007863FA"/>
    <w:rsid w:val="0078640E"/>
    <w:rsid w:val="0078642D"/>
    <w:rsid w:val="0078646A"/>
    <w:rsid w:val="007864A1"/>
    <w:rsid w:val="007864F5"/>
    <w:rsid w:val="00786522"/>
    <w:rsid w:val="00786627"/>
    <w:rsid w:val="007866FB"/>
    <w:rsid w:val="00786795"/>
    <w:rsid w:val="00786845"/>
    <w:rsid w:val="00786A80"/>
    <w:rsid w:val="00786AD9"/>
    <w:rsid w:val="00786AF3"/>
    <w:rsid w:val="00786B1B"/>
    <w:rsid w:val="00786B6E"/>
    <w:rsid w:val="00786BCD"/>
    <w:rsid w:val="00786BCE"/>
    <w:rsid w:val="00786CD7"/>
    <w:rsid w:val="00786EDC"/>
    <w:rsid w:val="00786FE7"/>
    <w:rsid w:val="0078724D"/>
    <w:rsid w:val="00787263"/>
    <w:rsid w:val="007872E4"/>
    <w:rsid w:val="00787389"/>
    <w:rsid w:val="0078739C"/>
    <w:rsid w:val="0078743F"/>
    <w:rsid w:val="00787476"/>
    <w:rsid w:val="007874AE"/>
    <w:rsid w:val="007875BA"/>
    <w:rsid w:val="0078788F"/>
    <w:rsid w:val="00787A88"/>
    <w:rsid w:val="00787AFA"/>
    <w:rsid w:val="00787C8F"/>
    <w:rsid w:val="00787EBE"/>
    <w:rsid w:val="00787FDB"/>
    <w:rsid w:val="00790023"/>
    <w:rsid w:val="00790239"/>
    <w:rsid w:val="007903FF"/>
    <w:rsid w:val="0079052E"/>
    <w:rsid w:val="0079056E"/>
    <w:rsid w:val="007905E6"/>
    <w:rsid w:val="0079084C"/>
    <w:rsid w:val="00790DD6"/>
    <w:rsid w:val="00790E3F"/>
    <w:rsid w:val="00790ED1"/>
    <w:rsid w:val="00790F1E"/>
    <w:rsid w:val="0079133E"/>
    <w:rsid w:val="007913DE"/>
    <w:rsid w:val="0079140A"/>
    <w:rsid w:val="007914F5"/>
    <w:rsid w:val="00791541"/>
    <w:rsid w:val="007915A3"/>
    <w:rsid w:val="0079166A"/>
    <w:rsid w:val="0079182B"/>
    <w:rsid w:val="007918AD"/>
    <w:rsid w:val="00791962"/>
    <w:rsid w:val="00791A93"/>
    <w:rsid w:val="00791BF6"/>
    <w:rsid w:val="00791C2F"/>
    <w:rsid w:val="00791C5B"/>
    <w:rsid w:val="00791C69"/>
    <w:rsid w:val="007920B3"/>
    <w:rsid w:val="0079218E"/>
    <w:rsid w:val="00792241"/>
    <w:rsid w:val="007924ED"/>
    <w:rsid w:val="007925BE"/>
    <w:rsid w:val="007926A0"/>
    <w:rsid w:val="007926AD"/>
    <w:rsid w:val="007927BD"/>
    <w:rsid w:val="007927CF"/>
    <w:rsid w:val="00792903"/>
    <w:rsid w:val="00792B5B"/>
    <w:rsid w:val="00792CAF"/>
    <w:rsid w:val="00793175"/>
    <w:rsid w:val="007931E6"/>
    <w:rsid w:val="0079320F"/>
    <w:rsid w:val="00793271"/>
    <w:rsid w:val="00793346"/>
    <w:rsid w:val="007933F8"/>
    <w:rsid w:val="007933FF"/>
    <w:rsid w:val="00793540"/>
    <w:rsid w:val="00793569"/>
    <w:rsid w:val="0079375C"/>
    <w:rsid w:val="00793867"/>
    <w:rsid w:val="00793A28"/>
    <w:rsid w:val="00793B68"/>
    <w:rsid w:val="0079410A"/>
    <w:rsid w:val="00794140"/>
    <w:rsid w:val="0079418A"/>
    <w:rsid w:val="0079418B"/>
    <w:rsid w:val="007942AD"/>
    <w:rsid w:val="007942BA"/>
    <w:rsid w:val="007942C7"/>
    <w:rsid w:val="0079431C"/>
    <w:rsid w:val="007943B1"/>
    <w:rsid w:val="007944D1"/>
    <w:rsid w:val="007945FD"/>
    <w:rsid w:val="00794617"/>
    <w:rsid w:val="00794738"/>
    <w:rsid w:val="007948C6"/>
    <w:rsid w:val="007949E5"/>
    <w:rsid w:val="00794C06"/>
    <w:rsid w:val="00794C6F"/>
    <w:rsid w:val="00794D7E"/>
    <w:rsid w:val="007950A8"/>
    <w:rsid w:val="007951F6"/>
    <w:rsid w:val="007956B8"/>
    <w:rsid w:val="00795875"/>
    <w:rsid w:val="00795B29"/>
    <w:rsid w:val="00795B72"/>
    <w:rsid w:val="00795B7A"/>
    <w:rsid w:val="00795BA4"/>
    <w:rsid w:val="00795C41"/>
    <w:rsid w:val="00795CD8"/>
    <w:rsid w:val="00795DA1"/>
    <w:rsid w:val="00795E57"/>
    <w:rsid w:val="00795ECF"/>
    <w:rsid w:val="00795FC8"/>
    <w:rsid w:val="00796261"/>
    <w:rsid w:val="0079637B"/>
    <w:rsid w:val="007964E8"/>
    <w:rsid w:val="00796574"/>
    <w:rsid w:val="007965BF"/>
    <w:rsid w:val="00796682"/>
    <w:rsid w:val="0079686A"/>
    <w:rsid w:val="0079692A"/>
    <w:rsid w:val="00796BD2"/>
    <w:rsid w:val="00796EB6"/>
    <w:rsid w:val="00796F24"/>
    <w:rsid w:val="00796F99"/>
    <w:rsid w:val="0079703C"/>
    <w:rsid w:val="00797040"/>
    <w:rsid w:val="007970F1"/>
    <w:rsid w:val="00797199"/>
    <w:rsid w:val="007971BC"/>
    <w:rsid w:val="0079720E"/>
    <w:rsid w:val="0079724B"/>
    <w:rsid w:val="007973DB"/>
    <w:rsid w:val="007974BF"/>
    <w:rsid w:val="007974DB"/>
    <w:rsid w:val="0079769E"/>
    <w:rsid w:val="007978EA"/>
    <w:rsid w:val="007979EF"/>
    <w:rsid w:val="00797AA8"/>
    <w:rsid w:val="00797B5A"/>
    <w:rsid w:val="00797B95"/>
    <w:rsid w:val="00797C07"/>
    <w:rsid w:val="00797C1E"/>
    <w:rsid w:val="00797C98"/>
    <w:rsid w:val="00797D84"/>
    <w:rsid w:val="00797E1A"/>
    <w:rsid w:val="00797EAE"/>
    <w:rsid w:val="00797EFD"/>
    <w:rsid w:val="00797F99"/>
    <w:rsid w:val="007A0016"/>
    <w:rsid w:val="007A001D"/>
    <w:rsid w:val="007A00CB"/>
    <w:rsid w:val="007A00D2"/>
    <w:rsid w:val="007A0132"/>
    <w:rsid w:val="007A01AD"/>
    <w:rsid w:val="007A038F"/>
    <w:rsid w:val="007A04B1"/>
    <w:rsid w:val="007A04D7"/>
    <w:rsid w:val="007A05E2"/>
    <w:rsid w:val="007A0686"/>
    <w:rsid w:val="007A06B6"/>
    <w:rsid w:val="007A078A"/>
    <w:rsid w:val="007A0868"/>
    <w:rsid w:val="007A0886"/>
    <w:rsid w:val="007A08D8"/>
    <w:rsid w:val="007A0B58"/>
    <w:rsid w:val="007A0D57"/>
    <w:rsid w:val="007A0F50"/>
    <w:rsid w:val="007A0F88"/>
    <w:rsid w:val="007A117E"/>
    <w:rsid w:val="007A1417"/>
    <w:rsid w:val="007A1461"/>
    <w:rsid w:val="007A1562"/>
    <w:rsid w:val="007A1579"/>
    <w:rsid w:val="007A15B8"/>
    <w:rsid w:val="007A168D"/>
    <w:rsid w:val="007A17E3"/>
    <w:rsid w:val="007A1890"/>
    <w:rsid w:val="007A18BA"/>
    <w:rsid w:val="007A1998"/>
    <w:rsid w:val="007A1A5D"/>
    <w:rsid w:val="007A1BDD"/>
    <w:rsid w:val="007A1CC4"/>
    <w:rsid w:val="007A1F32"/>
    <w:rsid w:val="007A1F3A"/>
    <w:rsid w:val="007A1FFC"/>
    <w:rsid w:val="007A2036"/>
    <w:rsid w:val="007A2098"/>
    <w:rsid w:val="007A20EB"/>
    <w:rsid w:val="007A2133"/>
    <w:rsid w:val="007A2176"/>
    <w:rsid w:val="007A2206"/>
    <w:rsid w:val="007A22D7"/>
    <w:rsid w:val="007A231E"/>
    <w:rsid w:val="007A233B"/>
    <w:rsid w:val="007A26B6"/>
    <w:rsid w:val="007A2731"/>
    <w:rsid w:val="007A286F"/>
    <w:rsid w:val="007A2A6F"/>
    <w:rsid w:val="007A2B08"/>
    <w:rsid w:val="007A2B80"/>
    <w:rsid w:val="007A2E7E"/>
    <w:rsid w:val="007A2F2E"/>
    <w:rsid w:val="007A3068"/>
    <w:rsid w:val="007A30C5"/>
    <w:rsid w:val="007A3232"/>
    <w:rsid w:val="007A33E9"/>
    <w:rsid w:val="007A3461"/>
    <w:rsid w:val="007A34B9"/>
    <w:rsid w:val="007A352E"/>
    <w:rsid w:val="007A360D"/>
    <w:rsid w:val="007A3728"/>
    <w:rsid w:val="007A38AB"/>
    <w:rsid w:val="007A39A2"/>
    <w:rsid w:val="007A3A1A"/>
    <w:rsid w:val="007A3A7D"/>
    <w:rsid w:val="007A3AA0"/>
    <w:rsid w:val="007A3ADF"/>
    <w:rsid w:val="007A3C56"/>
    <w:rsid w:val="007A3D28"/>
    <w:rsid w:val="007A3E39"/>
    <w:rsid w:val="007A3E6B"/>
    <w:rsid w:val="007A3EA3"/>
    <w:rsid w:val="007A3FBB"/>
    <w:rsid w:val="007A4104"/>
    <w:rsid w:val="007A4198"/>
    <w:rsid w:val="007A452A"/>
    <w:rsid w:val="007A45E0"/>
    <w:rsid w:val="007A4675"/>
    <w:rsid w:val="007A47F3"/>
    <w:rsid w:val="007A49CD"/>
    <w:rsid w:val="007A4A44"/>
    <w:rsid w:val="007A4BB1"/>
    <w:rsid w:val="007A4CFA"/>
    <w:rsid w:val="007A4D3D"/>
    <w:rsid w:val="007A4D80"/>
    <w:rsid w:val="007A4DFB"/>
    <w:rsid w:val="007A4F71"/>
    <w:rsid w:val="007A5040"/>
    <w:rsid w:val="007A51BF"/>
    <w:rsid w:val="007A5263"/>
    <w:rsid w:val="007A52E2"/>
    <w:rsid w:val="007A55C8"/>
    <w:rsid w:val="007A5682"/>
    <w:rsid w:val="007A590E"/>
    <w:rsid w:val="007A5933"/>
    <w:rsid w:val="007A5A6C"/>
    <w:rsid w:val="007A5B59"/>
    <w:rsid w:val="007A5BC5"/>
    <w:rsid w:val="007A5C00"/>
    <w:rsid w:val="007A5D4A"/>
    <w:rsid w:val="007A5D4C"/>
    <w:rsid w:val="007A5D59"/>
    <w:rsid w:val="007A5F23"/>
    <w:rsid w:val="007A5F77"/>
    <w:rsid w:val="007A6033"/>
    <w:rsid w:val="007A60DB"/>
    <w:rsid w:val="007A610F"/>
    <w:rsid w:val="007A62AE"/>
    <w:rsid w:val="007A62F2"/>
    <w:rsid w:val="007A636D"/>
    <w:rsid w:val="007A63BB"/>
    <w:rsid w:val="007A63D3"/>
    <w:rsid w:val="007A642B"/>
    <w:rsid w:val="007A6468"/>
    <w:rsid w:val="007A6596"/>
    <w:rsid w:val="007A66B6"/>
    <w:rsid w:val="007A66C3"/>
    <w:rsid w:val="007A67AB"/>
    <w:rsid w:val="007A67C1"/>
    <w:rsid w:val="007A680B"/>
    <w:rsid w:val="007A681A"/>
    <w:rsid w:val="007A6B89"/>
    <w:rsid w:val="007A6BA1"/>
    <w:rsid w:val="007A6D77"/>
    <w:rsid w:val="007A6D85"/>
    <w:rsid w:val="007A6DE2"/>
    <w:rsid w:val="007A6DFA"/>
    <w:rsid w:val="007A6F20"/>
    <w:rsid w:val="007A6F64"/>
    <w:rsid w:val="007A6F68"/>
    <w:rsid w:val="007A724F"/>
    <w:rsid w:val="007A72A5"/>
    <w:rsid w:val="007A73C5"/>
    <w:rsid w:val="007A7462"/>
    <w:rsid w:val="007A74A3"/>
    <w:rsid w:val="007A74B4"/>
    <w:rsid w:val="007A794C"/>
    <w:rsid w:val="007A79AB"/>
    <w:rsid w:val="007A7AAC"/>
    <w:rsid w:val="007A7F34"/>
    <w:rsid w:val="007A7FDF"/>
    <w:rsid w:val="007A7FF5"/>
    <w:rsid w:val="007B000B"/>
    <w:rsid w:val="007B003E"/>
    <w:rsid w:val="007B00EF"/>
    <w:rsid w:val="007B018B"/>
    <w:rsid w:val="007B0280"/>
    <w:rsid w:val="007B02BB"/>
    <w:rsid w:val="007B0434"/>
    <w:rsid w:val="007B04D3"/>
    <w:rsid w:val="007B07CD"/>
    <w:rsid w:val="007B08DD"/>
    <w:rsid w:val="007B0936"/>
    <w:rsid w:val="007B09F3"/>
    <w:rsid w:val="007B0B56"/>
    <w:rsid w:val="007B0B5B"/>
    <w:rsid w:val="007B0B7A"/>
    <w:rsid w:val="007B0B82"/>
    <w:rsid w:val="007B0BDE"/>
    <w:rsid w:val="007B0C48"/>
    <w:rsid w:val="007B0D4D"/>
    <w:rsid w:val="007B0E62"/>
    <w:rsid w:val="007B100C"/>
    <w:rsid w:val="007B1122"/>
    <w:rsid w:val="007B13D9"/>
    <w:rsid w:val="007B1423"/>
    <w:rsid w:val="007B1489"/>
    <w:rsid w:val="007B166F"/>
    <w:rsid w:val="007B1671"/>
    <w:rsid w:val="007B168E"/>
    <w:rsid w:val="007B1761"/>
    <w:rsid w:val="007B1A3E"/>
    <w:rsid w:val="007B1C32"/>
    <w:rsid w:val="007B1C8A"/>
    <w:rsid w:val="007B1DC6"/>
    <w:rsid w:val="007B1FAE"/>
    <w:rsid w:val="007B2298"/>
    <w:rsid w:val="007B22C1"/>
    <w:rsid w:val="007B23FD"/>
    <w:rsid w:val="007B2652"/>
    <w:rsid w:val="007B2AD0"/>
    <w:rsid w:val="007B2C18"/>
    <w:rsid w:val="007B2CF2"/>
    <w:rsid w:val="007B2F0E"/>
    <w:rsid w:val="007B2F94"/>
    <w:rsid w:val="007B3076"/>
    <w:rsid w:val="007B31A0"/>
    <w:rsid w:val="007B33F4"/>
    <w:rsid w:val="007B347F"/>
    <w:rsid w:val="007B34ED"/>
    <w:rsid w:val="007B350D"/>
    <w:rsid w:val="007B3693"/>
    <w:rsid w:val="007B3774"/>
    <w:rsid w:val="007B385E"/>
    <w:rsid w:val="007B38FB"/>
    <w:rsid w:val="007B39A3"/>
    <w:rsid w:val="007B3AD6"/>
    <w:rsid w:val="007B3BAA"/>
    <w:rsid w:val="007B3BAC"/>
    <w:rsid w:val="007B3BAE"/>
    <w:rsid w:val="007B3BC3"/>
    <w:rsid w:val="007B3D9F"/>
    <w:rsid w:val="007B3F2E"/>
    <w:rsid w:val="007B42EA"/>
    <w:rsid w:val="007B4A4F"/>
    <w:rsid w:val="007B4AA0"/>
    <w:rsid w:val="007B4B56"/>
    <w:rsid w:val="007B4B85"/>
    <w:rsid w:val="007B4C60"/>
    <w:rsid w:val="007B4E1E"/>
    <w:rsid w:val="007B5071"/>
    <w:rsid w:val="007B51BE"/>
    <w:rsid w:val="007B522A"/>
    <w:rsid w:val="007B5262"/>
    <w:rsid w:val="007B5284"/>
    <w:rsid w:val="007B5310"/>
    <w:rsid w:val="007B549B"/>
    <w:rsid w:val="007B55CD"/>
    <w:rsid w:val="007B56BB"/>
    <w:rsid w:val="007B5762"/>
    <w:rsid w:val="007B5907"/>
    <w:rsid w:val="007B59A1"/>
    <w:rsid w:val="007B59FE"/>
    <w:rsid w:val="007B5A08"/>
    <w:rsid w:val="007B5AAD"/>
    <w:rsid w:val="007B5CDB"/>
    <w:rsid w:val="007B5DAC"/>
    <w:rsid w:val="007B5DE0"/>
    <w:rsid w:val="007B5E67"/>
    <w:rsid w:val="007B6156"/>
    <w:rsid w:val="007B6280"/>
    <w:rsid w:val="007B64A6"/>
    <w:rsid w:val="007B6725"/>
    <w:rsid w:val="007B6734"/>
    <w:rsid w:val="007B679B"/>
    <w:rsid w:val="007B67A3"/>
    <w:rsid w:val="007B682D"/>
    <w:rsid w:val="007B68D0"/>
    <w:rsid w:val="007B6968"/>
    <w:rsid w:val="007B69F6"/>
    <w:rsid w:val="007B6ACF"/>
    <w:rsid w:val="007B6AFA"/>
    <w:rsid w:val="007B6AFF"/>
    <w:rsid w:val="007B6BB6"/>
    <w:rsid w:val="007B6D34"/>
    <w:rsid w:val="007B6DEB"/>
    <w:rsid w:val="007B6EB3"/>
    <w:rsid w:val="007B6ECC"/>
    <w:rsid w:val="007B6F1B"/>
    <w:rsid w:val="007B7196"/>
    <w:rsid w:val="007B71F2"/>
    <w:rsid w:val="007B7560"/>
    <w:rsid w:val="007B7634"/>
    <w:rsid w:val="007B76C1"/>
    <w:rsid w:val="007B7717"/>
    <w:rsid w:val="007B782E"/>
    <w:rsid w:val="007B7CF4"/>
    <w:rsid w:val="007B7DC5"/>
    <w:rsid w:val="007C0064"/>
    <w:rsid w:val="007C01C2"/>
    <w:rsid w:val="007C0428"/>
    <w:rsid w:val="007C04A1"/>
    <w:rsid w:val="007C0516"/>
    <w:rsid w:val="007C0816"/>
    <w:rsid w:val="007C083A"/>
    <w:rsid w:val="007C0868"/>
    <w:rsid w:val="007C097C"/>
    <w:rsid w:val="007C0A2C"/>
    <w:rsid w:val="007C0E7C"/>
    <w:rsid w:val="007C0EBB"/>
    <w:rsid w:val="007C10CA"/>
    <w:rsid w:val="007C10CB"/>
    <w:rsid w:val="007C1277"/>
    <w:rsid w:val="007C127A"/>
    <w:rsid w:val="007C14D4"/>
    <w:rsid w:val="007C14DC"/>
    <w:rsid w:val="007C1582"/>
    <w:rsid w:val="007C16AD"/>
    <w:rsid w:val="007C1A5C"/>
    <w:rsid w:val="007C1B0B"/>
    <w:rsid w:val="007C1C27"/>
    <w:rsid w:val="007C1DC8"/>
    <w:rsid w:val="007C1E01"/>
    <w:rsid w:val="007C1EB6"/>
    <w:rsid w:val="007C1F30"/>
    <w:rsid w:val="007C1F75"/>
    <w:rsid w:val="007C2086"/>
    <w:rsid w:val="007C2159"/>
    <w:rsid w:val="007C21FD"/>
    <w:rsid w:val="007C2456"/>
    <w:rsid w:val="007C2579"/>
    <w:rsid w:val="007C25C3"/>
    <w:rsid w:val="007C26BC"/>
    <w:rsid w:val="007C28CD"/>
    <w:rsid w:val="007C292D"/>
    <w:rsid w:val="007C2AB0"/>
    <w:rsid w:val="007C2D5F"/>
    <w:rsid w:val="007C2EA2"/>
    <w:rsid w:val="007C2F6A"/>
    <w:rsid w:val="007C3241"/>
    <w:rsid w:val="007C32D0"/>
    <w:rsid w:val="007C33BD"/>
    <w:rsid w:val="007C33FB"/>
    <w:rsid w:val="007C3429"/>
    <w:rsid w:val="007C364D"/>
    <w:rsid w:val="007C365D"/>
    <w:rsid w:val="007C3794"/>
    <w:rsid w:val="007C3834"/>
    <w:rsid w:val="007C3940"/>
    <w:rsid w:val="007C3A34"/>
    <w:rsid w:val="007C3B39"/>
    <w:rsid w:val="007C3BBA"/>
    <w:rsid w:val="007C3C32"/>
    <w:rsid w:val="007C3C9C"/>
    <w:rsid w:val="007C3D2A"/>
    <w:rsid w:val="007C3D97"/>
    <w:rsid w:val="007C3DBA"/>
    <w:rsid w:val="007C3DE3"/>
    <w:rsid w:val="007C3E9E"/>
    <w:rsid w:val="007C3EDC"/>
    <w:rsid w:val="007C3F37"/>
    <w:rsid w:val="007C3FF2"/>
    <w:rsid w:val="007C4035"/>
    <w:rsid w:val="007C42BA"/>
    <w:rsid w:val="007C433A"/>
    <w:rsid w:val="007C4428"/>
    <w:rsid w:val="007C44F9"/>
    <w:rsid w:val="007C4509"/>
    <w:rsid w:val="007C45EB"/>
    <w:rsid w:val="007C46B5"/>
    <w:rsid w:val="007C4709"/>
    <w:rsid w:val="007C480E"/>
    <w:rsid w:val="007C491E"/>
    <w:rsid w:val="007C4C1A"/>
    <w:rsid w:val="007C4C60"/>
    <w:rsid w:val="007C4CED"/>
    <w:rsid w:val="007C4D89"/>
    <w:rsid w:val="007C4E24"/>
    <w:rsid w:val="007C4E98"/>
    <w:rsid w:val="007C5094"/>
    <w:rsid w:val="007C5118"/>
    <w:rsid w:val="007C51A9"/>
    <w:rsid w:val="007C5222"/>
    <w:rsid w:val="007C54BB"/>
    <w:rsid w:val="007C54D1"/>
    <w:rsid w:val="007C54DF"/>
    <w:rsid w:val="007C584D"/>
    <w:rsid w:val="007C5863"/>
    <w:rsid w:val="007C58D0"/>
    <w:rsid w:val="007C5BDD"/>
    <w:rsid w:val="007C5C6C"/>
    <w:rsid w:val="007C5D8F"/>
    <w:rsid w:val="007C5DF8"/>
    <w:rsid w:val="007C5F22"/>
    <w:rsid w:val="007C5FE1"/>
    <w:rsid w:val="007C6074"/>
    <w:rsid w:val="007C6146"/>
    <w:rsid w:val="007C6259"/>
    <w:rsid w:val="007C62A0"/>
    <w:rsid w:val="007C633E"/>
    <w:rsid w:val="007C653C"/>
    <w:rsid w:val="007C658C"/>
    <w:rsid w:val="007C6598"/>
    <w:rsid w:val="007C65C9"/>
    <w:rsid w:val="007C6769"/>
    <w:rsid w:val="007C680C"/>
    <w:rsid w:val="007C692E"/>
    <w:rsid w:val="007C6978"/>
    <w:rsid w:val="007C6BC8"/>
    <w:rsid w:val="007C6C62"/>
    <w:rsid w:val="007C6C8E"/>
    <w:rsid w:val="007C6DFC"/>
    <w:rsid w:val="007C705F"/>
    <w:rsid w:val="007C70F2"/>
    <w:rsid w:val="007C71D4"/>
    <w:rsid w:val="007C7225"/>
    <w:rsid w:val="007C722F"/>
    <w:rsid w:val="007C7284"/>
    <w:rsid w:val="007C75DA"/>
    <w:rsid w:val="007C76D5"/>
    <w:rsid w:val="007C7A02"/>
    <w:rsid w:val="007C7AF7"/>
    <w:rsid w:val="007C7B7C"/>
    <w:rsid w:val="007C7F10"/>
    <w:rsid w:val="007C7F82"/>
    <w:rsid w:val="007D0009"/>
    <w:rsid w:val="007D0088"/>
    <w:rsid w:val="007D0410"/>
    <w:rsid w:val="007D0428"/>
    <w:rsid w:val="007D048C"/>
    <w:rsid w:val="007D05E0"/>
    <w:rsid w:val="007D066F"/>
    <w:rsid w:val="007D0729"/>
    <w:rsid w:val="007D07D4"/>
    <w:rsid w:val="007D08AF"/>
    <w:rsid w:val="007D0982"/>
    <w:rsid w:val="007D0AF5"/>
    <w:rsid w:val="007D0B02"/>
    <w:rsid w:val="007D0B1C"/>
    <w:rsid w:val="007D0B68"/>
    <w:rsid w:val="007D0B90"/>
    <w:rsid w:val="007D0B9C"/>
    <w:rsid w:val="007D0C18"/>
    <w:rsid w:val="007D0C1A"/>
    <w:rsid w:val="007D100D"/>
    <w:rsid w:val="007D10BB"/>
    <w:rsid w:val="007D10CE"/>
    <w:rsid w:val="007D12E6"/>
    <w:rsid w:val="007D1339"/>
    <w:rsid w:val="007D14A1"/>
    <w:rsid w:val="007D14C4"/>
    <w:rsid w:val="007D14CA"/>
    <w:rsid w:val="007D1587"/>
    <w:rsid w:val="007D17D7"/>
    <w:rsid w:val="007D182E"/>
    <w:rsid w:val="007D1866"/>
    <w:rsid w:val="007D186A"/>
    <w:rsid w:val="007D1900"/>
    <w:rsid w:val="007D1906"/>
    <w:rsid w:val="007D199F"/>
    <w:rsid w:val="007D1A01"/>
    <w:rsid w:val="007D1ACB"/>
    <w:rsid w:val="007D1B17"/>
    <w:rsid w:val="007D1C3F"/>
    <w:rsid w:val="007D1C71"/>
    <w:rsid w:val="007D1F61"/>
    <w:rsid w:val="007D1FFE"/>
    <w:rsid w:val="007D20C6"/>
    <w:rsid w:val="007D216D"/>
    <w:rsid w:val="007D2178"/>
    <w:rsid w:val="007D2539"/>
    <w:rsid w:val="007D25BA"/>
    <w:rsid w:val="007D2684"/>
    <w:rsid w:val="007D283D"/>
    <w:rsid w:val="007D2A53"/>
    <w:rsid w:val="007D2A8D"/>
    <w:rsid w:val="007D2A95"/>
    <w:rsid w:val="007D2AAB"/>
    <w:rsid w:val="007D2B45"/>
    <w:rsid w:val="007D2BBB"/>
    <w:rsid w:val="007D2D52"/>
    <w:rsid w:val="007D2DA6"/>
    <w:rsid w:val="007D2E9D"/>
    <w:rsid w:val="007D300F"/>
    <w:rsid w:val="007D3062"/>
    <w:rsid w:val="007D307B"/>
    <w:rsid w:val="007D30B6"/>
    <w:rsid w:val="007D32BA"/>
    <w:rsid w:val="007D3309"/>
    <w:rsid w:val="007D3344"/>
    <w:rsid w:val="007D3403"/>
    <w:rsid w:val="007D3468"/>
    <w:rsid w:val="007D34B7"/>
    <w:rsid w:val="007D3578"/>
    <w:rsid w:val="007D371C"/>
    <w:rsid w:val="007D372A"/>
    <w:rsid w:val="007D3A26"/>
    <w:rsid w:val="007D3A88"/>
    <w:rsid w:val="007D3AF2"/>
    <w:rsid w:val="007D3CE0"/>
    <w:rsid w:val="007D3E62"/>
    <w:rsid w:val="007D3ECB"/>
    <w:rsid w:val="007D3ED6"/>
    <w:rsid w:val="007D3ED8"/>
    <w:rsid w:val="007D3F01"/>
    <w:rsid w:val="007D3FC2"/>
    <w:rsid w:val="007D404D"/>
    <w:rsid w:val="007D4282"/>
    <w:rsid w:val="007D4293"/>
    <w:rsid w:val="007D437B"/>
    <w:rsid w:val="007D445B"/>
    <w:rsid w:val="007D4526"/>
    <w:rsid w:val="007D45DB"/>
    <w:rsid w:val="007D4719"/>
    <w:rsid w:val="007D49F6"/>
    <w:rsid w:val="007D4AC0"/>
    <w:rsid w:val="007D4B1F"/>
    <w:rsid w:val="007D4BF6"/>
    <w:rsid w:val="007D4CD3"/>
    <w:rsid w:val="007D50D1"/>
    <w:rsid w:val="007D51E9"/>
    <w:rsid w:val="007D5343"/>
    <w:rsid w:val="007D5420"/>
    <w:rsid w:val="007D5541"/>
    <w:rsid w:val="007D566C"/>
    <w:rsid w:val="007D56A3"/>
    <w:rsid w:val="007D570F"/>
    <w:rsid w:val="007D57A9"/>
    <w:rsid w:val="007D5816"/>
    <w:rsid w:val="007D5AA3"/>
    <w:rsid w:val="007D5ADB"/>
    <w:rsid w:val="007D5B5B"/>
    <w:rsid w:val="007D5BF6"/>
    <w:rsid w:val="007D5EDB"/>
    <w:rsid w:val="007D5F6E"/>
    <w:rsid w:val="007D6010"/>
    <w:rsid w:val="007D605A"/>
    <w:rsid w:val="007D61BB"/>
    <w:rsid w:val="007D63DA"/>
    <w:rsid w:val="007D6422"/>
    <w:rsid w:val="007D650E"/>
    <w:rsid w:val="007D65AF"/>
    <w:rsid w:val="007D6B2D"/>
    <w:rsid w:val="007D6C6C"/>
    <w:rsid w:val="007D7010"/>
    <w:rsid w:val="007D703C"/>
    <w:rsid w:val="007D73E3"/>
    <w:rsid w:val="007D73FB"/>
    <w:rsid w:val="007D7494"/>
    <w:rsid w:val="007D76A2"/>
    <w:rsid w:val="007D76EF"/>
    <w:rsid w:val="007D7899"/>
    <w:rsid w:val="007D795F"/>
    <w:rsid w:val="007D7B24"/>
    <w:rsid w:val="007D7C77"/>
    <w:rsid w:val="007D7EAA"/>
    <w:rsid w:val="007D7F50"/>
    <w:rsid w:val="007E008F"/>
    <w:rsid w:val="007E00E0"/>
    <w:rsid w:val="007E0108"/>
    <w:rsid w:val="007E0246"/>
    <w:rsid w:val="007E02D0"/>
    <w:rsid w:val="007E02F5"/>
    <w:rsid w:val="007E0410"/>
    <w:rsid w:val="007E0567"/>
    <w:rsid w:val="007E06FE"/>
    <w:rsid w:val="007E0760"/>
    <w:rsid w:val="007E08E1"/>
    <w:rsid w:val="007E0958"/>
    <w:rsid w:val="007E09A4"/>
    <w:rsid w:val="007E0A36"/>
    <w:rsid w:val="007E0A8F"/>
    <w:rsid w:val="007E0BB1"/>
    <w:rsid w:val="007E0C0E"/>
    <w:rsid w:val="007E0C52"/>
    <w:rsid w:val="007E0C59"/>
    <w:rsid w:val="007E0D19"/>
    <w:rsid w:val="007E0DE3"/>
    <w:rsid w:val="007E0DF8"/>
    <w:rsid w:val="007E0E2B"/>
    <w:rsid w:val="007E1062"/>
    <w:rsid w:val="007E115E"/>
    <w:rsid w:val="007E1272"/>
    <w:rsid w:val="007E14B0"/>
    <w:rsid w:val="007E153C"/>
    <w:rsid w:val="007E16A4"/>
    <w:rsid w:val="007E1717"/>
    <w:rsid w:val="007E172F"/>
    <w:rsid w:val="007E1797"/>
    <w:rsid w:val="007E188D"/>
    <w:rsid w:val="007E18BD"/>
    <w:rsid w:val="007E1A4D"/>
    <w:rsid w:val="007E1A56"/>
    <w:rsid w:val="007E1A9B"/>
    <w:rsid w:val="007E1CDB"/>
    <w:rsid w:val="007E1F40"/>
    <w:rsid w:val="007E21DD"/>
    <w:rsid w:val="007E2294"/>
    <w:rsid w:val="007E234E"/>
    <w:rsid w:val="007E242E"/>
    <w:rsid w:val="007E257D"/>
    <w:rsid w:val="007E26AD"/>
    <w:rsid w:val="007E26B2"/>
    <w:rsid w:val="007E2728"/>
    <w:rsid w:val="007E29AC"/>
    <w:rsid w:val="007E2AD6"/>
    <w:rsid w:val="007E2B4F"/>
    <w:rsid w:val="007E2B83"/>
    <w:rsid w:val="007E3019"/>
    <w:rsid w:val="007E325E"/>
    <w:rsid w:val="007E34DA"/>
    <w:rsid w:val="007E3507"/>
    <w:rsid w:val="007E3557"/>
    <w:rsid w:val="007E3564"/>
    <w:rsid w:val="007E36AD"/>
    <w:rsid w:val="007E3704"/>
    <w:rsid w:val="007E3951"/>
    <w:rsid w:val="007E3B7E"/>
    <w:rsid w:val="007E3BBB"/>
    <w:rsid w:val="007E3C95"/>
    <w:rsid w:val="007E3CE9"/>
    <w:rsid w:val="007E3DC9"/>
    <w:rsid w:val="007E3EBC"/>
    <w:rsid w:val="007E3F0F"/>
    <w:rsid w:val="007E4000"/>
    <w:rsid w:val="007E42A4"/>
    <w:rsid w:val="007E42A6"/>
    <w:rsid w:val="007E4403"/>
    <w:rsid w:val="007E4533"/>
    <w:rsid w:val="007E4735"/>
    <w:rsid w:val="007E4742"/>
    <w:rsid w:val="007E4781"/>
    <w:rsid w:val="007E49F6"/>
    <w:rsid w:val="007E4A34"/>
    <w:rsid w:val="007E4DA7"/>
    <w:rsid w:val="007E4DB9"/>
    <w:rsid w:val="007E500F"/>
    <w:rsid w:val="007E503D"/>
    <w:rsid w:val="007E5105"/>
    <w:rsid w:val="007E5499"/>
    <w:rsid w:val="007E5519"/>
    <w:rsid w:val="007E587E"/>
    <w:rsid w:val="007E59FB"/>
    <w:rsid w:val="007E5B3F"/>
    <w:rsid w:val="007E5C81"/>
    <w:rsid w:val="007E5DEC"/>
    <w:rsid w:val="007E5F0A"/>
    <w:rsid w:val="007E648F"/>
    <w:rsid w:val="007E6502"/>
    <w:rsid w:val="007E6558"/>
    <w:rsid w:val="007E6623"/>
    <w:rsid w:val="007E66B8"/>
    <w:rsid w:val="007E66EB"/>
    <w:rsid w:val="007E6A60"/>
    <w:rsid w:val="007E6A90"/>
    <w:rsid w:val="007E6AF6"/>
    <w:rsid w:val="007E6B18"/>
    <w:rsid w:val="007E6C2C"/>
    <w:rsid w:val="007E6CDB"/>
    <w:rsid w:val="007E6FC0"/>
    <w:rsid w:val="007E71DE"/>
    <w:rsid w:val="007E7208"/>
    <w:rsid w:val="007E7241"/>
    <w:rsid w:val="007E7255"/>
    <w:rsid w:val="007E72AB"/>
    <w:rsid w:val="007E72D3"/>
    <w:rsid w:val="007E7389"/>
    <w:rsid w:val="007E754B"/>
    <w:rsid w:val="007E7604"/>
    <w:rsid w:val="007E76FC"/>
    <w:rsid w:val="007E7B02"/>
    <w:rsid w:val="007E7BDE"/>
    <w:rsid w:val="007E7CA1"/>
    <w:rsid w:val="007E7EE2"/>
    <w:rsid w:val="007E7FD9"/>
    <w:rsid w:val="007F026F"/>
    <w:rsid w:val="007F0372"/>
    <w:rsid w:val="007F0603"/>
    <w:rsid w:val="007F088C"/>
    <w:rsid w:val="007F09B7"/>
    <w:rsid w:val="007F09E3"/>
    <w:rsid w:val="007F0A2E"/>
    <w:rsid w:val="007F0AE3"/>
    <w:rsid w:val="007F0B15"/>
    <w:rsid w:val="007F0BB1"/>
    <w:rsid w:val="007F0BCF"/>
    <w:rsid w:val="007F0BD4"/>
    <w:rsid w:val="007F0C84"/>
    <w:rsid w:val="007F0CA0"/>
    <w:rsid w:val="007F0D9F"/>
    <w:rsid w:val="007F107D"/>
    <w:rsid w:val="007F10A0"/>
    <w:rsid w:val="007F128F"/>
    <w:rsid w:val="007F1291"/>
    <w:rsid w:val="007F129C"/>
    <w:rsid w:val="007F12A7"/>
    <w:rsid w:val="007F12E8"/>
    <w:rsid w:val="007F17F0"/>
    <w:rsid w:val="007F17F8"/>
    <w:rsid w:val="007F18D4"/>
    <w:rsid w:val="007F1924"/>
    <w:rsid w:val="007F19BE"/>
    <w:rsid w:val="007F1B1D"/>
    <w:rsid w:val="007F1C38"/>
    <w:rsid w:val="007F1E9B"/>
    <w:rsid w:val="007F1F37"/>
    <w:rsid w:val="007F1F6E"/>
    <w:rsid w:val="007F21B0"/>
    <w:rsid w:val="007F2210"/>
    <w:rsid w:val="007F23D3"/>
    <w:rsid w:val="007F23E2"/>
    <w:rsid w:val="007F24B9"/>
    <w:rsid w:val="007F24BA"/>
    <w:rsid w:val="007F2945"/>
    <w:rsid w:val="007F2A64"/>
    <w:rsid w:val="007F2B34"/>
    <w:rsid w:val="007F2B37"/>
    <w:rsid w:val="007F2CD6"/>
    <w:rsid w:val="007F2D9C"/>
    <w:rsid w:val="007F2E63"/>
    <w:rsid w:val="007F2FDF"/>
    <w:rsid w:val="007F3158"/>
    <w:rsid w:val="007F321B"/>
    <w:rsid w:val="007F32E3"/>
    <w:rsid w:val="007F33A2"/>
    <w:rsid w:val="007F3487"/>
    <w:rsid w:val="007F34BB"/>
    <w:rsid w:val="007F3564"/>
    <w:rsid w:val="007F3658"/>
    <w:rsid w:val="007F3A87"/>
    <w:rsid w:val="007F3B05"/>
    <w:rsid w:val="007F3B1A"/>
    <w:rsid w:val="007F3C15"/>
    <w:rsid w:val="007F3C1F"/>
    <w:rsid w:val="007F3D10"/>
    <w:rsid w:val="007F3D8C"/>
    <w:rsid w:val="007F3FD4"/>
    <w:rsid w:val="007F4148"/>
    <w:rsid w:val="007F41D8"/>
    <w:rsid w:val="007F42CD"/>
    <w:rsid w:val="007F42F1"/>
    <w:rsid w:val="007F4395"/>
    <w:rsid w:val="007F457F"/>
    <w:rsid w:val="007F4663"/>
    <w:rsid w:val="007F46A7"/>
    <w:rsid w:val="007F4781"/>
    <w:rsid w:val="007F47FE"/>
    <w:rsid w:val="007F4C88"/>
    <w:rsid w:val="007F4F26"/>
    <w:rsid w:val="007F4FC8"/>
    <w:rsid w:val="007F4FE6"/>
    <w:rsid w:val="007F504A"/>
    <w:rsid w:val="007F5355"/>
    <w:rsid w:val="007F5526"/>
    <w:rsid w:val="007F55DD"/>
    <w:rsid w:val="007F5873"/>
    <w:rsid w:val="007F5956"/>
    <w:rsid w:val="007F5B95"/>
    <w:rsid w:val="007F5C3F"/>
    <w:rsid w:val="007F5C7E"/>
    <w:rsid w:val="007F5D10"/>
    <w:rsid w:val="007F5D4E"/>
    <w:rsid w:val="007F5DD2"/>
    <w:rsid w:val="007F60CE"/>
    <w:rsid w:val="007F613C"/>
    <w:rsid w:val="007F6155"/>
    <w:rsid w:val="007F61C9"/>
    <w:rsid w:val="007F6204"/>
    <w:rsid w:val="007F62C0"/>
    <w:rsid w:val="007F651E"/>
    <w:rsid w:val="007F6830"/>
    <w:rsid w:val="007F6888"/>
    <w:rsid w:val="007F6973"/>
    <w:rsid w:val="007F69C5"/>
    <w:rsid w:val="007F6A05"/>
    <w:rsid w:val="007F6A0D"/>
    <w:rsid w:val="007F6A50"/>
    <w:rsid w:val="007F6C02"/>
    <w:rsid w:val="007F6C34"/>
    <w:rsid w:val="007F6CC1"/>
    <w:rsid w:val="007F6E02"/>
    <w:rsid w:val="007F6E1B"/>
    <w:rsid w:val="007F6EB0"/>
    <w:rsid w:val="007F6F95"/>
    <w:rsid w:val="007F6FDF"/>
    <w:rsid w:val="007F70A6"/>
    <w:rsid w:val="007F70D3"/>
    <w:rsid w:val="007F7313"/>
    <w:rsid w:val="007F76BB"/>
    <w:rsid w:val="007F770C"/>
    <w:rsid w:val="007F788D"/>
    <w:rsid w:val="007F78D8"/>
    <w:rsid w:val="007F7964"/>
    <w:rsid w:val="007F7A2F"/>
    <w:rsid w:val="007F7A50"/>
    <w:rsid w:val="007F7AC9"/>
    <w:rsid w:val="007F7AF3"/>
    <w:rsid w:val="007F7BDE"/>
    <w:rsid w:val="007F7CE3"/>
    <w:rsid w:val="007F7FC1"/>
    <w:rsid w:val="00800156"/>
    <w:rsid w:val="008001E8"/>
    <w:rsid w:val="00800226"/>
    <w:rsid w:val="008002FA"/>
    <w:rsid w:val="00800395"/>
    <w:rsid w:val="0080055A"/>
    <w:rsid w:val="00800695"/>
    <w:rsid w:val="008006E2"/>
    <w:rsid w:val="008007C8"/>
    <w:rsid w:val="008008D3"/>
    <w:rsid w:val="00800E30"/>
    <w:rsid w:val="00800F0F"/>
    <w:rsid w:val="00800FB9"/>
    <w:rsid w:val="00800FF0"/>
    <w:rsid w:val="008010DC"/>
    <w:rsid w:val="0080121F"/>
    <w:rsid w:val="00801249"/>
    <w:rsid w:val="0080124D"/>
    <w:rsid w:val="008012E8"/>
    <w:rsid w:val="008013EA"/>
    <w:rsid w:val="008013F0"/>
    <w:rsid w:val="008013F1"/>
    <w:rsid w:val="0080169A"/>
    <w:rsid w:val="008017FB"/>
    <w:rsid w:val="00801851"/>
    <w:rsid w:val="00801944"/>
    <w:rsid w:val="00801A49"/>
    <w:rsid w:val="00801BDD"/>
    <w:rsid w:val="00801C02"/>
    <w:rsid w:val="00801C2E"/>
    <w:rsid w:val="00801C69"/>
    <w:rsid w:val="00801C82"/>
    <w:rsid w:val="00801D05"/>
    <w:rsid w:val="00801DB4"/>
    <w:rsid w:val="00801DB5"/>
    <w:rsid w:val="008020B6"/>
    <w:rsid w:val="00802142"/>
    <w:rsid w:val="008021CB"/>
    <w:rsid w:val="00802207"/>
    <w:rsid w:val="008022D3"/>
    <w:rsid w:val="008024A0"/>
    <w:rsid w:val="008024BC"/>
    <w:rsid w:val="00802609"/>
    <w:rsid w:val="008026B2"/>
    <w:rsid w:val="00802775"/>
    <w:rsid w:val="00802A3D"/>
    <w:rsid w:val="00802A6B"/>
    <w:rsid w:val="00802B35"/>
    <w:rsid w:val="00802C6D"/>
    <w:rsid w:val="00802EC8"/>
    <w:rsid w:val="00802F85"/>
    <w:rsid w:val="00802FC0"/>
    <w:rsid w:val="00803058"/>
    <w:rsid w:val="008030B1"/>
    <w:rsid w:val="00803197"/>
    <w:rsid w:val="008031E3"/>
    <w:rsid w:val="00803247"/>
    <w:rsid w:val="0080324E"/>
    <w:rsid w:val="008032EA"/>
    <w:rsid w:val="00803348"/>
    <w:rsid w:val="00803647"/>
    <w:rsid w:val="0080373D"/>
    <w:rsid w:val="008038A7"/>
    <w:rsid w:val="00803AC4"/>
    <w:rsid w:val="00803AFB"/>
    <w:rsid w:val="00803B3F"/>
    <w:rsid w:val="00803BE2"/>
    <w:rsid w:val="00803BEB"/>
    <w:rsid w:val="00803C8D"/>
    <w:rsid w:val="00803D5E"/>
    <w:rsid w:val="00803EF0"/>
    <w:rsid w:val="00803F10"/>
    <w:rsid w:val="00803F5F"/>
    <w:rsid w:val="00804053"/>
    <w:rsid w:val="0080407B"/>
    <w:rsid w:val="0080416C"/>
    <w:rsid w:val="008041B4"/>
    <w:rsid w:val="008041F7"/>
    <w:rsid w:val="00804291"/>
    <w:rsid w:val="0080430C"/>
    <w:rsid w:val="00804333"/>
    <w:rsid w:val="00804387"/>
    <w:rsid w:val="00804396"/>
    <w:rsid w:val="00804718"/>
    <w:rsid w:val="008048EA"/>
    <w:rsid w:val="00804997"/>
    <w:rsid w:val="00804AB8"/>
    <w:rsid w:val="00804B99"/>
    <w:rsid w:val="00804F51"/>
    <w:rsid w:val="00804F68"/>
    <w:rsid w:val="00804F7A"/>
    <w:rsid w:val="00804F88"/>
    <w:rsid w:val="00804FEC"/>
    <w:rsid w:val="0080512F"/>
    <w:rsid w:val="00805165"/>
    <w:rsid w:val="00805220"/>
    <w:rsid w:val="00805250"/>
    <w:rsid w:val="0080538C"/>
    <w:rsid w:val="008053F8"/>
    <w:rsid w:val="0080551E"/>
    <w:rsid w:val="0080581B"/>
    <w:rsid w:val="0080585E"/>
    <w:rsid w:val="00805964"/>
    <w:rsid w:val="00805AB1"/>
    <w:rsid w:val="00805AD1"/>
    <w:rsid w:val="00805C7B"/>
    <w:rsid w:val="00805DB4"/>
    <w:rsid w:val="00805EF3"/>
    <w:rsid w:val="00805F5C"/>
    <w:rsid w:val="00805FA9"/>
    <w:rsid w:val="0080601F"/>
    <w:rsid w:val="0080640E"/>
    <w:rsid w:val="0080653A"/>
    <w:rsid w:val="0080661E"/>
    <w:rsid w:val="00806C43"/>
    <w:rsid w:val="00806C9E"/>
    <w:rsid w:val="00806D92"/>
    <w:rsid w:val="00806F12"/>
    <w:rsid w:val="00807157"/>
    <w:rsid w:val="008072B7"/>
    <w:rsid w:val="00807370"/>
    <w:rsid w:val="008074A8"/>
    <w:rsid w:val="00807512"/>
    <w:rsid w:val="008075B5"/>
    <w:rsid w:val="008077A6"/>
    <w:rsid w:val="00807850"/>
    <w:rsid w:val="00807888"/>
    <w:rsid w:val="00807979"/>
    <w:rsid w:val="00807994"/>
    <w:rsid w:val="008079E4"/>
    <w:rsid w:val="00807B0B"/>
    <w:rsid w:val="00807B8D"/>
    <w:rsid w:val="00807D55"/>
    <w:rsid w:val="00807DA8"/>
    <w:rsid w:val="00807EAD"/>
    <w:rsid w:val="00807F6F"/>
    <w:rsid w:val="0081015D"/>
    <w:rsid w:val="00810164"/>
    <w:rsid w:val="008101FB"/>
    <w:rsid w:val="00810328"/>
    <w:rsid w:val="00810427"/>
    <w:rsid w:val="008104A4"/>
    <w:rsid w:val="008104B0"/>
    <w:rsid w:val="00810659"/>
    <w:rsid w:val="00810771"/>
    <w:rsid w:val="0081083B"/>
    <w:rsid w:val="00810898"/>
    <w:rsid w:val="00810A9E"/>
    <w:rsid w:val="00810BCD"/>
    <w:rsid w:val="00810D20"/>
    <w:rsid w:val="00810D35"/>
    <w:rsid w:val="00810D46"/>
    <w:rsid w:val="00810D69"/>
    <w:rsid w:val="00810E5E"/>
    <w:rsid w:val="00810EF9"/>
    <w:rsid w:val="00810F01"/>
    <w:rsid w:val="008110B5"/>
    <w:rsid w:val="008110D9"/>
    <w:rsid w:val="00811132"/>
    <w:rsid w:val="0081120D"/>
    <w:rsid w:val="00811218"/>
    <w:rsid w:val="00811289"/>
    <w:rsid w:val="0081135C"/>
    <w:rsid w:val="00811379"/>
    <w:rsid w:val="00811505"/>
    <w:rsid w:val="0081159B"/>
    <w:rsid w:val="0081172B"/>
    <w:rsid w:val="00811B8E"/>
    <w:rsid w:val="00811BC7"/>
    <w:rsid w:val="00811BE6"/>
    <w:rsid w:val="00811BF0"/>
    <w:rsid w:val="00811C4D"/>
    <w:rsid w:val="00811CB7"/>
    <w:rsid w:val="00811CC9"/>
    <w:rsid w:val="00811D87"/>
    <w:rsid w:val="00811EA4"/>
    <w:rsid w:val="00811EFA"/>
    <w:rsid w:val="008120E6"/>
    <w:rsid w:val="0081218B"/>
    <w:rsid w:val="0081220C"/>
    <w:rsid w:val="00812283"/>
    <w:rsid w:val="0081229C"/>
    <w:rsid w:val="0081237F"/>
    <w:rsid w:val="0081242C"/>
    <w:rsid w:val="0081249A"/>
    <w:rsid w:val="00812545"/>
    <w:rsid w:val="00812670"/>
    <w:rsid w:val="008126C4"/>
    <w:rsid w:val="008129B6"/>
    <w:rsid w:val="00812A86"/>
    <w:rsid w:val="00812ABE"/>
    <w:rsid w:val="00812B02"/>
    <w:rsid w:val="00812B36"/>
    <w:rsid w:val="00812BE3"/>
    <w:rsid w:val="00812C0A"/>
    <w:rsid w:val="00812D46"/>
    <w:rsid w:val="00812D57"/>
    <w:rsid w:val="00812DCD"/>
    <w:rsid w:val="00812EDA"/>
    <w:rsid w:val="00812F4B"/>
    <w:rsid w:val="00812FC2"/>
    <w:rsid w:val="00812FD6"/>
    <w:rsid w:val="008131C1"/>
    <w:rsid w:val="008131D9"/>
    <w:rsid w:val="00813455"/>
    <w:rsid w:val="0081348B"/>
    <w:rsid w:val="00813596"/>
    <w:rsid w:val="00813607"/>
    <w:rsid w:val="008139A3"/>
    <w:rsid w:val="00813A67"/>
    <w:rsid w:val="00813AA6"/>
    <w:rsid w:val="00813B1E"/>
    <w:rsid w:val="00813B7D"/>
    <w:rsid w:val="00813D97"/>
    <w:rsid w:val="00814323"/>
    <w:rsid w:val="0081444F"/>
    <w:rsid w:val="00814457"/>
    <w:rsid w:val="0081447D"/>
    <w:rsid w:val="008144AF"/>
    <w:rsid w:val="008145A2"/>
    <w:rsid w:val="0081476D"/>
    <w:rsid w:val="0081476E"/>
    <w:rsid w:val="008147A3"/>
    <w:rsid w:val="0081496C"/>
    <w:rsid w:val="008149DA"/>
    <w:rsid w:val="00814A0E"/>
    <w:rsid w:val="00814AAD"/>
    <w:rsid w:val="00814B6A"/>
    <w:rsid w:val="00814DEF"/>
    <w:rsid w:val="00814E10"/>
    <w:rsid w:val="00814FB3"/>
    <w:rsid w:val="008151A1"/>
    <w:rsid w:val="0081520C"/>
    <w:rsid w:val="0081522A"/>
    <w:rsid w:val="00815392"/>
    <w:rsid w:val="00815409"/>
    <w:rsid w:val="00815A38"/>
    <w:rsid w:val="00815BCC"/>
    <w:rsid w:val="00815C82"/>
    <w:rsid w:val="00815CA4"/>
    <w:rsid w:val="00815CCD"/>
    <w:rsid w:val="00815D94"/>
    <w:rsid w:val="00815DAC"/>
    <w:rsid w:val="00815DCB"/>
    <w:rsid w:val="00815E11"/>
    <w:rsid w:val="008160C1"/>
    <w:rsid w:val="008160EE"/>
    <w:rsid w:val="00816193"/>
    <w:rsid w:val="008163A7"/>
    <w:rsid w:val="0081643C"/>
    <w:rsid w:val="0081663C"/>
    <w:rsid w:val="00816829"/>
    <w:rsid w:val="00816C58"/>
    <w:rsid w:val="00816C89"/>
    <w:rsid w:val="00816D13"/>
    <w:rsid w:val="00816F50"/>
    <w:rsid w:val="00816FC5"/>
    <w:rsid w:val="0081715F"/>
    <w:rsid w:val="008172B7"/>
    <w:rsid w:val="00817348"/>
    <w:rsid w:val="00817411"/>
    <w:rsid w:val="0081745F"/>
    <w:rsid w:val="008174DF"/>
    <w:rsid w:val="008175F0"/>
    <w:rsid w:val="008178A2"/>
    <w:rsid w:val="008178A8"/>
    <w:rsid w:val="00817926"/>
    <w:rsid w:val="008179F0"/>
    <w:rsid w:val="00817A61"/>
    <w:rsid w:val="00817B45"/>
    <w:rsid w:val="00817CE3"/>
    <w:rsid w:val="00817CF6"/>
    <w:rsid w:val="00817EB6"/>
    <w:rsid w:val="00817F13"/>
    <w:rsid w:val="00817F69"/>
    <w:rsid w:val="00817F9E"/>
    <w:rsid w:val="0082014F"/>
    <w:rsid w:val="0082020F"/>
    <w:rsid w:val="00820345"/>
    <w:rsid w:val="008204BF"/>
    <w:rsid w:val="008205D6"/>
    <w:rsid w:val="00820624"/>
    <w:rsid w:val="00820695"/>
    <w:rsid w:val="00820739"/>
    <w:rsid w:val="00820836"/>
    <w:rsid w:val="008208F5"/>
    <w:rsid w:val="008209A5"/>
    <w:rsid w:val="00820A6C"/>
    <w:rsid w:val="00820AE5"/>
    <w:rsid w:val="00820D91"/>
    <w:rsid w:val="0082118A"/>
    <w:rsid w:val="00821310"/>
    <w:rsid w:val="008213DE"/>
    <w:rsid w:val="008214E0"/>
    <w:rsid w:val="008215BA"/>
    <w:rsid w:val="008215E7"/>
    <w:rsid w:val="00821636"/>
    <w:rsid w:val="0082169D"/>
    <w:rsid w:val="0082172D"/>
    <w:rsid w:val="00821731"/>
    <w:rsid w:val="0082193E"/>
    <w:rsid w:val="0082196C"/>
    <w:rsid w:val="008219A5"/>
    <w:rsid w:val="008219F1"/>
    <w:rsid w:val="00821CBD"/>
    <w:rsid w:val="00821E80"/>
    <w:rsid w:val="00821EE3"/>
    <w:rsid w:val="00821F68"/>
    <w:rsid w:val="00821FE2"/>
    <w:rsid w:val="00822168"/>
    <w:rsid w:val="0082240A"/>
    <w:rsid w:val="00822506"/>
    <w:rsid w:val="00822548"/>
    <w:rsid w:val="008225E9"/>
    <w:rsid w:val="00822626"/>
    <w:rsid w:val="0082263E"/>
    <w:rsid w:val="00822665"/>
    <w:rsid w:val="00822797"/>
    <w:rsid w:val="00822A6D"/>
    <w:rsid w:val="00822C82"/>
    <w:rsid w:val="00822CB9"/>
    <w:rsid w:val="00822CFB"/>
    <w:rsid w:val="00822D1E"/>
    <w:rsid w:val="00822E28"/>
    <w:rsid w:val="00822EAC"/>
    <w:rsid w:val="00822F10"/>
    <w:rsid w:val="00822F1F"/>
    <w:rsid w:val="008232BF"/>
    <w:rsid w:val="008233BD"/>
    <w:rsid w:val="00823497"/>
    <w:rsid w:val="008234F7"/>
    <w:rsid w:val="008237AE"/>
    <w:rsid w:val="008238BD"/>
    <w:rsid w:val="008238C4"/>
    <w:rsid w:val="008238F6"/>
    <w:rsid w:val="00823AB7"/>
    <w:rsid w:val="00823AE5"/>
    <w:rsid w:val="00823BD6"/>
    <w:rsid w:val="008240D0"/>
    <w:rsid w:val="0082442A"/>
    <w:rsid w:val="00824590"/>
    <w:rsid w:val="00824591"/>
    <w:rsid w:val="00824696"/>
    <w:rsid w:val="008246C3"/>
    <w:rsid w:val="0082471D"/>
    <w:rsid w:val="0082482B"/>
    <w:rsid w:val="008249A9"/>
    <w:rsid w:val="00824AD9"/>
    <w:rsid w:val="00824D22"/>
    <w:rsid w:val="00824D54"/>
    <w:rsid w:val="00824DDB"/>
    <w:rsid w:val="00824F52"/>
    <w:rsid w:val="00824FD4"/>
    <w:rsid w:val="0082509A"/>
    <w:rsid w:val="00825169"/>
    <w:rsid w:val="00825190"/>
    <w:rsid w:val="008253D8"/>
    <w:rsid w:val="008255AA"/>
    <w:rsid w:val="008255D6"/>
    <w:rsid w:val="008257B0"/>
    <w:rsid w:val="0082591A"/>
    <w:rsid w:val="008259C3"/>
    <w:rsid w:val="00825A2B"/>
    <w:rsid w:val="00825D63"/>
    <w:rsid w:val="00826287"/>
    <w:rsid w:val="008262B3"/>
    <w:rsid w:val="008263C6"/>
    <w:rsid w:val="0082641D"/>
    <w:rsid w:val="00826490"/>
    <w:rsid w:val="008264D5"/>
    <w:rsid w:val="008264D9"/>
    <w:rsid w:val="00826584"/>
    <w:rsid w:val="00826731"/>
    <w:rsid w:val="00826B43"/>
    <w:rsid w:val="00826C30"/>
    <w:rsid w:val="00826EE5"/>
    <w:rsid w:val="00826F3E"/>
    <w:rsid w:val="00826FAB"/>
    <w:rsid w:val="00826FD9"/>
    <w:rsid w:val="0082726A"/>
    <w:rsid w:val="008272A3"/>
    <w:rsid w:val="008272B1"/>
    <w:rsid w:val="00827453"/>
    <w:rsid w:val="008275A3"/>
    <w:rsid w:val="008276C5"/>
    <w:rsid w:val="00827752"/>
    <w:rsid w:val="008277E9"/>
    <w:rsid w:val="00827B14"/>
    <w:rsid w:val="00827B6B"/>
    <w:rsid w:val="00827CC4"/>
    <w:rsid w:val="00827DC5"/>
    <w:rsid w:val="00827E54"/>
    <w:rsid w:val="00827FF7"/>
    <w:rsid w:val="0083026A"/>
    <w:rsid w:val="008302B4"/>
    <w:rsid w:val="0083032E"/>
    <w:rsid w:val="00830383"/>
    <w:rsid w:val="00830418"/>
    <w:rsid w:val="00830488"/>
    <w:rsid w:val="0083059F"/>
    <w:rsid w:val="00830A10"/>
    <w:rsid w:val="00830A6E"/>
    <w:rsid w:val="00830AFE"/>
    <w:rsid w:val="00830BB8"/>
    <w:rsid w:val="00830C41"/>
    <w:rsid w:val="00830C6D"/>
    <w:rsid w:val="00830C73"/>
    <w:rsid w:val="00830C9E"/>
    <w:rsid w:val="00830E5C"/>
    <w:rsid w:val="0083145D"/>
    <w:rsid w:val="0083185F"/>
    <w:rsid w:val="008318E8"/>
    <w:rsid w:val="008319F4"/>
    <w:rsid w:val="00831B4A"/>
    <w:rsid w:val="00831B97"/>
    <w:rsid w:val="00831E2B"/>
    <w:rsid w:val="00831FAD"/>
    <w:rsid w:val="008320DC"/>
    <w:rsid w:val="008320F9"/>
    <w:rsid w:val="00832227"/>
    <w:rsid w:val="008322DD"/>
    <w:rsid w:val="008322F9"/>
    <w:rsid w:val="008323C7"/>
    <w:rsid w:val="008324DC"/>
    <w:rsid w:val="00832561"/>
    <w:rsid w:val="00832881"/>
    <w:rsid w:val="008328A1"/>
    <w:rsid w:val="008328A9"/>
    <w:rsid w:val="008328EE"/>
    <w:rsid w:val="0083294B"/>
    <w:rsid w:val="00832954"/>
    <w:rsid w:val="008329E5"/>
    <w:rsid w:val="00832B48"/>
    <w:rsid w:val="00832B88"/>
    <w:rsid w:val="00832D9D"/>
    <w:rsid w:val="00832E99"/>
    <w:rsid w:val="00832F30"/>
    <w:rsid w:val="00832F53"/>
    <w:rsid w:val="00832F8B"/>
    <w:rsid w:val="0083326E"/>
    <w:rsid w:val="00833300"/>
    <w:rsid w:val="00833326"/>
    <w:rsid w:val="0083348C"/>
    <w:rsid w:val="008334A5"/>
    <w:rsid w:val="00833557"/>
    <w:rsid w:val="008335F6"/>
    <w:rsid w:val="00833653"/>
    <w:rsid w:val="008337A3"/>
    <w:rsid w:val="00833812"/>
    <w:rsid w:val="008339D5"/>
    <w:rsid w:val="00833A17"/>
    <w:rsid w:val="00833A48"/>
    <w:rsid w:val="00833ADD"/>
    <w:rsid w:val="00833B60"/>
    <w:rsid w:val="00833D4B"/>
    <w:rsid w:val="00833DF8"/>
    <w:rsid w:val="00833E22"/>
    <w:rsid w:val="00833EED"/>
    <w:rsid w:val="00833F69"/>
    <w:rsid w:val="008340AA"/>
    <w:rsid w:val="008341F7"/>
    <w:rsid w:val="0083431C"/>
    <w:rsid w:val="008343AE"/>
    <w:rsid w:val="008344AD"/>
    <w:rsid w:val="008344F5"/>
    <w:rsid w:val="00834583"/>
    <w:rsid w:val="008345BD"/>
    <w:rsid w:val="0083463E"/>
    <w:rsid w:val="00834665"/>
    <w:rsid w:val="00834669"/>
    <w:rsid w:val="008347ED"/>
    <w:rsid w:val="00834839"/>
    <w:rsid w:val="00834A24"/>
    <w:rsid w:val="00834BD4"/>
    <w:rsid w:val="00834CB9"/>
    <w:rsid w:val="00834FAF"/>
    <w:rsid w:val="00835137"/>
    <w:rsid w:val="008351C8"/>
    <w:rsid w:val="008351E3"/>
    <w:rsid w:val="00835305"/>
    <w:rsid w:val="00835310"/>
    <w:rsid w:val="00835415"/>
    <w:rsid w:val="00835430"/>
    <w:rsid w:val="0083549D"/>
    <w:rsid w:val="00835505"/>
    <w:rsid w:val="00835653"/>
    <w:rsid w:val="008356B9"/>
    <w:rsid w:val="008357B5"/>
    <w:rsid w:val="008358BA"/>
    <w:rsid w:val="0083592B"/>
    <w:rsid w:val="00835963"/>
    <w:rsid w:val="0083596D"/>
    <w:rsid w:val="008359D1"/>
    <w:rsid w:val="00835C9B"/>
    <w:rsid w:val="00835CFA"/>
    <w:rsid w:val="00835F38"/>
    <w:rsid w:val="00835FA5"/>
    <w:rsid w:val="00835FBC"/>
    <w:rsid w:val="00836006"/>
    <w:rsid w:val="00836057"/>
    <w:rsid w:val="00836079"/>
    <w:rsid w:val="00836162"/>
    <w:rsid w:val="00836452"/>
    <w:rsid w:val="008365BC"/>
    <w:rsid w:val="008365DF"/>
    <w:rsid w:val="0083664C"/>
    <w:rsid w:val="008366A7"/>
    <w:rsid w:val="00836760"/>
    <w:rsid w:val="008368E1"/>
    <w:rsid w:val="0083695E"/>
    <w:rsid w:val="00836A34"/>
    <w:rsid w:val="00836ADD"/>
    <w:rsid w:val="00836B90"/>
    <w:rsid w:val="00836CA2"/>
    <w:rsid w:val="00836DF2"/>
    <w:rsid w:val="00836E00"/>
    <w:rsid w:val="00836FFA"/>
    <w:rsid w:val="00837131"/>
    <w:rsid w:val="00837296"/>
    <w:rsid w:val="008372DB"/>
    <w:rsid w:val="00837300"/>
    <w:rsid w:val="00837323"/>
    <w:rsid w:val="008373A9"/>
    <w:rsid w:val="008374FD"/>
    <w:rsid w:val="0083768C"/>
    <w:rsid w:val="008377F9"/>
    <w:rsid w:val="00837ACE"/>
    <w:rsid w:val="00837B0F"/>
    <w:rsid w:val="00837B32"/>
    <w:rsid w:val="00837D24"/>
    <w:rsid w:val="00837E12"/>
    <w:rsid w:val="00837E37"/>
    <w:rsid w:val="008400E4"/>
    <w:rsid w:val="00840284"/>
    <w:rsid w:val="0084029A"/>
    <w:rsid w:val="0084029B"/>
    <w:rsid w:val="00840319"/>
    <w:rsid w:val="00840519"/>
    <w:rsid w:val="00840532"/>
    <w:rsid w:val="00840575"/>
    <w:rsid w:val="008406E7"/>
    <w:rsid w:val="0084070A"/>
    <w:rsid w:val="0084070F"/>
    <w:rsid w:val="008407C1"/>
    <w:rsid w:val="00840943"/>
    <w:rsid w:val="0084097F"/>
    <w:rsid w:val="00840B3D"/>
    <w:rsid w:val="00840B47"/>
    <w:rsid w:val="00840BB6"/>
    <w:rsid w:val="00840CF1"/>
    <w:rsid w:val="00840DA7"/>
    <w:rsid w:val="00841012"/>
    <w:rsid w:val="008410C2"/>
    <w:rsid w:val="00841102"/>
    <w:rsid w:val="008414E6"/>
    <w:rsid w:val="00841697"/>
    <w:rsid w:val="008416DC"/>
    <w:rsid w:val="0084176F"/>
    <w:rsid w:val="0084182E"/>
    <w:rsid w:val="0084185A"/>
    <w:rsid w:val="00841873"/>
    <w:rsid w:val="008418FB"/>
    <w:rsid w:val="00841916"/>
    <w:rsid w:val="008419C8"/>
    <w:rsid w:val="00841B93"/>
    <w:rsid w:val="00841BB6"/>
    <w:rsid w:val="00841BF9"/>
    <w:rsid w:val="00841CE4"/>
    <w:rsid w:val="00841E3A"/>
    <w:rsid w:val="00841F18"/>
    <w:rsid w:val="0084215B"/>
    <w:rsid w:val="0084232D"/>
    <w:rsid w:val="008423C2"/>
    <w:rsid w:val="008423E1"/>
    <w:rsid w:val="00842491"/>
    <w:rsid w:val="008426D1"/>
    <w:rsid w:val="008427C4"/>
    <w:rsid w:val="0084282D"/>
    <w:rsid w:val="00842868"/>
    <w:rsid w:val="00842933"/>
    <w:rsid w:val="00842A0B"/>
    <w:rsid w:val="00842A67"/>
    <w:rsid w:val="00842BBC"/>
    <w:rsid w:val="00842C1F"/>
    <w:rsid w:val="00842C9C"/>
    <w:rsid w:val="00842D27"/>
    <w:rsid w:val="00842DB0"/>
    <w:rsid w:val="0084306B"/>
    <w:rsid w:val="008430A1"/>
    <w:rsid w:val="008430F9"/>
    <w:rsid w:val="008432FF"/>
    <w:rsid w:val="008433B1"/>
    <w:rsid w:val="008435D5"/>
    <w:rsid w:val="008436E3"/>
    <w:rsid w:val="00843768"/>
    <w:rsid w:val="008437AF"/>
    <w:rsid w:val="0084381E"/>
    <w:rsid w:val="0084393C"/>
    <w:rsid w:val="00843960"/>
    <w:rsid w:val="00843A6F"/>
    <w:rsid w:val="00843C01"/>
    <w:rsid w:val="00843CAA"/>
    <w:rsid w:val="00843E21"/>
    <w:rsid w:val="00843ECE"/>
    <w:rsid w:val="0084404E"/>
    <w:rsid w:val="00844057"/>
    <w:rsid w:val="00844253"/>
    <w:rsid w:val="0084430E"/>
    <w:rsid w:val="008443F7"/>
    <w:rsid w:val="008444D7"/>
    <w:rsid w:val="008445F2"/>
    <w:rsid w:val="008446D5"/>
    <w:rsid w:val="0084480A"/>
    <w:rsid w:val="00844A04"/>
    <w:rsid w:val="00844ACC"/>
    <w:rsid w:val="00844BA7"/>
    <w:rsid w:val="00844BE5"/>
    <w:rsid w:val="00844C7B"/>
    <w:rsid w:val="00844C8D"/>
    <w:rsid w:val="00844E40"/>
    <w:rsid w:val="00844F31"/>
    <w:rsid w:val="00844F6F"/>
    <w:rsid w:val="008450F8"/>
    <w:rsid w:val="0084523A"/>
    <w:rsid w:val="0084536B"/>
    <w:rsid w:val="0084542D"/>
    <w:rsid w:val="008455B9"/>
    <w:rsid w:val="00845777"/>
    <w:rsid w:val="008457F6"/>
    <w:rsid w:val="008459B2"/>
    <w:rsid w:val="00845D1C"/>
    <w:rsid w:val="00845DBA"/>
    <w:rsid w:val="00845E77"/>
    <w:rsid w:val="00845FD7"/>
    <w:rsid w:val="0084612F"/>
    <w:rsid w:val="00846253"/>
    <w:rsid w:val="0084640A"/>
    <w:rsid w:val="00846416"/>
    <w:rsid w:val="0084652D"/>
    <w:rsid w:val="0084653F"/>
    <w:rsid w:val="008466D9"/>
    <w:rsid w:val="00846778"/>
    <w:rsid w:val="008467D5"/>
    <w:rsid w:val="00846819"/>
    <w:rsid w:val="00846900"/>
    <w:rsid w:val="00846A51"/>
    <w:rsid w:val="00846AAB"/>
    <w:rsid w:val="00846C7E"/>
    <w:rsid w:val="00846E5D"/>
    <w:rsid w:val="00846F06"/>
    <w:rsid w:val="00847159"/>
    <w:rsid w:val="008472DB"/>
    <w:rsid w:val="00847371"/>
    <w:rsid w:val="008476A5"/>
    <w:rsid w:val="00847886"/>
    <w:rsid w:val="008479B0"/>
    <w:rsid w:val="008479E0"/>
    <w:rsid w:val="00847CD7"/>
    <w:rsid w:val="00847CDB"/>
    <w:rsid w:val="00847D16"/>
    <w:rsid w:val="00847D4A"/>
    <w:rsid w:val="00847D59"/>
    <w:rsid w:val="00847FDA"/>
    <w:rsid w:val="0085007B"/>
    <w:rsid w:val="0085010A"/>
    <w:rsid w:val="008502AD"/>
    <w:rsid w:val="00850378"/>
    <w:rsid w:val="008503DA"/>
    <w:rsid w:val="008505BD"/>
    <w:rsid w:val="008506AA"/>
    <w:rsid w:val="008506B8"/>
    <w:rsid w:val="0085079C"/>
    <w:rsid w:val="008507AD"/>
    <w:rsid w:val="00850E9C"/>
    <w:rsid w:val="00850EEC"/>
    <w:rsid w:val="008510CC"/>
    <w:rsid w:val="008510FD"/>
    <w:rsid w:val="008513D4"/>
    <w:rsid w:val="0085144F"/>
    <w:rsid w:val="008514C0"/>
    <w:rsid w:val="00851536"/>
    <w:rsid w:val="00851664"/>
    <w:rsid w:val="00851767"/>
    <w:rsid w:val="008517BD"/>
    <w:rsid w:val="00851B0E"/>
    <w:rsid w:val="00851B74"/>
    <w:rsid w:val="00851C5A"/>
    <w:rsid w:val="00851CDA"/>
    <w:rsid w:val="00851DAB"/>
    <w:rsid w:val="00851DB8"/>
    <w:rsid w:val="00851F35"/>
    <w:rsid w:val="00851F39"/>
    <w:rsid w:val="00852046"/>
    <w:rsid w:val="008520CC"/>
    <w:rsid w:val="00852136"/>
    <w:rsid w:val="00852207"/>
    <w:rsid w:val="0085238A"/>
    <w:rsid w:val="008523CF"/>
    <w:rsid w:val="008523D8"/>
    <w:rsid w:val="00852658"/>
    <w:rsid w:val="00852765"/>
    <w:rsid w:val="008527E7"/>
    <w:rsid w:val="00852956"/>
    <w:rsid w:val="00852BA3"/>
    <w:rsid w:val="00852D25"/>
    <w:rsid w:val="00852EEE"/>
    <w:rsid w:val="00852F99"/>
    <w:rsid w:val="00852FD5"/>
    <w:rsid w:val="008530D4"/>
    <w:rsid w:val="008530F1"/>
    <w:rsid w:val="008531C5"/>
    <w:rsid w:val="0085320A"/>
    <w:rsid w:val="00853286"/>
    <w:rsid w:val="00853303"/>
    <w:rsid w:val="0085331A"/>
    <w:rsid w:val="00853357"/>
    <w:rsid w:val="008535EC"/>
    <w:rsid w:val="00853653"/>
    <w:rsid w:val="0085366E"/>
    <w:rsid w:val="00853BAB"/>
    <w:rsid w:val="00853E12"/>
    <w:rsid w:val="00853E1C"/>
    <w:rsid w:val="00854164"/>
    <w:rsid w:val="00854221"/>
    <w:rsid w:val="0085433A"/>
    <w:rsid w:val="0085447F"/>
    <w:rsid w:val="008544F5"/>
    <w:rsid w:val="0085467A"/>
    <w:rsid w:val="0085485D"/>
    <w:rsid w:val="0085497C"/>
    <w:rsid w:val="00854992"/>
    <w:rsid w:val="00854A27"/>
    <w:rsid w:val="00854E6E"/>
    <w:rsid w:val="00854F01"/>
    <w:rsid w:val="0085513B"/>
    <w:rsid w:val="00855149"/>
    <w:rsid w:val="00855162"/>
    <w:rsid w:val="0085534A"/>
    <w:rsid w:val="008554DE"/>
    <w:rsid w:val="00855619"/>
    <w:rsid w:val="008556AC"/>
    <w:rsid w:val="00855719"/>
    <w:rsid w:val="008557F4"/>
    <w:rsid w:val="00855856"/>
    <w:rsid w:val="00855857"/>
    <w:rsid w:val="0085595D"/>
    <w:rsid w:val="00855981"/>
    <w:rsid w:val="0085599E"/>
    <w:rsid w:val="00855B98"/>
    <w:rsid w:val="00855BE6"/>
    <w:rsid w:val="00855C78"/>
    <w:rsid w:val="00855D72"/>
    <w:rsid w:val="00855E18"/>
    <w:rsid w:val="00855EA3"/>
    <w:rsid w:val="00855FCF"/>
    <w:rsid w:val="008560BE"/>
    <w:rsid w:val="008560E8"/>
    <w:rsid w:val="0085621F"/>
    <w:rsid w:val="0085626F"/>
    <w:rsid w:val="00856418"/>
    <w:rsid w:val="008565BB"/>
    <w:rsid w:val="008565EB"/>
    <w:rsid w:val="008566A9"/>
    <w:rsid w:val="00856721"/>
    <w:rsid w:val="00856AD8"/>
    <w:rsid w:val="00856B34"/>
    <w:rsid w:val="00856B40"/>
    <w:rsid w:val="00856B88"/>
    <w:rsid w:val="00856D19"/>
    <w:rsid w:val="00856EEE"/>
    <w:rsid w:val="0085726A"/>
    <w:rsid w:val="008572F9"/>
    <w:rsid w:val="008574DE"/>
    <w:rsid w:val="0085758D"/>
    <w:rsid w:val="00857725"/>
    <w:rsid w:val="00857751"/>
    <w:rsid w:val="00857757"/>
    <w:rsid w:val="00857A98"/>
    <w:rsid w:val="00857E2C"/>
    <w:rsid w:val="00860051"/>
    <w:rsid w:val="00860076"/>
    <w:rsid w:val="008600AF"/>
    <w:rsid w:val="0086016F"/>
    <w:rsid w:val="008604B1"/>
    <w:rsid w:val="008604B8"/>
    <w:rsid w:val="00860750"/>
    <w:rsid w:val="0086083D"/>
    <w:rsid w:val="00860881"/>
    <w:rsid w:val="008608F0"/>
    <w:rsid w:val="0086093F"/>
    <w:rsid w:val="00860946"/>
    <w:rsid w:val="008609AB"/>
    <w:rsid w:val="00860A27"/>
    <w:rsid w:val="00860B0F"/>
    <w:rsid w:val="00860B5A"/>
    <w:rsid w:val="00860C0E"/>
    <w:rsid w:val="00860C84"/>
    <w:rsid w:val="00860E97"/>
    <w:rsid w:val="00860E9A"/>
    <w:rsid w:val="00860EED"/>
    <w:rsid w:val="00860FA9"/>
    <w:rsid w:val="008610BB"/>
    <w:rsid w:val="008610EC"/>
    <w:rsid w:val="008611D2"/>
    <w:rsid w:val="00861304"/>
    <w:rsid w:val="0086133E"/>
    <w:rsid w:val="0086142D"/>
    <w:rsid w:val="00861432"/>
    <w:rsid w:val="00861537"/>
    <w:rsid w:val="008615AC"/>
    <w:rsid w:val="008615D2"/>
    <w:rsid w:val="008615FF"/>
    <w:rsid w:val="0086164E"/>
    <w:rsid w:val="008616EF"/>
    <w:rsid w:val="008618B6"/>
    <w:rsid w:val="008619C4"/>
    <w:rsid w:val="008619E0"/>
    <w:rsid w:val="00861A2D"/>
    <w:rsid w:val="00861A71"/>
    <w:rsid w:val="00861DB9"/>
    <w:rsid w:val="00861F02"/>
    <w:rsid w:val="00861F33"/>
    <w:rsid w:val="008622A7"/>
    <w:rsid w:val="008622F9"/>
    <w:rsid w:val="0086231C"/>
    <w:rsid w:val="008623D9"/>
    <w:rsid w:val="00862431"/>
    <w:rsid w:val="00862626"/>
    <w:rsid w:val="00862773"/>
    <w:rsid w:val="00862782"/>
    <w:rsid w:val="00862A01"/>
    <w:rsid w:val="00862BFC"/>
    <w:rsid w:val="00862D98"/>
    <w:rsid w:val="00862DE2"/>
    <w:rsid w:val="00862EE8"/>
    <w:rsid w:val="00862FC3"/>
    <w:rsid w:val="0086316F"/>
    <w:rsid w:val="008632A7"/>
    <w:rsid w:val="00863318"/>
    <w:rsid w:val="00863371"/>
    <w:rsid w:val="00863593"/>
    <w:rsid w:val="00863604"/>
    <w:rsid w:val="00863625"/>
    <w:rsid w:val="00863651"/>
    <w:rsid w:val="00863724"/>
    <w:rsid w:val="00863757"/>
    <w:rsid w:val="008637C3"/>
    <w:rsid w:val="00863842"/>
    <w:rsid w:val="0086386E"/>
    <w:rsid w:val="008639A2"/>
    <w:rsid w:val="00863A43"/>
    <w:rsid w:val="00863A68"/>
    <w:rsid w:val="00863B56"/>
    <w:rsid w:val="00863B65"/>
    <w:rsid w:val="00863C6A"/>
    <w:rsid w:val="00863C7F"/>
    <w:rsid w:val="00863D60"/>
    <w:rsid w:val="00863DD7"/>
    <w:rsid w:val="00863ECF"/>
    <w:rsid w:val="00864003"/>
    <w:rsid w:val="00864148"/>
    <w:rsid w:val="0086428E"/>
    <w:rsid w:val="008643A6"/>
    <w:rsid w:val="0086444A"/>
    <w:rsid w:val="0086453E"/>
    <w:rsid w:val="008645F2"/>
    <w:rsid w:val="008646AF"/>
    <w:rsid w:val="00864851"/>
    <w:rsid w:val="008648E3"/>
    <w:rsid w:val="00864AC7"/>
    <w:rsid w:val="00864B29"/>
    <w:rsid w:val="00864B59"/>
    <w:rsid w:val="00864CEF"/>
    <w:rsid w:val="00864D46"/>
    <w:rsid w:val="00865028"/>
    <w:rsid w:val="00865074"/>
    <w:rsid w:val="0086534D"/>
    <w:rsid w:val="008654EC"/>
    <w:rsid w:val="0086552D"/>
    <w:rsid w:val="00865710"/>
    <w:rsid w:val="0086581E"/>
    <w:rsid w:val="00865901"/>
    <w:rsid w:val="0086595A"/>
    <w:rsid w:val="00865965"/>
    <w:rsid w:val="00865A3A"/>
    <w:rsid w:val="00865A8E"/>
    <w:rsid w:val="00865B18"/>
    <w:rsid w:val="00865BB2"/>
    <w:rsid w:val="00865CB9"/>
    <w:rsid w:val="00865CEB"/>
    <w:rsid w:val="00865D38"/>
    <w:rsid w:val="00865D99"/>
    <w:rsid w:val="00865DD9"/>
    <w:rsid w:val="00865E87"/>
    <w:rsid w:val="008660C5"/>
    <w:rsid w:val="008661B3"/>
    <w:rsid w:val="00866327"/>
    <w:rsid w:val="00866461"/>
    <w:rsid w:val="008666D9"/>
    <w:rsid w:val="008666FF"/>
    <w:rsid w:val="008667A6"/>
    <w:rsid w:val="008667EE"/>
    <w:rsid w:val="008668DE"/>
    <w:rsid w:val="00866A8D"/>
    <w:rsid w:val="00866B05"/>
    <w:rsid w:val="00866C33"/>
    <w:rsid w:val="00866CE6"/>
    <w:rsid w:val="00866EB2"/>
    <w:rsid w:val="00867093"/>
    <w:rsid w:val="008670CE"/>
    <w:rsid w:val="008670E1"/>
    <w:rsid w:val="00867452"/>
    <w:rsid w:val="0086746B"/>
    <w:rsid w:val="0086748B"/>
    <w:rsid w:val="008674C2"/>
    <w:rsid w:val="008674CC"/>
    <w:rsid w:val="0086767A"/>
    <w:rsid w:val="00867680"/>
    <w:rsid w:val="0086771B"/>
    <w:rsid w:val="00867726"/>
    <w:rsid w:val="0086776B"/>
    <w:rsid w:val="008677D0"/>
    <w:rsid w:val="0086798F"/>
    <w:rsid w:val="008679A3"/>
    <w:rsid w:val="00867AAF"/>
    <w:rsid w:val="00867C89"/>
    <w:rsid w:val="00867CEC"/>
    <w:rsid w:val="00870071"/>
    <w:rsid w:val="00870138"/>
    <w:rsid w:val="00870194"/>
    <w:rsid w:val="008702AA"/>
    <w:rsid w:val="00870304"/>
    <w:rsid w:val="0087057F"/>
    <w:rsid w:val="008705CE"/>
    <w:rsid w:val="00870697"/>
    <w:rsid w:val="0087073B"/>
    <w:rsid w:val="00870752"/>
    <w:rsid w:val="008707CE"/>
    <w:rsid w:val="008707DC"/>
    <w:rsid w:val="008707EB"/>
    <w:rsid w:val="0087082F"/>
    <w:rsid w:val="008708D1"/>
    <w:rsid w:val="00870A49"/>
    <w:rsid w:val="00870A63"/>
    <w:rsid w:val="00870B41"/>
    <w:rsid w:val="00870BF0"/>
    <w:rsid w:val="00870C72"/>
    <w:rsid w:val="00870D2E"/>
    <w:rsid w:val="00870ECF"/>
    <w:rsid w:val="00870F2C"/>
    <w:rsid w:val="008710DC"/>
    <w:rsid w:val="0087111D"/>
    <w:rsid w:val="0087114B"/>
    <w:rsid w:val="00871202"/>
    <w:rsid w:val="008712CA"/>
    <w:rsid w:val="008713B6"/>
    <w:rsid w:val="008713CD"/>
    <w:rsid w:val="00871522"/>
    <w:rsid w:val="0087165F"/>
    <w:rsid w:val="00871709"/>
    <w:rsid w:val="008717F5"/>
    <w:rsid w:val="00871860"/>
    <w:rsid w:val="008719F0"/>
    <w:rsid w:val="00871A58"/>
    <w:rsid w:val="00871A9D"/>
    <w:rsid w:val="00871DB7"/>
    <w:rsid w:val="00871F5A"/>
    <w:rsid w:val="00872152"/>
    <w:rsid w:val="0087216C"/>
    <w:rsid w:val="008724BD"/>
    <w:rsid w:val="0087256E"/>
    <w:rsid w:val="0087262E"/>
    <w:rsid w:val="008727C0"/>
    <w:rsid w:val="008728FC"/>
    <w:rsid w:val="00872925"/>
    <w:rsid w:val="00872927"/>
    <w:rsid w:val="00872960"/>
    <w:rsid w:val="00872A5E"/>
    <w:rsid w:val="00872ABD"/>
    <w:rsid w:val="00872F0F"/>
    <w:rsid w:val="00872FE9"/>
    <w:rsid w:val="008730BF"/>
    <w:rsid w:val="008730DB"/>
    <w:rsid w:val="0087313C"/>
    <w:rsid w:val="008732D8"/>
    <w:rsid w:val="008732EC"/>
    <w:rsid w:val="0087336F"/>
    <w:rsid w:val="008733E0"/>
    <w:rsid w:val="008733E2"/>
    <w:rsid w:val="008735A0"/>
    <w:rsid w:val="008736AA"/>
    <w:rsid w:val="00873931"/>
    <w:rsid w:val="00873ACF"/>
    <w:rsid w:val="00873AE6"/>
    <w:rsid w:val="00873C70"/>
    <w:rsid w:val="00873D1C"/>
    <w:rsid w:val="00873DBA"/>
    <w:rsid w:val="00873DD2"/>
    <w:rsid w:val="00873E0A"/>
    <w:rsid w:val="00873E10"/>
    <w:rsid w:val="00873EA1"/>
    <w:rsid w:val="00873EE2"/>
    <w:rsid w:val="00874033"/>
    <w:rsid w:val="00874139"/>
    <w:rsid w:val="0087419F"/>
    <w:rsid w:val="008741E6"/>
    <w:rsid w:val="008742A9"/>
    <w:rsid w:val="00874331"/>
    <w:rsid w:val="00874360"/>
    <w:rsid w:val="00874361"/>
    <w:rsid w:val="00874474"/>
    <w:rsid w:val="008745BB"/>
    <w:rsid w:val="0087485A"/>
    <w:rsid w:val="00874F94"/>
    <w:rsid w:val="0087501E"/>
    <w:rsid w:val="00875031"/>
    <w:rsid w:val="0087503E"/>
    <w:rsid w:val="008753EA"/>
    <w:rsid w:val="0087542F"/>
    <w:rsid w:val="00875440"/>
    <w:rsid w:val="0087556C"/>
    <w:rsid w:val="00875833"/>
    <w:rsid w:val="0087587C"/>
    <w:rsid w:val="008758E3"/>
    <w:rsid w:val="008759A8"/>
    <w:rsid w:val="008759C1"/>
    <w:rsid w:val="00875E0B"/>
    <w:rsid w:val="00875E8E"/>
    <w:rsid w:val="0087620E"/>
    <w:rsid w:val="008762D6"/>
    <w:rsid w:val="00876367"/>
    <w:rsid w:val="00876502"/>
    <w:rsid w:val="0087651F"/>
    <w:rsid w:val="008765BE"/>
    <w:rsid w:val="0087678B"/>
    <w:rsid w:val="008767D0"/>
    <w:rsid w:val="00876800"/>
    <w:rsid w:val="00876909"/>
    <w:rsid w:val="00876955"/>
    <w:rsid w:val="008769C0"/>
    <w:rsid w:val="00876C42"/>
    <w:rsid w:val="00876D63"/>
    <w:rsid w:val="00876E0B"/>
    <w:rsid w:val="00876F8B"/>
    <w:rsid w:val="00877190"/>
    <w:rsid w:val="008771B5"/>
    <w:rsid w:val="0087733D"/>
    <w:rsid w:val="00877370"/>
    <w:rsid w:val="00877394"/>
    <w:rsid w:val="00877594"/>
    <w:rsid w:val="008776C9"/>
    <w:rsid w:val="00877793"/>
    <w:rsid w:val="00877A44"/>
    <w:rsid w:val="00877AD7"/>
    <w:rsid w:val="00877B4E"/>
    <w:rsid w:val="00877B57"/>
    <w:rsid w:val="00877CAB"/>
    <w:rsid w:val="00877D23"/>
    <w:rsid w:val="00877D9A"/>
    <w:rsid w:val="00880124"/>
    <w:rsid w:val="0088012F"/>
    <w:rsid w:val="00880170"/>
    <w:rsid w:val="00880259"/>
    <w:rsid w:val="0088026F"/>
    <w:rsid w:val="008802B3"/>
    <w:rsid w:val="008804F2"/>
    <w:rsid w:val="00880522"/>
    <w:rsid w:val="0088059F"/>
    <w:rsid w:val="008806FF"/>
    <w:rsid w:val="008807F7"/>
    <w:rsid w:val="0088081D"/>
    <w:rsid w:val="008808C2"/>
    <w:rsid w:val="0088091D"/>
    <w:rsid w:val="008809B8"/>
    <w:rsid w:val="008809CC"/>
    <w:rsid w:val="008809F2"/>
    <w:rsid w:val="00880A66"/>
    <w:rsid w:val="00880BB3"/>
    <w:rsid w:val="00880E23"/>
    <w:rsid w:val="00880EAD"/>
    <w:rsid w:val="00880EC5"/>
    <w:rsid w:val="00880EDB"/>
    <w:rsid w:val="00880FB9"/>
    <w:rsid w:val="00880FE9"/>
    <w:rsid w:val="0088105B"/>
    <w:rsid w:val="00881219"/>
    <w:rsid w:val="0088124F"/>
    <w:rsid w:val="0088130D"/>
    <w:rsid w:val="0088130F"/>
    <w:rsid w:val="008813D5"/>
    <w:rsid w:val="00881688"/>
    <w:rsid w:val="00881734"/>
    <w:rsid w:val="00881A7A"/>
    <w:rsid w:val="00881B11"/>
    <w:rsid w:val="00881C7F"/>
    <w:rsid w:val="00881E6B"/>
    <w:rsid w:val="0088213E"/>
    <w:rsid w:val="00882327"/>
    <w:rsid w:val="00882435"/>
    <w:rsid w:val="0088250D"/>
    <w:rsid w:val="00882579"/>
    <w:rsid w:val="008825FA"/>
    <w:rsid w:val="00882639"/>
    <w:rsid w:val="00882797"/>
    <w:rsid w:val="008827FC"/>
    <w:rsid w:val="008827FF"/>
    <w:rsid w:val="0088297B"/>
    <w:rsid w:val="00882AD2"/>
    <w:rsid w:val="00882AF2"/>
    <w:rsid w:val="00882D0D"/>
    <w:rsid w:val="00882D51"/>
    <w:rsid w:val="00882F75"/>
    <w:rsid w:val="0088302C"/>
    <w:rsid w:val="0088307C"/>
    <w:rsid w:val="008830AF"/>
    <w:rsid w:val="0088319F"/>
    <w:rsid w:val="00883216"/>
    <w:rsid w:val="00883238"/>
    <w:rsid w:val="008833A3"/>
    <w:rsid w:val="0088344E"/>
    <w:rsid w:val="0088346B"/>
    <w:rsid w:val="00883481"/>
    <w:rsid w:val="008835FA"/>
    <w:rsid w:val="008837B1"/>
    <w:rsid w:val="0088394B"/>
    <w:rsid w:val="008839C9"/>
    <w:rsid w:val="00883CBA"/>
    <w:rsid w:val="00883D03"/>
    <w:rsid w:val="00883F1E"/>
    <w:rsid w:val="0088415B"/>
    <w:rsid w:val="008841ED"/>
    <w:rsid w:val="00884297"/>
    <w:rsid w:val="008843E1"/>
    <w:rsid w:val="008846C8"/>
    <w:rsid w:val="008846E7"/>
    <w:rsid w:val="0088476C"/>
    <w:rsid w:val="008848BF"/>
    <w:rsid w:val="0088496C"/>
    <w:rsid w:val="00884979"/>
    <w:rsid w:val="008849FD"/>
    <w:rsid w:val="00884A6D"/>
    <w:rsid w:val="00884AB1"/>
    <w:rsid w:val="00884AC2"/>
    <w:rsid w:val="00884B51"/>
    <w:rsid w:val="00884C34"/>
    <w:rsid w:val="00884CE5"/>
    <w:rsid w:val="00884D3A"/>
    <w:rsid w:val="00884D54"/>
    <w:rsid w:val="00884D64"/>
    <w:rsid w:val="00884E19"/>
    <w:rsid w:val="00885016"/>
    <w:rsid w:val="008851CE"/>
    <w:rsid w:val="00885230"/>
    <w:rsid w:val="0088529B"/>
    <w:rsid w:val="00885463"/>
    <w:rsid w:val="008855A0"/>
    <w:rsid w:val="008855FE"/>
    <w:rsid w:val="0088564F"/>
    <w:rsid w:val="008857C6"/>
    <w:rsid w:val="008857CA"/>
    <w:rsid w:val="008858E9"/>
    <w:rsid w:val="00885961"/>
    <w:rsid w:val="00885B3E"/>
    <w:rsid w:val="00885B90"/>
    <w:rsid w:val="00885C48"/>
    <w:rsid w:val="00885ED4"/>
    <w:rsid w:val="00886142"/>
    <w:rsid w:val="008861E2"/>
    <w:rsid w:val="00886459"/>
    <w:rsid w:val="00886462"/>
    <w:rsid w:val="00886477"/>
    <w:rsid w:val="008864D9"/>
    <w:rsid w:val="00886745"/>
    <w:rsid w:val="0088691B"/>
    <w:rsid w:val="00886C3B"/>
    <w:rsid w:val="00886C64"/>
    <w:rsid w:val="00886F0D"/>
    <w:rsid w:val="00886F1C"/>
    <w:rsid w:val="00886F2D"/>
    <w:rsid w:val="00886F41"/>
    <w:rsid w:val="00886F64"/>
    <w:rsid w:val="0088701D"/>
    <w:rsid w:val="0088728B"/>
    <w:rsid w:val="0088732E"/>
    <w:rsid w:val="00887333"/>
    <w:rsid w:val="008875D5"/>
    <w:rsid w:val="008876D5"/>
    <w:rsid w:val="00887720"/>
    <w:rsid w:val="00887880"/>
    <w:rsid w:val="00887881"/>
    <w:rsid w:val="008878D3"/>
    <w:rsid w:val="00887CC2"/>
    <w:rsid w:val="00887DFF"/>
    <w:rsid w:val="00887E53"/>
    <w:rsid w:val="00890003"/>
    <w:rsid w:val="00890047"/>
    <w:rsid w:val="008900C9"/>
    <w:rsid w:val="00890180"/>
    <w:rsid w:val="008901D4"/>
    <w:rsid w:val="00890265"/>
    <w:rsid w:val="00890287"/>
    <w:rsid w:val="0089029C"/>
    <w:rsid w:val="00890317"/>
    <w:rsid w:val="0089038A"/>
    <w:rsid w:val="00890A5C"/>
    <w:rsid w:val="00890BED"/>
    <w:rsid w:val="00890D89"/>
    <w:rsid w:val="00890DDD"/>
    <w:rsid w:val="00890DFF"/>
    <w:rsid w:val="0089167E"/>
    <w:rsid w:val="00891734"/>
    <w:rsid w:val="0089198C"/>
    <w:rsid w:val="00891B08"/>
    <w:rsid w:val="00891D93"/>
    <w:rsid w:val="00891F4B"/>
    <w:rsid w:val="00891FC3"/>
    <w:rsid w:val="00892206"/>
    <w:rsid w:val="0089229E"/>
    <w:rsid w:val="0089233D"/>
    <w:rsid w:val="00892367"/>
    <w:rsid w:val="008923A0"/>
    <w:rsid w:val="00892465"/>
    <w:rsid w:val="008924D2"/>
    <w:rsid w:val="00892528"/>
    <w:rsid w:val="0089254F"/>
    <w:rsid w:val="0089259F"/>
    <w:rsid w:val="008926F2"/>
    <w:rsid w:val="0089277F"/>
    <w:rsid w:val="008927B9"/>
    <w:rsid w:val="008927F1"/>
    <w:rsid w:val="008928C1"/>
    <w:rsid w:val="00892A7D"/>
    <w:rsid w:val="00892C64"/>
    <w:rsid w:val="00892C9D"/>
    <w:rsid w:val="00892E26"/>
    <w:rsid w:val="00892E8A"/>
    <w:rsid w:val="00892EC8"/>
    <w:rsid w:val="008930DA"/>
    <w:rsid w:val="00893144"/>
    <w:rsid w:val="00893181"/>
    <w:rsid w:val="008931D0"/>
    <w:rsid w:val="008931D2"/>
    <w:rsid w:val="008933F9"/>
    <w:rsid w:val="008934BF"/>
    <w:rsid w:val="008934D9"/>
    <w:rsid w:val="0089352D"/>
    <w:rsid w:val="00893607"/>
    <w:rsid w:val="00893637"/>
    <w:rsid w:val="0089368E"/>
    <w:rsid w:val="0089389D"/>
    <w:rsid w:val="00893A68"/>
    <w:rsid w:val="00893B25"/>
    <w:rsid w:val="00893BC7"/>
    <w:rsid w:val="00893BDD"/>
    <w:rsid w:val="00893DFD"/>
    <w:rsid w:val="00893E79"/>
    <w:rsid w:val="00893F95"/>
    <w:rsid w:val="00893FB6"/>
    <w:rsid w:val="008940A9"/>
    <w:rsid w:val="0089418B"/>
    <w:rsid w:val="008942AA"/>
    <w:rsid w:val="008943DD"/>
    <w:rsid w:val="00894408"/>
    <w:rsid w:val="00894449"/>
    <w:rsid w:val="00894507"/>
    <w:rsid w:val="008945F3"/>
    <w:rsid w:val="00894638"/>
    <w:rsid w:val="00894668"/>
    <w:rsid w:val="0089472D"/>
    <w:rsid w:val="0089485C"/>
    <w:rsid w:val="008949C4"/>
    <w:rsid w:val="00894AEB"/>
    <w:rsid w:val="00894BE9"/>
    <w:rsid w:val="00894D75"/>
    <w:rsid w:val="00894DEC"/>
    <w:rsid w:val="00894E3C"/>
    <w:rsid w:val="00894FA7"/>
    <w:rsid w:val="00894FAB"/>
    <w:rsid w:val="00894FF1"/>
    <w:rsid w:val="00895037"/>
    <w:rsid w:val="00895135"/>
    <w:rsid w:val="00895182"/>
    <w:rsid w:val="008951A2"/>
    <w:rsid w:val="008951FE"/>
    <w:rsid w:val="008952C6"/>
    <w:rsid w:val="00895387"/>
    <w:rsid w:val="008954C3"/>
    <w:rsid w:val="00895502"/>
    <w:rsid w:val="00895817"/>
    <w:rsid w:val="00895881"/>
    <w:rsid w:val="00895A85"/>
    <w:rsid w:val="00895A8B"/>
    <w:rsid w:val="00895B28"/>
    <w:rsid w:val="00895B55"/>
    <w:rsid w:val="00895B82"/>
    <w:rsid w:val="00895CFC"/>
    <w:rsid w:val="00895F67"/>
    <w:rsid w:val="00895F6E"/>
    <w:rsid w:val="00895FD4"/>
    <w:rsid w:val="00896005"/>
    <w:rsid w:val="00896056"/>
    <w:rsid w:val="00896077"/>
    <w:rsid w:val="00896090"/>
    <w:rsid w:val="008961F9"/>
    <w:rsid w:val="008962AE"/>
    <w:rsid w:val="00896312"/>
    <w:rsid w:val="008963A7"/>
    <w:rsid w:val="00896406"/>
    <w:rsid w:val="00896567"/>
    <w:rsid w:val="008965B7"/>
    <w:rsid w:val="0089672C"/>
    <w:rsid w:val="0089675E"/>
    <w:rsid w:val="0089676A"/>
    <w:rsid w:val="0089679C"/>
    <w:rsid w:val="008967C8"/>
    <w:rsid w:val="008967E9"/>
    <w:rsid w:val="00896809"/>
    <w:rsid w:val="00896846"/>
    <w:rsid w:val="00896850"/>
    <w:rsid w:val="0089697E"/>
    <w:rsid w:val="008969F1"/>
    <w:rsid w:val="00896C11"/>
    <w:rsid w:val="00896CFC"/>
    <w:rsid w:val="00896DA1"/>
    <w:rsid w:val="00896FF6"/>
    <w:rsid w:val="008970EE"/>
    <w:rsid w:val="00897126"/>
    <w:rsid w:val="008971D0"/>
    <w:rsid w:val="00897223"/>
    <w:rsid w:val="0089732D"/>
    <w:rsid w:val="00897438"/>
    <w:rsid w:val="008974F8"/>
    <w:rsid w:val="008977AE"/>
    <w:rsid w:val="008978DF"/>
    <w:rsid w:val="00897BE8"/>
    <w:rsid w:val="00897BFB"/>
    <w:rsid w:val="00897C1F"/>
    <w:rsid w:val="00897CC5"/>
    <w:rsid w:val="00897E22"/>
    <w:rsid w:val="00897F41"/>
    <w:rsid w:val="00897F4F"/>
    <w:rsid w:val="00897F98"/>
    <w:rsid w:val="00897FC9"/>
    <w:rsid w:val="008A0025"/>
    <w:rsid w:val="008A00BC"/>
    <w:rsid w:val="008A0308"/>
    <w:rsid w:val="008A04C0"/>
    <w:rsid w:val="008A0819"/>
    <w:rsid w:val="008A086A"/>
    <w:rsid w:val="008A0AC2"/>
    <w:rsid w:val="008A0B79"/>
    <w:rsid w:val="008A0B80"/>
    <w:rsid w:val="008A0C1E"/>
    <w:rsid w:val="008A0D8B"/>
    <w:rsid w:val="008A0E2D"/>
    <w:rsid w:val="008A1028"/>
    <w:rsid w:val="008A1033"/>
    <w:rsid w:val="008A107C"/>
    <w:rsid w:val="008A10DF"/>
    <w:rsid w:val="008A1158"/>
    <w:rsid w:val="008A125B"/>
    <w:rsid w:val="008A12B4"/>
    <w:rsid w:val="008A135C"/>
    <w:rsid w:val="008A139B"/>
    <w:rsid w:val="008A1685"/>
    <w:rsid w:val="008A180F"/>
    <w:rsid w:val="008A1B48"/>
    <w:rsid w:val="008A1B9D"/>
    <w:rsid w:val="008A1BFB"/>
    <w:rsid w:val="008A1E0F"/>
    <w:rsid w:val="008A1F9D"/>
    <w:rsid w:val="008A1FF0"/>
    <w:rsid w:val="008A2333"/>
    <w:rsid w:val="008A247A"/>
    <w:rsid w:val="008A249B"/>
    <w:rsid w:val="008A2659"/>
    <w:rsid w:val="008A26C6"/>
    <w:rsid w:val="008A2794"/>
    <w:rsid w:val="008A27BC"/>
    <w:rsid w:val="008A2883"/>
    <w:rsid w:val="008A28AD"/>
    <w:rsid w:val="008A28ED"/>
    <w:rsid w:val="008A299C"/>
    <w:rsid w:val="008A2A6F"/>
    <w:rsid w:val="008A2B3C"/>
    <w:rsid w:val="008A2B56"/>
    <w:rsid w:val="008A2D41"/>
    <w:rsid w:val="008A2D60"/>
    <w:rsid w:val="008A2EC8"/>
    <w:rsid w:val="008A2EDF"/>
    <w:rsid w:val="008A2F27"/>
    <w:rsid w:val="008A2F47"/>
    <w:rsid w:val="008A306B"/>
    <w:rsid w:val="008A3391"/>
    <w:rsid w:val="008A343B"/>
    <w:rsid w:val="008A34D8"/>
    <w:rsid w:val="008A359B"/>
    <w:rsid w:val="008A3628"/>
    <w:rsid w:val="008A36CC"/>
    <w:rsid w:val="008A3757"/>
    <w:rsid w:val="008A38F6"/>
    <w:rsid w:val="008A38F7"/>
    <w:rsid w:val="008A3995"/>
    <w:rsid w:val="008A39C9"/>
    <w:rsid w:val="008A3BAB"/>
    <w:rsid w:val="008A3CC3"/>
    <w:rsid w:val="008A3D16"/>
    <w:rsid w:val="008A3D83"/>
    <w:rsid w:val="008A3DF8"/>
    <w:rsid w:val="008A3E35"/>
    <w:rsid w:val="008A3EF8"/>
    <w:rsid w:val="008A3F31"/>
    <w:rsid w:val="008A430F"/>
    <w:rsid w:val="008A4312"/>
    <w:rsid w:val="008A4358"/>
    <w:rsid w:val="008A43D4"/>
    <w:rsid w:val="008A453E"/>
    <w:rsid w:val="008A454B"/>
    <w:rsid w:val="008A490D"/>
    <w:rsid w:val="008A4A02"/>
    <w:rsid w:val="008A4A6F"/>
    <w:rsid w:val="008A4C06"/>
    <w:rsid w:val="008A4C4F"/>
    <w:rsid w:val="008A4C9F"/>
    <w:rsid w:val="008A4DF5"/>
    <w:rsid w:val="008A4E5F"/>
    <w:rsid w:val="008A4EB7"/>
    <w:rsid w:val="008A4F5F"/>
    <w:rsid w:val="008A512E"/>
    <w:rsid w:val="008A5381"/>
    <w:rsid w:val="008A54F9"/>
    <w:rsid w:val="008A55D2"/>
    <w:rsid w:val="008A5807"/>
    <w:rsid w:val="008A58B8"/>
    <w:rsid w:val="008A5987"/>
    <w:rsid w:val="008A5A23"/>
    <w:rsid w:val="008A5B6F"/>
    <w:rsid w:val="008A5BAB"/>
    <w:rsid w:val="008A5C32"/>
    <w:rsid w:val="008A5EA9"/>
    <w:rsid w:val="008A6183"/>
    <w:rsid w:val="008A6387"/>
    <w:rsid w:val="008A6773"/>
    <w:rsid w:val="008A6868"/>
    <w:rsid w:val="008A6C7D"/>
    <w:rsid w:val="008A6EA5"/>
    <w:rsid w:val="008A72D3"/>
    <w:rsid w:val="008A7300"/>
    <w:rsid w:val="008A7368"/>
    <w:rsid w:val="008A738A"/>
    <w:rsid w:val="008A77A6"/>
    <w:rsid w:val="008A77E9"/>
    <w:rsid w:val="008A786C"/>
    <w:rsid w:val="008A7881"/>
    <w:rsid w:val="008A7951"/>
    <w:rsid w:val="008A79BB"/>
    <w:rsid w:val="008A79CC"/>
    <w:rsid w:val="008A7B55"/>
    <w:rsid w:val="008A7B8B"/>
    <w:rsid w:val="008A7E67"/>
    <w:rsid w:val="008A7FCB"/>
    <w:rsid w:val="008B01F5"/>
    <w:rsid w:val="008B0319"/>
    <w:rsid w:val="008B037D"/>
    <w:rsid w:val="008B046C"/>
    <w:rsid w:val="008B0540"/>
    <w:rsid w:val="008B055A"/>
    <w:rsid w:val="008B0588"/>
    <w:rsid w:val="008B06E6"/>
    <w:rsid w:val="008B083E"/>
    <w:rsid w:val="008B0868"/>
    <w:rsid w:val="008B088A"/>
    <w:rsid w:val="008B08C2"/>
    <w:rsid w:val="008B0946"/>
    <w:rsid w:val="008B0B1E"/>
    <w:rsid w:val="008B0B41"/>
    <w:rsid w:val="008B0BB6"/>
    <w:rsid w:val="008B0BF9"/>
    <w:rsid w:val="008B0CBA"/>
    <w:rsid w:val="008B0CDD"/>
    <w:rsid w:val="008B0E44"/>
    <w:rsid w:val="008B0E97"/>
    <w:rsid w:val="008B0EEF"/>
    <w:rsid w:val="008B0EFE"/>
    <w:rsid w:val="008B0F01"/>
    <w:rsid w:val="008B0FBC"/>
    <w:rsid w:val="008B0FE1"/>
    <w:rsid w:val="008B1128"/>
    <w:rsid w:val="008B1150"/>
    <w:rsid w:val="008B1356"/>
    <w:rsid w:val="008B135E"/>
    <w:rsid w:val="008B18F8"/>
    <w:rsid w:val="008B1938"/>
    <w:rsid w:val="008B195B"/>
    <w:rsid w:val="008B19DE"/>
    <w:rsid w:val="008B1A62"/>
    <w:rsid w:val="008B1AB2"/>
    <w:rsid w:val="008B1BA0"/>
    <w:rsid w:val="008B1CBA"/>
    <w:rsid w:val="008B1FCE"/>
    <w:rsid w:val="008B201A"/>
    <w:rsid w:val="008B22FE"/>
    <w:rsid w:val="008B23AA"/>
    <w:rsid w:val="008B23D1"/>
    <w:rsid w:val="008B2471"/>
    <w:rsid w:val="008B248F"/>
    <w:rsid w:val="008B25C9"/>
    <w:rsid w:val="008B2667"/>
    <w:rsid w:val="008B26F7"/>
    <w:rsid w:val="008B2794"/>
    <w:rsid w:val="008B2913"/>
    <w:rsid w:val="008B297E"/>
    <w:rsid w:val="008B2980"/>
    <w:rsid w:val="008B2A23"/>
    <w:rsid w:val="008B2C30"/>
    <w:rsid w:val="008B2C3A"/>
    <w:rsid w:val="008B2E5D"/>
    <w:rsid w:val="008B2E85"/>
    <w:rsid w:val="008B2F04"/>
    <w:rsid w:val="008B2F6E"/>
    <w:rsid w:val="008B3378"/>
    <w:rsid w:val="008B338D"/>
    <w:rsid w:val="008B3517"/>
    <w:rsid w:val="008B35C6"/>
    <w:rsid w:val="008B3601"/>
    <w:rsid w:val="008B3827"/>
    <w:rsid w:val="008B3C12"/>
    <w:rsid w:val="008B3C21"/>
    <w:rsid w:val="008B3D90"/>
    <w:rsid w:val="008B3F66"/>
    <w:rsid w:val="008B4126"/>
    <w:rsid w:val="008B433A"/>
    <w:rsid w:val="008B438E"/>
    <w:rsid w:val="008B43A1"/>
    <w:rsid w:val="008B44FA"/>
    <w:rsid w:val="008B4840"/>
    <w:rsid w:val="008B49EE"/>
    <w:rsid w:val="008B4A3A"/>
    <w:rsid w:val="008B4A84"/>
    <w:rsid w:val="008B4B8A"/>
    <w:rsid w:val="008B4C2A"/>
    <w:rsid w:val="008B4D40"/>
    <w:rsid w:val="008B4DED"/>
    <w:rsid w:val="008B4F47"/>
    <w:rsid w:val="008B4FA3"/>
    <w:rsid w:val="008B5048"/>
    <w:rsid w:val="008B5109"/>
    <w:rsid w:val="008B510D"/>
    <w:rsid w:val="008B512C"/>
    <w:rsid w:val="008B51B9"/>
    <w:rsid w:val="008B51FA"/>
    <w:rsid w:val="008B52E0"/>
    <w:rsid w:val="008B5399"/>
    <w:rsid w:val="008B53F1"/>
    <w:rsid w:val="008B5546"/>
    <w:rsid w:val="008B5561"/>
    <w:rsid w:val="008B5583"/>
    <w:rsid w:val="008B55C1"/>
    <w:rsid w:val="008B5755"/>
    <w:rsid w:val="008B5778"/>
    <w:rsid w:val="008B58D3"/>
    <w:rsid w:val="008B5919"/>
    <w:rsid w:val="008B5CEF"/>
    <w:rsid w:val="008B5D1D"/>
    <w:rsid w:val="008B5F1B"/>
    <w:rsid w:val="008B5FD2"/>
    <w:rsid w:val="008B609A"/>
    <w:rsid w:val="008B6173"/>
    <w:rsid w:val="008B620D"/>
    <w:rsid w:val="008B6239"/>
    <w:rsid w:val="008B6324"/>
    <w:rsid w:val="008B6325"/>
    <w:rsid w:val="008B6429"/>
    <w:rsid w:val="008B6532"/>
    <w:rsid w:val="008B6559"/>
    <w:rsid w:val="008B6565"/>
    <w:rsid w:val="008B688B"/>
    <w:rsid w:val="008B691F"/>
    <w:rsid w:val="008B6C50"/>
    <w:rsid w:val="008B6CD5"/>
    <w:rsid w:val="008B6E10"/>
    <w:rsid w:val="008B6F33"/>
    <w:rsid w:val="008B7089"/>
    <w:rsid w:val="008B7196"/>
    <w:rsid w:val="008B719D"/>
    <w:rsid w:val="008B7374"/>
    <w:rsid w:val="008B73AA"/>
    <w:rsid w:val="008B73C1"/>
    <w:rsid w:val="008B753B"/>
    <w:rsid w:val="008B755C"/>
    <w:rsid w:val="008B75B1"/>
    <w:rsid w:val="008B75B4"/>
    <w:rsid w:val="008B7916"/>
    <w:rsid w:val="008B7A6C"/>
    <w:rsid w:val="008B7B7E"/>
    <w:rsid w:val="008B7C68"/>
    <w:rsid w:val="008B7D08"/>
    <w:rsid w:val="008B7D42"/>
    <w:rsid w:val="008B7D6F"/>
    <w:rsid w:val="008B7ECA"/>
    <w:rsid w:val="008B7F83"/>
    <w:rsid w:val="008C00C7"/>
    <w:rsid w:val="008C0246"/>
    <w:rsid w:val="008C0282"/>
    <w:rsid w:val="008C0447"/>
    <w:rsid w:val="008C0469"/>
    <w:rsid w:val="008C04E4"/>
    <w:rsid w:val="008C0539"/>
    <w:rsid w:val="008C05B8"/>
    <w:rsid w:val="008C0743"/>
    <w:rsid w:val="008C0775"/>
    <w:rsid w:val="008C07A2"/>
    <w:rsid w:val="008C0925"/>
    <w:rsid w:val="008C0A40"/>
    <w:rsid w:val="008C0AB1"/>
    <w:rsid w:val="008C0B24"/>
    <w:rsid w:val="008C0B99"/>
    <w:rsid w:val="008C0BC8"/>
    <w:rsid w:val="008C0CF4"/>
    <w:rsid w:val="008C0D1F"/>
    <w:rsid w:val="008C0F0B"/>
    <w:rsid w:val="008C0FA7"/>
    <w:rsid w:val="008C0FB1"/>
    <w:rsid w:val="008C10B1"/>
    <w:rsid w:val="008C11E2"/>
    <w:rsid w:val="008C11FA"/>
    <w:rsid w:val="008C14F8"/>
    <w:rsid w:val="008C1698"/>
    <w:rsid w:val="008C16A4"/>
    <w:rsid w:val="008C1898"/>
    <w:rsid w:val="008C18CA"/>
    <w:rsid w:val="008C18D1"/>
    <w:rsid w:val="008C19C0"/>
    <w:rsid w:val="008C1AB7"/>
    <w:rsid w:val="008C1B9F"/>
    <w:rsid w:val="008C1BAD"/>
    <w:rsid w:val="008C1BDF"/>
    <w:rsid w:val="008C1C00"/>
    <w:rsid w:val="008C1C1B"/>
    <w:rsid w:val="008C1C50"/>
    <w:rsid w:val="008C1CD0"/>
    <w:rsid w:val="008C1D18"/>
    <w:rsid w:val="008C1DAE"/>
    <w:rsid w:val="008C1E83"/>
    <w:rsid w:val="008C1F03"/>
    <w:rsid w:val="008C1FA1"/>
    <w:rsid w:val="008C1FBC"/>
    <w:rsid w:val="008C1FC5"/>
    <w:rsid w:val="008C20CA"/>
    <w:rsid w:val="008C2230"/>
    <w:rsid w:val="008C2388"/>
    <w:rsid w:val="008C2401"/>
    <w:rsid w:val="008C2463"/>
    <w:rsid w:val="008C25C8"/>
    <w:rsid w:val="008C277E"/>
    <w:rsid w:val="008C27F3"/>
    <w:rsid w:val="008C2885"/>
    <w:rsid w:val="008C2888"/>
    <w:rsid w:val="008C28F7"/>
    <w:rsid w:val="008C2CE9"/>
    <w:rsid w:val="008C2D0A"/>
    <w:rsid w:val="008C2E4F"/>
    <w:rsid w:val="008C2E77"/>
    <w:rsid w:val="008C2EB2"/>
    <w:rsid w:val="008C2F11"/>
    <w:rsid w:val="008C3387"/>
    <w:rsid w:val="008C365D"/>
    <w:rsid w:val="008C37FF"/>
    <w:rsid w:val="008C38C3"/>
    <w:rsid w:val="008C39AD"/>
    <w:rsid w:val="008C3A51"/>
    <w:rsid w:val="008C3B54"/>
    <w:rsid w:val="008C3B8E"/>
    <w:rsid w:val="008C3D6D"/>
    <w:rsid w:val="008C3E73"/>
    <w:rsid w:val="008C4164"/>
    <w:rsid w:val="008C41E3"/>
    <w:rsid w:val="008C4291"/>
    <w:rsid w:val="008C435E"/>
    <w:rsid w:val="008C4394"/>
    <w:rsid w:val="008C43EC"/>
    <w:rsid w:val="008C4546"/>
    <w:rsid w:val="008C4555"/>
    <w:rsid w:val="008C4561"/>
    <w:rsid w:val="008C45AC"/>
    <w:rsid w:val="008C45B3"/>
    <w:rsid w:val="008C46FF"/>
    <w:rsid w:val="008C483A"/>
    <w:rsid w:val="008C484C"/>
    <w:rsid w:val="008C4A9E"/>
    <w:rsid w:val="008C4AD0"/>
    <w:rsid w:val="008C5026"/>
    <w:rsid w:val="008C5047"/>
    <w:rsid w:val="008C507A"/>
    <w:rsid w:val="008C5098"/>
    <w:rsid w:val="008C516D"/>
    <w:rsid w:val="008C5244"/>
    <w:rsid w:val="008C5373"/>
    <w:rsid w:val="008C537E"/>
    <w:rsid w:val="008C552F"/>
    <w:rsid w:val="008C55A9"/>
    <w:rsid w:val="008C55D9"/>
    <w:rsid w:val="008C575B"/>
    <w:rsid w:val="008C5C66"/>
    <w:rsid w:val="008C5CCF"/>
    <w:rsid w:val="008C5DAF"/>
    <w:rsid w:val="008C5ECA"/>
    <w:rsid w:val="008C5EE3"/>
    <w:rsid w:val="008C5FA3"/>
    <w:rsid w:val="008C60AB"/>
    <w:rsid w:val="008C60C7"/>
    <w:rsid w:val="008C621E"/>
    <w:rsid w:val="008C63D6"/>
    <w:rsid w:val="008C6472"/>
    <w:rsid w:val="008C64A0"/>
    <w:rsid w:val="008C65F6"/>
    <w:rsid w:val="008C6645"/>
    <w:rsid w:val="008C69D6"/>
    <w:rsid w:val="008C6A06"/>
    <w:rsid w:val="008C6ABC"/>
    <w:rsid w:val="008C6B1E"/>
    <w:rsid w:val="008C6C13"/>
    <w:rsid w:val="008C6C68"/>
    <w:rsid w:val="008C6CA7"/>
    <w:rsid w:val="008C6E2D"/>
    <w:rsid w:val="008C6E42"/>
    <w:rsid w:val="008C6EAC"/>
    <w:rsid w:val="008C6FC0"/>
    <w:rsid w:val="008C7208"/>
    <w:rsid w:val="008C72BC"/>
    <w:rsid w:val="008C72D6"/>
    <w:rsid w:val="008C7310"/>
    <w:rsid w:val="008C734A"/>
    <w:rsid w:val="008C734D"/>
    <w:rsid w:val="008C7413"/>
    <w:rsid w:val="008C7437"/>
    <w:rsid w:val="008C7664"/>
    <w:rsid w:val="008C7706"/>
    <w:rsid w:val="008C77B3"/>
    <w:rsid w:val="008C7823"/>
    <w:rsid w:val="008C789B"/>
    <w:rsid w:val="008C78E0"/>
    <w:rsid w:val="008C7923"/>
    <w:rsid w:val="008C79F7"/>
    <w:rsid w:val="008C7A35"/>
    <w:rsid w:val="008C7B1A"/>
    <w:rsid w:val="008C7C5F"/>
    <w:rsid w:val="008C7D3D"/>
    <w:rsid w:val="008C7D40"/>
    <w:rsid w:val="008C7DCB"/>
    <w:rsid w:val="008C7E1A"/>
    <w:rsid w:val="008D0043"/>
    <w:rsid w:val="008D0053"/>
    <w:rsid w:val="008D00F9"/>
    <w:rsid w:val="008D0153"/>
    <w:rsid w:val="008D0193"/>
    <w:rsid w:val="008D01A9"/>
    <w:rsid w:val="008D0332"/>
    <w:rsid w:val="008D0409"/>
    <w:rsid w:val="008D04A9"/>
    <w:rsid w:val="008D068F"/>
    <w:rsid w:val="008D0A53"/>
    <w:rsid w:val="008D0A77"/>
    <w:rsid w:val="008D0AF1"/>
    <w:rsid w:val="008D0B5A"/>
    <w:rsid w:val="008D0B84"/>
    <w:rsid w:val="008D0BA5"/>
    <w:rsid w:val="008D0BF1"/>
    <w:rsid w:val="008D0CA3"/>
    <w:rsid w:val="008D0CC9"/>
    <w:rsid w:val="008D0D36"/>
    <w:rsid w:val="008D101F"/>
    <w:rsid w:val="008D124E"/>
    <w:rsid w:val="008D142D"/>
    <w:rsid w:val="008D1495"/>
    <w:rsid w:val="008D14A1"/>
    <w:rsid w:val="008D15BA"/>
    <w:rsid w:val="008D175F"/>
    <w:rsid w:val="008D1ACA"/>
    <w:rsid w:val="008D1B75"/>
    <w:rsid w:val="008D1C37"/>
    <w:rsid w:val="008D1DE1"/>
    <w:rsid w:val="008D20B2"/>
    <w:rsid w:val="008D20C0"/>
    <w:rsid w:val="008D2129"/>
    <w:rsid w:val="008D217B"/>
    <w:rsid w:val="008D2192"/>
    <w:rsid w:val="008D21DC"/>
    <w:rsid w:val="008D2327"/>
    <w:rsid w:val="008D249C"/>
    <w:rsid w:val="008D24A7"/>
    <w:rsid w:val="008D2524"/>
    <w:rsid w:val="008D258B"/>
    <w:rsid w:val="008D25C5"/>
    <w:rsid w:val="008D2703"/>
    <w:rsid w:val="008D27EE"/>
    <w:rsid w:val="008D2A19"/>
    <w:rsid w:val="008D2A28"/>
    <w:rsid w:val="008D2C38"/>
    <w:rsid w:val="008D2C5B"/>
    <w:rsid w:val="008D2CBF"/>
    <w:rsid w:val="008D2D38"/>
    <w:rsid w:val="008D2D48"/>
    <w:rsid w:val="008D2ED0"/>
    <w:rsid w:val="008D2FAD"/>
    <w:rsid w:val="008D2FE6"/>
    <w:rsid w:val="008D2FEF"/>
    <w:rsid w:val="008D30D1"/>
    <w:rsid w:val="008D3246"/>
    <w:rsid w:val="008D34D0"/>
    <w:rsid w:val="008D3523"/>
    <w:rsid w:val="008D3533"/>
    <w:rsid w:val="008D365A"/>
    <w:rsid w:val="008D3822"/>
    <w:rsid w:val="008D3998"/>
    <w:rsid w:val="008D3A6D"/>
    <w:rsid w:val="008D3B6F"/>
    <w:rsid w:val="008D3C12"/>
    <w:rsid w:val="008D3CA8"/>
    <w:rsid w:val="008D3E5A"/>
    <w:rsid w:val="008D3F38"/>
    <w:rsid w:val="008D3FB2"/>
    <w:rsid w:val="008D4068"/>
    <w:rsid w:val="008D409A"/>
    <w:rsid w:val="008D45A2"/>
    <w:rsid w:val="008D46C6"/>
    <w:rsid w:val="008D49AE"/>
    <w:rsid w:val="008D4B2D"/>
    <w:rsid w:val="008D4C37"/>
    <w:rsid w:val="008D4CEB"/>
    <w:rsid w:val="008D4DA5"/>
    <w:rsid w:val="008D4DB9"/>
    <w:rsid w:val="008D4F77"/>
    <w:rsid w:val="008D51A0"/>
    <w:rsid w:val="008D51AC"/>
    <w:rsid w:val="008D5366"/>
    <w:rsid w:val="008D5380"/>
    <w:rsid w:val="008D5445"/>
    <w:rsid w:val="008D5559"/>
    <w:rsid w:val="008D557B"/>
    <w:rsid w:val="008D5750"/>
    <w:rsid w:val="008D58EB"/>
    <w:rsid w:val="008D5C07"/>
    <w:rsid w:val="008D5C9F"/>
    <w:rsid w:val="008D5CBE"/>
    <w:rsid w:val="008D5D90"/>
    <w:rsid w:val="008D5F9F"/>
    <w:rsid w:val="008D61D8"/>
    <w:rsid w:val="008D630A"/>
    <w:rsid w:val="008D633A"/>
    <w:rsid w:val="008D63C9"/>
    <w:rsid w:val="008D65AC"/>
    <w:rsid w:val="008D6692"/>
    <w:rsid w:val="008D681C"/>
    <w:rsid w:val="008D68A4"/>
    <w:rsid w:val="008D6A3A"/>
    <w:rsid w:val="008D6B9C"/>
    <w:rsid w:val="008D6E4E"/>
    <w:rsid w:val="008D6E58"/>
    <w:rsid w:val="008D6E8C"/>
    <w:rsid w:val="008D6EC9"/>
    <w:rsid w:val="008D6F12"/>
    <w:rsid w:val="008D702B"/>
    <w:rsid w:val="008D7077"/>
    <w:rsid w:val="008D72E6"/>
    <w:rsid w:val="008D7323"/>
    <w:rsid w:val="008D73C1"/>
    <w:rsid w:val="008D7555"/>
    <w:rsid w:val="008D7879"/>
    <w:rsid w:val="008D78AA"/>
    <w:rsid w:val="008D7A52"/>
    <w:rsid w:val="008D7B30"/>
    <w:rsid w:val="008D7B59"/>
    <w:rsid w:val="008D7C0D"/>
    <w:rsid w:val="008D7CF4"/>
    <w:rsid w:val="008D7D16"/>
    <w:rsid w:val="008D7D3E"/>
    <w:rsid w:val="008D7F4D"/>
    <w:rsid w:val="008D7F8D"/>
    <w:rsid w:val="008E0125"/>
    <w:rsid w:val="008E026E"/>
    <w:rsid w:val="008E034B"/>
    <w:rsid w:val="008E0417"/>
    <w:rsid w:val="008E04BB"/>
    <w:rsid w:val="008E04CF"/>
    <w:rsid w:val="008E04F2"/>
    <w:rsid w:val="008E065A"/>
    <w:rsid w:val="008E06D9"/>
    <w:rsid w:val="008E07E5"/>
    <w:rsid w:val="008E0813"/>
    <w:rsid w:val="008E0832"/>
    <w:rsid w:val="008E08A5"/>
    <w:rsid w:val="008E08E6"/>
    <w:rsid w:val="008E0A1D"/>
    <w:rsid w:val="008E0A43"/>
    <w:rsid w:val="008E0A65"/>
    <w:rsid w:val="008E0AA5"/>
    <w:rsid w:val="008E0CD0"/>
    <w:rsid w:val="008E0D00"/>
    <w:rsid w:val="008E0E73"/>
    <w:rsid w:val="008E0FD8"/>
    <w:rsid w:val="008E0FDD"/>
    <w:rsid w:val="008E1069"/>
    <w:rsid w:val="008E109B"/>
    <w:rsid w:val="008E161C"/>
    <w:rsid w:val="008E16B2"/>
    <w:rsid w:val="008E193E"/>
    <w:rsid w:val="008E1A86"/>
    <w:rsid w:val="008E1AF0"/>
    <w:rsid w:val="008E1B4C"/>
    <w:rsid w:val="008E1BEC"/>
    <w:rsid w:val="008E1D46"/>
    <w:rsid w:val="008E1D65"/>
    <w:rsid w:val="008E1D89"/>
    <w:rsid w:val="008E1E54"/>
    <w:rsid w:val="008E1EEF"/>
    <w:rsid w:val="008E2063"/>
    <w:rsid w:val="008E214A"/>
    <w:rsid w:val="008E24AB"/>
    <w:rsid w:val="008E2599"/>
    <w:rsid w:val="008E26B2"/>
    <w:rsid w:val="008E274C"/>
    <w:rsid w:val="008E2830"/>
    <w:rsid w:val="008E2A44"/>
    <w:rsid w:val="008E2DDA"/>
    <w:rsid w:val="008E2E9D"/>
    <w:rsid w:val="008E2EFE"/>
    <w:rsid w:val="008E3022"/>
    <w:rsid w:val="008E30C1"/>
    <w:rsid w:val="008E319D"/>
    <w:rsid w:val="008E3276"/>
    <w:rsid w:val="008E3339"/>
    <w:rsid w:val="008E3A37"/>
    <w:rsid w:val="008E3A7D"/>
    <w:rsid w:val="008E3AF8"/>
    <w:rsid w:val="008E3EA9"/>
    <w:rsid w:val="008E4078"/>
    <w:rsid w:val="008E40BA"/>
    <w:rsid w:val="008E41CA"/>
    <w:rsid w:val="008E41DD"/>
    <w:rsid w:val="008E4280"/>
    <w:rsid w:val="008E430B"/>
    <w:rsid w:val="008E4322"/>
    <w:rsid w:val="008E4388"/>
    <w:rsid w:val="008E4401"/>
    <w:rsid w:val="008E4573"/>
    <w:rsid w:val="008E45F4"/>
    <w:rsid w:val="008E462D"/>
    <w:rsid w:val="008E4718"/>
    <w:rsid w:val="008E4794"/>
    <w:rsid w:val="008E4A6E"/>
    <w:rsid w:val="008E4B83"/>
    <w:rsid w:val="008E4BA5"/>
    <w:rsid w:val="008E4F66"/>
    <w:rsid w:val="008E5021"/>
    <w:rsid w:val="008E5050"/>
    <w:rsid w:val="008E510D"/>
    <w:rsid w:val="008E5247"/>
    <w:rsid w:val="008E52AD"/>
    <w:rsid w:val="008E5363"/>
    <w:rsid w:val="008E560E"/>
    <w:rsid w:val="008E561B"/>
    <w:rsid w:val="008E5666"/>
    <w:rsid w:val="008E58CF"/>
    <w:rsid w:val="008E59FD"/>
    <w:rsid w:val="008E5B55"/>
    <w:rsid w:val="008E5B8A"/>
    <w:rsid w:val="008E5BEB"/>
    <w:rsid w:val="008E5F12"/>
    <w:rsid w:val="008E5F19"/>
    <w:rsid w:val="008E5F8E"/>
    <w:rsid w:val="008E60BD"/>
    <w:rsid w:val="008E617B"/>
    <w:rsid w:val="008E632F"/>
    <w:rsid w:val="008E655E"/>
    <w:rsid w:val="008E6B72"/>
    <w:rsid w:val="008E6CC4"/>
    <w:rsid w:val="008E6DA7"/>
    <w:rsid w:val="008E6DAF"/>
    <w:rsid w:val="008E6DE0"/>
    <w:rsid w:val="008E7142"/>
    <w:rsid w:val="008E73C6"/>
    <w:rsid w:val="008E748D"/>
    <w:rsid w:val="008E753E"/>
    <w:rsid w:val="008E75A4"/>
    <w:rsid w:val="008E75E3"/>
    <w:rsid w:val="008E76B4"/>
    <w:rsid w:val="008E78A7"/>
    <w:rsid w:val="008E79C8"/>
    <w:rsid w:val="008E7A05"/>
    <w:rsid w:val="008E7AEE"/>
    <w:rsid w:val="008E7BE7"/>
    <w:rsid w:val="008E7C2B"/>
    <w:rsid w:val="008E7C6B"/>
    <w:rsid w:val="008E7C6D"/>
    <w:rsid w:val="008F023F"/>
    <w:rsid w:val="008F0315"/>
    <w:rsid w:val="008F04D0"/>
    <w:rsid w:val="008F05B0"/>
    <w:rsid w:val="008F0662"/>
    <w:rsid w:val="008F0664"/>
    <w:rsid w:val="008F0721"/>
    <w:rsid w:val="008F07DA"/>
    <w:rsid w:val="008F0807"/>
    <w:rsid w:val="008F0883"/>
    <w:rsid w:val="008F0914"/>
    <w:rsid w:val="008F0926"/>
    <w:rsid w:val="008F0A0E"/>
    <w:rsid w:val="008F0AC0"/>
    <w:rsid w:val="008F0AFC"/>
    <w:rsid w:val="008F0F0F"/>
    <w:rsid w:val="008F1193"/>
    <w:rsid w:val="008F1291"/>
    <w:rsid w:val="008F149F"/>
    <w:rsid w:val="008F17EE"/>
    <w:rsid w:val="008F18DA"/>
    <w:rsid w:val="008F1951"/>
    <w:rsid w:val="008F19FA"/>
    <w:rsid w:val="008F1ABA"/>
    <w:rsid w:val="008F1B6D"/>
    <w:rsid w:val="008F1BF9"/>
    <w:rsid w:val="008F1D51"/>
    <w:rsid w:val="008F1DB2"/>
    <w:rsid w:val="008F1DB7"/>
    <w:rsid w:val="008F1DD7"/>
    <w:rsid w:val="008F214D"/>
    <w:rsid w:val="008F21D2"/>
    <w:rsid w:val="008F2206"/>
    <w:rsid w:val="008F22F2"/>
    <w:rsid w:val="008F2372"/>
    <w:rsid w:val="008F2457"/>
    <w:rsid w:val="008F24A2"/>
    <w:rsid w:val="008F24D1"/>
    <w:rsid w:val="008F26DB"/>
    <w:rsid w:val="008F26EB"/>
    <w:rsid w:val="008F2710"/>
    <w:rsid w:val="008F2729"/>
    <w:rsid w:val="008F27E6"/>
    <w:rsid w:val="008F289F"/>
    <w:rsid w:val="008F2986"/>
    <w:rsid w:val="008F2993"/>
    <w:rsid w:val="008F299D"/>
    <w:rsid w:val="008F29D7"/>
    <w:rsid w:val="008F2BA1"/>
    <w:rsid w:val="008F2CE2"/>
    <w:rsid w:val="008F2EF2"/>
    <w:rsid w:val="008F2F87"/>
    <w:rsid w:val="008F30FB"/>
    <w:rsid w:val="008F3151"/>
    <w:rsid w:val="008F31FB"/>
    <w:rsid w:val="008F32A1"/>
    <w:rsid w:val="008F37D4"/>
    <w:rsid w:val="008F37DA"/>
    <w:rsid w:val="008F3BBB"/>
    <w:rsid w:val="008F3BCC"/>
    <w:rsid w:val="008F3BFD"/>
    <w:rsid w:val="008F3CEF"/>
    <w:rsid w:val="008F3CF0"/>
    <w:rsid w:val="008F3F6D"/>
    <w:rsid w:val="008F400F"/>
    <w:rsid w:val="008F4043"/>
    <w:rsid w:val="008F4340"/>
    <w:rsid w:val="008F4400"/>
    <w:rsid w:val="008F4407"/>
    <w:rsid w:val="008F46D5"/>
    <w:rsid w:val="008F4824"/>
    <w:rsid w:val="008F4861"/>
    <w:rsid w:val="008F4B05"/>
    <w:rsid w:val="008F4BA6"/>
    <w:rsid w:val="008F4D37"/>
    <w:rsid w:val="008F4D43"/>
    <w:rsid w:val="008F4ED7"/>
    <w:rsid w:val="008F507D"/>
    <w:rsid w:val="008F5119"/>
    <w:rsid w:val="008F5534"/>
    <w:rsid w:val="008F56B4"/>
    <w:rsid w:val="008F57D2"/>
    <w:rsid w:val="008F58A9"/>
    <w:rsid w:val="008F5AE4"/>
    <w:rsid w:val="008F5B19"/>
    <w:rsid w:val="008F5BDA"/>
    <w:rsid w:val="008F5C4F"/>
    <w:rsid w:val="008F608C"/>
    <w:rsid w:val="008F60E0"/>
    <w:rsid w:val="008F629A"/>
    <w:rsid w:val="008F649C"/>
    <w:rsid w:val="008F66B6"/>
    <w:rsid w:val="008F673F"/>
    <w:rsid w:val="008F6814"/>
    <w:rsid w:val="008F699C"/>
    <w:rsid w:val="008F6D4A"/>
    <w:rsid w:val="008F6E66"/>
    <w:rsid w:val="008F6E77"/>
    <w:rsid w:val="008F6F3A"/>
    <w:rsid w:val="008F7050"/>
    <w:rsid w:val="008F7093"/>
    <w:rsid w:val="008F714A"/>
    <w:rsid w:val="008F72F7"/>
    <w:rsid w:val="008F73C9"/>
    <w:rsid w:val="008F7506"/>
    <w:rsid w:val="008F7903"/>
    <w:rsid w:val="008F7904"/>
    <w:rsid w:val="008F7C51"/>
    <w:rsid w:val="008F7C65"/>
    <w:rsid w:val="008F7DE6"/>
    <w:rsid w:val="008F7FB0"/>
    <w:rsid w:val="009001AD"/>
    <w:rsid w:val="00900579"/>
    <w:rsid w:val="009006C2"/>
    <w:rsid w:val="00900742"/>
    <w:rsid w:val="0090083F"/>
    <w:rsid w:val="0090084A"/>
    <w:rsid w:val="009008A8"/>
    <w:rsid w:val="00900924"/>
    <w:rsid w:val="0090098B"/>
    <w:rsid w:val="00900BB9"/>
    <w:rsid w:val="00900EE8"/>
    <w:rsid w:val="00900F3A"/>
    <w:rsid w:val="00900FB8"/>
    <w:rsid w:val="00900FBB"/>
    <w:rsid w:val="00901032"/>
    <w:rsid w:val="009010EC"/>
    <w:rsid w:val="0090113E"/>
    <w:rsid w:val="00901185"/>
    <w:rsid w:val="0090129D"/>
    <w:rsid w:val="0090139C"/>
    <w:rsid w:val="009015ED"/>
    <w:rsid w:val="0090163F"/>
    <w:rsid w:val="00901736"/>
    <w:rsid w:val="00901755"/>
    <w:rsid w:val="0090193A"/>
    <w:rsid w:val="00901B66"/>
    <w:rsid w:val="00901B6A"/>
    <w:rsid w:val="00901D31"/>
    <w:rsid w:val="00901D48"/>
    <w:rsid w:val="00901F09"/>
    <w:rsid w:val="00901F1E"/>
    <w:rsid w:val="00901F3A"/>
    <w:rsid w:val="00901F86"/>
    <w:rsid w:val="00902085"/>
    <w:rsid w:val="009022FA"/>
    <w:rsid w:val="00902400"/>
    <w:rsid w:val="0090247B"/>
    <w:rsid w:val="00902637"/>
    <w:rsid w:val="00902910"/>
    <w:rsid w:val="00902A30"/>
    <w:rsid w:val="00902A31"/>
    <w:rsid w:val="00902AE5"/>
    <w:rsid w:val="00902CBD"/>
    <w:rsid w:val="00902CDD"/>
    <w:rsid w:val="00902CF7"/>
    <w:rsid w:val="00902D97"/>
    <w:rsid w:val="00902E38"/>
    <w:rsid w:val="00902E50"/>
    <w:rsid w:val="00902FA9"/>
    <w:rsid w:val="0090306A"/>
    <w:rsid w:val="00903105"/>
    <w:rsid w:val="0090314D"/>
    <w:rsid w:val="009031D0"/>
    <w:rsid w:val="009031E9"/>
    <w:rsid w:val="009033B0"/>
    <w:rsid w:val="009033F0"/>
    <w:rsid w:val="00903413"/>
    <w:rsid w:val="0090344F"/>
    <w:rsid w:val="0090347F"/>
    <w:rsid w:val="00903486"/>
    <w:rsid w:val="00903679"/>
    <w:rsid w:val="0090383F"/>
    <w:rsid w:val="009038F4"/>
    <w:rsid w:val="00903949"/>
    <w:rsid w:val="009039A8"/>
    <w:rsid w:val="00903B8A"/>
    <w:rsid w:val="00903D2E"/>
    <w:rsid w:val="00903D6E"/>
    <w:rsid w:val="00903E46"/>
    <w:rsid w:val="00903E7E"/>
    <w:rsid w:val="00904053"/>
    <w:rsid w:val="0090406C"/>
    <w:rsid w:val="00904091"/>
    <w:rsid w:val="009040E7"/>
    <w:rsid w:val="009041D1"/>
    <w:rsid w:val="00904245"/>
    <w:rsid w:val="009042C6"/>
    <w:rsid w:val="0090440F"/>
    <w:rsid w:val="00904433"/>
    <w:rsid w:val="009044A2"/>
    <w:rsid w:val="009046B8"/>
    <w:rsid w:val="00904746"/>
    <w:rsid w:val="00904881"/>
    <w:rsid w:val="00904B77"/>
    <w:rsid w:val="00904BD1"/>
    <w:rsid w:val="00904EA9"/>
    <w:rsid w:val="00904F2B"/>
    <w:rsid w:val="00904FA6"/>
    <w:rsid w:val="00905013"/>
    <w:rsid w:val="0090503D"/>
    <w:rsid w:val="0090509C"/>
    <w:rsid w:val="009050BF"/>
    <w:rsid w:val="0090514F"/>
    <w:rsid w:val="00905161"/>
    <w:rsid w:val="00905169"/>
    <w:rsid w:val="00905467"/>
    <w:rsid w:val="0090547D"/>
    <w:rsid w:val="009054AD"/>
    <w:rsid w:val="0090554B"/>
    <w:rsid w:val="0090569B"/>
    <w:rsid w:val="009056C3"/>
    <w:rsid w:val="00905726"/>
    <w:rsid w:val="0090573A"/>
    <w:rsid w:val="0090581D"/>
    <w:rsid w:val="00905849"/>
    <w:rsid w:val="009059DF"/>
    <w:rsid w:val="00905AAD"/>
    <w:rsid w:val="00905BAD"/>
    <w:rsid w:val="00905BFD"/>
    <w:rsid w:val="00905D54"/>
    <w:rsid w:val="00905F60"/>
    <w:rsid w:val="00905FCE"/>
    <w:rsid w:val="0090644D"/>
    <w:rsid w:val="009064A1"/>
    <w:rsid w:val="009064C1"/>
    <w:rsid w:val="0090663A"/>
    <w:rsid w:val="0090666B"/>
    <w:rsid w:val="009067A3"/>
    <w:rsid w:val="00906864"/>
    <w:rsid w:val="009068B4"/>
    <w:rsid w:val="00906A39"/>
    <w:rsid w:val="00906A5B"/>
    <w:rsid w:val="00906A73"/>
    <w:rsid w:val="00906A9D"/>
    <w:rsid w:val="00906C7D"/>
    <w:rsid w:val="00906CD6"/>
    <w:rsid w:val="00906D40"/>
    <w:rsid w:val="00906D91"/>
    <w:rsid w:val="00906F47"/>
    <w:rsid w:val="00906FE4"/>
    <w:rsid w:val="009070B1"/>
    <w:rsid w:val="009070BF"/>
    <w:rsid w:val="00907144"/>
    <w:rsid w:val="00907260"/>
    <w:rsid w:val="009072F4"/>
    <w:rsid w:val="009075C4"/>
    <w:rsid w:val="0090774E"/>
    <w:rsid w:val="0090776F"/>
    <w:rsid w:val="009077D5"/>
    <w:rsid w:val="009078BE"/>
    <w:rsid w:val="00907968"/>
    <w:rsid w:val="00907A0A"/>
    <w:rsid w:val="00907B53"/>
    <w:rsid w:val="00907B58"/>
    <w:rsid w:val="00907E61"/>
    <w:rsid w:val="00907F47"/>
    <w:rsid w:val="00907FA8"/>
    <w:rsid w:val="00910024"/>
    <w:rsid w:val="009102E0"/>
    <w:rsid w:val="009102ED"/>
    <w:rsid w:val="0091039C"/>
    <w:rsid w:val="009103AB"/>
    <w:rsid w:val="00910481"/>
    <w:rsid w:val="009104EA"/>
    <w:rsid w:val="00910515"/>
    <w:rsid w:val="00910969"/>
    <w:rsid w:val="009109BC"/>
    <w:rsid w:val="009109D6"/>
    <w:rsid w:val="009109E6"/>
    <w:rsid w:val="00910ABD"/>
    <w:rsid w:val="00910C86"/>
    <w:rsid w:val="00910CE9"/>
    <w:rsid w:val="00910DA2"/>
    <w:rsid w:val="0091102A"/>
    <w:rsid w:val="009110C3"/>
    <w:rsid w:val="00911108"/>
    <w:rsid w:val="00911241"/>
    <w:rsid w:val="00911396"/>
    <w:rsid w:val="00911451"/>
    <w:rsid w:val="009116E1"/>
    <w:rsid w:val="009116EB"/>
    <w:rsid w:val="0091177F"/>
    <w:rsid w:val="009117FD"/>
    <w:rsid w:val="0091182C"/>
    <w:rsid w:val="00911842"/>
    <w:rsid w:val="00911956"/>
    <w:rsid w:val="00911CC0"/>
    <w:rsid w:val="00911CF0"/>
    <w:rsid w:val="00911DEC"/>
    <w:rsid w:val="00911E08"/>
    <w:rsid w:val="00911E10"/>
    <w:rsid w:val="00911EE6"/>
    <w:rsid w:val="009120C2"/>
    <w:rsid w:val="00912324"/>
    <w:rsid w:val="0091234E"/>
    <w:rsid w:val="009125B0"/>
    <w:rsid w:val="009126A6"/>
    <w:rsid w:val="00912734"/>
    <w:rsid w:val="009128CD"/>
    <w:rsid w:val="00912AA7"/>
    <w:rsid w:val="00912B59"/>
    <w:rsid w:val="00913239"/>
    <w:rsid w:val="0091341E"/>
    <w:rsid w:val="009134ED"/>
    <w:rsid w:val="0091356F"/>
    <w:rsid w:val="00913609"/>
    <w:rsid w:val="009136CB"/>
    <w:rsid w:val="00913937"/>
    <w:rsid w:val="00913A6B"/>
    <w:rsid w:val="00913A9E"/>
    <w:rsid w:val="00913C65"/>
    <w:rsid w:val="00913C7F"/>
    <w:rsid w:val="00913FE2"/>
    <w:rsid w:val="00914464"/>
    <w:rsid w:val="009144C3"/>
    <w:rsid w:val="00914521"/>
    <w:rsid w:val="009145B4"/>
    <w:rsid w:val="00914611"/>
    <w:rsid w:val="00914765"/>
    <w:rsid w:val="00914812"/>
    <w:rsid w:val="009148C8"/>
    <w:rsid w:val="0091496F"/>
    <w:rsid w:val="00914BC2"/>
    <w:rsid w:val="00914C9C"/>
    <w:rsid w:val="00914D35"/>
    <w:rsid w:val="00914F26"/>
    <w:rsid w:val="00914FB0"/>
    <w:rsid w:val="009151DF"/>
    <w:rsid w:val="00915291"/>
    <w:rsid w:val="0091537D"/>
    <w:rsid w:val="009155D4"/>
    <w:rsid w:val="009157E9"/>
    <w:rsid w:val="00915837"/>
    <w:rsid w:val="00915913"/>
    <w:rsid w:val="00915AEA"/>
    <w:rsid w:val="00915D5B"/>
    <w:rsid w:val="00915D7C"/>
    <w:rsid w:val="009160A7"/>
    <w:rsid w:val="00916104"/>
    <w:rsid w:val="0091612E"/>
    <w:rsid w:val="00916437"/>
    <w:rsid w:val="00916559"/>
    <w:rsid w:val="0091668B"/>
    <w:rsid w:val="009167C1"/>
    <w:rsid w:val="00916836"/>
    <w:rsid w:val="009168CE"/>
    <w:rsid w:val="00916975"/>
    <w:rsid w:val="00916A9C"/>
    <w:rsid w:val="00916ACD"/>
    <w:rsid w:val="00916C83"/>
    <w:rsid w:val="00916D43"/>
    <w:rsid w:val="00916D6A"/>
    <w:rsid w:val="00916ED9"/>
    <w:rsid w:val="00917147"/>
    <w:rsid w:val="0091720E"/>
    <w:rsid w:val="00917241"/>
    <w:rsid w:val="00917426"/>
    <w:rsid w:val="009174A2"/>
    <w:rsid w:val="009174A8"/>
    <w:rsid w:val="009174E3"/>
    <w:rsid w:val="0091750E"/>
    <w:rsid w:val="009175CA"/>
    <w:rsid w:val="009177A3"/>
    <w:rsid w:val="00917834"/>
    <w:rsid w:val="0091796D"/>
    <w:rsid w:val="00917A29"/>
    <w:rsid w:val="00917B59"/>
    <w:rsid w:val="00917BF5"/>
    <w:rsid w:val="00917CC9"/>
    <w:rsid w:val="00917E19"/>
    <w:rsid w:val="00917F95"/>
    <w:rsid w:val="00917FC7"/>
    <w:rsid w:val="00920014"/>
    <w:rsid w:val="00920102"/>
    <w:rsid w:val="009201AD"/>
    <w:rsid w:val="00920693"/>
    <w:rsid w:val="009206F1"/>
    <w:rsid w:val="009207E1"/>
    <w:rsid w:val="00920A02"/>
    <w:rsid w:val="00920A5C"/>
    <w:rsid w:val="00920C5B"/>
    <w:rsid w:val="00920CF1"/>
    <w:rsid w:val="00920DBE"/>
    <w:rsid w:val="00920DCD"/>
    <w:rsid w:val="00920DF9"/>
    <w:rsid w:val="00920E38"/>
    <w:rsid w:val="00920F31"/>
    <w:rsid w:val="00920FC5"/>
    <w:rsid w:val="009210C5"/>
    <w:rsid w:val="009211B8"/>
    <w:rsid w:val="009211C7"/>
    <w:rsid w:val="009211FD"/>
    <w:rsid w:val="00921276"/>
    <w:rsid w:val="0092132C"/>
    <w:rsid w:val="0092132E"/>
    <w:rsid w:val="00921872"/>
    <w:rsid w:val="00921896"/>
    <w:rsid w:val="00921961"/>
    <w:rsid w:val="009219E5"/>
    <w:rsid w:val="009219FE"/>
    <w:rsid w:val="00921A68"/>
    <w:rsid w:val="00921B23"/>
    <w:rsid w:val="00921B49"/>
    <w:rsid w:val="00921B97"/>
    <w:rsid w:val="00921BED"/>
    <w:rsid w:val="00921CBC"/>
    <w:rsid w:val="00921CD9"/>
    <w:rsid w:val="00921D71"/>
    <w:rsid w:val="00921DA8"/>
    <w:rsid w:val="00921DCE"/>
    <w:rsid w:val="00921F8C"/>
    <w:rsid w:val="00921F90"/>
    <w:rsid w:val="009220EB"/>
    <w:rsid w:val="009220F3"/>
    <w:rsid w:val="009221C8"/>
    <w:rsid w:val="009223AF"/>
    <w:rsid w:val="009224DE"/>
    <w:rsid w:val="009225DF"/>
    <w:rsid w:val="00922623"/>
    <w:rsid w:val="00922726"/>
    <w:rsid w:val="009227D3"/>
    <w:rsid w:val="00922AF1"/>
    <w:rsid w:val="00922D0E"/>
    <w:rsid w:val="00922DB9"/>
    <w:rsid w:val="009230F8"/>
    <w:rsid w:val="00923289"/>
    <w:rsid w:val="009232EC"/>
    <w:rsid w:val="0092332D"/>
    <w:rsid w:val="0092345E"/>
    <w:rsid w:val="00923472"/>
    <w:rsid w:val="009234C0"/>
    <w:rsid w:val="00923698"/>
    <w:rsid w:val="00923711"/>
    <w:rsid w:val="009237B0"/>
    <w:rsid w:val="009237D8"/>
    <w:rsid w:val="009237E6"/>
    <w:rsid w:val="00923834"/>
    <w:rsid w:val="009239B0"/>
    <w:rsid w:val="009240BA"/>
    <w:rsid w:val="00924185"/>
    <w:rsid w:val="00924257"/>
    <w:rsid w:val="009242D6"/>
    <w:rsid w:val="00924365"/>
    <w:rsid w:val="00924396"/>
    <w:rsid w:val="009243E1"/>
    <w:rsid w:val="009245CE"/>
    <w:rsid w:val="00924710"/>
    <w:rsid w:val="009248BD"/>
    <w:rsid w:val="0092490E"/>
    <w:rsid w:val="0092493C"/>
    <w:rsid w:val="0092495E"/>
    <w:rsid w:val="00924AE9"/>
    <w:rsid w:val="00924B68"/>
    <w:rsid w:val="00924C87"/>
    <w:rsid w:val="00924C90"/>
    <w:rsid w:val="00924D9B"/>
    <w:rsid w:val="00924E25"/>
    <w:rsid w:val="00924E45"/>
    <w:rsid w:val="0092500F"/>
    <w:rsid w:val="009251A5"/>
    <w:rsid w:val="00925224"/>
    <w:rsid w:val="0092522A"/>
    <w:rsid w:val="00925274"/>
    <w:rsid w:val="00925368"/>
    <w:rsid w:val="00925532"/>
    <w:rsid w:val="009255D5"/>
    <w:rsid w:val="00925688"/>
    <w:rsid w:val="009256BD"/>
    <w:rsid w:val="009257D1"/>
    <w:rsid w:val="00925857"/>
    <w:rsid w:val="009259EB"/>
    <w:rsid w:val="00925A74"/>
    <w:rsid w:val="00925AFE"/>
    <w:rsid w:val="00925B2D"/>
    <w:rsid w:val="00925CA6"/>
    <w:rsid w:val="00925D7B"/>
    <w:rsid w:val="00925E06"/>
    <w:rsid w:val="00925E09"/>
    <w:rsid w:val="00925FB7"/>
    <w:rsid w:val="0092606D"/>
    <w:rsid w:val="00926164"/>
    <w:rsid w:val="009262C7"/>
    <w:rsid w:val="0092649E"/>
    <w:rsid w:val="009265C1"/>
    <w:rsid w:val="00926679"/>
    <w:rsid w:val="0092682E"/>
    <w:rsid w:val="00926860"/>
    <w:rsid w:val="00926933"/>
    <w:rsid w:val="00926A73"/>
    <w:rsid w:val="00926B42"/>
    <w:rsid w:val="00926DE8"/>
    <w:rsid w:val="00926E0D"/>
    <w:rsid w:val="00926E4B"/>
    <w:rsid w:val="00926EB8"/>
    <w:rsid w:val="00926ECE"/>
    <w:rsid w:val="00926ED0"/>
    <w:rsid w:val="009271EB"/>
    <w:rsid w:val="009274F7"/>
    <w:rsid w:val="0092787D"/>
    <w:rsid w:val="0092795A"/>
    <w:rsid w:val="009279B1"/>
    <w:rsid w:val="00927A0E"/>
    <w:rsid w:val="00927C87"/>
    <w:rsid w:val="00927DA6"/>
    <w:rsid w:val="00927DB6"/>
    <w:rsid w:val="00927DDA"/>
    <w:rsid w:val="00927EF7"/>
    <w:rsid w:val="00927F02"/>
    <w:rsid w:val="00927F44"/>
    <w:rsid w:val="00927F58"/>
    <w:rsid w:val="00927F6B"/>
    <w:rsid w:val="00927F79"/>
    <w:rsid w:val="0093006E"/>
    <w:rsid w:val="009303C7"/>
    <w:rsid w:val="009305E6"/>
    <w:rsid w:val="00930608"/>
    <w:rsid w:val="0093077A"/>
    <w:rsid w:val="009308B9"/>
    <w:rsid w:val="00930964"/>
    <w:rsid w:val="00930F82"/>
    <w:rsid w:val="0093107A"/>
    <w:rsid w:val="009310DC"/>
    <w:rsid w:val="0093121A"/>
    <w:rsid w:val="0093143F"/>
    <w:rsid w:val="00931583"/>
    <w:rsid w:val="00931747"/>
    <w:rsid w:val="00931776"/>
    <w:rsid w:val="0093181F"/>
    <w:rsid w:val="009319DF"/>
    <w:rsid w:val="00931C30"/>
    <w:rsid w:val="00931D15"/>
    <w:rsid w:val="00931D19"/>
    <w:rsid w:val="00931E22"/>
    <w:rsid w:val="00931FAF"/>
    <w:rsid w:val="00932315"/>
    <w:rsid w:val="0093244D"/>
    <w:rsid w:val="00932514"/>
    <w:rsid w:val="009325A6"/>
    <w:rsid w:val="00932634"/>
    <w:rsid w:val="009326D1"/>
    <w:rsid w:val="00932776"/>
    <w:rsid w:val="009328E7"/>
    <w:rsid w:val="00932D67"/>
    <w:rsid w:val="00932E1E"/>
    <w:rsid w:val="00932EB4"/>
    <w:rsid w:val="00932FC1"/>
    <w:rsid w:val="00932FD3"/>
    <w:rsid w:val="0093302D"/>
    <w:rsid w:val="009330AF"/>
    <w:rsid w:val="00933297"/>
    <w:rsid w:val="0093349C"/>
    <w:rsid w:val="00933608"/>
    <w:rsid w:val="00933A7D"/>
    <w:rsid w:val="00933AD9"/>
    <w:rsid w:val="00933D67"/>
    <w:rsid w:val="00933E68"/>
    <w:rsid w:val="00933F22"/>
    <w:rsid w:val="00933F93"/>
    <w:rsid w:val="009344C4"/>
    <w:rsid w:val="0093456B"/>
    <w:rsid w:val="00934783"/>
    <w:rsid w:val="009347F8"/>
    <w:rsid w:val="009348FA"/>
    <w:rsid w:val="00934B0D"/>
    <w:rsid w:val="00934D53"/>
    <w:rsid w:val="00934E40"/>
    <w:rsid w:val="00934FA3"/>
    <w:rsid w:val="00935044"/>
    <w:rsid w:val="00935108"/>
    <w:rsid w:val="00935421"/>
    <w:rsid w:val="009354B2"/>
    <w:rsid w:val="0093556D"/>
    <w:rsid w:val="0093567A"/>
    <w:rsid w:val="009356E7"/>
    <w:rsid w:val="009357C0"/>
    <w:rsid w:val="009357C1"/>
    <w:rsid w:val="00935917"/>
    <w:rsid w:val="00935956"/>
    <w:rsid w:val="00935B7D"/>
    <w:rsid w:val="00935D4D"/>
    <w:rsid w:val="00935E85"/>
    <w:rsid w:val="00935F99"/>
    <w:rsid w:val="009360F6"/>
    <w:rsid w:val="00936361"/>
    <w:rsid w:val="009365EA"/>
    <w:rsid w:val="00936708"/>
    <w:rsid w:val="0093673F"/>
    <w:rsid w:val="009368F5"/>
    <w:rsid w:val="0093696D"/>
    <w:rsid w:val="00936BFB"/>
    <w:rsid w:val="00936D59"/>
    <w:rsid w:val="00936ED0"/>
    <w:rsid w:val="00936FCE"/>
    <w:rsid w:val="009370C0"/>
    <w:rsid w:val="009370D9"/>
    <w:rsid w:val="009371EE"/>
    <w:rsid w:val="009372C1"/>
    <w:rsid w:val="0093736D"/>
    <w:rsid w:val="009374FB"/>
    <w:rsid w:val="00937526"/>
    <w:rsid w:val="00937600"/>
    <w:rsid w:val="009376A9"/>
    <w:rsid w:val="00937708"/>
    <w:rsid w:val="0093774B"/>
    <w:rsid w:val="00937760"/>
    <w:rsid w:val="00937885"/>
    <w:rsid w:val="00937963"/>
    <w:rsid w:val="00937AF6"/>
    <w:rsid w:val="00937BF4"/>
    <w:rsid w:val="00937DDE"/>
    <w:rsid w:val="00937E49"/>
    <w:rsid w:val="00937E70"/>
    <w:rsid w:val="009403B3"/>
    <w:rsid w:val="009403B9"/>
    <w:rsid w:val="0094041C"/>
    <w:rsid w:val="009406A3"/>
    <w:rsid w:val="00940737"/>
    <w:rsid w:val="0094076C"/>
    <w:rsid w:val="009407C0"/>
    <w:rsid w:val="00940934"/>
    <w:rsid w:val="009409E4"/>
    <w:rsid w:val="00940A55"/>
    <w:rsid w:val="00940AD4"/>
    <w:rsid w:val="00940C9E"/>
    <w:rsid w:val="00940DA4"/>
    <w:rsid w:val="00940EBF"/>
    <w:rsid w:val="00941014"/>
    <w:rsid w:val="00941022"/>
    <w:rsid w:val="009410E1"/>
    <w:rsid w:val="009410F5"/>
    <w:rsid w:val="009414EF"/>
    <w:rsid w:val="0094191A"/>
    <w:rsid w:val="00941947"/>
    <w:rsid w:val="0094197B"/>
    <w:rsid w:val="009419B2"/>
    <w:rsid w:val="00941A3D"/>
    <w:rsid w:val="00941C4C"/>
    <w:rsid w:val="00941CD6"/>
    <w:rsid w:val="00941D05"/>
    <w:rsid w:val="00941D1E"/>
    <w:rsid w:val="00941EEE"/>
    <w:rsid w:val="00941F7A"/>
    <w:rsid w:val="00942293"/>
    <w:rsid w:val="00942366"/>
    <w:rsid w:val="00942394"/>
    <w:rsid w:val="009425D6"/>
    <w:rsid w:val="00942660"/>
    <w:rsid w:val="009428F1"/>
    <w:rsid w:val="009428F7"/>
    <w:rsid w:val="0094290A"/>
    <w:rsid w:val="009429BA"/>
    <w:rsid w:val="00942A6C"/>
    <w:rsid w:val="00942A73"/>
    <w:rsid w:val="00942CDB"/>
    <w:rsid w:val="00942F29"/>
    <w:rsid w:val="00942FD1"/>
    <w:rsid w:val="0094321A"/>
    <w:rsid w:val="00943231"/>
    <w:rsid w:val="00943354"/>
    <w:rsid w:val="00943680"/>
    <w:rsid w:val="0094371A"/>
    <w:rsid w:val="009437DC"/>
    <w:rsid w:val="009438D6"/>
    <w:rsid w:val="00943A6D"/>
    <w:rsid w:val="00943B7D"/>
    <w:rsid w:val="00943DA1"/>
    <w:rsid w:val="00943E63"/>
    <w:rsid w:val="00943E9D"/>
    <w:rsid w:val="00943EE9"/>
    <w:rsid w:val="00943F55"/>
    <w:rsid w:val="0094413C"/>
    <w:rsid w:val="0094422B"/>
    <w:rsid w:val="009442AD"/>
    <w:rsid w:val="009442B0"/>
    <w:rsid w:val="00944339"/>
    <w:rsid w:val="00944387"/>
    <w:rsid w:val="009443C2"/>
    <w:rsid w:val="00944404"/>
    <w:rsid w:val="009444CD"/>
    <w:rsid w:val="009444E9"/>
    <w:rsid w:val="009445C4"/>
    <w:rsid w:val="00944679"/>
    <w:rsid w:val="009446FF"/>
    <w:rsid w:val="00944718"/>
    <w:rsid w:val="00944832"/>
    <w:rsid w:val="0094483C"/>
    <w:rsid w:val="00944897"/>
    <w:rsid w:val="009448A5"/>
    <w:rsid w:val="0094493E"/>
    <w:rsid w:val="00944945"/>
    <w:rsid w:val="009449B3"/>
    <w:rsid w:val="00944A73"/>
    <w:rsid w:val="00944C91"/>
    <w:rsid w:val="00944CB1"/>
    <w:rsid w:val="00944E2C"/>
    <w:rsid w:val="00944F0A"/>
    <w:rsid w:val="00944F22"/>
    <w:rsid w:val="00945025"/>
    <w:rsid w:val="00945071"/>
    <w:rsid w:val="009451C6"/>
    <w:rsid w:val="0094530D"/>
    <w:rsid w:val="009453B1"/>
    <w:rsid w:val="00945432"/>
    <w:rsid w:val="009454CE"/>
    <w:rsid w:val="009455E7"/>
    <w:rsid w:val="00945735"/>
    <w:rsid w:val="0094594B"/>
    <w:rsid w:val="009459A3"/>
    <w:rsid w:val="009459CF"/>
    <w:rsid w:val="00945AC6"/>
    <w:rsid w:val="00945BF5"/>
    <w:rsid w:val="00945D8C"/>
    <w:rsid w:val="00945E24"/>
    <w:rsid w:val="009460C0"/>
    <w:rsid w:val="0094615D"/>
    <w:rsid w:val="009461AA"/>
    <w:rsid w:val="00946410"/>
    <w:rsid w:val="0094659A"/>
    <w:rsid w:val="009465DA"/>
    <w:rsid w:val="009466F2"/>
    <w:rsid w:val="00946880"/>
    <w:rsid w:val="00946940"/>
    <w:rsid w:val="009469E3"/>
    <w:rsid w:val="00946C07"/>
    <w:rsid w:val="00946C7A"/>
    <w:rsid w:val="00946D00"/>
    <w:rsid w:val="00946ECB"/>
    <w:rsid w:val="00946FEB"/>
    <w:rsid w:val="009470C3"/>
    <w:rsid w:val="0094710C"/>
    <w:rsid w:val="00947139"/>
    <w:rsid w:val="009471F0"/>
    <w:rsid w:val="009471F1"/>
    <w:rsid w:val="0094745D"/>
    <w:rsid w:val="0094771C"/>
    <w:rsid w:val="009477FE"/>
    <w:rsid w:val="0094792B"/>
    <w:rsid w:val="0094793A"/>
    <w:rsid w:val="00947B42"/>
    <w:rsid w:val="00947C2C"/>
    <w:rsid w:val="00947C35"/>
    <w:rsid w:val="00947CB5"/>
    <w:rsid w:val="00947D0A"/>
    <w:rsid w:val="00947D1D"/>
    <w:rsid w:val="00947E5A"/>
    <w:rsid w:val="00947E5F"/>
    <w:rsid w:val="00947FAB"/>
    <w:rsid w:val="00950002"/>
    <w:rsid w:val="00950086"/>
    <w:rsid w:val="009504DB"/>
    <w:rsid w:val="00950892"/>
    <w:rsid w:val="009508D6"/>
    <w:rsid w:val="0095091C"/>
    <w:rsid w:val="00950959"/>
    <w:rsid w:val="009509CD"/>
    <w:rsid w:val="00950B0F"/>
    <w:rsid w:val="00950D99"/>
    <w:rsid w:val="00950F68"/>
    <w:rsid w:val="00950F83"/>
    <w:rsid w:val="00950FD9"/>
    <w:rsid w:val="009511D3"/>
    <w:rsid w:val="009515AE"/>
    <w:rsid w:val="009515B7"/>
    <w:rsid w:val="009515DD"/>
    <w:rsid w:val="009515F3"/>
    <w:rsid w:val="00951704"/>
    <w:rsid w:val="00951849"/>
    <w:rsid w:val="009519EF"/>
    <w:rsid w:val="00951C74"/>
    <w:rsid w:val="00951D41"/>
    <w:rsid w:val="00951D45"/>
    <w:rsid w:val="00951D72"/>
    <w:rsid w:val="00951DC1"/>
    <w:rsid w:val="00951E31"/>
    <w:rsid w:val="009522FE"/>
    <w:rsid w:val="009523E0"/>
    <w:rsid w:val="00952452"/>
    <w:rsid w:val="00952494"/>
    <w:rsid w:val="0095259C"/>
    <w:rsid w:val="0095296B"/>
    <w:rsid w:val="00952CC6"/>
    <w:rsid w:val="00952DD1"/>
    <w:rsid w:val="00952F53"/>
    <w:rsid w:val="00953020"/>
    <w:rsid w:val="00953061"/>
    <w:rsid w:val="0095338F"/>
    <w:rsid w:val="009534D2"/>
    <w:rsid w:val="009534EF"/>
    <w:rsid w:val="0095350A"/>
    <w:rsid w:val="00953652"/>
    <w:rsid w:val="00953722"/>
    <w:rsid w:val="0095378C"/>
    <w:rsid w:val="00953805"/>
    <w:rsid w:val="00953898"/>
    <w:rsid w:val="00953922"/>
    <w:rsid w:val="00953A5D"/>
    <w:rsid w:val="00953A6B"/>
    <w:rsid w:val="00953B13"/>
    <w:rsid w:val="00953B25"/>
    <w:rsid w:val="00953EFD"/>
    <w:rsid w:val="00953F89"/>
    <w:rsid w:val="00953FEE"/>
    <w:rsid w:val="009542A0"/>
    <w:rsid w:val="00954466"/>
    <w:rsid w:val="0095457C"/>
    <w:rsid w:val="009545E5"/>
    <w:rsid w:val="0095466E"/>
    <w:rsid w:val="009546F1"/>
    <w:rsid w:val="00954786"/>
    <w:rsid w:val="00954864"/>
    <w:rsid w:val="0095486D"/>
    <w:rsid w:val="009548DE"/>
    <w:rsid w:val="0095499B"/>
    <w:rsid w:val="00954A55"/>
    <w:rsid w:val="00954A6F"/>
    <w:rsid w:val="00954B3D"/>
    <w:rsid w:val="00954C0F"/>
    <w:rsid w:val="00954C58"/>
    <w:rsid w:val="00954CE7"/>
    <w:rsid w:val="00954D58"/>
    <w:rsid w:val="00954D9E"/>
    <w:rsid w:val="00954DD0"/>
    <w:rsid w:val="00954E76"/>
    <w:rsid w:val="00955050"/>
    <w:rsid w:val="00955063"/>
    <w:rsid w:val="0095517C"/>
    <w:rsid w:val="009551D1"/>
    <w:rsid w:val="009552FA"/>
    <w:rsid w:val="0095539E"/>
    <w:rsid w:val="009553F3"/>
    <w:rsid w:val="009554A6"/>
    <w:rsid w:val="00955672"/>
    <w:rsid w:val="00955717"/>
    <w:rsid w:val="009557B0"/>
    <w:rsid w:val="009558B0"/>
    <w:rsid w:val="009558C7"/>
    <w:rsid w:val="00955C98"/>
    <w:rsid w:val="00955DE1"/>
    <w:rsid w:val="00955E65"/>
    <w:rsid w:val="00955EE4"/>
    <w:rsid w:val="00955F2C"/>
    <w:rsid w:val="00955F4C"/>
    <w:rsid w:val="0095607D"/>
    <w:rsid w:val="009560AA"/>
    <w:rsid w:val="009561B1"/>
    <w:rsid w:val="009562EE"/>
    <w:rsid w:val="009563B4"/>
    <w:rsid w:val="00956444"/>
    <w:rsid w:val="0095645C"/>
    <w:rsid w:val="00956472"/>
    <w:rsid w:val="0095666C"/>
    <w:rsid w:val="009566A0"/>
    <w:rsid w:val="009566DC"/>
    <w:rsid w:val="00956721"/>
    <w:rsid w:val="00956740"/>
    <w:rsid w:val="009567BA"/>
    <w:rsid w:val="009567BD"/>
    <w:rsid w:val="009568F8"/>
    <w:rsid w:val="00956C2D"/>
    <w:rsid w:val="00956C54"/>
    <w:rsid w:val="00956C79"/>
    <w:rsid w:val="00956C84"/>
    <w:rsid w:val="00956CB8"/>
    <w:rsid w:val="00956E3C"/>
    <w:rsid w:val="00956ECF"/>
    <w:rsid w:val="00956F24"/>
    <w:rsid w:val="00957005"/>
    <w:rsid w:val="00957036"/>
    <w:rsid w:val="00957073"/>
    <w:rsid w:val="009570C2"/>
    <w:rsid w:val="009572ED"/>
    <w:rsid w:val="00957373"/>
    <w:rsid w:val="009573BB"/>
    <w:rsid w:val="009573DC"/>
    <w:rsid w:val="00957790"/>
    <w:rsid w:val="00957812"/>
    <w:rsid w:val="0095796F"/>
    <w:rsid w:val="009579BE"/>
    <w:rsid w:val="00957A0A"/>
    <w:rsid w:val="00957B07"/>
    <w:rsid w:val="00957B15"/>
    <w:rsid w:val="00957C59"/>
    <w:rsid w:val="00957DD5"/>
    <w:rsid w:val="00957E76"/>
    <w:rsid w:val="00957E84"/>
    <w:rsid w:val="009600B1"/>
    <w:rsid w:val="00960118"/>
    <w:rsid w:val="00960178"/>
    <w:rsid w:val="009601AB"/>
    <w:rsid w:val="0096025C"/>
    <w:rsid w:val="009602FD"/>
    <w:rsid w:val="0096033E"/>
    <w:rsid w:val="0096043E"/>
    <w:rsid w:val="009604CC"/>
    <w:rsid w:val="0096050F"/>
    <w:rsid w:val="009606E5"/>
    <w:rsid w:val="009608B3"/>
    <w:rsid w:val="0096094C"/>
    <w:rsid w:val="00960981"/>
    <w:rsid w:val="00960CAC"/>
    <w:rsid w:val="00960D4D"/>
    <w:rsid w:val="00960D5F"/>
    <w:rsid w:val="00960F53"/>
    <w:rsid w:val="009613B4"/>
    <w:rsid w:val="009613B5"/>
    <w:rsid w:val="009613F4"/>
    <w:rsid w:val="0096149D"/>
    <w:rsid w:val="00961515"/>
    <w:rsid w:val="0096152A"/>
    <w:rsid w:val="009618FB"/>
    <w:rsid w:val="00961A56"/>
    <w:rsid w:val="00961AC4"/>
    <w:rsid w:val="00961CAF"/>
    <w:rsid w:val="00961E25"/>
    <w:rsid w:val="00962009"/>
    <w:rsid w:val="009622F7"/>
    <w:rsid w:val="009623A4"/>
    <w:rsid w:val="009623B0"/>
    <w:rsid w:val="00962409"/>
    <w:rsid w:val="00962462"/>
    <w:rsid w:val="00962472"/>
    <w:rsid w:val="00962669"/>
    <w:rsid w:val="00962869"/>
    <w:rsid w:val="00962AE8"/>
    <w:rsid w:val="00962B40"/>
    <w:rsid w:val="00962CA6"/>
    <w:rsid w:val="00962CCB"/>
    <w:rsid w:val="00962D09"/>
    <w:rsid w:val="00962D6D"/>
    <w:rsid w:val="00962E9D"/>
    <w:rsid w:val="00963189"/>
    <w:rsid w:val="00963405"/>
    <w:rsid w:val="0096374F"/>
    <w:rsid w:val="009638EC"/>
    <w:rsid w:val="00963AEE"/>
    <w:rsid w:val="00963C00"/>
    <w:rsid w:val="00963D78"/>
    <w:rsid w:val="00964341"/>
    <w:rsid w:val="00964484"/>
    <w:rsid w:val="009646CD"/>
    <w:rsid w:val="00964831"/>
    <w:rsid w:val="0096488A"/>
    <w:rsid w:val="009648D3"/>
    <w:rsid w:val="009648D9"/>
    <w:rsid w:val="009648EC"/>
    <w:rsid w:val="00964A06"/>
    <w:rsid w:val="00964A20"/>
    <w:rsid w:val="00964A4C"/>
    <w:rsid w:val="00964A7B"/>
    <w:rsid w:val="00964B5A"/>
    <w:rsid w:val="00964BED"/>
    <w:rsid w:val="00964DF5"/>
    <w:rsid w:val="00964F7F"/>
    <w:rsid w:val="00965066"/>
    <w:rsid w:val="0096517B"/>
    <w:rsid w:val="009651A5"/>
    <w:rsid w:val="00965208"/>
    <w:rsid w:val="00965283"/>
    <w:rsid w:val="0096528D"/>
    <w:rsid w:val="009652B4"/>
    <w:rsid w:val="009652C2"/>
    <w:rsid w:val="00965357"/>
    <w:rsid w:val="0096536C"/>
    <w:rsid w:val="009653A9"/>
    <w:rsid w:val="009653B5"/>
    <w:rsid w:val="009654C6"/>
    <w:rsid w:val="0096563F"/>
    <w:rsid w:val="009656A8"/>
    <w:rsid w:val="0096571B"/>
    <w:rsid w:val="00965722"/>
    <w:rsid w:val="00965940"/>
    <w:rsid w:val="009659C8"/>
    <w:rsid w:val="00965A7E"/>
    <w:rsid w:val="00965BD1"/>
    <w:rsid w:val="00965C40"/>
    <w:rsid w:val="00965CB0"/>
    <w:rsid w:val="00965D14"/>
    <w:rsid w:val="00965DC4"/>
    <w:rsid w:val="00965DDB"/>
    <w:rsid w:val="00965EDC"/>
    <w:rsid w:val="00965FB5"/>
    <w:rsid w:val="00965FBF"/>
    <w:rsid w:val="00966015"/>
    <w:rsid w:val="009661DA"/>
    <w:rsid w:val="00966280"/>
    <w:rsid w:val="009664BB"/>
    <w:rsid w:val="00966962"/>
    <w:rsid w:val="00966AF6"/>
    <w:rsid w:val="00966C9F"/>
    <w:rsid w:val="00966CFF"/>
    <w:rsid w:val="00966D30"/>
    <w:rsid w:val="00966D95"/>
    <w:rsid w:val="00966D96"/>
    <w:rsid w:val="00966DE0"/>
    <w:rsid w:val="00966E36"/>
    <w:rsid w:val="00966F76"/>
    <w:rsid w:val="0096712B"/>
    <w:rsid w:val="00967219"/>
    <w:rsid w:val="009672C6"/>
    <w:rsid w:val="009672C7"/>
    <w:rsid w:val="0096733A"/>
    <w:rsid w:val="009675F6"/>
    <w:rsid w:val="0096760A"/>
    <w:rsid w:val="009676DA"/>
    <w:rsid w:val="009677AC"/>
    <w:rsid w:val="0096789C"/>
    <w:rsid w:val="009678D6"/>
    <w:rsid w:val="00967935"/>
    <w:rsid w:val="009679E7"/>
    <w:rsid w:val="00967B60"/>
    <w:rsid w:val="00967D7D"/>
    <w:rsid w:val="00967DD6"/>
    <w:rsid w:val="00967EBE"/>
    <w:rsid w:val="00970021"/>
    <w:rsid w:val="009700B0"/>
    <w:rsid w:val="00970109"/>
    <w:rsid w:val="00970151"/>
    <w:rsid w:val="00970214"/>
    <w:rsid w:val="00970234"/>
    <w:rsid w:val="00970238"/>
    <w:rsid w:val="009702A2"/>
    <w:rsid w:val="009702A3"/>
    <w:rsid w:val="009702F2"/>
    <w:rsid w:val="009703B3"/>
    <w:rsid w:val="00970400"/>
    <w:rsid w:val="00970431"/>
    <w:rsid w:val="00970597"/>
    <w:rsid w:val="009705E9"/>
    <w:rsid w:val="009706F4"/>
    <w:rsid w:val="0097082A"/>
    <w:rsid w:val="00970848"/>
    <w:rsid w:val="00970879"/>
    <w:rsid w:val="00970881"/>
    <w:rsid w:val="00970A52"/>
    <w:rsid w:val="00970ACC"/>
    <w:rsid w:val="00970ACF"/>
    <w:rsid w:val="00970CBC"/>
    <w:rsid w:val="00970E16"/>
    <w:rsid w:val="00970F5D"/>
    <w:rsid w:val="00970F96"/>
    <w:rsid w:val="00971104"/>
    <w:rsid w:val="00971230"/>
    <w:rsid w:val="009713B8"/>
    <w:rsid w:val="00971463"/>
    <w:rsid w:val="0097149C"/>
    <w:rsid w:val="009714DE"/>
    <w:rsid w:val="0097160E"/>
    <w:rsid w:val="00971673"/>
    <w:rsid w:val="00971811"/>
    <w:rsid w:val="009718B9"/>
    <w:rsid w:val="00971952"/>
    <w:rsid w:val="00971989"/>
    <w:rsid w:val="00971A5D"/>
    <w:rsid w:val="00971A73"/>
    <w:rsid w:val="00971AF2"/>
    <w:rsid w:val="00971B0F"/>
    <w:rsid w:val="00971B1C"/>
    <w:rsid w:val="00971C38"/>
    <w:rsid w:val="00971C3D"/>
    <w:rsid w:val="00971C4A"/>
    <w:rsid w:val="00971C72"/>
    <w:rsid w:val="00971DEE"/>
    <w:rsid w:val="00971E28"/>
    <w:rsid w:val="00971ED7"/>
    <w:rsid w:val="00971F66"/>
    <w:rsid w:val="00972086"/>
    <w:rsid w:val="009724A7"/>
    <w:rsid w:val="0097273D"/>
    <w:rsid w:val="00972761"/>
    <w:rsid w:val="00972856"/>
    <w:rsid w:val="00972935"/>
    <w:rsid w:val="00972988"/>
    <w:rsid w:val="009729BE"/>
    <w:rsid w:val="009729FB"/>
    <w:rsid w:val="00972A19"/>
    <w:rsid w:val="00972A9A"/>
    <w:rsid w:val="00972BBF"/>
    <w:rsid w:val="00972CFE"/>
    <w:rsid w:val="00972D7E"/>
    <w:rsid w:val="00972DDB"/>
    <w:rsid w:val="00972E3E"/>
    <w:rsid w:val="00972FCE"/>
    <w:rsid w:val="00973015"/>
    <w:rsid w:val="0097316A"/>
    <w:rsid w:val="00973263"/>
    <w:rsid w:val="0097330C"/>
    <w:rsid w:val="0097333B"/>
    <w:rsid w:val="00973359"/>
    <w:rsid w:val="0097339D"/>
    <w:rsid w:val="009734D3"/>
    <w:rsid w:val="009734DB"/>
    <w:rsid w:val="009735CB"/>
    <w:rsid w:val="0097366A"/>
    <w:rsid w:val="009738EB"/>
    <w:rsid w:val="009739EA"/>
    <w:rsid w:val="00973A8B"/>
    <w:rsid w:val="00973ABE"/>
    <w:rsid w:val="00973B8C"/>
    <w:rsid w:val="00973C57"/>
    <w:rsid w:val="00973C85"/>
    <w:rsid w:val="00973DCE"/>
    <w:rsid w:val="00973E4A"/>
    <w:rsid w:val="00973E88"/>
    <w:rsid w:val="00973F8F"/>
    <w:rsid w:val="0097408F"/>
    <w:rsid w:val="009740DE"/>
    <w:rsid w:val="00974241"/>
    <w:rsid w:val="009743A3"/>
    <w:rsid w:val="009745FE"/>
    <w:rsid w:val="0097461E"/>
    <w:rsid w:val="009746D6"/>
    <w:rsid w:val="009746E7"/>
    <w:rsid w:val="0097491F"/>
    <w:rsid w:val="00974939"/>
    <w:rsid w:val="0097493A"/>
    <w:rsid w:val="00974959"/>
    <w:rsid w:val="00974B32"/>
    <w:rsid w:val="00974BBF"/>
    <w:rsid w:val="00974CC4"/>
    <w:rsid w:val="00974E1F"/>
    <w:rsid w:val="00974EC8"/>
    <w:rsid w:val="00974F48"/>
    <w:rsid w:val="009750BE"/>
    <w:rsid w:val="0097513B"/>
    <w:rsid w:val="009751B6"/>
    <w:rsid w:val="009752B6"/>
    <w:rsid w:val="009754D4"/>
    <w:rsid w:val="00975575"/>
    <w:rsid w:val="00975646"/>
    <w:rsid w:val="009759AA"/>
    <w:rsid w:val="009759AE"/>
    <w:rsid w:val="00975F5C"/>
    <w:rsid w:val="00975F76"/>
    <w:rsid w:val="00976199"/>
    <w:rsid w:val="0097636F"/>
    <w:rsid w:val="0097652F"/>
    <w:rsid w:val="009767AA"/>
    <w:rsid w:val="0097683D"/>
    <w:rsid w:val="0097697F"/>
    <w:rsid w:val="009769FD"/>
    <w:rsid w:val="00976A77"/>
    <w:rsid w:val="00976AD3"/>
    <w:rsid w:val="00976B06"/>
    <w:rsid w:val="00976B54"/>
    <w:rsid w:val="00976BEA"/>
    <w:rsid w:val="00976C91"/>
    <w:rsid w:val="00976C94"/>
    <w:rsid w:val="00977008"/>
    <w:rsid w:val="009770E3"/>
    <w:rsid w:val="0097726A"/>
    <w:rsid w:val="009772DC"/>
    <w:rsid w:val="0097731A"/>
    <w:rsid w:val="009774CB"/>
    <w:rsid w:val="0097753E"/>
    <w:rsid w:val="00977572"/>
    <w:rsid w:val="0097773F"/>
    <w:rsid w:val="009777B5"/>
    <w:rsid w:val="009778B7"/>
    <w:rsid w:val="00977BE1"/>
    <w:rsid w:val="00977BE6"/>
    <w:rsid w:val="00977C70"/>
    <w:rsid w:val="00977E20"/>
    <w:rsid w:val="00977ECF"/>
    <w:rsid w:val="00980060"/>
    <w:rsid w:val="009800B8"/>
    <w:rsid w:val="00980336"/>
    <w:rsid w:val="00980384"/>
    <w:rsid w:val="00980402"/>
    <w:rsid w:val="009804E3"/>
    <w:rsid w:val="00980517"/>
    <w:rsid w:val="0098059B"/>
    <w:rsid w:val="009805BD"/>
    <w:rsid w:val="00980953"/>
    <w:rsid w:val="009809C7"/>
    <w:rsid w:val="00980ACE"/>
    <w:rsid w:val="009811C0"/>
    <w:rsid w:val="0098134C"/>
    <w:rsid w:val="00981454"/>
    <w:rsid w:val="009814B0"/>
    <w:rsid w:val="009818A7"/>
    <w:rsid w:val="0098198D"/>
    <w:rsid w:val="00981AE1"/>
    <w:rsid w:val="00981FB1"/>
    <w:rsid w:val="00981FC8"/>
    <w:rsid w:val="00981FD2"/>
    <w:rsid w:val="00982097"/>
    <w:rsid w:val="0098229F"/>
    <w:rsid w:val="009822D1"/>
    <w:rsid w:val="0098234C"/>
    <w:rsid w:val="009823DA"/>
    <w:rsid w:val="009824BC"/>
    <w:rsid w:val="009824CF"/>
    <w:rsid w:val="00982608"/>
    <w:rsid w:val="0098279A"/>
    <w:rsid w:val="009827AD"/>
    <w:rsid w:val="009827AE"/>
    <w:rsid w:val="009829D5"/>
    <w:rsid w:val="00982AC9"/>
    <w:rsid w:val="00982D57"/>
    <w:rsid w:val="00982D80"/>
    <w:rsid w:val="0098313B"/>
    <w:rsid w:val="00983164"/>
    <w:rsid w:val="00983298"/>
    <w:rsid w:val="00983479"/>
    <w:rsid w:val="009837BC"/>
    <w:rsid w:val="009837CE"/>
    <w:rsid w:val="00983BD6"/>
    <w:rsid w:val="00983C59"/>
    <w:rsid w:val="00983D55"/>
    <w:rsid w:val="00983E94"/>
    <w:rsid w:val="00983EF5"/>
    <w:rsid w:val="00983FF6"/>
    <w:rsid w:val="00984007"/>
    <w:rsid w:val="009841F1"/>
    <w:rsid w:val="00984383"/>
    <w:rsid w:val="00984560"/>
    <w:rsid w:val="009846A5"/>
    <w:rsid w:val="00984757"/>
    <w:rsid w:val="009847A6"/>
    <w:rsid w:val="009847FA"/>
    <w:rsid w:val="00984826"/>
    <w:rsid w:val="0098488E"/>
    <w:rsid w:val="00984959"/>
    <w:rsid w:val="00984976"/>
    <w:rsid w:val="00984B17"/>
    <w:rsid w:val="00984BBE"/>
    <w:rsid w:val="00984C0E"/>
    <w:rsid w:val="00984D58"/>
    <w:rsid w:val="00984E69"/>
    <w:rsid w:val="009850A6"/>
    <w:rsid w:val="009850AC"/>
    <w:rsid w:val="0098519F"/>
    <w:rsid w:val="0098527A"/>
    <w:rsid w:val="009853BF"/>
    <w:rsid w:val="0098553B"/>
    <w:rsid w:val="0098563E"/>
    <w:rsid w:val="0098579E"/>
    <w:rsid w:val="009857A8"/>
    <w:rsid w:val="009858D5"/>
    <w:rsid w:val="00985B74"/>
    <w:rsid w:val="00986075"/>
    <w:rsid w:val="0098621E"/>
    <w:rsid w:val="0098624E"/>
    <w:rsid w:val="00986484"/>
    <w:rsid w:val="00986485"/>
    <w:rsid w:val="009865A4"/>
    <w:rsid w:val="00986738"/>
    <w:rsid w:val="009867D8"/>
    <w:rsid w:val="00986888"/>
    <w:rsid w:val="0098689F"/>
    <w:rsid w:val="0098693A"/>
    <w:rsid w:val="00986AB0"/>
    <w:rsid w:val="00986AD2"/>
    <w:rsid w:val="00986B8B"/>
    <w:rsid w:val="00986BFE"/>
    <w:rsid w:val="00986D44"/>
    <w:rsid w:val="00986E0C"/>
    <w:rsid w:val="00986E48"/>
    <w:rsid w:val="00986F99"/>
    <w:rsid w:val="0098729A"/>
    <w:rsid w:val="00987300"/>
    <w:rsid w:val="009874CC"/>
    <w:rsid w:val="009875E3"/>
    <w:rsid w:val="0098762B"/>
    <w:rsid w:val="0098773D"/>
    <w:rsid w:val="009879DD"/>
    <w:rsid w:val="00987AE6"/>
    <w:rsid w:val="00987BC1"/>
    <w:rsid w:val="00987BFC"/>
    <w:rsid w:val="00987C94"/>
    <w:rsid w:val="00987E15"/>
    <w:rsid w:val="00987FC7"/>
    <w:rsid w:val="00990011"/>
    <w:rsid w:val="009901C3"/>
    <w:rsid w:val="00990486"/>
    <w:rsid w:val="009904EA"/>
    <w:rsid w:val="00990598"/>
    <w:rsid w:val="009906CE"/>
    <w:rsid w:val="009907F6"/>
    <w:rsid w:val="009907F8"/>
    <w:rsid w:val="00990989"/>
    <w:rsid w:val="009909DD"/>
    <w:rsid w:val="009909E5"/>
    <w:rsid w:val="00990A2B"/>
    <w:rsid w:val="00990B03"/>
    <w:rsid w:val="00990BF2"/>
    <w:rsid w:val="00990C64"/>
    <w:rsid w:val="00990D6A"/>
    <w:rsid w:val="00990E96"/>
    <w:rsid w:val="00990EBA"/>
    <w:rsid w:val="00990EF3"/>
    <w:rsid w:val="00990F31"/>
    <w:rsid w:val="0099104E"/>
    <w:rsid w:val="00991194"/>
    <w:rsid w:val="009911CB"/>
    <w:rsid w:val="00991280"/>
    <w:rsid w:val="00991292"/>
    <w:rsid w:val="0099130C"/>
    <w:rsid w:val="0099132F"/>
    <w:rsid w:val="00991332"/>
    <w:rsid w:val="009914FB"/>
    <w:rsid w:val="0099158C"/>
    <w:rsid w:val="00991599"/>
    <w:rsid w:val="0099159C"/>
    <w:rsid w:val="00991664"/>
    <w:rsid w:val="009916C9"/>
    <w:rsid w:val="00991721"/>
    <w:rsid w:val="00991729"/>
    <w:rsid w:val="00991804"/>
    <w:rsid w:val="009918B6"/>
    <w:rsid w:val="009919C7"/>
    <w:rsid w:val="00991A43"/>
    <w:rsid w:val="00991D1A"/>
    <w:rsid w:val="00991E2B"/>
    <w:rsid w:val="00991EA2"/>
    <w:rsid w:val="00991EC8"/>
    <w:rsid w:val="0099210A"/>
    <w:rsid w:val="00992130"/>
    <w:rsid w:val="009921A3"/>
    <w:rsid w:val="009921A4"/>
    <w:rsid w:val="00992204"/>
    <w:rsid w:val="009922AC"/>
    <w:rsid w:val="009924D6"/>
    <w:rsid w:val="009925BD"/>
    <w:rsid w:val="00992683"/>
    <w:rsid w:val="00992709"/>
    <w:rsid w:val="0099276C"/>
    <w:rsid w:val="009927B0"/>
    <w:rsid w:val="00992876"/>
    <w:rsid w:val="00992884"/>
    <w:rsid w:val="0099296A"/>
    <w:rsid w:val="009929E4"/>
    <w:rsid w:val="00992A82"/>
    <w:rsid w:val="00992D0A"/>
    <w:rsid w:val="00992D21"/>
    <w:rsid w:val="00992DA1"/>
    <w:rsid w:val="00992E38"/>
    <w:rsid w:val="00992F9A"/>
    <w:rsid w:val="0099303B"/>
    <w:rsid w:val="00993094"/>
    <w:rsid w:val="00993393"/>
    <w:rsid w:val="009934AC"/>
    <w:rsid w:val="009934AF"/>
    <w:rsid w:val="00993673"/>
    <w:rsid w:val="009936F7"/>
    <w:rsid w:val="00993774"/>
    <w:rsid w:val="0099386B"/>
    <w:rsid w:val="009938E9"/>
    <w:rsid w:val="00993A25"/>
    <w:rsid w:val="00993A6A"/>
    <w:rsid w:val="00993A88"/>
    <w:rsid w:val="00993B80"/>
    <w:rsid w:val="00993C4E"/>
    <w:rsid w:val="00993E0D"/>
    <w:rsid w:val="00993E3D"/>
    <w:rsid w:val="00993E53"/>
    <w:rsid w:val="00993EC4"/>
    <w:rsid w:val="00994161"/>
    <w:rsid w:val="0099427D"/>
    <w:rsid w:val="009942AD"/>
    <w:rsid w:val="00994301"/>
    <w:rsid w:val="00994403"/>
    <w:rsid w:val="0099449A"/>
    <w:rsid w:val="009948C7"/>
    <w:rsid w:val="00994ABA"/>
    <w:rsid w:val="00994B8B"/>
    <w:rsid w:val="00994D74"/>
    <w:rsid w:val="00994FA9"/>
    <w:rsid w:val="00995100"/>
    <w:rsid w:val="00995164"/>
    <w:rsid w:val="009953A1"/>
    <w:rsid w:val="00995579"/>
    <w:rsid w:val="009955E5"/>
    <w:rsid w:val="009957E7"/>
    <w:rsid w:val="00995951"/>
    <w:rsid w:val="009959ED"/>
    <w:rsid w:val="00995A24"/>
    <w:rsid w:val="00995A25"/>
    <w:rsid w:val="00995A92"/>
    <w:rsid w:val="00995C65"/>
    <w:rsid w:val="00995DD0"/>
    <w:rsid w:val="00995E37"/>
    <w:rsid w:val="00995E64"/>
    <w:rsid w:val="00995EF4"/>
    <w:rsid w:val="00995EFD"/>
    <w:rsid w:val="0099605B"/>
    <w:rsid w:val="0099606F"/>
    <w:rsid w:val="0099609E"/>
    <w:rsid w:val="0099618C"/>
    <w:rsid w:val="009961AB"/>
    <w:rsid w:val="0099626B"/>
    <w:rsid w:val="00996809"/>
    <w:rsid w:val="00996902"/>
    <w:rsid w:val="00996990"/>
    <w:rsid w:val="009969A8"/>
    <w:rsid w:val="009969AE"/>
    <w:rsid w:val="00996A3B"/>
    <w:rsid w:val="00996C28"/>
    <w:rsid w:val="00996C5F"/>
    <w:rsid w:val="00996DE0"/>
    <w:rsid w:val="00996E6A"/>
    <w:rsid w:val="009970B4"/>
    <w:rsid w:val="0099710E"/>
    <w:rsid w:val="009971A4"/>
    <w:rsid w:val="0099720F"/>
    <w:rsid w:val="0099730B"/>
    <w:rsid w:val="00997332"/>
    <w:rsid w:val="00997522"/>
    <w:rsid w:val="0099766E"/>
    <w:rsid w:val="009976F9"/>
    <w:rsid w:val="00997A70"/>
    <w:rsid w:val="00997B1C"/>
    <w:rsid w:val="00997CAE"/>
    <w:rsid w:val="00997ED3"/>
    <w:rsid w:val="00997F2C"/>
    <w:rsid w:val="009A01C4"/>
    <w:rsid w:val="009A0269"/>
    <w:rsid w:val="009A036A"/>
    <w:rsid w:val="009A0376"/>
    <w:rsid w:val="009A047A"/>
    <w:rsid w:val="009A0498"/>
    <w:rsid w:val="009A04E9"/>
    <w:rsid w:val="009A0522"/>
    <w:rsid w:val="009A0611"/>
    <w:rsid w:val="009A069C"/>
    <w:rsid w:val="009A0831"/>
    <w:rsid w:val="009A091F"/>
    <w:rsid w:val="009A0936"/>
    <w:rsid w:val="009A09DC"/>
    <w:rsid w:val="009A0D15"/>
    <w:rsid w:val="009A0D9F"/>
    <w:rsid w:val="009A0E49"/>
    <w:rsid w:val="009A0E7B"/>
    <w:rsid w:val="009A0FD0"/>
    <w:rsid w:val="009A1047"/>
    <w:rsid w:val="009A11F0"/>
    <w:rsid w:val="009A1291"/>
    <w:rsid w:val="009A12C8"/>
    <w:rsid w:val="009A13A9"/>
    <w:rsid w:val="009A13EC"/>
    <w:rsid w:val="009A140E"/>
    <w:rsid w:val="009A142C"/>
    <w:rsid w:val="009A180D"/>
    <w:rsid w:val="009A195B"/>
    <w:rsid w:val="009A19C4"/>
    <w:rsid w:val="009A19EA"/>
    <w:rsid w:val="009A1A93"/>
    <w:rsid w:val="009A1C3A"/>
    <w:rsid w:val="009A2079"/>
    <w:rsid w:val="009A20DA"/>
    <w:rsid w:val="009A216A"/>
    <w:rsid w:val="009A21B4"/>
    <w:rsid w:val="009A22EA"/>
    <w:rsid w:val="009A23BF"/>
    <w:rsid w:val="009A2487"/>
    <w:rsid w:val="009A254E"/>
    <w:rsid w:val="009A2795"/>
    <w:rsid w:val="009A282E"/>
    <w:rsid w:val="009A29F9"/>
    <w:rsid w:val="009A2A8C"/>
    <w:rsid w:val="009A2AF5"/>
    <w:rsid w:val="009A2B76"/>
    <w:rsid w:val="009A2BBB"/>
    <w:rsid w:val="009A2C41"/>
    <w:rsid w:val="009A2CEA"/>
    <w:rsid w:val="009A3078"/>
    <w:rsid w:val="009A327C"/>
    <w:rsid w:val="009A3315"/>
    <w:rsid w:val="009A3378"/>
    <w:rsid w:val="009A3460"/>
    <w:rsid w:val="009A363B"/>
    <w:rsid w:val="009A36B1"/>
    <w:rsid w:val="009A36FE"/>
    <w:rsid w:val="009A3AC8"/>
    <w:rsid w:val="009A3BAA"/>
    <w:rsid w:val="009A3C7F"/>
    <w:rsid w:val="009A3D5B"/>
    <w:rsid w:val="009A3F3D"/>
    <w:rsid w:val="009A4185"/>
    <w:rsid w:val="009A41CC"/>
    <w:rsid w:val="009A4381"/>
    <w:rsid w:val="009A4398"/>
    <w:rsid w:val="009A439B"/>
    <w:rsid w:val="009A4423"/>
    <w:rsid w:val="009A44A3"/>
    <w:rsid w:val="009A44E3"/>
    <w:rsid w:val="009A45B7"/>
    <w:rsid w:val="009A45EC"/>
    <w:rsid w:val="009A4662"/>
    <w:rsid w:val="009A4734"/>
    <w:rsid w:val="009A47A9"/>
    <w:rsid w:val="009A47CA"/>
    <w:rsid w:val="009A4943"/>
    <w:rsid w:val="009A49A9"/>
    <w:rsid w:val="009A4BB8"/>
    <w:rsid w:val="009A4BEE"/>
    <w:rsid w:val="009A4C2A"/>
    <w:rsid w:val="009A4DF5"/>
    <w:rsid w:val="009A4E48"/>
    <w:rsid w:val="009A4E7F"/>
    <w:rsid w:val="009A4F4F"/>
    <w:rsid w:val="009A4F89"/>
    <w:rsid w:val="009A51AB"/>
    <w:rsid w:val="009A51B7"/>
    <w:rsid w:val="009A5262"/>
    <w:rsid w:val="009A53DB"/>
    <w:rsid w:val="009A542F"/>
    <w:rsid w:val="009A55C3"/>
    <w:rsid w:val="009A5655"/>
    <w:rsid w:val="009A56BE"/>
    <w:rsid w:val="009A5864"/>
    <w:rsid w:val="009A5A96"/>
    <w:rsid w:val="009A5EF4"/>
    <w:rsid w:val="009A61AD"/>
    <w:rsid w:val="009A643C"/>
    <w:rsid w:val="009A65F2"/>
    <w:rsid w:val="009A6695"/>
    <w:rsid w:val="009A669D"/>
    <w:rsid w:val="009A67F3"/>
    <w:rsid w:val="009A690E"/>
    <w:rsid w:val="009A6A86"/>
    <w:rsid w:val="009A6BD5"/>
    <w:rsid w:val="009A6BFC"/>
    <w:rsid w:val="009A6CEF"/>
    <w:rsid w:val="009A6FD1"/>
    <w:rsid w:val="009A736A"/>
    <w:rsid w:val="009A739E"/>
    <w:rsid w:val="009A73C6"/>
    <w:rsid w:val="009A745D"/>
    <w:rsid w:val="009A74D1"/>
    <w:rsid w:val="009A754A"/>
    <w:rsid w:val="009A771F"/>
    <w:rsid w:val="009A772F"/>
    <w:rsid w:val="009A777F"/>
    <w:rsid w:val="009A7827"/>
    <w:rsid w:val="009A784B"/>
    <w:rsid w:val="009A7932"/>
    <w:rsid w:val="009A7950"/>
    <w:rsid w:val="009A7A2E"/>
    <w:rsid w:val="009A7BD9"/>
    <w:rsid w:val="009A7BE9"/>
    <w:rsid w:val="009A7D20"/>
    <w:rsid w:val="009A7DC5"/>
    <w:rsid w:val="009A7EB5"/>
    <w:rsid w:val="009B000F"/>
    <w:rsid w:val="009B0087"/>
    <w:rsid w:val="009B05B2"/>
    <w:rsid w:val="009B06F4"/>
    <w:rsid w:val="009B0726"/>
    <w:rsid w:val="009B081F"/>
    <w:rsid w:val="009B08A4"/>
    <w:rsid w:val="009B0930"/>
    <w:rsid w:val="009B0959"/>
    <w:rsid w:val="009B0975"/>
    <w:rsid w:val="009B09A6"/>
    <w:rsid w:val="009B09D1"/>
    <w:rsid w:val="009B0B55"/>
    <w:rsid w:val="009B0CD0"/>
    <w:rsid w:val="009B10A5"/>
    <w:rsid w:val="009B1224"/>
    <w:rsid w:val="009B1237"/>
    <w:rsid w:val="009B13C4"/>
    <w:rsid w:val="009B147E"/>
    <w:rsid w:val="009B1613"/>
    <w:rsid w:val="009B1625"/>
    <w:rsid w:val="009B172C"/>
    <w:rsid w:val="009B17F9"/>
    <w:rsid w:val="009B1AF4"/>
    <w:rsid w:val="009B1D3D"/>
    <w:rsid w:val="009B1FEB"/>
    <w:rsid w:val="009B20AF"/>
    <w:rsid w:val="009B22DB"/>
    <w:rsid w:val="009B238E"/>
    <w:rsid w:val="009B256D"/>
    <w:rsid w:val="009B26A3"/>
    <w:rsid w:val="009B280A"/>
    <w:rsid w:val="009B2857"/>
    <w:rsid w:val="009B2A08"/>
    <w:rsid w:val="009B2A17"/>
    <w:rsid w:val="009B2A49"/>
    <w:rsid w:val="009B2C0B"/>
    <w:rsid w:val="009B2C3C"/>
    <w:rsid w:val="009B2CC4"/>
    <w:rsid w:val="009B2CEC"/>
    <w:rsid w:val="009B2DE6"/>
    <w:rsid w:val="009B2DF1"/>
    <w:rsid w:val="009B2E9D"/>
    <w:rsid w:val="009B2F4C"/>
    <w:rsid w:val="009B2F94"/>
    <w:rsid w:val="009B3075"/>
    <w:rsid w:val="009B30CE"/>
    <w:rsid w:val="009B30EB"/>
    <w:rsid w:val="009B3275"/>
    <w:rsid w:val="009B329D"/>
    <w:rsid w:val="009B3340"/>
    <w:rsid w:val="009B33CF"/>
    <w:rsid w:val="009B3444"/>
    <w:rsid w:val="009B34A8"/>
    <w:rsid w:val="009B371A"/>
    <w:rsid w:val="009B37CA"/>
    <w:rsid w:val="009B37F4"/>
    <w:rsid w:val="009B384E"/>
    <w:rsid w:val="009B396D"/>
    <w:rsid w:val="009B3B9E"/>
    <w:rsid w:val="009B3CB7"/>
    <w:rsid w:val="009B3D39"/>
    <w:rsid w:val="009B3E85"/>
    <w:rsid w:val="009B3F1E"/>
    <w:rsid w:val="009B4218"/>
    <w:rsid w:val="009B4526"/>
    <w:rsid w:val="009B45DA"/>
    <w:rsid w:val="009B462A"/>
    <w:rsid w:val="009B4709"/>
    <w:rsid w:val="009B47D4"/>
    <w:rsid w:val="009B4983"/>
    <w:rsid w:val="009B49F9"/>
    <w:rsid w:val="009B4B9A"/>
    <w:rsid w:val="009B4BF1"/>
    <w:rsid w:val="009B4C2F"/>
    <w:rsid w:val="009B4C42"/>
    <w:rsid w:val="009B4ECF"/>
    <w:rsid w:val="009B4F7D"/>
    <w:rsid w:val="009B4FDF"/>
    <w:rsid w:val="009B500E"/>
    <w:rsid w:val="009B5180"/>
    <w:rsid w:val="009B54DE"/>
    <w:rsid w:val="009B5586"/>
    <w:rsid w:val="009B562F"/>
    <w:rsid w:val="009B5682"/>
    <w:rsid w:val="009B56D6"/>
    <w:rsid w:val="009B5722"/>
    <w:rsid w:val="009B57C0"/>
    <w:rsid w:val="009B57CE"/>
    <w:rsid w:val="009B5852"/>
    <w:rsid w:val="009B596C"/>
    <w:rsid w:val="009B5976"/>
    <w:rsid w:val="009B5A1B"/>
    <w:rsid w:val="009B5A98"/>
    <w:rsid w:val="009B5BA0"/>
    <w:rsid w:val="009B5EA1"/>
    <w:rsid w:val="009B5F43"/>
    <w:rsid w:val="009B608E"/>
    <w:rsid w:val="009B629D"/>
    <w:rsid w:val="009B630D"/>
    <w:rsid w:val="009B632E"/>
    <w:rsid w:val="009B63AB"/>
    <w:rsid w:val="009B640B"/>
    <w:rsid w:val="009B6557"/>
    <w:rsid w:val="009B66A5"/>
    <w:rsid w:val="009B678A"/>
    <w:rsid w:val="009B67B5"/>
    <w:rsid w:val="009B69F8"/>
    <w:rsid w:val="009B6BC3"/>
    <w:rsid w:val="009B6CA1"/>
    <w:rsid w:val="009B6D48"/>
    <w:rsid w:val="009B6DCD"/>
    <w:rsid w:val="009B6F63"/>
    <w:rsid w:val="009B6F7D"/>
    <w:rsid w:val="009B7233"/>
    <w:rsid w:val="009B73D8"/>
    <w:rsid w:val="009B7570"/>
    <w:rsid w:val="009B7575"/>
    <w:rsid w:val="009B7608"/>
    <w:rsid w:val="009B7678"/>
    <w:rsid w:val="009B7680"/>
    <w:rsid w:val="009B7A4A"/>
    <w:rsid w:val="009B7B6B"/>
    <w:rsid w:val="009B7C93"/>
    <w:rsid w:val="009B7C99"/>
    <w:rsid w:val="009B7CD1"/>
    <w:rsid w:val="009B7E83"/>
    <w:rsid w:val="009B7EA2"/>
    <w:rsid w:val="009B7F95"/>
    <w:rsid w:val="009C006E"/>
    <w:rsid w:val="009C0147"/>
    <w:rsid w:val="009C019B"/>
    <w:rsid w:val="009C01E8"/>
    <w:rsid w:val="009C0258"/>
    <w:rsid w:val="009C026B"/>
    <w:rsid w:val="009C0367"/>
    <w:rsid w:val="009C0428"/>
    <w:rsid w:val="009C04BD"/>
    <w:rsid w:val="009C0537"/>
    <w:rsid w:val="009C0605"/>
    <w:rsid w:val="009C060A"/>
    <w:rsid w:val="009C0651"/>
    <w:rsid w:val="009C0889"/>
    <w:rsid w:val="009C09A0"/>
    <w:rsid w:val="009C0A0D"/>
    <w:rsid w:val="009C0A40"/>
    <w:rsid w:val="009C0A42"/>
    <w:rsid w:val="009C0A9D"/>
    <w:rsid w:val="009C0BC4"/>
    <w:rsid w:val="009C0CD8"/>
    <w:rsid w:val="009C0EE9"/>
    <w:rsid w:val="009C0FA5"/>
    <w:rsid w:val="009C0FEF"/>
    <w:rsid w:val="009C0FF5"/>
    <w:rsid w:val="009C1014"/>
    <w:rsid w:val="009C11EE"/>
    <w:rsid w:val="009C1263"/>
    <w:rsid w:val="009C12D7"/>
    <w:rsid w:val="009C133A"/>
    <w:rsid w:val="009C139F"/>
    <w:rsid w:val="009C15DC"/>
    <w:rsid w:val="009C195F"/>
    <w:rsid w:val="009C1C3A"/>
    <w:rsid w:val="009C1E3C"/>
    <w:rsid w:val="009C203D"/>
    <w:rsid w:val="009C20D3"/>
    <w:rsid w:val="009C213C"/>
    <w:rsid w:val="009C2287"/>
    <w:rsid w:val="009C228F"/>
    <w:rsid w:val="009C22B0"/>
    <w:rsid w:val="009C242C"/>
    <w:rsid w:val="009C2447"/>
    <w:rsid w:val="009C2604"/>
    <w:rsid w:val="009C2609"/>
    <w:rsid w:val="009C2853"/>
    <w:rsid w:val="009C28B3"/>
    <w:rsid w:val="009C29AC"/>
    <w:rsid w:val="009C29DA"/>
    <w:rsid w:val="009C2A51"/>
    <w:rsid w:val="009C2A96"/>
    <w:rsid w:val="009C2B03"/>
    <w:rsid w:val="009C2B09"/>
    <w:rsid w:val="009C2BCE"/>
    <w:rsid w:val="009C2CE8"/>
    <w:rsid w:val="009C2D10"/>
    <w:rsid w:val="009C2D2D"/>
    <w:rsid w:val="009C2D30"/>
    <w:rsid w:val="009C2E6B"/>
    <w:rsid w:val="009C3073"/>
    <w:rsid w:val="009C30CF"/>
    <w:rsid w:val="009C3208"/>
    <w:rsid w:val="009C3252"/>
    <w:rsid w:val="009C32CA"/>
    <w:rsid w:val="009C3386"/>
    <w:rsid w:val="009C3393"/>
    <w:rsid w:val="009C341D"/>
    <w:rsid w:val="009C3585"/>
    <w:rsid w:val="009C3686"/>
    <w:rsid w:val="009C36FF"/>
    <w:rsid w:val="009C3729"/>
    <w:rsid w:val="009C3751"/>
    <w:rsid w:val="009C38EC"/>
    <w:rsid w:val="009C3992"/>
    <w:rsid w:val="009C3A88"/>
    <w:rsid w:val="009C3B79"/>
    <w:rsid w:val="009C3BCC"/>
    <w:rsid w:val="009C3BEF"/>
    <w:rsid w:val="009C3BFB"/>
    <w:rsid w:val="009C3C2D"/>
    <w:rsid w:val="009C3C4C"/>
    <w:rsid w:val="009C3C93"/>
    <w:rsid w:val="009C3D16"/>
    <w:rsid w:val="009C3D60"/>
    <w:rsid w:val="009C3F58"/>
    <w:rsid w:val="009C3F91"/>
    <w:rsid w:val="009C42B0"/>
    <w:rsid w:val="009C43D5"/>
    <w:rsid w:val="009C471D"/>
    <w:rsid w:val="009C4955"/>
    <w:rsid w:val="009C4A4B"/>
    <w:rsid w:val="009C4A57"/>
    <w:rsid w:val="009C4B2B"/>
    <w:rsid w:val="009C4BC5"/>
    <w:rsid w:val="009C4D07"/>
    <w:rsid w:val="009C4D40"/>
    <w:rsid w:val="009C4D48"/>
    <w:rsid w:val="009C4D8B"/>
    <w:rsid w:val="009C4DEE"/>
    <w:rsid w:val="009C4E65"/>
    <w:rsid w:val="009C4FDA"/>
    <w:rsid w:val="009C4FF8"/>
    <w:rsid w:val="009C51E2"/>
    <w:rsid w:val="009C526E"/>
    <w:rsid w:val="009C5463"/>
    <w:rsid w:val="009C548A"/>
    <w:rsid w:val="009C566B"/>
    <w:rsid w:val="009C567A"/>
    <w:rsid w:val="009C56AD"/>
    <w:rsid w:val="009C589F"/>
    <w:rsid w:val="009C5902"/>
    <w:rsid w:val="009C5A1B"/>
    <w:rsid w:val="009C5BF9"/>
    <w:rsid w:val="009C5E16"/>
    <w:rsid w:val="009C5E60"/>
    <w:rsid w:val="009C5E9E"/>
    <w:rsid w:val="009C60F0"/>
    <w:rsid w:val="009C6172"/>
    <w:rsid w:val="009C633B"/>
    <w:rsid w:val="009C6353"/>
    <w:rsid w:val="009C66CE"/>
    <w:rsid w:val="009C66F0"/>
    <w:rsid w:val="009C6701"/>
    <w:rsid w:val="009C6874"/>
    <w:rsid w:val="009C68BD"/>
    <w:rsid w:val="009C6B73"/>
    <w:rsid w:val="009C6CBA"/>
    <w:rsid w:val="009C7321"/>
    <w:rsid w:val="009C7461"/>
    <w:rsid w:val="009C754D"/>
    <w:rsid w:val="009C76F3"/>
    <w:rsid w:val="009C7740"/>
    <w:rsid w:val="009C77CE"/>
    <w:rsid w:val="009C78A8"/>
    <w:rsid w:val="009C78C4"/>
    <w:rsid w:val="009C7919"/>
    <w:rsid w:val="009C7936"/>
    <w:rsid w:val="009C7A43"/>
    <w:rsid w:val="009C7A6B"/>
    <w:rsid w:val="009C7B4E"/>
    <w:rsid w:val="009C7B65"/>
    <w:rsid w:val="009C7C6D"/>
    <w:rsid w:val="009C7CE3"/>
    <w:rsid w:val="009C7D1E"/>
    <w:rsid w:val="009C7D4C"/>
    <w:rsid w:val="009C7DB0"/>
    <w:rsid w:val="009C7E1D"/>
    <w:rsid w:val="009C7F1F"/>
    <w:rsid w:val="009D0094"/>
    <w:rsid w:val="009D00DD"/>
    <w:rsid w:val="009D0163"/>
    <w:rsid w:val="009D02A3"/>
    <w:rsid w:val="009D030A"/>
    <w:rsid w:val="009D0314"/>
    <w:rsid w:val="009D0786"/>
    <w:rsid w:val="009D08F1"/>
    <w:rsid w:val="009D0D61"/>
    <w:rsid w:val="009D0D7C"/>
    <w:rsid w:val="009D0EC4"/>
    <w:rsid w:val="009D0FCB"/>
    <w:rsid w:val="009D11EA"/>
    <w:rsid w:val="009D123C"/>
    <w:rsid w:val="009D135D"/>
    <w:rsid w:val="009D150C"/>
    <w:rsid w:val="009D172A"/>
    <w:rsid w:val="009D1758"/>
    <w:rsid w:val="009D1803"/>
    <w:rsid w:val="009D1856"/>
    <w:rsid w:val="009D1A69"/>
    <w:rsid w:val="009D1B59"/>
    <w:rsid w:val="009D1B83"/>
    <w:rsid w:val="009D1CAD"/>
    <w:rsid w:val="009D1D3D"/>
    <w:rsid w:val="009D1E69"/>
    <w:rsid w:val="009D214C"/>
    <w:rsid w:val="009D21D7"/>
    <w:rsid w:val="009D21E8"/>
    <w:rsid w:val="009D2220"/>
    <w:rsid w:val="009D24AB"/>
    <w:rsid w:val="009D24B2"/>
    <w:rsid w:val="009D24B8"/>
    <w:rsid w:val="009D256A"/>
    <w:rsid w:val="009D2575"/>
    <w:rsid w:val="009D259D"/>
    <w:rsid w:val="009D26CB"/>
    <w:rsid w:val="009D27EA"/>
    <w:rsid w:val="009D282E"/>
    <w:rsid w:val="009D28AF"/>
    <w:rsid w:val="009D2919"/>
    <w:rsid w:val="009D2951"/>
    <w:rsid w:val="009D2999"/>
    <w:rsid w:val="009D29A2"/>
    <w:rsid w:val="009D2B1B"/>
    <w:rsid w:val="009D2B7E"/>
    <w:rsid w:val="009D2C46"/>
    <w:rsid w:val="009D2D83"/>
    <w:rsid w:val="009D2DF8"/>
    <w:rsid w:val="009D2FB7"/>
    <w:rsid w:val="009D303D"/>
    <w:rsid w:val="009D308D"/>
    <w:rsid w:val="009D30E4"/>
    <w:rsid w:val="009D310B"/>
    <w:rsid w:val="009D31CA"/>
    <w:rsid w:val="009D342D"/>
    <w:rsid w:val="009D34E4"/>
    <w:rsid w:val="009D3562"/>
    <w:rsid w:val="009D3607"/>
    <w:rsid w:val="009D36A5"/>
    <w:rsid w:val="009D3923"/>
    <w:rsid w:val="009D394A"/>
    <w:rsid w:val="009D398A"/>
    <w:rsid w:val="009D3A3F"/>
    <w:rsid w:val="009D3AF4"/>
    <w:rsid w:val="009D3B20"/>
    <w:rsid w:val="009D3CE5"/>
    <w:rsid w:val="009D3D05"/>
    <w:rsid w:val="009D3F5D"/>
    <w:rsid w:val="009D4154"/>
    <w:rsid w:val="009D41D7"/>
    <w:rsid w:val="009D428F"/>
    <w:rsid w:val="009D4336"/>
    <w:rsid w:val="009D4482"/>
    <w:rsid w:val="009D481F"/>
    <w:rsid w:val="009D4848"/>
    <w:rsid w:val="009D4874"/>
    <w:rsid w:val="009D4981"/>
    <w:rsid w:val="009D49A1"/>
    <w:rsid w:val="009D4A8D"/>
    <w:rsid w:val="009D4AA0"/>
    <w:rsid w:val="009D4AAF"/>
    <w:rsid w:val="009D4B08"/>
    <w:rsid w:val="009D4BDA"/>
    <w:rsid w:val="009D4C6D"/>
    <w:rsid w:val="009D4D54"/>
    <w:rsid w:val="009D4E03"/>
    <w:rsid w:val="009D4E13"/>
    <w:rsid w:val="009D4F96"/>
    <w:rsid w:val="009D4FDE"/>
    <w:rsid w:val="009D513D"/>
    <w:rsid w:val="009D522D"/>
    <w:rsid w:val="009D5288"/>
    <w:rsid w:val="009D5477"/>
    <w:rsid w:val="009D5496"/>
    <w:rsid w:val="009D54E2"/>
    <w:rsid w:val="009D5603"/>
    <w:rsid w:val="009D56EA"/>
    <w:rsid w:val="009D574F"/>
    <w:rsid w:val="009D58C0"/>
    <w:rsid w:val="009D5991"/>
    <w:rsid w:val="009D5A1F"/>
    <w:rsid w:val="009D5AC0"/>
    <w:rsid w:val="009D5B64"/>
    <w:rsid w:val="009D5CE1"/>
    <w:rsid w:val="009D5DDC"/>
    <w:rsid w:val="009D5E83"/>
    <w:rsid w:val="009D5EC8"/>
    <w:rsid w:val="009D5F0E"/>
    <w:rsid w:val="009D60FD"/>
    <w:rsid w:val="009D624D"/>
    <w:rsid w:val="009D6435"/>
    <w:rsid w:val="009D660B"/>
    <w:rsid w:val="009D6649"/>
    <w:rsid w:val="009D66B0"/>
    <w:rsid w:val="009D696E"/>
    <w:rsid w:val="009D69A2"/>
    <w:rsid w:val="009D69D7"/>
    <w:rsid w:val="009D6A7C"/>
    <w:rsid w:val="009D6B06"/>
    <w:rsid w:val="009D6B49"/>
    <w:rsid w:val="009D6C2F"/>
    <w:rsid w:val="009D6EA1"/>
    <w:rsid w:val="009D6FE7"/>
    <w:rsid w:val="009D702C"/>
    <w:rsid w:val="009D70D9"/>
    <w:rsid w:val="009D710A"/>
    <w:rsid w:val="009D722A"/>
    <w:rsid w:val="009D724E"/>
    <w:rsid w:val="009D7253"/>
    <w:rsid w:val="009D7258"/>
    <w:rsid w:val="009D72A7"/>
    <w:rsid w:val="009D73A5"/>
    <w:rsid w:val="009D7403"/>
    <w:rsid w:val="009D7487"/>
    <w:rsid w:val="009D7599"/>
    <w:rsid w:val="009D75B5"/>
    <w:rsid w:val="009D767A"/>
    <w:rsid w:val="009D76D5"/>
    <w:rsid w:val="009D7741"/>
    <w:rsid w:val="009D7992"/>
    <w:rsid w:val="009D7D2F"/>
    <w:rsid w:val="009D7E48"/>
    <w:rsid w:val="009D7EDB"/>
    <w:rsid w:val="009D7F14"/>
    <w:rsid w:val="009E0053"/>
    <w:rsid w:val="009E02BE"/>
    <w:rsid w:val="009E02DE"/>
    <w:rsid w:val="009E0380"/>
    <w:rsid w:val="009E03C7"/>
    <w:rsid w:val="009E04CF"/>
    <w:rsid w:val="009E05A9"/>
    <w:rsid w:val="009E071B"/>
    <w:rsid w:val="009E07B1"/>
    <w:rsid w:val="009E0810"/>
    <w:rsid w:val="009E08CA"/>
    <w:rsid w:val="009E0A11"/>
    <w:rsid w:val="009E0A33"/>
    <w:rsid w:val="009E0B12"/>
    <w:rsid w:val="009E0BE7"/>
    <w:rsid w:val="009E0C58"/>
    <w:rsid w:val="009E0CF3"/>
    <w:rsid w:val="009E0D84"/>
    <w:rsid w:val="009E0E45"/>
    <w:rsid w:val="009E0E8E"/>
    <w:rsid w:val="009E1039"/>
    <w:rsid w:val="009E1097"/>
    <w:rsid w:val="009E11D1"/>
    <w:rsid w:val="009E11D4"/>
    <w:rsid w:val="009E12F0"/>
    <w:rsid w:val="009E1440"/>
    <w:rsid w:val="009E14EA"/>
    <w:rsid w:val="009E1967"/>
    <w:rsid w:val="009E1A85"/>
    <w:rsid w:val="009E1C45"/>
    <w:rsid w:val="009E1CDF"/>
    <w:rsid w:val="009E1F94"/>
    <w:rsid w:val="009E2105"/>
    <w:rsid w:val="009E21E9"/>
    <w:rsid w:val="009E2214"/>
    <w:rsid w:val="009E2241"/>
    <w:rsid w:val="009E2320"/>
    <w:rsid w:val="009E25F5"/>
    <w:rsid w:val="009E262B"/>
    <w:rsid w:val="009E26A2"/>
    <w:rsid w:val="009E26C9"/>
    <w:rsid w:val="009E2719"/>
    <w:rsid w:val="009E27AC"/>
    <w:rsid w:val="009E288C"/>
    <w:rsid w:val="009E28C3"/>
    <w:rsid w:val="009E28DD"/>
    <w:rsid w:val="009E290D"/>
    <w:rsid w:val="009E2A5A"/>
    <w:rsid w:val="009E2B7D"/>
    <w:rsid w:val="009E2C53"/>
    <w:rsid w:val="009E2D46"/>
    <w:rsid w:val="009E2F59"/>
    <w:rsid w:val="009E2F5C"/>
    <w:rsid w:val="009E301A"/>
    <w:rsid w:val="009E31E6"/>
    <w:rsid w:val="009E328F"/>
    <w:rsid w:val="009E3532"/>
    <w:rsid w:val="009E38F0"/>
    <w:rsid w:val="009E3AB6"/>
    <w:rsid w:val="009E3AD9"/>
    <w:rsid w:val="009E3B35"/>
    <w:rsid w:val="009E3BB2"/>
    <w:rsid w:val="009E3CAE"/>
    <w:rsid w:val="009E3CD5"/>
    <w:rsid w:val="009E3DA7"/>
    <w:rsid w:val="009E3E59"/>
    <w:rsid w:val="009E3FA3"/>
    <w:rsid w:val="009E3FBB"/>
    <w:rsid w:val="009E410E"/>
    <w:rsid w:val="009E412C"/>
    <w:rsid w:val="009E42AC"/>
    <w:rsid w:val="009E4303"/>
    <w:rsid w:val="009E45FB"/>
    <w:rsid w:val="009E47A6"/>
    <w:rsid w:val="009E4A8D"/>
    <w:rsid w:val="009E4AB9"/>
    <w:rsid w:val="009E4AE0"/>
    <w:rsid w:val="009E4D29"/>
    <w:rsid w:val="009E4DD0"/>
    <w:rsid w:val="009E4E95"/>
    <w:rsid w:val="009E50CC"/>
    <w:rsid w:val="009E516F"/>
    <w:rsid w:val="009E54A9"/>
    <w:rsid w:val="009E556D"/>
    <w:rsid w:val="009E55D9"/>
    <w:rsid w:val="009E584E"/>
    <w:rsid w:val="009E591D"/>
    <w:rsid w:val="009E5A9A"/>
    <w:rsid w:val="009E5B08"/>
    <w:rsid w:val="009E5B72"/>
    <w:rsid w:val="009E5C28"/>
    <w:rsid w:val="009E5C31"/>
    <w:rsid w:val="009E5C7A"/>
    <w:rsid w:val="009E5CD1"/>
    <w:rsid w:val="009E5D85"/>
    <w:rsid w:val="009E5E68"/>
    <w:rsid w:val="009E5E97"/>
    <w:rsid w:val="009E5EDB"/>
    <w:rsid w:val="009E6031"/>
    <w:rsid w:val="009E6517"/>
    <w:rsid w:val="009E651B"/>
    <w:rsid w:val="009E661D"/>
    <w:rsid w:val="009E662C"/>
    <w:rsid w:val="009E664E"/>
    <w:rsid w:val="009E66DD"/>
    <w:rsid w:val="009E6772"/>
    <w:rsid w:val="009E684E"/>
    <w:rsid w:val="009E69AA"/>
    <w:rsid w:val="009E6A43"/>
    <w:rsid w:val="009E6E1A"/>
    <w:rsid w:val="009E6E20"/>
    <w:rsid w:val="009E6EB3"/>
    <w:rsid w:val="009E7023"/>
    <w:rsid w:val="009E7040"/>
    <w:rsid w:val="009E7059"/>
    <w:rsid w:val="009E707F"/>
    <w:rsid w:val="009E7245"/>
    <w:rsid w:val="009E7406"/>
    <w:rsid w:val="009E746C"/>
    <w:rsid w:val="009E74F6"/>
    <w:rsid w:val="009E7507"/>
    <w:rsid w:val="009E7548"/>
    <w:rsid w:val="009E77BB"/>
    <w:rsid w:val="009E7851"/>
    <w:rsid w:val="009E78F3"/>
    <w:rsid w:val="009E79AD"/>
    <w:rsid w:val="009E79B2"/>
    <w:rsid w:val="009E7A27"/>
    <w:rsid w:val="009E7C57"/>
    <w:rsid w:val="009E7CA9"/>
    <w:rsid w:val="009E7E12"/>
    <w:rsid w:val="009E7F04"/>
    <w:rsid w:val="009E7F5F"/>
    <w:rsid w:val="009E7FFD"/>
    <w:rsid w:val="009F013B"/>
    <w:rsid w:val="009F025E"/>
    <w:rsid w:val="009F04B6"/>
    <w:rsid w:val="009F04C8"/>
    <w:rsid w:val="009F04D6"/>
    <w:rsid w:val="009F0590"/>
    <w:rsid w:val="009F0678"/>
    <w:rsid w:val="009F087B"/>
    <w:rsid w:val="009F0898"/>
    <w:rsid w:val="009F0927"/>
    <w:rsid w:val="009F0AEA"/>
    <w:rsid w:val="009F0B2F"/>
    <w:rsid w:val="009F0D3C"/>
    <w:rsid w:val="009F0E5B"/>
    <w:rsid w:val="009F1134"/>
    <w:rsid w:val="009F121B"/>
    <w:rsid w:val="009F1274"/>
    <w:rsid w:val="009F1331"/>
    <w:rsid w:val="009F13F6"/>
    <w:rsid w:val="009F1494"/>
    <w:rsid w:val="009F15E9"/>
    <w:rsid w:val="009F1632"/>
    <w:rsid w:val="009F1680"/>
    <w:rsid w:val="009F169D"/>
    <w:rsid w:val="009F1751"/>
    <w:rsid w:val="009F1769"/>
    <w:rsid w:val="009F18D4"/>
    <w:rsid w:val="009F1955"/>
    <w:rsid w:val="009F1981"/>
    <w:rsid w:val="009F19AA"/>
    <w:rsid w:val="009F19D0"/>
    <w:rsid w:val="009F1A00"/>
    <w:rsid w:val="009F1BCA"/>
    <w:rsid w:val="009F1BE2"/>
    <w:rsid w:val="009F1CFB"/>
    <w:rsid w:val="009F1D12"/>
    <w:rsid w:val="009F1E15"/>
    <w:rsid w:val="009F1E5D"/>
    <w:rsid w:val="009F1E61"/>
    <w:rsid w:val="009F210C"/>
    <w:rsid w:val="009F21B9"/>
    <w:rsid w:val="009F2395"/>
    <w:rsid w:val="009F2426"/>
    <w:rsid w:val="009F258F"/>
    <w:rsid w:val="009F2618"/>
    <w:rsid w:val="009F2637"/>
    <w:rsid w:val="009F2692"/>
    <w:rsid w:val="009F2809"/>
    <w:rsid w:val="009F28F1"/>
    <w:rsid w:val="009F29F0"/>
    <w:rsid w:val="009F2CB4"/>
    <w:rsid w:val="009F2CC9"/>
    <w:rsid w:val="009F2CCB"/>
    <w:rsid w:val="009F2CFB"/>
    <w:rsid w:val="009F2DD9"/>
    <w:rsid w:val="009F30C3"/>
    <w:rsid w:val="009F3273"/>
    <w:rsid w:val="009F3349"/>
    <w:rsid w:val="009F3389"/>
    <w:rsid w:val="009F33FB"/>
    <w:rsid w:val="009F3784"/>
    <w:rsid w:val="009F38B4"/>
    <w:rsid w:val="009F3B45"/>
    <w:rsid w:val="009F3BC5"/>
    <w:rsid w:val="009F3BD4"/>
    <w:rsid w:val="009F3C81"/>
    <w:rsid w:val="009F3CEC"/>
    <w:rsid w:val="009F3D63"/>
    <w:rsid w:val="009F3EE2"/>
    <w:rsid w:val="009F3FB9"/>
    <w:rsid w:val="009F41BD"/>
    <w:rsid w:val="009F4230"/>
    <w:rsid w:val="009F425D"/>
    <w:rsid w:val="009F4515"/>
    <w:rsid w:val="009F4598"/>
    <w:rsid w:val="009F4686"/>
    <w:rsid w:val="009F46AB"/>
    <w:rsid w:val="009F47DB"/>
    <w:rsid w:val="009F48E3"/>
    <w:rsid w:val="009F49A3"/>
    <w:rsid w:val="009F4ABF"/>
    <w:rsid w:val="009F4B69"/>
    <w:rsid w:val="009F4D6A"/>
    <w:rsid w:val="009F4DD5"/>
    <w:rsid w:val="009F4E33"/>
    <w:rsid w:val="009F4E43"/>
    <w:rsid w:val="009F4E4C"/>
    <w:rsid w:val="009F4E56"/>
    <w:rsid w:val="009F4E89"/>
    <w:rsid w:val="009F4ECE"/>
    <w:rsid w:val="009F4EDD"/>
    <w:rsid w:val="009F5040"/>
    <w:rsid w:val="009F50A0"/>
    <w:rsid w:val="009F51F8"/>
    <w:rsid w:val="009F524C"/>
    <w:rsid w:val="009F525F"/>
    <w:rsid w:val="009F5263"/>
    <w:rsid w:val="009F52B7"/>
    <w:rsid w:val="009F56FA"/>
    <w:rsid w:val="009F5A0E"/>
    <w:rsid w:val="009F5A8A"/>
    <w:rsid w:val="009F5AFE"/>
    <w:rsid w:val="009F5C03"/>
    <w:rsid w:val="009F5C7D"/>
    <w:rsid w:val="009F5DC0"/>
    <w:rsid w:val="009F5E99"/>
    <w:rsid w:val="009F6001"/>
    <w:rsid w:val="009F64C7"/>
    <w:rsid w:val="009F64F9"/>
    <w:rsid w:val="009F654D"/>
    <w:rsid w:val="009F6691"/>
    <w:rsid w:val="009F6838"/>
    <w:rsid w:val="009F6990"/>
    <w:rsid w:val="009F6AA1"/>
    <w:rsid w:val="009F6AD3"/>
    <w:rsid w:val="009F6DA2"/>
    <w:rsid w:val="009F6EB7"/>
    <w:rsid w:val="009F6ED9"/>
    <w:rsid w:val="009F6FEA"/>
    <w:rsid w:val="009F7040"/>
    <w:rsid w:val="009F72F0"/>
    <w:rsid w:val="009F7340"/>
    <w:rsid w:val="009F734C"/>
    <w:rsid w:val="009F734D"/>
    <w:rsid w:val="009F7357"/>
    <w:rsid w:val="009F7364"/>
    <w:rsid w:val="009F74E6"/>
    <w:rsid w:val="009F755C"/>
    <w:rsid w:val="009F75A6"/>
    <w:rsid w:val="009F7713"/>
    <w:rsid w:val="009F789C"/>
    <w:rsid w:val="009F7B06"/>
    <w:rsid w:val="009F7C95"/>
    <w:rsid w:val="009F7CF4"/>
    <w:rsid w:val="009F7D23"/>
    <w:rsid w:val="009F7EA7"/>
    <w:rsid w:val="00A00151"/>
    <w:rsid w:val="00A0018D"/>
    <w:rsid w:val="00A002D5"/>
    <w:rsid w:val="00A003B0"/>
    <w:rsid w:val="00A0079E"/>
    <w:rsid w:val="00A00976"/>
    <w:rsid w:val="00A00A0C"/>
    <w:rsid w:val="00A00C30"/>
    <w:rsid w:val="00A00C6C"/>
    <w:rsid w:val="00A00CDE"/>
    <w:rsid w:val="00A00D01"/>
    <w:rsid w:val="00A00E0E"/>
    <w:rsid w:val="00A00E8D"/>
    <w:rsid w:val="00A0114C"/>
    <w:rsid w:val="00A011CE"/>
    <w:rsid w:val="00A0125B"/>
    <w:rsid w:val="00A0127A"/>
    <w:rsid w:val="00A012E8"/>
    <w:rsid w:val="00A01371"/>
    <w:rsid w:val="00A013ED"/>
    <w:rsid w:val="00A01484"/>
    <w:rsid w:val="00A014F6"/>
    <w:rsid w:val="00A01548"/>
    <w:rsid w:val="00A0167B"/>
    <w:rsid w:val="00A016FE"/>
    <w:rsid w:val="00A0190A"/>
    <w:rsid w:val="00A019E7"/>
    <w:rsid w:val="00A01AD4"/>
    <w:rsid w:val="00A01CF6"/>
    <w:rsid w:val="00A01D4C"/>
    <w:rsid w:val="00A01D7A"/>
    <w:rsid w:val="00A01DE7"/>
    <w:rsid w:val="00A01E87"/>
    <w:rsid w:val="00A02032"/>
    <w:rsid w:val="00A02174"/>
    <w:rsid w:val="00A021F0"/>
    <w:rsid w:val="00A0238F"/>
    <w:rsid w:val="00A02396"/>
    <w:rsid w:val="00A02404"/>
    <w:rsid w:val="00A02888"/>
    <w:rsid w:val="00A028A3"/>
    <w:rsid w:val="00A029AA"/>
    <w:rsid w:val="00A029DF"/>
    <w:rsid w:val="00A02AA6"/>
    <w:rsid w:val="00A02AF2"/>
    <w:rsid w:val="00A02AF7"/>
    <w:rsid w:val="00A02C33"/>
    <w:rsid w:val="00A02C52"/>
    <w:rsid w:val="00A02D0A"/>
    <w:rsid w:val="00A02F29"/>
    <w:rsid w:val="00A02FCF"/>
    <w:rsid w:val="00A03139"/>
    <w:rsid w:val="00A0321D"/>
    <w:rsid w:val="00A032D1"/>
    <w:rsid w:val="00A0351B"/>
    <w:rsid w:val="00A03602"/>
    <w:rsid w:val="00A0382F"/>
    <w:rsid w:val="00A03A05"/>
    <w:rsid w:val="00A03AF6"/>
    <w:rsid w:val="00A03B79"/>
    <w:rsid w:val="00A03BB2"/>
    <w:rsid w:val="00A03D00"/>
    <w:rsid w:val="00A03D6E"/>
    <w:rsid w:val="00A03EA7"/>
    <w:rsid w:val="00A03F14"/>
    <w:rsid w:val="00A041D0"/>
    <w:rsid w:val="00A0425E"/>
    <w:rsid w:val="00A04291"/>
    <w:rsid w:val="00A04482"/>
    <w:rsid w:val="00A0452F"/>
    <w:rsid w:val="00A04799"/>
    <w:rsid w:val="00A0492D"/>
    <w:rsid w:val="00A04958"/>
    <w:rsid w:val="00A04C5C"/>
    <w:rsid w:val="00A04D21"/>
    <w:rsid w:val="00A05122"/>
    <w:rsid w:val="00A0523C"/>
    <w:rsid w:val="00A052E1"/>
    <w:rsid w:val="00A0534E"/>
    <w:rsid w:val="00A05385"/>
    <w:rsid w:val="00A0540F"/>
    <w:rsid w:val="00A0548B"/>
    <w:rsid w:val="00A054B9"/>
    <w:rsid w:val="00A05642"/>
    <w:rsid w:val="00A05672"/>
    <w:rsid w:val="00A056D5"/>
    <w:rsid w:val="00A05701"/>
    <w:rsid w:val="00A0589B"/>
    <w:rsid w:val="00A05A8A"/>
    <w:rsid w:val="00A05FF5"/>
    <w:rsid w:val="00A06018"/>
    <w:rsid w:val="00A06134"/>
    <w:rsid w:val="00A061E8"/>
    <w:rsid w:val="00A062CE"/>
    <w:rsid w:val="00A0630D"/>
    <w:rsid w:val="00A06496"/>
    <w:rsid w:val="00A0654E"/>
    <w:rsid w:val="00A0668B"/>
    <w:rsid w:val="00A066AF"/>
    <w:rsid w:val="00A0678B"/>
    <w:rsid w:val="00A0691A"/>
    <w:rsid w:val="00A06945"/>
    <w:rsid w:val="00A069CB"/>
    <w:rsid w:val="00A069E2"/>
    <w:rsid w:val="00A06AC3"/>
    <w:rsid w:val="00A06AFB"/>
    <w:rsid w:val="00A06D36"/>
    <w:rsid w:val="00A06D66"/>
    <w:rsid w:val="00A06D95"/>
    <w:rsid w:val="00A06DC4"/>
    <w:rsid w:val="00A06EAC"/>
    <w:rsid w:val="00A06EDE"/>
    <w:rsid w:val="00A06F04"/>
    <w:rsid w:val="00A06F37"/>
    <w:rsid w:val="00A0702A"/>
    <w:rsid w:val="00A073B3"/>
    <w:rsid w:val="00A074E6"/>
    <w:rsid w:val="00A076BA"/>
    <w:rsid w:val="00A077F3"/>
    <w:rsid w:val="00A0782F"/>
    <w:rsid w:val="00A07A0F"/>
    <w:rsid w:val="00A07B22"/>
    <w:rsid w:val="00A07BD9"/>
    <w:rsid w:val="00A07D46"/>
    <w:rsid w:val="00A07DCD"/>
    <w:rsid w:val="00A07EFC"/>
    <w:rsid w:val="00A07FFB"/>
    <w:rsid w:val="00A101F8"/>
    <w:rsid w:val="00A10242"/>
    <w:rsid w:val="00A10251"/>
    <w:rsid w:val="00A10269"/>
    <w:rsid w:val="00A1032F"/>
    <w:rsid w:val="00A10388"/>
    <w:rsid w:val="00A103F7"/>
    <w:rsid w:val="00A10414"/>
    <w:rsid w:val="00A104F6"/>
    <w:rsid w:val="00A1053A"/>
    <w:rsid w:val="00A105E8"/>
    <w:rsid w:val="00A1078B"/>
    <w:rsid w:val="00A10814"/>
    <w:rsid w:val="00A1085E"/>
    <w:rsid w:val="00A108FB"/>
    <w:rsid w:val="00A109C4"/>
    <w:rsid w:val="00A10CB3"/>
    <w:rsid w:val="00A10D34"/>
    <w:rsid w:val="00A10F02"/>
    <w:rsid w:val="00A10FBF"/>
    <w:rsid w:val="00A110DE"/>
    <w:rsid w:val="00A11142"/>
    <w:rsid w:val="00A1115B"/>
    <w:rsid w:val="00A113D4"/>
    <w:rsid w:val="00A113D6"/>
    <w:rsid w:val="00A1178D"/>
    <w:rsid w:val="00A11899"/>
    <w:rsid w:val="00A118DE"/>
    <w:rsid w:val="00A118EB"/>
    <w:rsid w:val="00A11B7C"/>
    <w:rsid w:val="00A11B83"/>
    <w:rsid w:val="00A11CDC"/>
    <w:rsid w:val="00A11CE1"/>
    <w:rsid w:val="00A11DB2"/>
    <w:rsid w:val="00A11DB8"/>
    <w:rsid w:val="00A11EA3"/>
    <w:rsid w:val="00A11F1B"/>
    <w:rsid w:val="00A122A7"/>
    <w:rsid w:val="00A122BB"/>
    <w:rsid w:val="00A12437"/>
    <w:rsid w:val="00A1270B"/>
    <w:rsid w:val="00A127FD"/>
    <w:rsid w:val="00A129F4"/>
    <w:rsid w:val="00A12A91"/>
    <w:rsid w:val="00A12AA1"/>
    <w:rsid w:val="00A12C27"/>
    <w:rsid w:val="00A12CBE"/>
    <w:rsid w:val="00A12D43"/>
    <w:rsid w:val="00A12E91"/>
    <w:rsid w:val="00A12F0A"/>
    <w:rsid w:val="00A131FD"/>
    <w:rsid w:val="00A13269"/>
    <w:rsid w:val="00A1336E"/>
    <w:rsid w:val="00A1336F"/>
    <w:rsid w:val="00A13443"/>
    <w:rsid w:val="00A1350C"/>
    <w:rsid w:val="00A135B6"/>
    <w:rsid w:val="00A13663"/>
    <w:rsid w:val="00A13760"/>
    <w:rsid w:val="00A1384B"/>
    <w:rsid w:val="00A139C9"/>
    <w:rsid w:val="00A13B0C"/>
    <w:rsid w:val="00A13B57"/>
    <w:rsid w:val="00A13BAE"/>
    <w:rsid w:val="00A13C3F"/>
    <w:rsid w:val="00A13D8B"/>
    <w:rsid w:val="00A13DD0"/>
    <w:rsid w:val="00A13EB1"/>
    <w:rsid w:val="00A1403E"/>
    <w:rsid w:val="00A140DF"/>
    <w:rsid w:val="00A1411E"/>
    <w:rsid w:val="00A141BD"/>
    <w:rsid w:val="00A141C2"/>
    <w:rsid w:val="00A141DF"/>
    <w:rsid w:val="00A142AE"/>
    <w:rsid w:val="00A144DE"/>
    <w:rsid w:val="00A1469F"/>
    <w:rsid w:val="00A14772"/>
    <w:rsid w:val="00A147D1"/>
    <w:rsid w:val="00A14839"/>
    <w:rsid w:val="00A14CDC"/>
    <w:rsid w:val="00A14DA4"/>
    <w:rsid w:val="00A14F2A"/>
    <w:rsid w:val="00A14F77"/>
    <w:rsid w:val="00A150C5"/>
    <w:rsid w:val="00A151F2"/>
    <w:rsid w:val="00A15222"/>
    <w:rsid w:val="00A15401"/>
    <w:rsid w:val="00A1547F"/>
    <w:rsid w:val="00A15541"/>
    <w:rsid w:val="00A1571B"/>
    <w:rsid w:val="00A158A8"/>
    <w:rsid w:val="00A1597C"/>
    <w:rsid w:val="00A15AD6"/>
    <w:rsid w:val="00A15B76"/>
    <w:rsid w:val="00A15C1B"/>
    <w:rsid w:val="00A15DCD"/>
    <w:rsid w:val="00A15E55"/>
    <w:rsid w:val="00A15F78"/>
    <w:rsid w:val="00A15F87"/>
    <w:rsid w:val="00A15FEB"/>
    <w:rsid w:val="00A1605F"/>
    <w:rsid w:val="00A16060"/>
    <w:rsid w:val="00A1622A"/>
    <w:rsid w:val="00A16281"/>
    <w:rsid w:val="00A1637F"/>
    <w:rsid w:val="00A1645D"/>
    <w:rsid w:val="00A164BC"/>
    <w:rsid w:val="00A1661F"/>
    <w:rsid w:val="00A16626"/>
    <w:rsid w:val="00A166F4"/>
    <w:rsid w:val="00A169A1"/>
    <w:rsid w:val="00A16B7B"/>
    <w:rsid w:val="00A16C39"/>
    <w:rsid w:val="00A16D52"/>
    <w:rsid w:val="00A16D8A"/>
    <w:rsid w:val="00A1711A"/>
    <w:rsid w:val="00A171AF"/>
    <w:rsid w:val="00A1725B"/>
    <w:rsid w:val="00A172AB"/>
    <w:rsid w:val="00A173E1"/>
    <w:rsid w:val="00A173F4"/>
    <w:rsid w:val="00A17578"/>
    <w:rsid w:val="00A175AC"/>
    <w:rsid w:val="00A1766D"/>
    <w:rsid w:val="00A17723"/>
    <w:rsid w:val="00A17873"/>
    <w:rsid w:val="00A17AC1"/>
    <w:rsid w:val="00A17ACA"/>
    <w:rsid w:val="00A17B14"/>
    <w:rsid w:val="00A17C46"/>
    <w:rsid w:val="00A17C8A"/>
    <w:rsid w:val="00A17DFD"/>
    <w:rsid w:val="00A17F13"/>
    <w:rsid w:val="00A17FC3"/>
    <w:rsid w:val="00A2001F"/>
    <w:rsid w:val="00A2007F"/>
    <w:rsid w:val="00A20282"/>
    <w:rsid w:val="00A203E1"/>
    <w:rsid w:val="00A20498"/>
    <w:rsid w:val="00A20598"/>
    <w:rsid w:val="00A20878"/>
    <w:rsid w:val="00A208E5"/>
    <w:rsid w:val="00A209E7"/>
    <w:rsid w:val="00A20A14"/>
    <w:rsid w:val="00A20A59"/>
    <w:rsid w:val="00A20C7B"/>
    <w:rsid w:val="00A20CC1"/>
    <w:rsid w:val="00A20D87"/>
    <w:rsid w:val="00A20F58"/>
    <w:rsid w:val="00A20F60"/>
    <w:rsid w:val="00A20F6C"/>
    <w:rsid w:val="00A20FC2"/>
    <w:rsid w:val="00A21013"/>
    <w:rsid w:val="00A21246"/>
    <w:rsid w:val="00A21282"/>
    <w:rsid w:val="00A21376"/>
    <w:rsid w:val="00A21421"/>
    <w:rsid w:val="00A21531"/>
    <w:rsid w:val="00A21BA0"/>
    <w:rsid w:val="00A21C42"/>
    <w:rsid w:val="00A21D86"/>
    <w:rsid w:val="00A21DA8"/>
    <w:rsid w:val="00A21E69"/>
    <w:rsid w:val="00A21EFB"/>
    <w:rsid w:val="00A21F3D"/>
    <w:rsid w:val="00A22177"/>
    <w:rsid w:val="00A22333"/>
    <w:rsid w:val="00A22527"/>
    <w:rsid w:val="00A2254F"/>
    <w:rsid w:val="00A22979"/>
    <w:rsid w:val="00A229ED"/>
    <w:rsid w:val="00A22A18"/>
    <w:rsid w:val="00A22ABE"/>
    <w:rsid w:val="00A22AC3"/>
    <w:rsid w:val="00A22AD9"/>
    <w:rsid w:val="00A22AE0"/>
    <w:rsid w:val="00A22B24"/>
    <w:rsid w:val="00A22B61"/>
    <w:rsid w:val="00A22B74"/>
    <w:rsid w:val="00A22C06"/>
    <w:rsid w:val="00A22C96"/>
    <w:rsid w:val="00A22D0A"/>
    <w:rsid w:val="00A22F54"/>
    <w:rsid w:val="00A2362D"/>
    <w:rsid w:val="00A2367F"/>
    <w:rsid w:val="00A236F3"/>
    <w:rsid w:val="00A23879"/>
    <w:rsid w:val="00A23A96"/>
    <w:rsid w:val="00A23C50"/>
    <w:rsid w:val="00A23DB9"/>
    <w:rsid w:val="00A23E07"/>
    <w:rsid w:val="00A23E0E"/>
    <w:rsid w:val="00A240EB"/>
    <w:rsid w:val="00A2410A"/>
    <w:rsid w:val="00A24155"/>
    <w:rsid w:val="00A24385"/>
    <w:rsid w:val="00A243B1"/>
    <w:rsid w:val="00A24514"/>
    <w:rsid w:val="00A2451D"/>
    <w:rsid w:val="00A24608"/>
    <w:rsid w:val="00A246D2"/>
    <w:rsid w:val="00A24707"/>
    <w:rsid w:val="00A24731"/>
    <w:rsid w:val="00A248E5"/>
    <w:rsid w:val="00A24974"/>
    <w:rsid w:val="00A249AC"/>
    <w:rsid w:val="00A24B31"/>
    <w:rsid w:val="00A24C62"/>
    <w:rsid w:val="00A24CCF"/>
    <w:rsid w:val="00A24D32"/>
    <w:rsid w:val="00A24D41"/>
    <w:rsid w:val="00A24FA0"/>
    <w:rsid w:val="00A25029"/>
    <w:rsid w:val="00A250B7"/>
    <w:rsid w:val="00A25148"/>
    <w:rsid w:val="00A2514B"/>
    <w:rsid w:val="00A253AD"/>
    <w:rsid w:val="00A2556F"/>
    <w:rsid w:val="00A2569B"/>
    <w:rsid w:val="00A256F6"/>
    <w:rsid w:val="00A2574E"/>
    <w:rsid w:val="00A257DD"/>
    <w:rsid w:val="00A258B5"/>
    <w:rsid w:val="00A258B7"/>
    <w:rsid w:val="00A258E2"/>
    <w:rsid w:val="00A25AAE"/>
    <w:rsid w:val="00A25C07"/>
    <w:rsid w:val="00A25CB0"/>
    <w:rsid w:val="00A25D0E"/>
    <w:rsid w:val="00A25DBF"/>
    <w:rsid w:val="00A25EA1"/>
    <w:rsid w:val="00A25ED3"/>
    <w:rsid w:val="00A25F5C"/>
    <w:rsid w:val="00A25F68"/>
    <w:rsid w:val="00A25FC4"/>
    <w:rsid w:val="00A26089"/>
    <w:rsid w:val="00A2627D"/>
    <w:rsid w:val="00A2633A"/>
    <w:rsid w:val="00A26519"/>
    <w:rsid w:val="00A2655B"/>
    <w:rsid w:val="00A265D8"/>
    <w:rsid w:val="00A26629"/>
    <w:rsid w:val="00A269EA"/>
    <w:rsid w:val="00A26A13"/>
    <w:rsid w:val="00A26BA0"/>
    <w:rsid w:val="00A26BFF"/>
    <w:rsid w:val="00A26D02"/>
    <w:rsid w:val="00A26D14"/>
    <w:rsid w:val="00A26D35"/>
    <w:rsid w:val="00A26DCE"/>
    <w:rsid w:val="00A26EBF"/>
    <w:rsid w:val="00A26EC0"/>
    <w:rsid w:val="00A26EFC"/>
    <w:rsid w:val="00A26FA8"/>
    <w:rsid w:val="00A26FC8"/>
    <w:rsid w:val="00A2700D"/>
    <w:rsid w:val="00A27101"/>
    <w:rsid w:val="00A27304"/>
    <w:rsid w:val="00A274AE"/>
    <w:rsid w:val="00A275B5"/>
    <w:rsid w:val="00A27737"/>
    <w:rsid w:val="00A277DA"/>
    <w:rsid w:val="00A27831"/>
    <w:rsid w:val="00A27C43"/>
    <w:rsid w:val="00A27D49"/>
    <w:rsid w:val="00A27D61"/>
    <w:rsid w:val="00A27E08"/>
    <w:rsid w:val="00A27F49"/>
    <w:rsid w:val="00A30036"/>
    <w:rsid w:val="00A30149"/>
    <w:rsid w:val="00A303C0"/>
    <w:rsid w:val="00A30590"/>
    <w:rsid w:val="00A3062B"/>
    <w:rsid w:val="00A3068B"/>
    <w:rsid w:val="00A3076B"/>
    <w:rsid w:val="00A30784"/>
    <w:rsid w:val="00A309A6"/>
    <w:rsid w:val="00A30A4D"/>
    <w:rsid w:val="00A30A79"/>
    <w:rsid w:val="00A30AAE"/>
    <w:rsid w:val="00A30C7A"/>
    <w:rsid w:val="00A30D7F"/>
    <w:rsid w:val="00A30DEC"/>
    <w:rsid w:val="00A31195"/>
    <w:rsid w:val="00A311A5"/>
    <w:rsid w:val="00A3128B"/>
    <w:rsid w:val="00A313DB"/>
    <w:rsid w:val="00A313EF"/>
    <w:rsid w:val="00A314B9"/>
    <w:rsid w:val="00A314BD"/>
    <w:rsid w:val="00A316C6"/>
    <w:rsid w:val="00A317D5"/>
    <w:rsid w:val="00A31917"/>
    <w:rsid w:val="00A31A54"/>
    <w:rsid w:val="00A31B19"/>
    <w:rsid w:val="00A31BE8"/>
    <w:rsid w:val="00A31D9C"/>
    <w:rsid w:val="00A31E67"/>
    <w:rsid w:val="00A31E93"/>
    <w:rsid w:val="00A31FB0"/>
    <w:rsid w:val="00A32061"/>
    <w:rsid w:val="00A32166"/>
    <w:rsid w:val="00A32183"/>
    <w:rsid w:val="00A32250"/>
    <w:rsid w:val="00A3228A"/>
    <w:rsid w:val="00A32295"/>
    <w:rsid w:val="00A3240A"/>
    <w:rsid w:val="00A3243F"/>
    <w:rsid w:val="00A32451"/>
    <w:rsid w:val="00A324B9"/>
    <w:rsid w:val="00A325DD"/>
    <w:rsid w:val="00A3262B"/>
    <w:rsid w:val="00A32802"/>
    <w:rsid w:val="00A328A0"/>
    <w:rsid w:val="00A328DA"/>
    <w:rsid w:val="00A3298F"/>
    <w:rsid w:val="00A32A81"/>
    <w:rsid w:val="00A32F19"/>
    <w:rsid w:val="00A32F4B"/>
    <w:rsid w:val="00A33082"/>
    <w:rsid w:val="00A330CB"/>
    <w:rsid w:val="00A333E6"/>
    <w:rsid w:val="00A33432"/>
    <w:rsid w:val="00A33533"/>
    <w:rsid w:val="00A33871"/>
    <w:rsid w:val="00A33903"/>
    <w:rsid w:val="00A3394E"/>
    <w:rsid w:val="00A339F9"/>
    <w:rsid w:val="00A33A41"/>
    <w:rsid w:val="00A33A61"/>
    <w:rsid w:val="00A33AF1"/>
    <w:rsid w:val="00A33B9A"/>
    <w:rsid w:val="00A33BC0"/>
    <w:rsid w:val="00A33D0A"/>
    <w:rsid w:val="00A34153"/>
    <w:rsid w:val="00A34158"/>
    <w:rsid w:val="00A341C0"/>
    <w:rsid w:val="00A34366"/>
    <w:rsid w:val="00A343BE"/>
    <w:rsid w:val="00A3445F"/>
    <w:rsid w:val="00A344D4"/>
    <w:rsid w:val="00A34803"/>
    <w:rsid w:val="00A348FB"/>
    <w:rsid w:val="00A3499C"/>
    <w:rsid w:val="00A34A78"/>
    <w:rsid w:val="00A34B94"/>
    <w:rsid w:val="00A34D80"/>
    <w:rsid w:val="00A34E87"/>
    <w:rsid w:val="00A34ED1"/>
    <w:rsid w:val="00A34F27"/>
    <w:rsid w:val="00A350D0"/>
    <w:rsid w:val="00A350E1"/>
    <w:rsid w:val="00A351DB"/>
    <w:rsid w:val="00A3524B"/>
    <w:rsid w:val="00A352E6"/>
    <w:rsid w:val="00A353F7"/>
    <w:rsid w:val="00A35401"/>
    <w:rsid w:val="00A35583"/>
    <w:rsid w:val="00A3573C"/>
    <w:rsid w:val="00A35816"/>
    <w:rsid w:val="00A358F3"/>
    <w:rsid w:val="00A35A4A"/>
    <w:rsid w:val="00A35A69"/>
    <w:rsid w:val="00A35ABC"/>
    <w:rsid w:val="00A35AE9"/>
    <w:rsid w:val="00A35C7B"/>
    <w:rsid w:val="00A35F76"/>
    <w:rsid w:val="00A360BB"/>
    <w:rsid w:val="00A3617C"/>
    <w:rsid w:val="00A3622D"/>
    <w:rsid w:val="00A362C9"/>
    <w:rsid w:val="00A362E1"/>
    <w:rsid w:val="00A36357"/>
    <w:rsid w:val="00A3649B"/>
    <w:rsid w:val="00A364D2"/>
    <w:rsid w:val="00A364D8"/>
    <w:rsid w:val="00A364E0"/>
    <w:rsid w:val="00A36508"/>
    <w:rsid w:val="00A36524"/>
    <w:rsid w:val="00A36561"/>
    <w:rsid w:val="00A3657B"/>
    <w:rsid w:val="00A365BF"/>
    <w:rsid w:val="00A36716"/>
    <w:rsid w:val="00A3686A"/>
    <w:rsid w:val="00A3695A"/>
    <w:rsid w:val="00A36E00"/>
    <w:rsid w:val="00A36F8B"/>
    <w:rsid w:val="00A36FCB"/>
    <w:rsid w:val="00A372E7"/>
    <w:rsid w:val="00A37342"/>
    <w:rsid w:val="00A376AF"/>
    <w:rsid w:val="00A37A34"/>
    <w:rsid w:val="00A37A9D"/>
    <w:rsid w:val="00A37B21"/>
    <w:rsid w:val="00A37BCE"/>
    <w:rsid w:val="00A37CDF"/>
    <w:rsid w:val="00A37D3E"/>
    <w:rsid w:val="00A37EE0"/>
    <w:rsid w:val="00A37EF7"/>
    <w:rsid w:val="00A37F50"/>
    <w:rsid w:val="00A40057"/>
    <w:rsid w:val="00A400B9"/>
    <w:rsid w:val="00A400C1"/>
    <w:rsid w:val="00A400D4"/>
    <w:rsid w:val="00A40150"/>
    <w:rsid w:val="00A40230"/>
    <w:rsid w:val="00A40543"/>
    <w:rsid w:val="00A407B8"/>
    <w:rsid w:val="00A40864"/>
    <w:rsid w:val="00A40B54"/>
    <w:rsid w:val="00A40B58"/>
    <w:rsid w:val="00A40BF1"/>
    <w:rsid w:val="00A40E89"/>
    <w:rsid w:val="00A40F42"/>
    <w:rsid w:val="00A40FD4"/>
    <w:rsid w:val="00A410EB"/>
    <w:rsid w:val="00A41149"/>
    <w:rsid w:val="00A4122B"/>
    <w:rsid w:val="00A412D7"/>
    <w:rsid w:val="00A413E8"/>
    <w:rsid w:val="00A413F6"/>
    <w:rsid w:val="00A4148D"/>
    <w:rsid w:val="00A414B3"/>
    <w:rsid w:val="00A41500"/>
    <w:rsid w:val="00A415F7"/>
    <w:rsid w:val="00A4183D"/>
    <w:rsid w:val="00A419D8"/>
    <w:rsid w:val="00A41A53"/>
    <w:rsid w:val="00A41BED"/>
    <w:rsid w:val="00A41E0A"/>
    <w:rsid w:val="00A41E0D"/>
    <w:rsid w:val="00A41E28"/>
    <w:rsid w:val="00A41F3F"/>
    <w:rsid w:val="00A421AC"/>
    <w:rsid w:val="00A421F0"/>
    <w:rsid w:val="00A42264"/>
    <w:rsid w:val="00A42427"/>
    <w:rsid w:val="00A425A8"/>
    <w:rsid w:val="00A427C8"/>
    <w:rsid w:val="00A42948"/>
    <w:rsid w:val="00A42AFB"/>
    <w:rsid w:val="00A42C75"/>
    <w:rsid w:val="00A42CC4"/>
    <w:rsid w:val="00A42D78"/>
    <w:rsid w:val="00A43113"/>
    <w:rsid w:val="00A4320F"/>
    <w:rsid w:val="00A4374E"/>
    <w:rsid w:val="00A43842"/>
    <w:rsid w:val="00A43905"/>
    <w:rsid w:val="00A43BCE"/>
    <w:rsid w:val="00A43CFC"/>
    <w:rsid w:val="00A43D39"/>
    <w:rsid w:val="00A43EF2"/>
    <w:rsid w:val="00A43F82"/>
    <w:rsid w:val="00A440A2"/>
    <w:rsid w:val="00A4412B"/>
    <w:rsid w:val="00A4421A"/>
    <w:rsid w:val="00A44250"/>
    <w:rsid w:val="00A44264"/>
    <w:rsid w:val="00A44295"/>
    <w:rsid w:val="00A442B4"/>
    <w:rsid w:val="00A44301"/>
    <w:rsid w:val="00A44376"/>
    <w:rsid w:val="00A44378"/>
    <w:rsid w:val="00A44410"/>
    <w:rsid w:val="00A444B3"/>
    <w:rsid w:val="00A4458A"/>
    <w:rsid w:val="00A445EE"/>
    <w:rsid w:val="00A44663"/>
    <w:rsid w:val="00A4466C"/>
    <w:rsid w:val="00A44751"/>
    <w:rsid w:val="00A44957"/>
    <w:rsid w:val="00A44A6B"/>
    <w:rsid w:val="00A44B0E"/>
    <w:rsid w:val="00A44B1D"/>
    <w:rsid w:val="00A44BE5"/>
    <w:rsid w:val="00A44C7A"/>
    <w:rsid w:val="00A45054"/>
    <w:rsid w:val="00A45064"/>
    <w:rsid w:val="00A4513C"/>
    <w:rsid w:val="00A451EA"/>
    <w:rsid w:val="00A45215"/>
    <w:rsid w:val="00A4530F"/>
    <w:rsid w:val="00A45478"/>
    <w:rsid w:val="00A45524"/>
    <w:rsid w:val="00A45617"/>
    <w:rsid w:val="00A45754"/>
    <w:rsid w:val="00A45774"/>
    <w:rsid w:val="00A4583F"/>
    <w:rsid w:val="00A45895"/>
    <w:rsid w:val="00A45CF1"/>
    <w:rsid w:val="00A45DBD"/>
    <w:rsid w:val="00A45E7C"/>
    <w:rsid w:val="00A45FD7"/>
    <w:rsid w:val="00A460CF"/>
    <w:rsid w:val="00A46201"/>
    <w:rsid w:val="00A46208"/>
    <w:rsid w:val="00A46358"/>
    <w:rsid w:val="00A46504"/>
    <w:rsid w:val="00A46538"/>
    <w:rsid w:val="00A4654D"/>
    <w:rsid w:val="00A4658C"/>
    <w:rsid w:val="00A46655"/>
    <w:rsid w:val="00A4666F"/>
    <w:rsid w:val="00A46703"/>
    <w:rsid w:val="00A46749"/>
    <w:rsid w:val="00A46758"/>
    <w:rsid w:val="00A46783"/>
    <w:rsid w:val="00A46839"/>
    <w:rsid w:val="00A46A0A"/>
    <w:rsid w:val="00A46AA4"/>
    <w:rsid w:val="00A46D0F"/>
    <w:rsid w:val="00A46D83"/>
    <w:rsid w:val="00A46E6B"/>
    <w:rsid w:val="00A46ED8"/>
    <w:rsid w:val="00A46F44"/>
    <w:rsid w:val="00A46F9E"/>
    <w:rsid w:val="00A471F2"/>
    <w:rsid w:val="00A47250"/>
    <w:rsid w:val="00A472D7"/>
    <w:rsid w:val="00A47326"/>
    <w:rsid w:val="00A47365"/>
    <w:rsid w:val="00A47470"/>
    <w:rsid w:val="00A4756C"/>
    <w:rsid w:val="00A475C1"/>
    <w:rsid w:val="00A4765A"/>
    <w:rsid w:val="00A478B5"/>
    <w:rsid w:val="00A47918"/>
    <w:rsid w:val="00A479A6"/>
    <w:rsid w:val="00A47A90"/>
    <w:rsid w:val="00A47B09"/>
    <w:rsid w:val="00A47B96"/>
    <w:rsid w:val="00A47DFA"/>
    <w:rsid w:val="00A47F78"/>
    <w:rsid w:val="00A47F9E"/>
    <w:rsid w:val="00A502C5"/>
    <w:rsid w:val="00A503B6"/>
    <w:rsid w:val="00A50421"/>
    <w:rsid w:val="00A505CD"/>
    <w:rsid w:val="00A505D2"/>
    <w:rsid w:val="00A5066A"/>
    <w:rsid w:val="00A507F9"/>
    <w:rsid w:val="00A50BEE"/>
    <w:rsid w:val="00A50C13"/>
    <w:rsid w:val="00A50CAD"/>
    <w:rsid w:val="00A50E60"/>
    <w:rsid w:val="00A50E66"/>
    <w:rsid w:val="00A510D7"/>
    <w:rsid w:val="00A51164"/>
    <w:rsid w:val="00A511F2"/>
    <w:rsid w:val="00A51295"/>
    <w:rsid w:val="00A5143F"/>
    <w:rsid w:val="00A51458"/>
    <w:rsid w:val="00A514BA"/>
    <w:rsid w:val="00A5152F"/>
    <w:rsid w:val="00A51611"/>
    <w:rsid w:val="00A51808"/>
    <w:rsid w:val="00A51860"/>
    <w:rsid w:val="00A519C5"/>
    <w:rsid w:val="00A51A7D"/>
    <w:rsid w:val="00A51B40"/>
    <w:rsid w:val="00A51D7F"/>
    <w:rsid w:val="00A51F39"/>
    <w:rsid w:val="00A5220B"/>
    <w:rsid w:val="00A5241B"/>
    <w:rsid w:val="00A524BF"/>
    <w:rsid w:val="00A526ED"/>
    <w:rsid w:val="00A52719"/>
    <w:rsid w:val="00A52727"/>
    <w:rsid w:val="00A5274F"/>
    <w:rsid w:val="00A528ED"/>
    <w:rsid w:val="00A52948"/>
    <w:rsid w:val="00A52AAE"/>
    <w:rsid w:val="00A52B15"/>
    <w:rsid w:val="00A52C99"/>
    <w:rsid w:val="00A52E7F"/>
    <w:rsid w:val="00A52F71"/>
    <w:rsid w:val="00A52FC6"/>
    <w:rsid w:val="00A53047"/>
    <w:rsid w:val="00A53082"/>
    <w:rsid w:val="00A53167"/>
    <w:rsid w:val="00A53318"/>
    <w:rsid w:val="00A53479"/>
    <w:rsid w:val="00A534C1"/>
    <w:rsid w:val="00A5369B"/>
    <w:rsid w:val="00A5369F"/>
    <w:rsid w:val="00A536C0"/>
    <w:rsid w:val="00A53870"/>
    <w:rsid w:val="00A539F2"/>
    <w:rsid w:val="00A53ABC"/>
    <w:rsid w:val="00A53AE1"/>
    <w:rsid w:val="00A53AFE"/>
    <w:rsid w:val="00A53CA2"/>
    <w:rsid w:val="00A53D1E"/>
    <w:rsid w:val="00A53DA0"/>
    <w:rsid w:val="00A53E4E"/>
    <w:rsid w:val="00A53EC1"/>
    <w:rsid w:val="00A53F6C"/>
    <w:rsid w:val="00A5416D"/>
    <w:rsid w:val="00A5427F"/>
    <w:rsid w:val="00A542F1"/>
    <w:rsid w:val="00A544D4"/>
    <w:rsid w:val="00A5452E"/>
    <w:rsid w:val="00A54691"/>
    <w:rsid w:val="00A54782"/>
    <w:rsid w:val="00A54821"/>
    <w:rsid w:val="00A54934"/>
    <w:rsid w:val="00A54B3D"/>
    <w:rsid w:val="00A54C08"/>
    <w:rsid w:val="00A54CC7"/>
    <w:rsid w:val="00A54DD2"/>
    <w:rsid w:val="00A54F30"/>
    <w:rsid w:val="00A550B6"/>
    <w:rsid w:val="00A5518A"/>
    <w:rsid w:val="00A551AB"/>
    <w:rsid w:val="00A551BC"/>
    <w:rsid w:val="00A55204"/>
    <w:rsid w:val="00A55359"/>
    <w:rsid w:val="00A553F5"/>
    <w:rsid w:val="00A55400"/>
    <w:rsid w:val="00A55426"/>
    <w:rsid w:val="00A55499"/>
    <w:rsid w:val="00A55512"/>
    <w:rsid w:val="00A55621"/>
    <w:rsid w:val="00A5568D"/>
    <w:rsid w:val="00A55876"/>
    <w:rsid w:val="00A559A2"/>
    <w:rsid w:val="00A55AA9"/>
    <w:rsid w:val="00A55CB8"/>
    <w:rsid w:val="00A55DF5"/>
    <w:rsid w:val="00A55E98"/>
    <w:rsid w:val="00A55F25"/>
    <w:rsid w:val="00A56272"/>
    <w:rsid w:val="00A5627E"/>
    <w:rsid w:val="00A562F6"/>
    <w:rsid w:val="00A56322"/>
    <w:rsid w:val="00A56400"/>
    <w:rsid w:val="00A56926"/>
    <w:rsid w:val="00A56B6F"/>
    <w:rsid w:val="00A56DCA"/>
    <w:rsid w:val="00A56E24"/>
    <w:rsid w:val="00A57161"/>
    <w:rsid w:val="00A57205"/>
    <w:rsid w:val="00A572DF"/>
    <w:rsid w:val="00A573C7"/>
    <w:rsid w:val="00A5753C"/>
    <w:rsid w:val="00A575D0"/>
    <w:rsid w:val="00A57635"/>
    <w:rsid w:val="00A577B4"/>
    <w:rsid w:val="00A5782D"/>
    <w:rsid w:val="00A578A9"/>
    <w:rsid w:val="00A57951"/>
    <w:rsid w:val="00A57BE0"/>
    <w:rsid w:val="00A57E86"/>
    <w:rsid w:val="00A602B5"/>
    <w:rsid w:val="00A60318"/>
    <w:rsid w:val="00A6036E"/>
    <w:rsid w:val="00A60394"/>
    <w:rsid w:val="00A603FF"/>
    <w:rsid w:val="00A606CC"/>
    <w:rsid w:val="00A60811"/>
    <w:rsid w:val="00A60B17"/>
    <w:rsid w:val="00A60CA2"/>
    <w:rsid w:val="00A6112F"/>
    <w:rsid w:val="00A611E2"/>
    <w:rsid w:val="00A61353"/>
    <w:rsid w:val="00A614B7"/>
    <w:rsid w:val="00A614C2"/>
    <w:rsid w:val="00A61524"/>
    <w:rsid w:val="00A615BA"/>
    <w:rsid w:val="00A6161D"/>
    <w:rsid w:val="00A6178F"/>
    <w:rsid w:val="00A61847"/>
    <w:rsid w:val="00A61AED"/>
    <w:rsid w:val="00A61E33"/>
    <w:rsid w:val="00A61E66"/>
    <w:rsid w:val="00A61E77"/>
    <w:rsid w:val="00A61E7B"/>
    <w:rsid w:val="00A620B7"/>
    <w:rsid w:val="00A62101"/>
    <w:rsid w:val="00A62474"/>
    <w:rsid w:val="00A625FE"/>
    <w:rsid w:val="00A62662"/>
    <w:rsid w:val="00A62807"/>
    <w:rsid w:val="00A62869"/>
    <w:rsid w:val="00A62881"/>
    <w:rsid w:val="00A628E2"/>
    <w:rsid w:val="00A62917"/>
    <w:rsid w:val="00A6299E"/>
    <w:rsid w:val="00A62AD3"/>
    <w:rsid w:val="00A62AD9"/>
    <w:rsid w:val="00A62C1D"/>
    <w:rsid w:val="00A62D88"/>
    <w:rsid w:val="00A62F6E"/>
    <w:rsid w:val="00A630A9"/>
    <w:rsid w:val="00A63179"/>
    <w:rsid w:val="00A6328A"/>
    <w:rsid w:val="00A632B8"/>
    <w:rsid w:val="00A6335F"/>
    <w:rsid w:val="00A634CA"/>
    <w:rsid w:val="00A6352F"/>
    <w:rsid w:val="00A63866"/>
    <w:rsid w:val="00A63999"/>
    <w:rsid w:val="00A63A24"/>
    <w:rsid w:val="00A63AB0"/>
    <w:rsid w:val="00A63AED"/>
    <w:rsid w:val="00A63C4C"/>
    <w:rsid w:val="00A63CCD"/>
    <w:rsid w:val="00A63F13"/>
    <w:rsid w:val="00A64168"/>
    <w:rsid w:val="00A641E4"/>
    <w:rsid w:val="00A64326"/>
    <w:rsid w:val="00A64348"/>
    <w:rsid w:val="00A64358"/>
    <w:rsid w:val="00A64401"/>
    <w:rsid w:val="00A64468"/>
    <w:rsid w:val="00A64526"/>
    <w:rsid w:val="00A64720"/>
    <w:rsid w:val="00A647D8"/>
    <w:rsid w:val="00A64B2E"/>
    <w:rsid w:val="00A64C36"/>
    <w:rsid w:val="00A64D56"/>
    <w:rsid w:val="00A64DE3"/>
    <w:rsid w:val="00A64F56"/>
    <w:rsid w:val="00A65010"/>
    <w:rsid w:val="00A65096"/>
    <w:rsid w:val="00A650B5"/>
    <w:rsid w:val="00A65658"/>
    <w:rsid w:val="00A6579D"/>
    <w:rsid w:val="00A6583E"/>
    <w:rsid w:val="00A65897"/>
    <w:rsid w:val="00A65B10"/>
    <w:rsid w:val="00A65B67"/>
    <w:rsid w:val="00A65BC3"/>
    <w:rsid w:val="00A65C5D"/>
    <w:rsid w:val="00A65DE9"/>
    <w:rsid w:val="00A65E6E"/>
    <w:rsid w:val="00A65F9B"/>
    <w:rsid w:val="00A6616A"/>
    <w:rsid w:val="00A6629A"/>
    <w:rsid w:val="00A662D9"/>
    <w:rsid w:val="00A662FF"/>
    <w:rsid w:val="00A66407"/>
    <w:rsid w:val="00A66442"/>
    <w:rsid w:val="00A66444"/>
    <w:rsid w:val="00A6657A"/>
    <w:rsid w:val="00A6658A"/>
    <w:rsid w:val="00A66624"/>
    <w:rsid w:val="00A666A3"/>
    <w:rsid w:val="00A666AF"/>
    <w:rsid w:val="00A667B3"/>
    <w:rsid w:val="00A6681A"/>
    <w:rsid w:val="00A668C9"/>
    <w:rsid w:val="00A6691E"/>
    <w:rsid w:val="00A66ABB"/>
    <w:rsid w:val="00A66AFF"/>
    <w:rsid w:val="00A66B68"/>
    <w:rsid w:val="00A66C26"/>
    <w:rsid w:val="00A66E4D"/>
    <w:rsid w:val="00A66ED1"/>
    <w:rsid w:val="00A67018"/>
    <w:rsid w:val="00A672CA"/>
    <w:rsid w:val="00A6739C"/>
    <w:rsid w:val="00A67488"/>
    <w:rsid w:val="00A6763C"/>
    <w:rsid w:val="00A67975"/>
    <w:rsid w:val="00A67DCA"/>
    <w:rsid w:val="00A70059"/>
    <w:rsid w:val="00A700CB"/>
    <w:rsid w:val="00A7020D"/>
    <w:rsid w:val="00A702CE"/>
    <w:rsid w:val="00A703EF"/>
    <w:rsid w:val="00A70511"/>
    <w:rsid w:val="00A70642"/>
    <w:rsid w:val="00A70683"/>
    <w:rsid w:val="00A70710"/>
    <w:rsid w:val="00A70840"/>
    <w:rsid w:val="00A70998"/>
    <w:rsid w:val="00A709F7"/>
    <w:rsid w:val="00A70AFA"/>
    <w:rsid w:val="00A70BEB"/>
    <w:rsid w:val="00A70CA2"/>
    <w:rsid w:val="00A70E6B"/>
    <w:rsid w:val="00A70FC1"/>
    <w:rsid w:val="00A70FFD"/>
    <w:rsid w:val="00A710FA"/>
    <w:rsid w:val="00A71142"/>
    <w:rsid w:val="00A7118B"/>
    <w:rsid w:val="00A712DC"/>
    <w:rsid w:val="00A713E8"/>
    <w:rsid w:val="00A7145F"/>
    <w:rsid w:val="00A7147C"/>
    <w:rsid w:val="00A714FC"/>
    <w:rsid w:val="00A7155A"/>
    <w:rsid w:val="00A71578"/>
    <w:rsid w:val="00A718CD"/>
    <w:rsid w:val="00A7196A"/>
    <w:rsid w:val="00A719FD"/>
    <w:rsid w:val="00A71A99"/>
    <w:rsid w:val="00A71ABB"/>
    <w:rsid w:val="00A71ACE"/>
    <w:rsid w:val="00A71ADB"/>
    <w:rsid w:val="00A71E93"/>
    <w:rsid w:val="00A71EA8"/>
    <w:rsid w:val="00A71F0B"/>
    <w:rsid w:val="00A720C7"/>
    <w:rsid w:val="00A7212A"/>
    <w:rsid w:val="00A7214D"/>
    <w:rsid w:val="00A72251"/>
    <w:rsid w:val="00A72299"/>
    <w:rsid w:val="00A722A0"/>
    <w:rsid w:val="00A724EB"/>
    <w:rsid w:val="00A72583"/>
    <w:rsid w:val="00A72586"/>
    <w:rsid w:val="00A72597"/>
    <w:rsid w:val="00A72621"/>
    <w:rsid w:val="00A72660"/>
    <w:rsid w:val="00A72873"/>
    <w:rsid w:val="00A729D5"/>
    <w:rsid w:val="00A72B43"/>
    <w:rsid w:val="00A72B7D"/>
    <w:rsid w:val="00A72EAD"/>
    <w:rsid w:val="00A72F76"/>
    <w:rsid w:val="00A72F8F"/>
    <w:rsid w:val="00A7300A"/>
    <w:rsid w:val="00A7300C"/>
    <w:rsid w:val="00A730C4"/>
    <w:rsid w:val="00A73108"/>
    <w:rsid w:val="00A731F8"/>
    <w:rsid w:val="00A73345"/>
    <w:rsid w:val="00A73455"/>
    <w:rsid w:val="00A73709"/>
    <w:rsid w:val="00A738DA"/>
    <w:rsid w:val="00A73940"/>
    <w:rsid w:val="00A73992"/>
    <w:rsid w:val="00A73B10"/>
    <w:rsid w:val="00A73C83"/>
    <w:rsid w:val="00A73C93"/>
    <w:rsid w:val="00A73E1C"/>
    <w:rsid w:val="00A73EC3"/>
    <w:rsid w:val="00A74062"/>
    <w:rsid w:val="00A74070"/>
    <w:rsid w:val="00A74179"/>
    <w:rsid w:val="00A742E2"/>
    <w:rsid w:val="00A744B4"/>
    <w:rsid w:val="00A745DB"/>
    <w:rsid w:val="00A74668"/>
    <w:rsid w:val="00A74875"/>
    <w:rsid w:val="00A74AA0"/>
    <w:rsid w:val="00A74B1B"/>
    <w:rsid w:val="00A74B23"/>
    <w:rsid w:val="00A74B94"/>
    <w:rsid w:val="00A74E50"/>
    <w:rsid w:val="00A74F6C"/>
    <w:rsid w:val="00A74F98"/>
    <w:rsid w:val="00A75045"/>
    <w:rsid w:val="00A7516A"/>
    <w:rsid w:val="00A75194"/>
    <w:rsid w:val="00A751BD"/>
    <w:rsid w:val="00A75220"/>
    <w:rsid w:val="00A7531D"/>
    <w:rsid w:val="00A75324"/>
    <w:rsid w:val="00A754AB"/>
    <w:rsid w:val="00A7561E"/>
    <w:rsid w:val="00A758A9"/>
    <w:rsid w:val="00A75A18"/>
    <w:rsid w:val="00A75C5D"/>
    <w:rsid w:val="00A75DD3"/>
    <w:rsid w:val="00A75E94"/>
    <w:rsid w:val="00A75FAB"/>
    <w:rsid w:val="00A76037"/>
    <w:rsid w:val="00A76067"/>
    <w:rsid w:val="00A7609A"/>
    <w:rsid w:val="00A7617F"/>
    <w:rsid w:val="00A76356"/>
    <w:rsid w:val="00A7640F"/>
    <w:rsid w:val="00A76873"/>
    <w:rsid w:val="00A768B1"/>
    <w:rsid w:val="00A7692E"/>
    <w:rsid w:val="00A76A33"/>
    <w:rsid w:val="00A76AB9"/>
    <w:rsid w:val="00A76AD5"/>
    <w:rsid w:val="00A76DD4"/>
    <w:rsid w:val="00A76E92"/>
    <w:rsid w:val="00A76EC8"/>
    <w:rsid w:val="00A76EED"/>
    <w:rsid w:val="00A76F51"/>
    <w:rsid w:val="00A76F59"/>
    <w:rsid w:val="00A77185"/>
    <w:rsid w:val="00A77381"/>
    <w:rsid w:val="00A77431"/>
    <w:rsid w:val="00A77551"/>
    <w:rsid w:val="00A7764A"/>
    <w:rsid w:val="00A77672"/>
    <w:rsid w:val="00A7775F"/>
    <w:rsid w:val="00A7794F"/>
    <w:rsid w:val="00A77954"/>
    <w:rsid w:val="00A77B41"/>
    <w:rsid w:val="00A77DC6"/>
    <w:rsid w:val="00A77EA4"/>
    <w:rsid w:val="00A77EDB"/>
    <w:rsid w:val="00A77F41"/>
    <w:rsid w:val="00A8024D"/>
    <w:rsid w:val="00A80301"/>
    <w:rsid w:val="00A80671"/>
    <w:rsid w:val="00A806D3"/>
    <w:rsid w:val="00A8072A"/>
    <w:rsid w:val="00A807DB"/>
    <w:rsid w:val="00A80876"/>
    <w:rsid w:val="00A808FC"/>
    <w:rsid w:val="00A80959"/>
    <w:rsid w:val="00A80A5C"/>
    <w:rsid w:val="00A80B40"/>
    <w:rsid w:val="00A80C5F"/>
    <w:rsid w:val="00A80CC1"/>
    <w:rsid w:val="00A80D59"/>
    <w:rsid w:val="00A80D72"/>
    <w:rsid w:val="00A80E13"/>
    <w:rsid w:val="00A80E5A"/>
    <w:rsid w:val="00A80F6B"/>
    <w:rsid w:val="00A80F7B"/>
    <w:rsid w:val="00A80FA5"/>
    <w:rsid w:val="00A81055"/>
    <w:rsid w:val="00A810B1"/>
    <w:rsid w:val="00A81126"/>
    <w:rsid w:val="00A81379"/>
    <w:rsid w:val="00A8144B"/>
    <w:rsid w:val="00A8145B"/>
    <w:rsid w:val="00A81842"/>
    <w:rsid w:val="00A8194F"/>
    <w:rsid w:val="00A81A1E"/>
    <w:rsid w:val="00A81A29"/>
    <w:rsid w:val="00A81BA6"/>
    <w:rsid w:val="00A81C26"/>
    <w:rsid w:val="00A81D3B"/>
    <w:rsid w:val="00A81F00"/>
    <w:rsid w:val="00A81F2B"/>
    <w:rsid w:val="00A81FAC"/>
    <w:rsid w:val="00A820DB"/>
    <w:rsid w:val="00A8240B"/>
    <w:rsid w:val="00A82426"/>
    <w:rsid w:val="00A8249C"/>
    <w:rsid w:val="00A82628"/>
    <w:rsid w:val="00A8271B"/>
    <w:rsid w:val="00A82795"/>
    <w:rsid w:val="00A82821"/>
    <w:rsid w:val="00A8289D"/>
    <w:rsid w:val="00A82924"/>
    <w:rsid w:val="00A82B05"/>
    <w:rsid w:val="00A82CE0"/>
    <w:rsid w:val="00A82D61"/>
    <w:rsid w:val="00A82DCF"/>
    <w:rsid w:val="00A82EFB"/>
    <w:rsid w:val="00A8302A"/>
    <w:rsid w:val="00A8326E"/>
    <w:rsid w:val="00A834E5"/>
    <w:rsid w:val="00A83684"/>
    <w:rsid w:val="00A83731"/>
    <w:rsid w:val="00A837FB"/>
    <w:rsid w:val="00A838B6"/>
    <w:rsid w:val="00A8390B"/>
    <w:rsid w:val="00A839E8"/>
    <w:rsid w:val="00A83A2D"/>
    <w:rsid w:val="00A83B03"/>
    <w:rsid w:val="00A83D7E"/>
    <w:rsid w:val="00A83E43"/>
    <w:rsid w:val="00A83ED7"/>
    <w:rsid w:val="00A83EF7"/>
    <w:rsid w:val="00A83F2C"/>
    <w:rsid w:val="00A840B6"/>
    <w:rsid w:val="00A84210"/>
    <w:rsid w:val="00A844AE"/>
    <w:rsid w:val="00A84762"/>
    <w:rsid w:val="00A8496D"/>
    <w:rsid w:val="00A8497F"/>
    <w:rsid w:val="00A84994"/>
    <w:rsid w:val="00A849F5"/>
    <w:rsid w:val="00A84A40"/>
    <w:rsid w:val="00A84AB7"/>
    <w:rsid w:val="00A84C92"/>
    <w:rsid w:val="00A84DD9"/>
    <w:rsid w:val="00A84E90"/>
    <w:rsid w:val="00A84E93"/>
    <w:rsid w:val="00A84FE0"/>
    <w:rsid w:val="00A8507F"/>
    <w:rsid w:val="00A85205"/>
    <w:rsid w:val="00A852AE"/>
    <w:rsid w:val="00A853A6"/>
    <w:rsid w:val="00A856F4"/>
    <w:rsid w:val="00A857A0"/>
    <w:rsid w:val="00A859A1"/>
    <w:rsid w:val="00A85A65"/>
    <w:rsid w:val="00A85B71"/>
    <w:rsid w:val="00A85B7C"/>
    <w:rsid w:val="00A85EB3"/>
    <w:rsid w:val="00A85F41"/>
    <w:rsid w:val="00A86041"/>
    <w:rsid w:val="00A860E7"/>
    <w:rsid w:val="00A86157"/>
    <w:rsid w:val="00A861A8"/>
    <w:rsid w:val="00A8633B"/>
    <w:rsid w:val="00A86346"/>
    <w:rsid w:val="00A863A5"/>
    <w:rsid w:val="00A863BE"/>
    <w:rsid w:val="00A8646B"/>
    <w:rsid w:val="00A86489"/>
    <w:rsid w:val="00A8648C"/>
    <w:rsid w:val="00A8665A"/>
    <w:rsid w:val="00A866D8"/>
    <w:rsid w:val="00A867C9"/>
    <w:rsid w:val="00A86822"/>
    <w:rsid w:val="00A86924"/>
    <w:rsid w:val="00A86A2E"/>
    <w:rsid w:val="00A86A77"/>
    <w:rsid w:val="00A86AF2"/>
    <w:rsid w:val="00A86EB8"/>
    <w:rsid w:val="00A86F6D"/>
    <w:rsid w:val="00A87072"/>
    <w:rsid w:val="00A871D5"/>
    <w:rsid w:val="00A872A9"/>
    <w:rsid w:val="00A87642"/>
    <w:rsid w:val="00A87792"/>
    <w:rsid w:val="00A87874"/>
    <w:rsid w:val="00A878BF"/>
    <w:rsid w:val="00A87913"/>
    <w:rsid w:val="00A87B3A"/>
    <w:rsid w:val="00A87BF9"/>
    <w:rsid w:val="00A87ED7"/>
    <w:rsid w:val="00A87EFD"/>
    <w:rsid w:val="00A87F71"/>
    <w:rsid w:val="00A90086"/>
    <w:rsid w:val="00A902B3"/>
    <w:rsid w:val="00A903D1"/>
    <w:rsid w:val="00A90424"/>
    <w:rsid w:val="00A90473"/>
    <w:rsid w:val="00A905C4"/>
    <w:rsid w:val="00A906BB"/>
    <w:rsid w:val="00A907E2"/>
    <w:rsid w:val="00A909A5"/>
    <w:rsid w:val="00A909AF"/>
    <w:rsid w:val="00A90C69"/>
    <w:rsid w:val="00A90C6B"/>
    <w:rsid w:val="00A90D6B"/>
    <w:rsid w:val="00A90D6E"/>
    <w:rsid w:val="00A90E1B"/>
    <w:rsid w:val="00A90EB0"/>
    <w:rsid w:val="00A90EEF"/>
    <w:rsid w:val="00A90F6F"/>
    <w:rsid w:val="00A90F87"/>
    <w:rsid w:val="00A90FF0"/>
    <w:rsid w:val="00A91120"/>
    <w:rsid w:val="00A913B8"/>
    <w:rsid w:val="00A91450"/>
    <w:rsid w:val="00A914EE"/>
    <w:rsid w:val="00A915AE"/>
    <w:rsid w:val="00A916FA"/>
    <w:rsid w:val="00A91759"/>
    <w:rsid w:val="00A9194E"/>
    <w:rsid w:val="00A91967"/>
    <w:rsid w:val="00A91978"/>
    <w:rsid w:val="00A91A62"/>
    <w:rsid w:val="00A91E44"/>
    <w:rsid w:val="00A91E87"/>
    <w:rsid w:val="00A91ED1"/>
    <w:rsid w:val="00A91F88"/>
    <w:rsid w:val="00A92045"/>
    <w:rsid w:val="00A92062"/>
    <w:rsid w:val="00A920D1"/>
    <w:rsid w:val="00A920F6"/>
    <w:rsid w:val="00A922FB"/>
    <w:rsid w:val="00A9248B"/>
    <w:rsid w:val="00A929F2"/>
    <w:rsid w:val="00A92A82"/>
    <w:rsid w:val="00A92CD3"/>
    <w:rsid w:val="00A92D17"/>
    <w:rsid w:val="00A930CA"/>
    <w:rsid w:val="00A93102"/>
    <w:rsid w:val="00A931A7"/>
    <w:rsid w:val="00A9335B"/>
    <w:rsid w:val="00A933E0"/>
    <w:rsid w:val="00A934CA"/>
    <w:rsid w:val="00A93582"/>
    <w:rsid w:val="00A935D2"/>
    <w:rsid w:val="00A9374C"/>
    <w:rsid w:val="00A93820"/>
    <w:rsid w:val="00A93838"/>
    <w:rsid w:val="00A9387D"/>
    <w:rsid w:val="00A93B80"/>
    <w:rsid w:val="00A93B82"/>
    <w:rsid w:val="00A93BF2"/>
    <w:rsid w:val="00A93D01"/>
    <w:rsid w:val="00A93E84"/>
    <w:rsid w:val="00A93F7C"/>
    <w:rsid w:val="00A9404A"/>
    <w:rsid w:val="00A940BC"/>
    <w:rsid w:val="00A9428B"/>
    <w:rsid w:val="00A942AA"/>
    <w:rsid w:val="00A944FD"/>
    <w:rsid w:val="00A9488F"/>
    <w:rsid w:val="00A94941"/>
    <w:rsid w:val="00A94A0F"/>
    <w:rsid w:val="00A94A33"/>
    <w:rsid w:val="00A94AB3"/>
    <w:rsid w:val="00A94C33"/>
    <w:rsid w:val="00A94CB4"/>
    <w:rsid w:val="00A94ECF"/>
    <w:rsid w:val="00A95182"/>
    <w:rsid w:val="00A952FD"/>
    <w:rsid w:val="00A9532D"/>
    <w:rsid w:val="00A95371"/>
    <w:rsid w:val="00A95598"/>
    <w:rsid w:val="00A956C2"/>
    <w:rsid w:val="00A957A6"/>
    <w:rsid w:val="00A957EC"/>
    <w:rsid w:val="00A958C7"/>
    <w:rsid w:val="00A95988"/>
    <w:rsid w:val="00A95AD5"/>
    <w:rsid w:val="00A95B72"/>
    <w:rsid w:val="00A95C5B"/>
    <w:rsid w:val="00A95C9B"/>
    <w:rsid w:val="00A95D6E"/>
    <w:rsid w:val="00A95EF0"/>
    <w:rsid w:val="00A95F65"/>
    <w:rsid w:val="00A95FEE"/>
    <w:rsid w:val="00A95FF9"/>
    <w:rsid w:val="00A9637F"/>
    <w:rsid w:val="00A964A6"/>
    <w:rsid w:val="00A9654C"/>
    <w:rsid w:val="00A965A5"/>
    <w:rsid w:val="00A96636"/>
    <w:rsid w:val="00A9664B"/>
    <w:rsid w:val="00A9670A"/>
    <w:rsid w:val="00A96880"/>
    <w:rsid w:val="00A9690E"/>
    <w:rsid w:val="00A96B80"/>
    <w:rsid w:val="00A96C98"/>
    <w:rsid w:val="00A96CB5"/>
    <w:rsid w:val="00A96D67"/>
    <w:rsid w:val="00A96E3C"/>
    <w:rsid w:val="00A96E62"/>
    <w:rsid w:val="00A96EC9"/>
    <w:rsid w:val="00A97155"/>
    <w:rsid w:val="00A97164"/>
    <w:rsid w:val="00A97178"/>
    <w:rsid w:val="00A97238"/>
    <w:rsid w:val="00A97250"/>
    <w:rsid w:val="00A973F2"/>
    <w:rsid w:val="00A97625"/>
    <w:rsid w:val="00A976B5"/>
    <w:rsid w:val="00A97704"/>
    <w:rsid w:val="00A9799A"/>
    <w:rsid w:val="00A97A84"/>
    <w:rsid w:val="00A97ADB"/>
    <w:rsid w:val="00A97B61"/>
    <w:rsid w:val="00A97BE0"/>
    <w:rsid w:val="00A97BE7"/>
    <w:rsid w:val="00A97CCD"/>
    <w:rsid w:val="00A97D89"/>
    <w:rsid w:val="00AA00B8"/>
    <w:rsid w:val="00AA024A"/>
    <w:rsid w:val="00AA02B3"/>
    <w:rsid w:val="00AA059B"/>
    <w:rsid w:val="00AA05FD"/>
    <w:rsid w:val="00AA0616"/>
    <w:rsid w:val="00AA06B8"/>
    <w:rsid w:val="00AA0740"/>
    <w:rsid w:val="00AA0881"/>
    <w:rsid w:val="00AA0930"/>
    <w:rsid w:val="00AA0979"/>
    <w:rsid w:val="00AA0A07"/>
    <w:rsid w:val="00AA0CC8"/>
    <w:rsid w:val="00AA0E68"/>
    <w:rsid w:val="00AA0E7E"/>
    <w:rsid w:val="00AA100D"/>
    <w:rsid w:val="00AA120F"/>
    <w:rsid w:val="00AA12FB"/>
    <w:rsid w:val="00AA149B"/>
    <w:rsid w:val="00AA161B"/>
    <w:rsid w:val="00AA1699"/>
    <w:rsid w:val="00AA1799"/>
    <w:rsid w:val="00AA1817"/>
    <w:rsid w:val="00AA1929"/>
    <w:rsid w:val="00AA19BD"/>
    <w:rsid w:val="00AA1B3D"/>
    <w:rsid w:val="00AA1BA7"/>
    <w:rsid w:val="00AA1C75"/>
    <w:rsid w:val="00AA1D0F"/>
    <w:rsid w:val="00AA1D99"/>
    <w:rsid w:val="00AA1EE6"/>
    <w:rsid w:val="00AA1EE9"/>
    <w:rsid w:val="00AA1EFA"/>
    <w:rsid w:val="00AA1F60"/>
    <w:rsid w:val="00AA20B7"/>
    <w:rsid w:val="00AA22F4"/>
    <w:rsid w:val="00AA2316"/>
    <w:rsid w:val="00AA240B"/>
    <w:rsid w:val="00AA263D"/>
    <w:rsid w:val="00AA271F"/>
    <w:rsid w:val="00AA28EE"/>
    <w:rsid w:val="00AA2912"/>
    <w:rsid w:val="00AA29EB"/>
    <w:rsid w:val="00AA2A05"/>
    <w:rsid w:val="00AA2A98"/>
    <w:rsid w:val="00AA2BA0"/>
    <w:rsid w:val="00AA2C4D"/>
    <w:rsid w:val="00AA2D7F"/>
    <w:rsid w:val="00AA2DAB"/>
    <w:rsid w:val="00AA2F29"/>
    <w:rsid w:val="00AA2FB8"/>
    <w:rsid w:val="00AA30AC"/>
    <w:rsid w:val="00AA322A"/>
    <w:rsid w:val="00AA34FA"/>
    <w:rsid w:val="00AA3544"/>
    <w:rsid w:val="00AA361B"/>
    <w:rsid w:val="00AA365B"/>
    <w:rsid w:val="00AA3669"/>
    <w:rsid w:val="00AA3690"/>
    <w:rsid w:val="00AA36B9"/>
    <w:rsid w:val="00AA36EA"/>
    <w:rsid w:val="00AA376B"/>
    <w:rsid w:val="00AA3A9A"/>
    <w:rsid w:val="00AA3B41"/>
    <w:rsid w:val="00AA3B85"/>
    <w:rsid w:val="00AA3C10"/>
    <w:rsid w:val="00AA3CD0"/>
    <w:rsid w:val="00AA3CFB"/>
    <w:rsid w:val="00AA3DB1"/>
    <w:rsid w:val="00AA3ECE"/>
    <w:rsid w:val="00AA3EE5"/>
    <w:rsid w:val="00AA3FCB"/>
    <w:rsid w:val="00AA4117"/>
    <w:rsid w:val="00AA41D9"/>
    <w:rsid w:val="00AA4209"/>
    <w:rsid w:val="00AA432C"/>
    <w:rsid w:val="00AA4385"/>
    <w:rsid w:val="00AA4396"/>
    <w:rsid w:val="00AA440C"/>
    <w:rsid w:val="00AA4492"/>
    <w:rsid w:val="00AA4575"/>
    <w:rsid w:val="00AA478A"/>
    <w:rsid w:val="00AA47F8"/>
    <w:rsid w:val="00AA47FC"/>
    <w:rsid w:val="00AA487A"/>
    <w:rsid w:val="00AA4B99"/>
    <w:rsid w:val="00AA4C2C"/>
    <w:rsid w:val="00AA4CC8"/>
    <w:rsid w:val="00AA4D52"/>
    <w:rsid w:val="00AA4D5F"/>
    <w:rsid w:val="00AA4E08"/>
    <w:rsid w:val="00AA4E16"/>
    <w:rsid w:val="00AA5030"/>
    <w:rsid w:val="00AA50F2"/>
    <w:rsid w:val="00AA52B5"/>
    <w:rsid w:val="00AA52D2"/>
    <w:rsid w:val="00AA5365"/>
    <w:rsid w:val="00AA536B"/>
    <w:rsid w:val="00AA542F"/>
    <w:rsid w:val="00AA58BF"/>
    <w:rsid w:val="00AA590C"/>
    <w:rsid w:val="00AA5BF6"/>
    <w:rsid w:val="00AA5C34"/>
    <w:rsid w:val="00AA5C51"/>
    <w:rsid w:val="00AA5D67"/>
    <w:rsid w:val="00AA5DA6"/>
    <w:rsid w:val="00AA5E11"/>
    <w:rsid w:val="00AA5E6F"/>
    <w:rsid w:val="00AA5EE4"/>
    <w:rsid w:val="00AA5F05"/>
    <w:rsid w:val="00AA5FBD"/>
    <w:rsid w:val="00AA600A"/>
    <w:rsid w:val="00AA60C3"/>
    <w:rsid w:val="00AA6158"/>
    <w:rsid w:val="00AA61C7"/>
    <w:rsid w:val="00AA622D"/>
    <w:rsid w:val="00AA6405"/>
    <w:rsid w:val="00AA657E"/>
    <w:rsid w:val="00AA65B1"/>
    <w:rsid w:val="00AA6AB5"/>
    <w:rsid w:val="00AA6E58"/>
    <w:rsid w:val="00AA6EBB"/>
    <w:rsid w:val="00AA6FC8"/>
    <w:rsid w:val="00AA6FE3"/>
    <w:rsid w:val="00AA7040"/>
    <w:rsid w:val="00AA71D1"/>
    <w:rsid w:val="00AA7290"/>
    <w:rsid w:val="00AA72CD"/>
    <w:rsid w:val="00AA74A5"/>
    <w:rsid w:val="00AA773A"/>
    <w:rsid w:val="00AA7AC0"/>
    <w:rsid w:val="00AA7B43"/>
    <w:rsid w:val="00AA7DAD"/>
    <w:rsid w:val="00AA7E35"/>
    <w:rsid w:val="00AB00A9"/>
    <w:rsid w:val="00AB00CB"/>
    <w:rsid w:val="00AB017A"/>
    <w:rsid w:val="00AB0322"/>
    <w:rsid w:val="00AB0348"/>
    <w:rsid w:val="00AB03B3"/>
    <w:rsid w:val="00AB07F3"/>
    <w:rsid w:val="00AB0993"/>
    <w:rsid w:val="00AB09AC"/>
    <w:rsid w:val="00AB0AB0"/>
    <w:rsid w:val="00AB0B65"/>
    <w:rsid w:val="00AB0C04"/>
    <w:rsid w:val="00AB0EE2"/>
    <w:rsid w:val="00AB0EF7"/>
    <w:rsid w:val="00AB0F4B"/>
    <w:rsid w:val="00AB1000"/>
    <w:rsid w:val="00AB10A5"/>
    <w:rsid w:val="00AB1200"/>
    <w:rsid w:val="00AB1214"/>
    <w:rsid w:val="00AB13D7"/>
    <w:rsid w:val="00AB14BF"/>
    <w:rsid w:val="00AB174D"/>
    <w:rsid w:val="00AB17E1"/>
    <w:rsid w:val="00AB18CE"/>
    <w:rsid w:val="00AB1B5E"/>
    <w:rsid w:val="00AB1B91"/>
    <w:rsid w:val="00AB1BF1"/>
    <w:rsid w:val="00AB1BF6"/>
    <w:rsid w:val="00AB1C6B"/>
    <w:rsid w:val="00AB1CF6"/>
    <w:rsid w:val="00AB1D43"/>
    <w:rsid w:val="00AB1F0B"/>
    <w:rsid w:val="00AB20DC"/>
    <w:rsid w:val="00AB21C9"/>
    <w:rsid w:val="00AB251C"/>
    <w:rsid w:val="00AB2528"/>
    <w:rsid w:val="00AB25DD"/>
    <w:rsid w:val="00AB266D"/>
    <w:rsid w:val="00AB267C"/>
    <w:rsid w:val="00AB26A7"/>
    <w:rsid w:val="00AB2746"/>
    <w:rsid w:val="00AB28C7"/>
    <w:rsid w:val="00AB2963"/>
    <w:rsid w:val="00AB29A7"/>
    <w:rsid w:val="00AB2AE6"/>
    <w:rsid w:val="00AB2C3A"/>
    <w:rsid w:val="00AB2E54"/>
    <w:rsid w:val="00AB2EA5"/>
    <w:rsid w:val="00AB2F27"/>
    <w:rsid w:val="00AB2FC0"/>
    <w:rsid w:val="00AB30F7"/>
    <w:rsid w:val="00AB3160"/>
    <w:rsid w:val="00AB323D"/>
    <w:rsid w:val="00AB33F8"/>
    <w:rsid w:val="00AB346E"/>
    <w:rsid w:val="00AB3516"/>
    <w:rsid w:val="00AB3524"/>
    <w:rsid w:val="00AB370F"/>
    <w:rsid w:val="00AB3916"/>
    <w:rsid w:val="00AB396C"/>
    <w:rsid w:val="00AB3ABA"/>
    <w:rsid w:val="00AB3CC4"/>
    <w:rsid w:val="00AB3CFF"/>
    <w:rsid w:val="00AB3EB8"/>
    <w:rsid w:val="00AB3F5C"/>
    <w:rsid w:val="00AB3F6A"/>
    <w:rsid w:val="00AB3FFA"/>
    <w:rsid w:val="00AB405D"/>
    <w:rsid w:val="00AB448F"/>
    <w:rsid w:val="00AB4547"/>
    <w:rsid w:val="00AB481E"/>
    <w:rsid w:val="00AB4A3B"/>
    <w:rsid w:val="00AB4A5A"/>
    <w:rsid w:val="00AB4AEA"/>
    <w:rsid w:val="00AB4B04"/>
    <w:rsid w:val="00AB4B14"/>
    <w:rsid w:val="00AB4BAF"/>
    <w:rsid w:val="00AB4DAA"/>
    <w:rsid w:val="00AB4F9C"/>
    <w:rsid w:val="00AB4FA4"/>
    <w:rsid w:val="00AB50BE"/>
    <w:rsid w:val="00AB513C"/>
    <w:rsid w:val="00AB516F"/>
    <w:rsid w:val="00AB519A"/>
    <w:rsid w:val="00AB519B"/>
    <w:rsid w:val="00AB522D"/>
    <w:rsid w:val="00AB52C2"/>
    <w:rsid w:val="00AB545F"/>
    <w:rsid w:val="00AB554B"/>
    <w:rsid w:val="00AB57A1"/>
    <w:rsid w:val="00AB5937"/>
    <w:rsid w:val="00AB59B5"/>
    <w:rsid w:val="00AB5A56"/>
    <w:rsid w:val="00AB5AAD"/>
    <w:rsid w:val="00AB5AD1"/>
    <w:rsid w:val="00AB5BD8"/>
    <w:rsid w:val="00AB5D06"/>
    <w:rsid w:val="00AB5D7A"/>
    <w:rsid w:val="00AB5EAD"/>
    <w:rsid w:val="00AB5FE8"/>
    <w:rsid w:val="00AB5FF7"/>
    <w:rsid w:val="00AB5FFE"/>
    <w:rsid w:val="00AB6139"/>
    <w:rsid w:val="00AB620D"/>
    <w:rsid w:val="00AB6273"/>
    <w:rsid w:val="00AB62B2"/>
    <w:rsid w:val="00AB6324"/>
    <w:rsid w:val="00AB63A5"/>
    <w:rsid w:val="00AB64DD"/>
    <w:rsid w:val="00AB6612"/>
    <w:rsid w:val="00AB6631"/>
    <w:rsid w:val="00AB6704"/>
    <w:rsid w:val="00AB6783"/>
    <w:rsid w:val="00AB681E"/>
    <w:rsid w:val="00AB6A39"/>
    <w:rsid w:val="00AB6BA9"/>
    <w:rsid w:val="00AB6E17"/>
    <w:rsid w:val="00AB6E9F"/>
    <w:rsid w:val="00AB6F2D"/>
    <w:rsid w:val="00AB71BC"/>
    <w:rsid w:val="00AB735C"/>
    <w:rsid w:val="00AB7398"/>
    <w:rsid w:val="00AB73F1"/>
    <w:rsid w:val="00AB7532"/>
    <w:rsid w:val="00AB753E"/>
    <w:rsid w:val="00AB75E2"/>
    <w:rsid w:val="00AB7856"/>
    <w:rsid w:val="00AB7AC4"/>
    <w:rsid w:val="00AB7AF7"/>
    <w:rsid w:val="00AB7C46"/>
    <w:rsid w:val="00AB7C6A"/>
    <w:rsid w:val="00AB7CE0"/>
    <w:rsid w:val="00AB7DDE"/>
    <w:rsid w:val="00AB7E5A"/>
    <w:rsid w:val="00AB7ED9"/>
    <w:rsid w:val="00AC0304"/>
    <w:rsid w:val="00AC046B"/>
    <w:rsid w:val="00AC04BF"/>
    <w:rsid w:val="00AC04CB"/>
    <w:rsid w:val="00AC04F5"/>
    <w:rsid w:val="00AC068F"/>
    <w:rsid w:val="00AC0697"/>
    <w:rsid w:val="00AC0789"/>
    <w:rsid w:val="00AC084C"/>
    <w:rsid w:val="00AC09CA"/>
    <w:rsid w:val="00AC0A56"/>
    <w:rsid w:val="00AC0ADE"/>
    <w:rsid w:val="00AC0B3F"/>
    <w:rsid w:val="00AC0E08"/>
    <w:rsid w:val="00AC0EA2"/>
    <w:rsid w:val="00AC0EFD"/>
    <w:rsid w:val="00AC12FF"/>
    <w:rsid w:val="00AC14DF"/>
    <w:rsid w:val="00AC1744"/>
    <w:rsid w:val="00AC1AEA"/>
    <w:rsid w:val="00AC1B0C"/>
    <w:rsid w:val="00AC1B82"/>
    <w:rsid w:val="00AC1C0D"/>
    <w:rsid w:val="00AC1DB9"/>
    <w:rsid w:val="00AC1E37"/>
    <w:rsid w:val="00AC1E3C"/>
    <w:rsid w:val="00AC2193"/>
    <w:rsid w:val="00AC21B2"/>
    <w:rsid w:val="00AC2280"/>
    <w:rsid w:val="00AC231D"/>
    <w:rsid w:val="00AC2508"/>
    <w:rsid w:val="00AC253B"/>
    <w:rsid w:val="00AC261F"/>
    <w:rsid w:val="00AC28BC"/>
    <w:rsid w:val="00AC28FA"/>
    <w:rsid w:val="00AC2A43"/>
    <w:rsid w:val="00AC2ADF"/>
    <w:rsid w:val="00AC2AF5"/>
    <w:rsid w:val="00AC2C90"/>
    <w:rsid w:val="00AC2E48"/>
    <w:rsid w:val="00AC2F0D"/>
    <w:rsid w:val="00AC2F90"/>
    <w:rsid w:val="00AC2FD9"/>
    <w:rsid w:val="00AC2FE7"/>
    <w:rsid w:val="00AC3085"/>
    <w:rsid w:val="00AC3120"/>
    <w:rsid w:val="00AC3388"/>
    <w:rsid w:val="00AC3539"/>
    <w:rsid w:val="00AC3552"/>
    <w:rsid w:val="00AC3559"/>
    <w:rsid w:val="00AC3611"/>
    <w:rsid w:val="00AC36C8"/>
    <w:rsid w:val="00AC377C"/>
    <w:rsid w:val="00AC37B4"/>
    <w:rsid w:val="00AC39AE"/>
    <w:rsid w:val="00AC3BDF"/>
    <w:rsid w:val="00AC3D5D"/>
    <w:rsid w:val="00AC4058"/>
    <w:rsid w:val="00AC415B"/>
    <w:rsid w:val="00AC41DD"/>
    <w:rsid w:val="00AC4366"/>
    <w:rsid w:val="00AC4466"/>
    <w:rsid w:val="00AC448B"/>
    <w:rsid w:val="00AC44E1"/>
    <w:rsid w:val="00AC4506"/>
    <w:rsid w:val="00AC4590"/>
    <w:rsid w:val="00AC46F2"/>
    <w:rsid w:val="00AC4860"/>
    <w:rsid w:val="00AC48B9"/>
    <w:rsid w:val="00AC49D5"/>
    <w:rsid w:val="00AC49F5"/>
    <w:rsid w:val="00AC4B01"/>
    <w:rsid w:val="00AC4D63"/>
    <w:rsid w:val="00AC4DFF"/>
    <w:rsid w:val="00AC4F0E"/>
    <w:rsid w:val="00AC5121"/>
    <w:rsid w:val="00AC5208"/>
    <w:rsid w:val="00AC5256"/>
    <w:rsid w:val="00AC5483"/>
    <w:rsid w:val="00AC54DD"/>
    <w:rsid w:val="00AC5561"/>
    <w:rsid w:val="00AC5598"/>
    <w:rsid w:val="00AC55DB"/>
    <w:rsid w:val="00AC5710"/>
    <w:rsid w:val="00AC5A6D"/>
    <w:rsid w:val="00AC5B2B"/>
    <w:rsid w:val="00AC5CA0"/>
    <w:rsid w:val="00AC5E99"/>
    <w:rsid w:val="00AC5FA8"/>
    <w:rsid w:val="00AC608E"/>
    <w:rsid w:val="00AC6134"/>
    <w:rsid w:val="00AC6255"/>
    <w:rsid w:val="00AC625B"/>
    <w:rsid w:val="00AC62E4"/>
    <w:rsid w:val="00AC632D"/>
    <w:rsid w:val="00AC639D"/>
    <w:rsid w:val="00AC64B3"/>
    <w:rsid w:val="00AC6596"/>
    <w:rsid w:val="00AC65B2"/>
    <w:rsid w:val="00AC65DE"/>
    <w:rsid w:val="00AC66DE"/>
    <w:rsid w:val="00AC6709"/>
    <w:rsid w:val="00AC68B7"/>
    <w:rsid w:val="00AC6942"/>
    <w:rsid w:val="00AC6A7E"/>
    <w:rsid w:val="00AC6DA9"/>
    <w:rsid w:val="00AC6E94"/>
    <w:rsid w:val="00AC70C2"/>
    <w:rsid w:val="00AC713C"/>
    <w:rsid w:val="00AC714C"/>
    <w:rsid w:val="00AC71C7"/>
    <w:rsid w:val="00AC722B"/>
    <w:rsid w:val="00AC72C2"/>
    <w:rsid w:val="00AC746C"/>
    <w:rsid w:val="00AC7491"/>
    <w:rsid w:val="00AC74C8"/>
    <w:rsid w:val="00AC7576"/>
    <w:rsid w:val="00AC7610"/>
    <w:rsid w:val="00AC7733"/>
    <w:rsid w:val="00AC776C"/>
    <w:rsid w:val="00AC782F"/>
    <w:rsid w:val="00AC78B5"/>
    <w:rsid w:val="00AC797F"/>
    <w:rsid w:val="00AC7983"/>
    <w:rsid w:val="00AC7AB3"/>
    <w:rsid w:val="00AC7E10"/>
    <w:rsid w:val="00AC7FD4"/>
    <w:rsid w:val="00AD0040"/>
    <w:rsid w:val="00AD0191"/>
    <w:rsid w:val="00AD035C"/>
    <w:rsid w:val="00AD0471"/>
    <w:rsid w:val="00AD050E"/>
    <w:rsid w:val="00AD0553"/>
    <w:rsid w:val="00AD055E"/>
    <w:rsid w:val="00AD0580"/>
    <w:rsid w:val="00AD086F"/>
    <w:rsid w:val="00AD0871"/>
    <w:rsid w:val="00AD0990"/>
    <w:rsid w:val="00AD0A4D"/>
    <w:rsid w:val="00AD0A7D"/>
    <w:rsid w:val="00AD0B68"/>
    <w:rsid w:val="00AD0E28"/>
    <w:rsid w:val="00AD0E5C"/>
    <w:rsid w:val="00AD0F37"/>
    <w:rsid w:val="00AD1356"/>
    <w:rsid w:val="00AD1421"/>
    <w:rsid w:val="00AD154A"/>
    <w:rsid w:val="00AD1673"/>
    <w:rsid w:val="00AD1712"/>
    <w:rsid w:val="00AD1756"/>
    <w:rsid w:val="00AD1768"/>
    <w:rsid w:val="00AD1869"/>
    <w:rsid w:val="00AD18FD"/>
    <w:rsid w:val="00AD1C8E"/>
    <w:rsid w:val="00AD1EFB"/>
    <w:rsid w:val="00AD1F4F"/>
    <w:rsid w:val="00AD1F72"/>
    <w:rsid w:val="00AD1FAE"/>
    <w:rsid w:val="00AD1FC6"/>
    <w:rsid w:val="00AD234B"/>
    <w:rsid w:val="00AD2493"/>
    <w:rsid w:val="00AD2687"/>
    <w:rsid w:val="00AD2751"/>
    <w:rsid w:val="00AD2AC9"/>
    <w:rsid w:val="00AD2B3D"/>
    <w:rsid w:val="00AD2E0C"/>
    <w:rsid w:val="00AD320F"/>
    <w:rsid w:val="00AD327B"/>
    <w:rsid w:val="00AD3302"/>
    <w:rsid w:val="00AD3317"/>
    <w:rsid w:val="00AD3344"/>
    <w:rsid w:val="00AD3676"/>
    <w:rsid w:val="00AD384A"/>
    <w:rsid w:val="00AD386E"/>
    <w:rsid w:val="00AD3878"/>
    <w:rsid w:val="00AD3895"/>
    <w:rsid w:val="00AD38FE"/>
    <w:rsid w:val="00AD3A2E"/>
    <w:rsid w:val="00AD3A88"/>
    <w:rsid w:val="00AD3B80"/>
    <w:rsid w:val="00AD3C84"/>
    <w:rsid w:val="00AD3F57"/>
    <w:rsid w:val="00AD4011"/>
    <w:rsid w:val="00AD420F"/>
    <w:rsid w:val="00AD4492"/>
    <w:rsid w:val="00AD46E2"/>
    <w:rsid w:val="00AD4936"/>
    <w:rsid w:val="00AD49CD"/>
    <w:rsid w:val="00AD4AB4"/>
    <w:rsid w:val="00AD4ACD"/>
    <w:rsid w:val="00AD4B92"/>
    <w:rsid w:val="00AD4C1B"/>
    <w:rsid w:val="00AD4CC6"/>
    <w:rsid w:val="00AD4D4C"/>
    <w:rsid w:val="00AD4EE0"/>
    <w:rsid w:val="00AD4FA3"/>
    <w:rsid w:val="00AD51A0"/>
    <w:rsid w:val="00AD51CD"/>
    <w:rsid w:val="00AD5212"/>
    <w:rsid w:val="00AD532B"/>
    <w:rsid w:val="00AD5377"/>
    <w:rsid w:val="00AD55AD"/>
    <w:rsid w:val="00AD55F4"/>
    <w:rsid w:val="00AD57EC"/>
    <w:rsid w:val="00AD582C"/>
    <w:rsid w:val="00AD5836"/>
    <w:rsid w:val="00AD59FC"/>
    <w:rsid w:val="00AD5A04"/>
    <w:rsid w:val="00AD5B76"/>
    <w:rsid w:val="00AD5C16"/>
    <w:rsid w:val="00AD5C91"/>
    <w:rsid w:val="00AD5CA9"/>
    <w:rsid w:val="00AD5E2B"/>
    <w:rsid w:val="00AD5F3F"/>
    <w:rsid w:val="00AD5F51"/>
    <w:rsid w:val="00AD5F7F"/>
    <w:rsid w:val="00AD6096"/>
    <w:rsid w:val="00AD6143"/>
    <w:rsid w:val="00AD617F"/>
    <w:rsid w:val="00AD64C5"/>
    <w:rsid w:val="00AD65BB"/>
    <w:rsid w:val="00AD65C5"/>
    <w:rsid w:val="00AD6884"/>
    <w:rsid w:val="00AD6916"/>
    <w:rsid w:val="00AD6956"/>
    <w:rsid w:val="00AD69EC"/>
    <w:rsid w:val="00AD6A04"/>
    <w:rsid w:val="00AD6C61"/>
    <w:rsid w:val="00AD6D5B"/>
    <w:rsid w:val="00AD6E57"/>
    <w:rsid w:val="00AD6F9B"/>
    <w:rsid w:val="00AD709E"/>
    <w:rsid w:val="00AD72CA"/>
    <w:rsid w:val="00AD747E"/>
    <w:rsid w:val="00AD749A"/>
    <w:rsid w:val="00AD7558"/>
    <w:rsid w:val="00AD7596"/>
    <w:rsid w:val="00AD75C7"/>
    <w:rsid w:val="00AD765B"/>
    <w:rsid w:val="00AD77FA"/>
    <w:rsid w:val="00AD796C"/>
    <w:rsid w:val="00AD79A3"/>
    <w:rsid w:val="00AD7C0F"/>
    <w:rsid w:val="00AD7C7A"/>
    <w:rsid w:val="00AD7CCE"/>
    <w:rsid w:val="00AD7DA7"/>
    <w:rsid w:val="00AD7F40"/>
    <w:rsid w:val="00AD7FA1"/>
    <w:rsid w:val="00AE01B8"/>
    <w:rsid w:val="00AE034D"/>
    <w:rsid w:val="00AE041B"/>
    <w:rsid w:val="00AE07D6"/>
    <w:rsid w:val="00AE092E"/>
    <w:rsid w:val="00AE0B47"/>
    <w:rsid w:val="00AE0BDF"/>
    <w:rsid w:val="00AE0F69"/>
    <w:rsid w:val="00AE0FE5"/>
    <w:rsid w:val="00AE109D"/>
    <w:rsid w:val="00AE1261"/>
    <w:rsid w:val="00AE12F6"/>
    <w:rsid w:val="00AE12FF"/>
    <w:rsid w:val="00AE1370"/>
    <w:rsid w:val="00AE1426"/>
    <w:rsid w:val="00AE144F"/>
    <w:rsid w:val="00AE1549"/>
    <w:rsid w:val="00AE1586"/>
    <w:rsid w:val="00AE16EE"/>
    <w:rsid w:val="00AE18A1"/>
    <w:rsid w:val="00AE18B4"/>
    <w:rsid w:val="00AE19B9"/>
    <w:rsid w:val="00AE19D2"/>
    <w:rsid w:val="00AE1B44"/>
    <w:rsid w:val="00AE1DB1"/>
    <w:rsid w:val="00AE1EC5"/>
    <w:rsid w:val="00AE228B"/>
    <w:rsid w:val="00AE22C1"/>
    <w:rsid w:val="00AE2408"/>
    <w:rsid w:val="00AE254A"/>
    <w:rsid w:val="00AE25DC"/>
    <w:rsid w:val="00AE2619"/>
    <w:rsid w:val="00AE2652"/>
    <w:rsid w:val="00AE2968"/>
    <w:rsid w:val="00AE296D"/>
    <w:rsid w:val="00AE2975"/>
    <w:rsid w:val="00AE2CB7"/>
    <w:rsid w:val="00AE2E68"/>
    <w:rsid w:val="00AE2EB1"/>
    <w:rsid w:val="00AE2F44"/>
    <w:rsid w:val="00AE307F"/>
    <w:rsid w:val="00AE341F"/>
    <w:rsid w:val="00AE3509"/>
    <w:rsid w:val="00AE35EB"/>
    <w:rsid w:val="00AE35FE"/>
    <w:rsid w:val="00AE3755"/>
    <w:rsid w:val="00AE3829"/>
    <w:rsid w:val="00AE389C"/>
    <w:rsid w:val="00AE3926"/>
    <w:rsid w:val="00AE3ABD"/>
    <w:rsid w:val="00AE3C33"/>
    <w:rsid w:val="00AE3C47"/>
    <w:rsid w:val="00AE3C83"/>
    <w:rsid w:val="00AE3CB9"/>
    <w:rsid w:val="00AE421E"/>
    <w:rsid w:val="00AE42E6"/>
    <w:rsid w:val="00AE4358"/>
    <w:rsid w:val="00AE43BF"/>
    <w:rsid w:val="00AE4617"/>
    <w:rsid w:val="00AE46B0"/>
    <w:rsid w:val="00AE47AF"/>
    <w:rsid w:val="00AE494E"/>
    <w:rsid w:val="00AE4964"/>
    <w:rsid w:val="00AE496B"/>
    <w:rsid w:val="00AE49A1"/>
    <w:rsid w:val="00AE4A9D"/>
    <w:rsid w:val="00AE4AC5"/>
    <w:rsid w:val="00AE4B01"/>
    <w:rsid w:val="00AE4C84"/>
    <w:rsid w:val="00AE4E16"/>
    <w:rsid w:val="00AE4EB6"/>
    <w:rsid w:val="00AE4EBE"/>
    <w:rsid w:val="00AE5012"/>
    <w:rsid w:val="00AE50B2"/>
    <w:rsid w:val="00AE50F7"/>
    <w:rsid w:val="00AE521C"/>
    <w:rsid w:val="00AE52A7"/>
    <w:rsid w:val="00AE52E9"/>
    <w:rsid w:val="00AE5370"/>
    <w:rsid w:val="00AE57AE"/>
    <w:rsid w:val="00AE57F2"/>
    <w:rsid w:val="00AE58E5"/>
    <w:rsid w:val="00AE5F15"/>
    <w:rsid w:val="00AE60A9"/>
    <w:rsid w:val="00AE613E"/>
    <w:rsid w:val="00AE61AF"/>
    <w:rsid w:val="00AE6335"/>
    <w:rsid w:val="00AE635A"/>
    <w:rsid w:val="00AE6382"/>
    <w:rsid w:val="00AE6558"/>
    <w:rsid w:val="00AE65C0"/>
    <w:rsid w:val="00AE670E"/>
    <w:rsid w:val="00AE6783"/>
    <w:rsid w:val="00AE6990"/>
    <w:rsid w:val="00AE6A53"/>
    <w:rsid w:val="00AE6C2E"/>
    <w:rsid w:val="00AE6C97"/>
    <w:rsid w:val="00AE6F85"/>
    <w:rsid w:val="00AE705B"/>
    <w:rsid w:val="00AE71E5"/>
    <w:rsid w:val="00AE7400"/>
    <w:rsid w:val="00AE755A"/>
    <w:rsid w:val="00AE761A"/>
    <w:rsid w:val="00AE7799"/>
    <w:rsid w:val="00AE77B6"/>
    <w:rsid w:val="00AE7828"/>
    <w:rsid w:val="00AE784D"/>
    <w:rsid w:val="00AE789C"/>
    <w:rsid w:val="00AE7B6A"/>
    <w:rsid w:val="00AE7BEA"/>
    <w:rsid w:val="00AE7BEE"/>
    <w:rsid w:val="00AE7C28"/>
    <w:rsid w:val="00AE7CE0"/>
    <w:rsid w:val="00AE7D3E"/>
    <w:rsid w:val="00AE7F6D"/>
    <w:rsid w:val="00AE7F9C"/>
    <w:rsid w:val="00AF029C"/>
    <w:rsid w:val="00AF02E7"/>
    <w:rsid w:val="00AF030A"/>
    <w:rsid w:val="00AF04F5"/>
    <w:rsid w:val="00AF0515"/>
    <w:rsid w:val="00AF053F"/>
    <w:rsid w:val="00AF0572"/>
    <w:rsid w:val="00AF06FE"/>
    <w:rsid w:val="00AF077A"/>
    <w:rsid w:val="00AF0859"/>
    <w:rsid w:val="00AF0939"/>
    <w:rsid w:val="00AF0AAB"/>
    <w:rsid w:val="00AF0B56"/>
    <w:rsid w:val="00AF0C8D"/>
    <w:rsid w:val="00AF0CA5"/>
    <w:rsid w:val="00AF0D4F"/>
    <w:rsid w:val="00AF0F13"/>
    <w:rsid w:val="00AF0F66"/>
    <w:rsid w:val="00AF0FE8"/>
    <w:rsid w:val="00AF0FFD"/>
    <w:rsid w:val="00AF0FFE"/>
    <w:rsid w:val="00AF100B"/>
    <w:rsid w:val="00AF112A"/>
    <w:rsid w:val="00AF11B8"/>
    <w:rsid w:val="00AF11EB"/>
    <w:rsid w:val="00AF14A4"/>
    <w:rsid w:val="00AF17D2"/>
    <w:rsid w:val="00AF18A0"/>
    <w:rsid w:val="00AF1943"/>
    <w:rsid w:val="00AF1A3F"/>
    <w:rsid w:val="00AF1B8A"/>
    <w:rsid w:val="00AF1B93"/>
    <w:rsid w:val="00AF1BE0"/>
    <w:rsid w:val="00AF1C98"/>
    <w:rsid w:val="00AF1D63"/>
    <w:rsid w:val="00AF1E6F"/>
    <w:rsid w:val="00AF1EDC"/>
    <w:rsid w:val="00AF1FBD"/>
    <w:rsid w:val="00AF1FC5"/>
    <w:rsid w:val="00AF21CF"/>
    <w:rsid w:val="00AF2276"/>
    <w:rsid w:val="00AF228C"/>
    <w:rsid w:val="00AF2299"/>
    <w:rsid w:val="00AF23F3"/>
    <w:rsid w:val="00AF2422"/>
    <w:rsid w:val="00AF2507"/>
    <w:rsid w:val="00AF2698"/>
    <w:rsid w:val="00AF281E"/>
    <w:rsid w:val="00AF2830"/>
    <w:rsid w:val="00AF2873"/>
    <w:rsid w:val="00AF2AC1"/>
    <w:rsid w:val="00AF2B4F"/>
    <w:rsid w:val="00AF2BB7"/>
    <w:rsid w:val="00AF2BC4"/>
    <w:rsid w:val="00AF2CC3"/>
    <w:rsid w:val="00AF308E"/>
    <w:rsid w:val="00AF32CD"/>
    <w:rsid w:val="00AF3535"/>
    <w:rsid w:val="00AF3544"/>
    <w:rsid w:val="00AF36F2"/>
    <w:rsid w:val="00AF381E"/>
    <w:rsid w:val="00AF383B"/>
    <w:rsid w:val="00AF3874"/>
    <w:rsid w:val="00AF392F"/>
    <w:rsid w:val="00AF3A10"/>
    <w:rsid w:val="00AF3A92"/>
    <w:rsid w:val="00AF3B75"/>
    <w:rsid w:val="00AF3BC3"/>
    <w:rsid w:val="00AF3E4B"/>
    <w:rsid w:val="00AF3E50"/>
    <w:rsid w:val="00AF3F10"/>
    <w:rsid w:val="00AF3F79"/>
    <w:rsid w:val="00AF44E8"/>
    <w:rsid w:val="00AF4576"/>
    <w:rsid w:val="00AF46C7"/>
    <w:rsid w:val="00AF470F"/>
    <w:rsid w:val="00AF47C5"/>
    <w:rsid w:val="00AF47D7"/>
    <w:rsid w:val="00AF48C9"/>
    <w:rsid w:val="00AF4BE8"/>
    <w:rsid w:val="00AF4BEA"/>
    <w:rsid w:val="00AF4D53"/>
    <w:rsid w:val="00AF5123"/>
    <w:rsid w:val="00AF51E9"/>
    <w:rsid w:val="00AF52CF"/>
    <w:rsid w:val="00AF53BF"/>
    <w:rsid w:val="00AF53F3"/>
    <w:rsid w:val="00AF57CC"/>
    <w:rsid w:val="00AF5800"/>
    <w:rsid w:val="00AF5883"/>
    <w:rsid w:val="00AF59C6"/>
    <w:rsid w:val="00AF5B7A"/>
    <w:rsid w:val="00AF5B85"/>
    <w:rsid w:val="00AF5C3D"/>
    <w:rsid w:val="00AF5D95"/>
    <w:rsid w:val="00AF5DC5"/>
    <w:rsid w:val="00AF5FE9"/>
    <w:rsid w:val="00AF606D"/>
    <w:rsid w:val="00AF607C"/>
    <w:rsid w:val="00AF61BC"/>
    <w:rsid w:val="00AF61D4"/>
    <w:rsid w:val="00AF6343"/>
    <w:rsid w:val="00AF6693"/>
    <w:rsid w:val="00AF66BE"/>
    <w:rsid w:val="00AF66F4"/>
    <w:rsid w:val="00AF6843"/>
    <w:rsid w:val="00AF686C"/>
    <w:rsid w:val="00AF68A0"/>
    <w:rsid w:val="00AF6A37"/>
    <w:rsid w:val="00AF6B43"/>
    <w:rsid w:val="00AF6D7D"/>
    <w:rsid w:val="00AF6E97"/>
    <w:rsid w:val="00AF6EF4"/>
    <w:rsid w:val="00AF6F13"/>
    <w:rsid w:val="00AF6F43"/>
    <w:rsid w:val="00AF6F7B"/>
    <w:rsid w:val="00AF70BA"/>
    <w:rsid w:val="00AF7153"/>
    <w:rsid w:val="00AF7154"/>
    <w:rsid w:val="00AF7196"/>
    <w:rsid w:val="00AF72FF"/>
    <w:rsid w:val="00AF7717"/>
    <w:rsid w:val="00AF78EF"/>
    <w:rsid w:val="00AF7A07"/>
    <w:rsid w:val="00AF7AA0"/>
    <w:rsid w:val="00AF7AF0"/>
    <w:rsid w:val="00AF7E44"/>
    <w:rsid w:val="00AF7E86"/>
    <w:rsid w:val="00AF7F5D"/>
    <w:rsid w:val="00AF7F65"/>
    <w:rsid w:val="00B000E3"/>
    <w:rsid w:val="00B0015F"/>
    <w:rsid w:val="00B00378"/>
    <w:rsid w:val="00B00385"/>
    <w:rsid w:val="00B0038E"/>
    <w:rsid w:val="00B003C1"/>
    <w:rsid w:val="00B00400"/>
    <w:rsid w:val="00B004AD"/>
    <w:rsid w:val="00B0050F"/>
    <w:rsid w:val="00B00840"/>
    <w:rsid w:val="00B008A6"/>
    <w:rsid w:val="00B008E0"/>
    <w:rsid w:val="00B00984"/>
    <w:rsid w:val="00B00D9C"/>
    <w:rsid w:val="00B00DDF"/>
    <w:rsid w:val="00B00E1F"/>
    <w:rsid w:val="00B00EA0"/>
    <w:rsid w:val="00B01006"/>
    <w:rsid w:val="00B0112B"/>
    <w:rsid w:val="00B01185"/>
    <w:rsid w:val="00B01472"/>
    <w:rsid w:val="00B01506"/>
    <w:rsid w:val="00B0155D"/>
    <w:rsid w:val="00B0159D"/>
    <w:rsid w:val="00B015BF"/>
    <w:rsid w:val="00B016BF"/>
    <w:rsid w:val="00B0198A"/>
    <w:rsid w:val="00B0198B"/>
    <w:rsid w:val="00B01BE6"/>
    <w:rsid w:val="00B01CE3"/>
    <w:rsid w:val="00B01F55"/>
    <w:rsid w:val="00B02137"/>
    <w:rsid w:val="00B02236"/>
    <w:rsid w:val="00B0224D"/>
    <w:rsid w:val="00B02421"/>
    <w:rsid w:val="00B02465"/>
    <w:rsid w:val="00B024BB"/>
    <w:rsid w:val="00B02510"/>
    <w:rsid w:val="00B025E7"/>
    <w:rsid w:val="00B026C6"/>
    <w:rsid w:val="00B02807"/>
    <w:rsid w:val="00B02881"/>
    <w:rsid w:val="00B02977"/>
    <w:rsid w:val="00B02AC2"/>
    <w:rsid w:val="00B02ADD"/>
    <w:rsid w:val="00B02F43"/>
    <w:rsid w:val="00B03043"/>
    <w:rsid w:val="00B0322F"/>
    <w:rsid w:val="00B03389"/>
    <w:rsid w:val="00B033C7"/>
    <w:rsid w:val="00B0369D"/>
    <w:rsid w:val="00B03835"/>
    <w:rsid w:val="00B0389F"/>
    <w:rsid w:val="00B03904"/>
    <w:rsid w:val="00B03B33"/>
    <w:rsid w:val="00B03CC6"/>
    <w:rsid w:val="00B03EAE"/>
    <w:rsid w:val="00B0413F"/>
    <w:rsid w:val="00B041B2"/>
    <w:rsid w:val="00B0436D"/>
    <w:rsid w:val="00B04383"/>
    <w:rsid w:val="00B04781"/>
    <w:rsid w:val="00B04818"/>
    <w:rsid w:val="00B048C1"/>
    <w:rsid w:val="00B048D6"/>
    <w:rsid w:val="00B049AF"/>
    <w:rsid w:val="00B049E8"/>
    <w:rsid w:val="00B04AB2"/>
    <w:rsid w:val="00B04CD5"/>
    <w:rsid w:val="00B04D31"/>
    <w:rsid w:val="00B04D5F"/>
    <w:rsid w:val="00B04DAF"/>
    <w:rsid w:val="00B04FF3"/>
    <w:rsid w:val="00B0506B"/>
    <w:rsid w:val="00B051BB"/>
    <w:rsid w:val="00B05288"/>
    <w:rsid w:val="00B052AD"/>
    <w:rsid w:val="00B053A7"/>
    <w:rsid w:val="00B053EE"/>
    <w:rsid w:val="00B054CE"/>
    <w:rsid w:val="00B05722"/>
    <w:rsid w:val="00B05729"/>
    <w:rsid w:val="00B05809"/>
    <w:rsid w:val="00B05849"/>
    <w:rsid w:val="00B05869"/>
    <w:rsid w:val="00B059CF"/>
    <w:rsid w:val="00B05AFD"/>
    <w:rsid w:val="00B05CE8"/>
    <w:rsid w:val="00B05DBA"/>
    <w:rsid w:val="00B05F2D"/>
    <w:rsid w:val="00B05FD0"/>
    <w:rsid w:val="00B06038"/>
    <w:rsid w:val="00B06153"/>
    <w:rsid w:val="00B06180"/>
    <w:rsid w:val="00B061FE"/>
    <w:rsid w:val="00B062DD"/>
    <w:rsid w:val="00B063C2"/>
    <w:rsid w:val="00B063D9"/>
    <w:rsid w:val="00B063F5"/>
    <w:rsid w:val="00B06574"/>
    <w:rsid w:val="00B06616"/>
    <w:rsid w:val="00B0663E"/>
    <w:rsid w:val="00B067E8"/>
    <w:rsid w:val="00B069DF"/>
    <w:rsid w:val="00B069E3"/>
    <w:rsid w:val="00B06A99"/>
    <w:rsid w:val="00B06C43"/>
    <w:rsid w:val="00B06DB2"/>
    <w:rsid w:val="00B06DD1"/>
    <w:rsid w:val="00B0747F"/>
    <w:rsid w:val="00B074BC"/>
    <w:rsid w:val="00B074C9"/>
    <w:rsid w:val="00B075AE"/>
    <w:rsid w:val="00B07630"/>
    <w:rsid w:val="00B07703"/>
    <w:rsid w:val="00B077EC"/>
    <w:rsid w:val="00B077F7"/>
    <w:rsid w:val="00B07866"/>
    <w:rsid w:val="00B07983"/>
    <w:rsid w:val="00B079AE"/>
    <w:rsid w:val="00B07A3A"/>
    <w:rsid w:val="00B07A6D"/>
    <w:rsid w:val="00B07B57"/>
    <w:rsid w:val="00B07C30"/>
    <w:rsid w:val="00B07C60"/>
    <w:rsid w:val="00B07D21"/>
    <w:rsid w:val="00B07E71"/>
    <w:rsid w:val="00B07F5E"/>
    <w:rsid w:val="00B07F8B"/>
    <w:rsid w:val="00B10259"/>
    <w:rsid w:val="00B1029F"/>
    <w:rsid w:val="00B102B6"/>
    <w:rsid w:val="00B102BB"/>
    <w:rsid w:val="00B107A3"/>
    <w:rsid w:val="00B10922"/>
    <w:rsid w:val="00B10A1D"/>
    <w:rsid w:val="00B10A43"/>
    <w:rsid w:val="00B10AF0"/>
    <w:rsid w:val="00B10B89"/>
    <w:rsid w:val="00B10BB7"/>
    <w:rsid w:val="00B10CD5"/>
    <w:rsid w:val="00B10D3D"/>
    <w:rsid w:val="00B10F9A"/>
    <w:rsid w:val="00B111E1"/>
    <w:rsid w:val="00B11359"/>
    <w:rsid w:val="00B113E3"/>
    <w:rsid w:val="00B114F1"/>
    <w:rsid w:val="00B117DA"/>
    <w:rsid w:val="00B118F3"/>
    <w:rsid w:val="00B11969"/>
    <w:rsid w:val="00B11AB2"/>
    <w:rsid w:val="00B11B15"/>
    <w:rsid w:val="00B11F57"/>
    <w:rsid w:val="00B1238F"/>
    <w:rsid w:val="00B125F2"/>
    <w:rsid w:val="00B12696"/>
    <w:rsid w:val="00B12830"/>
    <w:rsid w:val="00B12836"/>
    <w:rsid w:val="00B1283A"/>
    <w:rsid w:val="00B1297A"/>
    <w:rsid w:val="00B12A15"/>
    <w:rsid w:val="00B12A41"/>
    <w:rsid w:val="00B12B81"/>
    <w:rsid w:val="00B12C36"/>
    <w:rsid w:val="00B12CE4"/>
    <w:rsid w:val="00B12E6F"/>
    <w:rsid w:val="00B12FDD"/>
    <w:rsid w:val="00B13135"/>
    <w:rsid w:val="00B131B9"/>
    <w:rsid w:val="00B1320E"/>
    <w:rsid w:val="00B132CF"/>
    <w:rsid w:val="00B1335E"/>
    <w:rsid w:val="00B13471"/>
    <w:rsid w:val="00B13582"/>
    <w:rsid w:val="00B135E4"/>
    <w:rsid w:val="00B1379E"/>
    <w:rsid w:val="00B137E4"/>
    <w:rsid w:val="00B13939"/>
    <w:rsid w:val="00B139E7"/>
    <w:rsid w:val="00B13ACE"/>
    <w:rsid w:val="00B13B44"/>
    <w:rsid w:val="00B13BF1"/>
    <w:rsid w:val="00B13D4F"/>
    <w:rsid w:val="00B13FD0"/>
    <w:rsid w:val="00B1451E"/>
    <w:rsid w:val="00B1457C"/>
    <w:rsid w:val="00B1469F"/>
    <w:rsid w:val="00B1484C"/>
    <w:rsid w:val="00B148B8"/>
    <w:rsid w:val="00B1494B"/>
    <w:rsid w:val="00B14C37"/>
    <w:rsid w:val="00B14CDD"/>
    <w:rsid w:val="00B14D72"/>
    <w:rsid w:val="00B14DAB"/>
    <w:rsid w:val="00B14E48"/>
    <w:rsid w:val="00B14F6F"/>
    <w:rsid w:val="00B1501A"/>
    <w:rsid w:val="00B15416"/>
    <w:rsid w:val="00B154B2"/>
    <w:rsid w:val="00B15512"/>
    <w:rsid w:val="00B158E8"/>
    <w:rsid w:val="00B1598A"/>
    <w:rsid w:val="00B15B27"/>
    <w:rsid w:val="00B15CD9"/>
    <w:rsid w:val="00B15E7D"/>
    <w:rsid w:val="00B1606E"/>
    <w:rsid w:val="00B1643A"/>
    <w:rsid w:val="00B164D3"/>
    <w:rsid w:val="00B16508"/>
    <w:rsid w:val="00B16592"/>
    <w:rsid w:val="00B16695"/>
    <w:rsid w:val="00B16716"/>
    <w:rsid w:val="00B168E2"/>
    <w:rsid w:val="00B16943"/>
    <w:rsid w:val="00B16A78"/>
    <w:rsid w:val="00B16AE0"/>
    <w:rsid w:val="00B16BD0"/>
    <w:rsid w:val="00B16BD8"/>
    <w:rsid w:val="00B16D04"/>
    <w:rsid w:val="00B16E1C"/>
    <w:rsid w:val="00B16FBB"/>
    <w:rsid w:val="00B16FF5"/>
    <w:rsid w:val="00B17108"/>
    <w:rsid w:val="00B17336"/>
    <w:rsid w:val="00B17375"/>
    <w:rsid w:val="00B173A5"/>
    <w:rsid w:val="00B17489"/>
    <w:rsid w:val="00B17531"/>
    <w:rsid w:val="00B177FC"/>
    <w:rsid w:val="00B178EA"/>
    <w:rsid w:val="00B17943"/>
    <w:rsid w:val="00B17CC6"/>
    <w:rsid w:val="00B17D8B"/>
    <w:rsid w:val="00B17D8E"/>
    <w:rsid w:val="00B20191"/>
    <w:rsid w:val="00B20226"/>
    <w:rsid w:val="00B2076F"/>
    <w:rsid w:val="00B209B1"/>
    <w:rsid w:val="00B20AB0"/>
    <w:rsid w:val="00B20B44"/>
    <w:rsid w:val="00B20C27"/>
    <w:rsid w:val="00B20CC4"/>
    <w:rsid w:val="00B20FA8"/>
    <w:rsid w:val="00B20FFF"/>
    <w:rsid w:val="00B211D7"/>
    <w:rsid w:val="00B21281"/>
    <w:rsid w:val="00B2139D"/>
    <w:rsid w:val="00B213A5"/>
    <w:rsid w:val="00B2148D"/>
    <w:rsid w:val="00B214C6"/>
    <w:rsid w:val="00B215B1"/>
    <w:rsid w:val="00B2160C"/>
    <w:rsid w:val="00B21759"/>
    <w:rsid w:val="00B2179D"/>
    <w:rsid w:val="00B2185E"/>
    <w:rsid w:val="00B21952"/>
    <w:rsid w:val="00B21B8B"/>
    <w:rsid w:val="00B21BAE"/>
    <w:rsid w:val="00B21D9D"/>
    <w:rsid w:val="00B21E6F"/>
    <w:rsid w:val="00B2203A"/>
    <w:rsid w:val="00B220F1"/>
    <w:rsid w:val="00B2225F"/>
    <w:rsid w:val="00B22326"/>
    <w:rsid w:val="00B22470"/>
    <w:rsid w:val="00B224D2"/>
    <w:rsid w:val="00B224E9"/>
    <w:rsid w:val="00B2256C"/>
    <w:rsid w:val="00B226BA"/>
    <w:rsid w:val="00B2272B"/>
    <w:rsid w:val="00B22784"/>
    <w:rsid w:val="00B22896"/>
    <w:rsid w:val="00B22AA4"/>
    <w:rsid w:val="00B22AA5"/>
    <w:rsid w:val="00B22AB8"/>
    <w:rsid w:val="00B22B1E"/>
    <w:rsid w:val="00B22F66"/>
    <w:rsid w:val="00B23173"/>
    <w:rsid w:val="00B231C3"/>
    <w:rsid w:val="00B23233"/>
    <w:rsid w:val="00B23258"/>
    <w:rsid w:val="00B23503"/>
    <w:rsid w:val="00B23614"/>
    <w:rsid w:val="00B23703"/>
    <w:rsid w:val="00B2377E"/>
    <w:rsid w:val="00B23783"/>
    <w:rsid w:val="00B23922"/>
    <w:rsid w:val="00B23A20"/>
    <w:rsid w:val="00B23A2E"/>
    <w:rsid w:val="00B23B1A"/>
    <w:rsid w:val="00B23B88"/>
    <w:rsid w:val="00B23BBE"/>
    <w:rsid w:val="00B23DF4"/>
    <w:rsid w:val="00B23F94"/>
    <w:rsid w:val="00B23FA5"/>
    <w:rsid w:val="00B2430D"/>
    <w:rsid w:val="00B24398"/>
    <w:rsid w:val="00B243DD"/>
    <w:rsid w:val="00B2443A"/>
    <w:rsid w:val="00B245A0"/>
    <w:rsid w:val="00B246BF"/>
    <w:rsid w:val="00B24885"/>
    <w:rsid w:val="00B24947"/>
    <w:rsid w:val="00B24A6B"/>
    <w:rsid w:val="00B24AA9"/>
    <w:rsid w:val="00B24D64"/>
    <w:rsid w:val="00B24D7E"/>
    <w:rsid w:val="00B24D91"/>
    <w:rsid w:val="00B24F1F"/>
    <w:rsid w:val="00B25010"/>
    <w:rsid w:val="00B2508E"/>
    <w:rsid w:val="00B25299"/>
    <w:rsid w:val="00B2529F"/>
    <w:rsid w:val="00B25424"/>
    <w:rsid w:val="00B254E8"/>
    <w:rsid w:val="00B2553D"/>
    <w:rsid w:val="00B255D3"/>
    <w:rsid w:val="00B25D3E"/>
    <w:rsid w:val="00B25E7D"/>
    <w:rsid w:val="00B25E92"/>
    <w:rsid w:val="00B25EBF"/>
    <w:rsid w:val="00B25F6B"/>
    <w:rsid w:val="00B25FEA"/>
    <w:rsid w:val="00B26012"/>
    <w:rsid w:val="00B260EA"/>
    <w:rsid w:val="00B2618B"/>
    <w:rsid w:val="00B264F4"/>
    <w:rsid w:val="00B26510"/>
    <w:rsid w:val="00B26536"/>
    <w:rsid w:val="00B26A75"/>
    <w:rsid w:val="00B26B28"/>
    <w:rsid w:val="00B26D62"/>
    <w:rsid w:val="00B26E61"/>
    <w:rsid w:val="00B26F79"/>
    <w:rsid w:val="00B26FBF"/>
    <w:rsid w:val="00B270D2"/>
    <w:rsid w:val="00B271CD"/>
    <w:rsid w:val="00B2738B"/>
    <w:rsid w:val="00B273BF"/>
    <w:rsid w:val="00B27574"/>
    <w:rsid w:val="00B275C2"/>
    <w:rsid w:val="00B27683"/>
    <w:rsid w:val="00B27834"/>
    <w:rsid w:val="00B2789F"/>
    <w:rsid w:val="00B278E8"/>
    <w:rsid w:val="00B27924"/>
    <w:rsid w:val="00B279FF"/>
    <w:rsid w:val="00B27A24"/>
    <w:rsid w:val="00B27AA4"/>
    <w:rsid w:val="00B27B75"/>
    <w:rsid w:val="00B27BD3"/>
    <w:rsid w:val="00B27C43"/>
    <w:rsid w:val="00B27CFE"/>
    <w:rsid w:val="00B27E7E"/>
    <w:rsid w:val="00B27F45"/>
    <w:rsid w:val="00B27FF3"/>
    <w:rsid w:val="00B300E1"/>
    <w:rsid w:val="00B30189"/>
    <w:rsid w:val="00B302D2"/>
    <w:rsid w:val="00B302EE"/>
    <w:rsid w:val="00B3041A"/>
    <w:rsid w:val="00B304B7"/>
    <w:rsid w:val="00B304F9"/>
    <w:rsid w:val="00B30567"/>
    <w:rsid w:val="00B305BF"/>
    <w:rsid w:val="00B306AA"/>
    <w:rsid w:val="00B306ED"/>
    <w:rsid w:val="00B30829"/>
    <w:rsid w:val="00B30865"/>
    <w:rsid w:val="00B30AD4"/>
    <w:rsid w:val="00B30BBA"/>
    <w:rsid w:val="00B30BE0"/>
    <w:rsid w:val="00B30C13"/>
    <w:rsid w:val="00B30C29"/>
    <w:rsid w:val="00B30CDD"/>
    <w:rsid w:val="00B30D01"/>
    <w:rsid w:val="00B30D67"/>
    <w:rsid w:val="00B30FBE"/>
    <w:rsid w:val="00B30FC2"/>
    <w:rsid w:val="00B31049"/>
    <w:rsid w:val="00B310E1"/>
    <w:rsid w:val="00B3120A"/>
    <w:rsid w:val="00B312F6"/>
    <w:rsid w:val="00B31368"/>
    <w:rsid w:val="00B31389"/>
    <w:rsid w:val="00B313C4"/>
    <w:rsid w:val="00B31482"/>
    <w:rsid w:val="00B31616"/>
    <w:rsid w:val="00B31663"/>
    <w:rsid w:val="00B31792"/>
    <w:rsid w:val="00B317D5"/>
    <w:rsid w:val="00B317E0"/>
    <w:rsid w:val="00B3183F"/>
    <w:rsid w:val="00B318A4"/>
    <w:rsid w:val="00B318C2"/>
    <w:rsid w:val="00B319E4"/>
    <w:rsid w:val="00B31AEB"/>
    <w:rsid w:val="00B31C50"/>
    <w:rsid w:val="00B31D59"/>
    <w:rsid w:val="00B31E08"/>
    <w:rsid w:val="00B31E72"/>
    <w:rsid w:val="00B31EF4"/>
    <w:rsid w:val="00B3200F"/>
    <w:rsid w:val="00B320AB"/>
    <w:rsid w:val="00B322AD"/>
    <w:rsid w:val="00B322D8"/>
    <w:rsid w:val="00B323E9"/>
    <w:rsid w:val="00B324BD"/>
    <w:rsid w:val="00B32542"/>
    <w:rsid w:val="00B325F5"/>
    <w:rsid w:val="00B3260B"/>
    <w:rsid w:val="00B32693"/>
    <w:rsid w:val="00B32722"/>
    <w:rsid w:val="00B32952"/>
    <w:rsid w:val="00B32A3A"/>
    <w:rsid w:val="00B32A70"/>
    <w:rsid w:val="00B32A89"/>
    <w:rsid w:val="00B32AB0"/>
    <w:rsid w:val="00B32C34"/>
    <w:rsid w:val="00B32C36"/>
    <w:rsid w:val="00B32C8E"/>
    <w:rsid w:val="00B32E10"/>
    <w:rsid w:val="00B32E7F"/>
    <w:rsid w:val="00B32F7C"/>
    <w:rsid w:val="00B33263"/>
    <w:rsid w:val="00B3344D"/>
    <w:rsid w:val="00B336BD"/>
    <w:rsid w:val="00B3370E"/>
    <w:rsid w:val="00B3371C"/>
    <w:rsid w:val="00B337BF"/>
    <w:rsid w:val="00B3384D"/>
    <w:rsid w:val="00B33CFA"/>
    <w:rsid w:val="00B3415E"/>
    <w:rsid w:val="00B34287"/>
    <w:rsid w:val="00B3446D"/>
    <w:rsid w:val="00B34538"/>
    <w:rsid w:val="00B34632"/>
    <w:rsid w:val="00B3476A"/>
    <w:rsid w:val="00B34A18"/>
    <w:rsid w:val="00B34B0A"/>
    <w:rsid w:val="00B34B37"/>
    <w:rsid w:val="00B34E18"/>
    <w:rsid w:val="00B34E40"/>
    <w:rsid w:val="00B34E83"/>
    <w:rsid w:val="00B34F48"/>
    <w:rsid w:val="00B351B6"/>
    <w:rsid w:val="00B351D4"/>
    <w:rsid w:val="00B351E4"/>
    <w:rsid w:val="00B352D3"/>
    <w:rsid w:val="00B352D9"/>
    <w:rsid w:val="00B353AE"/>
    <w:rsid w:val="00B3561E"/>
    <w:rsid w:val="00B35733"/>
    <w:rsid w:val="00B35770"/>
    <w:rsid w:val="00B3580E"/>
    <w:rsid w:val="00B35815"/>
    <w:rsid w:val="00B35841"/>
    <w:rsid w:val="00B359D2"/>
    <w:rsid w:val="00B35B81"/>
    <w:rsid w:val="00B35CE6"/>
    <w:rsid w:val="00B35D15"/>
    <w:rsid w:val="00B35EC7"/>
    <w:rsid w:val="00B35F00"/>
    <w:rsid w:val="00B35F2E"/>
    <w:rsid w:val="00B35FC0"/>
    <w:rsid w:val="00B3602D"/>
    <w:rsid w:val="00B360FB"/>
    <w:rsid w:val="00B3610F"/>
    <w:rsid w:val="00B361A3"/>
    <w:rsid w:val="00B362AC"/>
    <w:rsid w:val="00B362D9"/>
    <w:rsid w:val="00B36448"/>
    <w:rsid w:val="00B364FA"/>
    <w:rsid w:val="00B367CB"/>
    <w:rsid w:val="00B36856"/>
    <w:rsid w:val="00B36AA4"/>
    <w:rsid w:val="00B36BF7"/>
    <w:rsid w:val="00B36E63"/>
    <w:rsid w:val="00B37270"/>
    <w:rsid w:val="00B372DA"/>
    <w:rsid w:val="00B3735E"/>
    <w:rsid w:val="00B374E6"/>
    <w:rsid w:val="00B376B4"/>
    <w:rsid w:val="00B37803"/>
    <w:rsid w:val="00B37A43"/>
    <w:rsid w:val="00B37B18"/>
    <w:rsid w:val="00B37D29"/>
    <w:rsid w:val="00B37D4E"/>
    <w:rsid w:val="00B37DE6"/>
    <w:rsid w:val="00B37E23"/>
    <w:rsid w:val="00B37E5F"/>
    <w:rsid w:val="00B37E98"/>
    <w:rsid w:val="00B40109"/>
    <w:rsid w:val="00B40216"/>
    <w:rsid w:val="00B4030A"/>
    <w:rsid w:val="00B403C9"/>
    <w:rsid w:val="00B40427"/>
    <w:rsid w:val="00B405FF"/>
    <w:rsid w:val="00B40709"/>
    <w:rsid w:val="00B407E7"/>
    <w:rsid w:val="00B407F4"/>
    <w:rsid w:val="00B40815"/>
    <w:rsid w:val="00B4089D"/>
    <w:rsid w:val="00B40A24"/>
    <w:rsid w:val="00B40A71"/>
    <w:rsid w:val="00B40B01"/>
    <w:rsid w:val="00B40BA7"/>
    <w:rsid w:val="00B40D35"/>
    <w:rsid w:val="00B40E33"/>
    <w:rsid w:val="00B40F9E"/>
    <w:rsid w:val="00B4101B"/>
    <w:rsid w:val="00B41119"/>
    <w:rsid w:val="00B41196"/>
    <w:rsid w:val="00B412FA"/>
    <w:rsid w:val="00B41316"/>
    <w:rsid w:val="00B4139F"/>
    <w:rsid w:val="00B41485"/>
    <w:rsid w:val="00B416B3"/>
    <w:rsid w:val="00B417C6"/>
    <w:rsid w:val="00B41848"/>
    <w:rsid w:val="00B418A4"/>
    <w:rsid w:val="00B418F5"/>
    <w:rsid w:val="00B419A0"/>
    <w:rsid w:val="00B41A02"/>
    <w:rsid w:val="00B41A0A"/>
    <w:rsid w:val="00B41A97"/>
    <w:rsid w:val="00B41D8D"/>
    <w:rsid w:val="00B41E98"/>
    <w:rsid w:val="00B41F66"/>
    <w:rsid w:val="00B421C9"/>
    <w:rsid w:val="00B42200"/>
    <w:rsid w:val="00B4222B"/>
    <w:rsid w:val="00B4248F"/>
    <w:rsid w:val="00B4267F"/>
    <w:rsid w:val="00B42738"/>
    <w:rsid w:val="00B428E8"/>
    <w:rsid w:val="00B42A2F"/>
    <w:rsid w:val="00B42AAD"/>
    <w:rsid w:val="00B42B13"/>
    <w:rsid w:val="00B42C8A"/>
    <w:rsid w:val="00B42C8F"/>
    <w:rsid w:val="00B42DF2"/>
    <w:rsid w:val="00B42E7C"/>
    <w:rsid w:val="00B42ECA"/>
    <w:rsid w:val="00B42F3D"/>
    <w:rsid w:val="00B43142"/>
    <w:rsid w:val="00B43164"/>
    <w:rsid w:val="00B431D7"/>
    <w:rsid w:val="00B43438"/>
    <w:rsid w:val="00B435AA"/>
    <w:rsid w:val="00B4362E"/>
    <w:rsid w:val="00B43637"/>
    <w:rsid w:val="00B4398F"/>
    <w:rsid w:val="00B43AC3"/>
    <w:rsid w:val="00B43B0A"/>
    <w:rsid w:val="00B43CB4"/>
    <w:rsid w:val="00B43CCE"/>
    <w:rsid w:val="00B43CEB"/>
    <w:rsid w:val="00B43E96"/>
    <w:rsid w:val="00B43F35"/>
    <w:rsid w:val="00B43FCE"/>
    <w:rsid w:val="00B44229"/>
    <w:rsid w:val="00B443BB"/>
    <w:rsid w:val="00B44414"/>
    <w:rsid w:val="00B44434"/>
    <w:rsid w:val="00B44472"/>
    <w:rsid w:val="00B444A1"/>
    <w:rsid w:val="00B445AB"/>
    <w:rsid w:val="00B44778"/>
    <w:rsid w:val="00B447A4"/>
    <w:rsid w:val="00B44B58"/>
    <w:rsid w:val="00B44CC3"/>
    <w:rsid w:val="00B44FD0"/>
    <w:rsid w:val="00B4500D"/>
    <w:rsid w:val="00B4510E"/>
    <w:rsid w:val="00B45135"/>
    <w:rsid w:val="00B45196"/>
    <w:rsid w:val="00B451B1"/>
    <w:rsid w:val="00B4557B"/>
    <w:rsid w:val="00B456D3"/>
    <w:rsid w:val="00B45707"/>
    <w:rsid w:val="00B45793"/>
    <w:rsid w:val="00B4586C"/>
    <w:rsid w:val="00B45899"/>
    <w:rsid w:val="00B458C3"/>
    <w:rsid w:val="00B4593D"/>
    <w:rsid w:val="00B45980"/>
    <w:rsid w:val="00B45A34"/>
    <w:rsid w:val="00B45A57"/>
    <w:rsid w:val="00B45A60"/>
    <w:rsid w:val="00B45CA4"/>
    <w:rsid w:val="00B45D7C"/>
    <w:rsid w:val="00B45F42"/>
    <w:rsid w:val="00B45F58"/>
    <w:rsid w:val="00B4609D"/>
    <w:rsid w:val="00B460FD"/>
    <w:rsid w:val="00B4610E"/>
    <w:rsid w:val="00B4631F"/>
    <w:rsid w:val="00B4632F"/>
    <w:rsid w:val="00B467DF"/>
    <w:rsid w:val="00B4683A"/>
    <w:rsid w:val="00B46C5E"/>
    <w:rsid w:val="00B46CCA"/>
    <w:rsid w:val="00B46FB8"/>
    <w:rsid w:val="00B47344"/>
    <w:rsid w:val="00B47484"/>
    <w:rsid w:val="00B47649"/>
    <w:rsid w:val="00B47766"/>
    <w:rsid w:val="00B4779A"/>
    <w:rsid w:val="00B479C9"/>
    <w:rsid w:val="00B47A1B"/>
    <w:rsid w:val="00B47B72"/>
    <w:rsid w:val="00B47B87"/>
    <w:rsid w:val="00B47C71"/>
    <w:rsid w:val="00B47D09"/>
    <w:rsid w:val="00B50029"/>
    <w:rsid w:val="00B50085"/>
    <w:rsid w:val="00B50170"/>
    <w:rsid w:val="00B501D6"/>
    <w:rsid w:val="00B50352"/>
    <w:rsid w:val="00B5036E"/>
    <w:rsid w:val="00B50372"/>
    <w:rsid w:val="00B504DA"/>
    <w:rsid w:val="00B50534"/>
    <w:rsid w:val="00B505BF"/>
    <w:rsid w:val="00B505FA"/>
    <w:rsid w:val="00B5084D"/>
    <w:rsid w:val="00B508AD"/>
    <w:rsid w:val="00B5093B"/>
    <w:rsid w:val="00B50A54"/>
    <w:rsid w:val="00B50B04"/>
    <w:rsid w:val="00B50C57"/>
    <w:rsid w:val="00B50CFC"/>
    <w:rsid w:val="00B50D76"/>
    <w:rsid w:val="00B50EA6"/>
    <w:rsid w:val="00B50EC4"/>
    <w:rsid w:val="00B50EDB"/>
    <w:rsid w:val="00B50FBF"/>
    <w:rsid w:val="00B51052"/>
    <w:rsid w:val="00B51080"/>
    <w:rsid w:val="00B510B9"/>
    <w:rsid w:val="00B511C5"/>
    <w:rsid w:val="00B51260"/>
    <w:rsid w:val="00B512EF"/>
    <w:rsid w:val="00B51336"/>
    <w:rsid w:val="00B514DE"/>
    <w:rsid w:val="00B5150E"/>
    <w:rsid w:val="00B51540"/>
    <w:rsid w:val="00B515AA"/>
    <w:rsid w:val="00B516AE"/>
    <w:rsid w:val="00B51733"/>
    <w:rsid w:val="00B5195E"/>
    <w:rsid w:val="00B51996"/>
    <w:rsid w:val="00B51A60"/>
    <w:rsid w:val="00B51AB6"/>
    <w:rsid w:val="00B51D14"/>
    <w:rsid w:val="00B51DA4"/>
    <w:rsid w:val="00B51E31"/>
    <w:rsid w:val="00B51EA5"/>
    <w:rsid w:val="00B52250"/>
    <w:rsid w:val="00B522FC"/>
    <w:rsid w:val="00B5232C"/>
    <w:rsid w:val="00B5235C"/>
    <w:rsid w:val="00B5245A"/>
    <w:rsid w:val="00B524AA"/>
    <w:rsid w:val="00B525B0"/>
    <w:rsid w:val="00B525CB"/>
    <w:rsid w:val="00B525FE"/>
    <w:rsid w:val="00B526D3"/>
    <w:rsid w:val="00B5282B"/>
    <w:rsid w:val="00B528B3"/>
    <w:rsid w:val="00B52947"/>
    <w:rsid w:val="00B5295F"/>
    <w:rsid w:val="00B52A51"/>
    <w:rsid w:val="00B52A6D"/>
    <w:rsid w:val="00B52A92"/>
    <w:rsid w:val="00B52AF3"/>
    <w:rsid w:val="00B52EB0"/>
    <w:rsid w:val="00B52EBB"/>
    <w:rsid w:val="00B52F16"/>
    <w:rsid w:val="00B52F3F"/>
    <w:rsid w:val="00B52F57"/>
    <w:rsid w:val="00B52F99"/>
    <w:rsid w:val="00B53010"/>
    <w:rsid w:val="00B530C1"/>
    <w:rsid w:val="00B5323F"/>
    <w:rsid w:val="00B5330E"/>
    <w:rsid w:val="00B5335A"/>
    <w:rsid w:val="00B53530"/>
    <w:rsid w:val="00B535C2"/>
    <w:rsid w:val="00B53608"/>
    <w:rsid w:val="00B53654"/>
    <w:rsid w:val="00B537AE"/>
    <w:rsid w:val="00B538C7"/>
    <w:rsid w:val="00B53A08"/>
    <w:rsid w:val="00B53D61"/>
    <w:rsid w:val="00B53D89"/>
    <w:rsid w:val="00B53E2A"/>
    <w:rsid w:val="00B53E4C"/>
    <w:rsid w:val="00B53E92"/>
    <w:rsid w:val="00B53F2E"/>
    <w:rsid w:val="00B53F70"/>
    <w:rsid w:val="00B5420F"/>
    <w:rsid w:val="00B542E0"/>
    <w:rsid w:val="00B54382"/>
    <w:rsid w:val="00B545C0"/>
    <w:rsid w:val="00B548E1"/>
    <w:rsid w:val="00B54999"/>
    <w:rsid w:val="00B54A5A"/>
    <w:rsid w:val="00B54AF4"/>
    <w:rsid w:val="00B54B93"/>
    <w:rsid w:val="00B54BF2"/>
    <w:rsid w:val="00B54C67"/>
    <w:rsid w:val="00B54C68"/>
    <w:rsid w:val="00B54E10"/>
    <w:rsid w:val="00B54F28"/>
    <w:rsid w:val="00B54F3A"/>
    <w:rsid w:val="00B5507C"/>
    <w:rsid w:val="00B550B6"/>
    <w:rsid w:val="00B551BE"/>
    <w:rsid w:val="00B55213"/>
    <w:rsid w:val="00B5535D"/>
    <w:rsid w:val="00B55514"/>
    <w:rsid w:val="00B556F1"/>
    <w:rsid w:val="00B55867"/>
    <w:rsid w:val="00B55969"/>
    <w:rsid w:val="00B55A57"/>
    <w:rsid w:val="00B55D16"/>
    <w:rsid w:val="00B55EE6"/>
    <w:rsid w:val="00B55EF2"/>
    <w:rsid w:val="00B55F24"/>
    <w:rsid w:val="00B55F3D"/>
    <w:rsid w:val="00B55F61"/>
    <w:rsid w:val="00B55FEC"/>
    <w:rsid w:val="00B56062"/>
    <w:rsid w:val="00B56075"/>
    <w:rsid w:val="00B56100"/>
    <w:rsid w:val="00B56132"/>
    <w:rsid w:val="00B56270"/>
    <w:rsid w:val="00B56437"/>
    <w:rsid w:val="00B56445"/>
    <w:rsid w:val="00B564E8"/>
    <w:rsid w:val="00B56504"/>
    <w:rsid w:val="00B56569"/>
    <w:rsid w:val="00B5660C"/>
    <w:rsid w:val="00B5662B"/>
    <w:rsid w:val="00B56681"/>
    <w:rsid w:val="00B56772"/>
    <w:rsid w:val="00B5697A"/>
    <w:rsid w:val="00B56A27"/>
    <w:rsid w:val="00B56AD0"/>
    <w:rsid w:val="00B56B8E"/>
    <w:rsid w:val="00B56C11"/>
    <w:rsid w:val="00B56C36"/>
    <w:rsid w:val="00B56C64"/>
    <w:rsid w:val="00B56CCC"/>
    <w:rsid w:val="00B56D9B"/>
    <w:rsid w:val="00B57030"/>
    <w:rsid w:val="00B57291"/>
    <w:rsid w:val="00B573DA"/>
    <w:rsid w:val="00B573F0"/>
    <w:rsid w:val="00B5746C"/>
    <w:rsid w:val="00B576E8"/>
    <w:rsid w:val="00B5781B"/>
    <w:rsid w:val="00B5782C"/>
    <w:rsid w:val="00B57901"/>
    <w:rsid w:val="00B57A1A"/>
    <w:rsid w:val="00B57AB7"/>
    <w:rsid w:val="00B57C72"/>
    <w:rsid w:val="00B57C9A"/>
    <w:rsid w:val="00B57CA5"/>
    <w:rsid w:val="00B57D81"/>
    <w:rsid w:val="00B57EEB"/>
    <w:rsid w:val="00B6011B"/>
    <w:rsid w:val="00B603AB"/>
    <w:rsid w:val="00B603C3"/>
    <w:rsid w:val="00B603FA"/>
    <w:rsid w:val="00B6040F"/>
    <w:rsid w:val="00B6042F"/>
    <w:rsid w:val="00B607B5"/>
    <w:rsid w:val="00B60EFC"/>
    <w:rsid w:val="00B60FB4"/>
    <w:rsid w:val="00B613F3"/>
    <w:rsid w:val="00B613FA"/>
    <w:rsid w:val="00B6147F"/>
    <w:rsid w:val="00B61536"/>
    <w:rsid w:val="00B615DA"/>
    <w:rsid w:val="00B616A9"/>
    <w:rsid w:val="00B617CA"/>
    <w:rsid w:val="00B617DE"/>
    <w:rsid w:val="00B6194A"/>
    <w:rsid w:val="00B6198F"/>
    <w:rsid w:val="00B619F5"/>
    <w:rsid w:val="00B61A86"/>
    <w:rsid w:val="00B61AF8"/>
    <w:rsid w:val="00B61B30"/>
    <w:rsid w:val="00B61C55"/>
    <w:rsid w:val="00B61CE2"/>
    <w:rsid w:val="00B61CFD"/>
    <w:rsid w:val="00B61D3C"/>
    <w:rsid w:val="00B61E11"/>
    <w:rsid w:val="00B61ED4"/>
    <w:rsid w:val="00B620BA"/>
    <w:rsid w:val="00B620F7"/>
    <w:rsid w:val="00B62171"/>
    <w:rsid w:val="00B62318"/>
    <w:rsid w:val="00B62360"/>
    <w:rsid w:val="00B6238F"/>
    <w:rsid w:val="00B62459"/>
    <w:rsid w:val="00B624CB"/>
    <w:rsid w:val="00B6255E"/>
    <w:rsid w:val="00B6259C"/>
    <w:rsid w:val="00B62690"/>
    <w:rsid w:val="00B62763"/>
    <w:rsid w:val="00B627F9"/>
    <w:rsid w:val="00B62841"/>
    <w:rsid w:val="00B62913"/>
    <w:rsid w:val="00B6297E"/>
    <w:rsid w:val="00B62992"/>
    <w:rsid w:val="00B62A49"/>
    <w:rsid w:val="00B62ABF"/>
    <w:rsid w:val="00B62AD2"/>
    <w:rsid w:val="00B62AD5"/>
    <w:rsid w:val="00B62C1E"/>
    <w:rsid w:val="00B62C61"/>
    <w:rsid w:val="00B62D8D"/>
    <w:rsid w:val="00B62DF0"/>
    <w:rsid w:val="00B62E4E"/>
    <w:rsid w:val="00B62EA2"/>
    <w:rsid w:val="00B62FED"/>
    <w:rsid w:val="00B630DB"/>
    <w:rsid w:val="00B630E5"/>
    <w:rsid w:val="00B6320A"/>
    <w:rsid w:val="00B63390"/>
    <w:rsid w:val="00B633AE"/>
    <w:rsid w:val="00B63473"/>
    <w:rsid w:val="00B6348D"/>
    <w:rsid w:val="00B634DB"/>
    <w:rsid w:val="00B635A2"/>
    <w:rsid w:val="00B63841"/>
    <w:rsid w:val="00B63881"/>
    <w:rsid w:val="00B638A1"/>
    <w:rsid w:val="00B638EA"/>
    <w:rsid w:val="00B639F0"/>
    <w:rsid w:val="00B63AC6"/>
    <w:rsid w:val="00B63AE0"/>
    <w:rsid w:val="00B63D73"/>
    <w:rsid w:val="00B63E37"/>
    <w:rsid w:val="00B63F83"/>
    <w:rsid w:val="00B63FF3"/>
    <w:rsid w:val="00B64034"/>
    <w:rsid w:val="00B64096"/>
    <w:rsid w:val="00B640B9"/>
    <w:rsid w:val="00B640C3"/>
    <w:rsid w:val="00B64141"/>
    <w:rsid w:val="00B6415E"/>
    <w:rsid w:val="00B64437"/>
    <w:rsid w:val="00B64536"/>
    <w:rsid w:val="00B6474D"/>
    <w:rsid w:val="00B648E8"/>
    <w:rsid w:val="00B649F9"/>
    <w:rsid w:val="00B64B08"/>
    <w:rsid w:val="00B64B67"/>
    <w:rsid w:val="00B64C25"/>
    <w:rsid w:val="00B64C71"/>
    <w:rsid w:val="00B64ED3"/>
    <w:rsid w:val="00B64F14"/>
    <w:rsid w:val="00B65017"/>
    <w:rsid w:val="00B650BB"/>
    <w:rsid w:val="00B65138"/>
    <w:rsid w:val="00B6523C"/>
    <w:rsid w:val="00B65488"/>
    <w:rsid w:val="00B65570"/>
    <w:rsid w:val="00B6561A"/>
    <w:rsid w:val="00B6561D"/>
    <w:rsid w:val="00B658E2"/>
    <w:rsid w:val="00B65A4A"/>
    <w:rsid w:val="00B65ABB"/>
    <w:rsid w:val="00B65C19"/>
    <w:rsid w:val="00B65D17"/>
    <w:rsid w:val="00B65FAC"/>
    <w:rsid w:val="00B66013"/>
    <w:rsid w:val="00B665D0"/>
    <w:rsid w:val="00B666AA"/>
    <w:rsid w:val="00B666FD"/>
    <w:rsid w:val="00B667AC"/>
    <w:rsid w:val="00B667E2"/>
    <w:rsid w:val="00B669C4"/>
    <w:rsid w:val="00B66B0E"/>
    <w:rsid w:val="00B66B3A"/>
    <w:rsid w:val="00B66D78"/>
    <w:rsid w:val="00B66E04"/>
    <w:rsid w:val="00B66E30"/>
    <w:rsid w:val="00B66E5B"/>
    <w:rsid w:val="00B66EFC"/>
    <w:rsid w:val="00B67096"/>
    <w:rsid w:val="00B67210"/>
    <w:rsid w:val="00B677C9"/>
    <w:rsid w:val="00B677F3"/>
    <w:rsid w:val="00B67A38"/>
    <w:rsid w:val="00B67A39"/>
    <w:rsid w:val="00B67A48"/>
    <w:rsid w:val="00B67AB4"/>
    <w:rsid w:val="00B67B00"/>
    <w:rsid w:val="00B67BE9"/>
    <w:rsid w:val="00B67EF4"/>
    <w:rsid w:val="00B67F2E"/>
    <w:rsid w:val="00B70097"/>
    <w:rsid w:val="00B701FD"/>
    <w:rsid w:val="00B703D6"/>
    <w:rsid w:val="00B703E0"/>
    <w:rsid w:val="00B7070E"/>
    <w:rsid w:val="00B70793"/>
    <w:rsid w:val="00B70820"/>
    <w:rsid w:val="00B7085B"/>
    <w:rsid w:val="00B7088E"/>
    <w:rsid w:val="00B709CF"/>
    <w:rsid w:val="00B70AF8"/>
    <w:rsid w:val="00B71069"/>
    <w:rsid w:val="00B7113F"/>
    <w:rsid w:val="00B71178"/>
    <w:rsid w:val="00B711BB"/>
    <w:rsid w:val="00B7122D"/>
    <w:rsid w:val="00B7129F"/>
    <w:rsid w:val="00B71392"/>
    <w:rsid w:val="00B713AF"/>
    <w:rsid w:val="00B71500"/>
    <w:rsid w:val="00B7150F"/>
    <w:rsid w:val="00B71781"/>
    <w:rsid w:val="00B717BF"/>
    <w:rsid w:val="00B71818"/>
    <w:rsid w:val="00B718B9"/>
    <w:rsid w:val="00B71AD6"/>
    <w:rsid w:val="00B71DC4"/>
    <w:rsid w:val="00B71F2A"/>
    <w:rsid w:val="00B71F45"/>
    <w:rsid w:val="00B72055"/>
    <w:rsid w:val="00B720A0"/>
    <w:rsid w:val="00B72158"/>
    <w:rsid w:val="00B72550"/>
    <w:rsid w:val="00B725CD"/>
    <w:rsid w:val="00B725F8"/>
    <w:rsid w:val="00B72672"/>
    <w:rsid w:val="00B727AE"/>
    <w:rsid w:val="00B72835"/>
    <w:rsid w:val="00B72841"/>
    <w:rsid w:val="00B72873"/>
    <w:rsid w:val="00B7287B"/>
    <w:rsid w:val="00B72A80"/>
    <w:rsid w:val="00B72A8F"/>
    <w:rsid w:val="00B72AE6"/>
    <w:rsid w:val="00B72B81"/>
    <w:rsid w:val="00B72E80"/>
    <w:rsid w:val="00B72FF4"/>
    <w:rsid w:val="00B73094"/>
    <w:rsid w:val="00B730F6"/>
    <w:rsid w:val="00B73149"/>
    <w:rsid w:val="00B731FA"/>
    <w:rsid w:val="00B7329E"/>
    <w:rsid w:val="00B732F4"/>
    <w:rsid w:val="00B732F9"/>
    <w:rsid w:val="00B7332E"/>
    <w:rsid w:val="00B73418"/>
    <w:rsid w:val="00B73488"/>
    <w:rsid w:val="00B7354C"/>
    <w:rsid w:val="00B7362F"/>
    <w:rsid w:val="00B73670"/>
    <w:rsid w:val="00B7385D"/>
    <w:rsid w:val="00B738B1"/>
    <w:rsid w:val="00B739E6"/>
    <w:rsid w:val="00B73BA1"/>
    <w:rsid w:val="00B73C85"/>
    <w:rsid w:val="00B73CE5"/>
    <w:rsid w:val="00B73CF2"/>
    <w:rsid w:val="00B73D07"/>
    <w:rsid w:val="00B73D4F"/>
    <w:rsid w:val="00B73EA3"/>
    <w:rsid w:val="00B73F29"/>
    <w:rsid w:val="00B740BB"/>
    <w:rsid w:val="00B7421E"/>
    <w:rsid w:val="00B74324"/>
    <w:rsid w:val="00B743A9"/>
    <w:rsid w:val="00B7444E"/>
    <w:rsid w:val="00B744AB"/>
    <w:rsid w:val="00B744D1"/>
    <w:rsid w:val="00B74525"/>
    <w:rsid w:val="00B74759"/>
    <w:rsid w:val="00B7497F"/>
    <w:rsid w:val="00B74982"/>
    <w:rsid w:val="00B74AEF"/>
    <w:rsid w:val="00B74BC3"/>
    <w:rsid w:val="00B74E99"/>
    <w:rsid w:val="00B74F91"/>
    <w:rsid w:val="00B750DF"/>
    <w:rsid w:val="00B7512B"/>
    <w:rsid w:val="00B7522C"/>
    <w:rsid w:val="00B7529C"/>
    <w:rsid w:val="00B7535E"/>
    <w:rsid w:val="00B75370"/>
    <w:rsid w:val="00B753B1"/>
    <w:rsid w:val="00B75529"/>
    <w:rsid w:val="00B75562"/>
    <w:rsid w:val="00B755F3"/>
    <w:rsid w:val="00B75666"/>
    <w:rsid w:val="00B759A9"/>
    <w:rsid w:val="00B759D0"/>
    <w:rsid w:val="00B75A49"/>
    <w:rsid w:val="00B75AE3"/>
    <w:rsid w:val="00B75D03"/>
    <w:rsid w:val="00B75D33"/>
    <w:rsid w:val="00B76092"/>
    <w:rsid w:val="00B760BC"/>
    <w:rsid w:val="00B7613A"/>
    <w:rsid w:val="00B762D9"/>
    <w:rsid w:val="00B762F9"/>
    <w:rsid w:val="00B76529"/>
    <w:rsid w:val="00B76655"/>
    <w:rsid w:val="00B7674F"/>
    <w:rsid w:val="00B76B00"/>
    <w:rsid w:val="00B76B0C"/>
    <w:rsid w:val="00B76B7E"/>
    <w:rsid w:val="00B76B90"/>
    <w:rsid w:val="00B76C61"/>
    <w:rsid w:val="00B76C8E"/>
    <w:rsid w:val="00B76CDA"/>
    <w:rsid w:val="00B76D24"/>
    <w:rsid w:val="00B76D8C"/>
    <w:rsid w:val="00B76DBB"/>
    <w:rsid w:val="00B76E58"/>
    <w:rsid w:val="00B76F79"/>
    <w:rsid w:val="00B76FF5"/>
    <w:rsid w:val="00B7727A"/>
    <w:rsid w:val="00B775CF"/>
    <w:rsid w:val="00B775D4"/>
    <w:rsid w:val="00B7791A"/>
    <w:rsid w:val="00B77952"/>
    <w:rsid w:val="00B77961"/>
    <w:rsid w:val="00B77A8B"/>
    <w:rsid w:val="00B77C87"/>
    <w:rsid w:val="00B77CB1"/>
    <w:rsid w:val="00B77E1B"/>
    <w:rsid w:val="00B77F65"/>
    <w:rsid w:val="00B80014"/>
    <w:rsid w:val="00B80125"/>
    <w:rsid w:val="00B80342"/>
    <w:rsid w:val="00B80481"/>
    <w:rsid w:val="00B809A3"/>
    <w:rsid w:val="00B80C5B"/>
    <w:rsid w:val="00B80D9C"/>
    <w:rsid w:val="00B810F3"/>
    <w:rsid w:val="00B8112D"/>
    <w:rsid w:val="00B81132"/>
    <w:rsid w:val="00B811DE"/>
    <w:rsid w:val="00B8120B"/>
    <w:rsid w:val="00B812FE"/>
    <w:rsid w:val="00B8138D"/>
    <w:rsid w:val="00B81448"/>
    <w:rsid w:val="00B8177B"/>
    <w:rsid w:val="00B817FE"/>
    <w:rsid w:val="00B818D8"/>
    <w:rsid w:val="00B81960"/>
    <w:rsid w:val="00B81983"/>
    <w:rsid w:val="00B819B1"/>
    <w:rsid w:val="00B81A37"/>
    <w:rsid w:val="00B81AEE"/>
    <w:rsid w:val="00B81BD0"/>
    <w:rsid w:val="00B81D61"/>
    <w:rsid w:val="00B81F8B"/>
    <w:rsid w:val="00B82058"/>
    <w:rsid w:val="00B820F0"/>
    <w:rsid w:val="00B8219B"/>
    <w:rsid w:val="00B821DE"/>
    <w:rsid w:val="00B822FA"/>
    <w:rsid w:val="00B823CA"/>
    <w:rsid w:val="00B82406"/>
    <w:rsid w:val="00B8248A"/>
    <w:rsid w:val="00B824C9"/>
    <w:rsid w:val="00B824DD"/>
    <w:rsid w:val="00B82510"/>
    <w:rsid w:val="00B82605"/>
    <w:rsid w:val="00B8260D"/>
    <w:rsid w:val="00B82729"/>
    <w:rsid w:val="00B828DE"/>
    <w:rsid w:val="00B828F2"/>
    <w:rsid w:val="00B82916"/>
    <w:rsid w:val="00B82AB8"/>
    <w:rsid w:val="00B82B33"/>
    <w:rsid w:val="00B82BFC"/>
    <w:rsid w:val="00B82C19"/>
    <w:rsid w:val="00B82D49"/>
    <w:rsid w:val="00B82F55"/>
    <w:rsid w:val="00B8301E"/>
    <w:rsid w:val="00B8305C"/>
    <w:rsid w:val="00B8308A"/>
    <w:rsid w:val="00B83097"/>
    <w:rsid w:val="00B8317E"/>
    <w:rsid w:val="00B83190"/>
    <w:rsid w:val="00B831D1"/>
    <w:rsid w:val="00B831D8"/>
    <w:rsid w:val="00B832C8"/>
    <w:rsid w:val="00B8347F"/>
    <w:rsid w:val="00B836B0"/>
    <w:rsid w:val="00B83707"/>
    <w:rsid w:val="00B837DF"/>
    <w:rsid w:val="00B839F1"/>
    <w:rsid w:val="00B83A84"/>
    <w:rsid w:val="00B83AC6"/>
    <w:rsid w:val="00B83B43"/>
    <w:rsid w:val="00B83BBC"/>
    <w:rsid w:val="00B83CEF"/>
    <w:rsid w:val="00B83D11"/>
    <w:rsid w:val="00B83DA7"/>
    <w:rsid w:val="00B84144"/>
    <w:rsid w:val="00B8427A"/>
    <w:rsid w:val="00B84545"/>
    <w:rsid w:val="00B845E3"/>
    <w:rsid w:val="00B84692"/>
    <w:rsid w:val="00B8471D"/>
    <w:rsid w:val="00B84822"/>
    <w:rsid w:val="00B849F0"/>
    <w:rsid w:val="00B84AAF"/>
    <w:rsid w:val="00B84B48"/>
    <w:rsid w:val="00B84C54"/>
    <w:rsid w:val="00B84C8D"/>
    <w:rsid w:val="00B84CAE"/>
    <w:rsid w:val="00B84D9E"/>
    <w:rsid w:val="00B84DA1"/>
    <w:rsid w:val="00B84DDC"/>
    <w:rsid w:val="00B84EE7"/>
    <w:rsid w:val="00B84F77"/>
    <w:rsid w:val="00B85050"/>
    <w:rsid w:val="00B85074"/>
    <w:rsid w:val="00B85285"/>
    <w:rsid w:val="00B852B3"/>
    <w:rsid w:val="00B853F2"/>
    <w:rsid w:val="00B855E9"/>
    <w:rsid w:val="00B856C1"/>
    <w:rsid w:val="00B85808"/>
    <w:rsid w:val="00B8580E"/>
    <w:rsid w:val="00B85DEA"/>
    <w:rsid w:val="00B85F37"/>
    <w:rsid w:val="00B860F8"/>
    <w:rsid w:val="00B8610C"/>
    <w:rsid w:val="00B861E9"/>
    <w:rsid w:val="00B8627E"/>
    <w:rsid w:val="00B863C3"/>
    <w:rsid w:val="00B8640A"/>
    <w:rsid w:val="00B865BC"/>
    <w:rsid w:val="00B8664D"/>
    <w:rsid w:val="00B8674E"/>
    <w:rsid w:val="00B867C6"/>
    <w:rsid w:val="00B86A06"/>
    <w:rsid w:val="00B86BCB"/>
    <w:rsid w:val="00B86E86"/>
    <w:rsid w:val="00B86F9D"/>
    <w:rsid w:val="00B86FE8"/>
    <w:rsid w:val="00B8705E"/>
    <w:rsid w:val="00B870D3"/>
    <w:rsid w:val="00B87121"/>
    <w:rsid w:val="00B871C2"/>
    <w:rsid w:val="00B873F7"/>
    <w:rsid w:val="00B87494"/>
    <w:rsid w:val="00B875D3"/>
    <w:rsid w:val="00B8760A"/>
    <w:rsid w:val="00B87A79"/>
    <w:rsid w:val="00B87BD4"/>
    <w:rsid w:val="00B87CAF"/>
    <w:rsid w:val="00B87CCC"/>
    <w:rsid w:val="00B87FC7"/>
    <w:rsid w:val="00B90039"/>
    <w:rsid w:val="00B9006A"/>
    <w:rsid w:val="00B9012C"/>
    <w:rsid w:val="00B901C5"/>
    <w:rsid w:val="00B901D0"/>
    <w:rsid w:val="00B9039A"/>
    <w:rsid w:val="00B9039B"/>
    <w:rsid w:val="00B90566"/>
    <w:rsid w:val="00B90589"/>
    <w:rsid w:val="00B9063B"/>
    <w:rsid w:val="00B9069F"/>
    <w:rsid w:val="00B90BA1"/>
    <w:rsid w:val="00B90CBB"/>
    <w:rsid w:val="00B90CD4"/>
    <w:rsid w:val="00B90EF4"/>
    <w:rsid w:val="00B911CF"/>
    <w:rsid w:val="00B912A7"/>
    <w:rsid w:val="00B913FB"/>
    <w:rsid w:val="00B9140D"/>
    <w:rsid w:val="00B91483"/>
    <w:rsid w:val="00B91486"/>
    <w:rsid w:val="00B916EC"/>
    <w:rsid w:val="00B91846"/>
    <w:rsid w:val="00B91859"/>
    <w:rsid w:val="00B91881"/>
    <w:rsid w:val="00B91BFF"/>
    <w:rsid w:val="00B91C2B"/>
    <w:rsid w:val="00B91C91"/>
    <w:rsid w:val="00B91D74"/>
    <w:rsid w:val="00B91D8C"/>
    <w:rsid w:val="00B91F6C"/>
    <w:rsid w:val="00B91FC5"/>
    <w:rsid w:val="00B92162"/>
    <w:rsid w:val="00B92383"/>
    <w:rsid w:val="00B9240F"/>
    <w:rsid w:val="00B924B8"/>
    <w:rsid w:val="00B925D1"/>
    <w:rsid w:val="00B9268B"/>
    <w:rsid w:val="00B9295D"/>
    <w:rsid w:val="00B929AA"/>
    <w:rsid w:val="00B92A85"/>
    <w:rsid w:val="00B92D24"/>
    <w:rsid w:val="00B92DF5"/>
    <w:rsid w:val="00B92EEE"/>
    <w:rsid w:val="00B92FF2"/>
    <w:rsid w:val="00B93024"/>
    <w:rsid w:val="00B93350"/>
    <w:rsid w:val="00B935EF"/>
    <w:rsid w:val="00B93636"/>
    <w:rsid w:val="00B93698"/>
    <w:rsid w:val="00B9371A"/>
    <w:rsid w:val="00B93721"/>
    <w:rsid w:val="00B938B0"/>
    <w:rsid w:val="00B93947"/>
    <w:rsid w:val="00B939A8"/>
    <w:rsid w:val="00B93A07"/>
    <w:rsid w:val="00B93AEA"/>
    <w:rsid w:val="00B93DCE"/>
    <w:rsid w:val="00B93EC1"/>
    <w:rsid w:val="00B940F0"/>
    <w:rsid w:val="00B94171"/>
    <w:rsid w:val="00B941F6"/>
    <w:rsid w:val="00B94256"/>
    <w:rsid w:val="00B942C7"/>
    <w:rsid w:val="00B94344"/>
    <w:rsid w:val="00B945F0"/>
    <w:rsid w:val="00B945F2"/>
    <w:rsid w:val="00B947EC"/>
    <w:rsid w:val="00B948F2"/>
    <w:rsid w:val="00B94C7D"/>
    <w:rsid w:val="00B94CA8"/>
    <w:rsid w:val="00B94D7E"/>
    <w:rsid w:val="00B95076"/>
    <w:rsid w:val="00B9508A"/>
    <w:rsid w:val="00B9510F"/>
    <w:rsid w:val="00B95148"/>
    <w:rsid w:val="00B95274"/>
    <w:rsid w:val="00B9527E"/>
    <w:rsid w:val="00B953B2"/>
    <w:rsid w:val="00B953CB"/>
    <w:rsid w:val="00B953F2"/>
    <w:rsid w:val="00B954D2"/>
    <w:rsid w:val="00B95500"/>
    <w:rsid w:val="00B955BD"/>
    <w:rsid w:val="00B955BF"/>
    <w:rsid w:val="00B9582B"/>
    <w:rsid w:val="00B958D2"/>
    <w:rsid w:val="00B95D6F"/>
    <w:rsid w:val="00B95E61"/>
    <w:rsid w:val="00B95F50"/>
    <w:rsid w:val="00B95FCB"/>
    <w:rsid w:val="00B960AD"/>
    <w:rsid w:val="00B96157"/>
    <w:rsid w:val="00B96163"/>
    <w:rsid w:val="00B961C1"/>
    <w:rsid w:val="00B96284"/>
    <w:rsid w:val="00B963D5"/>
    <w:rsid w:val="00B9656E"/>
    <w:rsid w:val="00B96585"/>
    <w:rsid w:val="00B9679C"/>
    <w:rsid w:val="00B96849"/>
    <w:rsid w:val="00B96856"/>
    <w:rsid w:val="00B96902"/>
    <w:rsid w:val="00B96D7A"/>
    <w:rsid w:val="00B96DD0"/>
    <w:rsid w:val="00B96F1B"/>
    <w:rsid w:val="00B96F6C"/>
    <w:rsid w:val="00B96F86"/>
    <w:rsid w:val="00B96FD6"/>
    <w:rsid w:val="00B97046"/>
    <w:rsid w:val="00B971A4"/>
    <w:rsid w:val="00B971F9"/>
    <w:rsid w:val="00B97315"/>
    <w:rsid w:val="00B975DB"/>
    <w:rsid w:val="00B977C1"/>
    <w:rsid w:val="00B977E4"/>
    <w:rsid w:val="00B978EB"/>
    <w:rsid w:val="00B978FC"/>
    <w:rsid w:val="00B97A88"/>
    <w:rsid w:val="00B97DDA"/>
    <w:rsid w:val="00B97E6D"/>
    <w:rsid w:val="00B97F1F"/>
    <w:rsid w:val="00B97F39"/>
    <w:rsid w:val="00B97F72"/>
    <w:rsid w:val="00BA01B2"/>
    <w:rsid w:val="00BA01EF"/>
    <w:rsid w:val="00BA01F0"/>
    <w:rsid w:val="00BA031D"/>
    <w:rsid w:val="00BA03D8"/>
    <w:rsid w:val="00BA059C"/>
    <w:rsid w:val="00BA05C4"/>
    <w:rsid w:val="00BA0AE3"/>
    <w:rsid w:val="00BA0C37"/>
    <w:rsid w:val="00BA0F48"/>
    <w:rsid w:val="00BA107C"/>
    <w:rsid w:val="00BA1145"/>
    <w:rsid w:val="00BA13E5"/>
    <w:rsid w:val="00BA1441"/>
    <w:rsid w:val="00BA15EB"/>
    <w:rsid w:val="00BA19B8"/>
    <w:rsid w:val="00BA1A28"/>
    <w:rsid w:val="00BA1B9B"/>
    <w:rsid w:val="00BA1C37"/>
    <w:rsid w:val="00BA1C73"/>
    <w:rsid w:val="00BA1CCC"/>
    <w:rsid w:val="00BA1D2D"/>
    <w:rsid w:val="00BA1FDF"/>
    <w:rsid w:val="00BA211A"/>
    <w:rsid w:val="00BA24C3"/>
    <w:rsid w:val="00BA2867"/>
    <w:rsid w:val="00BA2A68"/>
    <w:rsid w:val="00BA2AE7"/>
    <w:rsid w:val="00BA2C13"/>
    <w:rsid w:val="00BA2DA8"/>
    <w:rsid w:val="00BA3060"/>
    <w:rsid w:val="00BA306D"/>
    <w:rsid w:val="00BA30FE"/>
    <w:rsid w:val="00BA3195"/>
    <w:rsid w:val="00BA319B"/>
    <w:rsid w:val="00BA31B9"/>
    <w:rsid w:val="00BA3365"/>
    <w:rsid w:val="00BA3446"/>
    <w:rsid w:val="00BA348C"/>
    <w:rsid w:val="00BA3602"/>
    <w:rsid w:val="00BA3623"/>
    <w:rsid w:val="00BA3693"/>
    <w:rsid w:val="00BA3727"/>
    <w:rsid w:val="00BA38C6"/>
    <w:rsid w:val="00BA3927"/>
    <w:rsid w:val="00BA3A38"/>
    <w:rsid w:val="00BA3AB2"/>
    <w:rsid w:val="00BA3CD4"/>
    <w:rsid w:val="00BA3CE2"/>
    <w:rsid w:val="00BA3D3B"/>
    <w:rsid w:val="00BA3DB2"/>
    <w:rsid w:val="00BA3F70"/>
    <w:rsid w:val="00BA3FC0"/>
    <w:rsid w:val="00BA4092"/>
    <w:rsid w:val="00BA40E9"/>
    <w:rsid w:val="00BA41A8"/>
    <w:rsid w:val="00BA4279"/>
    <w:rsid w:val="00BA4470"/>
    <w:rsid w:val="00BA4521"/>
    <w:rsid w:val="00BA45BD"/>
    <w:rsid w:val="00BA4627"/>
    <w:rsid w:val="00BA4841"/>
    <w:rsid w:val="00BA4B15"/>
    <w:rsid w:val="00BA4B38"/>
    <w:rsid w:val="00BA4C31"/>
    <w:rsid w:val="00BA4D71"/>
    <w:rsid w:val="00BA4E20"/>
    <w:rsid w:val="00BA504A"/>
    <w:rsid w:val="00BA50AD"/>
    <w:rsid w:val="00BA51AC"/>
    <w:rsid w:val="00BA51CE"/>
    <w:rsid w:val="00BA5202"/>
    <w:rsid w:val="00BA52B3"/>
    <w:rsid w:val="00BA5518"/>
    <w:rsid w:val="00BA559B"/>
    <w:rsid w:val="00BA56C7"/>
    <w:rsid w:val="00BA57A1"/>
    <w:rsid w:val="00BA5829"/>
    <w:rsid w:val="00BA5A6A"/>
    <w:rsid w:val="00BA5B18"/>
    <w:rsid w:val="00BA5D50"/>
    <w:rsid w:val="00BA5DF2"/>
    <w:rsid w:val="00BA5E05"/>
    <w:rsid w:val="00BA5EC2"/>
    <w:rsid w:val="00BA5F7F"/>
    <w:rsid w:val="00BA60FA"/>
    <w:rsid w:val="00BA6105"/>
    <w:rsid w:val="00BA61B8"/>
    <w:rsid w:val="00BA62CB"/>
    <w:rsid w:val="00BA63BA"/>
    <w:rsid w:val="00BA64A4"/>
    <w:rsid w:val="00BA6642"/>
    <w:rsid w:val="00BA6660"/>
    <w:rsid w:val="00BA6774"/>
    <w:rsid w:val="00BA6A94"/>
    <w:rsid w:val="00BA6B9B"/>
    <w:rsid w:val="00BA6C23"/>
    <w:rsid w:val="00BA70E7"/>
    <w:rsid w:val="00BA718C"/>
    <w:rsid w:val="00BA7243"/>
    <w:rsid w:val="00BA72F7"/>
    <w:rsid w:val="00BA736A"/>
    <w:rsid w:val="00BA73FC"/>
    <w:rsid w:val="00BA7546"/>
    <w:rsid w:val="00BA7699"/>
    <w:rsid w:val="00BA76FC"/>
    <w:rsid w:val="00BA7718"/>
    <w:rsid w:val="00BA78E5"/>
    <w:rsid w:val="00BA7A4E"/>
    <w:rsid w:val="00BA7B39"/>
    <w:rsid w:val="00BA7B9B"/>
    <w:rsid w:val="00BA7D77"/>
    <w:rsid w:val="00BA7DCD"/>
    <w:rsid w:val="00BB0218"/>
    <w:rsid w:val="00BB0372"/>
    <w:rsid w:val="00BB038E"/>
    <w:rsid w:val="00BB03D8"/>
    <w:rsid w:val="00BB03DF"/>
    <w:rsid w:val="00BB043D"/>
    <w:rsid w:val="00BB04F6"/>
    <w:rsid w:val="00BB0577"/>
    <w:rsid w:val="00BB0580"/>
    <w:rsid w:val="00BB0907"/>
    <w:rsid w:val="00BB0914"/>
    <w:rsid w:val="00BB09BF"/>
    <w:rsid w:val="00BB0AE2"/>
    <w:rsid w:val="00BB0AED"/>
    <w:rsid w:val="00BB0B60"/>
    <w:rsid w:val="00BB0C24"/>
    <w:rsid w:val="00BB0CAC"/>
    <w:rsid w:val="00BB0DDB"/>
    <w:rsid w:val="00BB0E04"/>
    <w:rsid w:val="00BB0F5D"/>
    <w:rsid w:val="00BB0F89"/>
    <w:rsid w:val="00BB0F94"/>
    <w:rsid w:val="00BB1173"/>
    <w:rsid w:val="00BB143E"/>
    <w:rsid w:val="00BB1448"/>
    <w:rsid w:val="00BB1569"/>
    <w:rsid w:val="00BB1637"/>
    <w:rsid w:val="00BB1733"/>
    <w:rsid w:val="00BB18FF"/>
    <w:rsid w:val="00BB195E"/>
    <w:rsid w:val="00BB1A16"/>
    <w:rsid w:val="00BB1A66"/>
    <w:rsid w:val="00BB1BBD"/>
    <w:rsid w:val="00BB1CBE"/>
    <w:rsid w:val="00BB1D9F"/>
    <w:rsid w:val="00BB1E2D"/>
    <w:rsid w:val="00BB1E73"/>
    <w:rsid w:val="00BB1EA0"/>
    <w:rsid w:val="00BB1EB8"/>
    <w:rsid w:val="00BB1F6B"/>
    <w:rsid w:val="00BB219C"/>
    <w:rsid w:val="00BB220B"/>
    <w:rsid w:val="00BB2271"/>
    <w:rsid w:val="00BB243E"/>
    <w:rsid w:val="00BB24D5"/>
    <w:rsid w:val="00BB24FE"/>
    <w:rsid w:val="00BB255E"/>
    <w:rsid w:val="00BB261B"/>
    <w:rsid w:val="00BB2831"/>
    <w:rsid w:val="00BB283F"/>
    <w:rsid w:val="00BB28E5"/>
    <w:rsid w:val="00BB29B1"/>
    <w:rsid w:val="00BB2B5A"/>
    <w:rsid w:val="00BB2B5C"/>
    <w:rsid w:val="00BB2D54"/>
    <w:rsid w:val="00BB2D85"/>
    <w:rsid w:val="00BB2DD0"/>
    <w:rsid w:val="00BB2FEF"/>
    <w:rsid w:val="00BB31CD"/>
    <w:rsid w:val="00BB334F"/>
    <w:rsid w:val="00BB34E7"/>
    <w:rsid w:val="00BB352C"/>
    <w:rsid w:val="00BB37F5"/>
    <w:rsid w:val="00BB38BA"/>
    <w:rsid w:val="00BB39BB"/>
    <w:rsid w:val="00BB3CBF"/>
    <w:rsid w:val="00BB3CD8"/>
    <w:rsid w:val="00BB3CDB"/>
    <w:rsid w:val="00BB3EAB"/>
    <w:rsid w:val="00BB41A0"/>
    <w:rsid w:val="00BB4254"/>
    <w:rsid w:val="00BB466C"/>
    <w:rsid w:val="00BB4742"/>
    <w:rsid w:val="00BB4A44"/>
    <w:rsid w:val="00BB4AEA"/>
    <w:rsid w:val="00BB4BC6"/>
    <w:rsid w:val="00BB4C5D"/>
    <w:rsid w:val="00BB4C96"/>
    <w:rsid w:val="00BB4CCD"/>
    <w:rsid w:val="00BB4F61"/>
    <w:rsid w:val="00BB50A1"/>
    <w:rsid w:val="00BB50FE"/>
    <w:rsid w:val="00BB5104"/>
    <w:rsid w:val="00BB5118"/>
    <w:rsid w:val="00BB5129"/>
    <w:rsid w:val="00BB5280"/>
    <w:rsid w:val="00BB5461"/>
    <w:rsid w:val="00BB5599"/>
    <w:rsid w:val="00BB58DC"/>
    <w:rsid w:val="00BB593E"/>
    <w:rsid w:val="00BB5B18"/>
    <w:rsid w:val="00BB5B2C"/>
    <w:rsid w:val="00BB5D33"/>
    <w:rsid w:val="00BB5DA3"/>
    <w:rsid w:val="00BB5FD1"/>
    <w:rsid w:val="00BB5FD9"/>
    <w:rsid w:val="00BB5FE3"/>
    <w:rsid w:val="00BB5FE6"/>
    <w:rsid w:val="00BB6121"/>
    <w:rsid w:val="00BB613F"/>
    <w:rsid w:val="00BB6158"/>
    <w:rsid w:val="00BB62F5"/>
    <w:rsid w:val="00BB6371"/>
    <w:rsid w:val="00BB638D"/>
    <w:rsid w:val="00BB642E"/>
    <w:rsid w:val="00BB645E"/>
    <w:rsid w:val="00BB65CF"/>
    <w:rsid w:val="00BB6604"/>
    <w:rsid w:val="00BB6605"/>
    <w:rsid w:val="00BB66E1"/>
    <w:rsid w:val="00BB686A"/>
    <w:rsid w:val="00BB68E5"/>
    <w:rsid w:val="00BB6A83"/>
    <w:rsid w:val="00BB6E46"/>
    <w:rsid w:val="00BB6E76"/>
    <w:rsid w:val="00BB6EBF"/>
    <w:rsid w:val="00BB6F30"/>
    <w:rsid w:val="00BB6F60"/>
    <w:rsid w:val="00BB7026"/>
    <w:rsid w:val="00BB70B2"/>
    <w:rsid w:val="00BB70E2"/>
    <w:rsid w:val="00BB7165"/>
    <w:rsid w:val="00BB7195"/>
    <w:rsid w:val="00BB725B"/>
    <w:rsid w:val="00BB7317"/>
    <w:rsid w:val="00BB73EC"/>
    <w:rsid w:val="00BB74CB"/>
    <w:rsid w:val="00BB74D3"/>
    <w:rsid w:val="00BB7666"/>
    <w:rsid w:val="00BB76F2"/>
    <w:rsid w:val="00BB78CD"/>
    <w:rsid w:val="00BB7923"/>
    <w:rsid w:val="00BB799A"/>
    <w:rsid w:val="00BB7B93"/>
    <w:rsid w:val="00BB7BCF"/>
    <w:rsid w:val="00BB7C76"/>
    <w:rsid w:val="00BB7C7E"/>
    <w:rsid w:val="00BB7E08"/>
    <w:rsid w:val="00BB7F7B"/>
    <w:rsid w:val="00BB7FC1"/>
    <w:rsid w:val="00BB7FF4"/>
    <w:rsid w:val="00BC018D"/>
    <w:rsid w:val="00BC01BC"/>
    <w:rsid w:val="00BC0249"/>
    <w:rsid w:val="00BC025E"/>
    <w:rsid w:val="00BC0265"/>
    <w:rsid w:val="00BC02BA"/>
    <w:rsid w:val="00BC060C"/>
    <w:rsid w:val="00BC0672"/>
    <w:rsid w:val="00BC06EE"/>
    <w:rsid w:val="00BC0968"/>
    <w:rsid w:val="00BC0995"/>
    <w:rsid w:val="00BC0B09"/>
    <w:rsid w:val="00BC0CB8"/>
    <w:rsid w:val="00BC0CED"/>
    <w:rsid w:val="00BC0FB8"/>
    <w:rsid w:val="00BC0FD0"/>
    <w:rsid w:val="00BC1155"/>
    <w:rsid w:val="00BC11FE"/>
    <w:rsid w:val="00BC1374"/>
    <w:rsid w:val="00BC1378"/>
    <w:rsid w:val="00BC13DA"/>
    <w:rsid w:val="00BC1731"/>
    <w:rsid w:val="00BC18E5"/>
    <w:rsid w:val="00BC1918"/>
    <w:rsid w:val="00BC19DB"/>
    <w:rsid w:val="00BC1A72"/>
    <w:rsid w:val="00BC1A7F"/>
    <w:rsid w:val="00BC1B5F"/>
    <w:rsid w:val="00BC1CC8"/>
    <w:rsid w:val="00BC1E16"/>
    <w:rsid w:val="00BC1E1A"/>
    <w:rsid w:val="00BC1E3A"/>
    <w:rsid w:val="00BC1E9F"/>
    <w:rsid w:val="00BC2033"/>
    <w:rsid w:val="00BC217C"/>
    <w:rsid w:val="00BC2375"/>
    <w:rsid w:val="00BC2490"/>
    <w:rsid w:val="00BC25FF"/>
    <w:rsid w:val="00BC2640"/>
    <w:rsid w:val="00BC28B5"/>
    <w:rsid w:val="00BC2982"/>
    <w:rsid w:val="00BC2A73"/>
    <w:rsid w:val="00BC2BB0"/>
    <w:rsid w:val="00BC2BD6"/>
    <w:rsid w:val="00BC2C12"/>
    <w:rsid w:val="00BC2CFA"/>
    <w:rsid w:val="00BC2D0F"/>
    <w:rsid w:val="00BC2DA6"/>
    <w:rsid w:val="00BC2EA9"/>
    <w:rsid w:val="00BC2F6E"/>
    <w:rsid w:val="00BC3028"/>
    <w:rsid w:val="00BC30EF"/>
    <w:rsid w:val="00BC31DB"/>
    <w:rsid w:val="00BC3380"/>
    <w:rsid w:val="00BC346C"/>
    <w:rsid w:val="00BC363F"/>
    <w:rsid w:val="00BC378B"/>
    <w:rsid w:val="00BC37C3"/>
    <w:rsid w:val="00BC3821"/>
    <w:rsid w:val="00BC3A4A"/>
    <w:rsid w:val="00BC3A9A"/>
    <w:rsid w:val="00BC3BC1"/>
    <w:rsid w:val="00BC3C44"/>
    <w:rsid w:val="00BC3CAD"/>
    <w:rsid w:val="00BC3CEC"/>
    <w:rsid w:val="00BC3D38"/>
    <w:rsid w:val="00BC3D40"/>
    <w:rsid w:val="00BC3D8B"/>
    <w:rsid w:val="00BC3DC5"/>
    <w:rsid w:val="00BC3E6C"/>
    <w:rsid w:val="00BC3EE3"/>
    <w:rsid w:val="00BC3F3D"/>
    <w:rsid w:val="00BC4147"/>
    <w:rsid w:val="00BC41B6"/>
    <w:rsid w:val="00BC420F"/>
    <w:rsid w:val="00BC42CD"/>
    <w:rsid w:val="00BC434F"/>
    <w:rsid w:val="00BC43A6"/>
    <w:rsid w:val="00BC43CE"/>
    <w:rsid w:val="00BC4431"/>
    <w:rsid w:val="00BC445D"/>
    <w:rsid w:val="00BC4480"/>
    <w:rsid w:val="00BC4595"/>
    <w:rsid w:val="00BC4598"/>
    <w:rsid w:val="00BC46F9"/>
    <w:rsid w:val="00BC478C"/>
    <w:rsid w:val="00BC4898"/>
    <w:rsid w:val="00BC48CD"/>
    <w:rsid w:val="00BC48F8"/>
    <w:rsid w:val="00BC493C"/>
    <w:rsid w:val="00BC4C4A"/>
    <w:rsid w:val="00BC4CED"/>
    <w:rsid w:val="00BC4D3C"/>
    <w:rsid w:val="00BC4D9D"/>
    <w:rsid w:val="00BC4F95"/>
    <w:rsid w:val="00BC503E"/>
    <w:rsid w:val="00BC506E"/>
    <w:rsid w:val="00BC541C"/>
    <w:rsid w:val="00BC5481"/>
    <w:rsid w:val="00BC54C9"/>
    <w:rsid w:val="00BC5518"/>
    <w:rsid w:val="00BC5707"/>
    <w:rsid w:val="00BC571F"/>
    <w:rsid w:val="00BC5753"/>
    <w:rsid w:val="00BC5783"/>
    <w:rsid w:val="00BC57A0"/>
    <w:rsid w:val="00BC5972"/>
    <w:rsid w:val="00BC5986"/>
    <w:rsid w:val="00BC5A2B"/>
    <w:rsid w:val="00BC5B2B"/>
    <w:rsid w:val="00BC5B97"/>
    <w:rsid w:val="00BC5B9C"/>
    <w:rsid w:val="00BC5C16"/>
    <w:rsid w:val="00BC5C2F"/>
    <w:rsid w:val="00BC5C46"/>
    <w:rsid w:val="00BC5FF9"/>
    <w:rsid w:val="00BC6255"/>
    <w:rsid w:val="00BC63AB"/>
    <w:rsid w:val="00BC6494"/>
    <w:rsid w:val="00BC6585"/>
    <w:rsid w:val="00BC6614"/>
    <w:rsid w:val="00BC67FC"/>
    <w:rsid w:val="00BC69EE"/>
    <w:rsid w:val="00BC6C5C"/>
    <w:rsid w:val="00BC6DE1"/>
    <w:rsid w:val="00BC6E07"/>
    <w:rsid w:val="00BC6E5D"/>
    <w:rsid w:val="00BC6EA5"/>
    <w:rsid w:val="00BC720C"/>
    <w:rsid w:val="00BC74FB"/>
    <w:rsid w:val="00BC7649"/>
    <w:rsid w:val="00BC774E"/>
    <w:rsid w:val="00BC77C2"/>
    <w:rsid w:val="00BC792F"/>
    <w:rsid w:val="00BC7A46"/>
    <w:rsid w:val="00BC7AFA"/>
    <w:rsid w:val="00BD00BD"/>
    <w:rsid w:val="00BD025E"/>
    <w:rsid w:val="00BD038E"/>
    <w:rsid w:val="00BD0582"/>
    <w:rsid w:val="00BD07E1"/>
    <w:rsid w:val="00BD0845"/>
    <w:rsid w:val="00BD08A7"/>
    <w:rsid w:val="00BD0B8F"/>
    <w:rsid w:val="00BD0C0C"/>
    <w:rsid w:val="00BD0D9A"/>
    <w:rsid w:val="00BD0FB0"/>
    <w:rsid w:val="00BD0FD7"/>
    <w:rsid w:val="00BD0FE2"/>
    <w:rsid w:val="00BD104B"/>
    <w:rsid w:val="00BD1055"/>
    <w:rsid w:val="00BD10AD"/>
    <w:rsid w:val="00BD11E4"/>
    <w:rsid w:val="00BD127D"/>
    <w:rsid w:val="00BD1455"/>
    <w:rsid w:val="00BD1483"/>
    <w:rsid w:val="00BD14BE"/>
    <w:rsid w:val="00BD159C"/>
    <w:rsid w:val="00BD15F8"/>
    <w:rsid w:val="00BD17D1"/>
    <w:rsid w:val="00BD17D5"/>
    <w:rsid w:val="00BD18F8"/>
    <w:rsid w:val="00BD18FD"/>
    <w:rsid w:val="00BD1997"/>
    <w:rsid w:val="00BD1A84"/>
    <w:rsid w:val="00BD1AAB"/>
    <w:rsid w:val="00BD1ADE"/>
    <w:rsid w:val="00BD1B77"/>
    <w:rsid w:val="00BD1C4F"/>
    <w:rsid w:val="00BD1CB7"/>
    <w:rsid w:val="00BD1DE6"/>
    <w:rsid w:val="00BD1EE9"/>
    <w:rsid w:val="00BD1F0A"/>
    <w:rsid w:val="00BD200C"/>
    <w:rsid w:val="00BD2270"/>
    <w:rsid w:val="00BD22B0"/>
    <w:rsid w:val="00BD2380"/>
    <w:rsid w:val="00BD23A8"/>
    <w:rsid w:val="00BD243B"/>
    <w:rsid w:val="00BD2505"/>
    <w:rsid w:val="00BD2718"/>
    <w:rsid w:val="00BD274E"/>
    <w:rsid w:val="00BD2794"/>
    <w:rsid w:val="00BD28B4"/>
    <w:rsid w:val="00BD2934"/>
    <w:rsid w:val="00BD29B5"/>
    <w:rsid w:val="00BD2B24"/>
    <w:rsid w:val="00BD2B8B"/>
    <w:rsid w:val="00BD2B8C"/>
    <w:rsid w:val="00BD2D81"/>
    <w:rsid w:val="00BD2ED1"/>
    <w:rsid w:val="00BD2F4D"/>
    <w:rsid w:val="00BD300C"/>
    <w:rsid w:val="00BD301E"/>
    <w:rsid w:val="00BD304A"/>
    <w:rsid w:val="00BD306F"/>
    <w:rsid w:val="00BD30B2"/>
    <w:rsid w:val="00BD30CB"/>
    <w:rsid w:val="00BD31F9"/>
    <w:rsid w:val="00BD3218"/>
    <w:rsid w:val="00BD35AB"/>
    <w:rsid w:val="00BD367D"/>
    <w:rsid w:val="00BD37A9"/>
    <w:rsid w:val="00BD3812"/>
    <w:rsid w:val="00BD391B"/>
    <w:rsid w:val="00BD39B5"/>
    <w:rsid w:val="00BD3AE8"/>
    <w:rsid w:val="00BD3C03"/>
    <w:rsid w:val="00BD3C49"/>
    <w:rsid w:val="00BD3C57"/>
    <w:rsid w:val="00BD3CD5"/>
    <w:rsid w:val="00BD3D59"/>
    <w:rsid w:val="00BD3E5E"/>
    <w:rsid w:val="00BD3ED8"/>
    <w:rsid w:val="00BD408B"/>
    <w:rsid w:val="00BD40AE"/>
    <w:rsid w:val="00BD40CF"/>
    <w:rsid w:val="00BD4211"/>
    <w:rsid w:val="00BD4310"/>
    <w:rsid w:val="00BD4328"/>
    <w:rsid w:val="00BD4395"/>
    <w:rsid w:val="00BD43E3"/>
    <w:rsid w:val="00BD44C9"/>
    <w:rsid w:val="00BD4560"/>
    <w:rsid w:val="00BD4725"/>
    <w:rsid w:val="00BD4832"/>
    <w:rsid w:val="00BD492C"/>
    <w:rsid w:val="00BD4968"/>
    <w:rsid w:val="00BD49DB"/>
    <w:rsid w:val="00BD4A1E"/>
    <w:rsid w:val="00BD4AB2"/>
    <w:rsid w:val="00BD4B94"/>
    <w:rsid w:val="00BD4C33"/>
    <w:rsid w:val="00BD4C96"/>
    <w:rsid w:val="00BD4F22"/>
    <w:rsid w:val="00BD4FC6"/>
    <w:rsid w:val="00BD511F"/>
    <w:rsid w:val="00BD51AE"/>
    <w:rsid w:val="00BD5231"/>
    <w:rsid w:val="00BD52DC"/>
    <w:rsid w:val="00BD5308"/>
    <w:rsid w:val="00BD534C"/>
    <w:rsid w:val="00BD5428"/>
    <w:rsid w:val="00BD54B2"/>
    <w:rsid w:val="00BD54C3"/>
    <w:rsid w:val="00BD568D"/>
    <w:rsid w:val="00BD56E1"/>
    <w:rsid w:val="00BD58A4"/>
    <w:rsid w:val="00BD59FD"/>
    <w:rsid w:val="00BD5C17"/>
    <w:rsid w:val="00BD5CB0"/>
    <w:rsid w:val="00BD5CE8"/>
    <w:rsid w:val="00BD5D36"/>
    <w:rsid w:val="00BD5DA2"/>
    <w:rsid w:val="00BD5E45"/>
    <w:rsid w:val="00BD5F6D"/>
    <w:rsid w:val="00BD5FA8"/>
    <w:rsid w:val="00BD611F"/>
    <w:rsid w:val="00BD62CF"/>
    <w:rsid w:val="00BD6568"/>
    <w:rsid w:val="00BD6625"/>
    <w:rsid w:val="00BD66A8"/>
    <w:rsid w:val="00BD66E2"/>
    <w:rsid w:val="00BD67DD"/>
    <w:rsid w:val="00BD6903"/>
    <w:rsid w:val="00BD691A"/>
    <w:rsid w:val="00BD6997"/>
    <w:rsid w:val="00BD6B75"/>
    <w:rsid w:val="00BD6D39"/>
    <w:rsid w:val="00BD6DF6"/>
    <w:rsid w:val="00BD6E18"/>
    <w:rsid w:val="00BD6E30"/>
    <w:rsid w:val="00BD6E77"/>
    <w:rsid w:val="00BD6E7D"/>
    <w:rsid w:val="00BD6FFC"/>
    <w:rsid w:val="00BD708B"/>
    <w:rsid w:val="00BD7391"/>
    <w:rsid w:val="00BD73E4"/>
    <w:rsid w:val="00BD73F3"/>
    <w:rsid w:val="00BD753C"/>
    <w:rsid w:val="00BD772B"/>
    <w:rsid w:val="00BD77E2"/>
    <w:rsid w:val="00BD7893"/>
    <w:rsid w:val="00BD7983"/>
    <w:rsid w:val="00BD7A20"/>
    <w:rsid w:val="00BD7B45"/>
    <w:rsid w:val="00BD7BA9"/>
    <w:rsid w:val="00BD7BDB"/>
    <w:rsid w:val="00BD7C26"/>
    <w:rsid w:val="00BD7C6F"/>
    <w:rsid w:val="00BD7D66"/>
    <w:rsid w:val="00BD7E20"/>
    <w:rsid w:val="00BD7E43"/>
    <w:rsid w:val="00BD7E6D"/>
    <w:rsid w:val="00BD7FA2"/>
    <w:rsid w:val="00BD7FD8"/>
    <w:rsid w:val="00BE0011"/>
    <w:rsid w:val="00BE0027"/>
    <w:rsid w:val="00BE01C2"/>
    <w:rsid w:val="00BE025D"/>
    <w:rsid w:val="00BE0558"/>
    <w:rsid w:val="00BE05BF"/>
    <w:rsid w:val="00BE0640"/>
    <w:rsid w:val="00BE065C"/>
    <w:rsid w:val="00BE082D"/>
    <w:rsid w:val="00BE08F1"/>
    <w:rsid w:val="00BE0AD9"/>
    <w:rsid w:val="00BE0DF5"/>
    <w:rsid w:val="00BE0E0C"/>
    <w:rsid w:val="00BE0E0F"/>
    <w:rsid w:val="00BE1022"/>
    <w:rsid w:val="00BE1081"/>
    <w:rsid w:val="00BE1131"/>
    <w:rsid w:val="00BE1196"/>
    <w:rsid w:val="00BE12D7"/>
    <w:rsid w:val="00BE132D"/>
    <w:rsid w:val="00BE1578"/>
    <w:rsid w:val="00BE185C"/>
    <w:rsid w:val="00BE1996"/>
    <w:rsid w:val="00BE1A4A"/>
    <w:rsid w:val="00BE1BFF"/>
    <w:rsid w:val="00BE1C09"/>
    <w:rsid w:val="00BE1C70"/>
    <w:rsid w:val="00BE1D5C"/>
    <w:rsid w:val="00BE1D79"/>
    <w:rsid w:val="00BE20A7"/>
    <w:rsid w:val="00BE21FA"/>
    <w:rsid w:val="00BE2230"/>
    <w:rsid w:val="00BE2341"/>
    <w:rsid w:val="00BE246C"/>
    <w:rsid w:val="00BE2482"/>
    <w:rsid w:val="00BE2772"/>
    <w:rsid w:val="00BE286B"/>
    <w:rsid w:val="00BE296E"/>
    <w:rsid w:val="00BE2B0E"/>
    <w:rsid w:val="00BE2B26"/>
    <w:rsid w:val="00BE2B3F"/>
    <w:rsid w:val="00BE2D00"/>
    <w:rsid w:val="00BE2D43"/>
    <w:rsid w:val="00BE2FA0"/>
    <w:rsid w:val="00BE3004"/>
    <w:rsid w:val="00BE3005"/>
    <w:rsid w:val="00BE3185"/>
    <w:rsid w:val="00BE3212"/>
    <w:rsid w:val="00BE3402"/>
    <w:rsid w:val="00BE341A"/>
    <w:rsid w:val="00BE3459"/>
    <w:rsid w:val="00BE359D"/>
    <w:rsid w:val="00BE35B0"/>
    <w:rsid w:val="00BE38E8"/>
    <w:rsid w:val="00BE3AEE"/>
    <w:rsid w:val="00BE3C0A"/>
    <w:rsid w:val="00BE3C4E"/>
    <w:rsid w:val="00BE3E65"/>
    <w:rsid w:val="00BE3ECD"/>
    <w:rsid w:val="00BE3F0F"/>
    <w:rsid w:val="00BE3F38"/>
    <w:rsid w:val="00BE41A2"/>
    <w:rsid w:val="00BE4311"/>
    <w:rsid w:val="00BE4319"/>
    <w:rsid w:val="00BE44CB"/>
    <w:rsid w:val="00BE45EA"/>
    <w:rsid w:val="00BE4624"/>
    <w:rsid w:val="00BE46FC"/>
    <w:rsid w:val="00BE4755"/>
    <w:rsid w:val="00BE48A7"/>
    <w:rsid w:val="00BE4937"/>
    <w:rsid w:val="00BE49CF"/>
    <w:rsid w:val="00BE49E4"/>
    <w:rsid w:val="00BE4B03"/>
    <w:rsid w:val="00BE4CA3"/>
    <w:rsid w:val="00BE4CAE"/>
    <w:rsid w:val="00BE4DAE"/>
    <w:rsid w:val="00BE4E22"/>
    <w:rsid w:val="00BE4FA8"/>
    <w:rsid w:val="00BE5181"/>
    <w:rsid w:val="00BE533B"/>
    <w:rsid w:val="00BE543A"/>
    <w:rsid w:val="00BE5739"/>
    <w:rsid w:val="00BE5846"/>
    <w:rsid w:val="00BE59AF"/>
    <w:rsid w:val="00BE59E1"/>
    <w:rsid w:val="00BE59E2"/>
    <w:rsid w:val="00BE5A22"/>
    <w:rsid w:val="00BE5B63"/>
    <w:rsid w:val="00BE5C86"/>
    <w:rsid w:val="00BE5CCE"/>
    <w:rsid w:val="00BE602E"/>
    <w:rsid w:val="00BE6150"/>
    <w:rsid w:val="00BE624C"/>
    <w:rsid w:val="00BE6277"/>
    <w:rsid w:val="00BE6566"/>
    <w:rsid w:val="00BE6583"/>
    <w:rsid w:val="00BE65CE"/>
    <w:rsid w:val="00BE6726"/>
    <w:rsid w:val="00BE677C"/>
    <w:rsid w:val="00BE678A"/>
    <w:rsid w:val="00BE67C4"/>
    <w:rsid w:val="00BE682C"/>
    <w:rsid w:val="00BE695A"/>
    <w:rsid w:val="00BE6D84"/>
    <w:rsid w:val="00BE6DC1"/>
    <w:rsid w:val="00BE6F03"/>
    <w:rsid w:val="00BE6F4F"/>
    <w:rsid w:val="00BE720E"/>
    <w:rsid w:val="00BE7288"/>
    <w:rsid w:val="00BE7382"/>
    <w:rsid w:val="00BE73B6"/>
    <w:rsid w:val="00BE7548"/>
    <w:rsid w:val="00BE75F0"/>
    <w:rsid w:val="00BE7785"/>
    <w:rsid w:val="00BE7A21"/>
    <w:rsid w:val="00BE7C01"/>
    <w:rsid w:val="00BE7DAD"/>
    <w:rsid w:val="00BE7EDE"/>
    <w:rsid w:val="00BE7F53"/>
    <w:rsid w:val="00BF0008"/>
    <w:rsid w:val="00BF0065"/>
    <w:rsid w:val="00BF026D"/>
    <w:rsid w:val="00BF0343"/>
    <w:rsid w:val="00BF0390"/>
    <w:rsid w:val="00BF0532"/>
    <w:rsid w:val="00BF0697"/>
    <w:rsid w:val="00BF0791"/>
    <w:rsid w:val="00BF07F2"/>
    <w:rsid w:val="00BF0981"/>
    <w:rsid w:val="00BF0A9B"/>
    <w:rsid w:val="00BF0B4B"/>
    <w:rsid w:val="00BF0DA4"/>
    <w:rsid w:val="00BF0E21"/>
    <w:rsid w:val="00BF0E24"/>
    <w:rsid w:val="00BF0F50"/>
    <w:rsid w:val="00BF0F9A"/>
    <w:rsid w:val="00BF0FEA"/>
    <w:rsid w:val="00BF115B"/>
    <w:rsid w:val="00BF1186"/>
    <w:rsid w:val="00BF1338"/>
    <w:rsid w:val="00BF148F"/>
    <w:rsid w:val="00BF1553"/>
    <w:rsid w:val="00BF15B0"/>
    <w:rsid w:val="00BF16C3"/>
    <w:rsid w:val="00BF1918"/>
    <w:rsid w:val="00BF1B6B"/>
    <w:rsid w:val="00BF1B77"/>
    <w:rsid w:val="00BF1C03"/>
    <w:rsid w:val="00BF1D5C"/>
    <w:rsid w:val="00BF1D9B"/>
    <w:rsid w:val="00BF1E9B"/>
    <w:rsid w:val="00BF1ED4"/>
    <w:rsid w:val="00BF1F3C"/>
    <w:rsid w:val="00BF1F90"/>
    <w:rsid w:val="00BF208F"/>
    <w:rsid w:val="00BF2390"/>
    <w:rsid w:val="00BF2751"/>
    <w:rsid w:val="00BF2A03"/>
    <w:rsid w:val="00BF2AE2"/>
    <w:rsid w:val="00BF2B18"/>
    <w:rsid w:val="00BF2B9C"/>
    <w:rsid w:val="00BF2D7D"/>
    <w:rsid w:val="00BF2DF0"/>
    <w:rsid w:val="00BF2E9B"/>
    <w:rsid w:val="00BF3117"/>
    <w:rsid w:val="00BF314A"/>
    <w:rsid w:val="00BF324E"/>
    <w:rsid w:val="00BF325F"/>
    <w:rsid w:val="00BF32C9"/>
    <w:rsid w:val="00BF32EF"/>
    <w:rsid w:val="00BF3618"/>
    <w:rsid w:val="00BF3714"/>
    <w:rsid w:val="00BF377E"/>
    <w:rsid w:val="00BF383C"/>
    <w:rsid w:val="00BF3860"/>
    <w:rsid w:val="00BF3AB5"/>
    <w:rsid w:val="00BF3D6B"/>
    <w:rsid w:val="00BF3EBD"/>
    <w:rsid w:val="00BF3F2C"/>
    <w:rsid w:val="00BF4023"/>
    <w:rsid w:val="00BF4251"/>
    <w:rsid w:val="00BF429F"/>
    <w:rsid w:val="00BF43C0"/>
    <w:rsid w:val="00BF4611"/>
    <w:rsid w:val="00BF4669"/>
    <w:rsid w:val="00BF46AA"/>
    <w:rsid w:val="00BF46B3"/>
    <w:rsid w:val="00BF47EE"/>
    <w:rsid w:val="00BF490F"/>
    <w:rsid w:val="00BF4BD5"/>
    <w:rsid w:val="00BF4D20"/>
    <w:rsid w:val="00BF4F01"/>
    <w:rsid w:val="00BF4FF2"/>
    <w:rsid w:val="00BF5257"/>
    <w:rsid w:val="00BF52DF"/>
    <w:rsid w:val="00BF549C"/>
    <w:rsid w:val="00BF54F9"/>
    <w:rsid w:val="00BF555B"/>
    <w:rsid w:val="00BF5561"/>
    <w:rsid w:val="00BF55F5"/>
    <w:rsid w:val="00BF5866"/>
    <w:rsid w:val="00BF58A7"/>
    <w:rsid w:val="00BF5B07"/>
    <w:rsid w:val="00BF5B51"/>
    <w:rsid w:val="00BF5D16"/>
    <w:rsid w:val="00BF5DBD"/>
    <w:rsid w:val="00BF5E20"/>
    <w:rsid w:val="00BF5F3D"/>
    <w:rsid w:val="00BF6116"/>
    <w:rsid w:val="00BF6186"/>
    <w:rsid w:val="00BF62CA"/>
    <w:rsid w:val="00BF62F7"/>
    <w:rsid w:val="00BF6424"/>
    <w:rsid w:val="00BF647C"/>
    <w:rsid w:val="00BF6508"/>
    <w:rsid w:val="00BF65D6"/>
    <w:rsid w:val="00BF669C"/>
    <w:rsid w:val="00BF66E7"/>
    <w:rsid w:val="00BF672C"/>
    <w:rsid w:val="00BF6862"/>
    <w:rsid w:val="00BF6983"/>
    <w:rsid w:val="00BF6EC9"/>
    <w:rsid w:val="00BF7010"/>
    <w:rsid w:val="00BF7035"/>
    <w:rsid w:val="00BF713B"/>
    <w:rsid w:val="00BF7301"/>
    <w:rsid w:val="00BF7454"/>
    <w:rsid w:val="00BF7458"/>
    <w:rsid w:val="00BF7596"/>
    <w:rsid w:val="00BF76B9"/>
    <w:rsid w:val="00BF7825"/>
    <w:rsid w:val="00BF785E"/>
    <w:rsid w:val="00BF7921"/>
    <w:rsid w:val="00BF797F"/>
    <w:rsid w:val="00BF7BDD"/>
    <w:rsid w:val="00BF7D4C"/>
    <w:rsid w:val="00BF7D81"/>
    <w:rsid w:val="00BF7E23"/>
    <w:rsid w:val="00BF7E38"/>
    <w:rsid w:val="00BF7E65"/>
    <w:rsid w:val="00BF7EC2"/>
    <w:rsid w:val="00BF7F67"/>
    <w:rsid w:val="00C0015F"/>
    <w:rsid w:val="00C00449"/>
    <w:rsid w:val="00C005A1"/>
    <w:rsid w:val="00C0068F"/>
    <w:rsid w:val="00C00783"/>
    <w:rsid w:val="00C00844"/>
    <w:rsid w:val="00C0087A"/>
    <w:rsid w:val="00C00883"/>
    <w:rsid w:val="00C008DA"/>
    <w:rsid w:val="00C00A3B"/>
    <w:rsid w:val="00C00AB4"/>
    <w:rsid w:val="00C00BD7"/>
    <w:rsid w:val="00C00F3F"/>
    <w:rsid w:val="00C00FD6"/>
    <w:rsid w:val="00C01022"/>
    <w:rsid w:val="00C0107C"/>
    <w:rsid w:val="00C0111A"/>
    <w:rsid w:val="00C0113D"/>
    <w:rsid w:val="00C0127C"/>
    <w:rsid w:val="00C012EF"/>
    <w:rsid w:val="00C01841"/>
    <w:rsid w:val="00C018A5"/>
    <w:rsid w:val="00C0191F"/>
    <w:rsid w:val="00C0198A"/>
    <w:rsid w:val="00C01D61"/>
    <w:rsid w:val="00C01F40"/>
    <w:rsid w:val="00C0202A"/>
    <w:rsid w:val="00C02043"/>
    <w:rsid w:val="00C02055"/>
    <w:rsid w:val="00C020D9"/>
    <w:rsid w:val="00C021E8"/>
    <w:rsid w:val="00C0221E"/>
    <w:rsid w:val="00C02364"/>
    <w:rsid w:val="00C023D7"/>
    <w:rsid w:val="00C02437"/>
    <w:rsid w:val="00C0244F"/>
    <w:rsid w:val="00C025F3"/>
    <w:rsid w:val="00C0260E"/>
    <w:rsid w:val="00C02763"/>
    <w:rsid w:val="00C028CE"/>
    <w:rsid w:val="00C0295D"/>
    <w:rsid w:val="00C02967"/>
    <w:rsid w:val="00C02AB6"/>
    <w:rsid w:val="00C02AF5"/>
    <w:rsid w:val="00C02F2F"/>
    <w:rsid w:val="00C02F3B"/>
    <w:rsid w:val="00C02F84"/>
    <w:rsid w:val="00C03035"/>
    <w:rsid w:val="00C034D0"/>
    <w:rsid w:val="00C03571"/>
    <w:rsid w:val="00C03573"/>
    <w:rsid w:val="00C035C8"/>
    <w:rsid w:val="00C035E6"/>
    <w:rsid w:val="00C037C8"/>
    <w:rsid w:val="00C037D0"/>
    <w:rsid w:val="00C03806"/>
    <w:rsid w:val="00C03871"/>
    <w:rsid w:val="00C0394F"/>
    <w:rsid w:val="00C039F3"/>
    <w:rsid w:val="00C03A74"/>
    <w:rsid w:val="00C03C2E"/>
    <w:rsid w:val="00C03CEC"/>
    <w:rsid w:val="00C04170"/>
    <w:rsid w:val="00C041FC"/>
    <w:rsid w:val="00C0451F"/>
    <w:rsid w:val="00C045BD"/>
    <w:rsid w:val="00C04660"/>
    <w:rsid w:val="00C04799"/>
    <w:rsid w:val="00C047DC"/>
    <w:rsid w:val="00C04874"/>
    <w:rsid w:val="00C048BA"/>
    <w:rsid w:val="00C0494F"/>
    <w:rsid w:val="00C04DA2"/>
    <w:rsid w:val="00C050CB"/>
    <w:rsid w:val="00C05136"/>
    <w:rsid w:val="00C0515B"/>
    <w:rsid w:val="00C052D1"/>
    <w:rsid w:val="00C052FA"/>
    <w:rsid w:val="00C05363"/>
    <w:rsid w:val="00C053D5"/>
    <w:rsid w:val="00C054B2"/>
    <w:rsid w:val="00C054FE"/>
    <w:rsid w:val="00C0552C"/>
    <w:rsid w:val="00C05593"/>
    <w:rsid w:val="00C05645"/>
    <w:rsid w:val="00C056EF"/>
    <w:rsid w:val="00C057E8"/>
    <w:rsid w:val="00C05A50"/>
    <w:rsid w:val="00C05B7A"/>
    <w:rsid w:val="00C05C43"/>
    <w:rsid w:val="00C05CDD"/>
    <w:rsid w:val="00C05D90"/>
    <w:rsid w:val="00C05DD0"/>
    <w:rsid w:val="00C05DF3"/>
    <w:rsid w:val="00C05E9C"/>
    <w:rsid w:val="00C0607C"/>
    <w:rsid w:val="00C06398"/>
    <w:rsid w:val="00C063B9"/>
    <w:rsid w:val="00C0649D"/>
    <w:rsid w:val="00C06519"/>
    <w:rsid w:val="00C06524"/>
    <w:rsid w:val="00C0657F"/>
    <w:rsid w:val="00C06583"/>
    <w:rsid w:val="00C0675F"/>
    <w:rsid w:val="00C067C6"/>
    <w:rsid w:val="00C06824"/>
    <w:rsid w:val="00C0695B"/>
    <w:rsid w:val="00C069A4"/>
    <w:rsid w:val="00C06A35"/>
    <w:rsid w:val="00C06A9B"/>
    <w:rsid w:val="00C06D36"/>
    <w:rsid w:val="00C06DE8"/>
    <w:rsid w:val="00C06E01"/>
    <w:rsid w:val="00C06E43"/>
    <w:rsid w:val="00C06EA8"/>
    <w:rsid w:val="00C07084"/>
    <w:rsid w:val="00C07173"/>
    <w:rsid w:val="00C072EB"/>
    <w:rsid w:val="00C07323"/>
    <w:rsid w:val="00C0737F"/>
    <w:rsid w:val="00C073E0"/>
    <w:rsid w:val="00C0741F"/>
    <w:rsid w:val="00C07438"/>
    <w:rsid w:val="00C07511"/>
    <w:rsid w:val="00C07901"/>
    <w:rsid w:val="00C07A6A"/>
    <w:rsid w:val="00C07ACF"/>
    <w:rsid w:val="00C07B75"/>
    <w:rsid w:val="00C07B7C"/>
    <w:rsid w:val="00C07C3B"/>
    <w:rsid w:val="00C07CD0"/>
    <w:rsid w:val="00C07D17"/>
    <w:rsid w:val="00C1009F"/>
    <w:rsid w:val="00C101E4"/>
    <w:rsid w:val="00C102E5"/>
    <w:rsid w:val="00C102FC"/>
    <w:rsid w:val="00C103BF"/>
    <w:rsid w:val="00C10420"/>
    <w:rsid w:val="00C10507"/>
    <w:rsid w:val="00C1062A"/>
    <w:rsid w:val="00C10724"/>
    <w:rsid w:val="00C10776"/>
    <w:rsid w:val="00C1089B"/>
    <w:rsid w:val="00C10902"/>
    <w:rsid w:val="00C10B97"/>
    <w:rsid w:val="00C10C94"/>
    <w:rsid w:val="00C10DF0"/>
    <w:rsid w:val="00C10E6A"/>
    <w:rsid w:val="00C10F03"/>
    <w:rsid w:val="00C1107E"/>
    <w:rsid w:val="00C11245"/>
    <w:rsid w:val="00C112A4"/>
    <w:rsid w:val="00C113F7"/>
    <w:rsid w:val="00C11553"/>
    <w:rsid w:val="00C115EA"/>
    <w:rsid w:val="00C11729"/>
    <w:rsid w:val="00C117E1"/>
    <w:rsid w:val="00C117F6"/>
    <w:rsid w:val="00C1188E"/>
    <w:rsid w:val="00C11B26"/>
    <w:rsid w:val="00C11DF2"/>
    <w:rsid w:val="00C11EF6"/>
    <w:rsid w:val="00C11FD9"/>
    <w:rsid w:val="00C1221A"/>
    <w:rsid w:val="00C12243"/>
    <w:rsid w:val="00C1248B"/>
    <w:rsid w:val="00C12524"/>
    <w:rsid w:val="00C125C8"/>
    <w:rsid w:val="00C12638"/>
    <w:rsid w:val="00C12676"/>
    <w:rsid w:val="00C127FC"/>
    <w:rsid w:val="00C12819"/>
    <w:rsid w:val="00C128D6"/>
    <w:rsid w:val="00C129E7"/>
    <w:rsid w:val="00C12BC9"/>
    <w:rsid w:val="00C12D67"/>
    <w:rsid w:val="00C12EAE"/>
    <w:rsid w:val="00C13139"/>
    <w:rsid w:val="00C1317C"/>
    <w:rsid w:val="00C1333A"/>
    <w:rsid w:val="00C133E7"/>
    <w:rsid w:val="00C134D2"/>
    <w:rsid w:val="00C13726"/>
    <w:rsid w:val="00C137CE"/>
    <w:rsid w:val="00C13925"/>
    <w:rsid w:val="00C13942"/>
    <w:rsid w:val="00C13BE9"/>
    <w:rsid w:val="00C13CF4"/>
    <w:rsid w:val="00C141BD"/>
    <w:rsid w:val="00C1422F"/>
    <w:rsid w:val="00C143B6"/>
    <w:rsid w:val="00C144D0"/>
    <w:rsid w:val="00C14598"/>
    <w:rsid w:val="00C145CA"/>
    <w:rsid w:val="00C1462A"/>
    <w:rsid w:val="00C147D6"/>
    <w:rsid w:val="00C1482F"/>
    <w:rsid w:val="00C14A9B"/>
    <w:rsid w:val="00C14AEE"/>
    <w:rsid w:val="00C14BFD"/>
    <w:rsid w:val="00C14D77"/>
    <w:rsid w:val="00C14E4F"/>
    <w:rsid w:val="00C15027"/>
    <w:rsid w:val="00C1505C"/>
    <w:rsid w:val="00C15181"/>
    <w:rsid w:val="00C155C1"/>
    <w:rsid w:val="00C1576E"/>
    <w:rsid w:val="00C1589C"/>
    <w:rsid w:val="00C15A01"/>
    <w:rsid w:val="00C1605D"/>
    <w:rsid w:val="00C1615A"/>
    <w:rsid w:val="00C161E2"/>
    <w:rsid w:val="00C16208"/>
    <w:rsid w:val="00C16328"/>
    <w:rsid w:val="00C1634B"/>
    <w:rsid w:val="00C165A3"/>
    <w:rsid w:val="00C165FD"/>
    <w:rsid w:val="00C16697"/>
    <w:rsid w:val="00C1679C"/>
    <w:rsid w:val="00C167B9"/>
    <w:rsid w:val="00C167DC"/>
    <w:rsid w:val="00C16860"/>
    <w:rsid w:val="00C16915"/>
    <w:rsid w:val="00C169B6"/>
    <w:rsid w:val="00C169FA"/>
    <w:rsid w:val="00C16A4F"/>
    <w:rsid w:val="00C16A54"/>
    <w:rsid w:val="00C16B2C"/>
    <w:rsid w:val="00C16CF7"/>
    <w:rsid w:val="00C16D45"/>
    <w:rsid w:val="00C16DC1"/>
    <w:rsid w:val="00C16E14"/>
    <w:rsid w:val="00C16F22"/>
    <w:rsid w:val="00C1710C"/>
    <w:rsid w:val="00C17237"/>
    <w:rsid w:val="00C17273"/>
    <w:rsid w:val="00C17525"/>
    <w:rsid w:val="00C1760E"/>
    <w:rsid w:val="00C17619"/>
    <w:rsid w:val="00C176B0"/>
    <w:rsid w:val="00C17801"/>
    <w:rsid w:val="00C1789D"/>
    <w:rsid w:val="00C17A20"/>
    <w:rsid w:val="00C17A78"/>
    <w:rsid w:val="00C17ADB"/>
    <w:rsid w:val="00C17B1D"/>
    <w:rsid w:val="00C17B3D"/>
    <w:rsid w:val="00C17B9D"/>
    <w:rsid w:val="00C17BBC"/>
    <w:rsid w:val="00C17E25"/>
    <w:rsid w:val="00C17EA8"/>
    <w:rsid w:val="00C2003E"/>
    <w:rsid w:val="00C200C0"/>
    <w:rsid w:val="00C20132"/>
    <w:rsid w:val="00C20235"/>
    <w:rsid w:val="00C20240"/>
    <w:rsid w:val="00C20327"/>
    <w:rsid w:val="00C2041B"/>
    <w:rsid w:val="00C20532"/>
    <w:rsid w:val="00C2065A"/>
    <w:rsid w:val="00C206B6"/>
    <w:rsid w:val="00C20847"/>
    <w:rsid w:val="00C208C3"/>
    <w:rsid w:val="00C20B1A"/>
    <w:rsid w:val="00C20B35"/>
    <w:rsid w:val="00C20B9B"/>
    <w:rsid w:val="00C20BA3"/>
    <w:rsid w:val="00C20C3E"/>
    <w:rsid w:val="00C20C59"/>
    <w:rsid w:val="00C20CBB"/>
    <w:rsid w:val="00C20CFF"/>
    <w:rsid w:val="00C2125D"/>
    <w:rsid w:val="00C21299"/>
    <w:rsid w:val="00C21383"/>
    <w:rsid w:val="00C21428"/>
    <w:rsid w:val="00C21772"/>
    <w:rsid w:val="00C217C9"/>
    <w:rsid w:val="00C218CD"/>
    <w:rsid w:val="00C2191D"/>
    <w:rsid w:val="00C219C8"/>
    <w:rsid w:val="00C21AEC"/>
    <w:rsid w:val="00C21DA7"/>
    <w:rsid w:val="00C21DAA"/>
    <w:rsid w:val="00C21F05"/>
    <w:rsid w:val="00C21F40"/>
    <w:rsid w:val="00C21F5C"/>
    <w:rsid w:val="00C220B1"/>
    <w:rsid w:val="00C221BD"/>
    <w:rsid w:val="00C22322"/>
    <w:rsid w:val="00C22359"/>
    <w:rsid w:val="00C22418"/>
    <w:rsid w:val="00C2249E"/>
    <w:rsid w:val="00C22515"/>
    <w:rsid w:val="00C22527"/>
    <w:rsid w:val="00C227FA"/>
    <w:rsid w:val="00C227FF"/>
    <w:rsid w:val="00C228B3"/>
    <w:rsid w:val="00C2298A"/>
    <w:rsid w:val="00C22B43"/>
    <w:rsid w:val="00C22BCD"/>
    <w:rsid w:val="00C22C7B"/>
    <w:rsid w:val="00C22CE2"/>
    <w:rsid w:val="00C22DE9"/>
    <w:rsid w:val="00C22EFF"/>
    <w:rsid w:val="00C22F6B"/>
    <w:rsid w:val="00C232AD"/>
    <w:rsid w:val="00C232EA"/>
    <w:rsid w:val="00C2344B"/>
    <w:rsid w:val="00C23480"/>
    <w:rsid w:val="00C235E8"/>
    <w:rsid w:val="00C235FD"/>
    <w:rsid w:val="00C2361B"/>
    <w:rsid w:val="00C23662"/>
    <w:rsid w:val="00C23723"/>
    <w:rsid w:val="00C2373F"/>
    <w:rsid w:val="00C2378F"/>
    <w:rsid w:val="00C2393D"/>
    <w:rsid w:val="00C23945"/>
    <w:rsid w:val="00C2396A"/>
    <w:rsid w:val="00C23DF3"/>
    <w:rsid w:val="00C23F30"/>
    <w:rsid w:val="00C240AC"/>
    <w:rsid w:val="00C24115"/>
    <w:rsid w:val="00C24253"/>
    <w:rsid w:val="00C242C0"/>
    <w:rsid w:val="00C24471"/>
    <w:rsid w:val="00C2452A"/>
    <w:rsid w:val="00C246C5"/>
    <w:rsid w:val="00C24712"/>
    <w:rsid w:val="00C24726"/>
    <w:rsid w:val="00C24856"/>
    <w:rsid w:val="00C248AC"/>
    <w:rsid w:val="00C24984"/>
    <w:rsid w:val="00C24B31"/>
    <w:rsid w:val="00C24BA5"/>
    <w:rsid w:val="00C24D45"/>
    <w:rsid w:val="00C24E3F"/>
    <w:rsid w:val="00C24E91"/>
    <w:rsid w:val="00C24EE2"/>
    <w:rsid w:val="00C24EFD"/>
    <w:rsid w:val="00C24F5A"/>
    <w:rsid w:val="00C24F94"/>
    <w:rsid w:val="00C251EE"/>
    <w:rsid w:val="00C255B3"/>
    <w:rsid w:val="00C25754"/>
    <w:rsid w:val="00C257CB"/>
    <w:rsid w:val="00C258B9"/>
    <w:rsid w:val="00C258D0"/>
    <w:rsid w:val="00C259C8"/>
    <w:rsid w:val="00C25C53"/>
    <w:rsid w:val="00C25D93"/>
    <w:rsid w:val="00C25DBD"/>
    <w:rsid w:val="00C25E45"/>
    <w:rsid w:val="00C25E4A"/>
    <w:rsid w:val="00C26072"/>
    <w:rsid w:val="00C260E5"/>
    <w:rsid w:val="00C26101"/>
    <w:rsid w:val="00C261A4"/>
    <w:rsid w:val="00C26429"/>
    <w:rsid w:val="00C265BD"/>
    <w:rsid w:val="00C26801"/>
    <w:rsid w:val="00C269C2"/>
    <w:rsid w:val="00C269CD"/>
    <w:rsid w:val="00C269DD"/>
    <w:rsid w:val="00C26E45"/>
    <w:rsid w:val="00C26EA3"/>
    <w:rsid w:val="00C26F3D"/>
    <w:rsid w:val="00C26F7C"/>
    <w:rsid w:val="00C27019"/>
    <w:rsid w:val="00C272CF"/>
    <w:rsid w:val="00C27484"/>
    <w:rsid w:val="00C274AB"/>
    <w:rsid w:val="00C2756E"/>
    <w:rsid w:val="00C275A3"/>
    <w:rsid w:val="00C275FE"/>
    <w:rsid w:val="00C2777E"/>
    <w:rsid w:val="00C277E9"/>
    <w:rsid w:val="00C27CA1"/>
    <w:rsid w:val="00C27CEC"/>
    <w:rsid w:val="00C27D66"/>
    <w:rsid w:val="00C27DC8"/>
    <w:rsid w:val="00C27EA6"/>
    <w:rsid w:val="00C27F09"/>
    <w:rsid w:val="00C27F9C"/>
    <w:rsid w:val="00C27FCA"/>
    <w:rsid w:val="00C30001"/>
    <w:rsid w:val="00C30082"/>
    <w:rsid w:val="00C30195"/>
    <w:rsid w:val="00C3019A"/>
    <w:rsid w:val="00C301B5"/>
    <w:rsid w:val="00C302AA"/>
    <w:rsid w:val="00C30390"/>
    <w:rsid w:val="00C30423"/>
    <w:rsid w:val="00C30429"/>
    <w:rsid w:val="00C3046F"/>
    <w:rsid w:val="00C30755"/>
    <w:rsid w:val="00C309F7"/>
    <w:rsid w:val="00C30A23"/>
    <w:rsid w:val="00C30A29"/>
    <w:rsid w:val="00C30A3F"/>
    <w:rsid w:val="00C30A48"/>
    <w:rsid w:val="00C30B2E"/>
    <w:rsid w:val="00C30BDE"/>
    <w:rsid w:val="00C30D96"/>
    <w:rsid w:val="00C30DA7"/>
    <w:rsid w:val="00C30E07"/>
    <w:rsid w:val="00C30EB4"/>
    <w:rsid w:val="00C31189"/>
    <w:rsid w:val="00C31373"/>
    <w:rsid w:val="00C31376"/>
    <w:rsid w:val="00C31388"/>
    <w:rsid w:val="00C313C7"/>
    <w:rsid w:val="00C31544"/>
    <w:rsid w:val="00C31712"/>
    <w:rsid w:val="00C31769"/>
    <w:rsid w:val="00C317FC"/>
    <w:rsid w:val="00C31821"/>
    <w:rsid w:val="00C319A1"/>
    <w:rsid w:val="00C31A73"/>
    <w:rsid w:val="00C31BB4"/>
    <w:rsid w:val="00C31CCC"/>
    <w:rsid w:val="00C31D1B"/>
    <w:rsid w:val="00C31D69"/>
    <w:rsid w:val="00C31D88"/>
    <w:rsid w:val="00C31FC7"/>
    <w:rsid w:val="00C32184"/>
    <w:rsid w:val="00C321C6"/>
    <w:rsid w:val="00C32235"/>
    <w:rsid w:val="00C322D5"/>
    <w:rsid w:val="00C3234E"/>
    <w:rsid w:val="00C32410"/>
    <w:rsid w:val="00C3271C"/>
    <w:rsid w:val="00C3281B"/>
    <w:rsid w:val="00C32997"/>
    <w:rsid w:val="00C32A8E"/>
    <w:rsid w:val="00C32A9E"/>
    <w:rsid w:val="00C32AAC"/>
    <w:rsid w:val="00C32BD1"/>
    <w:rsid w:val="00C32D1C"/>
    <w:rsid w:val="00C32EA8"/>
    <w:rsid w:val="00C32FB3"/>
    <w:rsid w:val="00C32FDB"/>
    <w:rsid w:val="00C330A8"/>
    <w:rsid w:val="00C33144"/>
    <w:rsid w:val="00C33172"/>
    <w:rsid w:val="00C33278"/>
    <w:rsid w:val="00C332CC"/>
    <w:rsid w:val="00C332FA"/>
    <w:rsid w:val="00C33480"/>
    <w:rsid w:val="00C334B7"/>
    <w:rsid w:val="00C33606"/>
    <w:rsid w:val="00C33683"/>
    <w:rsid w:val="00C336C3"/>
    <w:rsid w:val="00C338E6"/>
    <w:rsid w:val="00C339F4"/>
    <w:rsid w:val="00C339FE"/>
    <w:rsid w:val="00C33AAB"/>
    <w:rsid w:val="00C33B33"/>
    <w:rsid w:val="00C33C6A"/>
    <w:rsid w:val="00C33CE1"/>
    <w:rsid w:val="00C33D82"/>
    <w:rsid w:val="00C33D85"/>
    <w:rsid w:val="00C33DBB"/>
    <w:rsid w:val="00C33E83"/>
    <w:rsid w:val="00C34015"/>
    <w:rsid w:val="00C34212"/>
    <w:rsid w:val="00C34236"/>
    <w:rsid w:val="00C34434"/>
    <w:rsid w:val="00C345CF"/>
    <w:rsid w:val="00C346C4"/>
    <w:rsid w:val="00C346DD"/>
    <w:rsid w:val="00C347D5"/>
    <w:rsid w:val="00C34991"/>
    <w:rsid w:val="00C34A3C"/>
    <w:rsid w:val="00C34D0C"/>
    <w:rsid w:val="00C34E5C"/>
    <w:rsid w:val="00C34F14"/>
    <w:rsid w:val="00C35086"/>
    <w:rsid w:val="00C3508F"/>
    <w:rsid w:val="00C350F6"/>
    <w:rsid w:val="00C35222"/>
    <w:rsid w:val="00C35487"/>
    <w:rsid w:val="00C35547"/>
    <w:rsid w:val="00C356C0"/>
    <w:rsid w:val="00C35703"/>
    <w:rsid w:val="00C358B8"/>
    <w:rsid w:val="00C35A12"/>
    <w:rsid w:val="00C35A25"/>
    <w:rsid w:val="00C35A88"/>
    <w:rsid w:val="00C35AC0"/>
    <w:rsid w:val="00C35B4A"/>
    <w:rsid w:val="00C35CA5"/>
    <w:rsid w:val="00C35F2F"/>
    <w:rsid w:val="00C35F59"/>
    <w:rsid w:val="00C3602B"/>
    <w:rsid w:val="00C36080"/>
    <w:rsid w:val="00C360B9"/>
    <w:rsid w:val="00C3610B"/>
    <w:rsid w:val="00C36137"/>
    <w:rsid w:val="00C361D7"/>
    <w:rsid w:val="00C36276"/>
    <w:rsid w:val="00C362F2"/>
    <w:rsid w:val="00C36316"/>
    <w:rsid w:val="00C363B6"/>
    <w:rsid w:val="00C36617"/>
    <w:rsid w:val="00C36627"/>
    <w:rsid w:val="00C36682"/>
    <w:rsid w:val="00C36933"/>
    <w:rsid w:val="00C36990"/>
    <w:rsid w:val="00C369DA"/>
    <w:rsid w:val="00C36AEE"/>
    <w:rsid w:val="00C36D92"/>
    <w:rsid w:val="00C36F00"/>
    <w:rsid w:val="00C36F4E"/>
    <w:rsid w:val="00C36F73"/>
    <w:rsid w:val="00C37091"/>
    <w:rsid w:val="00C3711C"/>
    <w:rsid w:val="00C37383"/>
    <w:rsid w:val="00C374EB"/>
    <w:rsid w:val="00C37506"/>
    <w:rsid w:val="00C37658"/>
    <w:rsid w:val="00C3785D"/>
    <w:rsid w:val="00C37888"/>
    <w:rsid w:val="00C378DA"/>
    <w:rsid w:val="00C378E0"/>
    <w:rsid w:val="00C37904"/>
    <w:rsid w:val="00C37C33"/>
    <w:rsid w:val="00C37C8B"/>
    <w:rsid w:val="00C37C92"/>
    <w:rsid w:val="00C37D82"/>
    <w:rsid w:val="00C37FBF"/>
    <w:rsid w:val="00C4031D"/>
    <w:rsid w:val="00C4036F"/>
    <w:rsid w:val="00C403A4"/>
    <w:rsid w:val="00C404D7"/>
    <w:rsid w:val="00C40589"/>
    <w:rsid w:val="00C4079F"/>
    <w:rsid w:val="00C40831"/>
    <w:rsid w:val="00C40874"/>
    <w:rsid w:val="00C40959"/>
    <w:rsid w:val="00C40B4C"/>
    <w:rsid w:val="00C40E44"/>
    <w:rsid w:val="00C4108A"/>
    <w:rsid w:val="00C41191"/>
    <w:rsid w:val="00C4120D"/>
    <w:rsid w:val="00C412C2"/>
    <w:rsid w:val="00C412D3"/>
    <w:rsid w:val="00C4133E"/>
    <w:rsid w:val="00C414B0"/>
    <w:rsid w:val="00C414B1"/>
    <w:rsid w:val="00C414E3"/>
    <w:rsid w:val="00C4152D"/>
    <w:rsid w:val="00C416AA"/>
    <w:rsid w:val="00C416C3"/>
    <w:rsid w:val="00C4177D"/>
    <w:rsid w:val="00C417F3"/>
    <w:rsid w:val="00C41814"/>
    <w:rsid w:val="00C4186E"/>
    <w:rsid w:val="00C41A78"/>
    <w:rsid w:val="00C41B86"/>
    <w:rsid w:val="00C41BA4"/>
    <w:rsid w:val="00C41C0C"/>
    <w:rsid w:val="00C41EA8"/>
    <w:rsid w:val="00C41F4A"/>
    <w:rsid w:val="00C41F54"/>
    <w:rsid w:val="00C41FC1"/>
    <w:rsid w:val="00C420B9"/>
    <w:rsid w:val="00C421C2"/>
    <w:rsid w:val="00C4225D"/>
    <w:rsid w:val="00C422B7"/>
    <w:rsid w:val="00C42316"/>
    <w:rsid w:val="00C42778"/>
    <w:rsid w:val="00C42AB4"/>
    <w:rsid w:val="00C42B29"/>
    <w:rsid w:val="00C42C25"/>
    <w:rsid w:val="00C42D73"/>
    <w:rsid w:val="00C42D80"/>
    <w:rsid w:val="00C42F40"/>
    <w:rsid w:val="00C43012"/>
    <w:rsid w:val="00C43138"/>
    <w:rsid w:val="00C43554"/>
    <w:rsid w:val="00C43565"/>
    <w:rsid w:val="00C43735"/>
    <w:rsid w:val="00C43A2A"/>
    <w:rsid w:val="00C43B0C"/>
    <w:rsid w:val="00C43BE6"/>
    <w:rsid w:val="00C43C3C"/>
    <w:rsid w:val="00C43C69"/>
    <w:rsid w:val="00C43CA7"/>
    <w:rsid w:val="00C43EEB"/>
    <w:rsid w:val="00C44046"/>
    <w:rsid w:val="00C4409F"/>
    <w:rsid w:val="00C440F5"/>
    <w:rsid w:val="00C441E8"/>
    <w:rsid w:val="00C442B8"/>
    <w:rsid w:val="00C443AE"/>
    <w:rsid w:val="00C443B9"/>
    <w:rsid w:val="00C443F0"/>
    <w:rsid w:val="00C444D7"/>
    <w:rsid w:val="00C44517"/>
    <w:rsid w:val="00C447D4"/>
    <w:rsid w:val="00C447E3"/>
    <w:rsid w:val="00C44804"/>
    <w:rsid w:val="00C448FF"/>
    <w:rsid w:val="00C44AF9"/>
    <w:rsid w:val="00C44BFF"/>
    <w:rsid w:val="00C44DC0"/>
    <w:rsid w:val="00C44E1D"/>
    <w:rsid w:val="00C44EE0"/>
    <w:rsid w:val="00C44F4C"/>
    <w:rsid w:val="00C44FB4"/>
    <w:rsid w:val="00C44FFE"/>
    <w:rsid w:val="00C45143"/>
    <w:rsid w:val="00C45162"/>
    <w:rsid w:val="00C45223"/>
    <w:rsid w:val="00C45283"/>
    <w:rsid w:val="00C453C5"/>
    <w:rsid w:val="00C45442"/>
    <w:rsid w:val="00C4552E"/>
    <w:rsid w:val="00C45620"/>
    <w:rsid w:val="00C4570D"/>
    <w:rsid w:val="00C458F6"/>
    <w:rsid w:val="00C45967"/>
    <w:rsid w:val="00C45AEF"/>
    <w:rsid w:val="00C45BBF"/>
    <w:rsid w:val="00C45BF0"/>
    <w:rsid w:val="00C45C26"/>
    <w:rsid w:val="00C45F02"/>
    <w:rsid w:val="00C45F37"/>
    <w:rsid w:val="00C45F65"/>
    <w:rsid w:val="00C4618C"/>
    <w:rsid w:val="00C4626F"/>
    <w:rsid w:val="00C462FC"/>
    <w:rsid w:val="00C4632B"/>
    <w:rsid w:val="00C46351"/>
    <w:rsid w:val="00C463C6"/>
    <w:rsid w:val="00C463EB"/>
    <w:rsid w:val="00C46439"/>
    <w:rsid w:val="00C46476"/>
    <w:rsid w:val="00C464B9"/>
    <w:rsid w:val="00C4654F"/>
    <w:rsid w:val="00C46615"/>
    <w:rsid w:val="00C46784"/>
    <w:rsid w:val="00C46857"/>
    <w:rsid w:val="00C468D8"/>
    <w:rsid w:val="00C4698B"/>
    <w:rsid w:val="00C4699E"/>
    <w:rsid w:val="00C46BDC"/>
    <w:rsid w:val="00C46F91"/>
    <w:rsid w:val="00C47101"/>
    <w:rsid w:val="00C471C1"/>
    <w:rsid w:val="00C4722A"/>
    <w:rsid w:val="00C47281"/>
    <w:rsid w:val="00C472ED"/>
    <w:rsid w:val="00C47352"/>
    <w:rsid w:val="00C475AD"/>
    <w:rsid w:val="00C47646"/>
    <w:rsid w:val="00C4769F"/>
    <w:rsid w:val="00C47878"/>
    <w:rsid w:val="00C47A21"/>
    <w:rsid w:val="00C47A9F"/>
    <w:rsid w:val="00C47B08"/>
    <w:rsid w:val="00C47EC2"/>
    <w:rsid w:val="00C47EDC"/>
    <w:rsid w:val="00C5058C"/>
    <w:rsid w:val="00C507B8"/>
    <w:rsid w:val="00C507FF"/>
    <w:rsid w:val="00C5087D"/>
    <w:rsid w:val="00C50889"/>
    <w:rsid w:val="00C50A6D"/>
    <w:rsid w:val="00C50C43"/>
    <w:rsid w:val="00C50E23"/>
    <w:rsid w:val="00C50E41"/>
    <w:rsid w:val="00C51063"/>
    <w:rsid w:val="00C51164"/>
    <w:rsid w:val="00C5120F"/>
    <w:rsid w:val="00C512AF"/>
    <w:rsid w:val="00C51418"/>
    <w:rsid w:val="00C514CB"/>
    <w:rsid w:val="00C515E0"/>
    <w:rsid w:val="00C5176B"/>
    <w:rsid w:val="00C5177C"/>
    <w:rsid w:val="00C5195B"/>
    <w:rsid w:val="00C519A7"/>
    <w:rsid w:val="00C51C5C"/>
    <w:rsid w:val="00C51D48"/>
    <w:rsid w:val="00C51D92"/>
    <w:rsid w:val="00C51D9C"/>
    <w:rsid w:val="00C52006"/>
    <w:rsid w:val="00C5200A"/>
    <w:rsid w:val="00C520F7"/>
    <w:rsid w:val="00C521BB"/>
    <w:rsid w:val="00C522C7"/>
    <w:rsid w:val="00C524C1"/>
    <w:rsid w:val="00C5253D"/>
    <w:rsid w:val="00C5259A"/>
    <w:rsid w:val="00C526D8"/>
    <w:rsid w:val="00C527F2"/>
    <w:rsid w:val="00C529FD"/>
    <w:rsid w:val="00C52AA7"/>
    <w:rsid w:val="00C52B3E"/>
    <w:rsid w:val="00C52C59"/>
    <w:rsid w:val="00C52D03"/>
    <w:rsid w:val="00C52FD5"/>
    <w:rsid w:val="00C5315A"/>
    <w:rsid w:val="00C531AD"/>
    <w:rsid w:val="00C53341"/>
    <w:rsid w:val="00C53445"/>
    <w:rsid w:val="00C5361D"/>
    <w:rsid w:val="00C5383A"/>
    <w:rsid w:val="00C5386C"/>
    <w:rsid w:val="00C53A3E"/>
    <w:rsid w:val="00C53B82"/>
    <w:rsid w:val="00C53C74"/>
    <w:rsid w:val="00C53D31"/>
    <w:rsid w:val="00C53E58"/>
    <w:rsid w:val="00C53EB3"/>
    <w:rsid w:val="00C53FFA"/>
    <w:rsid w:val="00C5400C"/>
    <w:rsid w:val="00C540C8"/>
    <w:rsid w:val="00C54337"/>
    <w:rsid w:val="00C543C9"/>
    <w:rsid w:val="00C543D2"/>
    <w:rsid w:val="00C54437"/>
    <w:rsid w:val="00C54761"/>
    <w:rsid w:val="00C547D5"/>
    <w:rsid w:val="00C54AC0"/>
    <w:rsid w:val="00C54D95"/>
    <w:rsid w:val="00C54EB5"/>
    <w:rsid w:val="00C5504F"/>
    <w:rsid w:val="00C5505B"/>
    <w:rsid w:val="00C550E5"/>
    <w:rsid w:val="00C5517D"/>
    <w:rsid w:val="00C556B0"/>
    <w:rsid w:val="00C556CD"/>
    <w:rsid w:val="00C556E7"/>
    <w:rsid w:val="00C557C6"/>
    <w:rsid w:val="00C5588E"/>
    <w:rsid w:val="00C55AED"/>
    <w:rsid w:val="00C55C16"/>
    <w:rsid w:val="00C55DF5"/>
    <w:rsid w:val="00C55E75"/>
    <w:rsid w:val="00C55F57"/>
    <w:rsid w:val="00C55F8E"/>
    <w:rsid w:val="00C55F96"/>
    <w:rsid w:val="00C56037"/>
    <w:rsid w:val="00C563CB"/>
    <w:rsid w:val="00C567F5"/>
    <w:rsid w:val="00C5685A"/>
    <w:rsid w:val="00C568B0"/>
    <w:rsid w:val="00C56B08"/>
    <w:rsid w:val="00C56DE3"/>
    <w:rsid w:val="00C56DEE"/>
    <w:rsid w:val="00C56EA7"/>
    <w:rsid w:val="00C56FCA"/>
    <w:rsid w:val="00C570FD"/>
    <w:rsid w:val="00C57558"/>
    <w:rsid w:val="00C575B0"/>
    <w:rsid w:val="00C57772"/>
    <w:rsid w:val="00C5794F"/>
    <w:rsid w:val="00C57994"/>
    <w:rsid w:val="00C57AE2"/>
    <w:rsid w:val="00C57B22"/>
    <w:rsid w:val="00C57B86"/>
    <w:rsid w:val="00C57BEE"/>
    <w:rsid w:val="00C57CBC"/>
    <w:rsid w:val="00C57D93"/>
    <w:rsid w:val="00C57F06"/>
    <w:rsid w:val="00C60068"/>
    <w:rsid w:val="00C60125"/>
    <w:rsid w:val="00C601AE"/>
    <w:rsid w:val="00C60294"/>
    <w:rsid w:val="00C6046C"/>
    <w:rsid w:val="00C604AC"/>
    <w:rsid w:val="00C6066E"/>
    <w:rsid w:val="00C60729"/>
    <w:rsid w:val="00C60861"/>
    <w:rsid w:val="00C609A0"/>
    <w:rsid w:val="00C60A93"/>
    <w:rsid w:val="00C60C5F"/>
    <w:rsid w:val="00C60C99"/>
    <w:rsid w:val="00C60D0D"/>
    <w:rsid w:val="00C60E5D"/>
    <w:rsid w:val="00C60E64"/>
    <w:rsid w:val="00C60E66"/>
    <w:rsid w:val="00C6107F"/>
    <w:rsid w:val="00C610C4"/>
    <w:rsid w:val="00C610FA"/>
    <w:rsid w:val="00C61122"/>
    <w:rsid w:val="00C61198"/>
    <w:rsid w:val="00C61469"/>
    <w:rsid w:val="00C61477"/>
    <w:rsid w:val="00C614DB"/>
    <w:rsid w:val="00C61501"/>
    <w:rsid w:val="00C617A4"/>
    <w:rsid w:val="00C61A18"/>
    <w:rsid w:val="00C61B7C"/>
    <w:rsid w:val="00C61C16"/>
    <w:rsid w:val="00C61C59"/>
    <w:rsid w:val="00C61E96"/>
    <w:rsid w:val="00C62018"/>
    <w:rsid w:val="00C622A1"/>
    <w:rsid w:val="00C62537"/>
    <w:rsid w:val="00C62641"/>
    <w:rsid w:val="00C62684"/>
    <w:rsid w:val="00C62779"/>
    <w:rsid w:val="00C62854"/>
    <w:rsid w:val="00C62971"/>
    <w:rsid w:val="00C62D8A"/>
    <w:rsid w:val="00C62ED8"/>
    <w:rsid w:val="00C62F06"/>
    <w:rsid w:val="00C62FCF"/>
    <w:rsid w:val="00C62FEB"/>
    <w:rsid w:val="00C6364E"/>
    <w:rsid w:val="00C63743"/>
    <w:rsid w:val="00C637FA"/>
    <w:rsid w:val="00C63C81"/>
    <w:rsid w:val="00C63CCC"/>
    <w:rsid w:val="00C63E29"/>
    <w:rsid w:val="00C63E74"/>
    <w:rsid w:val="00C63EF3"/>
    <w:rsid w:val="00C63F12"/>
    <w:rsid w:val="00C63FF3"/>
    <w:rsid w:val="00C64082"/>
    <w:rsid w:val="00C64099"/>
    <w:rsid w:val="00C641F0"/>
    <w:rsid w:val="00C641F1"/>
    <w:rsid w:val="00C64492"/>
    <w:rsid w:val="00C644C7"/>
    <w:rsid w:val="00C64700"/>
    <w:rsid w:val="00C6470E"/>
    <w:rsid w:val="00C648F9"/>
    <w:rsid w:val="00C6492C"/>
    <w:rsid w:val="00C6492F"/>
    <w:rsid w:val="00C6499F"/>
    <w:rsid w:val="00C649B5"/>
    <w:rsid w:val="00C649F2"/>
    <w:rsid w:val="00C64C8C"/>
    <w:rsid w:val="00C64D94"/>
    <w:rsid w:val="00C64DE5"/>
    <w:rsid w:val="00C64F30"/>
    <w:rsid w:val="00C651A4"/>
    <w:rsid w:val="00C65201"/>
    <w:rsid w:val="00C652BF"/>
    <w:rsid w:val="00C652DC"/>
    <w:rsid w:val="00C652F4"/>
    <w:rsid w:val="00C653CF"/>
    <w:rsid w:val="00C654B7"/>
    <w:rsid w:val="00C6562A"/>
    <w:rsid w:val="00C65660"/>
    <w:rsid w:val="00C65929"/>
    <w:rsid w:val="00C65A54"/>
    <w:rsid w:val="00C65A76"/>
    <w:rsid w:val="00C65BD9"/>
    <w:rsid w:val="00C65C5C"/>
    <w:rsid w:val="00C65C8C"/>
    <w:rsid w:val="00C65D56"/>
    <w:rsid w:val="00C660A2"/>
    <w:rsid w:val="00C6619E"/>
    <w:rsid w:val="00C662AE"/>
    <w:rsid w:val="00C662D3"/>
    <w:rsid w:val="00C663F5"/>
    <w:rsid w:val="00C664B2"/>
    <w:rsid w:val="00C6658C"/>
    <w:rsid w:val="00C666E7"/>
    <w:rsid w:val="00C6670E"/>
    <w:rsid w:val="00C667E5"/>
    <w:rsid w:val="00C66AEC"/>
    <w:rsid w:val="00C66BC5"/>
    <w:rsid w:val="00C66BEB"/>
    <w:rsid w:val="00C66D2E"/>
    <w:rsid w:val="00C66E43"/>
    <w:rsid w:val="00C66E7C"/>
    <w:rsid w:val="00C66E82"/>
    <w:rsid w:val="00C66EDD"/>
    <w:rsid w:val="00C66F1B"/>
    <w:rsid w:val="00C670A5"/>
    <w:rsid w:val="00C670FE"/>
    <w:rsid w:val="00C672BA"/>
    <w:rsid w:val="00C6730C"/>
    <w:rsid w:val="00C674F8"/>
    <w:rsid w:val="00C67508"/>
    <w:rsid w:val="00C675B0"/>
    <w:rsid w:val="00C67AB3"/>
    <w:rsid w:val="00C67AB4"/>
    <w:rsid w:val="00C67B0F"/>
    <w:rsid w:val="00C67B6C"/>
    <w:rsid w:val="00C67B76"/>
    <w:rsid w:val="00C67B9B"/>
    <w:rsid w:val="00C67EAD"/>
    <w:rsid w:val="00C7011C"/>
    <w:rsid w:val="00C70202"/>
    <w:rsid w:val="00C702DD"/>
    <w:rsid w:val="00C702EB"/>
    <w:rsid w:val="00C7031E"/>
    <w:rsid w:val="00C7036F"/>
    <w:rsid w:val="00C703B0"/>
    <w:rsid w:val="00C70443"/>
    <w:rsid w:val="00C7051B"/>
    <w:rsid w:val="00C70682"/>
    <w:rsid w:val="00C708BA"/>
    <w:rsid w:val="00C70970"/>
    <w:rsid w:val="00C7098D"/>
    <w:rsid w:val="00C70BD6"/>
    <w:rsid w:val="00C70D50"/>
    <w:rsid w:val="00C70D5C"/>
    <w:rsid w:val="00C70E38"/>
    <w:rsid w:val="00C70EA7"/>
    <w:rsid w:val="00C70F15"/>
    <w:rsid w:val="00C70F45"/>
    <w:rsid w:val="00C70FB8"/>
    <w:rsid w:val="00C71000"/>
    <w:rsid w:val="00C71166"/>
    <w:rsid w:val="00C711FD"/>
    <w:rsid w:val="00C71216"/>
    <w:rsid w:val="00C71339"/>
    <w:rsid w:val="00C713C2"/>
    <w:rsid w:val="00C71449"/>
    <w:rsid w:val="00C7180E"/>
    <w:rsid w:val="00C7199F"/>
    <w:rsid w:val="00C71C3A"/>
    <w:rsid w:val="00C71CD7"/>
    <w:rsid w:val="00C71ED4"/>
    <w:rsid w:val="00C72031"/>
    <w:rsid w:val="00C7205B"/>
    <w:rsid w:val="00C720E7"/>
    <w:rsid w:val="00C722A5"/>
    <w:rsid w:val="00C7266C"/>
    <w:rsid w:val="00C727C3"/>
    <w:rsid w:val="00C727CF"/>
    <w:rsid w:val="00C728D5"/>
    <w:rsid w:val="00C72A5E"/>
    <w:rsid w:val="00C72A8A"/>
    <w:rsid w:val="00C72AA5"/>
    <w:rsid w:val="00C72B2C"/>
    <w:rsid w:val="00C72CB3"/>
    <w:rsid w:val="00C72D88"/>
    <w:rsid w:val="00C72E9B"/>
    <w:rsid w:val="00C72EF9"/>
    <w:rsid w:val="00C730BB"/>
    <w:rsid w:val="00C731DB"/>
    <w:rsid w:val="00C7328E"/>
    <w:rsid w:val="00C73352"/>
    <w:rsid w:val="00C736E3"/>
    <w:rsid w:val="00C73A4C"/>
    <w:rsid w:val="00C73AB1"/>
    <w:rsid w:val="00C73ABA"/>
    <w:rsid w:val="00C73AC5"/>
    <w:rsid w:val="00C73AC6"/>
    <w:rsid w:val="00C73B2C"/>
    <w:rsid w:val="00C73C86"/>
    <w:rsid w:val="00C73CC4"/>
    <w:rsid w:val="00C73CF7"/>
    <w:rsid w:val="00C73E80"/>
    <w:rsid w:val="00C73F43"/>
    <w:rsid w:val="00C73FD0"/>
    <w:rsid w:val="00C7404C"/>
    <w:rsid w:val="00C74053"/>
    <w:rsid w:val="00C74073"/>
    <w:rsid w:val="00C7409A"/>
    <w:rsid w:val="00C74110"/>
    <w:rsid w:val="00C74169"/>
    <w:rsid w:val="00C741CA"/>
    <w:rsid w:val="00C7420D"/>
    <w:rsid w:val="00C743B7"/>
    <w:rsid w:val="00C7441C"/>
    <w:rsid w:val="00C744D5"/>
    <w:rsid w:val="00C744F2"/>
    <w:rsid w:val="00C745D0"/>
    <w:rsid w:val="00C74622"/>
    <w:rsid w:val="00C74828"/>
    <w:rsid w:val="00C7487F"/>
    <w:rsid w:val="00C7492B"/>
    <w:rsid w:val="00C74DA2"/>
    <w:rsid w:val="00C74F76"/>
    <w:rsid w:val="00C75079"/>
    <w:rsid w:val="00C7511D"/>
    <w:rsid w:val="00C75209"/>
    <w:rsid w:val="00C75267"/>
    <w:rsid w:val="00C752A4"/>
    <w:rsid w:val="00C7539A"/>
    <w:rsid w:val="00C7543A"/>
    <w:rsid w:val="00C75480"/>
    <w:rsid w:val="00C75580"/>
    <w:rsid w:val="00C7563E"/>
    <w:rsid w:val="00C7580C"/>
    <w:rsid w:val="00C75A42"/>
    <w:rsid w:val="00C75A9D"/>
    <w:rsid w:val="00C75B8A"/>
    <w:rsid w:val="00C75BA7"/>
    <w:rsid w:val="00C75DDD"/>
    <w:rsid w:val="00C75F99"/>
    <w:rsid w:val="00C75FFF"/>
    <w:rsid w:val="00C76080"/>
    <w:rsid w:val="00C7610A"/>
    <w:rsid w:val="00C76154"/>
    <w:rsid w:val="00C761C8"/>
    <w:rsid w:val="00C765C5"/>
    <w:rsid w:val="00C7666E"/>
    <w:rsid w:val="00C766F6"/>
    <w:rsid w:val="00C7675B"/>
    <w:rsid w:val="00C767DB"/>
    <w:rsid w:val="00C76847"/>
    <w:rsid w:val="00C76BC0"/>
    <w:rsid w:val="00C76C06"/>
    <w:rsid w:val="00C76C08"/>
    <w:rsid w:val="00C76DB1"/>
    <w:rsid w:val="00C76DD4"/>
    <w:rsid w:val="00C76E41"/>
    <w:rsid w:val="00C76ED9"/>
    <w:rsid w:val="00C7719B"/>
    <w:rsid w:val="00C771E7"/>
    <w:rsid w:val="00C77344"/>
    <w:rsid w:val="00C775C8"/>
    <w:rsid w:val="00C77602"/>
    <w:rsid w:val="00C776F7"/>
    <w:rsid w:val="00C7779C"/>
    <w:rsid w:val="00C7790B"/>
    <w:rsid w:val="00C77934"/>
    <w:rsid w:val="00C77A9F"/>
    <w:rsid w:val="00C77B92"/>
    <w:rsid w:val="00C77E09"/>
    <w:rsid w:val="00C77EFD"/>
    <w:rsid w:val="00C77F08"/>
    <w:rsid w:val="00C8017B"/>
    <w:rsid w:val="00C801F4"/>
    <w:rsid w:val="00C80237"/>
    <w:rsid w:val="00C8024A"/>
    <w:rsid w:val="00C80306"/>
    <w:rsid w:val="00C8030F"/>
    <w:rsid w:val="00C80457"/>
    <w:rsid w:val="00C80478"/>
    <w:rsid w:val="00C8051C"/>
    <w:rsid w:val="00C80621"/>
    <w:rsid w:val="00C80833"/>
    <w:rsid w:val="00C8087E"/>
    <w:rsid w:val="00C80910"/>
    <w:rsid w:val="00C80AC3"/>
    <w:rsid w:val="00C80B24"/>
    <w:rsid w:val="00C80C10"/>
    <w:rsid w:val="00C80CC3"/>
    <w:rsid w:val="00C80CD3"/>
    <w:rsid w:val="00C80EC4"/>
    <w:rsid w:val="00C80F10"/>
    <w:rsid w:val="00C80F24"/>
    <w:rsid w:val="00C8111A"/>
    <w:rsid w:val="00C81202"/>
    <w:rsid w:val="00C8141E"/>
    <w:rsid w:val="00C81571"/>
    <w:rsid w:val="00C81584"/>
    <w:rsid w:val="00C81624"/>
    <w:rsid w:val="00C81776"/>
    <w:rsid w:val="00C81887"/>
    <w:rsid w:val="00C819C6"/>
    <w:rsid w:val="00C819F2"/>
    <w:rsid w:val="00C81C26"/>
    <w:rsid w:val="00C81DB9"/>
    <w:rsid w:val="00C81F34"/>
    <w:rsid w:val="00C81FD7"/>
    <w:rsid w:val="00C81FEA"/>
    <w:rsid w:val="00C82214"/>
    <w:rsid w:val="00C8224F"/>
    <w:rsid w:val="00C82351"/>
    <w:rsid w:val="00C82433"/>
    <w:rsid w:val="00C8248F"/>
    <w:rsid w:val="00C82797"/>
    <w:rsid w:val="00C828B7"/>
    <w:rsid w:val="00C82931"/>
    <w:rsid w:val="00C8294C"/>
    <w:rsid w:val="00C82A08"/>
    <w:rsid w:val="00C82A8B"/>
    <w:rsid w:val="00C82AFC"/>
    <w:rsid w:val="00C82BBC"/>
    <w:rsid w:val="00C82BF1"/>
    <w:rsid w:val="00C82C09"/>
    <w:rsid w:val="00C82C23"/>
    <w:rsid w:val="00C82C34"/>
    <w:rsid w:val="00C82C3A"/>
    <w:rsid w:val="00C82C6B"/>
    <w:rsid w:val="00C82C90"/>
    <w:rsid w:val="00C82D81"/>
    <w:rsid w:val="00C82EB1"/>
    <w:rsid w:val="00C83075"/>
    <w:rsid w:val="00C83076"/>
    <w:rsid w:val="00C830F7"/>
    <w:rsid w:val="00C83120"/>
    <w:rsid w:val="00C83275"/>
    <w:rsid w:val="00C832B3"/>
    <w:rsid w:val="00C83353"/>
    <w:rsid w:val="00C83368"/>
    <w:rsid w:val="00C83558"/>
    <w:rsid w:val="00C8357E"/>
    <w:rsid w:val="00C835D0"/>
    <w:rsid w:val="00C835FA"/>
    <w:rsid w:val="00C83717"/>
    <w:rsid w:val="00C837AA"/>
    <w:rsid w:val="00C83832"/>
    <w:rsid w:val="00C838B7"/>
    <w:rsid w:val="00C83ABB"/>
    <w:rsid w:val="00C83DB0"/>
    <w:rsid w:val="00C83DC8"/>
    <w:rsid w:val="00C83E2E"/>
    <w:rsid w:val="00C83F2A"/>
    <w:rsid w:val="00C8407B"/>
    <w:rsid w:val="00C840B9"/>
    <w:rsid w:val="00C84223"/>
    <w:rsid w:val="00C84274"/>
    <w:rsid w:val="00C84304"/>
    <w:rsid w:val="00C8435D"/>
    <w:rsid w:val="00C8441C"/>
    <w:rsid w:val="00C8454B"/>
    <w:rsid w:val="00C84652"/>
    <w:rsid w:val="00C84667"/>
    <w:rsid w:val="00C847CB"/>
    <w:rsid w:val="00C84B02"/>
    <w:rsid w:val="00C84C58"/>
    <w:rsid w:val="00C84CD5"/>
    <w:rsid w:val="00C84EEB"/>
    <w:rsid w:val="00C85025"/>
    <w:rsid w:val="00C8508E"/>
    <w:rsid w:val="00C85111"/>
    <w:rsid w:val="00C85251"/>
    <w:rsid w:val="00C85310"/>
    <w:rsid w:val="00C853BA"/>
    <w:rsid w:val="00C854B1"/>
    <w:rsid w:val="00C855C7"/>
    <w:rsid w:val="00C85608"/>
    <w:rsid w:val="00C8563A"/>
    <w:rsid w:val="00C85670"/>
    <w:rsid w:val="00C856DA"/>
    <w:rsid w:val="00C85739"/>
    <w:rsid w:val="00C85A5A"/>
    <w:rsid w:val="00C85A6E"/>
    <w:rsid w:val="00C85AEF"/>
    <w:rsid w:val="00C85C7E"/>
    <w:rsid w:val="00C85D37"/>
    <w:rsid w:val="00C85DBC"/>
    <w:rsid w:val="00C85E16"/>
    <w:rsid w:val="00C86094"/>
    <w:rsid w:val="00C8615A"/>
    <w:rsid w:val="00C864AD"/>
    <w:rsid w:val="00C86723"/>
    <w:rsid w:val="00C86774"/>
    <w:rsid w:val="00C868C9"/>
    <w:rsid w:val="00C8690D"/>
    <w:rsid w:val="00C869D3"/>
    <w:rsid w:val="00C869DD"/>
    <w:rsid w:val="00C86A2D"/>
    <w:rsid w:val="00C86A30"/>
    <w:rsid w:val="00C86A72"/>
    <w:rsid w:val="00C86BA4"/>
    <w:rsid w:val="00C86BC4"/>
    <w:rsid w:val="00C86C21"/>
    <w:rsid w:val="00C86CB2"/>
    <w:rsid w:val="00C86CE6"/>
    <w:rsid w:val="00C86DAA"/>
    <w:rsid w:val="00C86E38"/>
    <w:rsid w:val="00C86E87"/>
    <w:rsid w:val="00C86EF1"/>
    <w:rsid w:val="00C86F2D"/>
    <w:rsid w:val="00C871AA"/>
    <w:rsid w:val="00C87268"/>
    <w:rsid w:val="00C8730A"/>
    <w:rsid w:val="00C8736E"/>
    <w:rsid w:val="00C873B6"/>
    <w:rsid w:val="00C873C0"/>
    <w:rsid w:val="00C873E0"/>
    <w:rsid w:val="00C87419"/>
    <w:rsid w:val="00C87505"/>
    <w:rsid w:val="00C87596"/>
    <w:rsid w:val="00C875BD"/>
    <w:rsid w:val="00C87718"/>
    <w:rsid w:val="00C8783E"/>
    <w:rsid w:val="00C87901"/>
    <w:rsid w:val="00C87AAA"/>
    <w:rsid w:val="00C87BE0"/>
    <w:rsid w:val="00C87C41"/>
    <w:rsid w:val="00C87D74"/>
    <w:rsid w:val="00C87DFA"/>
    <w:rsid w:val="00C87E0E"/>
    <w:rsid w:val="00C87E5B"/>
    <w:rsid w:val="00C87ECC"/>
    <w:rsid w:val="00C87ED3"/>
    <w:rsid w:val="00C87EDD"/>
    <w:rsid w:val="00C9008B"/>
    <w:rsid w:val="00C900AC"/>
    <w:rsid w:val="00C900EA"/>
    <w:rsid w:val="00C90198"/>
    <w:rsid w:val="00C90244"/>
    <w:rsid w:val="00C9027E"/>
    <w:rsid w:val="00C90547"/>
    <w:rsid w:val="00C90743"/>
    <w:rsid w:val="00C90793"/>
    <w:rsid w:val="00C908AE"/>
    <w:rsid w:val="00C90A32"/>
    <w:rsid w:val="00C90F5D"/>
    <w:rsid w:val="00C90FED"/>
    <w:rsid w:val="00C91025"/>
    <w:rsid w:val="00C911A8"/>
    <w:rsid w:val="00C9121F"/>
    <w:rsid w:val="00C9138A"/>
    <w:rsid w:val="00C913B0"/>
    <w:rsid w:val="00C914B5"/>
    <w:rsid w:val="00C914B7"/>
    <w:rsid w:val="00C914C1"/>
    <w:rsid w:val="00C91682"/>
    <w:rsid w:val="00C916D7"/>
    <w:rsid w:val="00C917BA"/>
    <w:rsid w:val="00C919BE"/>
    <w:rsid w:val="00C91ACE"/>
    <w:rsid w:val="00C91ADC"/>
    <w:rsid w:val="00C91B61"/>
    <w:rsid w:val="00C91ED3"/>
    <w:rsid w:val="00C91F1B"/>
    <w:rsid w:val="00C91F85"/>
    <w:rsid w:val="00C91FFC"/>
    <w:rsid w:val="00C920F9"/>
    <w:rsid w:val="00C92125"/>
    <w:rsid w:val="00C921CE"/>
    <w:rsid w:val="00C92269"/>
    <w:rsid w:val="00C92313"/>
    <w:rsid w:val="00C9233C"/>
    <w:rsid w:val="00C923CE"/>
    <w:rsid w:val="00C92458"/>
    <w:rsid w:val="00C924AB"/>
    <w:rsid w:val="00C92544"/>
    <w:rsid w:val="00C927BD"/>
    <w:rsid w:val="00C92856"/>
    <w:rsid w:val="00C928F6"/>
    <w:rsid w:val="00C92A14"/>
    <w:rsid w:val="00C92A78"/>
    <w:rsid w:val="00C92ACF"/>
    <w:rsid w:val="00C92AF9"/>
    <w:rsid w:val="00C92B60"/>
    <w:rsid w:val="00C92B62"/>
    <w:rsid w:val="00C92DCD"/>
    <w:rsid w:val="00C92E9C"/>
    <w:rsid w:val="00C930AC"/>
    <w:rsid w:val="00C9315F"/>
    <w:rsid w:val="00C93380"/>
    <w:rsid w:val="00C9344D"/>
    <w:rsid w:val="00C935FF"/>
    <w:rsid w:val="00C93679"/>
    <w:rsid w:val="00C93708"/>
    <w:rsid w:val="00C93A03"/>
    <w:rsid w:val="00C93A40"/>
    <w:rsid w:val="00C93BD9"/>
    <w:rsid w:val="00C93F6C"/>
    <w:rsid w:val="00C94065"/>
    <w:rsid w:val="00C9417B"/>
    <w:rsid w:val="00C943F6"/>
    <w:rsid w:val="00C9442B"/>
    <w:rsid w:val="00C94526"/>
    <w:rsid w:val="00C9468D"/>
    <w:rsid w:val="00C94829"/>
    <w:rsid w:val="00C94850"/>
    <w:rsid w:val="00C948A3"/>
    <w:rsid w:val="00C948DD"/>
    <w:rsid w:val="00C949D0"/>
    <w:rsid w:val="00C94B19"/>
    <w:rsid w:val="00C94BCF"/>
    <w:rsid w:val="00C94FAE"/>
    <w:rsid w:val="00C95085"/>
    <w:rsid w:val="00C953AB"/>
    <w:rsid w:val="00C955E8"/>
    <w:rsid w:val="00C95601"/>
    <w:rsid w:val="00C95732"/>
    <w:rsid w:val="00C958CA"/>
    <w:rsid w:val="00C95985"/>
    <w:rsid w:val="00C95988"/>
    <w:rsid w:val="00C9598B"/>
    <w:rsid w:val="00C959BC"/>
    <w:rsid w:val="00C959C2"/>
    <w:rsid w:val="00C95A28"/>
    <w:rsid w:val="00C95A5A"/>
    <w:rsid w:val="00C95C1C"/>
    <w:rsid w:val="00C95C8C"/>
    <w:rsid w:val="00C95D37"/>
    <w:rsid w:val="00C95F12"/>
    <w:rsid w:val="00C95FDB"/>
    <w:rsid w:val="00C96023"/>
    <w:rsid w:val="00C960EB"/>
    <w:rsid w:val="00C9613D"/>
    <w:rsid w:val="00C9618B"/>
    <w:rsid w:val="00C965D3"/>
    <w:rsid w:val="00C965FE"/>
    <w:rsid w:val="00C96630"/>
    <w:rsid w:val="00C96668"/>
    <w:rsid w:val="00C968C9"/>
    <w:rsid w:val="00C96D05"/>
    <w:rsid w:val="00C96DC2"/>
    <w:rsid w:val="00C970C1"/>
    <w:rsid w:val="00C971C5"/>
    <w:rsid w:val="00C97374"/>
    <w:rsid w:val="00C975B8"/>
    <w:rsid w:val="00C97738"/>
    <w:rsid w:val="00C97746"/>
    <w:rsid w:val="00C97825"/>
    <w:rsid w:val="00C97960"/>
    <w:rsid w:val="00C97DF1"/>
    <w:rsid w:val="00C97FF5"/>
    <w:rsid w:val="00CA019F"/>
    <w:rsid w:val="00CA0276"/>
    <w:rsid w:val="00CA0345"/>
    <w:rsid w:val="00CA0425"/>
    <w:rsid w:val="00CA070D"/>
    <w:rsid w:val="00CA0714"/>
    <w:rsid w:val="00CA074A"/>
    <w:rsid w:val="00CA0CEF"/>
    <w:rsid w:val="00CA0D3B"/>
    <w:rsid w:val="00CA0E35"/>
    <w:rsid w:val="00CA0E71"/>
    <w:rsid w:val="00CA0E84"/>
    <w:rsid w:val="00CA0E9D"/>
    <w:rsid w:val="00CA0EDD"/>
    <w:rsid w:val="00CA117F"/>
    <w:rsid w:val="00CA11E1"/>
    <w:rsid w:val="00CA123A"/>
    <w:rsid w:val="00CA1288"/>
    <w:rsid w:val="00CA12A6"/>
    <w:rsid w:val="00CA1547"/>
    <w:rsid w:val="00CA18EF"/>
    <w:rsid w:val="00CA18F0"/>
    <w:rsid w:val="00CA19DB"/>
    <w:rsid w:val="00CA1C81"/>
    <w:rsid w:val="00CA1D5A"/>
    <w:rsid w:val="00CA1EC3"/>
    <w:rsid w:val="00CA1F1B"/>
    <w:rsid w:val="00CA2097"/>
    <w:rsid w:val="00CA20E8"/>
    <w:rsid w:val="00CA219F"/>
    <w:rsid w:val="00CA21A9"/>
    <w:rsid w:val="00CA221F"/>
    <w:rsid w:val="00CA22F6"/>
    <w:rsid w:val="00CA2340"/>
    <w:rsid w:val="00CA23A8"/>
    <w:rsid w:val="00CA2572"/>
    <w:rsid w:val="00CA2580"/>
    <w:rsid w:val="00CA28CC"/>
    <w:rsid w:val="00CA29E3"/>
    <w:rsid w:val="00CA2CD1"/>
    <w:rsid w:val="00CA2EB5"/>
    <w:rsid w:val="00CA2F74"/>
    <w:rsid w:val="00CA3120"/>
    <w:rsid w:val="00CA312F"/>
    <w:rsid w:val="00CA3215"/>
    <w:rsid w:val="00CA3220"/>
    <w:rsid w:val="00CA326D"/>
    <w:rsid w:val="00CA33C1"/>
    <w:rsid w:val="00CA33DE"/>
    <w:rsid w:val="00CA34F0"/>
    <w:rsid w:val="00CA3680"/>
    <w:rsid w:val="00CA3698"/>
    <w:rsid w:val="00CA376C"/>
    <w:rsid w:val="00CA37A8"/>
    <w:rsid w:val="00CA37B9"/>
    <w:rsid w:val="00CA3BCF"/>
    <w:rsid w:val="00CA3D98"/>
    <w:rsid w:val="00CA3DAF"/>
    <w:rsid w:val="00CA3E8D"/>
    <w:rsid w:val="00CA4193"/>
    <w:rsid w:val="00CA42C5"/>
    <w:rsid w:val="00CA43E8"/>
    <w:rsid w:val="00CA450A"/>
    <w:rsid w:val="00CA470E"/>
    <w:rsid w:val="00CA4793"/>
    <w:rsid w:val="00CA47E9"/>
    <w:rsid w:val="00CA47F8"/>
    <w:rsid w:val="00CA49A9"/>
    <w:rsid w:val="00CA4CE4"/>
    <w:rsid w:val="00CA5003"/>
    <w:rsid w:val="00CA5065"/>
    <w:rsid w:val="00CA50FF"/>
    <w:rsid w:val="00CA55AD"/>
    <w:rsid w:val="00CA572E"/>
    <w:rsid w:val="00CA5819"/>
    <w:rsid w:val="00CA58A8"/>
    <w:rsid w:val="00CA5A1E"/>
    <w:rsid w:val="00CA5A6E"/>
    <w:rsid w:val="00CA5BD2"/>
    <w:rsid w:val="00CA5DDF"/>
    <w:rsid w:val="00CA62A6"/>
    <w:rsid w:val="00CA6346"/>
    <w:rsid w:val="00CA63EC"/>
    <w:rsid w:val="00CA64EA"/>
    <w:rsid w:val="00CA6565"/>
    <w:rsid w:val="00CA65AD"/>
    <w:rsid w:val="00CA6894"/>
    <w:rsid w:val="00CA6B8E"/>
    <w:rsid w:val="00CA6E20"/>
    <w:rsid w:val="00CA6FF9"/>
    <w:rsid w:val="00CA7086"/>
    <w:rsid w:val="00CA71A1"/>
    <w:rsid w:val="00CA71CA"/>
    <w:rsid w:val="00CA72EF"/>
    <w:rsid w:val="00CA731A"/>
    <w:rsid w:val="00CA73D9"/>
    <w:rsid w:val="00CA7505"/>
    <w:rsid w:val="00CA756E"/>
    <w:rsid w:val="00CA7690"/>
    <w:rsid w:val="00CA79D3"/>
    <w:rsid w:val="00CA7A94"/>
    <w:rsid w:val="00CA7BAE"/>
    <w:rsid w:val="00CA7BB0"/>
    <w:rsid w:val="00CA7C5A"/>
    <w:rsid w:val="00CB0030"/>
    <w:rsid w:val="00CB0240"/>
    <w:rsid w:val="00CB0451"/>
    <w:rsid w:val="00CB0455"/>
    <w:rsid w:val="00CB0456"/>
    <w:rsid w:val="00CB05D8"/>
    <w:rsid w:val="00CB060E"/>
    <w:rsid w:val="00CB0722"/>
    <w:rsid w:val="00CB081F"/>
    <w:rsid w:val="00CB08CC"/>
    <w:rsid w:val="00CB096F"/>
    <w:rsid w:val="00CB0A01"/>
    <w:rsid w:val="00CB0B4B"/>
    <w:rsid w:val="00CB0C7E"/>
    <w:rsid w:val="00CB0DEC"/>
    <w:rsid w:val="00CB0F85"/>
    <w:rsid w:val="00CB0FDA"/>
    <w:rsid w:val="00CB11E5"/>
    <w:rsid w:val="00CB12CF"/>
    <w:rsid w:val="00CB134A"/>
    <w:rsid w:val="00CB1407"/>
    <w:rsid w:val="00CB146E"/>
    <w:rsid w:val="00CB1544"/>
    <w:rsid w:val="00CB1582"/>
    <w:rsid w:val="00CB181C"/>
    <w:rsid w:val="00CB186A"/>
    <w:rsid w:val="00CB18E3"/>
    <w:rsid w:val="00CB1B7A"/>
    <w:rsid w:val="00CB1CBF"/>
    <w:rsid w:val="00CB1D79"/>
    <w:rsid w:val="00CB1DCC"/>
    <w:rsid w:val="00CB1E34"/>
    <w:rsid w:val="00CB1FF0"/>
    <w:rsid w:val="00CB220D"/>
    <w:rsid w:val="00CB22BD"/>
    <w:rsid w:val="00CB23E8"/>
    <w:rsid w:val="00CB2425"/>
    <w:rsid w:val="00CB2468"/>
    <w:rsid w:val="00CB279E"/>
    <w:rsid w:val="00CB27A5"/>
    <w:rsid w:val="00CB2801"/>
    <w:rsid w:val="00CB28CA"/>
    <w:rsid w:val="00CB2AE6"/>
    <w:rsid w:val="00CB2DC9"/>
    <w:rsid w:val="00CB2DE7"/>
    <w:rsid w:val="00CB2F63"/>
    <w:rsid w:val="00CB316B"/>
    <w:rsid w:val="00CB3237"/>
    <w:rsid w:val="00CB3248"/>
    <w:rsid w:val="00CB329F"/>
    <w:rsid w:val="00CB33E6"/>
    <w:rsid w:val="00CB3518"/>
    <w:rsid w:val="00CB362B"/>
    <w:rsid w:val="00CB365D"/>
    <w:rsid w:val="00CB3717"/>
    <w:rsid w:val="00CB3770"/>
    <w:rsid w:val="00CB384F"/>
    <w:rsid w:val="00CB388D"/>
    <w:rsid w:val="00CB3942"/>
    <w:rsid w:val="00CB3985"/>
    <w:rsid w:val="00CB39A5"/>
    <w:rsid w:val="00CB39DC"/>
    <w:rsid w:val="00CB3CA1"/>
    <w:rsid w:val="00CB3EB6"/>
    <w:rsid w:val="00CB3EE3"/>
    <w:rsid w:val="00CB4301"/>
    <w:rsid w:val="00CB43CA"/>
    <w:rsid w:val="00CB443A"/>
    <w:rsid w:val="00CB444C"/>
    <w:rsid w:val="00CB4479"/>
    <w:rsid w:val="00CB457D"/>
    <w:rsid w:val="00CB4776"/>
    <w:rsid w:val="00CB489C"/>
    <w:rsid w:val="00CB49F9"/>
    <w:rsid w:val="00CB4A69"/>
    <w:rsid w:val="00CB4B53"/>
    <w:rsid w:val="00CB4BB4"/>
    <w:rsid w:val="00CB4D3F"/>
    <w:rsid w:val="00CB4F17"/>
    <w:rsid w:val="00CB5084"/>
    <w:rsid w:val="00CB537C"/>
    <w:rsid w:val="00CB54AE"/>
    <w:rsid w:val="00CB54D2"/>
    <w:rsid w:val="00CB555B"/>
    <w:rsid w:val="00CB55CA"/>
    <w:rsid w:val="00CB55F5"/>
    <w:rsid w:val="00CB5AF4"/>
    <w:rsid w:val="00CB5B31"/>
    <w:rsid w:val="00CB5C42"/>
    <w:rsid w:val="00CB5CDC"/>
    <w:rsid w:val="00CB5F68"/>
    <w:rsid w:val="00CB5F82"/>
    <w:rsid w:val="00CB5FEC"/>
    <w:rsid w:val="00CB631A"/>
    <w:rsid w:val="00CB637B"/>
    <w:rsid w:val="00CB6497"/>
    <w:rsid w:val="00CB6640"/>
    <w:rsid w:val="00CB66EB"/>
    <w:rsid w:val="00CB674C"/>
    <w:rsid w:val="00CB6763"/>
    <w:rsid w:val="00CB6778"/>
    <w:rsid w:val="00CB69D3"/>
    <w:rsid w:val="00CB69E8"/>
    <w:rsid w:val="00CB6B27"/>
    <w:rsid w:val="00CB6D17"/>
    <w:rsid w:val="00CB6E4B"/>
    <w:rsid w:val="00CB6F6D"/>
    <w:rsid w:val="00CB6F88"/>
    <w:rsid w:val="00CB72D5"/>
    <w:rsid w:val="00CB7497"/>
    <w:rsid w:val="00CB76A3"/>
    <w:rsid w:val="00CB774D"/>
    <w:rsid w:val="00CB782F"/>
    <w:rsid w:val="00CB790B"/>
    <w:rsid w:val="00CB79E6"/>
    <w:rsid w:val="00CB7B28"/>
    <w:rsid w:val="00CB7CF3"/>
    <w:rsid w:val="00CB7DB7"/>
    <w:rsid w:val="00CB7DDE"/>
    <w:rsid w:val="00CC011C"/>
    <w:rsid w:val="00CC030C"/>
    <w:rsid w:val="00CC048B"/>
    <w:rsid w:val="00CC049A"/>
    <w:rsid w:val="00CC08A9"/>
    <w:rsid w:val="00CC08C1"/>
    <w:rsid w:val="00CC09D6"/>
    <w:rsid w:val="00CC0A3A"/>
    <w:rsid w:val="00CC0ADA"/>
    <w:rsid w:val="00CC0B73"/>
    <w:rsid w:val="00CC0BA5"/>
    <w:rsid w:val="00CC0E4B"/>
    <w:rsid w:val="00CC0ED7"/>
    <w:rsid w:val="00CC0F1E"/>
    <w:rsid w:val="00CC1393"/>
    <w:rsid w:val="00CC13C3"/>
    <w:rsid w:val="00CC13D1"/>
    <w:rsid w:val="00CC14EB"/>
    <w:rsid w:val="00CC15FE"/>
    <w:rsid w:val="00CC1906"/>
    <w:rsid w:val="00CC1991"/>
    <w:rsid w:val="00CC1998"/>
    <w:rsid w:val="00CC1AF6"/>
    <w:rsid w:val="00CC1CD3"/>
    <w:rsid w:val="00CC1D8E"/>
    <w:rsid w:val="00CC1F55"/>
    <w:rsid w:val="00CC1FCA"/>
    <w:rsid w:val="00CC20F3"/>
    <w:rsid w:val="00CC229D"/>
    <w:rsid w:val="00CC236D"/>
    <w:rsid w:val="00CC23B6"/>
    <w:rsid w:val="00CC2436"/>
    <w:rsid w:val="00CC25B2"/>
    <w:rsid w:val="00CC2734"/>
    <w:rsid w:val="00CC2753"/>
    <w:rsid w:val="00CC28BE"/>
    <w:rsid w:val="00CC2A42"/>
    <w:rsid w:val="00CC2B11"/>
    <w:rsid w:val="00CC2BDD"/>
    <w:rsid w:val="00CC2BF2"/>
    <w:rsid w:val="00CC2C3A"/>
    <w:rsid w:val="00CC2CCF"/>
    <w:rsid w:val="00CC2CDF"/>
    <w:rsid w:val="00CC2EE1"/>
    <w:rsid w:val="00CC2F02"/>
    <w:rsid w:val="00CC319F"/>
    <w:rsid w:val="00CC328D"/>
    <w:rsid w:val="00CC33E6"/>
    <w:rsid w:val="00CC3476"/>
    <w:rsid w:val="00CC34AA"/>
    <w:rsid w:val="00CC36FE"/>
    <w:rsid w:val="00CC37E0"/>
    <w:rsid w:val="00CC38E6"/>
    <w:rsid w:val="00CC394E"/>
    <w:rsid w:val="00CC3A30"/>
    <w:rsid w:val="00CC3B40"/>
    <w:rsid w:val="00CC3CB2"/>
    <w:rsid w:val="00CC3FF5"/>
    <w:rsid w:val="00CC3FFD"/>
    <w:rsid w:val="00CC40C1"/>
    <w:rsid w:val="00CC4345"/>
    <w:rsid w:val="00CC43AF"/>
    <w:rsid w:val="00CC4495"/>
    <w:rsid w:val="00CC45A5"/>
    <w:rsid w:val="00CC45EE"/>
    <w:rsid w:val="00CC473B"/>
    <w:rsid w:val="00CC493E"/>
    <w:rsid w:val="00CC4B19"/>
    <w:rsid w:val="00CC4B50"/>
    <w:rsid w:val="00CC4CD0"/>
    <w:rsid w:val="00CC4CF2"/>
    <w:rsid w:val="00CC4EF4"/>
    <w:rsid w:val="00CC51C9"/>
    <w:rsid w:val="00CC526B"/>
    <w:rsid w:val="00CC5331"/>
    <w:rsid w:val="00CC5592"/>
    <w:rsid w:val="00CC58F6"/>
    <w:rsid w:val="00CC5A89"/>
    <w:rsid w:val="00CC5B37"/>
    <w:rsid w:val="00CC5B6D"/>
    <w:rsid w:val="00CC5C3B"/>
    <w:rsid w:val="00CC5DCA"/>
    <w:rsid w:val="00CC5F61"/>
    <w:rsid w:val="00CC5FBE"/>
    <w:rsid w:val="00CC606E"/>
    <w:rsid w:val="00CC610D"/>
    <w:rsid w:val="00CC6138"/>
    <w:rsid w:val="00CC6284"/>
    <w:rsid w:val="00CC6321"/>
    <w:rsid w:val="00CC67B7"/>
    <w:rsid w:val="00CC698E"/>
    <w:rsid w:val="00CC6ADC"/>
    <w:rsid w:val="00CC6B63"/>
    <w:rsid w:val="00CC6BB9"/>
    <w:rsid w:val="00CC6C26"/>
    <w:rsid w:val="00CC6D3B"/>
    <w:rsid w:val="00CC6FCD"/>
    <w:rsid w:val="00CC7282"/>
    <w:rsid w:val="00CC732C"/>
    <w:rsid w:val="00CC7434"/>
    <w:rsid w:val="00CC758F"/>
    <w:rsid w:val="00CC75E3"/>
    <w:rsid w:val="00CC7618"/>
    <w:rsid w:val="00CC7A8A"/>
    <w:rsid w:val="00CC7B7B"/>
    <w:rsid w:val="00CC7CB1"/>
    <w:rsid w:val="00CC7D56"/>
    <w:rsid w:val="00CC7DAD"/>
    <w:rsid w:val="00CC7E15"/>
    <w:rsid w:val="00CC7EDD"/>
    <w:rsid w:val="00CC7EDF"/>
    <w:rsid w:val="00CD0059"/>
    <w:rsid w:val="00CD0239"/>
    <w:rsid w:val="00CD032A"/>
    <w:rsid w:val="00CD0389"/>
    <w:rsid w:val="00CD04EB"/>
    <w:rsid w:val="00CD05F9"/>
    <w:rsid w:val="00CD07B0"/>
    <w:rsid w:val="00CD0848"/>
    <w:rsid w:val="00CD0918"/>
    <w:rsid w:val="00CD09C9"/>
    <w:rsid w:val="00CD0AC5"/>
    <w:rsid w:val="00CD0B2F"/>
    <w:rsid w:val="00CD0B8A"/>
    <w:rsid w:val="00CD0BA0"/>
    <w:rsid w:val="00CD0BCA"/>
    <w:rsid w:val="00CD0F20"/>
    <w:rsid w:val="00CD1097"/>
    <w:rsid w:val="00CD11CF"/>
    <w:rsid w:val="00CD13A7"/>
    <w:rsid w:val="00CD1623"/>
    <w:rsid w:val="00CD17F6"/>
    <w:rsid w:val="00CD1883"/>
    <w:rsid w:val="00CD1935"/>
    <w:rsid w:val="00CD199F"/>
    <w:rsid w:val="00CD1AF1"/>
    <w:rsid w:val="00CD1B3B"/>
    <w:rsid w:val="00CD1C3D"/>
    <w:rsid w:val="00CD1D21"/>
    <w:rsid w:val="00CD2065"/>
    <w:rsid w:val="00CD20C1"/>
    <w:rsid w:val="00CD23DC"/>
    <w:rsid w:val="00CD24D8"/>
    <w:rsid w:val="00CD25F8"/>
    <w:rsid w:val="00CD26D3"/>
    <w:rsid w:val="00CD2726"/>
    <w:rsid w:val="00CD2763"/>
    <w:rsid w:val="00CD28AF"/>
    <w:rsid w:val="00CD28BE"/>
    <w:rsid w:val="00CD29CA"/>
    <w:rsid w:val="00CD29ED"/>
    <w:rsid w:val="00CD2B2B"/>
    <w:rsid w:val="00CD2C72"/>
    <w:rsid w:val="00CD2CD4"/>
    <w:rsid w:val="00CD2CFC"/>
    <w:rsid w:val="00CD2EB1"/>
    <w:rsid w:val="00CD2ECD"/>
    <w:rsid w:val="00CD2F48"/>
    <w:rsid w:val="00CD314B"/>
    <w:rsid w:val="00CD32FC"/>
    <w:rsid w:val="00CD339A"/>
    <w:rsid w:val="00CD3507"/>
    <w:rsid w:val="00CD35C1"/>
    <w:rsid w:val="00CD3747"/>
    <w:rsid w:val="00CD3768"/>
    <w:rsid w:val="00CD37A8"/>
    <w:rsid w:val="00CD3854"/>
    <w:rsid w:val="00CD394A"/>
    <w:rsid w:val="00CD3B25"/>
    <w:rsid w:val="00CD3BC9"/>
    <w:rsid w:val="00CD3C37"/>
    <w:rsid w:val="00CD3E12"/>
    <w:rsid w:val="00CD3FF1"/>
    <w:rsid w:val="00CD4184"/>
    <w:rsid w:val="00CD4286"/>
    <w:rsid w:val="00CD428F"/>
    <w:rsid w:val="00CD44F3"/>
    <w:rsid w:val="00CD4774"/>
    <w:rsid w:val="00CD491F"/>
    <w:rsid w:val="00CD49DD"/>
    <w:rsid w:val="00CD4A2D"/>
    <w:rsid w:val="00CD4C54"/>
    <w:rsid w:val="00CD4CD0"/>
    <w:rsid w:val="00CD4EBE"/>
    <w:rsid w:val="00CD4FE0"/>
    <w:rsid w:val="00CD5155"/>
    <w:rsid w:val="00CD516F"/>
    <w:rsid w:val="00CD528E"/>
    <w:rsid w:val="00CD5420"/>
    <w:rsid w:val="00CD5482"/>
    <w:rsid w:val="00CD54BE"/>
    <w:rsid w:val="00CD558C"/>
    <w:rsid w:val="00CD559E"/>
    <w:rsid w:val="00CD56EC"/>
    <w:rsid w:val="00CD5991"/>
    <w:rsid w:val="00CD5B91"/>
    <w:rsid w:val="00CD5BCF"/>
    <w:rsid w:val="00CD5C91"/>
    <w:rsid w:val="00CD5E43"/>
    <w:rsid w:val="00CD5F52"/>
    <w:rsid w:val="00CD60C1"/>
    <w:rsid w:val="00CD611F"/>
    <w:rsid w:val="00CD6266"/>
    <w:rsid w:val="00CD6402"/>
    <w:rsid w:val="00CD6781"/>
    <w:rsid w:val="00CD69DF"/>
    <w:rsid w:val="00CD6ABD"/>
    <w:rsid w:val="00CD6BCB"/>
    <w:rsid w:val="00CD6C8C"/>
    <w:rsid w:val="00CD6D1F"/>
    <w:rsid w:val="00CD6D7F"/>
    <w:rsid w:val="00CD6D81"/>
    <w:rsid w:val="00CD6E81"/>
    <w:rsid w:val="00CD6F5C"/>
    <w:rsid w:val="00CD6FC0"/>
    <w:rsid w:val="00CD7021"/>
    <w:rsid w:val="00CD7181"/>
    <w:rsid w:val="00CD7346"/>
    <w:rsid w:val="00CD7350"/>
    <w:rsid w:val="00CD747B"/>
    <w:rsid w:val="00CD75D1"/>
    <w:rsid w:val="00CD765B"/>
    <w:rsid w:val="00CD7710"/>
    <w:rsid w:val="00CD77E3"/>
    <w:rsid w:val="00CD7952"/>
    <w:rsid w:val="00CD79D7"/>
    <w:rsid w:val="00CD7A3E"/>
    <w:rsid w:val="00CD7BE3"/>
    <w:rsid w:val="00CD7E4E"/>
    <w:rsid w:val="00CD7EDA"/>
    <w:rsid w:val="00CD7F50"/>
    <w:rsid w:val="00CD7FF1"/>
    <w:rsid w:val="00CE035B"/>
    <w:rsid w:val="00CE039F"/>
    <w:rsid w:val="00CE04E8"/>
    <w:rsid w:val="00CE0550"/>
    <w:rsid w:val="00CE0596"/>
    <w:rsid w:val="00CE06EC"/>
    <w:rsid w:val="00CE0704"/>
    <w:rsid w:val="00CE0748"/>
    <w:rsid w:val="00CE0771"/>
    <w:rsid w:val="00CE0805"/>
    <w:rsid w:val="00CE08AF"/>
    <w:rsid w:val="00CE0AB3"/>
    <w:rsid w:val="00CE0BA6"/>
    <w:rsid w:val="00CE0C02"/>
    <w:rsid w:val="00CE0C0E"/>
    <w:rsid w:val="00CE0C60"/>
    <w:rsid w:val="00CE0D2E"/>
    <w:rsid w:val="00CE0D80"/>
    <w:rsid w:val="00CE0DE0"/>
    <w:rsid w:val="00CE0E23"/>
    <w:rsid w:val="00CE0ED5"/>
    <w:rsid w:val="00CE0FFB"/>
    <w:rsid w:val="00CE10FE"/>
    <w:rsid w:val="00CE1182"/>
    <w:rsid w:val="00CE13CD"/>
    <w:rsid w:val="00CE16E3"/>
    <w:rsid w:val="00CE1951"/>
    <w:rsid w:val="00CE19E0"/>
    <w:rsid w:val="00CE1B86"/>
    <w:rsid w:val="00CE1FA5"/>
    <w:rsid w:val="00CE2007"/>
    <w:rsid w:val="00CE202A"/>
    <w:rsid w:val="00CE2127"/>
    <w:rsid w:val="00CE214B"/>
    <w:rsid w:val="00CE2181"/>
    <w:rsid w:val="00CE21C4"/>
    <w:rsid w:val="00CE2270"/>
    <w:rsid w:val="00CE2331"/>
    <w:rsid w:val="00CE2880"/>
    <w:rsid w:val="00CE29B3"/>
    <w:rsid w:val="00CE2AF6"/>
    <w:rsid w:val="00CE2C7B"/>
    <w:rsid w:val="00CE2D27"/>
    <w:rsid w:val="00CE2DE3"/>
    <w:rsid w:val="00CE2E2B"/>
    <w:rsid w:val="00CE2E42"/>
    <w:rsid w:val="00CE2F7A"/>
    <w:rsid w:val="00CE2FA4"/>
    <w:rsid w:val="00CE3011"/>
    <w:rsid w:val="00CE306B"/>
    <w:rsid w:val="00CE308D"/>
    <w:rsid w:val="00CE3176"/>
    <w:rsid w:val="00CE32C4"/>
    <w:rsid w:val="00CE34A0"/>
    <w:rsid w:val="00CE3593"/>
    <w:rsid w:val="00CE3701"/>
    <w:rsid w:val="00CE3975"/>
    <w:rsid w:val="00CE3BC0"/>
    <w:rsid w:val="00CE3BE3"/>
    <w:rsid w:val="00CE3C0B"/>
    <w:rsid w:val="00CE3DA8"/>
    <w:rsid w:val="00CE4007"/>
    <w:rsid w:val="00CE4201"/>
    <w:rsid w:val="00CE4367"/>
    <w:rsid w:val="00CE45A0"/>
    <w:rsid w:val="00CE461A"/>
    <w:rsid w:val="00CE46F8"/>
    <w:rsid w:val="00CE485A"/>
    <w:rsid w:val="00CE48B9"/>
    <w:rsid w:val="00CE4BAA"/>
    <w:rsid w:val="00CE4BF3"/>
    <w:rsid w:val="00CE4C67"/>
    <w:rsid w:val="00CE4D5E"/>
    <w:rsid w:val="00CE4E3D"/>
    <w:rsid w:val="00CE4F26"/>
    <w:rsid w:val="00CE501A"/>
    <w:rsid w:val="00CE52D6"/>
    <w:rsid w:val="00CE5335"/>
    <w:rsid w:val="00CE54A2"/>
    <w:rsid w:val="00CE554B"/>
    <w:rsid w:val="00CE55E2"/>
    <w:rsid w:val="00CE5637"/>
    <w:rsid w:val="00CE57CA"/>
    <w:rsid w:val="00CE57CD"/>
    <w:rsid w:val="00CE5AB6"/>
    <w:rsid w:val="00CE5BB9"/>
    <w:rsid w:val="00CE5C9D"/>
    <w:rsid w:val="00CE5DAB"/>
    <w:rsid w:val="00CE5E54"/>
    <w:rsid w:val="00CE5E5B"/>
    <w:rsid w:val="00CE6151"/>
    <w:rsid w:val="00CE6156"/>
    <w:rsid w:val="00CE616C"/>
    <w:rsid w:val="00CE6221"/>
    <w:rsid w:val="00CE65E6"/>
    <w:rsid w:val="00CE6A6F"/>
    <w:rsid w:val="00CE6D8F"/>
    <w:rsid w:val="00CE6ECB"/>
    <w:rsid w:val="00CE6FC2"/>
    <w:rsid w:val="00CE70CA"/>
    <w:rsid w:val="00CE714B"/>
    <w:rsid w:val="00CE728F"/>
    <w:rsid w:val="00CE7309"/>
    <w:rsid w:val="00CE740E"/>
    <w:rsid w:val="00CE7437"/>
    <w:rsid w:val="00CE7527"/>
    <w:rsid w:val="00CE7532"/>
    <w:rsid w:val="00CE7589"/>
    <w:rsid w:val="00CE761D"/>
    <w:rsid w:val="00CE767D"/>
    <w:rsid w:val="00CE76E8"/>
    <w:rsid w:val="00CE7884"/>
    <w:rsid w:val="00CE7B3D"/>
    <w:rsid w:val="00CE7B55"/>
    <w:rsid w:val="00CE7FB1"/>
    <w:rsid w:val="00CF00EC"/>
    <w:rsid w:val="00CF038A"/>
    <w:rsid w:val="00CF0456"/>
    <w:rsid w:val="00CF05BA"/>
    <w:rsid w:val="00CF066C"/>
    <w:rsid w:val="00CF06A6"/>
    <w:rsid w:val="00CF07C7"/>
    <w:rsid w:val="00CF07CE"/>
    <w:rsid w:val="00CF0930"/>
    <w:rsid w:val="00CF0BE2"/>
    <w:rsid w:val="00CF0C25"/>
    <w:rsid w:val="00CF0DE8"/>
    <w:rsid w:val="00CF0EE1"/>
    <w:rsid w:val="00CF0FCC"/>
    <w:rsid w:val="00CF1033"/>
    <w:rsid w:val="00CF1245"/>
    <w:rsid w:val="00CF143D"/>
    <w:rsid w:val="00CF15EC"/>
    <w:rsid w:val="00CF167D"/>
    <w:rsid w:val="00CF1717"/>
    <w:rsid w:val="00CF1897"/>
    <w:rsid w:val="00CF199A"/>
    <w:rsid w:val="00CF1A2A"/>
    <w:rsid w:val="00CF1B80"/>
    <w:rsid w:val="00CF1BA2"/>
    <w:rsid w:val="00CF1BE0"/>
    <w:rsid w:val="00CF1D32"/>
    <w:rsid w:val="00CF1E14"/>
    <w:rsid w:val="00CF1EC4"/>
    <w:rsid w:val="00CF1F46"/>
    <w:rsid w:val="00CF202F"/>
    <w:rsid w:val="00CF20CA"/>
    <w:rsid w:val="00CF21C2"/>
    <w:rsid w:val="00CF21CC"/>
    <w:rsid w:val="00CF22E4"/>
    <w:rsid w:val="00CF2348"/>
    <w:rsid w:val="00CF23C5"/>
    <w:rsid w:val="00CF2408"/>
    <w:rsid w:val="00CF2651"/>
    <w:rsid w:val="00CF26B6"/>
    <w:rsid w:val="00CF2753"/>
    <w:rsid w:val="00CF278B"/>
    <w:rsid w:val="00CF27F9"/>
    <w:rsid w:val="00CF2823"/>
    <w:rsid w:val="00CF2897"/>
    <w:rsid w:val="00CF2ACD"/>
    <w:rsid w:val="00CF2B49"/>
    <w:rsid w:val="00CF2B9C"/>
    <w:rsid w:val="00CF2D60"/>
    <w:rsid w:val="00CF3041"/>
    <w:rsid w:val="00CF31ED"/>
    <w:rsid w:val="00CF336D"/>
    <w:rsid w:val="00CF3406"/>
    <w:rsid w:val="00CF3479"/>
    <w:rsid w:val="00CF3504"/>
    <w:rsid w:val="00CF355D"/>
    <w:rsid w:val="00CF366E"/>
    <w:rsid w:val="00CF36B9"/>
    <w:rsid w:val="00CF36C7"/>
    <w:rsid w:val="00CF3787"/>
    <w:rsid w:val="00CF3815"/>
    <w:rsid w:val="00CF387C"/>
    <w:rsid w:val="00CF3902"/>
    <w:rsid w:val="00CF3974"/>
    <w:rsid w:val="00CF3988"/>
    <w:rsid w:val="00CF3A33"/>
    <w:rsid w:val="00CF3AFA"/>
    <w:rsid w:val="00CF3BF9"/>
    <w:rsid w:val="00CF3C70"/>
    <w:rsid w:val="00CF3CCA"/>
    <w:rsid w:val="00CF3CFD"/>
    <w:rsid w:val="00CF3D6D"/>
    <w:rsid w:val="00CF3E43"/>
    <w:rsid w:val="00CF3FDE"/>
    <w:rsid w:val="00CF445D"/>
    <w:rsid w:val="00CF4462"/>
    <w:rsid w:val="00CF44DA"/>
    <w:rsid w:val="00CF464D"/>
    <w:rsid w:val="00CF4812"/>
    <w:rsid w:val="00CF4839"/>
    <w:rsid w:val="00CF484E"/>
    <w:rsid w:val="00CF4950"/>
    <w:rsid w:val="00CF4AF1"/>
    <w:rsid w:val="00CF4BDF"/>
    <w:rsid w:val="00CF4DE6"/>
    <w:rsid w:val="00CF4E5B"/>
    <w:rsid w:val="00CF4E97"/>
    <w:rsid w:val="00CF4FE0"/>
    <w:rsid w:val="00CF5151"/>
    <w:rsid w:val="00CF55CB"/>
    <w:rsid w:val="00CF578A"/>
    <w:rsid w:val="00CF58AE"/>
    <w:rsid w:val="00CF5A7F"/>
    <w:rsid w:val="00CF5B55"/>
    <w:rsid w:val="00CF5C25"/>
    <w:rsid w:val="00CF5CC6"/>
    <w:rsid w:val="00CF5CEF"/>
    <w:rsid w:val="00CF5E86"/>
    <w:rsid w:val="00CF5FBE"/>
    <w:rsid w:val="00CF5FEA"/>
    <w:rsid w:val="00CF616A"/>
    <w:rsid w:val="00CF6175"/>
    <w:rsid w:val="00CF63A9"/>
    <w:rsid w:val="00CF6614"/>
    <w:rsid w:val="00CF668E"/>
    <w:rsid w:val="00CF67CF"/>
    <w:rsid w:val="00CF6861"/>
    <w:rsid w:val="00CF694D"/>
    <w:rsid w:val="00CF6C70"/>
    <w:rsid w:val="00CF6EBE"/>
    <w:rsid w:val="00CF7051"/>
    <w:rsid w:val="00CF7147"/>
    <w:rsid w:val="00CF7171"/>
    <w:rsid w:val="00CF7354"/>
    <w:rsid w:val="00CF7368"/>
    <w:rsid w:val="00CF73A2"/>
    <w:rsid w:val="00CF7484"/>
    <w:rsid w:val="00CF749C"/>
    <w:rsid w:val="00CF74F7"/>
    <w:rsid w:val="00CF756F"/>
    <w:rsid w:val="00CF77B3"/>
    <w:rsid w:val="00CF790A"/>
    <w:rsid w:val="00CF7AE1"/>
    <w:rsid w:val="00CF7CF8"/>
    <w:rsid w:val="00CF7EB6"/>
    <w:rsid w:val="00CF7ED4"/>
    <w:rsid w:val="00D00298"/>
    <w:rsid w:val="00D002CD"/>
    <w:rsid w:val="00D004B4"/>
    <w:rsid w:val="00D005C3"/>
    <w:rsid w:val="00D00702"/>
    <w:rsid w:val="00D00740"/>
    <w:rsid w:val="00D007E9"/>
    <w:rsid w:val="00D008F6"/>
    <w:rsid w:val="00D00D1E"/>
    <w:rsid w:val="00D00D25"/>
    <w:rsid w:val="00D00E1F"/>
    <w:rsid w:val="00D00F81"/>
    <w:rsid w:val="00D01098"/>
    <w:rsid w:val="00D01144"/>
    <w:rsid w:val="00D0115E"/>
    <w:rsid w:val="00D0132A"/>
    <w:rsid w:val="00D01550"/>
    <w:rsid w:val="00D017C6"/>
    <w:rsid w:val="00D017F2"/>
    <w:rsid w:val="00D01AFA"/>
    <w:rsid w:val="00D01B02"/>
    <w:rsid w:val="00D01C3F"/>
    <w:rsid w:val="00D01FAC"/>
    <w:rsid w:val="00D0214A"/>
    <w:rsid w:val="00D02157"/>
    <w:rsid w:val="00D0217F"/>
    <w:rsid w:val="00D0232A"/>
    <w:rsid w:val="00D0241A"/>
    <w:rsid w:val="00D02491"/>
    <w:rsid w:val="00D02935"/>
    <w:rsid w:val="00D02CCF"/>
    <w:rsid w:val="00D02CF1"/>
    <w:rsid w:val="00D02DEF"/>
    <w:rsid w:val="00D02DF3"/>
    <w:rsid w:val="00D03081"/>
    <w:rsid w:val="00D03222"/>
    <w:rsid w:val="00D0347B"/>
    <w:rsid w:val="00D0352F"/>
    <w:rsid w:val="00D035A9"/>
    <w:rsid w:val="00D03779"/>
    <w:rsid w:val="00D037AB"/>
    <w:rsid w:val="00D03865"/>
    <w:rsid w:val="00D0389B"/>
    <w:rsid w:val="00D03B1A"/>
    <w:rsid w:val="00D03B8B"/>
    <w:rsid w:val="00D03BCB"/>
    <w:rsid w:val="00D03C42"/>
    <w:rsid w:val="00D03C6C"/>
    <w:rsid w:val="00D03D27"/>
    <w:rsid w:val="00D03DB0"/>
    <w:rsid w:val="00D03EF3"/>
    <w:rsid w:val="00D03F0A"/>
    <w:rsid w:val="00D03F5B"/>
    <w:rsid w:val="00D04035"/>
    <w:rsid w:val="00D0409D"/>
    <w:rsid w:val="00D041E5"/>
    <w:rsid w:val="00D04269"/>
    <w:rsid w:val="00D043EA"/>
    <w:rsid w:val="00D04522"/>
    <w:rsid w:val="00D04528"/>
    <w:rsid w:val="00D04873"/>
    <w:rsid w:val="00D04878"/>
    <w:rsid w:val="00D049E4"/>
    <w:rsid w:val="00D04A1F"/>
    <w:rsid w:val="00D04BE3"/>
    <w:rsid w:val="00D04ECB"/>
    <w:rsid w:val="00D04FAA"/>
    <w:rsid w:val="00D0507A"/>
    <w:rsid w:val="00D050A0"/>
    <w:rsid w:val="00D050A7"/>
    <w:rsid w:val="00D052F6"/>
    <w:rsid w:val="00D05631"/>
    <w:rsid w:val="00D05769"/>
    <w:rsid w:val="00D057D7"/>
    <w:rsid w:val="00D05857"/>
    <w:rsid w:val="00D05A0B"/>
    <w:rsid w:val="00D05CC1"/>
    <w:rsid w:val="00D05EC8"/>
    <w:rsid w:val="00D05FF4"/>
    <w:rsid w:val="00D05FF6"/>
    <w:rsid w:val="00D06067"/>
    <w:rsid w:val="00D0634E"/>
    <w:rsid w:val="00D06517"/>
    <w:rsid w:val="00D06766"/>
    <w:rsid w:val="00D067B4"/>
    <w:rsid w:val="00D067C0"/>
    <w:rsid w:val="00D06826"/>
    <w:rsid w:val="00D06881"/>
    <w:rsid w:val="00D06926"/>
    <w:rsid w:val="00D06995"/>
    <w:rsid w:val="00D06A8A"/>
    <w:rsid w:val="00D06B21"/>
    <w:rsid w:val="00D06BA7"/>
    <w:rsid w:val="00D06F2D"/>
    <w:rsid w:val="00D07255"/>
    <w:rsid w:val="00D0731E"/>
    <w:rsid w:val="00D073BE"/>
    <w:rsid w:val="00D07550"/>
    <w:rsid w:val="00D07578"/>
    <w:rsid w:val="00D07625"/>
    <w:rsid w:val="00D0771A"/>
    <w:rsid w:val="00D07723"/>
    <w:rsid w:val="00D07727"/>
    <w:rsid w:val="00D0773E"/>
    <w:rsid w:val="00D0789F"/>
    <w:rsid w:val="00D0790D"/>
    <w:rsid w:val="00D079A6"/>
    <w:rsid w:val="00D07C08"/>
    <w:rsid w:val="00D07D64"/>
    <w:rsid w:val="00D07EA4"/>
    <w:rsid w:val="00D07FF7"/>
    <w:rsid w:val="00D101A2"/>
    <w:rsid w:val="00D102C5"/>
    <w:rsid w:val="00D10369"/>
    <w:rsid w:val="00D10749"/>
    <w:rsid w:val="00D10899"/>
    <w:rsid w:val="00D10AB2"/>
    <w:rsid w:val="00D10CC6"/>
    <w:rsid w:val="00D10D0E"/>
    <w:rsid w:val="00D10F41"/>
    <w:rsid w:val="00D112A1"/>
    <w:rsid w:val="00D11642"/>
    <w:rsid w:val="00D11685"/>
    <w:rsid w:val="00D116C3"/>
    <w:rsid w:val="00D11767"/>
    <w:rsid w:val="00D119DA"/>
    <w:rsid w:val="00D119E1"/>
    <w:rsid w:val="00D11A5B"/>
    <w:rsid w:val="00D11A80"/>
    <w:rsid w:val="00D11B39"/>
    <w:rsid w:val="00D11B58"/>
    <w:rsid w:val="00D11D43"/>
    <w:rsid w:val="00D11E17"/>
    <w:rsid w:val="00D11E61"/>
    <w:rsid w:val="00D11E8A"/>
    <w:rsid w:val="00D11FC4"/>
    <w:rsid w:val="00D120FC"/>
    <w:rsid w:val="00D121F2"/>
    <w:rsid w:val="00D122CF"/>
    <w:rsid w:val="00D125D4"/>
    <w:rsid w:val="00D12610"/>
    <w:rsid w:val="00D12670"/>
    <w:rsid w:val="00D126CC"/>
    <w:rsid w:val="00D127F8"/>
    <w:rsid w:val="00D128D1"/>
    <w:rsid w:val="00D129EE"/>
    <w:rsid w:val="00D12C43"/>
    <w:rsid w:val="00D12C4A"/>
    <w:rsid w:val="00D12C5B"/>
    <w:rsid w:val="00D12C78"/>
    <w:rsid w:val="00D12CE6"/>
    <w:rsid w:val="00D12D7D"/>
    <w:rsid w:val="00D12E5D"/>
    <w:rsid w:val="00D12F45"/>
    <w:rsid w:val="00D1311B"/>
    <w:rsid w:val="00D134AF"/>
    <w:rsid w:val="00D135A0"/>
    <w:rsid w:val="00D1372A"/>
    <w:rsid w:val="00D13750"/>
    <w:rsid w:val="00D138F9"/>
    <w:rsid w:val="00D13ACB"/>
    <w:rsid w:val="00D13AD8"/>
    <w:rsid w:val="00D13D2D"/>
    <w:rsid w:val="00D13EBB"/>
    <w:rsid w:val="00D141BE"/>
    <w:rsid w:val="00D14288"/>
    <w:rsid w:val="00D14297"/>
    <w:rsid w:val="00D143FD"/>
    <w:rsid w:val="00D146F0"/>
    <w:rsid w:val="00D1477F"/>
    <w:rsid w:val="00D14CAA"/>
    <w:rsid w:val="00D14D39"/>
    <w:rsid w:val="00D14DA9"/>
    <w:rsid w:val="00D1506B"/>
    <w:rsid w:val="00D1507E"/>
    <w:rsid w:val="00D152BD"/>
    <w:rsid w:val="00D152BF"/>
    <w:rsid w:val="00D152E5"/>
    <w:rsid w:val="00D15509"/>
    <w:rsid w:val="00D155C2"/>
    <w:rsid w:val="00D1589D"/>
    <w:rsid w:val="00D15932"/>
    <w:rsid w:val="00D15A0F"/>
    <w:rsid w:val="00D15D57"/>
    <w:rsid w:val="00D15DE1"/>
    <w:rsid w:val="00D15DEA"/>
    <w:rsid w:val="00D15E0A"/>
    <w:rsid w:val="00D15F3F"/>
    <w:rsid w:val="00D15F77"/>
    <w:rsid w:val="00D15FBA"/>
    <w:rsid w:val="00D160CA"/>
    <w:rsid w:val="00D160DE"/>
    <w:rsid w:val="00D161C2"/>
    <w:rsid w:val="00D16207"/>
    <w:rsid w:val="00D16470"/>
    <w:rsid w:val="00D164AA"/>
    <w:rsid w:val="00D164BB"/>
    <w:rsid w:val="00D1668D"/>
    <w:rsid w:val="00D1672D"/>
    <w:rsid w:val="00D168BC"/>
    <w:rsid w:val="00D1691B"/>
    <w:rsid w:val="00D16A01"/>
    <w:rsid w:val="00D16A1B"/>
    <w:rsid w:val="00D16B8D"/>
    <w:rsid w:val="00D16D7A"/>
    <w:rsid w:val="00D16EED"/>
    <w:rsid w:val="00D16FB2"/>
    <w:rsid w:val="00D17078"/>
    <w:rsid w:val="00D170FE"/>
    <w:rsid w:val="00D17153"/>
    <w:rsid w:val="00D171F2"/>
    <w:rsid w:val="00D173B6"/>
    <w:rsid w:val="00D173CB"/>
    <w:rsid w:val="00D17425"/>
    <w:rsid w:val="00D1747E"/>
    <w:rsid w:val="00D174F2"/>
    <w:rsid w:val="00D17676"/>
    <w:rsid w:val="00D176C0"/>
    <w:rsid w:val="00D177D3"/>
    <w:rsid w:val="00D179CA"/>
    <w:rsid w:val="00D17B15"/>
    <w:rsid w:val="00D17C51"/>
    <w:rsid w:val="00D17E79"/>
    <w:rsid w:val="00D17F3A"/>
    <w:rsid w:val="00D20017"/>
    <w:rsid w:val="00D201B9"/>
    <w:rsid w:val="00D201D2"/>
    <w:rsid w:val="00D2029F"/>
    <w:rsid w:val="00D204AD"/>
    <w:rsid w:val="00D2068E"/>
    <w:rsid w:val="00D2069A"/>
    <w:rsid w:val="00D208C9"/>
    <w:rsid w:val="00D208D8"/>
    <w:rsid w:val="00D209E7"/>
    <w:rsid w:val="00D20A21"/>
    <w:rsid w:val="00D20B28"/>
    <w:rsid w:val="00D20B33"/>
    <w:rsid w:val="00D20B5C"/>
    <w:rsid w:val="00D20E39"/>
    <w:rsid w:val="00D20E56"/>
    <w:rsid w:val="00D20F49"/>
    <w:rsid w:val="00D21076"/>
    <w:rsid w:val="00D21246"/>
    <w:rsid w:val="00D21355"/>
    <w:rsid w:val="00D2140E"/>
    <w:rsid w:val="00D214A3"/>
    <w:rsid w:val="00D21560"/>
    <w:rsid w:val="00D215CE"/>
    <w:rsid w:val="00D215F0"/>
    <w:rsid w:val="00D216FF"/>
    <w:rsid w:val="00D2175E"/>
    <w:rsid w:val="00D217D6"/>
    <w:rsid w:val="00D21962"/>
    <w:rsid w:val="00D219B5"/>
    <w:rsid w:val="00D21A63"/>
    <w:rsid w:val="00D21DC1"/>
    <w:rsid w:val="00D21DE4"/>
    <w:rsid w:val="00D21ED1"/>
    <w:rsid w:val="00D21F19"/>
    <w:rsid w:val="00D21F2B"/>
    <w:rsid w:val="00D21F37"/>
    <w:rsid w:val="00D21FA8"/>
    <w:rsid w:val="00D221D0"/>
    <w:rsid w:val="00D2226A"/>
    <w:rsid w:val="00D223DE"/>
    <w:rsid w:val="00D223F0"/>
    <w:rsid w:val="00D22428"/>
    <w:rsid w:val="00D224A9"/>
    <w:rsid w:val="00D22532"/>
    <w:rsid w:val="00D2263F"/>
    <w:rsid w:val="00D226BD"/>
    <w:rsid w:val="00D2270F"/>
    <w:rsid w:val="00D2276D"/>
    <w:rsid w:val="00D22862"/>
    <w:rsid w:val="00D22AA8"/>
    <w:rsid w:val="00D22B93"/>
    <w:rsid w:val="00D22F07"/>
    <w:rsid w:val="00D22F45"/>
    <w:rsid w:val="00D22F7B"/>
    <w:rsid w:val="00D23145"/>
    <w:rsid w:val="00D23187"/>
    <w:rsid w:val="00D232EE"/>
    <w:rsid w:val="00D233AF"/>
    <w:rsid w:val="00D235B5"/>
    <w:rsid w:val="00D235FD"/>
    <w:rsid w:val="00D2365C"/>
    <w:rsid w:val="00D237D7"/>
    <w:rsid w:val="00D23A06"/>
    <w:rsid w:val="00D23A38"/>
    <w:rsid w:val="00D23BA5"/>
    <w:rsid w:val="00D23D43"/>
    <w:rsid w:val="00D23ED3"/>
    <w:rsid w:val="00D23F13"/>
    <w:rsid w:val="00D23FF2"/>
    <w:rsid w:val="00D2420D"/>
    <w:rsid w:val="00D242BB"/>
    <w:rsid w:val="00D24651"/>
    <w:rsid w:val="00D24839"/>
    <w:rsid w:val="00D24B66"/>
    <w:rsid w:val="00D24C2A"/>
    <w:rsid w:val="00D24C5F"/>
    <w:rsid w:val="00D24E2D"/>
    <w:rsid w:val="00D24EBB"/>
    <w:rsid w:val="00D24EDB"/>
    <w:rsid w:val="00D25232"/>
    <w:rsid w:val="00D25342"/>
    <w:rsid w:val="00D25398"/>
    <w:rsid w:val="00D2551E"/>
    <w:rsid w:val="00D25526"/>
    <w:rsid w:val="00D256D7"/>
    <w:rsid w:val="00D2588B"/>
    <w:rsid w:val="00D25929"/>
    <w:rsid w:val="00D25A37"/>
    <w:rsid w:val="00D25B13"/>
    <w:rsid w:val="00D25E9C"/>
    <w:rsid w:val="00D2611D"/>
    <w:rsid w:val="00D26144"/>
    <w:rsid w:val="00D261B7"/>
    <w:rsid w:val="00D26230"/>
    <w:rsid w:val="00D2628D"/>
    <w:rsid w:val="00D264B7"/>
    <w:rsid w:val="00D26563"/>
    <w:rsid w:val="00D266BC"/>
    <w:rsid w:val="00D2673E"/>
    <w:rsid w:val="00D2699B"/>
    <w:rsid w:val="00D26CFA"/>
    <w:rsid w:val="00D26E5B"/>
    <w:rsid w:val="00D26E9D"/>
    <w:rsid w:val="00D27095"/>
    <w:rsid w:val="00D271DB"/>
    <w:rsid w:val="00D27215"/>
    <w:rsid w:val="00D27467"/>
    <w:rsid w:val="00D27498"/>
    <w:rsid w:val="00D274CE"/>
    <w:rsid w:val="00D275FE"/>
    <w:rsid w:val="00D2763B"/>
    <w:rsid w:val="00D276A2"/>
    <w:rsid w:val="00D27721"/>
    <w:rsid w:val="00D2780B"/>
    <w:rsid w:val="00D27848"/>
    <w:rsid w:val="00D2791E"/>
    <w:rsid w:val="00D2798E"/>
    <w:rsid w:val="00D279F6"/>
    <w:rsid w:val="00D27B7B"/>
    <w:rsid w:val="00D27C08"/>
    <w:rsid w:val="00D27C26"/>
    <w:rsid w:val="00D27E1C"/>
    <w:rsid w:val="00D27F19"/>
    <w:rsid w:val="00D27F58"/>
    <w:rsid w:val="00D27F67"/>
    <w:rsid w:val="00D3018D"/>
    <w:rsid w:val="00D301AD"/>
    <w:rsid w:val="00D303E3"/>
    <w:rsid w:val="00D3053E"/>
    <w:rsid w:val="00D305C7"/>
    <w:rsid w:val="00D3060F"/>
    <w:rsid w:val="00D306A1"/>
    <w:rsid w:val="00D307A2"/>
    <w:rsid w:val="00D30816"/>
    <w:rsid w:val="00D30936"/>
    <w:rsid w:val="00D30D2F"/>
    <w:rsid w:val="00D30D89"/>
    <w:rsid w:val="00D30DBA"/>
    <w:rsid w:val="00D30DBC"/>
    <w:rsid w:val="00D30DFA"/>
    <w:rsid w:val="00D3109D"/>
    <w:rsid w:val="00D312FF"/>
    <w:rsid w:val="00D3138D"/>
    <w:rsid w:val="00D314D1"/>
    <w:rsid w:val="00D315ED"/>
    <w:rsid w:val="00D316EF"/>
    <w:rsid w:val="00D3199F"/>
    <w:rsid w:val="00D31BAC"/>
    <w:rsid w:val="00D31BC7"/>
    <w:rsid w:val="00D31C5F"/>
    <w:rsid w:val="00D31C8E"/>
    <w:rsid w:val="00D31CEC"/>
    <w:rsid w:val="00D31E55"/>
    <w:rsid w:val="00D3219E"/>
    <w:rsid w:val="00D321B0"/>
    <w:rsid w:val="00D322D3"/>
    <w:rsid w:val="00D32331"/>
    <w:rsid w:val="00D32477"/>
    <w:rsid w:val="00D325E6"/>
    <w:rsid w:val="00D32608"/>
    <w:rsid w:val="00D3266A"/>
    <w:rsid w:val="00D327EB"/>
    <w:rsid w:val="00D32829"/>
    <w:rsid w:val="00D3289E"/>
    <w:rsid w:val="00D32A8F"/>
    <w:rsid w:val="00D32B60"/>
    <w:rsid w:val="00D32D4D"/>
    <w:rsid w:val="00D32D77"/>
    <w:rsid w:val="00D33026"/>
    <w:rsid w:val="00D330AA"/>
    <w:rsid w:val="00D330DA"/>
    <w:rsid w:val="00D331A5"/>
    <w:rsid w:val="00D3328F"/>
    <w:rsid w:val="00D332B5"/>
    <w:rsid w:val="00D3339B"/>
    <w:rsid w:val="00D336A0"/>
    <w:rsid w:val="00D338B1"/>
    <w:rsid w:val="00D33A42"/>
    <w:rsid w:val="00D33B93"/>
    <w:rsid w:val="00D33C43"/>
    <w:rsid w:val="00D33C53"/>
    <w:rsid w:val="00D33CC4"/>
    <w:rsid w:val="00D33D49"/>
    <w:rsid w:val="00D33E11"/>
    <w:rsid w:val="00D33F00"/>
    <w:rsid w:val="00D33FCB"/>
    <w:rsid w:val="00D3404E"/>
    <w:rsid w:val="00D341C3"/>
    <w:rsid w:val="00D34211"/>
    <w:rsid w:val="00D34217"/>
    <w:rsid w:val="00D34263"/>
    <w:rsid w:val="00D343DB"/>
    <w:rsid w:val="00D34538"/>
    <w:rsid w:val="00D34684"/>
    <w:rsid w:val="00D3476E"/>
    <w:rsid w:val="00D34824"/>
    <w:rsid w:val="00D34915"/>
    <w:rsid w:val="00D349ED"/>
    <w:rsid w:val="00D34BB6"/>
    <w:rsid w:val="00D34BF0"/>
    <w:rsid w:val="00D34C39"/>
    <w:rsid w:val="00D34D16"/>
    <w:rsid w:val="00D34E61"/>
    <w:rsid w:val="00D34E6D"/>
    <w:rsid w:val="00D35191"/>
    <w:rsid w:val="00D35289"/>
    <w:rsid w:val="00D353CB"/>
    <w:rsid w:val="00D35685"/>
    <w:rsid w:val="00D356C2"/>
    <w:rsid w:val="00D35784"/>
    <w:rsid w:val="00D357BB"/>
    <w:rsid w:val="00D359A4"/>
    <w:rsid w:val="00D35A97"/>
    <w:rsid w:val="00D35AAC"/>
    <w:rsid w:val="00D35B78"/>
    <w:rsid w:val="00D35B93"/>
    <w:rsid w:val="00D35C77"/>
    <w:rsid w:val="00D35E6B"/>
    <w:rsid w:val="00D35F9D"/>
    <w:rsid w:val="00D3610B"/>
    <w:rsid w:val="00D36133"/>
    <w:rsid w:val="00D363BD"/>
    <w:rsid w:val="00D3665B"/>
    <w:rsid w:val="00D366C1"/>
    <w:rsid w:val="00D3677D"/>
    <w:rsid w:val="00D369C3"/>
    <w:rsid w:val="00D369FC"/>
    <w:rsid w:val="00D36B6F"/>
    <w:rsid w:val="00D36C30"/>
    <w:rsid w:val="00D36CE9"/>
    <w:rsid w:val="00D36D10"/>
    <w:rsid w:val="00D36D48"/>
    <w:rsid w:val="00D36DD9"/>
    <w:rsid w:val="00D36E2F"/>
    <w:rsid w:val="00D36E4C"/>
    <w:rsid w:val="00D36F4F"/>
    <w:rsid w:val="00D37251"/>
    <w:rsid w:val="00D372E6"/>
    <w:rsid w:val="00D37323"/>
    <w:rsid w:val="00D37480"/>
    <w:rsid w:val="00D3757E"/>
    <w:rsid w:val="00D375A4"/>
    <w:rsid w:val="00D376E2"/>
    <w:rsid w:val="00D377D6"/>
    <w:rsid w:val="00D37B1F"/>
    <w:rsid w:val="00D37B98"/>
    <w:rsid w:val="00D37BFD"/>
    <w:rsid w:val="00D37DA3"/>
    <w:rsid w:val="00D37ED9"/>
    <w:rsid w:val="00D37FA0"/>
    <w:rsid w:val="00D37FB1"/>
    <w:rsid w:val="00D37FC4"/>
    <w:rsid w:val="00D400C7"/>
    <w:rsid w:val="00D400DE"/>
    <w:rsid w:val="00D40132"/>
    <w:rsid w:val="00D40145"/>
    <w:rsid w:val="00D4019A"/>
    <w:rsid w:val="00D401DF"/>
    <w:rsid w:val="00D40215"/>
    <w:rsid w:val="00D40223"/>
    <w:rsid w:val="00D40252"/>
    <w:rsid w:val="00D404C3"/>
    <w:rsid w:val="00D4060E"/>
    <w:rsid w:val="00D40867"/>
    <w:rsid w:val="00D4094D"/>
    <w:rsid w:val="00D40963"/>
    <w:rsid w:val="00D40A57"/>
    <w:rsid w:val="00D40AA2"/>
    <w:rsid w:val="00D40BA4"/>
    <w:rsid w:val="00D40C26"/>
    <w:rsid w:val="00D40DAD"/>
    <w:rsid w:val="00D40DC1"/>
    <w:rsid w:val="00D40EBF"/>
    <w:rsid w:val="00D40F0B"/>
    <w:rsid w:val="00D40F43"/>
    <w:rsid w:val="00D41006"/>
    <w:rsid w:val="00D4101B"/>
    <w:rsid w:val="00D4106B"/>
    <w:rsid w:val="00D411AE"/>
    <w:rsid w:val="00D41200"/>
    <w:rsid w:val="00D41203"/>
    <w:rsid w:val="00D4125E"/>
    <w:rsid w:val="00D4147F"/>
    <w:rsid w:val="00D41620"/>
    <w:rsid w:val="00D41691"/>
    <w:rsid w:val="00D417D7"/>
    <w:rsid w:val="00D41827"/>
    <w:rsid w:val="00D4182B"/>
    <w:rsid w:val="00D41940"/>
    <w:rsid w:val="00D419FF"/>
    <w:rsid w:val="00D41BC0"/>
    <w:rsid w:val="00D41BD8"/>
    <w:rsid w:val="00D41CEC"/>
    <w:rsid w:val="00D41D8A"/>
    <w:rsid w:val="00D41DC5"/>
    <w:rsid w:val="00D41F0B"/>
    <w:rsid w:val="00D42061"/>
    <w:rsid w:val="00D420F6"/>
    <w:rsid w:val="00D4218F"/>
    <w:rsid w:val="00D42227"/>
    <w:rsid w:val="00D42251"/>
    <w:rsid w:val="00D423F3"/>
    <w:rsid w:val="00D423F9"/>
    <w:rsid w:val="00D425CD"/>
    <w:rsid w:val="00D42822"/>
    <w:rsid w:val="00D42A7E"/>
    <w:rsid w:val="00D42AB5"/>
    <w:rsid w:val="00D42BC2"/>
    <w:rsid w:val="00D42E54"/>
    <w:rsid w:val="00D42F1E"/>
    <w:rsid w:val="00D43090"/>
    <w:rsid w:val="00D4339B"/>
    <w:rsid w:val="00D433B1"/>
    <w:rsid w:val="00D433C1"/>
    <w:rsid w:val="00D4342E"/>
    <w:rsid w:val="00D43679"/>
    <w:rsid w:val="00D4369E"/>
    <w:rsid w:val="00D4389A"/>
    <w:rsid w:val="00D439E5"/>
    <w:rsid w:val="00D43A93"/>
    <w:rsid w:val="00D43D07"/>
    <w:rsid w:val="00D43D35"/>
    <w:rsid w:val="00D43D3F"/>
    <w:rsid w:val="00D43E3D"/>
    <w:rsid w:val="00D43F00"/>
    <w:rsid w:val="00D43F8B"/>
    <w:rsid w:val="00D44025"/>
    <w:rsid w:val="00D44088"/>
    <w:rsid w:val="00D44162"/>
    <w:rsid w:val="00D44175"/>
    <w:rsid w:val="00D44191"/>
    <w:rsid w:val="00D44363"/>
    <w:rsid w:val="00D44459"/>
    <w:rsid w:val="00D44764"/>
    <w:rsid w:val="00D4483C"/>
    <w:rsid w:val="00D44945"/>
    <w:rsid w:val="00D44A53"/>
    <w:rsid w:val="00D44B22"/>
    <w:rsid w:val="00D44BCB"/>
    <w:rsid w:val="00D44BF3"/>
    <w:rsid w:val="00D44D52"/>
    <w:rsid w:val="00D44D78"/>
    <w:rsid w:val="00D44D7C"/>
    <w:rsid w:val="00D44D80"/>
    <w:rsid w:val="00D44E41"/>
    <w:rsid w:val="00D44EAC"/>
    <w:rsid w:val="00D451CB"/>
    <w:rsid w:val="00D4523C"/>
    <w:rsid w:val="00D452FC"/>
    <w:rsid w:val="00D4534A"/>
    <w:rsid w:val="00D45416"/>
    <w:rsid w:val="00D45751"/>
    <w:rsid w:val="00D45783"/>
    <w:rsid w:val="00D45790"/>
    <w:rsid w:val="00D457EE"/>
    <w:rsid w:val="00D45885"/>
    <w:rsid w:val="00D45995"/>
    <w:rsid w:val="00D45B8F"/>
    <w:rsid w:val="00D45BCE"/>
    <w:rsid w:val="00D45C4B"/>
    <w:rsid w:val="00D45E00"/>
    <w:rsid w:val="00D45E45"/>
    <w:rsid w:val="00D45E6A"/>
    <w:rsid w:val="00D45FB6"/>
    <w:rsid w:val="00D4608A"/>
    <w:rsid w:val="00D463A1"/>
    <w:rsid w:val="00D463DA"/>
    <w:rsid w:val="00D466EC"/>
    <w:rsid w:val="00D46822"/>
    <w:rsid w:val="00D469D1"/>
    <w:rsid w:val="00D46B4B"/>
    <w:rsid w:val="00D46D73"/>
    <w:rsid w:val="00D47430"/>
    <w:rsid w:val="00D474A4"/>
    <w:rsid w:val="00D474BA"/>
    <w:rsid w:val="00D475B2"/>
    <w:rsid w:val="00D475FA"/>
    <w:rsid w:val="00D477B0"/>
    <w:rsid w:val="00D47847"/>
    <w:rsid w:val="00D4794D"/>
    <w:rsid w:val="00D479AF"/>
    <w:rsid w:val="00D47B95"/>
    <w:rsid w:val="00D47D04"/>
    <w:rsid w:val="00D47D43"/>
    <w:rsid w:val="00D47DA0"/>
    <w:rsid w:val="00D47FB9"/>
    <w:rsid w:val="00D50046"/>
    <w:rsid w:val="00D500D2"/>
    <w:rsid w:val="00D5020F"/>
    <w:rsid w:val="00D5028C"/>
    <w:rsid w:val="00D502EC"/>
    <w:rsid w:val="00D502F4"/>
    <w:rsid w:val="00D50322"/>
    <w:rsid w:val="00D50388"/>
    <w:rsid w:val="00D50416"/>
    <w:rsid w:val="00D504CF"/>
    <w:rsid w:val="00D50759"/>
    <w:rsid w:val="00D50830"/>
    <w:rsid w:val="00D5094D"/>
    <w:rsid w:val="00D50960"/>
    <w:rsid w:val="00D50B0A"/>
    <w:rsid w:val="00D50C4E"/>
    <w:rsid w:val="00D50E63"/>
    <w:rsid w:val="00D50FBD"/>
    <w:rsid w:val="00D51057"/>
    <w:rsid w:val="00D510CD"/>
    <w:rsid w:val="00D5126D"/>
    <w:rsid w:val="00D512BA"/>
    <w:rsid w:val="00D5135A"/>
    <w:rsid w:val="00D51843"/>
    <w:rsid w:val="00D518D6"/>
    <w:rsid w:val="00D519BF"/>
    <w:rsid w:val="00D51A9F"/>
    <w:rsid w:val="00D51AA0"/>
    <w:rsid w:val="00D51E66"/>
    <w:rsid w:val="00D51F1E"/>
    <w:rsid w:val="00D5210A"/>
    <w:rsid w:val="00D52152"/>
    <w:rsid w:val="00D52379"/>
    <w:rsid w:val="00D52385"/>
    <w:rsid w:val="00D523F0"/>
    <w:rsid w:val="00D5243C"/>
    <w:rsid w:val="00D5244A"/>
    <w:rsid w:val="00D525D6"/>
    <w:rsid w:val="00D528E9"/>
    <w:rsid w:val="00D529B9"/>
    <w:rsid w:val="00D52C84"/>
    <w:rsid w:val="00D530FD"/>
    <w:rsid w:val="00D53134"/>
    <w:rsid w:val="00D5314D"/>
    <w:rsid w:val="00D53303"/>
    <w:rsid w:val="00D533C4"/>
    <w:rsid w:val="00D5341E"/>
    <w:rsid w:val="00D53446"/>
    <w:rsid w:val="00D537D8"/>
    <w:rsid w:val="00D53903"/>
    <w:rsid w:val="00D5399C"/>
    <w:rsid w:val="00D53D6B"/>
    <w:rsid w:val="00D53DC4"/>
    <w:rsid w:val="00D53E58"/>
    <w:rsid w:val="00D53F27"/>
    <w:rsid w:val="00D53FB6"/>
    <w:rsid w:val="00D54038"/>
    <w:rsid w:val="00D540BF"/>
    <w:rsid w:val="00D540C3"/>
    <w:rsid w:val="00D54291"/>
    <w:rsid w:val="00D542A6"/>
    <w:rsid w:val="00D54443"/>
    <w:rsid w:val="00D54458"/>
    <w:rsid w:val="00D545AF"/>
    <w:rsid w:val="00D54618"/>
    <w:rsid w:val="00D546A1"/>
    <w:rsid w:val="00D54973"/>
    <w:rsid w:val="00D54A4C"/>
    <w:rsid w:val="00D54D53"/>
    <w:rsid w:val="00D54FB1"/>
    <w:rsid w:val="00D550BD"/>
    <w:rsid w:val="00D550F7"/>
    <w:rsid w:val="00D5510B"/>
    <w:rsid w:val="00D55246"/>
    <w:rsid w:val="00D557F5"/>
    <w:rsid w:val="00D557FE"/>
    <w:rsid w:val="00D55905"/>
    <w:rsid w:val="00D5595A"/>
    <w:rsid w:val="00D559AC"/>
    <w:rsid w:val="00D559CD"/>
    <w:rsid w:val="00D55A77"/>
    <w:rsid w:val="00D55A7C"/>
    <w:rsid w:val="00D55D71"/>
    <w:rsid w:val="00D55D9F"/>
    <w:rsid w:val="00D55DD3"/>
    <w:rsid w:val="00D55E42"/>
    <w:rsid w:val="00D56017"/>
    <w:rsid w:val="00D560B1"/>
    <w:rsid w:val="00D5612B"/>
    <w:rsid w:val="00D56142"/>
    <w:rsid w:val="00D561E3"/>
    <w:rsid w:val="00D5624B"/>
    <w:rsid w:val="00D56257"/>
    <w:rsid w:val="00D5625A"/>
    <w:rsid w:val="00D564E0"/>
    <w:rsid w:val="00D565DB"/>
    <w:rsid w:val="00D56806"/>
    <w:rsid w:val="00D5689E"/>
    <w:rsid w:val="00D5697A"/>
    <w:rsid w:val="00D56AE9"/>
    <w:rsid w:val="00D56BA8"/>
    <w:rsid w:val="00D56C89"/>
    <w:rsid w:val="00D56CBB"/>
    <w:rsid w:val="00D56CEA"/>
    <w:rsid w:val="00D56DAE"/>
    <w:rsid w:val="00D56E46"/>
    <w:rsid w:val="00D56F50"/>
    <w:rsid w:val="00D5710A"/>
    <w:rsid w:val="00D5733D"/>
    <w:rsid w:val="00D57421"/>
    <w:rsid w:val="00D574D3"/>
    <w:rsid w:val="00D57524"/>
    <w:rsid w:val="00D575A0"/>
    <w:rsid w:val="00D5775D"/>
    <w:rsid w:val="00D577FD"/>
    <w:rsid w:val="00D57802"/>
    <w:rsid w:val="00D57920"/>
    <w:rsid w:val="00D5794D"/>
    <w:rsid w:val="00D57BE6"/>
    <w:rsid w:val="00D57CE1"/>
    <w:rsid w:val="00D57E0C"/>
    <w:rsid w:val="00D57E6B"/>
    <w:rsid w:val="00D57F25"/>
    <w:rsid w:val="00D6039F"/>
    <w:rsid w:val="00D603DF"/>
    <w:rsid w:val="00D603E3"/>
    <w:rsid w:val="00D60447"/>
    <w:rsid w:val="00D6051F"/>
    <w:rsid w:val="00D6056C"/>
    <w:rsid w:val="00D605DD"/>
    <w:rsid w:val="00D605DE"/>
    <w:rsid w:val="00D60693"/>
    <w:rsid w:val="00D606AE"/>
    <w:rsid w:val="00D60B89"/>
    <w:rsid w:val="00D60B9B"/>
    <w:rsid w:val="00D60BE3"/>
    <w:rsid w:val="00D60C43"/>
    <w:rsid w:val="00D60DBA"/>
    <w:rsid w:val="00D60E17"/>
    <w:rsid w:val="00D60E83"/>
    <w:rsid w:val="00D60FC1"/>
    <w:rsid w:val="00D61004"/>
    <w:rsid w:val="00D611E9"/>
    <w:rsid w:val="00D612CA"/>
    <w:rsid w:val="00D61326"/>
    <w:rsid w:val="00D61361"/>
    <w:rsid w:val="00D613FD"/>
    <w:rsid w:val="00D61573"/>
    <w:rsid w:val="00D6171F"/>
    <w:rsid w:val="00D61801"/>
    <w:rsid w:val="00D61816"/>
    <w:rsid w:val="00D618F1"/>
    <w:rsid w:val="00D6195B"/>
    <w:rsid w:val="00D61BFB"/>
    <w:rsid w:val="00D61C07"/>
    <w:rsid w:val="00D61C59"/>
    <w:rsid w:val="00D61C5F"/>
    <w:rsid w:val="00D61C68"/>
    <w:rsid w:val="00D61D66"/>
    <w:rsid w:val="00D61DBD"/>
    <w:rsid w:val="00D61ECE"/>
    <w:rsid w:val="00D61F73"/>
    <w:rsid w:val="00D62105"/>
    <w:rsid w:val="00D621D3"/>
    <w:rsid w:val="00D622E4"/>
    <w:rsid w:val="00D62403"/>
    <w:rsid w:val="00D62575"/>
    <w:rsid w:val="00D6272F"/>
    <w:rsid w:val="00D629A7"/>
    <w:rsid w:val="00D62C3B"/>
    <w:rsid w:val="00D62D55"/>
    <w:rsid w:val="00D62F23"/>
    <w:rsid w:val="00D630C8"/>
    <w:rsid w:val="00D631C2"/>
    <w:rsid w:val="00D632C4"/>
    <w:rsid w:val="00D632E0"/>
    <w:rsid w:val="00D6333C"/>
    <w:rsid w:val="00D63389"/>
    <w:rsid w:val="00D6344C"/>
    <w:rsid w:val="00D63517"/>
    <w:rsid w:val="00D635AF"/>
    <w:rsid w:val="00D63602"/>
    <w:rsid w:val="00D63619"/>
    <w:rsid w:val="00D638D1"/>
    <w:rsid w:val="00D639C7"/>
    <w:rsid w:val="00D639E8"/>
    <w:rsid w:val="00D63A62"/>
    <w:rsid w:val="00D63A69"/>
    <w:rsid w:val="00D63BE1"/>
    <w:rsid w:val="00D63C7E"/>
    <w:rsid w:val="00D63CD7"/>
    <w:rsid w:val="00D63CEB"/>
    <w:rsid w:val="00D63D79"/>
    <w:rsid w:val="00D63FD7"/>
    <w:rsid w:val="00D640A1"/>
    <w:rsid w:val="00D64199"/>
    <w:rsid w:val="00D643C1"/>
    <w:rsid w:val="00D645E5"/>
    <w:rsid w:val="00D64789"/>
    <w:rsid w:val="00D647DA"/>
    <w:rsid w:val="00D64C10"/>
    <w:rsid w:val="00D64D11"/>
    <w:rsid w:val="00D64DCC"/>
    <w:rsid w:val="00D64E21"/>
    <w:rsid w:val="00D64E53"/>
    <w:rsid w:val="00D64FD0"/>
    <w:rsid w:val="00D65050"/>
    <w:rsid w:val="00D650D7"/>
    <w:rsid w:val="00D6519B"/>
    <w:rsid w:val="00D651D9"/>
    <w:rsid w:val="00D65224"/>
    <w:rsid w:val="00D65350"/>
    <w:rsid w:val="00D65410"/>
    <w:rsid w:val="00D65624"/>
    <w:rsid w:val="00D6562B"/>
    <w:rsid w:val="00D656A9"/>
    <w:rsid w:val="00D65781"/>
    <w:rsid w:val="00D6582E"/>
    <w:rsid w:val="00D65924"/>
    <w:rsid w:val="00D65B7B"/>
    <w:rsid w:val="00D65E29"/>
    <w:rsid w:val="00D65E73"/>
    <w:rsid w:val="00D65EA0"/>
    <w:rsid w:val="00D65F09"/>
    <w:rsid w:val="00D65FA0"/>
    <w:rsid w:val="00D66082"/>
    <w:rsid w:val="00D6608E"/>
    <w:rsid w:val="00D66108"/>
    <w:rsid w:val="00D66199"/>
    <w:rsid w:val="00D661E6"/>
    <w:rsid w:val="00D664AD"/>
    <w:rsid w:val="00D664DB"/>
    <w:rsid w:val="00D66794"/>
    <w:rsid w:val="00D668CE"/>
    <w:rsid w:val="00D668E1"/>
    <w:rsid w:val="00D669F6"/>
    <w:rsid w:val="00D66AC9"/>
    <w:rsid w:val="00D66B50"/>
    <w:rsid w:val="00D66BC3"/>
    <w:rsid w:val="00D66FA9"/>
    <w:rsid w:val="00D67085"/>
    <w:rsid w:val="00D670A9"/>
    <w:rsid w:val="00D6725E"/>
    <w:rsid w:val="00D67288"/>
    <w:rsid w:val="00D67294"/>
    <w:rsid w:val="00D67326"/>
    <w:rsid w:val="00D67333"/>
    <w:rsid w:val="00D67412"/>
    <w:rsid w:val="00D674C2"/>
    <w:rsid w:val="00D675F9"/>
    <w:rsid w:val="00D67737"/>
    <w:rsid w:val="00D6791E"/>
    <w:rsid w:val="00D67A84"/>
    <w:rsid w:val="00D67A8E"/>
    <w:rsid w:val="00D67BE3"/>
    <w:rsid w:val="00D67BE6"/>
    <w:rsid w:val="00D67D62"/>
    <w:rsid w:val="00D67DE5"/>
    <w:rsid w:val="00D67E84"/>
    <w:rsid w:val="00D67FC1"/>
    <w:rsid w:val="00D7012C"/>
    <w:rsid w:val="00D70211"/>
    <w:rsid w:val="00D70331"/>
    <w:rsid w:val="00D7034B"/>
    <w:rsid w:val="00D7040E"/>
    <w:rsid w:val="00D704D7"/>
    <w:rsid w:val="00D7060E"/>
    <w:rsid w:val="00D707C0"/>
    <w:rsid w:val="00D70887"/>
    <w:rsid w:val="00D709AA"/>
    <w:rsid w:val="00D70B87"/>
    <w:rsid w:val="00D70D7A"/>
    <w:rsid w:val="00D70E47"/>
    <w:rsid w:val="00D70E94"/>
    <w:rsid w:val="00D7120E"/>
    <w:rsid w:val="00D7138E"/>
    <w:rsid w:val="00D71530"/>
    <w:rsid w:val="00D71604"/>
    <w:rsid w:val="00D717DD"/>
    <w:rsid w:val="00D71912"/>
    <w:rsid w:val="00D7191E"/>
    <w:rsid w:val="00D71A8F"/>
    <w:rsid w:val="00D71CDE"/>
    <w:rsid w:val="00D71D12"/>
    <w:rsid w:val="00D723B9"/>
    <w:rsid w:val="00D72409"/>
    <w:rsid w:val="00D724E5"/>
    <w:rsid w:val="00D725A3"/>
    <w:rsid w:val="00D72716"/>
    <w:rsid w:val="00D72765"/>
    <w:rsid w:val="00D72803"/>
    <w:rsid w:val="00D72C79"/>
    <w:rsid w:val="00D72D24"/>
    <w:rsid w:val="00D72F19"/>
    <w:rsid w:val="00D72FDA"/>
    <w:rsid w:val="00D731D0"/>
    <w:rsid w:val="00D7322C"/>
    <w:rsid w:val="00D7335B"/>
    <w:rsid w:val="00D733B5"/>
    <w:rsid w:val="00D733D5"/>
    <w:rsid w:val="00D7342C"/>
    <w:rsid w:val="00D73506"/>
    <w:rsid w:val="00D736F0"/>
    <w:rsid w:val="00D73774"/>
    <w:rsid w:val="00D73D33"/>
    <w:rsid w:val="00D73DCB"/>
    <w:rsid w:val="00D73DCF"/>
    <w:rsid w:val="00D73EC7"/>
    <w:rsid w:val="00D74070"/>
    <w:rsid w:val="00D7417D"/>
    <w:rsid w:val="00D742E7"/>
    <w:rsid w:val="00D7453E"/>
    <w:rsid w:val="00D746F6"/>
    <w:rsid w:val="00D74864"/>
    <w:rsid w:val="00D748EC"/>
    <w:rsid w:val="00D74A24"/>
    <w:rsid w:val="00D74A82"/>
    <w:rsid w:val="00D74AD7"/>
    <w:rsid w:val="00D74BD9"/>
    <w:rsid w:val="00D74C1D"/>
    <w:rsid w:val="00D74DB4"/>
    <w:rsid w:val="00D74DCF"/>
    <w:rsid w:val="00D74DE5"/>
    <w:rsid w:val="00D74F0F"/>
    <w:rsid w:val="00D74F89"/>
    <w:rsid w:val="00D74FD4"/>
    <w:rsid w:val="00D7506B"/>
    <w:rsid w:val="00D751B3"/>
    <w:rsid w:val="00D75243"/>
    <w:rsid w:val="00D753FC"/>
    <w:rsid w:val="00D75474"/>
    <w:rsid w:val="00D75552"/>
    <w:rsid w:val="00D755FD"/>
    <w:rsid w:val="00D75735"/>
    <w:rsid w:val="00D75918"/>
    <w:rsid w:val="00D75AB4"/>
    <w:rsid w:val="00D75AFF"/>
    <w:rsid w:val="00D75C11"/>
    <w:rsid w:val="00D75C97"/>
    <w:rsid w:val="00D75CAC"/>
    <w:rsid w:val="00D75CC6"/>
    <w:rsid w:val="00D75D04"/>
    <w:rsid w:val="00D7607F"/>
    <w:rsid w:val="00D76203"/>
    <w:rsid w:val="00D76340"/>
    <w:rsid w:val="00D763AE"/>
    <w:rsid w:val="00D76556"/>
    <w:rsid w:val="00D76785"/>
    <w:rsid w:val="00D76853"/>
    <w:rsid w:val="00D7692A"/>
    <w:rsid w:val="00D76977"/>
    <w:rsid w:val="00D76A99"/>
    <w:rsid w:val="00D76B99"/>
    <w:rsid w:val="00D76C5B"/>
    <w:rsid w:val="00D76F40"/>
    <w:rsid w:val="00D76F88"/>
    <w:rsid w:val="00D77061"/>
    <w:rsid w:val="00D77143"/>
    <w:rsid w:val="00D77224"/>
    <w:rsid w:val="00D7728D"/>
    <w:rsid w:val="00D7736D"/>
    <w:rsid w:val="00D773EC"/>
    <w:rsid w:val="00D774CB"/>
    <w:rsid w:val="00D77622"/>
    <w:rsid w:val="00D7764E"/>
    <w:rsid w:val="00D777E4"/>
    <w:rsid w:val="00D7787F"/>
    <w:rsid w:val="00D778E9"/>
    <w:rsid w:val="00D77B94"/>
    <w:rsid w:val="00D77C6C"/>
    <w:rsid w:val="00D77EB1"/>
    <w:rsid w:val="00D77F7B"/>
    <w:rsid w:val="00D801D6"/>
    <w:rsid w:val="00D80247"/>
    <w:rsid w:val="00D80313"/>
    <w:rsid w:val="00D803F2"/>
    <w:rsid w:val="00D80424"/>
    <w:rsid w:val="00D804FC"/>
    <w:rsid w:val="00D8067F"/>
    <w:rsid w:val="00D80728"/>
    <w:rsid w:val="00D808BC"/>
    <w:rsid w:val="00D80B73"/>
    <w:rsid w:val="00D80B9E"/>
    <w:rsid w:val="00D80C7B"/>
    <w:rsid w:val="00D80D88"/>
    <w:rsid w:val="00D80DA2"/>
    <w:rsid w:val="00D80E5F"/>
    <w:rsid w:val="00D80E8A"/>
    <w:rsid w:val="00D80FCA"/>
    <w:rsid w:val="00D8119D"/>
    <w:rsid w:val="00D81400"/>
    <w:rsid w:val="00D8169A"/>
    <w:rsid w:val="00D8174E"/>
    <w:rsid w:val="00D81752"/>
    <w:rsid w:val="00D818C4"/>
    <w:rsid w:val="00D81ABC"/>
    <w:rsid w:val="00D81AFE"/>
    <w:rsid w:val="00D81C5E"/>
    <w:rsid w:val="00D81D4A"/>
    <w:rsid w:val="00D81EA0"/>
    <w:rsid w:val="00D81EEF"/>
    <w:rsid w:val="00D81F9C"/>
    <w:rsid w:val="00D81FB5"/>
    <w:rsid w:val="00D82035"/>
    <w:rsid w:val="00D82146"/>
    <w:rsid w:val="00D822B9"/>
    <w:rsid w:val="00D822C5"/>
    <w:rsid w:val="00D8249A"/>
    <w:rsid w:val="00D82858"/>
    <w:rsid w:val="00D82A74"/>
    <w:rsid w:val="00D82BDD"/>
    <w:rsid w:val="00D82E04"/>
    <w:rsid w:val="00D831E1"/>
    <w:rsid w:val="00D83433"/>
    <w:rsid w:val="00D83490"/>
    <w:rsid w:val="00D83684"/>
    <w:rsid w:val="00D83723"/>
    <w:rsid w:val="00D83918"/>
    <w:rsid w:val="00D8398B"/>
    <w:rsid w:val="00D839DF"/>
    <w:rsid w:val="00D83A29"/>
    <w:rsid w:val="00D83B4F"/>
    <w:rsid w:val="00D83C6D"/>
    <w:rsid w:val="00D83D12"/>
    <w:rsid w:val="00D83DDD"/>
    <w:rsid w:val="00D83E14"/>
    <w:rsid w:val="00D83E24"/>
    <w:rsid w:val="00D83FD3"/>
    <w:rsid w:val="00D83FDC"/>
    <w:rsid w:val="00D840FB"/>
    <w:rsid w:val="00D8418F"/>
    <w:rsid w:val="00D841D0"/>
    <w:rsid w:val="00D8427B"/>
    <w:rsid w:val="00D84327"/>
    <w:rsid w:val="00D84396"/>
    <w:rsid w:val="00D8449B"/>
    <w:rsid w:val="00D845EA"/>
    <w:rsid w:val="00D8466A"/>
    <w:rsid w:val="00D846B9"/>
    <w:rsid w:val="00D84726"/>
    <w:rsid w:val="00D84883"/>
    <w:rsid w:val="00D848F2"/>
    <w:rsid w:val="00D849B5"/>
    <w:rsid w:val="00D84AE5"/>
    <w:rsid w:val="00D84BAF"/>
    <w:rsid w:val="00D84DF8"/>
    <w:rsid w:val="00D84F48"/>
    <w:rsid w:val="00D85018"/>
    <w:rsid w:val="00D85163"/>
    <w:rsid w:val="00D85181"/>
    <w:rsid w:val="00D851A4"/>
    <w:rsid w:val="00D851DA"/>
    <w:rsid w:val="00D852BE"/>
    <w:rsid w:val="00D85547"/>
    <w:rsid w:val="00D8562D"/>
    <w:rsid w:val="00D8579F"/>
    <w:rsid w:val="00D857EA"/>
    <w:rsid w:val="00D85979"/>
    <w:rsid w:val="00D8599D"/>
    <w:rsid w:val="00D85B26"/>
    <w:rsid w:val="00D85B2B"/>
    <w:rsid w:val="00D85CCA"/>
    <w:rsid w:val="00D85CD3"/>
    <w:rsid w:val="00D85D00"/>
    <w:rsid w:val="00D85D6C"/>
    <w:rsid w:val="00D85EB2"/>
    <w:rsid w:val="00D86306"/>
    <w:rsid w:val="00D86405"/>
    <w:rsid w:val="00D86470"/>
    <w:rsid w:val="00D8652E"/>
    <w:rsid w:val="00D8669C"/>
    <w:rsid w:val="00D86783"/>
    <w:rsid w:val="00D86794"/>
    <w:rsid w:val="00D86800"/>
    <w:rsid w:val="00D86803"/>
    <w:rsid w:val="00D8684C"/>
    <w:rsid w:val="00D86BCE"/>
    <w:rsid w:val="00D86D38"/>
    <w:rsid w:val="00D87045"/>
    <w:rsid w:val="00D870CA"/>
    <w:rsid w:val="00D871C3"/>
    <w:rsid w:val="00D87285"/>
    <w:rsid w:val="00D87330"/>
    <w:rsid w:val="00D87555"/>
    <w:rsid w:val="00D87586"/>
    <w:rsid w:val="00D8758E"/>
    <w:rsid w:val="00D8762E"/>
    <w:rsid w:val="00D8773A"/>
    <w:rsid w:val="00D87754"/>
    <w:rsid w:val="00D8786C"/>
    <w:rsid w:val="00D87936"/>
    <w:rsid w:val="00D87DCC"/>
    <w:rsid w:val="00D87E8A"/>
    <w:rsid w:val="00D87F73"/>
    <w:rsid w:val="00D90014"/>
    <w:rsid w:val="00D90022"/>
    <w:rsid w:val="00D90226"/>
    <w:rsid w:val="00D9029F"/>
    <w:rsid w:val="00D90523"/>
    <w:rsid w:val="00D9053E"/>
    <w:rsid w:val="00D905FB"/>
    <w:rsid w:val="00D906DC"/>
    <w:rsid w:val="00D907BA"/>
    <w:rsid w:val="00D9080A"/>
    <w:rsid w:val="00D9088D"/>
    <w:rsid w:val="00D90A8B"/>
    <w:rsid w:val="00D90AE3"/>
    <w:rsid w:val="00D90C5B"/>
    <w:rsid w:val="00D90CC4"/>
    <w:rsid w:val="00D90CD2"/>
    <w:rsid w:val="00D90E5C"/>
    <w:rsid w:val="00D90EE8"/>
    <w:rsid w:val="00D910C1"/>
    <w:rsid w:val="00D910CA"/>
    <w:rsid w:val="00D9112C"/>
    <w:rsid w:val="00D91179"/>
    <w:rsid w:val="00D91252"/>
    <w:rsid w:val="00D91308"/>
    <w:rsid w:val="00D9130F"/>
    <w:rsid w:val="00D91362"/>
    <w:rsid w:val="00D917F7"/>
    <w:rsid w:val="00D91B5A"/>
    <w:rsid w:val="00D91D23"/>
    <w:rsid w:val="00D91D34"/>
    <w:rsid w:val="00D91DBA"/>
    <w:rsid w:val="00D91DBF"/>
    <w:rsid w:val="00D91FA1"/>
    <w:rsid w:val="00D92050"/>
    <w:rsid w:val="00D922A6"/>
    <w:rsid w:val="00D922C1"/>
    <w:rsid w:val="00D9251B"/>
    <w:rsid w:val="00D925AD"/>
    <w:rsid w:val="00D925BD"/>
    <w:rsid w:val="00D9268A"/>
    <w:rsid w:val="00D926D0"/>
    <w:rsid w:val="00D9273E"/>
    <w:rsid w:val="00D92797"/>
    <w:rsid w:val="00D927C2"/>
    <w:rsid w:val="00D928CC"/>
    <w:rsid w:val="00D92BC9"/>
    <w:rsid w:val="00D92C04"/>
    <w:rsid w:val="00D92DE3"/>
    <w:rsid w:val="00D92DE7"/>
    <w:rsid w:val="00D92E67"/>
    <w:rsid w:val="00D92E6A"/>
    <w:rsid w:val="00D92EB7"/>
    <w:rsid w:val="00D92F55"/>
    <w:rsid w:val="00D9316F"/>
    <w:rsid w:val="00D931FF"/>
    <w:rsid w:val="00D93480"/>
    <w:rsid w:val="00D934D0"/>
    <w:rsid w:val="00D93585"/>
    <w:rsid w:val="00D93771"/>
    <w:rsid w:val="00D939EC"/>
    <w:rsid w:val="00D93AD1"/>
    <w:rsid w:val="00D93AF5"/>
    <w:rsid w:val="00D93B63"/>
    <w:rsid w:val="00D93BC8"/>
    <w:rsid w:val="00D93DB8"/>
    <w:rsid w:val="00D93F42"/>
    <w:rsid w:val="00D93FA4"/>
    <w:rsid w:val="00D941E7"/>
    <w:rsid w:val="00D94380"/>
    <w:rsid w:val="00D94432"/>
    <w:rsid w:val="00D94496"/>
    <w:rsid w:val="00D944D4"/>
    <w:rsid w:val="00D94552"/>
    <w:rsid w:val="00D94593"/>
    <w:rsid w:val="00D94AC5"/>
    <w:rsid w:val="00D94B1C"/>
    <w:rsid w:val="00D94C89"/>
    <w:rsid w:val="00D94C9B"/>
    <w:rsid w:val="00D94EDA"/>
    <w:rsid w:val="00D94F10"/>
    <w:rsid w:val="00D94F81"/>
    <w:rsid w:val="00D94FA6"/>
    <w:rsid w:val="00D94FD7"/>
    <w:rsid w:val="00D95251"/>
    <w:rsid w:val="00D95299"/>
    <w:rsid w:val="00D9534A"/>
    <w:rsid w:val="00D95433"/>
    <w:rsid w:val="00D95452"/>
    <w:rsid w:val="00D95635"/>
    <w:rsid w:val="00D956BA"/>
    <w:rsid w:val="00D9592B"/>
    <w:rsid w:val="00D95DA8"/>
    <w:rsid w:val="00D95E2A"/>
    <w:rsid w:val="00D95E55"/>
    <w:rsid w:val="00D96082"/>
    <w:rsid w:val="00D960BF"/>
    <w:rsid w:val="00D96175"/>
    <w:rsid w:val="00D9634E"/>
    <w:rsid w:val="00D96430"/>
    <w:rsid w:val="00D964F9"/>
    <w:rsid w:val="00D964FF"/>
    <w:rsid w:val="00D965DE"/>
    <w:rsid w:val="00D965E8"/>
    <w:rsid w:val="00D96755"/>
    <w:rsid w:val="00D969F3"/>
    <w:rsid w:val="00D96B6E"/>
    <w:rsid w:val="00D96BA6"/>
    <w:rsid w:val="00D96C26"/>
    <w:rsid w:val="00D96C47"/>
    <w:rsid w:val="00D96E06"/>
    <w:rsid w:val="00D96E0F"/>
    <w:rsid w:val="00D96FAD"/>
    <w:rsid w:val="00D97103"/>
    <w:rsid w:val="00D9716A"/>
    <w:rsid w:val="00D97430"/>
    <w:rsid w:val="00D9761D"/>
    <w:rsid w:val="00D978C1"/>
    <w:rsid w:val="00D978F5"/>
    <w:rsid w:val="00D97B0A"/>
    <w:rsid w:val="00D97B0C"/>
    <w:rsid w:val="00D97E25"/>
    <w:rsid w:val="00DA0099"/>
    <w:rsid w:val="00DA00CB"/>
    <w:rsid w:val="00DA00EC"/>
    <w:rsid w:val="00DA0181"/>
    <w:rsid w:val="00DA01AC"/>
    <w:rsid w:val="00DA01EE"/>
    <w:rsid w:val="00DA0218"/>
    <w:rsid w:val="00DA0285"/>
    <w:rsid w:val="00DA02D0"/>
    <w:rsid w:val="00DA049A"/>
    <w:rsid w:val="00DA04EF"/>
    <w:rsid w:val="00DA0694"/>
    <w:rsid w:val="00DA070E"/>
    <w:rsid w:val="00DA089A"/>
    <w:rsid w:val="00DA0917"/>
    <w:rsid w:val="00DA09AB"/>
    <w:rsid w:val="00DA0A0F"/>
    <w:rsid w:val="00DA0A5A"/>
    <w:rsid w:val="00DA0A97"/>
    <w:rsid w:val="00DA0B99"/>
    <w:rsid w:val="00DA0BA1"/>
    <w:rsid w:val="00DA0BA9"/>
    <w:rsid w:val="00DA0CAB"/>
    <w:rsid w:val="00DA0E3D"/>
    <w:rsid w:val="00DA0E59"/>
    <w:rsid w:val="00DA0F66"/>
    <w:rsid w:val="00DA105C"/>
    <w:rsid w:val="00DA147C"/>
    <w:rsid w:val="00DA155A"/>
    <w:rsid w:val="00DA16AD"/>
    <w:rsid w:val="00DA16D5"/>
    <w:rsid w:val="00DA16FC"/>
    <w:rsid w:val="00DA1B76"/>
    <w:rsid w:val="00DA1C1E"/>
    <w:rsid w:val="00DA1D22"/>
    <w:rsid w:val="00DA1F1C"/>
    <w:rsid w:val="00DA1F4A"/>
    <w:rsid w:val="00DA1FC9"/>
    <w:rsid w:val="00DA2318"/>
    <w:rsid w:val="00DA2578"/>
    <w:rsid w:val="00DA25D4"/>
    <w:rsid w:val="00DA2634"/>
    <w:rsid w:val="00DA26F0"/>
    <w:rsid w:val="00DA28AD"/>
    <w:rsid w:val="00DA28B4"/>
    <w:rsid w:val="00DA299F"/>
    <w:rsid w:val="00DA2AC3"/>
    <w:rsid w:val="00DA2AEC"/>
    <w:rsid w:val="00DA2B53"/>
    <w:rsid w:val="00DA2C8A"/>
    <w:rsid w:val="00DA2E63"/>
    <w:rsid w:val="00DA2EBB"/>
    <w:rsid w:val="00DA31B3"/>
    <w:rsid w:val="00DA3309"/>
    <w:rsid w:val="00DA3389"/>
    <w:rsid w:val="00DA342E"/>
    <w:rsid w:val="00DA36C4"/>
    <w:rsid w:val="00DA3892"/>
    <w:rsid w:val="00DA38FA"/>
    <w:rsid w:val="00DA3BA1"/>
    <w:rsid w:val="00DA3C15"/>
    <w:rsid w:val="00DA3CCB"/>
    <w:rsid w:val="00DA3D99"/>
    <w:rsid w:val="00DA3E3E"/>
    <w:rsid w:val="00DA3F0A"/>
    <w:rsid w:val="00DA412D"/>
    <w:rsid w:val="00DA4402"/>
    <w:rsid w:val="00DA442D"/>
    <w:rsid w:val="00DA44EE"/>
    <w:rsid w:val="00DA4585"/>
    <w:rsid w:val="00DA4873"/>
    <w:rsid w:val="00DA4B36"/>
    <w:rsid w:val="00DA4CA5"/>
    <w:rsid w:val="00DA4CC5"/>
    <w:rsid w:val="00DA4DAA"/>
    <w:rsid w:val="00DA4DDE"/>
    <w:rsid w:val="00DA4DE4"/>
    <w:rsid w:val="00DA5245"/>
    <w:rsid w:val="00DA5264"/>
    <w:rsid w:val="00DA5338"/>
    <w:rsid w:val="00DA54A1"/>
    <w:rsid w:val="00DA54A5"/>
    <w:rsid w:val="00DA5658"/>
    <w:rsid w:val="00DA56CD"/>
    <w:rsid w:val="00DA57D8"/>
    <w:rsid w:val="00DA5936"/>
    <w:rsid w:val="00DA5958"/>
    <w:rsid w:val="00DA5A26"/>
    <w:rsid w:val="00DA5AAE"/>
    <w:rsid w:val="00DA5ACC"/>
    <w:rsid w:val="00DA5AD0"/>
    <w:rsid w:val="00DA5ADE"/>
    <w:rsid w:val="00DA5B55"/>
    <w:rsid w:val="00DA5BD8"/>
    <w:rsid w:val="00DA5BE7"/>
    <w:rsid w:val="00DA5E31"/>
    <w:rsid w:val="00DA5EC0"/>
    <w:rsid w:val="00DA5EF8"/>
    <w:rsid w:val="00DA6146"/>
    <w:rsid w:val="00DA616F"/>
    <w:rsid w:val="00DA617C"/>
    <w:rsid w:val="00DA61C6"/>
    <w:rsid w:val="00DA629A"/>
    <w:rsid w:val="00DA6332"/>
    <w:rsid w:val="00DA63F4"/>
    <w:rsid w:val="00DA6410"/>
    <w:rsid w:val="00DA659C"/>
    <w:rsid w:val="00DA67D9"/>
    <w:rsid w:val="00DA68B1"/>
    <w:rsid w:val="00DA68CF"/>
    <w:rsid w:val="00DA6B6D"/>
    <w:rsid w:val="00DA6BBC"/>
    <w:rsid w:val="00DA6F4D"/>
    <w:rsid w:val="00DA6F8F"/>
    <w:rsid w:val="00DA70E0"/>
    <w:rsid w:val="00DA7563"/>
    <w:rsid w:val="00DA76BD"/>
    <w:rsid w:val="00DA76C8"/>
    <w:rsid w:val="00DA784E"/>
    <w:rsid w:val="00DA78FD"/>
    <w:rsid w:val="00DA7C00"/>
    <w:rsid w:val="00DA7C97"/>
    <w:rsid w:val="00DA7C9A"/>
    <w:rsid w:val="00DA7DF2"/>
    <w:rsid w:val="00DA7FE7"/>
    <w:rsid w:val="00DB0070"/>
    <w:rsid w:val="00DB0075"/>
    <w:rsid w:val="00DB00BB"/>
    <w:rsid w:val="00DB01B1"/>
    <w:rsid w:val="00DB0245"/>
    <w:rsid w:val="00DB0433"/>
    <w:rsid w:val="00DB0518"/>
    <w:rsid w:val="00DB0580"/>
    <w:rsid w:val="00DB05E5"/>
    <w:rsid w:val="00DB0615"/>
    <w:rsid w:val="00DB06E3"/>
    <w:rsid w:val="00DB0726"/>
    <w:rsid w:val="00DB0899"/>
    <w:rsid w:val="00DB08AB"/>
    <w:rsid w:val="00DB0916"/>
    <w:rsid w:val="00DB0AC4"/>
    <w:rsid w:val="00DB0DEC"/>
    <w:rsid w:val="00DB0E7E"/>
    <w:rsid w:val="00DB0EDD"/>
    <w:rsid w:val="00DB0F1B"/>
    <w:rsid w:val="00DB0FBF"/>
    <w:rsid w:val="00DB1257"/>
    <w:rsid w:val="00DB12DC"/>
    <w:rsid w:val="00DB136C"/>
    <w:rsid w:val="00DB1442"/>
    <w:rsid w:val="00DB1497"/>
    <w:rsid w:val="00DB149C"/>
    <w:rsid w:val="00DB159D"/>
    <w:rsid w:val="00DB1931"/>
    <w:rsid w:val="00DB196D"/>
    <w:rsid w:val="00DB19C6"/>
    <w:rsid w:val="00DB1BC9"/>
    <w:rsid w:val="00DB1C1E"/>
    <w:rsid w:val="00DB1C1F"/>
    <w:rsid w:val="00DB1CE1"/>
    <w:rsid w:val="00DB1E64"/>
    <w:rsid w:val="00DB1E82"/>
    <w:rsid w:val="00DB1F7F"/>
    <w:rsid w:val="00DB2043"/>
    <w:rsid w:val="00DB2070"/>
    <w:rsid w:val="00DB219D"/>
    <w:rsid w:val="00DB24FE"/>
    <w:rsid w:val="00DB2643"/>
    <w:rsid w:val="00DB26B7"/>
    <w:rsid w:val="00DB28E8"/>
    <w:rsid w:val="00DB2945"/>
    <w:rsid w:val="00DB2985"/>
    <w:rsid w:val="00DB2ACA"/>
    <w:rsid w:val="00DB2B39"/>
    <w:rsid w:val="00DB2B56"/>
    <w:rsid w:val="00DB2D8D"/>
    <w:rsid w:val="00DB2E1F"/>
    <w:rsid w:val="00DB2F1F"/>
    <w:rsid w:val="00DB3023"/>
    <w:rsid w:val="00DB324C"/>
    <w:rsid w:val="00DB3264"/>
    <w:rsid w:val="00DB3296"/>
    <w:rsid w:val="00DB343D"/>
    <w:rsid w:val="00DB344D"/>
    <w:rsid w:val="00DB355E"/>
    <w:rsid w:val="00DB3583"/>
    <w:rsid w:val="00DB3680"/>
    <w:rsid w:val="00DB37ED"/>
    <w:rsid w:val="00DB3847"/>
    <w:rsid w:val="00DB397F"/>
    <w:rsid w:val="00DB3BFF"/>
    <w:rsid w:val="00DB3CE9"/>
    <w:rsid w:val="00DB3DC3"/>
    <w:rsid w:val="00DB3E12"/>
    <w:rsid w:val="00DB3F61"/>
    <w:rsid w:val="00DB421A"/>
    <w:rsid w:val="00DB440D"/>
    <w:rsid w:val="00DB4563"/>
    <w:rsid w:val="00DB464E"/>
    <w:rsid w:val="00DB46C9"/>
    <w:rsid w:val="00DB4893"/>
    <w:rsid w:val="00DB499D"/>
    <w:rsid w:val="00DB4A3B"/>
    <w:rsid w:val="00DB4A8A"/>
    <w:rsid w:val="00DB4A9A"/>
    <w:rsid w:val="00DB4C42"/>
    <w:rsid w:val="00DB4DC5"/>
    <w:rsid w:val="00DB4E41"/>
    <w:rsid w:val="00DB4EBE"/>
    <w:rsid w:val="00DB5018"/>
    <w:rsid w:val="00DB51B3"/>
    <w:rsid w:val="00DB51D1"/>
    <w:rsid w:val="00DB5216"/>
    <w:rsid w:val="00DB52C3"/>
    <w:rsid w:val="00DB5581"/>
    <w:rsid w:val="00DB559C"/>
    <w:rsid w:val="00DB5838"/>
    <w:rsid w:val="00DB58A2"/>
    <w:rsid w:val="00DB58DA"/>
    <w:rsid w:val="00DB5928"/>
    <w:rsid w:val="00DB59DF"/>
    <w:rsid w:val="00DB5C0B"/>
    <w:rsid w:val="00DB5E30"/>
    <w:rsid w:val="00DB5F31"/>
    <w:rsid w:val="00DB5F40"/>
    <w:rsid w:val="00DB5FF9"/>
    <w:rsid w:val="00DB60A2"/>
    <w:rsid w:val="00DB6108"/>
    <w:rsid w:val="00DB61F0"/>
    <w:rsid w:val="00DB662D"/>
    <w:rsid w:val="00DB6689"/>
    <w:rsid w:val="00DB6992"/>
    <w:rsid w:val="00DB6D20"/>
    <w:rsid w:val="00DB6E9B"/>
    <w:rsid w:val="00DB6F6E"/>
    <w:rsid w:val="00DB6F84"/>
    <w:rsid w:val="00DB71E1"/>
    <w:rsid w:val="00DB7239"/>
    <w:rsid w:val="00DB7319"/>
    <w:rsid w:val="00DB7388"/>
    <w:rsid w:val="00DB7423"/>
    <w:rsid w:val="00DB7460"/>
    <w:rsid w:val="00DB755D"/>
    <w:rsid w:val="00DB75E4"/>
    <w:rsid w:val="00DB76D5"/>
    <w:rsid w:val="00DB76F5"/>
    <w:rsid w:val="00DB7714"/>
    <w:rsid w:val="00DB7740"/>
    <w:rsid w:val="00DB7772"/>
    <w:rsid w:val="00DB777B"/>
    <w:rsid w:val="00DB778A"/>
    <w:rsid w:val="00DB7915"/>
    <w:rsid w:val="00DB7D10"/>
    <w:rsid w:val="00DB7E22"/>
    <w:rsid w:val="00DB7E5F"/>
    <w:rsid w:val="00DB7F01"/>
    <w:rsid w:val="00DB7F22"/>
    <w:rsid w:val="00DB7F7F"/>
    <w:rsid w:val="00DC0001"/>
    <w:rsid w:val="00DC0173"/>
    <w:rsid w:val="00DC027A"/>
    <w:rsid w:val="00DC044B"/>
    <w:rsid w:val="00DC0539"/>
    <w:rsid w:val="00DC0558"/>
    <w:rsid w:val="00DC06B5"/>
    <w:rsid w:val="00DC0767"/>
    <w:rsid w:val="00DC09C3"/>
    <w:rsid w:val="00DC0A1C"/>
    <w:rsid w:val="00DC0A73"/>
    <w:rsid w:val="00DC0BFF"/>
    <w:rsid w:val="00DC0CF2"/>
    <w:rsid w:val="00DC0FC6"/>
    <w:rsid w:val="00DC11B2"/>
    <w:rsid w:val="00DC1284"/>
    <w:rsid w:val="00DC12B3"/>
    <w:rsid w:val="00DC1448"/>
    <w:rsid w:val="00DC14D1"/>
    <w:rsid w:val="00DC1515"/>
    <w:rsid w:val="00DC15F6"/>
    <w:rsid w:val="00DC162A"/>
    <w:rsid w:val="00DC164E"/>
    <w:rsid w:val="00DC165E"/>
    <w:rsid w:val="00DC192C"/>
    <w:rsid w:val="00DC1937"/>
    <w:rsid w:val="00DC1953"/>
    <w:rsid w:val="00DC19B8"/>
    <w:rsid w:val="00DC1A5F"/>
    <w:rsid w:val="00DC1BE5"/>
    <w:rsid w:val="00DC1C75"/>
    <w:rsid w:val="00DC1E16"/>
    <w:rsid w:val="00DC1E32"/>
    <w:rsid w:val="00DC1E6E"/>
    <w:rsid w:val="00DC1FF6"/>
    <w:rsid w:val="00DC2138"/>
    <w:rsid w:val="00DC221F"/>
    <w:rsid w:val="00DC2261"/>
    <w:rsid w:val="00DC2589"/>
    <w:rsid w:val="00DC25FE"/>
    <w:rsid w:val="00DC271C"/>
    <w:rsid w:val="00DC2738"/>
    <w:rsid w:val="00DC2862"/>
    <w:rsid w:val="00DC2863"/>
    <w:rsid w:val="00DC290B"/>
    <w:rsid w:val="00DC2C32"/>
    <w:rsid w:val="00DC2C61"/>
    <w:rsid w:val="00DC2C95"/>
    <w:rsid w:val="00DC2CD9"/>
    <w:rsid w:val="00DC2E14"/>
    <w:rsid w:val="00DC2F23"/>
    <w:rsid w:val="00DC2F43"/>
    <w:rsid w:val="00DC2F7C"/>
    <w:rsid w:val="00DC2FB1"/>
    <w:rsid w:val="00DC2FB8"/>
    <w:rsid w:val="00DC303C"/>
    <w:rsid w:val="00DC305D"/>
    <w:rsid w:val="00DC31BD"/>
    <w:rsid w:val="00DC3338"/>
    <w:rsid w:val="00DC3404"/>
    <w:rsid w:val="00DC369F"/>
    <w:rsid w:val="00DC37AF"/>
    <w:rsid w:val="00DC3874"/>
    <w:rsid w:val="00DC3942"/>
    <w:rsid w:val="00DC3A46"/>
    <w:rsid w:val="00DC3AAA"/>
    <w:rsid w:val="00DC3ACA"/>
    <w:rsid w:val="00DC3C60"/>
    <w:rsid w:val="00DC3C8A"/>
    <w:rsid w:val="00DC3CA2"/>
    <w:rsid w:val="00DC3CE5"/>
    <w:rsid w:val="00DC3F9E"/>
    <w:rsid w:val="00DC3FB9"/>
    <w:rsid w:val="00DC3FE4"/>
    <w:rsid w:val="00DC40EE"/>
    <w:rsid w:val="00DC4284"/>
    <w:rsid w:val="00DC4426"/>
    <w:rsid w:val="00DC4452"/>
    <w:rsid w:val="00DC44C0"/>
    <w:rsid w:val="00DC4731"/>
    <w:rsid w:val="00DC4886"/>
    <w:rsid w:val="00DC4B58"/>
    <w:rsid w:val="00DC4ECE"/>
    <w:rsid w:val="00DC4F65"/>
    <w:rsid w:val="00DC50C1"/>
    <w:rsid w:val="00DC526C"/>
    <w:rsid w:val="00DC5316"/>
    <w:rsid w:val="00DC5455"/>
    <w:rsid w:val="00DC5673"/>
    <w:rsid w:val="00DC57AD"/>
    <w:rsid w:val="00DC58B3"/>
    <w:rsid w:val="00DC593A"/>
    <w:rsid w:val="00DC59C7"/>
    <w:rsid w:val="00DC59CE"/>
    <w:rsid w:val="00DC5AD5"/>
    <w:rsid w:val="00DC5B01"/>
    <w:rsid w:val="00DC5B0D"/>
    <w:rsid w:val="00DC5C56"/>
    <w:rsid w:val="00DC5C6C"/>
    <w:rsid w:val="00DC5DC9"/>
    <w:rsid w:val="00DC5EE8"/>
    <w:rsid w:val="00DC5F10"/>
    <w:rsid w:val="00DC5F78"/>
    <w:rsid w:val="00DC6336"/>
    <w:rsid w:val="00DC633A"/>
    <w:rsid w:val="00DC649D"/>
    <w:rsid w:val="00DC659D"/>
    <w:rsid w:val="00DC67A2"/>
    <w:rsid w:val="00DC67A3"/>
    <w:rsid w:val="00DC67EE"/>
    <w:rsid w:val="00DC6858"/>
    <w:rsid w:val="00DC68BD"/>
    <w:rsid w:val="00DC69B6"/>
    <w:rsid w:val="00DC6C28"/>
    <w:rsid w:val="00DC6D92"/>
    <w:rsid w:val="00DC6E66"/>
    <w:rsid w:val="00DC6E75"/>
    <w:rsid w:val="00DC6ED0"/>
    <w:rsid w:val="00DC70AE"/>
    <w:rsid w:val="00DC71CA"/>
    <w:rsid w:val="00DC7246"/>
    <w:rsid w:val="00DC72E5"/>
    <w:rsid w:val="00DC7676"/>
    <w:rsid w:val="00DC7699"/>
    <w:rsid w:val="00DC76B2"/>
    <w:rsid w:val="00DC79A0"/>
    <w:rsid w:val="00DC7CD5"/>
    <w:rsid w:val="00DC7CFB"/>
    <w:rsid w:val="00DC7E4F"/>
    <w:rsid w:val="00DC7EAF"/>
    <w:rsid w:val="00DD0004"/>
    <w:rsid w:val="00DD003E"/>
    <w:rsid w:val="00DD008A"/>
    <w:rsid w:val="00DD0111"/>
    <w:rsid w:val="00DD016C"/>
    <w:rsid w:val="00DD01D4"/>
    <w:rsid w:val="00DD01D9"/>
    <w:rsid w:val="00DD0201"/>
    <w:rsid w:val="00DD021B"/>
    <w:rsid w:val="00DD030B"/>
    <w:rsid w:val="00DD0531"/>
    <w:rsid w:val="00DD0681"/>
    <w:rsid w:val="00DD06F7"/>
    <w:rsid w:val="00DD0811"/>
    <w:rsid w:val="00DD097A"/>
    <w:rsid w:val="00DD0A3B"/>
    <w:rsid w:val="00DD0A6E"/>
    <w:rsid w:val="00DD0B35"/>
    <w:rsid w:val="00DD0CDB"/>
    <w:rsid w:val="00DD0D73"/>
    <w:rsid w:val="00DD0EB4"/>
    <w:rsid w:val="00DD0F0F"/>
    <w:rsid w:val="00DD1098"/>
    <w:rsid w:val="00DD10A4"/>
    <w:rsid w:val="00DD1138"/>
    <w:rsid w:val="00DD118B"/>
    <w:rsid w:val="00DD120C"/>
    <w:rsid w:val="00DD12E8"/>
    <w:rsid w:val="00DD14CE"/>
    <w:rsid w:val="00DD17A5"/>
    <w:rsid w:val="00DD17AA"/>
    <w:rsid w:val="00DD1879"/>
    <w:rsid w:val="00DD1909"/>
    <w:rsid w:val="00DD1A8B"/>
    <w:rsid w:val="00DD1AB9"/>
    <w:rsid w:val="00DD1B71"/>
    <w:rsid w:val="00DD1F50"/>
    <w:rsid w:val="00DD2133"/>
    <w:rsid w:val="00DD2137"/>
    <w:rsid w:val="00DD21F7"/>
    <w:rsid w:val="00DD2236"/>
    <w:rsid w:val="00DD2249"/>
    <w:rsid w:val="00DD22A8"/>
    <w:rsid w:val="00DD2552"/>
    <w:rsid w:val="00DD25D3"/>
    <w:rsid w:val="00DD260F"/>
    <w:rsid w:val="00DD2694"/>
    <w:rsid w:val="00DD26D9"/>
    <w:rsid w:val="00DD282D"/>
    <w:rsid w:val="00DD2AA0"/>
    <w:rsid w:val="00DD2B32"/>
    <w:rsid w:val="00DD2B39"/>
    <w:rsid w:val="00DD2E8C"/>
    <w:rsid w:val="00DD3019"/>
    <w:rsid w:val="00DD31D1"/>
    <w:rsid w:val="00DD328E"/>
    <w:rsid w:val="00DD32A7"/>
    <w:rsid w:val="00DD347D"/>
    <w:rsid w:val="00DD34AC"/>
    <w:rsid w:val="00DD34DB"/>
    <w:rsid w:val="00DD3501"/>
    <w:rsid w:val="00DD37D0"/>
    <w:rsid w:val="00DD37F1"/>
    <w:rsid w:val="00DD3889"/>
    <w:rsid w:val="00DD3966"/>
    <w:rsid w:val="00DD396C"/>
    <w:rsid w:val="00DD397D"/>
    <w:rsid w:val="00DD398D"/>
    <w:rsid w:val="00DD3BA6"/>
    <w:rsid w:val="00DD3BB0"/>
    <w:rsid w:val="00DD409D"/>
    <w:rsid w:val="00DD4189"/>
    <w:rsid w:val="00DD4225"/>
    <w:rsid w:val="00DD4250"/>
    <w:rsid w:val="00DD427D"/>
    <w:rsid w:val="00DD4313"/>
    <w:rsid w:val="00DD449C"/>
    <w:rsid w:val="00DD455C"/>
    <w:rsid w:val="00DD4677"/>
    <w:rsid w:val="00DD484A"/>
    <w:rsid w:val="00DD48E4"/>
    <w:rsid w:val="00DD4912"/>
    <w:rsid w:val="00DD4931"/>
    <w:rsid w:val="00DD49B9"/>
    <w:rsid w:val="00DD4A5D"/>
    <w:rsid w:val="00DD4C04"/>
    <w:rsid w:val="00DD4CD4"/>
    <w:rsid w:val="00DD4CDF"/>
    <w:rsid w:val="00DD4D33"/>
    <w:rsid w:val="00DD4D88"/>
    <w:rsid w:val="00DD4EC7"/>
    <w:rsid w:val="00DD5045"/>
    <w:rsid w:val="00DD51CD"/>
    <w:rsid w:val="00DD5281"/>
    <w:rsid w:val="00DD5341"/>
    <w:rsid w:val="00DD5386"/>
    <w:rsid w:val="00DD5514"/>
    <w:rsid w:val="00DD5665"/>
    <w:rsid w:val="00DD56D0"/>
    <w:rsid w:val="00DD59CC"/>
    <w:rsid w:val="00DD5A0B"/>
    <w:rsid w:val="00DD5B31"/>
    <w:rsid w:val="00DD5CC1"/>
    <w:rsid w:val="00DD5D19"/>
    <w:rsid w:val="00DD5E01"/>
    <w:rsid w:val="00DD5E56"/>
    <w:rsid w:val="00DD5FD3"/>
    <w:rsid w:val="00DD60DE"/>
    <w:rsid w:val="00DD615D"/>
    <w:rsid w:val="00DD64BE"/>
    <w:rsid w:val="00DD6509"/>
    <w:rsid w:val="00DD652A"/>
    <w:rsid w:val="00DD6818"/>
    <w:rsid w:val="00DD693A"/>
    <w:rsid w:val="00DD6A11"/>
    <w:rsid w:val="00DD6B52"/>
    <w:rsid w:val="00DD6BF2"/>
    <w:rsid w:val="00DD6C9D"/>
    <w:rsid w:val="00DD6DB1"/>
    <w:rsid w:val="00DD6DBB"/>
    <w:rsid w:val="00DD6DC0"/>
    <w:rsid w:val="00DD6E63"/>
    <w:rsid w:val="00DD6F39"/>
    <w:rsid w:val="00DD713B"/>
    <w:rsid w:val="00DD7367"/>
    <w:rsid w:val="00DD738D"/>
    <w:rsid w:val="00DD744E"/>
    <w:rsid w:val="00DD7473"/>
    <w:rsid w:val="00DD7782"/>
    <w:rsid w:val="00DD7923"/>
    <w:rsid w:val="00DD7A7F"/>
    <w:rsid w:val="00DD7BF2"/>
    <w:rsid w:val="00DD7C5B"/>
    <w:rsid w:val="00DD7CAF"/>
    <w:rsid w:val="00DD7DC5"/>
    <w:rsid w:val="00DD7E25"/>
    <w:rsid w:val="00DD7E57"/>
    <w:rsid w:val="00DD7ED7"/>
    <w:rsid w:val="00DD7F08"/>
    <w:rsid w:val="00DD7F5E"/>
    <w:rsid w:val="00DD7F9A"/>
    <w:rsid w:val="00DE029C"/>
    <w:rsid w:val="00DE043B"/>
    <w:rsid w:val="00DE060F"/>
    <w:rsid w:val="00DE0673"/>
    <w:rsid w:val="00DE07D5"/>
    <w:rsid w:val="00DE0914"/>
    <w:rsid w:val="00DE09CE"/>
    <w:rsid w:val="00DE0A1A"/>
    <w:rsid w:val="00DE0ADD"/>
    <w:rsid w:val="00DE0D5F"/>
    <w:rsid w:val="00DE0E38"/>
    <w:rsid w:val="00DE1331"/>
    <w:rsid w:val="00DE13C5"/>
    <w:rsid w:val="00DE13CA"/>
    <w:rsid w:val="00DE1492"/>
    <w:rsid w:val="00DE1513"/>
    <w:rsid w:val="00DE159D"/>
    <w:rsid w:val="00DE16BA"/>
    <w:rsid w:val="00DE187B"/>
    <w:rsid w:val="00DE18B7"/>
    <w:rsid w:val="00DE1A75"/>
    <w:rsid w:val="00DE1BF7"/>
    <w:rsid w:val="00DE1C58"/>
    <w:rsid w:val="00DE1FA2"/>
    <w:rsid w:val="00DE2053"/>
    <w:rsid w:val="00DE219D"/>
    <w:rsid w:val="00DE237E"/>
    <w:rsid w:val="00DE23E1"/>
    <w:rsid w:val="00DE2483"/>
    <w:rsid w:val="00DE26CE"/>
    <w:rsid w:val="00DE27F7"/>
    <w:rsid w:val="00DE2AF4"/>
    <w:rsid w:val="00DE2B16"/>
    <w:rsid w:val="00DE2B9E"/>
    <w:rsid w:val="00DE2BB2"/>
    <w:rsid w:val="00DE2BD3"/>
    <w:rsid w:val="00DE2C08"/>
    <w:rsid w:val="00DE2E50"/>
    <w:rsid w:val="00DE3042"/>
    <w:rsid w:val="00DE308D"/>
    <w:rsid w:val="00DE3324"/>
    <w:rsid w:val="00DE33EC"/>
    <w:rsid w:val="00DE34B7"/>
    <w:rsid w:val="00DE3518"/>
    <w:rsid w:val="00DE3573"/>
    <w:rsid w:val="00DE357B"/>
    <w:rsid w:val="00DE35F9"/>
    <w:rsid w:val="00DE3601"/>
    <w:rsid w:val="00DE3736"/>
    <w:rsid w:val="00DE375C"/>
    <w:rsid w:val="00DE38B2"/>
    <w:rsid w:val="00DE398D"/>
    <w:rsid w:val="00DE3C6E"/>
    <w:rsid w:val="00DE3D00"/>
    <w:rsid w:val="00DE3D91"/>
    <w:rsid w:val="00DE4064"/>
    <w:rsid w:val="00DE41A9"/>
    <w:rsid w:val="00DE423E"/>
    <w:rsid w:val="00DE42AC"/>
    <w:rsid w:val="00DE44AE"/>
    <w:rsid w:val="00DE450E"/>
    <w:rsid w:val="00DE4514"/>
    <w:rsid w:val="00DE4566"/>
    <w:rsid w:val="00DE49A7"/>
    <w:rsid w:val="00DE4A12"/>
    <w:rsid w:val="00DE4A97"/>
    <w:rsid w:val="00DE4B20"/>
    <w:rsid w:val="00DE4C41"/>
    <w:rsid w:val="00DE4CAD"/>
    <w:rsid w:val="00DE508C"/>
    <w:rsid w:val="00DE51CA"/>
    <w:rsid w:val="00DE51CF"/>
    <w:rsid w:val="00DE5277"/>
    <w:rsid w:val="00DE52BD"/>
    <w:rsid w:val="00DE5447"/>
    <w:rsid w:val="00DE551A"/>
    <w:rsid w:val="00DE559D"/>
    <w:rsid w:val="00DE55AF"/>
    <w:rsid w:val="00DE56AF"/>
    <w:rsid w:val="00DE56E0"/>
    <w:rsid w:val="00DE5840"/>
    <w:rsid w:val="00DE5A5C"/>
    <w:rsid w:val="00DE5B53"/>
    <w:rsid w:val="00DE5B65"/>
    <w:rsid w:val="00DE5E0A"/>
    <w:rsid w:val="00DE5F70"/>
    <w:rsid w:val="00DE5FF8"/>
    <w:rsid w:val="00DE61F0"/>
    <w:rsid w:val="00DE61FD"/>
    <w:rsid w:val="00DE63A2"/>
    <w:rsid w:val="00DE63FD"/>
    <w:rsid w:val="00DE644A"/>
    <w:rsid w:val="00DE6467"/>
    <w:rsid w:val="00DE6560"/>
    <w:rsid w:val="00DE66B6"/>
    <w:rsid w:val="00DE6733"/>
    <w:rsid w:val="00DE6765"/>
    <w:rsid w:val="00DE67ED"/>
    <w:rsid w:val="00DE687A"/>
    <w:rsid w:val="00DE6922"/>
    <w:rsid w:val="00DE6930"/>
    <w:rsid w:val="00DE6A0E"/>
    <w:rsid w:val="00DE6A18"/>
    <w:rsid w:val="00DE6A39"/>
    <w:rsid w:val="00DE6A4C"/>
    <w:rsid w:val="00DE6A52"/>
    <w:rsid w:val="00DE6A65"/>
    <w:rsid w:val="00DE6AD3"/>
    <w:rsid w:val="00DE6BB3"/>
    <w:rsid w:val="00DE6CEF"/>
    <w:rsid w:val="00DE6D79"/>
    <w:rsid w:val="00DE6D8D"/>
    <w:rsid w:val="00DE6F5D"/>
    <w:rsid w:val="00DE6FE1"/>
    <w:rsid w:val="00DE703C"/>
    <w:rsid w:val="00DE713D"/>
    <w:rsid w:val="00DE7189"/>
    <w:rsid w:val="00DE71CC"/>
    <w:rsid w:val="00DE722D"/>
    <w:rsid w:val="00DE7291"/>
    <w:rsid w:val="00DE72F9"/>
    <w:rsid w:val="00DE730C"/>
    <w:rsid w:val="00DE7357"/>
    <w:rsid w:val="00DE748E"/>
    <w:rsid w:val="00DE749E"/>
    <w:rsid w:val="00DE7578"/>
    <w:rsid w:val="00DE75BC"/>
    <w:rsid w:val="00DE7658"/>
    <w:rsid w:val="00DE7B82"/>
    <w:rsid w:val="00DE7E1C"/>
    <w:rsid w:val="00DE7E88"/>
    <w:rsid w:val="00DF0085"/>
    <w:rsid w:val="00DF021D"/>
    <w:rsid w:val="00DF02EF"/>
    <w:rsid w:val="00DF03BE"/>
    <w:rsid w:val="00DF0441"/>
    <w:rsid w:val="00DF059A"/>
    <w:rsid w:val="00DF0614"/>
    <w:rsid w:val="00DF07C4"/>
    <w:rsid w:val="00DF080F"/>
    <w:rsid w:val="00DF08A4"/>
    <w:rsid w:val="00DF091E"/>
    <w:rsid w:val="00DF0961"/>
    <w:rsid w:val="00DF0972"/>
    <w:rsid w:val="00DF0B0B"/>
    <w:rsid w:val="00DF0B21"/>
    <w:rsid w:val="00DF0BCB"/>
    <w:rsid w:val="00DF0C06"/>
    <w:rsid w:val="00DF0C2B"/>
    <w:rsid w:val="00DF0DB5"/>
    <w:rsid w:val="00DF0E8A"/>
    <w:rsid w:val="00DF106B"/>
    <w:rsid w:val="00DF1256"/>
    <w:rsid w:val="00DF12F5"/>
    <w:rsid w:val="00DF1587"/>
    <w:rsid w:val="00DF15B2"/>
    <w:rsid w:val="00DF15CC"/>
    <w:rsid w:val="00DF1719"/>
    <w:rsid w:val="00DF1731"/>
    <w:rsid w:val="00DF1968"/>
    <w:rsid w:val="00DF19E4"/>
    <w:rsid w:val="00DF1A03"/>
    <w:rsid w:val="00DF1B8F"/>
    <w:rsid w:val="00DF1BFB"/>
    <w:rsid w:val="00DF1D48"/>
    <w:rsid w:val="00DF1D5D"/>
    <w:rsid w:val="00DF1D81"/>
    <w:rsid w:val="00DF1DF0"/>
    <w:rsid w:val="00DF2339"/>
    <w:rsid w:val="00DF23D6"/>
    <w:rsid w:val="00DF2524"/>
    <w:rsid w:val="00DF2656"/>
    <w:rsid w:val="00DF26A1"/>
    <w:rsid w:val="00DF2801"/>
    <w:rsid w:val="00DF2934"/>
    <w:rsid w:val="00DF2F0B"/>
    <w:rsid w:val="00DF2FD7"/>
    <w:rsid w:val="00DF3004"/>
    <w:rsid w:val="00DF333C"/>
    <w:rsid w:val="00DF3386"/>
    <w:rsid w:val="00DF357B"/>
    <w:rsid w:val="00DF3608"/>
    <w:rsid w:val="00DF3612"/>
    <w:rsid w:val="00DF3670"/>
    <w:rsid w:val="00DF36C1"/>
    <w:rsid w:val="00DF39DA"/>
    <w:rsid w:val="00DF3C03"/>
    <w:rsid w:val="00DF3C6B"/>
    <w:rsid w:val="00DF3E13"/>
    <w:rsid w:val="00DF4046"/>
    <w:rsid w:val="00DF40D8"/>
    <w:rsid w:val="00DF40EC"/>
    <w:rsid w:val="00DF42F3"/>
    <w:rsid w:val="00DF448A"/>
    <w:rsid w:val="00DF44D9"/>
    <w:rsid w:val="00DF4550"/>
    <w:rsid w:val="00DF4731"/>
    <w:rsid w:val="00DF4898"/>
    <w:rsid w:val="00DF48ED"/>
    <w:rsid w:val="00DF4A69"/>
    <w:rsid w:val="00DF4B7D"/>
    <w:rsid w:val="00DF4BD3"/>
    <w:rsid w:val="00DF4C45"/>
    <w:rsid w:val="00DF4F33"/>
    <w:rsid w:val="00DF4FEA"/>
    <w:rsid w:val="00DF5153"/>
    <w:rsid w:val="00DF546E"/>
    <w:rsid w:val="00DF557A"/>
    <w:rsid w:val="00DF5654"/>
    <w:rsid w:val="00DF56C4"/>
    <w:rsid w:val="00DF5712"/>
    <w:rsid w:val="00DF57D6"/>
    <w:rsid w:val="00DF5A40"/>
    <w:rsid w:val="00DF5A95"/>
    <w:rsid w:val="00DF5AAC"/>
    <w:rsid w:val="00DF5B68"/>
    <w:rsid w:val="00DF5B74"/>
    <w:rsid w:val="00DF5C8D"/>
    <w:rsid w:val="00DF5DFC"/>
    <w:rsid w:val="00DF5EBC"/>
    <w:rsid w:val="00DF5EDF"/>
    <w:rsid w:val="00DF6158"/>
    <w:rsid w:val="00DF642D"/>
    <w:rsid w:val="00DF64A5"/>
    <w:rsid w:val="00DF64DA"/>
    <w:rsid w:val="00DF6803"/>
    <w:rsid w:val="00DF681E"/>
    <w:rsid w:val="00DF6C18"/>
    <w:rsid w:val="00DF6CA0"/>
    <w:rsid w:val="00DF6CA5"/>
    <w:rsid w:val="00DF6CAA"/>
    <w:rsid w:val="00DF6DF9"/>
    <w:rsid w:val="00DF6EAC"/>
    <w:rsid w:val="00DF6FCF"/>
    <w:rsid w:val="00DF707F"/>
    <w:rsid w:val="00DF7166"/>
    <w:rsid w:val="00DF71F2"/>
    <w:rsid w:val="00DF725C"/>
    <w:rsid w:val="00DF739C"/>
    <w:rsid w:val="00DF7724"/>
    <w:rsid w:val="00DF77EC"/>
    <w:rsid w:val="00DF79AD"/>
    <w:rsid w:val="00DF7A83"/>
    <w:rsid w:val="00DF7C7D"/>
    <w:rsid w:val="00DF7E01"/>
    <w:rsid w:val="00DF7F51"/>
    <w:rsid w:val="00DF7FB3"/>
    <w:rsid w:val="00DF7FF4"/>
    <w:rsid w:val="00E00150"/>
    <w:rsid w:val="00E00196"/>
    <w:rsid w:val="00E00228"/>
    <w:rsid w:val="00E00449"/>
    <w:rsid w:val="00E0047B"/>
    <w:rsid w:val="00E00988"/>
    <w:rsid w:val="00E00A5F"/>
    <w:rsid w:val="00E00AAF"/>
    <w:rsid w:val="00E00ADB"/>
    <w:rsid w:val="00E01050"/>
    <w:rsid w:val="00E01223"/>
    <w:rsid w:val="00E01268"/>
    <w:rsid w:val="00E01294"/>
    <w:rsid w:val="00E013F8"/>
    <w:rsid w:val="00E0149C"/>
    <w:rsid w:val="00E0160E"/>
    <w:rsid w:val="00E016A2"/>
    <w:rsid w:val="00E01A2F"/>
    <w:rsid w:val="00E01AC9"/>
    <w:rsid w:val="00E01AFB"/>
    <w:rsid w:val="00E01BDB"/>
    <w:rsid w:val="00E01C14"/>
    <w:rsid w:val="00E01DAA"/>
    <w:rsid w:val="00E02071"/>
    <w:rsid w:val="00E021EC"/>
    <w:rsid w:val="00E022EA"/>
    <w:rsid w:val="00E022F0"/>
    <w:rsid w:val="00E02472"/>
    <w:rsid w:val="00E025B8"/>
    <w:rsid w:val="00E025D5"/>
    <w:rsid w:val="00E02768"/>
    <w:rsid w:val="00E02886"/>
    <w:rsid w:val="00E028FD"/>
    <w:rsid w:val="00E02C0F"/>
    <w:rsid w:val="00E02D02"/>
    <w:rsid w:val="00E02D5E"/>
    <w:rsid w:val="00E02DD1"/>
    <w:rsid w:val="00E02F76"/>
    <w:rsid w:val="00E02FB1"/>
    <w:rsid w:val="00E031B7"/>
    <w:rsid w:val="00E03310"/>
    <w:rsid w:val="00E03312"/>
    <w:rsid w:val="00E034BB"/>
    <w:rsid w:val="00E034E1"/>
    <w:rsid w:val="00E03741"/>
    <w:rsid w:val="00E03819"/>
    <w:rsid w:val="00E038A1"/>
    <w:rsid w:val="00E038BE"/>
    <w:rsid w:val="00E0391B"/>
    <w:rsid w:val="00E039BA"/>
    <w:rsid w:val="00E03A69"/>
    <w:rsid w:val="00E03AE7"/>
    <w:rsid w:val="00E03B76"/>
    <w:rsid w:val="00E03C73"/>
    <w:rsid w:val="00E03CED"/>
    <w:rsid w:val="00E03E43"/>
    <w:rsid w:val="00E03EEA"/>
    <w:rsid w:val="00E03F94"/>
    <w:rsid w:val="00E0404B"/>
    <w:rsid w:val="00E0415E"/>
    <w:rsid w:val="00E043BF"/>
    <w:rsid w:val="00E043C5"/>
    <w:rsid w:val="00E043E3"/>
    <w:rsid w:val="00E04452"/>
    <w:rsid w:val="00E04465"/>
    <w:rsid w:val="00E04633"/>
    <w:rsid w:val="00E04811"/>
    <w:rsid w:val="00E04884"/>
    <w:rsid w:val="00E04911"/>
    <w:rsid w:val="00E049F2"/>
    <w:rsid w:val="00E04C8A"/>
    <w:rsid w:val="00E04D30"/>
    <w:rsid w:val="00E04DD6"/>
    <w:rsid w:val="00E050B7"/>
    <w:rsid w:val="00E0532F"/>
    <w:rsid w:val="00E05339"/>
    <w:rsid w:val="00E0542D"/>
    <w:rsid w:val="00E054E7"/>
    <w:rsid w:val="00E056DC"/>
    <w:rsid w:val="00E057AE"/>
    <w:rsid w:val="00E057D2"/>
    <w:rsid w:val="00E05873"/>
    <w:rsid w:val="00E058CA"/>
    <w:rsid w:val="00E05966"/>
    <w:rsid w:val="00E05ADD"/>
    <w:rsid w:val="00E05B80"/>
    <w:rsid w:val="00E05B82"/>
    <w:rsid w:val="00E05C6D"/>
    <w:rsid w:val="00E05C93"/>
    <w:rsid w:val="00E05D3E"/>
    <w:rsid w:val="00E05D7A"/>
    <w:rsid w:val="00E05D9A"/>
    <w:rsid w:val="00E05DEA"/>
    <w:rsid w:val="00E05E75"/>
    <w:rsid w:val="00E0602A"/>
    <w:rsid w:val="00E06308"/>
    <w:rsid w:val="00E063DA"/>
    <w:rsid w:val="00E0643C"/>
    <w:rsid w:val="00E06490"/>
    <w:rsid w:val="00E0699F"/>
    <w:rsid w:val="00E069AD"/>
    <w:rsid w:val="00E06ACC"/>
    <w:rsid w:val="00E06B7D"/>
    <w:rsid w:val="00E06D81"/>
    <w:rsid w:val="00E06E98"/>
    <w:rsid w:val="00E06F1D"/>
    <w:rsid w:val="00E071AF"/>
    <w:rsid w:val="00E07245"/>
    <w:rsid w:val="00E074B8"/>
    <w:rsid w:val="00E07615"/>
    <w:rsid w:val="00E0772A"/>
    <w:rsid w:val="00E07887"/>
    <w:rsid w:val="00E078D5"/>
    <w:rsid w:val="00E07917"/>
    <w:rsid w:val="00E07932"/>
    <w:rsid w:val="00E07B37"/>
    <w:rsid w:val="00E07BB6"/>
    <w:rsid w:val="00E07BC3"/>
    <w:rsid w:val="00E07D39"/>
    <w:rsid w:val="00E07DEF"/>
    <w:rsid w:val="00E07FAD"/>
    <w:rsid w:val="00E10048"/>
    <w:rsid w:val="00E10074"/>
    <w:rsid w:val="00E1010F"/>
    <w:rsid w:val="00E1014E"/>
    <w:rsid w:val="00E10277"/>
    <w:rsid w:val="00E10286"/>
    <w:rsid w:val="00E1042D"/>
    <w:rsid w:val="00E10569"/>
    <w:rsid w:val="00E10594"/>
    <w:rsid w:val="00E105F7"/>
    <w:rsid w:val="00E106DD"/>
    <w:rsid w:val="00E107BF"/>
    <w:rsid w:val="00E109ED"/>
    <w:rsid w:val="00E10B1A"/>
    <w:rsid w:val="00E10CFF"/>
    <w:rsid w:val="00E10E6F"/>
    <w:rsid w:val="00E110E4"/>
    <w:rsid w:val="00E11414"/>
    <w:rsid w:val="00E114EF"/>
    <w:rsid w:val="00E1161F"/>
    <w:rsid w:val="00E116F8"/>
    <w:rsid w:val="00E11AD6"/>
    <w:rsid w:val="00E11E6D"/>
    <w:rsid w:val="00E11F78"/>
    <w:rsid w:val="00E120D5"/>
    <w:rsid w:val="00E1219C"/>
    <w:rsid w:val="00E121AC"/>
    <w:rsid w:val="00E121E4"/>
    <w:rsid w:val="00E122AE"/>
    <w:rsid w:val="00E123EE"/>
    <w:rsid w:val="00E12445"/>
    <w:rsid w:val="00E1260B"/>
    <w:rsid w:val="00E12637"/>
    <w:rsid w:val="00E12701"/>
    <w:rsid w:val="00E1275E"/>
    <w:rsid w:val="00E127D9"/>
    <w:rsid w:val="00E12933"/>
    <w:rsid w:val="00E12A8F"/>
    <w:rsid w:val="00E12C10"/>
    <w:rsid w:val="00E12D1F"/>
    <w:rsid w:val="00E12DCD"/>
    <w:rsid w:val="00E12EA0"/>
    <w:rsid w:val="00E12EEB"/>
    <w:rsid w:val="00E12EF0"/>
    <w:rsid w:val="00E12F92"/>
    <w:rsid w:val="00E130DE"/>
    <w:rsid w:val="00E13202"/>
    <w:rsid w:val="00E13359"/>
    <w:rsid w:val="00E133AA"/>
    <w:rsid w:val="00E1391D"/>
    <w:rsid w:val="00E139FF"/>
    <w:rsid w:val="00E13CC4"/>
    <w:rsid w:val="00E13D01"/>
    <w:rsid w:val="00E13D28"/>
    <w:rsid w:val="00E13EA9"/>
    <w:rsid w:val="00E13F3E"/>
    <w:rsid w:val="00E140C0"/>
    <w:rsid w:val="00E141A8"/>
    <w:rsid w:val="00E141BC"/>
    <w:rsid w:val="00E14280"/>
    <w:rsid w:val="00E142E9"/>
    <w:rsid w:val="00E14491"/>
    <w:rsid w:val="00E1452C"/>
    <w:rsid w:val="00E145F1"/>
    <w:rsid w:val="00E14638"/>
    <w:rsid w:val="00E14662"/>
    <w:rsid w:val="00E1475B"/>
    <w:rsid w:val="00E1483A"/>
    <w:rsid w:val="00E14DE2"/>
    <w:rsid w:val="00E1504B"/>
    <w:rsid w:val="00E15154"/>
    <w:rsid w:val="00E15287"/>
    <w:rsid w:val="00E1529E"/>
    <w:rsid w:val="00E1542E"/>
    <w:rsid w:val="00E15474"/>
    <w:rsid w:val="00E15533"/>
    <w:rsid w:val="00E155B2"/>
    <w:rsid w:val="00E15745"/>
    <w:rsid w:val="00E15756"/>
    <w:rsid w:val="00E1579D"/>
    <w:rsid w:val="00E15893"/>
    <w:rsid w:val="00E158FB"/>
    <w:rsid w:val="00E15914"/>
    <w:rsid w:val="00E159CD"/>
    <w:rsid w:val="00E15AB7"/>
    <w:rsid w:val="00E15ACB"/>
    <w:rsid w:val="00E15AEB"/>
    <w:rsid w:val="00E15B1B"/>
    <w:rsid w:val="00E15BC9"/>
    <w:rsid w:val="00E15C30"/>
    <w:rsid w:val="00E15D1B"/>
    <w:rsid w:val="00E15E3C"/>
    <w:rsid w:val="00E15E5E"/>
    <w:rsid w:val="00E15FBE"/>
    <w:rsid w:val="00E160DD"/>
    <w:rsid w:val="00E161D5"/>
    <w:rsid w:val="00E162B8"/>
    <w:rsid w:val="00E1651C"/>
    <w:rsid w:val="00E1677A"/>
    <w:rsid w:val="00E169BF"/>
    <w:rsid w:val="00E16AC2"/>
    <w:rsid w:val="00E16B67"/>
    <w:rsid w:val="00E16B94"/>
    <w:rsid w:val="00E16E50"/>
    <w:rsid w:val="00E16EDD"/>
    <w:rsid w:val="00E16EFA"/>
    <w:rsid w:val="00E16F09"/>
    <w:rsid w:val="00E16FE8"/>
    <w:rsid w:val="00E170FD"/>
    <w:rsid w:val="00E17115"/>
    <w:rsid w:val="00E1715D"/>
    <w:rsid w:val="00E171A0"/>
    <w:rsid w:val="00E171E2"/>
    <w:rsid w:val="00E1736B"/>
    <w:rsid w:val="00E17389"/>
    <w:rsid w:val="00E17525"/>
    <w:rsid w:val="00E176AB"/>
    <w:rsid w:val="00E178F1"/>
    <w:rsid w:val="00E17BA6"/>
    <w:rsid w:val="00E17C07"/>
    <w:rsid w:val="00E17CAC"/>
    <w:rsid w:val="00E17D44"/>
    <w:rsid w:val="00E17DE8"/>
    <w:rsid w:val="00E17F0D"/>
    <w:rsid w:val="00E17F4D"/>
    <w:rsid w:val="00E20174"/>
    <w:rsid w:val="00E20238"/>
    <w:rsid w:val="00E203B3"/>
    <w:rsid w:val="00E20461"/>
    <w:rsid w:val="00E20521"/>
    <w:rsid w:val="00E2057C"/>
    <w:rsid w:val="00E20624"/>
    <w:rsid w:val="00E20654"/>
    <w:rsid w:val="00E206C6"/>
    <w:rsid w:val="00E209B8"/>
    <w:rsid w:val="00E20A35"/>
    <w:rsid w:val="00E20B78"/>
    <w:rsid w:val="00E20CBF"/>
    <w:rsid w:val="00E20CC3"/>
    <w:rsid w:val="00E20EC7"/>
    <w:rsid w:val="00E211DC"/>
    <w:rsid w:val="00E21219"/>
    <w:rsid w:val="00E21231"/>
    <w:rsid w:val="00E21244"/>
    <w:rsid w:val="00E2131D"/>
    <w:rsid w:val="00E213A1"/>
    <w:rsid w:val="00E2142D"/>
    <w:rsid w:val="00E21580"/>
    <w:rsid w:val="00E21660"/>
    <w:rsid w:val="00E216B3"/>
    <w:rsid w:val="00E216C0"/>
    <w:rsid w:val="00E21767"/>
    <w:rsid w:val="00E2196F"/>
    <w:rsid w:val="00E219B9"/>
    <w:rsid w:val="00E21B31"/>
    <w:rsid w:val="00E21CD7"/>
    <w:rsid w:val="00E21CE5"/>
    <w:rsid w:val="00E21D68"/>
    <w:rsid w:val="00E21D83"/>
    <w:rsid w:val="00E22024"/>
    <w:rsid w:val="00E2206A"/>
    <w:rsid w:val="00E220E0"/>
    <w:rsid w:val="00E220EA"/>
    <w:rsid w:val="00E221B6"/>
    <w:rsid w:val="00E225C3"/>
    <w:rsid w:val="00E22608"/>
    <w:rsid w:val="00E2285A"/>
    <w:rsid w:val="00E22945"/>
    <w:rsid w:val="00E2294F"/>
    <w:rsid w:val="00E229D4"/>
    <w:rsid w:val="00E22AF4"/>
    <w:rsid w:val="00E22D31"/>
    <w:rsid w:val="00E22D7D"/>
    <w:rsid w:val="00E22D81"/>
    <w:rsid w:val="00E22E59"/>
    <w:rsid w:val="00E22F40"/>
    <w:rsid w:val="00E230D7"/>
    <w:rsid w:val="00E232AF"/>
    <w:rsid w:val="00E232DE"/>
    <w:rsid w:val="00E23367"/>
    <w:rsid w:val="00E2342A"/>
    <w:rsid w:val="00E23549"/>
    <w:rsid w:val="00E2363A"/>
    <w:rsid w:val="00E237CD"/>
    <w:rsid w:val="00E23A72"/>
    <w:rsid w:val="00E23A7B"/>
    <w:rsid w:val="00E23B00"/>
    <w:rsid w:val="00E23B0C"/>
    <w:rsid w:val="00E23B0F"/>
    <w:rsid w:val="00E23C3F"/>
    <w:rsid w:val="00E23CBA"/>
    <w:rsid w:val="00E23D29"/>
    <w:rsid w:val="00E23D95"/>
    <w:rsid w:val="00E23E7F"/>
    <w:rsid w:val="00E240B6"/>
    <w:rsid w:val="00E24140"/>
    <w:rsid w:val="00E242BD"/>
    <w:rsid w:val="00E2436E"/>
    <w:rsid w:val="00E243D6"/>
    <w:rsid w:val="00E244F1"/>
    <w:rsid w:val="00E24557"/>
    <w:rsid w:val="00E24619"/>
    <w:rsid w:val="00E24804"/>
    <w:rsid w:val="00E24860"/>
    <w:rsid w:val="00E248F2"/>
    <w:rsid w:val="00E249D3"/>
    <w:rsid w:val="00E24B55"/>
    <w:rsid w:val="00E24DF5"/>
    <w:rsid w:val="00E24F96"/>
    <w:rsid w:val="00E25007"/>
    <w:rsid w:val="00E25020"/>
    <w:rsid w:val="00E25312"/>
    <w:rsid w:val="00E2536E"/>
    <w:rsid w:val="00E2548C"/>
    <w:rsid w:val="00E25584"/>
    <w:rsid w:val="00E25744"/>
    <w:rsid w:val="00E25854"/>
    <w:rsid w:val="00E25A3E"/>
    <w:rsid w:val="00E25B33"/>
    <w:rsid w:val="00E25DCD"/>
    <w:rsid w:val="00E25ED7"/>
    <w:rsid w:val="00E2621E"/>
    <w:rsid w:val="00E26325"/>
    <w:rsid w:val="00E26331"/>
    <w:rsid w:val="00E263A2"/>
    <w:rsid w:val="00E26479"/>
    <w:rsid w:val="00E26639"/>
    <w:rsid w:val="00E26773"/>
    <w:rsid w:val="00E269D4"/>
    <w:rsid w:val="00E26C01"/>
    <w:rsid w:val="00E26C32"/>
    <w:rsid w:val="00E26CE1"/>
    <w:rsid w:val="00E26D3E"/>
    <w:rsid w:val="00E26E77"/>
    <w:rsid w:val="00E26EC8"/>
    <w:rsid w:val="00E26EF9"/>
    <w:rsid w:val="00E26F5A"/>
    <w:rsid w:val="00E26F9C"/>
    <w:rsid w:val="00E270FD"/>
    <w:rsid w:val="00E27131"/>
    <w:rsid w:val="00E2713A"/>
    <w:rsid w:val="00E271CB"/>
    <w:rsid w:val="00E273AB"/>
    <w:rsid w:val="00E273E8"/>
    <w:rsid w:val="00E274E3"/>
    <w:rsid w:val="00E275AC"/>
    <w:rsid w:val="00E27611"/>
    <w:rsid w:val="00E2775C"/>
    <w:rsid w:val="00E2781B"/>
    <w:rsid w:val="00E2786F"/>
    <w:rsid w:val="00E279A4"/>
    <w:rsid w:val="00E279FD"/>
    <w:rsid w:val="00E27B8C"/>
    <w:rsid w:val="00E27C9A"/>
    <w:rsid w:val="00E27F61"/>
    <w:rsid w:val="00E27FBE"/>
    <w:rsid w:val="00E30012"/>
    <w:rsid w:val="00E302C9"/>
    <w:rsid w:val="00E303D8"/>
    <w:rsid w:val="00E3041D"/>
    <w:rsid w:val="00E305FD"/>
    <w:rsid w:val="00E30780"/>
    <w:rsid w:val="00E30954"/>
    <w:rsid w:val="00E30960"/>
    <w:rsid w:val="00E3096E"/>
    <w:rsid w:val="00E30B7C"/>
    <w:rsid w:val="00E3119D"/>
    <w:rsid w:val="00E311AF"/>
    <w:rsid w:val="00E3137B"/>
    <w:rsid w:val="00E3183A"/>
    <w:rsid w:val="00E31871"/>
    <w:rsid w:val="00E318D0"/>
    <w:rsid w:val="00E3196E"/>
    <w:rsid w:val="00E31A0C"/>
    <w:rsid w:val="00E31B0F"/>
    <w:rsid w:val="00E31DE6"/>
    <w:rsid w:val="00E31E00"/>
    <w:rsid w:val="00E31F31"/>
    <w:rsid w:val="00E320C4"/>
    <w:rsid w:val="00E3230B"/>
    <w:rsid w:val="00E32443"/>
    <w:rsid w:val="00E32575"/>
    <w:rsid w:val="00E32582"/>
    <w:rsid w:val="00E32590"/>
    <w:rsid w:val="00E32687"/>
    <w:rsid w:val="00E3269A"/>
    <w:rsid w:val="00E328E6"/>
    <w:rsid w:val="00E32AF5"/>
    <w:rsid w:val="00E32E90"/>
    <w:rsid w:val="00E32EC0"/>
    <w:rsid w:val="00E33223"/>
    <w:rsid w:val="00E3324D"/>
    <w:rsid w:val="00E3331A"/>
    <w:rsid w:val="00E33568"/>
    <w:rsid w:val="00E33624"/>
    <w:rsid w:val="00E33794"/>
    <w:rsid w:val="00E33B80"/>
    <w:rsid w:val="00E33ED5"/>
    <w:rsid w:val="00E33F27"/>
    <w:rsid w:val="00E34020"/>
    <w:rsid w:val="00E3411A"/>
    <w:rsid w:val="00E3412E"/>
    <w:rsid w:val="00E34521"/>
    <w:rsid w:val="00E34543"/>
    <w:rsid w:val="00E346B6"/>
    <w:rsid w:val="00E34817"/>
    <w:rsid w:val="00E34868"/>
    <w:rsid w:val="00E348B1"/>
    <w:rsid w:val="00E348EF"/>
    <w:rsid w:val="00E34BEF"/>
    <w:rsid w:val="00E34CA5"/>
    <w:rsid w:val="00E34DCB"/>
    <w:rsid w:val="00E34F35"/>
    <w:rsid w:val="00E34FC9"/>
    <w:rsid w:val="00E34FE3"/>
    <w:rsid w:val="00E35046"/>
    <w:rsid w:val="00E35059"/>
    <w:rsid w:val="00E350AF"/>
    <w:rsid w:val="00E35146"/>
    <w:rsid w:val="00E3515B"/>
    <w:rsid w:val="00E351A7"/>
    <w:rsid w:val="00E35362"/>
    <w:rsid w:val="00E354EB"/>
    <w:rsid w:val="00E35857"/>
    <w:rsid w:val="00E35A8F"/>
    <w:rsid w:val="00E35CC7"/>
    <w:rsid w:val="00E35D41"/>
    <w:rsid w:val="00E35E01"/>
    <w:rsid w:val="00E35ECE"/>
    <w:rsid w:val="00E35EFA"/>
    <w:rsid w:val="00E36052"/>
    <w:rsid w:val="00E360D5"/>
    <w:rsid w:val="00E36108"/>
    <w:rsid w:val="00E36240"/>
    <w:rsid w:val="00E36395"/>
    <w:rsid w:val="00E36446"/>
    <w:rsid w:val="00E36623"/>
    <w:rsid w:val="00E368DF"/>
    <w:rsid w:val="00E36A89"/>
    <w:rsid w:val="00E36AA0"/>
    <w:rsid w:val="00E36BB0"/>
    <w:rsid w:val="00E36CE1"/>
    <w:rsid w:val="00E36D99"/>
    <w:rsid w:val="00E37213"/>
    <w:rsid w:val="00E372F0"/>
    <w:rsid w:val="00E37497"/>
    <w:rsid w:val="00E374B4"/>
    <w:rsid w:val="00E37588"/>
    <w:rsid w:val="00E375A7"/>
    <w:rsid w:val="00E3775C"/>
    <w:rsid w:val="00E37776"/>
    <w:rsid w:val="00E37778"/>
    <w:rsid w:val="00E3778A"/>
    <w:rsid w:val="00E378F8"/>
    <w:rsid w:val="00E378FE"/>
    <w:rsid w:val="00E37E9A"/>
    <w:rsid w:val="00E37F1C"/>
    <w:rsid w:val="00E37F92"/>
    <w:rsid w:val="00E40111"/>
    <w:rsid w:val="00E40265"/>
    <w:rsid w:val="00E4030F"/>
    <w:rsid w:val="00E4039B"/>
    <w:rsid w:val="00E403BA"/>
    <w:rsid w:val="00E404D4"/>
    <w:rsid w:val="00E4063F"/>
    <w:rsid w:val="00E4083C"/>
    <w:rsid w:val="00E40B57"/>
    <w:rsid w:val="00E40DA9"/>
    <w:rsid w:val="00E40DDC"/>
    <w:rsid w:val="00E40DE1"/>
    <w:rsid w:val="00E40E29"/>
    <w:rsid w:val="00E40F9A"/>
    <w:rsid w:val="00E41196"/>
    <w:rsid w:val="00E411F5"/>
    <w:rsid w:val="00E412A5"/>
    <w:rsid w:val="00E41311"/>
    <w:rsid w:val="00E4158F"/>
    <w:rsid w:val="00E41616"/>
    <w:rsid w:val="00E41683"/>
    <w:rsid w:val="00E416A5"/>
    <w:rsid w:val="00E416E6"/>
    <w:rsid w:val="00E41835"/>
    <w:rsid w:val="00E4199B"/>
    <w:rsid w:val="00E41A3C"/>
    <w:rsid w:val="00E41A5B"/>
    <w:rsid w:val="00E41B8F"/>
    <w:rsid w:val="00E41D2A"/>
    <w:rsid w:val="00E41DDE"/>
    <w:rsid w:val="00E41E4D"/>
    <w:rsid w:val="00E41FA1"/>
    <w:rsid w:val="00E420DD"/>
    <w:rsid w:val="00E423A6"/>
    <w:rsid w:val="00E42528"/>
    <w:rsid w:val="00E426B3"/>
    <w:rsid w:val="00E4285B"/>
    <w:rsid w:val="00E42891"/>
    <w:rsid w:val="00E4293E"/>
    <w:rsid w:val="00E42A79"/>
    <w:rsid w:val="00E42D9D"/>
    <w:rsid w:val="00E42E6C"/>
    <w:rsid w:val="00E42EE9"/>
    <w:rsid w:val="00E43027"/>
    <w:rsid w:val="00E43158"/>
    <w:rsid w:val="00E432F8"/>
    <w:rsid w:val="00E43312"/>
    <w:rsid w:val="00E4338A"/>
    <w:rsid w:val="00E4358F"/>
    <w:rsid w:val="00E43614"/>
    <w:rsid w:val="00E43842"/>
    <w:rsid w:val="00E43BBD"/>
    <w:rsid w:val="00E43C42"/>
    <w:rsid w:val="00E43DA2"/>
    <w:rsid w:val="00E43DB0"/>
    <w:rsid w:val="00E43EC2"/>
    <w:rsid w:val="00E43F8C"/>
    <w:rsid w:val="00E440C6"/>
    <w:rsid w:val="00E441B5"/>
    <w:rsid w:val="00E444E7"/>
    <w:rsid w:val="00E44503"/>
    <w:rsid w:val="00E445B4"/>
    <w:rsid w:val="00E445C0"/>
    <w:rsid w:val="00E44615"/>
    <w:rsid w:val="00E4475C"/>
    <w:rsid w:val="00E447C2"/>
    <w:rsid w:val="00E44838"/>
    <w:rsid w:val="00E4486C"/>
    <w:rsid w:val="00E44893"/>
    <w:rsid w:val="00E449D7"/>
    <w:rsid w:val="00E44A38"/>
    <w:rsid w:val="00E44B21"/>
    <w:rsid w:val="00E44B27"/>
    <w:rsid w:val="00E44CD4"/>
    <w:rsid w:val="00E44D71"/>
    <w:rsid w:val="00E44ECE"/>
    <w:rsid w:val="00E44F0E"/>
    <w:rsid w:val="00E44F16"/>
    <w:rsid w:val="00E44F2A"/>
    <w:rsid w:val="00E450BD"/>
    <w:rsid w:val="00E450D2"/>
    <w:rsid w:val="00E45118"/>
    <w:rsid w:val="00E45148"/>
    <w:rsid w:val="00E453D6"/>
    <w:rsid w:val="00E4542E"/>
    <w:rsid w:val="00E4547F"/>
    <w:rsid w:val="00E4561C"/>
    <w:rsid w:val="00E456A1"/>
    <w:rsid w:val="00E456B4"/>
    <w:rsid w:val="00E457A3"/>
    <w:rsid w:val="00E45949"/>
    <w:rsid w:val="00E459D5"/>
    <w:rsid w:val="00E45A6E"/>
    <w:rsid w:val="00E45AEB"/>
    <w:rsid w:val="00E45BB4"/>
    <w:rsid w:val="00E45D9D"/>
    <w:rsid w:val="00E45F10"/>
    <w:rsid w:val="00E4611F"/>
    <w:rsid w:val="00E4617E"/>
    <w:rsid w:val="00E46248"/>
    <w:rsid w:val="00E463B7"/>
    <w:rsid w:val="00E463F6"/>
    <w:rsid w:val="00E46444"/>
    <w:rsid w:val="00E4694B"/>
    <w:rsid w:val="00E46969"/>
    <w:rsid w:val="00E46AFC"/>
    <w:rsid w:val="00E46F79"/>
    <w:rsid w:val="00E470EC"/>
    <w:rsid w:val="00E473E6"/>
    <w:rsid w:val="00E47455"/>
    <w:rsid w:val="00E474B3"/>
    <w:rsid w:val="00E4751F"/>
    <w:rsid w:val="00E475CB"/>
    <w:rsid w:val="00E47666"/>
    <w:rsid w:val="00E47760"/>
    <w:rsid w:val="00E47844"/>
    <w:rsid w:val="00E47A1E"/>
    <w:rsid w:val="00E47C8A"/>
    <w:rsid w:val="00E47CEA"/>
    <w:rsid w:val="00E47D1C"/>
    <w:rsid w:val="00E47DA7"/>
    <w:rsid w:val="00E47DAB"/>
    <w:rsid w:val="00E47DAE"/>
    <w:rsid w:val="00E47E25"/>
    <w:rsid w:val="00E47E72"/>
    <w:rsid w:val="00E47F14"/>
    <w:rsid w:val="00E5016E"/>
    <w:rsid w:val="00E50274"/>
    <w:rsid w:val="00E50371"/>
    <w:rsid w:val="00E503AB"/>
    <w:rsid w:val="00E5057D"/>
    <w:rsid w:val="00E505E1"/>
    <w:rsid w:val="00E50624"/>
    <w:rsid w:val="00E5068F"/>
    <w:rsid w:val="00E50722"/>
    <w:rsid w:val="00E5073F"/>
    <w:rsid w:val="00E5079E"/>
    <w:rsid w:val="00E5079F"/>
    <w:rsid w:val="00E507B4"/>
    <w:rsid w:val="00E50852"/>
    <w:rsid w:val="00E50886"/>
    <w:rsid w:val="00E50C40"/>
    <w:rsid w:val="00E50C46"/>
    <w:rsid w:val="00E50C59"/>
    <w:rsid w:val="00E50D41"/>
    <w:rsid w:val="00E50DD8"/>
    <w:rsid w:val="00E50F31"/>
    <w:rsid w:val="00E5113F"/>
    <w:rsid w:val="00E51382"/>
    <w:rsid w:val="00E5140B"/>
    <w:rsid w:val="00E51424"/>
    <w:rsid w:val="00E5145C"/>
    <w:rsid w:val="00E514D7"/>
    <w:rsid w:val="00E51796"/>
    <w:rsid w:val="00E51873"/>
    <w:rsid w:val="00E51936"/>
    <w:rsid w:val="00E51A39"/>
    <w:rsid w:val="00E51C8E"/>
    <w:rsid w:val="00E51D9F"/>
    <w:rsid w:val="00E51FC1"/>
    <w:rsid w:val="00E51FD1"/>
    <w:rsid w:val="00E520C5"/>
    <w:rsid w:val="00E521A4"/>
    <w:rsid w:val="00E522AA"/>
    <w:rsid w:val="00E52354"/>
    <w:rsid w:val="00E52411"/>
    <w:rsid w:val="00E52466"/>
    <w:rsid w:val="00E528E9"/>
    <w:rsid w:val="00E5297A"/>
    <w:rsid w:val="00E52A71"/>
    <w:rsid w:val="00E52C81"/>
    <w:rsid w:val="00E52D57"/>
    <w:rsid w:val="00E52DCB"/>
    <w:rsid w:val="00E52EF7"/>
    <w:rsid w:val="00E53054"/>
    <w:rsid w:val="00E53156"/>
    <w:rsid w:val="00E53159"/>
    <w:rsid w:val="00E53223"/>
    <w:rsid w:val="00E5333A"/>
    <w:rsid w:val="00E53376"/>
    <w:rsid w:val="00E53579"/>
    <w:rsid w:val="00E53595"/>
    <w:rsid w:val="00E535A4"/>
    <w:rsid w:val="00E5365E"/>
    <w:rsid w:val="00E53862"/>
    <w:rsid w:val="00E538FB"/>
    <w:rsid w:val="00E53BEB"/>
    <w:rsid w:val="00E53DBB"/>
    <w:rsid w:val="00E5417A"/>
    <w:rsid w:val="00E54216"/>
    <w:rsid w:val="00E542C3"/>
    <w:rsid w:val="00E542E0"/>
    <w:rsid w:val="00E5440A"/>
    <w:rsid w:val="00E5440D"/>
    <w:rsid w:val="00E54466"/>
    <w:rsid w:val="00E54725"/>
    <w:rsid w:val="00E547B0"/>
    <w:rsid w:val="00E549C0"/>
    <w:rsid w:val="00E54AB9"/>
    <w:rsid w:val="00E54B77"/>
    <w:rsid w:val="00E54CDF"/>
    <w:rsid w:val="00E54D07"/>
    <w:rsid w:val="00E54D7C"/>
    <w:rsid w:val="00E54E76"/>
    <w:rsid w:val="00E54F47"/>
    <w:rsid w:val="00E54F7D"/>
    <w:rsid w:val="00E5523A"/>
    <w:rsid w:val="00E55305"/>
    <w:rsid w:val="00E55486"/>
    <w:rsid w:val="00E557CF"/>
    <w:rsid w:val="00E55D16"/>
    <w:rsid w:val="00E55EE5"/>
    <w:rsid w:val="00E55F58"/>
    <w:rsid w:val="00E56070"/>
    <w:rsid w:val="00E56156"/>
    <w:rsid w:val="00E562C8"/>
    <w:rsid w:val="00E562CF"/>
    <w:rsid w:val="00E56368"/>
    <w:rsid w:val="00E5638E"/>
    <w:rsid w:val="00E56465"/>
    <w:rsid w:val="00E56478"/>
    <w:rsid w:val="00E56535"/>
    <w:rsid w:val="00E56537"/>
    <w:rsid w:val="00E5673D"/>
    <w:rsid w:val="00E56B1F"/>
    <w:rsid w:val="00E56DA0"/>
    <w:rsid w:val="00E56E58"/>
    <w:rsid w:val="00E56EB5"/>
    <w:rsid w:val="00E56F21"/>
    <w:rsid w:val="00E5713C"/>
    <w:rsid w:val="00E571D5"/>
    <w:rsid w:val="00E572D3"/>
    <w:rsid w:val="00E572D4"/>
    <w:rsid w:val="00E57410"/>
    <w:rsid w:val="00E57481"/>
    <w:rsid w:val="00E576CD"/>
    <w:rsid w:val="00E576D2"/>
    <w:rsid w:val="00E576F0"/>
    <w:rsid w:val="00E5771E"/>
    <w:rsid w:val="00E577EB"/>
    <w:rsid w:val="00E57991"/>
    <w:rsid w:val="00E579A8"/>
    <w:rsid w:val="00E57ABC"/>
    <w:rsid w:val="00E57C5B"/>
    <w:rsid w:val="00E57D1D"/>
    <w:rsid w:val="00E57D62"/>
    <w:rsid w:val="00E60080"/>
    <w:rsid w:val="00E601BC"/>
    <w:rsid w:val="00E6037B"/>
    <w:rsid w:val="00E60401"/>
    <w:rsid w:val="00E60553"/>
    <w:rsid w:val="00E605CC"/>
    <w:rsid w:val="00E606CD"/>
    <w:rsid w:val="00E60725"/>
    <w:rsid w:val="00E607CF"/>
    <w:rsid w:val="00E607F6"/>
    <w:rsid w:val="00E60943"/>
    <w:rsid w:val="00E60984"/>
    <w:rsid w:val="00E60AF1"/>
    <w:rsid w:val="00E60B24"/>
    <w:rsid w:val="00E60C12"/>
    <w:rsid w:val="00E60E18"/>
    <w:rsid w:val="00E60E2C"/>
    <w:rsid w:val="00E60F37"/>
    <w:rsid w:val="00E6118B"/>
    <w:rsid w:val="00E61191"/>
    <w:rsid w:val="00E61383"/>
    <w:rsid w:val="00E6158A"/>
    <w:rsid w:val="00E616F4"/>
    <w:rsid w:val="00E61713"/>
    <w:rsid w:val="00E6173C"/>
    <w:rsid w:val="00E61827"/>
    <w:rsid w:val="00E61972"/>
    <w:rsid w:val="00E61987"/>
    <w:rsid w:val="00E619CB"/>
    <w:rsid w:val="00E61A9A"/>
    <w:rsid w:val="00E61AA9"/>
    <w:rsid w:val="00E61AE7"/>
    <w:rsid w:val="00E61AED"/>
    <w:rsid w:val="00E61B3F"/>
    <w:rsid w:val="00E61B5B"/>
    <w:rsid w:val="00E61F75"/>
    <w:rsid w:val="00E62052"/>
    <w:rsid w:val="00E62084"/>
    <w:rsid w:val="00E62126"/>
    <w:rsid w:val="00E6213B"/>
    <w:rsid w:val="00E621BA"/>
    <w:rsid w:val="00E62272"/>
    <w:rsid w:val="00E623D9"/>
    <w:rsid w:val="00E623EA"/>
    <w:rsid w:val="00E626D0"/>
    <w:rsid w:val="00E626E1"/>
    <w:rsid w:val="00E6275B"/>
    <w:rsid w:val="00E6277F"/>
    <w:rsid w:val="00E62C4A"/>
    <w:rsid w:val="00E62F2E"/>
    <w:rsid w:val="00E62F4B"/>
    <w:rsid w:val="00E63193"/>
    <w:rsid w:val="00E631ED"/>
    <w:rsid w:val="00E631F2"/>
    <w:rsid w:val="00E63474"/>
    <w:rsid w:val="00E634F7"/>
    <w:rsid w:val="00E635A6"/>
    <w:rsid w:val="00E637BD"/>
    <w:rsid w:val="00E63855"/>
    <w:rsid w:val="00E639D5"/>
    <w:rsid w:val="00E63A12"/>
    <w:rsid w:val="00E63AFC"/>
    <w:rsid w:val="00E63C31"/>
    <w:rsid w:val="00E63C71"/>
    <w:rsid w:val="00E63CC0"/>
    <w:rsid w:val="00E63FC5"/>
    <w:rsid w:val="00E64047"/>
    <w:rsid w:val="00E6446E"/>
    <w:rsid w:val="00E64561"/>
    <w:rsid w:val="00E6456C"/>
    <w:rsid w:val="00E6458C"/>
    <w:rsid w:val="00E646DC"/>
    <w:rsid w:val="00E6477D"/>
    <w:rsid w:val="00E64924"/>
    <w:rsid w:val="00E6493E"/>
    <w:rsid w:val="00E64970"/>
    <w:rsid w:val="00E6498F"/>
    <w:rsid w:val="00E64B7B"/>
    <w:rsid w:val="00E64C96"/>
    <w:rsid w:val="00E64D20"/>
    <w:rsid w:val="00E64D9C"/>
    <w:rsid w:val="00E64DCB"/>
    <w:rsid w:val="00E64E0E"/>
    <w:rsid w:val="00E64E6A"/>
    <w:rsid w:val="00E64E7F"/>
    <w:rsid w:val="00E64E86"/>
    <w:rsid w:val="00E64FD9"/>
    <w:rsid w:val="00E65029"/>
    <w:rsid w:val="00E65074"/>
    <w:rsid w:val="00E654D7"/>
    <w:rsid w:val="00E6550A"/>
    <w:rsid w:val="00E6566A"/>
    <w:rsid w:val="00E657F0"/>
    <w:rsid w:val="00E65814"/>
    <w:rsid w:val="00E65815"/>
    <w:rsid w:val="00E6594E"/>
    <w:rsid w:val="00E65B1F"/>
    <w:rsid w:val="00E65B63"/>
    <w:rsid w:val="00E65B95"/>
    <w:rsid w:val="00E65BD7"/>
    <w:rsid w:val="00E65E9B"/>
    <w:rsid w:val="00E65F2D"/>
    <w:rsid w:val="00E65F33"/>
    <w:rsid w:val="00E65F78"/>
    <w:rsid w:val="00E65F8B"/>
    <w:rsid w:val="00E6612A"/>
    <w:rsid w:val="00E66134"/>
    <w:rsid w:val="00E66145"/>
    <w:rsid w:val="00E66245"/>
    <w:rsid w:val="00E6632C"/>
    <w:rsid w:val="00E66424"/>
    <w:rsid w:val="00E66459"/>
    <w:rsid w:val="00E66469"/>
    <w:rsid w:val="00E66509"/>
    <w:rsid w:val="00E66514"/>
    <w:rsid w:val="00E66519"/>
    <w:rsid w:val="00E66607"/>
    <w:rsid w:val="00E66668"/>
    <w:rsid w:val="00E6666A"/>
    <w:rsid w:val="00E666EB"/>
    <w:rsid w:val="00E6687E"/>
    <w:rsid w:val="00E668DC"/>
    <w:rsid w:val="00E66987"/>
    <w:rsid w:val="00E66992"/>
    <w:rsid w:val="00E66A3F"/>
    <w:rsid w:val="00E66B15"/>
    <w:rsid w:val="00E66B36"/>
    <w:rsid w:val="00E66BD9"/>
    <w:rsid w:val="00E66BFE"/>
    <w:rsid w:val="00E66C5C"/>
    <w:rsid w:val="00E66E1A"/>
    <w:rsid w:val="00E66E22"/>
    <w:rsid w:val="00E66EEF"/>
    <w:rsid w:val="00E6703C"/>
    <w:rsid w:val="00E67349"/>
    <w:rsid w:val="00E673C1"/>
    <w:rsid w:val="00E67598"/>
    <w:rsid w:val="00E67603"/>
    <w:rsid w:val="00E6762B"/>
    <w:rsid w:val="00E678F3"/>
    <w:rsid w:val="00E67A14"/>
    <w:rsid w:val="00E67A67"/>
    <w:rsid w:val="00E67A8B"/>
    <w:rsid w:val="00E67AA5"/>
    <w:rsid w:val="00E67B05"/>
    <w:rsid w:val="00E67BDB"/>
    <w:rsid w:val="00E67CE8"/>
    <w:rsid w:val="00E67E7C"/>
    <w:rsid w:val="00E70081"/>
    <w:rsid w:val="00E70243"/>
    <w:rsid w:val="00E70269"/>
    <w:rsid w:val="00E702BF"/>
    <w:rsid w:val="00E702E0"/>
    <w:rsid w:val="00E7044E"/>
    <w:rsid w:val="00E70483"/>
    <w:rsid w:val="00E704F6"/>
    <w:rsid w:val="00E70501"/>
    <w:rsid w:val="00E705AD"/>
    <w:rsid w:val="00E705FE"/>
    <w:rsid w:val="00E70A64"/>
    <w:rsid w:val="00E70AA2"/>
    <w:rsid w:val="00E70C85"/>
    <w:rsid w:val="00E70C8C"/>
    <w:rsid w:val="00E70DE0"/>
    <w:rsid w:val="00E70E37"/>
    <w:rsid w:val="00E70F67"/>
    <w:rsid w:val="00E70FEE"/>
    <w:rsid w:val="00E7125D"/>
    <w:rsid w:val="00E7158F"/>
    <w:rsid w:val="00E716B6"/>
    <w:rsid w:val="00E7177E"/>
    <w:rsid w:val="00E718BE"/>
    <w:rsid w:val="00E7191D"/>
    <w:rsid w:val="00E71935"/>
    <w:rsid w:val="00E7197A"/>
    <w:rsid w:val="00E719DE"/>
    <w:rsid w:val="00E71AC4"/>
    <w:rsid w:val="00E71B3C"/>
    <w:rsid w:val="00E71BBE"/>
    <w:rsid w:val="00E71CC1"/>
    <w:rsid w:val="00E71DC4"/>
    <w:rsid w:val="00E71DCF"/>
    <w:rsid w:val="00E71ED6"/>
    <w:rsid w:val="00E71F12"/>
    <w:rsid w:val="00E71FC8"/>
    <w:rsid w:val="00E72127"/>
    <w:rsid w:val="00E721AD"/>
    <w:rsid w:val="00E721DC"/>
    <w:rsid w:val="00E72347"/>
    <w:rsid w:val="00E724A8"/>
    <w:rsid w:val="00E724C9"/>
    <w:rsid w:val="00E725F1"/>
    <w:rsid w:val="00E726DF"/>
    <w:rsid w:val="00E726E7"/>
    <w:rsid w:val="00E72880"/>
    <w:rsid w:val="00E72962"/>
    <w:rsid w:val="00E72AAA"/>
    <w:rsid w:val="00E72D40"/>
    <w:rsid w:val="00E7317C"/>
    <w:rsid w:val="00E731EB"/>
    <w:rsid w:val="00E73301"/>
    <w:rsid w:val="00E73342"/>
    <w:rsid w:val="00E733A5"/>
    <w:rsid w:val="00E733D2"/>
    <w:rsid w:val="00E733DD"/>
    <w:rsid w:val="00E73416"/>
    <w:rsid w:val="00E73470"/>
    <w:rsid w:val="00E7368D"/>
    <w:rsid w:val="00E736D6"/>
    <w:rsid w:val="00E73708"/>
    <w:rsid w:val="00E738D2"/>
    <w:rsid w:val="00E73950"/>
    <w:rsid w:val="00E73A8F"/>
    <w:rsid w:val="00E73AD0"/>
    <w:rsid w:val="00E73B69"/>
    <w:rsid w:val="00E73C60"/>
    <w:rsid w:val="00E73D84"/>
    <w:rsid w:val="00E73D8C"/>
    <w:rsid w:val="00E73E22"/>
    <w:rsid w:val="00E73E41"/>
    <w:rsid w:val="00E73F77"/>
    <w:rsid w:val="00E73F79"/>
    <w:rsid w:val="00E73FE5"/>
    <w:rsid w:val="00E73FEC"/>
    <w:rsid w:val="00E7401A"/>
    <w:rsid w:val="00E7407F"/>
    <w:rsid w:val="00E742D1"/>
    <w:rsid w:val="00E7434C"/>
    <w:rsid w:val="00E743CF"/>
    <w:rsid w:val="00E74550"/>
    <w:rsid w:val="00E7459D"/>
    <w:rsid w:val="00E746BC"/>
    <w:rsid w:val="00E74713"/>
    <w:rsid w:val="00E7474C"/>
    <w:rsid w:val="00E74803"/>
    <w:rsid w:val="00E74816"/>
    <w:rsid w:val="00E74892"/>
    <w:rsid w:val="00E7490D"/>
    <w:rsid w:val="00E74D3E"/>
    <w:rsid w:val="00E74DB0"/>
    <w:rsid w:val="00E74DF7"/>
    <w:rsid w:val="00E75162"/>
    <w:rsid w:val="00E751C6"/>
    <w:rsid w:val="00E751FB"/>
    <w:rsid w:val="00E7524B"/>
    <w:rsid w:val="00E752BF"/>
    <w:rsid w:val="00E7545C"/>
    <w:rsid w:val="00E75507"/>
    <w:rsid w:val="00E755B6"/>
    <w:rsid w:val="00E75782"/>
    <w:rsid w:val="00E7580B"/>
    <w:rsid w:val="00E75978"/>
    <w:rsid w:val="00E75A3D"/>
    <w:rsid w:val="00E75B72"/>
    <w:rsid w:val="00E75C93"/>
    <w:rsid w:val="00E75CDB"/>
    <w:rsid w:val="00E75D2E"/>
    <w:rsid w:val="00E75E61"/>
    <w:rsid w:val="00E76046"/>
    <w:rsid w:val="00E76048"/>
    <w:rsid w:val="00E7648C"/>
    <w:rsid w:val="00E76581"/>
    <w:rsid w:val="00E766DC"/>
    <w:rsid w:val="00E76869"/>
    <w:rsid w:val="00E7692A"/>
    <w:rsid w:val="00E76A43"/>
    <w:rsid w:val="00E76A7D"/>
    <w:rsid w:val="00E76CE3"/>
    <w:rsid w:val="00E76D3E"/>
    <w:rsid w:val="00E76DBA"/>
    <w:rsid w:val="00E76FCC"/>
    <w:rsid w:val="00E7714D"/>
    <w:rsid w:val="00E771C8"/>
    <w:rsid w:val="00E771FD"/>
    <w:rsid w:val="00E772C9"/>
    <w:rsid w:val="00E773F1"/>
    <w:rsid w:val="00E7740B"/>
    <w:rsid w:val="00E7741F"/>
    <w:rsid w:val="00E774AD"/>
    <w:rsid w:val="00E774E3"/>
    <w:rsid w:val="00E7751C"/>
    <w:rsid w:val="00E775FC"/>
    <w:rsid w:val="00E77638"/>
    <w:rsid w:val="00E7769E"/>
    <w:rsid w:val="00E777DB"/>
    <w:rsid w:val="00E778F2"/>
    <w:rsid w:val="00E778F9"/>
    <w:rsid w:val="00E77905"/>
    <w:rsid w:val="00E7797F"/>
    <w:rsid w:val="00E77F14"/>
    <w:rsid w:val="00E77F22"/>
    <w:rsid w:val="00E80133"/>
    <w:rsid w:val="00E80198"/>
    <w:rsid w:val="00E8020E"/>
    <w:rsid w:val="00E8027C"/>
    <w:rsid w:val="00E8047A"/>
    <w:rsid w:val="00E80591"/>
    <w:rsid w:val="00E8079F"/>
    <w:rsid w:val="00E807DB"/>
    <w:rsid w:val="00E80B2B"/>
    <w:rsid w:val="00E80C20"/>
    <w:rsid w:val="00E80DA8"/>
    <w:rsid w:val="00E80E4F"/>
    <w:rsid w:val="00E80EA8"/>
    <w:rsid w:val="00E80F1B"/>
    <w:rsid w:val="00E80F46"/>
    <w:rsid w:val="00E80F95"/>
    <w:rsid w:val="00E81013"/>
    <w:rsid w:val="00E81308"/>
    <w:rsid w:val="00E813B9"/>
    <w:rsid w:val="00E81518"/>
    <w:rsid w:val="00E81693"/>
    <w:rsid w:val="00E816AC"/>
    <w:rsid w:val="00E816E6"/>
    <w:rsid w:val="00E8196C"/>
    <w:rsid w:val="00E81AB8"/>
    <w:rsid w:val="00E81AE4"/>
    <w:rsid w:val="00E81C32"/>
    <w:rsid w:val="00E81E17"/>
    <w:rsid w:val="00E81EB3"/>
    <w:rsid w:val="00E8202B"/>
    <w:rsid w:val="00E821FA"/>
    <w:rsid w:val="00E822A9"/>
    <w:rsid w:val="00E823D4"/>
    <w:rsid w:val="00E82444"/>
    <w:rsid w:val="00E824F1"/>
    <w:rsid w:val="00E82652"/>
    <w:rsid w:val="00E82710"/>
    <w:rsid w:val="00E8276A"/>
    <w:rsid w:val="00E82894"/>
    <w:rsid w:val="00E82919"/>
    <w:rsid w:val="00E829C4"/>
    <w:rsid w:val="00E829CF"/>
    <w:rsid w:val="00E82A95"/>
    <w:rsid w:val="00E82C4C"/>
    <w:rsid w:val="00E82DC0"/>
    <w:rsid w:val="00E82F75"/>
    <w:rsid w:val="00E83119"/>
    <w:rsid w:val="00E83401"/>
    <w:rsid w:val="00E83472"/>
    <w:rsid w:val="00E83571"/>
    <w:rsid w:val="00E83623"/>
    <w:rsid w:val="00E83736"/>
    <w:rsid w:val="00E8381F"/>
    <w:rsid w:val="00E8384F"/>
    <w:rsid w:val="00E83925"/>
    <w:rsid w:val="00E839DE"/>
    <w:rsid w:val="00E83A56"/>
    <w:rsid w:val="00E83A65"/>
    <w:rsid w:val="00E83AC4"/>
    <w:rsid w:val="00E83B36"/>
    <w:rsid w:val="00E83B89"/>
    <w:rsid w:val="00E83C12"/>
    <w:rsid w:val="00E83CBC"/>
    <w:rsid w:val="00E84210"/>
    <w:rsid w:val="00E842D6"/>
    <w:rsid w:val="00E84600"/>
    <w:rsid w:val="00E846C4"/>
    <w:rsid w:val="00E84755"/>
    <w:rsid w:val="00E847B9"/>
    <w:rsid w:val="00E847EE"/>
    <w:rsid w:val="00E848AC"/>
    <w:rsid w:val="00E849F4"/>
    <w:rsid w:val="00E84A51"/>
    <w:rsid w:val="00E84B7A"/>
    <w:rsid w:val="00E84D22"/>
    <w:rsid w:val="00E84FC7"/>
    <w:rsid w:val="00E85114"/>
    <w:rsid w:val="00E853F4"/>
    <w:rsid w:val="00E856DE"/>
    <w:rsid w:val="00E85782"/>
    <w:rsid w:val="00E857A8"/>
    <w:rsid w:val="00E85AF7"/>
    <w:rsid w:val="00E85C74"/>
    <w:rsid w:val="00E85FDA"/>
    <w:rsid w:val="00E8618F"/>
    <w:rsid w:val="00E862C9"/>
    <w:rsid w:val="00E863AF"/>
    <w:rsid w:val="00E8640B"/>
    <w:rsid w:val="00E864C6"/>
    <w:rsid w:val="00E86508"/>
    <w:rsid w:val="00E86527"/>
    <w:rsid w:val="00E8655A"/>
    <w:rsid w:val="00E8656F"/>
    <w:rsid w:val="00E869D2"/>
    <w:rsid w:val="00E869D4"/>
    <w:rsid w:val="00E869DF"/>
    <w:rsid w:val="00E869FE"/>
    <w:rsid w:val="00E86A07"/>
    <w:rsid w:val="00E86CB6"/>
    <w:rsid w:val="00E86D44"/>
    <w:rsid w:val="00E86D5F"/>
    <w:rsid w:val="00E86DDC"/>
    <w:rsid w:val="00E86DEE"/>
    <w:rsid w:val="00E86EB6"/>
    <w:rsid w:val="00E86F91"/>
    <w:rsid w:val="00E86FB6"/>
    <w:rsid w:val="00E8707B"/>
    <w:rsid w:val="00E8712D"/>
    <w:rsid w:val="00E87364"/>
    <w:rsid w:val="00E873C6"/>
    <w:rsid w:val="00E873D0"/>
    <w:rsid w:val="00E8741D"/>
    <w:rsid w:val="00E875AD"/>
    <w:rsid w:val="00E8767A"/>
    <w:rsid w:val="00E87687"/>
    <w:rsid w:val="00E876BE"/>
    <w:rsid w:val="00E87714"/>
    <w:rsid w:val="00E87805"/>
    <w:rsid w:val="00E87BC6"/>
    <w:rsid w:val="00E87BD7"/>
    <w:rsid w:val="00E87EC2"/>
    <w:rsid w:val="00E9009E"/>
    <w:rsid w:val="00E90145"/>
    <w:rsid w:val="00E9017C"/>
    <w:rsid w:val="00E901D3"/>
    <w:rsid w:val="00E902CA"/>
    <w:rsid w:val="00E9059C"/>
    <w:rsid w:val="00E905E6"/>
    <w:rsid w:val="00E90720"/>
    <w:rsid w:val="00E907BB"/>
    <w:rsid w:val="00E90899"/>
    <w:rsid w:val="00E909AA"/>
    <w:rsid w:val="00E90AEF"/>
    <w:rsid w:val="00E90B08"/>
    <w:rsid w:val="00E90B65"/>
    <w:rsid w:val="00E90C60"/>
    <w:rsid w:val="00E90E8C"/>
    <w:rsid w:val="00E90F16"/>
    <w:rsid w:val="00E910D6"/>
    <w:rsid w:val="00E91122"/>
    <w:rsid w:val="00E91250"/>
    <w:rsid w:val="00E912D6"/>
    <w:rsid w:val="00E9133B"/>
    <w:rsid w:val="00E913AD"/>
    <w:rsid w:val="00E914B0"/>
    <w:rsid w:val="00E91578"/>
    <w:rsid w:val="00E915BA"/>
    <w:rsid w:val="00E915BB"/>
    <w:rsid w:val="00E91735"/>
    <w:rsid w:val="00E91756"/>
    <w:rsid w:val="00E917CC"/>
    <w:rsid w:val="00E9188B"/>
    <w:rsid w:val="00E918AB"/>
    <w:rsid w:val="00E91918"/>
    <w:rsid w:val="00E919AC"/>
    <w:rsid w:val="00E91AE3"/>
    <w:rsid w:val="00E91C72"/>
    <w:rsid w:val="00E91EB9"/>
    <w:rsid w:val="00E91F04"/>
    <w:rsid w:val="00E91F84"/>
    <w:rsid w:val="00E91FCF"/>
    <w:rsid w:val="00E921BB"/>
    <w:rsid w:val="00E921FF"/>
    <w:rsid w:val="00E922E3"/>
    <w:rsid w:val="00E92581"/>
    <w:rsid w:val="00E92682"/>
    <w:rsid w:val="00E926D2"/>
    <w:rsid w:val="00E92776"/>
    <w:rsid w:val="00E92785"/>
    <w:rsid w:val="00E927B6"/>
    <w:rsid w:val="00E9285C"/>
    <w:rsid w:val="00E929DE"/>
    <w:rsid w:val="00E92C13"/>
    <w:rsid w:val="00E92C58"/>
    <w:rsid w:val="00E92C87"/>
    <w:rsid w:val="00E92CEC"/>
    <w:rsid w:val="00E92D09"/>
    <w:rsid w:val="00E92D58"/>
    <w:rsid w:val="00E92DBF"/>
    <w:rsid w:val="00E92EBC"/>
    <w:rsid w:val="00E92EE4"/>
    <w:rsid w:val="00E92F38"/>
    <w:rsid w:val="00E93420"/>
    <w:rsid w:val="00E93470"/>
    <w:rsid w:val="00E93732"/>
    <w:rsid w:val="00E93760"/>
    <w:rsid w:val="00E937EA"/>
    <w:rsid w:val="00E93912"/>
    <w:rsid w:val="00E93996"/>
    <w:rsid w:val="00E939E9"/>
    <w:rsid w:val="00E93A83"/>
    <w:rsid w:val="00E93B92"/>
    <w:rsid w:val="00E93BB9"/>
    <w:rsid w:val="00E93C3C"/>
    <w:rsid w:val="00E93CC2"/>
    <w:rsid w:val="00E93CC8"/>
    <w:rsid w:val="00E93D6E"/>
    <w:rsid w:val="00E940CF"/>
    <w:rsid w:val="00E940EA"/>
    <w:rsid w:val="00E940F6"/>
    <w:rsid w:val="00E941DE"/>
    <w:rsid w:val="00E942C5"/>
    <w:rsid w:val="00E945A8"/>
    <w:rsid w:val="00E94729"/>
    <w:rsid w:val="00E947FF"/>
    <w:rsid w:val="00E948AD"/>
    <w:rsid w:val="00E948DB"/>
    <w:rsid w:val="00E94919"/>
    <w:rsid w:val="00E94A53"/>
    <w:rsid w:val="00E94AFA"/>
    <w:rsid w:val="00E94B37"/>
    <w:rsid w:val="00E94F08"/>
    <w:rsid w:val="00E950BF"/>
    <w:rsid w:val="00E95248"/>
    <w:rsid w:val="00E9531B"/>
    <w:rsid w:val="00E95502"/>
    <w:rsid w:val="00E955FF"/>
    <w:rsid w:val="00E95637"/>
    <w:rsid w:val="00E9569A"/>
    <w:rsid w:val="00E958B4"/>
    <w:rsid w:val="00E958CB"/>
    <w:rsid w:val="00E95A3F"/>
    <w:rsid w:val="00E95A8F"/>
    <w:rsid w:val="00E95B59"/>
    <w:rsid w:val="00E95C43"/>
    <w:rsid w:val="00E95F43"/>
    <w:rsid w:val="00E96175"/>
    <w:rsid w:val="00E96447"/>
    <w:rsid w:val="00E964C5"/>
    <w:rsid w:val="00E966F4"/>
    <w:rsid w:val="00E9673D"/>
    <w:rsid w:val="00E96878"/>
    <w:rsid w:val="00E9687F"/>
    <w:rsid w:val="00E96887"/>
    <w:rsid w:val="00E96966"/>
    <w:rsid w:val="00E96DDF"/>
    <w:rsid w:val="00E96DF0"/>
    <w:rsid w:val="00E96E04"/>
    <w:rsid w:val="00E96F7D"/>
    <w:rsid w:val="00E97104"/>
    <w:rsid w:val="00E97261"/>
    <w:rsid w:val="00E97267"/>
    <w:rsid w:val="00E9777F"/>
    <w:rsid w:val="00E9788E"/>
    <w:rsid w:val="00E979A4"/>
    <w:rsid w:val="00E97AA1"/>
    <w:rsid w:val="00E97C24"/>
    <w:rsid w:val="00E97EC5"/>
    <w:rsid w:val="00E97FC4"/>
    <w:rsid w:val="00EA005D"/>
    <w:rsid w:val="00EA037F"/>
    <w:rsid w:val="00EA03A3"/>
    <w:rsid w:val="00EA03AF"/>
    <w:rsid w:val="00EA0740"/>
    <w:rsid w:val="00EA07E3"/>
    <w:rsid w:val="00EA08A7"/>
    <w:rsid w:val="00EA08CB"/>
    <w:rsid w:val="00EA0B2D"/>
    <w:rsid w:val="00EA0B59"/>
    <w:rsid w:val="00EA0BEE"/>
    <w:rsid w:val="00EA0D56"/>
    <w:rsid w:val="00EA0DF9"/>
    <w:rsid w:val="00EA0E96"/>
    <w:rsid w:val="00EA0EDB"/>
    <w:rsid w:val="00EA0F44"/>
    <w:rsid w:val="00EA108C"/>
    <w:rsid w:val="00EA1155"/>
    <w:rsid w:val="00EA11BB"/>
    <w:rsid w:val="00EA1244"/>
    <w:rsid w:val="00EA1508"/>
    <w:rsid w:val="00EA158D"/>
    <w:rsid w:val="00EA15F7"/>
    <w:rsid w:val="00EA186A"/>
    <w:rsid w:val="00EA19FF"/>
    <w:rsid w:val="00EA1A1F"/>
    <w:rsid w:val="00EA1B1E"/>
    <w:rsid w:val="00EA1BC1"/>
    <w:rsid w:val="00EA1C1A"/>
    <w:rsid w:val="00EA1C2C"/>
    <w:rsid w:val="00EA1C5B"/>
    <w:rsid w:val="00EA1D96"/>
    <w:rsid w:val="00EA1F2F"/>
    <w:rsid w:val="00EA2018"/>
    <w:rsid w:val="00EA222C"/>
    <w:rsid w:val="00EA2285"/>
    <w:rsid w:val="00EA231E"/>
    <w:rsid w:val="00EA23CA"/>
    <w:rsid w:val="00EA2453"/>
    <w:rsid w:val="00EA245F"/>
    <w:rsid w:val="00EA24EA"/>
    <w:rsid w:val="00EA261A"/>
    <w:rsid w:val="00EA2777"/>
    <w:rsid w:val="00EA27F6"/>
    <w:rsid w:val="00EA2A60"/>
    <w:rsid w:val="00EA2BBE"/>
    <w:rsid w:val="00EA2CB5"/>
    <w:rsid w:val="00EA2CC2"/>
    <w:rsid w:val="00EA2CDB"/>
    <w:rsid w:val="00EA2E71"/>
    <w:rsid w:val="00EA2FA2"/>
    <w:rsid w:val="00EA2FFC"/>
    <w:rsid w:val="00EA30AD"/>
    <w:rsid w:val="00EA31BD"/>
    <w:rsid w:val="00EA31D4"/>
    <w:rsid w:val="00EA3264"/>
    <w:rsid w:val="00EA3373"/>
    <w:rsid w:val="00EA33A6"/>
    <w:rsid w:val="00EA33F7"/>
    <w:rsid w:val="00EA3703"/>
    <w:rsid w:val="00EA3895"/>
    <w:rsid w:val="00EA3933"/>
    <w:rsid w:val="00EA394D"/>
    <w:rsid w:val="00EA3A49"/>
    <w:rsid w:val="00EA3A95"/>
    <w:rsid w:val="00EA3AE9"/>
    <w:rsid w:val="00EA3B98"/>
    <w:rsid w:val="00EA3CBF"/>
    <w:rsid w:val="00EA3D17"/>
    <w:rsid w:val="00EA3D5E"/>
    <w:rsid w:val="00EA3F75"/>
    <w:rsid w:val="00EA3FA5"/>
    <w:rsid w:val="00EA4134"/>
    <w:rsid w:val="00EA430C"/>
    <w:rsid w:val="00EA44B4"/>
    <w:rsid w:val="00EA45B7"/>
    <w:rsid w:val="00EA45FE"/>
    <w:rsid w:val="00EA4641"/>
    <w:rsid w:val="00EA47BC"/>
    <w:rsid w:val="00EA482D"/>
    <w:rsid w:val="00EA4861"/>
    <w:rsid w:val="00EA48A6"/>
    <w:rsid w:val="00EA48E3"/>
    <w:rsid w:val="00EA48F5"/>
    <w:rsid w:val="00EA49F2"/>
    <w:rsid w:val="00EA49F3"/>
    <w:rsid w:val="00EA49F8"/>
    <w:rsid w:val="00EA4A42"/>
    <w:rsid w:val="00EA4A9D"/>
    <w:rsid w:val="00EA4B2F"/>
    <w:rsid w:val="00EA4C82"/>
    <w:rsid w:val="00EA4E36"/>
    <w:rsid w:val="00EA5106"/>
    <w:rsid w:val="00EA5108"/>
    <w:rsid w:val="00EA5208"/>
    <w:rsid w:val="00EA53CB"/>
    <w:rsid w:val="00EA554F"/>
    <w:rsid w:val="00EA557D"/>
    <w:rsid w:val="00EA562D"/>
    <w:rsid w:val="00EA563C"/>
    <w:rsid w:val="00EA57DE"/>
    <w:rsid w:val="00EA57E4"/>
    <w:rsid w:val="00EA5859"/>
    <w:rsid w:val="00EA5BBC"/>
    <w:rsid w:val="00EA5BCE"/>
    <w:rsid w:val="00EA5BD1"/>
    <w:rsid w:val="00EA5CC6"/>
    <w:rsid w:val="00EA5CE3"/>
    <w:rsid w:val="00EA5DD5"/>
    <w:rsid w:val="00EA5E00"/>
    <w:rsid w:val="00EA5E16"/>
    <w:rsid w:val="00EA5EC4"/>
    <w:rsid w:val="00EA5F64"/>
    <w:rsid w:val="00EA606E"/>
    <w:rsid w:val="00EA611F"/>
    <w:rsid w:val="00EA613C"/>
    <w:rsid w:val="00EA627E"/>
    <w:rsid w:val="00EA62F7"/>
    <w:rsid w:val="00EA6352"/>
    <w:rsid w:val="00EA663F"/>
    <w:rsid w:val="00EA671E"/>
    <w:rsid w:val="00EA69E8"/>
    <w:rsid w:val="00EA6A53"/>
    <w:rsid w:val="00EA6AF1"/>
    <w:rsid w:val="00EA6CCA"/>
    <w:rsid w:val="00EA6DC1"/>
    <w:rsid w:val="00EA6F37"/>
    <w:rsid w:val="00EA6F8A"/>
    <w:rsid w:val="00EA7212"/>
    <w:rsid w:val="00EA7314"/>
    <w:rsid w:val="00EA7521"/>
    <w:rsid w:val="00EA754D"/>
    <w:rsid w:val="00EA7899"/>
    <w:rsid w:val="00EA7A44"/>
    <w:rsid w:val="00EA7B03"/>
    <w:rsid w:val="00EA7D6A"/>
    <w:rsid w:val="00EA7DB6"/>
    <w:rsid w:val="00EA7FDD"/>
    <w:rsid w:val="00EB02A1"/>
    <w:rsid w:val="00EB02CD"/>
    <w:rsid w:val="00EB040C"/>
    <w:rsid w:val="00EB059A"/>
    <w:rsid w:val="00EB05D8"/>
    <w:rsid w:val="00EB05FF"/>
    <w:rsid w:val="00EB074C"/>
    <w:rsid w:val="00EB076F"/>
    <w:rsid w:val="00EB096D"/>
    <w:rsid w:val="00EB0A23"/>
    <w:rsid w:val="00EB0A75"/>
    <w:rsid w:val="00EB0AFA"/>
    <w:rsid w:val="00EB0C6D"/>
    <w:rsid w:val="00EB0C9A"/>
    <w:rsid w:val="00EB0F57"/>
    <w:rsid w:val="00EB10E3"/>
    <w:rsid w:val="00EB11A6"/>
    <w:rsid w:val="00EB1264"/>
    <w:rsid w:val="00EB135C"/>
    <w:rsid w:val="00EB1360"/>
    <w:rsid w:val="00EB16D7"/>
    <w:rsid w:val="00EB1702"/>
    <w:rsid w:val="00EB18DD"/>
    <w:rsid w:val="00EB1DEC"/>
    <w:rsid w:val="00EB1ECC"/>
    <w:rsid w:val="00EB1F29"/>
    <w:rsid w:val="00EB1F77"/>
    <w:rsid w:val="00EB1FC4"/>
    <w:rsid w:val="00EB20DD"/>
    <w:rsid w:val="00EB20E3"/>
    <w:rsid w:val="00EB2182"/>
    <w:rsid w:val="00EB2223"/>
    <w:rsid w:val="00EB2285"/>
    <w:rsid w:val="00EB23EE"/>
    <w:rsid w:val="00EB24EA"/>
    <w:rsid w:val="00EB27E4"/>
    <w:rsid w:val="00EB27ED"/>
    <w:rsid w:val="00EB2861"/>
    <w:rsid w:val="00EB29DD"/>
    <w:rsid w:val="00EB2B60"/>
    <w:rsid w:val="00EB2BAF"/>
    <w:rsid w:val="00EB2BFD"/>
    <w:rsid w:val="00EB2BFE"/>
    <w:rsid w:val="00EB2C75"/>
    <w:rsid w:val="00EB2C9C"/>
    <w:rsid w:val="00EB2F89"/>
    <w:rsid w:val="00EB2F8B"/>
    <w:rsid w:val="00EB303A"/>
    <w:rsid w:val="00EB3114"/>
    <w:rsid w:val="00EB338C"/>
    <w:rsid w:val="00EB3403"/>
    <w:rsid w:val="00EB3506"/>
    <w:rsid w:val="00EB35FB"/>
    <w:rsid w:val="00EB373C"/>
    <w:rsid w:val="00EB37F2"/>
    <w:rsid w:val="00EB3810"/>
    <w:rsid w:val="00EB38D4"/>
    <w:rsid w:val="00EB399D"/>
    <w:rsid w:val="00EB39A6"/>
    <w:rsid w:val="00EB3A91"/>
    <w:rsid w:val="00EB3C64"/>
    <w:rsid w:val="00EB3D45"/>
    <w:rsid w:val="00EB3D54"/>
    <w:rsid w:val="00EB3DD5"/>
    <w:rsid w:val="00EB3E39"/>
    <w:rsid w:val="00EB3ED9"/>
    <w:rsid w:val="00EB4105"/>
    <w:rsid w:val="00EB4182"/>
    <w:rsid w:val="00EB44EB"/>
    <w:rsid w:val="00EB44FC"/>
    <w:rsid w:val="00EB451B"/>
    <w:rsid w:val="00EB472D"/>
    <w:rsid w:val="00EB48F9"/>
    <w:rsid w:val="00EB4924"/>
    <w:rsid w:val="00EB49BE"/>
    <w:rsid w:val="00EB4D95"/>
    <w:rsid w:val="00EB4DE9"/>
    <w:rsid w:val="00EB4E3F"/>
    <w:rsid w:val="00EB4ECE"/>
    <w:rsid w:val="00EB4F3E"/>
    <w:rsid w:val="00EB4FDF"/>
    <w:rsid w:val="00EB503B"/>
    <w:rsid w:val="00EB50D9"/>
    <w:rsid w:val="00EB5173"/>
    <w:rsid w:val="00EB531C"/>
    <w:rsid w:val="00EB5497"/>
    <w:rsid w:val="00EB59A0"/>
    <w:rsid w:val="00EB5BCD"/>
    <w:rsid w:val="00EB5CB6"/>
    <w:rsid w:val="00EB5D0E"/>
    <w:rsid w:val="00EB5F20"/>
    <w:rsid w:val="00EB5F52"/>
    <w:rsid w:val="00EB5FA1"/>
    <w:rsid w:val="00EB5FCF"/>
    <w:rsid w:val="00EB6036"/>
    <w:rsid w:val="00EB60E8"/>
    <w:rsid w:val="00EB614F"/>
    <w:rsid w:val="00EB621C"/>
    <w:rsid w:val="00EB6243"/>
    <w:rsid w:val="00EB6349"/>
    <w:rsid w:val="00EB648B"/>
    <w:rsid w:val="00EB6506"/>
    <w:rsid w:val="00EB658B"/>
    <w:rsid w:val="00EB6642"/>
    <w:rsid w:val="00EB6723"/>
    <w:rsid w:val="00EB6884"/>
    <w:rsid w:val="00EB692E"/>
    <w:rsid w:val="00EB69CF"/>
    <w:rsid w:val="00EB69EF"/>
    <w:rsid w:val="00EB6A4A"/>
    <w:rsid w:val="00EB6A77"/>
    <w:rsid w:val="00EB6A7F"/>
    <w:rsid w:val="00EB6AC0"/>
    <w:rsid w:val="00EB6B00"/>
    <w:rsid w:val="00EB6CD2"/>
    <w:rsid w:val="00EB6D27"/>
    <w:rsid w:val="00EB6E9A"/>
    <w:rsid w:val="00EB6FE8"/>
    <w:rsid w:val="00EB7146"/>
    <w:rsid w:val="00EB71D3"/>
    <w:rsid w:val="00EB7292"/>
    <w:rsid w:val="00EB7379"/>
    <w:rsid w:val="00EB742E"/>
    <w:rsid w:val="00EB74E9"/>
    <w:rsid w:val="00EB7688"/>
    <w:rsid w:val="00EB77C0"/>
    <w:rsid w:val="00EB788C"/>
    <w:rsid w:val="00EB78D4"/>
    <w:rsid w:val="00EB7929"/>
    <w:rsid w:val="00EB79D6"/>
    <w:rsid w:val="00EB79E3"/>
    <w:rsid w:val="00EB7A5E"/>
    <w:rsid w:val="00EB7B81"/>
    <w:rsid w:val="00EC013B"/>
    <w:rsid w:val="00EC0207"/>
    <w:rsid w:val="00EC02FE"/>
    <w:rsid w:val="00EC0312"/>
    <w:rsid w:val="00EC04C9"/>
    <w:rsid w:val="00EC05D0"/>
    <w:rsid w:val="00EC0631"/>
    <w:rsid w:val="00EC0645"/>
    <w:rsid w:val="00EC06BF"/>
    <w:rsid w:val="00EC0952"/>
    <w:rsid w:val="00EC0992"/>
    <w:rsid w:val="00EC0BA0"/>
    <w:rsid w:val="00EC0BA4"/>
    <w:rsid w:val="00EC0CB1"/>
    <w:rsid w:val="00EC0D1F"/>
    <w:rsid w:val="00EC0E1C"/>
    <w:rsid w:val="00EC0E8A"/>
    <w:rsid w:val="00EC10DB"/>
    <w:rsid w:val="00EC11A4"/>
    <w:rsid w:val="00EC12FE"/>
    <w:rsid w:val="00EC1479"/>
    <w:rsid w:val="00EC16D2"/>
    <w:rsid w:val="00EC17B6"/>
    <w:rsid w:val="00EC1972"/>
    <w:rsid w:val="00EC197B"/>
    <w:rsid w:val="00EC19FA"/>
    <w:rsid w:val="00EC1BAF"/>
    <w:rsid w:val="00EC1CE0"/>
    <w:rsid w:val="00EC1ED2"/>
    <w:rsid w:val="00EC1EE3"/>
    <w:rsid w:val="00EC1FA4"/>
    <w:rsid w:val="00EC2060"/>
    <w:rsid w:val="00EC20DE"/>
    <w:rsid w:val="00EC217E"/>
    <w:rsid w:val="00EC2219"/>
    <w:rsid w:val="00EC25E6"/>
    <w:rsid w:val="00EC2786"/>
    <w:rsid w:val="00EC28D1"/>
    <w:rsid w:val="00EC2987"/>
    <w:rsid w:val="00EC29DD"/>
    <w:rsid w:val="00EC2A5E"/>
    <w:rsid w:val="00EC2A77"/>
    <w:rsid w:val="00EC2B94"/>
    <w:rsid w:val="00EC2D39"/>
    <w:rsid w:val="00EC3323"/>
    <w:rsid w:val="00EC34BC"/>
    <w:rsid w:val="00EC350C"/>
    <w:rsid w:val="00EC3511"/>
    <w:rsid w:val="00EC3636"/>
    <w:rsid w:val="00EC3745"/>
    <w:rsid w:val="00EC3895"/>
    <w:rsid w:val="00EC3903"/>
    <w:rsid w:val="00EC390D"/>
    <w:rsid w:val="00EC3AD1"/>
    <w:rsid w:val="00EC3C4E"/>
    <w:rsid w:val="00EC3C76"/>
    <w:rsid w:val="00EC3C80"/>
    <w:rsid w:val="00EC3CF5"/>
    <w:rsid w:val="00EC3D44"/>
    <w:rsid w:val="00EC3D5C"/>
    <w:rsid w:val="00EC40A3"/>
    <w:rsid w:val="00EC40CB"/>
    <w:rsid w:val="00EC4184"/>
    <w:rsid w:val="00EC4279"/>
    <w:rsid w:val="00EC4301"/>
    <w:rsid w:val="00EC43F7"/>
    <w:rsid w:val="00EC45AA"/>
    <w:rsid w:val="00EC47FB"/>
    <w:rsid w:val="00EC4876"/>
    <w:rsid w:val="00EC499D"/>
    <w:rsid w:val="00EC4B82"/>
    <w:rsid w:val="00EC4BD8"/>
    <w:rsid w:val="00EC4C15"/>
    <w:rsid w:val="00EC4E17"/>
    <w:rsid w:val="00EC4E75"/>
    <w:rsid w:val="00EC4F1F"/>
    <w:rsid w:val="00EC507A"/>
    <w:rsid w:val="00EC562B"/>
    <w:rsid w:val="00EC563F"/>
    <w:rsid w:val="00EC57B1"/>
    <w:rsid w:val="00EC598C"/>
    <w:rsid w:val="00EC59DC"/>
    <w:rsid w:val="00EC5C90"/>
    <w:rsid w:val="00EC5D69"/>
    <w:rsid w:val="00EC5E19"/>
    <w:rsid w:val="00EC5E92"/>
    <w:rsid w:val="00EC5F28"/>
    <w:rsid w:val="00EC5FB2"/>
    <w:rsid w:val="00EC6164"/>
    <w:rsid w:val="00EC62F1"/>
    <w:rsid w:val="00EC642F"/>
    <w:rsid w:val="00EC6526"/>
    <w:rsid w:val="00EC6660"/>
    <w:rsid w:val="00EC6764"/>
    <w:rsid w:val="00EC6B02"/>
    <w:rsid w:val="00EC6C04"/>
    <w:rsid w:val="00EC6DF3"/>
    <w:rsid w:val="00EC6F60"/>
    <w:rsid w:val="00EC7154"/>
    <w:rsid w:val="00EC721D"/>
    <w:rsid w:val="00EC722D"/>
    <w:rsid w:val="00EC72AD"/>
    <w:rsid w:val="00EC72F3"/>
    <w:rsid w:val="00EC7719"/>
    <w:rsid w:val="00EC78CA"/>
    <w:rsid w:val="00EC7BE1"/>
    <w:rsid w:val="00EC7BE2"/>
    <w:rsid w:val="00EC7C39"/>
    <w:rsid w:val="00EC7CEA"/>
    <w:rsid w:val="00EC7D27"/>
    <w:rsid w:val="00EC7FA1"/>
    <w:rsid w:val="00ED0063"/>
    <w:rsid w:val="00ED0064"/>
    <w:rsid w:val="00ED007B"/>
    <w:rsid w:val="00ED009E"/>
    <w:rsid w:val="00ED00E3"/>
    <w:rsid w:val="00ED0282"/>
    <w:rsid w:val="00ED034C"/>
    <w:rsid w:val="00ED060A"/>
    <w:rsid w:val="00ED0701"/>
    <w:rsid w:val="00ED0707"/>
    <w:rsid w:val="00ED07A4"/>
    <w:rsid w:val="00ED081B"/>
    <w:rsid w:val="00ED0862"/>
    <w:rsid w:val="00ED0953"/>
    <w:rsid w:val="00ED0A43"/>
    <w:rsid w:val="00ED0D9A"/>
    <w:rsid w:val="00ED0EB0"/>
    <w:rsid w:val="00ED0F03"/>
    <w:rsid w:val="00ED10B8"/>
    <w:rsid w:val="00ED1166"/>
    <w:rsid w:val="00ED1272"/>
    <w:rsid w:val="00ED1354"/>
    <w:rsid w:val="00ED15A9"/>
    <w:rsid w:val="00ED174F"/>
    <w:rsid w:val="00ED17BB"/>
    <w:rsid w:val="00ED1808"/>
    <w:rsid w:val="00ED1A3D"/>
    <w:rsid w:val="00ED1AAC"/>
    <w:rsid w:val="00ED1ACE"/>
    <w:rsid w:val="00ED1B68"/>
    <w:rsid w:val="00ED1DBE"/>
    <w:rsid w:val="00ED1E22"/>
    <w:rsid w:val="00ED1EEE"/>
    <w:rsid w:val="00ED2013"/>
    <w:rsid w:val="00ED2068"/>
    <w:rsid w:val="00ED21BC"/>
    <w:rsid w:val="00ED2542"/>
    <w:rsid w:val="00ED265D"/>
    <w:rsid w:val="00ED26C6"/>
    <w:rsid w:val="00ED26D9"/>
    <w:rsid w:val="00ED279C"/>
    <w:rsid w:val="00ED2875"/>
    <w:rsid w:val="00ED28A8"/>
    <w:rsid w:val="00ED2951"/>
    <w:rsid w:val="00ED2962"/>
    <w:rsid w:val="00ED2A4F"/>
    <w:rsid w:val="00ED2AA4"/>
    <w:rsid w:val="00ED2AFB"/>
    <w:rsid w:val="00ED2B1E"/>
    <w:rsid w:val="00ED2CCE"/>
    <w:rsid w:val="00ED2D45"/>
    <w:rsid w:val="00ED2DB3"/>
    <w:rsid w:val="00ED2FDE"/>
    <w:rsid w:val="00ED2FDF"/>
    <w:rsid w:val="00ED30C0"/>
    <w:rsid w:val="00ED317B"/>
    <w:rsid w:val="00ED31BF"/>
    <w:rsid w:val="00ED3241"/>
    <w:rsid w:val="00ED32B6"/>
    <w:rsid w:val="00ED3551"/>
    <w:rsid w:val="00ED35CA"/>
    <w:rsid w:val="00ED36B2"/>
    <w:rsid w:val="00ED3827"/>
    <w:rsid w:val="00ED38E1"/>
    <w:rsid w:val="00ED3DA3"/>
    <w:rsid w:val="00ED3DB6"/>
    <w:rsid w:val="00ED3DF2"/>
    <w:rsid w:val="00ED3E0A"/>
    <w:rsid w:val="00ED3E5B"/>
    <w:rsid w:val="00ED3FBD"/>
    <w:rsid w:val="00ED4033"/>
    <w:rsid w:val="00ED43AC"/>
    <w:rsid w:val="00ED44DA"/>
    <w:rsid w:val="00ED456E"/>
    <w:rsid w:val="00ED45F6"/>
    <w:rsid w:val="00ED487E"/>
    <w:rsid w:val="00ED48F7"/>
    <w:rsid w:val="00ED4900"/>
    <w:rsid w:val="00ED4903"/>
    <w:rsid w:val="00ED492B"/>
    <w:rsid w:val="00ED4996"/>
    <w:rsid w:val="00ED4CCC"/>
    <w:rsid w:val="00ED4CDE"/>
    <w:rsid w:val="00ED4DC8"/>
    <w:rsid w:val="00ED4E2C"/>
    <w:rsid w:val="00ED4E2E"/>
    <w:rsid w:val="00ED4E65"/>
    <w:rsid w:val="00ED4EF9"/>
    <w:rsid w:val="00ED4F69"/>
    <w:rsid w:val="00ED5127"/>
    <w:rsid w:val="00ED54BA"/>
    <w:rsid w:val="00ED5559"/>
    <w:rsid w:val="00ED55CB"/>
    <w:rsid w:val="00ED55CE"/>
    <w:rsid w:val="00ED55FC"/>
    <w:rsid w:val="00ED56C1"/>
    <w:rsid w:val="00ED5B8E"/>
    <w:rsid w:val="00ED5BA4"/>
    <w:rsid w:val="00ED5BB0"/>
    <w:rsid w:val="00ED5D7D"/>
    <w:rsid w:val="00ED5D96"/>
    <w:rsid w:val="00ED5F2D"/>
    <w:rsid w:val="00ED5F6D"/>
    <w:rsid w:val="00ED60F8"/>
    <w:rsid w:val="00ED6198"/>
    <w:rsid w:val="00ED624C"/>
    <w:rsid w:val="00ED63AB"/>
    <w:rsid w:val="00ED63B1"/>
    <w:rsid w:val="00ED6628"/>
    <w:rsid w:val="00ED6665"/>
    <w:rsid w:val="00ED67AE"/>
    <w:rsid w:val="00ED685A"/>
    <w:rsid w:val="00ED692E"/>
    <w:rsid w:val="00ED69BF"/>
    <w:rsid w:val="00ED6A8D"/>
    <w:rsid w:val="00ED6B07"/>
    <w:rsid w:val="00ED6B34"/>
    <w:rsid w:val="00ED6CD5"/>
    <w:rsid w:val="00ED718E"/>
    <w:rsid w:val="00ED7331"/>
    <w:rsid w:val="00ED73FD"/>
    <w:rsid w:val="00ED746A"/>
    <w:rsid w:val="00ED7470"/>
    <w:rsid w:val="00ED7480"/>
    <w:rsid w:val="00ED74B5"/>
    <w:rsid w:val="00ED74FD"/>
    <w:rsid w:val="00ED753D"/>
    <w:rsid w:val="00ED789B"/>
    <w:rsid w:val="00ED78DE"/>
    <w:rsid w:val="00ED7B86"/>
    <w:rsid w:val="00ED7C0E"/>
    <w:rsid w:val="00ED7C2F"/>
    <w:rsid w:val="00ED7D59"/>
    <w:rsid w:val="00ED7DD7"/>
    <w:rsid w:val="00EE0208"/>
    <w:rsid w:val="00EE0340"/>
    <w:rsid w:val="00EE03A1"/>
    <w:rsid w:val="00EE03E3"/>
    <w:rsid w:val="00EE044A"/>
    <w:rsid w:val="00EE0582"/>
    <w:rsid w:val="00EE05CA"/>
    <w:rsid w:val="00EE06DE"/>
    <w:rsid w:val="00EE0957"/>
    <w:rsid w:val="00EE09DB"/>
    <w:rsid w:val="00EE09DD"/>
    <w:rsid w:val="00EE0C3A"/>
    <w:rsid w:val="00EE0CA7"/>
    <w:rsid w:val="00EE0DB1"/>
    <w:rsid w:val="00EE0FBE"/>
    <w:rsid w:val="00EE0FCC"/>
    <w:rsid w:val="00EE1288"/>
    <w:rsid w:val="00EE12A2"/>
    <w:rsid w:val="00EE1364"/>
    <w:rsid w:val="00EE1373"/>
    <w:rsid w:val="00EE1407"/>
    <w:rsid w:val="00EE1478"/>
    <w:rsid w:val="00EE14E5"/>
    <w:rsid w:val="00EE1519"/>
    <w:rsid w:val="00EE15A7"/>
    <w:rsid w:val="00EE1618"/>
    <w:rsid w:val="00EE18CD"/>
    <w:rsid w:val="00EE1C35"/>
    <w:rsid w:val="00EE1C45"/>
    <w:rsid w:val="00EE1D00"/>
    <w:rsid w:val="00EE1D53"/>
    <w:rsid w:val="00EE1D96"/>
    <w:rsid w:val="00EE1F03"/>
    <w:rsid w:val="00EE1F57"/>
    <w:rsid w:val="00EE21C8"/>
    <w:rsid w:val="00EE2276"/>
    <w:rsid w:val="00EE22CB"/>
    <w:rsid w:val="00EE2370"/>
    <w:rsid w:val="00EE2465"/>
    <w:rsid w:val="00EE25B1"/>
    <w:rsid w:val="00EE25BB"/>
    <w:rsid w:val="00EE261C"/>
    <w:rsid w:val="00EE276B"/>
    <w:rsid w:val="00EE282A"/>
    <w:rsid w:val="00EE2C2A"/>
    <w:rsid w:val="00EE2C5F"/>
    <w:rsid w:val="00EE2C7F"/>
    <w:rsid w:val="00EE2CB6"/>
    <w:rsid w:val="00EE2CD5"/>
    <w:rsid w:val="00EE2DBD"/>
    <w:rsid w:val="00EE2E31"/>
    <w:rsid w:val="00EE2E65"/>
    <w:rsid w:val="00EE2EB4"/>
    <w:rsid w:val="00EE2F05"/>
    <w:rsid w:val="00EE32E6"/>
    <w:rsid w:val="00EE343E"/>
    <w:rsid w:val="00EE3487"/>
    <w:rsid w:val="00EE36B9"/>
    <w:rsid w:val="00EE36C7"/>
    <w:rsid w:val="00EE3808"/>
    <w:rsid w:val="00EE383B"/>
    <w:rsid w:val="00EE39BC"/>
    <w:rsid w:val="00EE3A29"/>
    <w:rsid w:val="00EE3BE6"/>
    <w:rsid w:val="00EE3C6E"/>
    <w:rsid w:val="00EE3CE4"/>
    <w:rsid w:val="00EE406F"/>
    <w:rsid w:val="00EE40B3"/>
    <w:rsid w:val="00EE40F1"/>
    <w:rsid w:val="00EE419C"/>
    <w:rsid w:val="00EE4246"/>
    <w:rsid w:val="00EE429C"/>
    <w:rsid w:val="00EE430F"/>
    <w:rsid w:val="00EE4487"/>
    <w:rsid w:val="00EE44AD"/>
    <w:rsid w:val="00EE44F8"/>
    <w:rsid w:val="00EE48BF"/>
    <w:rsid w:val="00EE48D1"/>
    <w:rsid w:val="00EE49E8"/>
    <w:rsid w:val="00EE4A5E"/>
    <w:rsid w:val="00EE4D47"/>
    <w:rsid w:val="00EE52D7"/>
    <w:rsid w:val="00EE540B"/>
    <w:rsid w:val="00EE542B"/>
    <w:rsid w:val="00EE5554"/>
    <w:rsid w:val="00EE55BF"/>
    <w:rsid w:val="00EE577C"/>
    <w:rsid w:val="00EE58A0"/>
    <w:rsid w:val="00EE5975"/>
    <w:rsid w:val="00EE59DF"/>
    <w:rsid w:val="00EE5A6E"/>
    <w:rsid w:val="00EE5C8B"/>
    <w:rsid w:val="00EE5CA7"/>
    <w:rsid w:val="00EE5D0B"/>
    <w:rsid w:val="00EE5D49"/>
    <w:rsid w:val="00EE5D9F"/>
    <w:rsid w:val="00EE5E0B"/>
    <w:rsid w:val="00EE5E43"/>
    <w:rsid w:val="00EE5FC9"/>
    <w:rsid w:val="00EE5FE5"/>
    <w:rsid w:val="00EE608E"/>
    <w:rsid w:val="00EE60D8"/>
    <w:rsid w:val="00EE625B"/>
    <w:rsid w:val="00EE62C6"/>
    <w:rsid w:val="00EE6462"/>
    <w:rsid w:val="00EE646F"/>
    <w:rsid w:val="00EE64B1"/>
    <w:rsid w:val="00EE64B5"/>
    <w:rsid w:val="00EE64BC"/>
    <w:rsid w:val="00EE64FD"/>
    <w:rsid w:val="00EE6503"/>
    <w:rsid w:val="00EE65D6"/>
    <w:rsid w:val="00EE680D"/>
    <w:rsid w:val="00EE68C6"/>
    <w:rsid w:val="00EE6A21"/>
    <w:rsid w:val="00EE6B39"/>
    <w:rsid w:val="00EE6CE2"/>
    <w:rsid w:val="00EE6DE9"/>
    <w:rsid w:val="00EE6E91"/>
    <w:rsid w:val="00EE6F28"/>
    <w:rsid w:val="00EE6FBE"/>
    <w:rsid w:val="00EE7213"/>
    <w:rsid w:val="00EE7370"/>
    <w:rsid w:val="00EE74CD"/>
    <w:rsid w:val="00EE74CE"/>
    <w:rsid w:val="00EE7673"/>
    <w:rsid w:val="00EE7714"/>
    <w:rsid w:val="00EE7809"/>
    <w:rsid w:val="00EE78FC"/>
    <w:rsid w:val="00EE792C"/>
    <w:rsid w:val="00EE7B5D"/>
    <w:rsid w:val="00EE7C9E"/>
    <w:rsid w:val="00EE7CF8"/>
    <w:rsid w:val="00EF000A"/>
    <w:rsid w:val="00EF033A"/>
    <w:rsid w:val="00EF034B"/>
    <w:rsid w:val="00EF066D"/>
    <w:rsid w:val="00EF078A"/>
    <w:rsid w:val="00EF07B3"/>
    <w:rsid w:val="00EF07EA"/>
    <w:rsid w:val="00EF0AB8"/>
    <w:rsid w:val="00EF0D1F"/>
    <w:rsid w:val="00EF0F7B"/>
    <w:rsid w:val="00EF1063"/>
    <w:rsid w:val="00EF10FB"/>
    <w:rsid w:val="00EF114C"/>
    <w:rsid w:val="00EF11D2"/>
    <w:rsid w:val="00EF1231"/>
    <w:rsid w:val="00EF12D2"/>
    <w:rsid w:val="00EF164E"/>
    <w:rsid w:val="00EF172A"/>
    <w:rsid w:val="00EF1924"/>
    <w:rsid w:val="00EF1935"/>
    <w:rsid w:val="00EF1BC9"/>
    <w:rsid w:val="00EF1CB1"/>
    <w:rsid w:val="00EF1D33"/>
    <w:rsid w:val="00EF1E6B"/>
    <w:rsid w:val="00EF1F08"/>
    <w:rsid w:val="00EF2046"/>
    <w:rsid w:val="00EF22E5"/>
    <w:rsid w:val="00EF24E5"/>
    <w:rsid w:val="00EF24E9"/>
    <w:rsid w:val="00EF26D7"/>
    <w:rsid w:val="00EF26F1"/>
    <w:rsid w:val="00EF272A"/>
    <w:rsid w:val="00EF285C"/>
    <w:rsid w:val="00EF2886"/>
    <w:rsid w:val="00EF2964"/>
    <w:rsid w:val="00EF2BFF"/>
    <w:rsid w:val="00EF2C15"/>
    <w:rsid w:val="00EF2C5E"/>
    <w:rsid w:val="00EF3011"/>
    <w:rsid w:val="00EF306D"/>
    <w:rsid w:val="00EF31F6"/>
    <w:rsid w:val="00EF3255"/>
    <w:rsid w:val="00EF32C2"/>
    <w:rsid w:val="00EF3394"/>
    <w:rsid w:val="00EF33DF"/>
    <w:rsid w:val="00EF364F"/>
    <w:rsid w:val="00EF36D7"/>
    <w:rsid w:val="00EF386C"/>
    <w:rsid w:val="00EF395F"/>
    <w:rsid w:val="00EF3967"/>
    <w:rsid w:val="00EF3972"/>
    <w:rsid w:val="00EF3994"/>
    <w:rsid w:val="00EF3B6C"/>
    <w:rsid w:val="00EF3E39"/>
    <w:rsid w:val="00EF3E94"/>
    <w:rsid w:val="00EF3ED4"/>
    <w:rsid w:val="00EF3F59"/>
    <w:rsid w:val="00EF4353"/>
    <w:rsid w:val="00EF438A"/>
    <w:rsid w:val="00EF4488"/>
    <w:rsid w:val="00EF478A"/>
    <w:rsid w:val="00EF4B31"/>
    <w:rsid w:val="00EF4B63"/>
    <w:rsid w:val="00EF4C82"/>
    <w:rsid w:val="00EF4CB5"/>
    <w:rsid w:val="00EF4DBB"/>
    <w:rsid w:val="00EF4DCB"/>
    <w:rsid w:val="00EF4EC9"/>
    <w:rsid w:val="00EF507E"/>
    <w:rsid w:val="00EF50E8"/>
    <w:rsid w:val="00EF518C"/>
    <w:rsid w:val="00EF5193"/>
    <w:rsid w:val="00EF51C5"/>
    <w:rsid w:val="00EF52A4"/>
    <w:rsid w:val="00EF532D"/>
    <w:rsid w:val="00EF540F"/>
    <w:rsid w:val="00EF545F"/>
    <w:rsid w:val="00EF55CE"/>
    <w:rsid w:val="00EF5647"/>
    <w:rsid w:val="00EF5744"/>
    <w:rsid w:val="00EF5770"/>
    <w:rsid w:val="00EF57E7"/>
    <w:rsid w:val="00EF588A"/>
    <w:rsid w:val="00EF58B5"/>
    <w:rsid w:val="00EF58E7"/>
    <w:rsid w:val="00EF5BE0"/>
    <w:rsid w:val="00EF5D4C"/>
    <w:rsid w:val="00EF5F9E"/>
    <w:rsid w:val="00EF5FD2"/>
    <w:rsid w:val="00EF61A1"/>
    <w:rsid w:val="00EF6265"/>
    <w:rsid w:val="00EF62A1"/>
    <w:rsid w:val="00EF64BB"/>
    <w:rsid w:val="00EF6579"/>
    <w:rsid w:val="00EF67BD"/>
    <w:rsid w:val="00EF69CD"/>
    <w:rsid w:val="00EF6C36"/>
    <w:rsid w:val="00EF6C96"/>
    <w:rsid w:val="00EF6F79"/>
    <w:rsid w:val="00EF7382"/>
    <w:rsid w:val="00EF751E"/>
    <w:rsid w:val="00EF762E"/>
    <w:rsid w:val="00EF76AD"/>
    <w:rsid w:val="00EF76C7"/>
    <w:rsid w:val="00EF77E9"/>
    <w:rsid w:val="00EF78D2"/>
    <w:rsid w:val="00EF7B42"/>
    <w:rsid w:val="00EF7C01"/>
    <w:rsid w:val="00EF7C2D"/>
    <w:rsid w:val="00EF7C5A"/>
    <w:rsid w:val="00EF7E17"/>
    <w:rsid w:val="00EF7E36"/>
    <w:rsid w:val="00EF7E61"/>
    <w:rsid w:val="00EF7FE1"/>
    <w:rsid w:val="00F003F6"/>
    <w:rsid w:val="00F004E5"/>
    <w:rsid w:val="00F0079C"/>
    <w:rsid w:val="00F007CF"/>
    <w:rsid w:val="00F008F9"/>
    <w:rsid w:val="00F00916"/>
    <w:rsid w:val="00F009AC"/>
    <w:rsid w:val="00F00A62"/>
    <w:rsid w:val="00F00A7B"/>
    <w:rsid w:val="00F00ABB"/>
    <w:rsid w:val="00F00B32"/>
    <w:rsid w:val="00F00E5C"/>
    <w:rsid w:val="00F010B5"/>
    <w:rsid w:val="00F0130B"/>
    <w:rsid w:val="00F01325"/>
    <w:rsid w:val="00F014A4"/>
    <w:rsid w:val="00F01541"/>
    <w:rsid w:val="00F0156E"/>
    <w:rsid w:val="00F017F9"/>
    <w:rsid w:val="00F019E5"/>
    <w:rsid w:val="00F01A97"/>
    <w:rsid w:val="00F01B06"/>
    <w:rsid w:val="00F01C24"/>
    <w:rsid w:val="00F01C86"/>
    <w:rsid w:val="00F01DFE"/>
    <w:rsid w:val="00F01E93"/>
    <w:rsid w:val="00F01FDE"/>
    <w:rsid w:val="00F0225F"/>
    <w:rsid w:val="00F0238E"/>
    <w:rsid w:val="00F0259A"/>
    <w:rsid w:val="00F02A12"/>
    <w:rsid w:val="00F02A17"/>
    <w:rsid w:val="00F02B7B"/>
    <w:rsid w:val="00F02B84"/>
    <w:rsid w:val="00F02BD6"/>
    <w:rsid w:val="00F02BFB"/>
    <w:rsid w:val="00F02C34"/>
    <w:rsid w:val="00F02C46"/>
    <w:rsid w:val="00F02E5E"/>
    <w:rsid w:val="00F031C3"/>
    <w:rsid w:val="00F031CF"/>
    <w:rsid w:val="00F03265"/>
    <w:rsid w:val="00F034C0"/>
    <w:rsid w:val="00F03550"/>
    <w:rsid w:val="00F035E1"/>
    <w:rsid w:val="00F035E5"/>
    <w:rsid w:val="00F0360B"/>
    <w:rsid w:val="00F03B6D"/>
    <w:rsid w:val="00F03F43"/>
    <w:rsid w:val="00F03FFF"/>
    <w:rsid w:val="00F040C6"/>
    <w:rsid w:val="00F04108"/>
    <w:rsid w:val="00F0411E"/>
    <w:rsid w:val="00F04127"/>
    <w:rsid w:val="00F0432B"/>
    <w:rsid w:val="00F0451C"/>
    <w:rsid w:val="00F04589"/>
    <w:rsid w:val="00F04716"/>
    <w:rsid w:val="00F04801"/>
    <w:rsid w:val="00F0483D"/>
    <w:rsid w:val="00F0496D"/>
    <w:rsid w:val="00F04B14"/>
    <w:rsid w:val="00F04C3D"/>
    <w:rsid w:val="00F04FCD"/>
    <w:rsid w:val="00F0519B"/>
    <w:rsid w:val="00F053E7"/>
    <w:rsid w:val="00F05542"/>
    <w:rsid w:val="00F05780"/>
    <w:rsid w:val="00F05890"/>
    <w:rsid w:val="00F058DC"/>
    <w:rsid w:val="00F059EF"/>
    <w:rsid w:val="00F05AD6"/>
    <w:rsid w:val="00F05BC4"/>
    <w:rsid w:val="00F05C22"/>
    <w:rsid w:val="00F05C50"/>
    <w:rsid w:val="00F05D77"/>
    <w:rsid w:val="00F05D7A"/>
    <w:rsid w:val="00F05F1B"/>
    <w:rsid w:val="00F06094"/>
    <w:rsid w:val="00F062F8"/>
    <w:rsid w:val="00F064D9"/>
    <w:rsid w:val="00F065B2"/>
    <w:rsid w:val="00F06632"/>
    <w:rsid w:val="00F0664E"/>
    <w:rsid w:val="00F066C2"/>
    <w:rsid w:val="00F066E3"/>
    <w:rsid w:val="00F06770"/>
    <w:rsid w:val="00F068CA"/>
    <w:rsid w:val="00F06A08"/>
    <w:rsid w:val="00F06AB9"/>
    <w:rsid w:val="00F06C6A"/>
    <w:rsid w:val="00F06DDC"/>
    <w:rsid w:val="00F06F70"/>
    <w:rsid w:val="00F06FBA"/>
    <w:rsid w:val="00F07078"/>
    <w:rsid w:val="00F070D5"/>
    <w:rsid w:val="00F07153"/>
    <w:rsid w:val="00F0734D"/>
    <w:rsid w:val="00F07478"/>
    <w:rsid w:val="00F0759C"/>
    <w:rsid w:val="00F0795E"/>
    <w:rsid w:val="00F07A98"/>
    <w:rsid w:val="00F07AB6"/>
    <w:rsid w:val="00F07B45"/>
    <w:rsid w:val="00F100B6"/>
    <w:rsid w:val="00F10122"/>
    <w:rsid w:val="00F102A4"/>
    <w:rsid w:val="00F1053A"/>
    <w:rsid w:val="00F1080D"/>
    <w:rsid w:val="00F10A13"/>
    <w:rsid w:val="00F10B27"/>
    <w:rsid w:val="00F10B6D"/>
    <w:rsid w:val="00F10B9E"/>
    <w:rsid w:val="00F10C3F"/>
    <w:rsid w:val="00F10CF7"/>
    <w:rsid w:val="00F10EF3"/>
    <w:rsid w:val="00F10F03"/>
    <w:rsid w:val="00F10F12"/>
    <w:rsid w:val="00F10F52"/>
    <w:rsid w:val="00F1122C"/>
    <w:rsid w:val="00F1128B"/>
    <w:rsid w:val="00F112F2"/>
    <w:rsid w:val="00F115E4"/>
    <w:rsid w:val="00F11776"/>
    <w:rsid w:val="00F11829"/>
    <w:rsid w:val="00F11907"/>
    <w:rsid w:val="00F11917"/>
    <w:rsid w:val="00F119A5"/>
    <w:rsid w:val="00F11A5E"/>
    <w:rsid w:val="00F11BD4"/>
    <w:rsid w:val="00F11C15"/>
    <w:rsid w:val="00F11DB7"/>
    <w:rsid w:val="00F11FB0"/>
    <w:rsid w:val="00F12032"/>
    <w:rsid w:val="00F1212E"/>
    <w:rsid w:val="00F1213E"/>
    <w:rsid w:val="00F12170"/>
    <w:rsid w:val="00F1219D"/>
    <w:rsid w:val="00F12301"/>
    <w:rsid w:val="00F123F6"/>
    <w:rsid w:val="00F12575"/>
    <w:rsid w:val="00F1264E"/>
    <w:rsid w:val="00F1267D"/>
    <w:rsid w:val="00F12779"/>
    <w:rsid w:val="00F1287B"/>
    <w:rsid w:val="00F12880"/>
    <w:rsid w:val="00F12894"/>
    <w:rsid w:val="00F128BE"/>
    <w:rsid w:val="00F12AAF"/>
    <w:rsid w:val="00F12B14"/>
    <w:rsid w:val="00F12CA8"/>
    <w:rsid w:val="00F12CE6"/>
    <w:rsid w:val="00F12D18"/>
    <w:rsid w:val="00F130DF"/>
    <w:rsid w:val="00F131F8"/>
    <w:rsid w:val="00F13226"/>
    <w:rsid w:val="00F13379"/>
    <w:rsid w:val="00F1338B"/>
    <w:rsid w:val="00F1358C"/>
    <w:rsid w:val="00F13638"/>
    <w:rsid w:val="00F13682"/>
    <w:rsid w:val="00F136DD"/>
    <w:rsid w:val="00F139B0"/>
    <w:rsid w:val="00F13A44"/>
    <w:rsid w:val="00F13A69"/>
    <w:rsid w:val="00F13B19"/>
    <w:rsid w:val="00F13B70"/>
    <w:rsid w:val="00F13BC2"/>
    <w:rsid w:val="00F13CBD"/>
    <w:rsid w:val="00F13D01"/>
    <w:rsid w:val="00F13D4D"/>
    <w:rsid w:val="00F13DF4"/>
    <w:rsid w:val="00F13E9A"/>
    <w:rsid w:val="00F13FAB"/>
    <w:rsid w:val="00F140E8"/>
    <w:rsid w:val="00F14180"/>
    <w:rsid w:val="00F1435A"/>
    <w:rsid w:val="00F1457B"/>
    <w:rsid w:val="00F1458B"/>
    <w:rsid w:val="00F14601"/>
    <w:rsid w:val="00F146A6"/>
    <w:rsid w:val="00F1474F"/>
    <w:rsid w:val="00F14775"/>
    <w:rsid w:val="00F14A7E"/>
    <w:rsid w:val="00F14ADD"/>
    <w:rsid w:val="00F14B23"/>
    <w:rsid w:val="00F14B57"/>
    <w:rsid w:val="00F14C2A"/>
    <w:rsid w:val="00F14C6F"/>
    <w:rsid w:val="00F14C7F"/>
    <w:rsid w:val="00F15014"/>
    <w:rsid w:val="00F15023"/>
    <w:rsid w:val="00F152FF"/>
    <w:rsid w:val="00F154EE"/>
    <w:rsid w:val="00F1574A"/>
    <w:rsid w:val="00F157A2"/>
    <w:rsid w:val="00F15806"/>
    <w:rsid w:val="00F15814"/>
    <w:rsid w:val="00F1586F"/>
    <w:rsid w:val="00F158D8"/>
    <w:rsid w:val="00F15B06"/>
    <w:rsid w:val="00F15B71"/>
    <w:rsid w:val="00F15BD8"/>
    <w:rsid w:val="00F15CF3"/>
    <w:rsid w:val="00F15D24"/>
    <w:rsid w:val="00F15D27"/>
    <w:rsid w:val="00F15ED6"/>
    <w:rsid w:val="00F160F2"/>
    <w:rsid w:val="00F1625F"/>
    <w:rsid w:val="00F162B5"/>
    <w:rsid w:val="00F1631F"/>
    <w:rsid w:val="00F16588"/>
    <w:rsid w:val="00F167E8"/>
    <w:rsid w:val="00F167F8"/>
    <w:rsid w:val="00F167FA"/>
    <w:rsid w:val="00F16865"/>
    <w:rsid w:val="00F1697F"/>
    <w:rsid w:val="00F169E8"/>
    <w:rsid w:val="00F16A81"/>
    <w:rsid w:val="00F16AB9"/>
    <w:rsid w:val="00F16B74"/>
    <w:rsid w:val="00F16BA9"/>
    <w:rsid w:val="00F16BE9"/>
    <w:rsid w:val="00F16DA2"/>
    <w:rsid w:val="00F16E99"/>
    <w:rsid w:val="00F16EAD"/>
    <w:rsid w:val="00F16EED"/>
    <w:rsid w:val="00F171B3"/>
    <w:rsid w:val="00F17202"/>
    <w:rsid w:val="00F173A1"/>
    <w:rsid w:val="00F17459"/>
    <w:rsid w:val="00F17506"/>
    <w:rsid w:val="00F1750F"/>
    <w:rsid w:val="00F1760B"/>
    <w:rsid w:val="00F17961"/>
    <w:rsid w:val="00F179FB"/>
    <w:rsid w:val="00F17B99"/>
    <w:rsid w:val="00F17C71"/>
    <w:rsid w:val="00F17C86"/>
    <w:rsid w:val="00F17D3F"/>
    <w:rsid w:val="00F17D41"/>
    <w:rsid w:val="00F17D46"/>
    <w:rsid w:val="00F17FE7"/>
    <w:rsid w:val="00F200DF"/>
    <w:rsid w:val="00F204D9"/>
    <w:rsid w:val="00F2052E"/>
    <w:rsid w:val="00F2055D"/>
    <w:rsid w:val="00F20C29"/>
    <w:rsid w:val="00F20C7E"/>
    <w:rsid w:val="00F20D77"/>
    <w:rsid w:val="00F20ED9"/>
    <w:rsid w:val="00F20F24"/>
    <w:rsid w:val="00F20F73"/>
    <w:rsid w:val="00F2101A"/>
    <w:rsid w:val="00F21117"/>
    <w:rsid w:val="00F2124F"/>
    <w:rsid w:val="00F213C1"/>
    <w:rsid w:val="00F2147A"/>
    <w:rsid w:val="00F2149E"/>
    <w:rsid w:val="00F21531"/>
    <w:rsid w:val="00F215D8"/>
    <w:rsid w:val="00F2172A"/>
    <w:rsid w:val="00F21899"/>
    <w:rsid w:val="00F218A9"/>
    <w:rsid w:val="00F21A19"/>
    <w:rsid w:val="00F21B9E"/>
    <w:rsid w:val="00F21BA2"/>
    <w:rsid w:val="00F21BAA"/>
    <w:rsid w:val="00F21C1C"/>
    <w:rsid w:val="00F21CF3"/>
    <w:rsid w:val="00F21D8D"/>
    <w:rsid w:val="00F21DC9"/>
    <w:rsid w:val="00F21FF0"/>
    <w:rsid w:val="00F22072"/>
    <w:rsid w:val="00F2209A"/>
    <w:rsid w:val="00F221B6"/>
    <w:rsid w:val="00F221CB"/>
    <w:rsid w:val="00F2227F"/>
    <w:rsid w:val="00F222F3"/>
    <w:rsid w:val="00F22428"/>
    <w:rsid w:val="00F22467"/>
    <w:rsid w:val="00F226EE"/>
    <w:rsid w:val="00F2279A"/>
    <w:rsid w:val="00F227F2"/>
    <w:rsid w:val="00F22B34"/>
    <w:rsid w:val="00F22B6C"/>
    <w:rsid w:val="00F22BC7"/>
    <w:rsid w:val="00F22E10"/>
    <w:rsid w:val="00F22E63"/>
    <w:rsid w:val="00F22E6A"/>
    <w:rsid w:val="00F2308B"/>
    <w:rsid w:val="00F230E7"/>
    <w:rsid w:val="00F2315B"/>
    <w:rsid w:val="00F2322A"/>
    <w:rsid w:val="00F23287"/>
    <w:rsid w:val="00F232D9"/>
    <w:rsid w:val="00F233A9"/>
    <w:rsid w:val="00F2350E"/>
    <w:rsid w:val="00F235B5"/>
    <w:rsid w:val="00F238D3"/>
    <w:rsid w:val="00F23B27"/>
    <w:rsid w:val="00F23BB9"/>
    <w:rsid w:val="00F23C4B"/>
    <w:rsid w:val="00F23C92"/>
    <w:rsid w:val="00F23D25"/>
    <w:rsid w:val="00F23DEE"/>
    <w:rsid w:val="00F23DF0"/>
    <w:rsid w:val="00F23EB6"/>
    <w:rsid w:val="00F23FF0"/>
    <w:rsid w:val="00F24507"/>
    <w:rsid w:val="00F24575"/>
    <w:rsid w:val="00F245BF"/>
    <w:rsid w:val="00F245EC"/>
    <w:rsid w:val="00F24630"/>
    <w:rsid w:val="00F247BF"/>
    <w:rsid w:val="00F247DD"/>
    <w:rsid w:val="00F24841"/>
    <w:rsid w:val="00F24848"/>
    <w:rsid w:val="00F24922"/>
    <w:rsid w:val="00F24BD3"/>
    <w:rsid w:val="00F24C3E"/>
    <w:rsid w:val="00F24DBD"/>
    <w:rsid w:val="00F24F31"/>
    <w:rsid w:val="00F24FA0"/>
    <w:rsid w:val="00F251FB"/>
    <w:rsid w:val="00F25581"/>
    <w:rsid w:val="00F257F5"/>
    <w:rsid w:val="00F25947"/>
    <w:rsid w:val="00F25BC8"/>
    <w:rsid w:val="00F25DF1"/>
    <w:rsid w:val="00F25ECF"/>
    <w:rsid w:val="00F25EE0"/>
    <w:rsid w:val="00F26160"/>
    <w:rsid w:val="00F26239"/>
    <w:rsid w:val="00F2630A"/>
    <w:rsid w:val="00F263E3"/>
    <w:rsid w:val="00F264BE"/>
    <w:rsid w:val="00F26786"/>
    <w:rsid w:val="00F26807"/>
    <w:rsid w:val="00F26830"/>
    <w:rsid w:val="00F2699B"/>
    <w:rsid w:val="00F26B4C"/>
    <w:rsid w:val="00F26B56"/>
    <w:rsid w:val="00F26DE0"/>
    <w:rsid w:val="00F26E30"/>
    <w:rsid w:val="00F26EE6"/>
    <w:rsid w:val="00F2711F"/>
    <w:rsid w:val="00F272B9"/>
    <w:rsid w:val="00F2750A"/>
    <w:rsid w:val="00F27653"/>
    <w:rsid w:val="00F27699"/>
    <w:rsid w:val="00F276EF"/>
    <w:rsid w:val="00F279E9"/>
    <w:rsid w:val="00F279EF"/>
    <w:rsid w:val="00F27A03"/>
    <w:rsid w:val="00F27AE2"/>
    <w:rsid w:val="00F27B25"/>
    <w:rsid w:val="00F27B26"/>
    <w:rsid w:val="00F27E75"/>
    <w:rsid w:val="00F27E90"/>
    <w:rsid w:val="00F27E91"/>
    <w:rsid w:val="00F27EEB"/>
    <w:rsid w:val="00F30062"/>
    <w:rsid w:val="00F301DA"/>
    <w:rsid w:val="00F30382"/>
    <w:rsid w:val="00F3041C"/>
    <w:rsid w:val="00F307B9"/>
    <w:rsid w:val="00F30936"/>
    <w:rsid w:val="00F30961"/>
    <w:rsid w:val="00F30963"/>
    <w:rsid w:val="00F30979"/>
    <w:rsid w:val="00F30B58"/>
    <w:rsid w:val="00F30B8D"/>
    <w:rsid w:val="00F30BCD"/>
    <w:rsid w:val="00F30C63"/>
    <w:rsid w:val="00F30CCC"/>
    <w:rsid w:val="00F30D3E"/>
    <w:rsid w:val="00F30ED9"/>
    <w:rsid w:val="00F30F85"/>
    <w:rsid w:val="00F31165"/>
    <w:rsid w:val="00F311EC"/>
    <w:rsid w:val="00F31222"/>
    <w:rsid w:val="00F3138F"/>
    <w:rsid w:val="00F313A7"/>
    <w:rsid w:val="00F314AF"/>
    <w:rsid w:val="00F31523"/>
    <w:rsid w:val="00F315AA"/>
    <w:rsid w:val="00F315C2"/>
    <w:rsid w:val="00F31622"/>
    <w:rsid w:val="00F3176D"/>
    <w:rsid w:val="00F318B4"/>
    <w:rsid w:val="00F3196B"/>
    <w:rsid w:val="00F319A6"/>
    <w:rsid w:val="00F31C0B"/>
    <w:rsid w:val="00F31DFC"/>
    <w:rsid w:val="00F31E0B"/>
    <w:rsid w:val="00F31FB5"/>
    <w:rsid w:val="00F3219D"/>
    <w:rsid w:val="00F3220A"/>
    <w:rsid w:val="00F322E1"/>
    <w:rsid w:val="00F325A1"/>
    <w:rsid w:val="00F32771"/>
    <w:rsid w:val="00F327A4"/>
    <w:rsid w:val="00F327E2"/>
    <w:rsid w:val="00F328F2"/>
    <w:rsid w:val="00F3297D"/>
    <w:rsid w:val="00F329E3"/>
    <w:rsid w:val="00F32BAE"/>
    <w:rsid w:val="00F32E08"/>
    <w:rsid w:val="00F32E18"/>
    <w:rsid w:val="00F3384F"/>
    <w:rsid w:val="00F33BB8"/>
    <w:rsid w:val="00F33D85"/>
    <w:rsid w:val="00F33E7D"/>
    <w:rsid w:val="00F33FBA"/>
    <w:rsid w:val="00F340FD"/>
    <w:rsid w:val="00F34297"/>
    <w:rsid w:val="00F343FB"/>
    <w:rsid w:val="00F344DF"/>
    <w:rsid w:val="00F347A2"/>
    <w:rsid w:val="00F34A02"/>
    <w:rsid w:val="00F34D20"/>
    <w:rsid w:val="00F34E34"/>
    <w:rsid w:val="00F3510C"/>
    <w:rsid w:val="00F351BA"/>
    <w:rsid w:val="00F351F2"/>
    <w:rsid w:val="00F351F7"/>
    <w:rsid w:val="00F35458"/>
    <w:rsid w:val="00F3546B"/>
    <w:rsid w:val="00F35560"/>
    <w:rsid w:val="00F35636"/>
    <w:rsid w:val="00F3573A"/>
    <w:rsid w:val="00F35915"/>
    <w:rsid w:val="00F35B56"/>
    <w:rsid w:val="00F35D2E"/>
    <w:rsid w:val="00F35F0C"/>
    <w:rsid w:val="00F35F67"/>
    <w:rsid w:val="00F3618F"/>
    <w:rsid w:val="00F362BA"/>
    <w:rsid w:val="00F3630A"/>
    <w:rsid w:val="00F3639F"/>
    <w:rsid w:val="00F3642C"/>
    <w:rsid w:val="00F3642D"/>
    <w:rsid w:val="00F366F5"/>
    <w:rsid w:val="00F36837"/>
    <w:rsid w:val="00F36BA6"/>
    <w:rsid w:val="00F36BF9"/>
    <w:rsid w:val="00F36C43"/>
    <w:rsid w:val="00F36F61"/>
    <w:rsid w:val="00F37019"/>
    <w:rsid w:val="00F3706A"/>
    <w:rsid w:val="00F370E0"/>
    <w:rsid w:val="00F37244"/>
    <w:rsid w:val="00F372E4"/>
    <w:rsid w:val="00F3741A"/>
    <w:rsid w:val="00F37509"/>
    <w:rsid w:val="00F375BC"/>
    <w:rsid w:val="00F375E8"/>
    <w:rsid w:val="00F376D7"/>
    <w:rsid w:val="00F3783B"/>
    <w:rsid w:val="00F3791A"/>
    <w:rsid w:val="00F37962"/>
    <w:rsid w:val="00F37C18"/>
    <w:rsid w:val="00F37DE8"/>
    <w:rsid w:val="00F37FE5"/>
    <w:rsid w:val="00F40115"/>
    <w:rsid w:val="00F4029C"/>
    <w:rsid w:val="00F402EA"/>
    <w:rsid w:val="00F40427"/>
    <w:rsid w:val="00F4047B"/>
    <w:rsid w:val="00F404B0"/>
    <w:rsid w:val="00F404FB"/>
    <w:rsid w:val="00F405AD"/>
    <w:rsid w:val="00F40632"/>
    <w:rsid w:val="00F40698"/>
    <w:rsid w:val="00F40734"/>
    <w:rsid w:val="00F407A3"/>
    <w:rsid w:val="00F408C8"/>
    <w:rsid w:val="00F4092F"/>
    <w:rsid w:val="00F40D2A"/>
    <w:rsid w:val="00F40D8B"/>
    <w:rsid w:val="00F40D90"/>
    <w:rsid w:val="00F40F30"/>
    <w:rsid w:val="00F413DD"/>
    <w:rsid w:val="00F415A6"/>
    <w:rsid w:val="00F415BF"/>
    <w:rsid w:val="00F41743"/>
    <w:rsid w:val="00F41925"/>
    <w:rsid w:val="00F41931"/>
    <w:rsid w:val="00F41C6F"/>
    <w:rsid w:val="00F41D8B"/>
    <w:rsid w:val="00F41DC0"/>
    <w:rsid w:val="00F41E15"/>
    <w:rsid w:val="00F41F93"/>
    <w:rsid w:val="00F42051"/>
    <w:rsid w:val="00F42061"/>
    <w:rsid w:val="00F420D6"/>
    <w:rsid w:val="00F422E7"/>
    <w:rsid w:val="00F42496"/>
    <w:rsid w:val="00F424D0"/>
    <w:rsid w:val="00F425E0"/>
    <w:rsid w:val="00F4263B"/>
    <w:rsid w:val="00F427BF"/>
    <w:rsid w:val="00F4295D"/>
    <w:rsid w:val="00F42C2B"/>
    <w:rsid w:val="00F42E55"/>
    <w:rsid w:val="00F42E9E"/>
    <w:rsid w:val="00F42FF4"/>
    <w:rsid w:val="00F4318F"/>
    <w:rsid w:val="00F43279"/>
    <w:rsid w:val="00F433EF"/>
    <w:rsid w:val="00F4349F"/>
    <w:rsid w:val="00F43515"/>
    <w:rsid w:val="00F436D3"/>
    <w:rsid w:val="00F43B72"/>
    <w:rsid w:val="00F43C88"/>
    <w:rsid w:val="00F43CC5"/>
    <w:rsid w:val="00F43E9E"/>
    <w:rsid w:val="00F43F39"/>
    <w:rsid w:val="00F4403F"/>
    <w:rsid w:val="00F44078"/>
    <w:rsid w:val="00F4407B"/>
    <w:rsid w:val="00F440F4"/>
    <w:rsid w:val="00F4415F"/>
    <w:rsid w:val="00F44168"/>
    <w:rsid w:val="00F44228"/>
    <w:rsid w:val="00F444DF"/>
    <w:rsid w:val="00F44540"/>
    <w:rsid w:val="00F447E3"/>
    <w:rsid w:val="00F44987"/>
    <w:rsid w:val="00F449C0"/>
    <w:rsid w:val="00F44A20"/>
    <w:rsid w:val="00F44AD4"/>
    <w:rsid w:val="00F44BCC"/>
    <w:rsid w:val="00F44BF9"/>
    <w:rsid w:val="00F44DA4"/>
    <w:rsid w:val="00F44EF9"/>
    <w:rsid w:val="00F45083"/>
    <w:rsid w:val="00F450A3"/>
    <w:rsid w:val="00F450E5"/>
    <w:rsid w:val="00F45287"/>
    <w:rsid w:val="00F453B3"/>
    <w:rsid w:val="00F45548"/>
    <w:rsid w:val="00F4554B"/>
    <w:rsid w:val="00F455F4"/>
    <w:rsid w:val="00F45663"/>
    <w:rsid w:val="00F4569E"/>
    <w:rsid w:val="00F456B4"/>
    <w:rsid w:val="00F45766"/>
    <w:rsid w:val="00F45805"/>
    <w:rsid w:val="00F45816"/>
    <w:rsid w:val="00F45C23"/>
    <w:rsid w:val="00F45CF2"/>
    <w:rsid w:val="00F45E5E"/>
    <w:rsid w:val="00F45EC7"/>
    <w:rsid w:val="00F45F3C"/>
    <w:rsid w:val="00F46047"/>
    <w:rsid w:val="00F4617B"/>
    <w:rsid w:val="00F4621D"/>
    <w:rsid w:val="00F46246"/>
    <w:rsid w:val="00F4631C"/>
    <w:rsid w:val="00F463E5"/>
    <w:rsid w:val="00F46411"/>
    <w:rsid w:val="00F4673A"/>
    <w:rsid w:val="00F467B4"/>
    <w:rsid w:val="00F46914"/>
    <w:rsid w:val="00F46A38"/>
    <w:rsid w:val="00F46A6D"/>
    <w:rsid w:val="00F46B83"/>
    <w:rsid w:val="00F46BB5"/>
    <w:rsid w:val="00F46BEE"/>
    <w:rsid w:val="00F46BF6"/>
    <w:rsid w:val="00F46C22"/>
    <w:rsid w:val="00F46C84"/>
    <w:rsid w:val="00F46CA1"/>
    <w:rsid w:val="00F46E90"/>
    <w:rsid w:val="00F46F9F"/>
    <w:rsid w:val="00F47148"/>
    <w:rsid w:val="00F471CA"/>
    <w:rsid w:val="00F472A3"/>
    <w:rsid w:val="00F472D8"/>
    <w:rsid w:val="00F472F4"/>
    <w:rsid w:val="00F4763F"/>
    <w:rsid w:val="00F4775B"/>
    <w:rsid w:val="00F4776C"/>
    <w:rsid w:val="00F477BF"/>
    <w:rsid w:val="00F477CE"/>
    <w:rsid w:val="00F47809"/>
    <w:rsid w:val="00F47893"/>
    <w:rsid w:val="00F47A5A"/>
    <w:rsid w:val="00F47A94"/>
    <w:rsid w:val="00F47BA9"/>
    <w:rsid w:val="00F47CEB"/>
    <w:rsid w:val="00F47E17"/>
    <w:rsid w:val="00F47E30"/>
    <w:rsid w:val="00F47EB7"/>
    <w:rsid w:val="00F47EFF"/>
    <w:rsid w:val="00F47F48"/>
    <w:rsid w:val="00F5017A"/>
    <w:rsid w:val="00F502AD"/>
    <w:rsid w:val="00F50526"/>
    <w:rsid w:val="00F5058E"/>
    <w:rsid w:val="00F508C2"/>
    <w:rsid w:val="00F5096D"/>
    <w:rsid w:val="00F509AF"/>
    <w:rsid w:val="00F50A65"/>
    <w:rsid w:val="00F50AD4"/>
    <w:rsid w:val="00F50C38"/>
    <w:rsid w:val="00F50CDF"/>
    <w:rsid w:val="00F50DA7"/>
    <w:rsid w:val="00F50FB6"/>
    <w:rsid w:val="00F5124E"/>
    <w:rsid w:val="00F513EE"/>
    <w:rsid w:val="00F5166C"/>
    <w:rsid w:val="00F5185D"/>
    <w:rsid w:val="00F51961"/>
    <w:rsid w:val="00F51A4F"/>
    <w:rsid w:val="00F51C9B"/>
    <w:rsid w:val="00F51D07"/>
    <w:rsid w:val="00F51DF0"/>
    <w:rsid w:val="00F52080"/>
    <w:rsid w:val="00F52167"/>
    <w:rsid w:val="00F521B5"/>
    <w:rsid w:val="00F521FC"/>
    <w:rsid w:val="00F5222E"/>
    <w:rsid w:val="00F5233F"/>
    <w:rsid w:val="00F525A5"/>
    <w:rsid w:val="00F525AC"/>
    <w:rsid w:val="00F52690"/>
    <w:rsid w:val="00F52813"/>
    <w:rsid w:val="00F5295C"/>
    <w:rsid w:val="00F52B1D"/>
    <w:rsid w:val="00F52C56"/>
    <w:rsid w:val="00F52D92"/>
    <w:rsid w:val="00F52F3D"/>
    <w:rsid w:val="00F52FF0"/>
    <w:rsid w:val="00F53143"/>
    <w:rsid w:val="00F53172"/>
    <w:rsid w:val="00F531FA"/>
    <w:rsid w:val="00F533FB"/>
    <w:rsid w:val="00F5348B"/>
    <w:rsid w:val="00F53736"/>
    <w:rsid w:val="00F53830"/>
    <w:rsid w:val="00F5385E"/>
    <w:rsid w:val="00F53A32"/>
    <w:rsid w:val="00F53C03"/>
    <w:rsid w:val="00F53C06"/>
    <w:rsid w:val="00F53F9D"/>
    <w:rsid w:val="00F5409B"/>
    <w:rsid w:val="00F541AC"/>
    <w:rsid w:val="00F54309"/>
    <w:rsid w:val="00F543EC"/>
    <w:rsid w:val="00F54415"/>
    <w:rsid w:val="00F544CE"/>
    <w:rsid w:val="00F546F9"/>
    <w:rsid w:val="00F547E6"/>
    <w:rsid w:val="00F548AA"/>
    <w:rsid w:val="00F54976"/>
    <w:rsid w:val="00F549B4"/>
    <w:rsid w:val="00F54A74"/>
    <w:rsid w:val="00F54A8B"/>
    <w:rsid w:val="00F54B51"/>
    <w:rsid w:val="00F54C40"/>
    <w:rsid w:val="00F54C81"/>
    <w:rsid w:val="00F54D03"/>
    <w:rsid w:val="00F54D21"/>
    <w:rsid w:val="00F54D56"/>
    <w:rsid w:val="00F54DA8"/>
    <w:rsid w:val="00F54DB3"/>
    <w:rsid w:val="00F54E46"/>
    <w:rsid w:val="00F54E47"/>
    <w:rsid w:val="00F55205"/>
    <w:rsid w:val="00F5523D"/>
    <w:rsid w:val="00F552E6"/>
    <w:rsid w:val="00F55473"/>
    <w:rsid w:val="00F5547C"/>
    <w:rsid w:val="00F555EF"/>
    <w:rsid w:val="00F55612"/>
    <w:rsid w:val="00F55667"/>
    <w:rsid w:val="00F55692"/>
    <w:rsid w:val="00F558C9"/>
    <w:rsid w:val="00F5594B"/>
    <w:rsid w:val="00F55A9A"/>
    <w:rsid w:val="00F55AEF"/>
    <w:rsid w:val="00F55BAC"/>
    <w:rsid w:val="00F55BB2"/>
    <w:rsid w:val="00F55BBB"/>
    <w:rsid w:val="00F55D35"/>
    <w:rsid w:val="00F55D3B"/>
    <w:rsid w:val="00F55ED6"/>
    <w:rsid w:val="00F55EE0"/>
    <w:rsid w:val="00F56207"/>
    <w:rsid w:val="00F56278"/>
    <w:rsid w:val="00F56280"/>
    <w:rsid w:val="00F56386"/>
    <w:rsid w:val="00F56536"/>
    <w:rsid w:val="00F56705"/>
    <w:rsid w:val="00F56784"/>
    <w:rsid w:val="00F567D3"/>
    <w:rsid w:val="00F5680B"/>
    <w:rsid w:val="00F5686F"/>
    <w:rsid w:val="00F56889"/>
    <w:rsid w:val="00F56ABE"/>
    <w:rsid w:val="00F56E93"/>
    <w:rsid w:val="00F56F4C"/>
    <w:rsid w:val="00F57146"/>
    <w:rsid w:val="00F57197"/>
    <w:rsid w:val="00F571FB"/>
    <w:rsid w:val="00F57235"/>
    <w:rsid w:val="00F5739F"/>
    <w:rsid w:val="00F573E3"/>
    <w:rsid w:val="00F575D4"/>
    <w:rsid w:val="00F57650"/>
    <w:rsid w:val="00F57676"/>
    <w:rsid w:val="00F57756"/>
    <w:rsid w:val="00F57913"/>
    <w:rsid w:val="00F57A35"/>
    <w:rsid w:val="00F57BEE"/>
    <w:rsid w:val="00F57C70"/>
    <w:rsid w:val="00F60014"/>
    <w:rsid w:val="00F6003E"/>
    <w:rsid w:val="00F60128"/>
    <w:rsid w:val="00F603C8"/>
    <w:rsid w:val="00F603D0"/>
    <w:rsid w:val="00F6043E"/>
    <w:rsid w:val="00F60747"/>
    <w:rsid w:val="00F60A77"/>
    <w:rsid w:val="00F60D0F"/>
    <w:rsid w:val="00F60EA1"/>
    <w:rsid w:val="00F60FAF"/>
    <w:rsid w:val="00F60FF3"/>
    <w:rsid w:val="00F61048"/>
    <w:rsid w:val="00F612DB"/>
    <w:rsid w:val="00F612F4"/>
    <w:rsid w:val="00F613C1"/>
    <w:rsid w:val="00F61419"/>
    <w:rsid w:val="00F6141A"/>
    <w:rsid w:val="00F6144C"/>
    <w:rsid w:val="00F614E1"/>
    <w:rsid w:val="00F614FA"/>
    <w:rsid w:val="00F6161D"/>
    <w:rsid w:val="00F616B0"/>
    <w:rsid w:val="00F61A2E"/>
    <w:rsid w:val="00F61BD3"/>
    <w:rsid w:val="00F61C72"/>
    <w:rsid w:val="00F61E57"/>
    <w:rsid w:val="00F62200"/>
    <w:rsid w:val="00F6248D"/>
    <w:rsid w:val="00F625AF"/>
    <w:rsid w:val="00F62606"/>
    <w:rsid w:val="00F62770"/>
    <w:rsid w:val="00F6278D"/>
    <w:rsid w:val="00F62853"/>
    <w:rsid w:val="00F628BB"/>
    <w:rsid w:val="00F6297F"/>
    <w:rsid w:val="00F62A14"/>
    <w:rsid w:val="00F62A46"/>
    <w:rsid w:val="00F62A50"/>
    <w:rsid w:val="00F62B36"/>
    <w:rsid w:val="00F62B59"/>
    <w:rsid w:val="00F62BDA"/>
    <w:rsid w:val="00F62BEB"/>
    <w:rsid w:val="00F62E06"/>
    <w:rsid w:val="00F62E1B"/>
    <w:rsid w:val="00F62E41"/>
    <w:rsid w:val="00F62E96"/>
    <w:rsid w:val="00F62F9D"/>
    <w:rsid w:val="00F630B2"/>
    <w:rsid w:val="00F63161"/>
    <w:rsid w:val="00F6331D"/>
    <w:rsid w:val="00F63328"/>
    <w:rsid w:val="00F6347B"/>
    <w:rsid w:val="00F63767"/>
    <w:rsid w:val="00F637B9"/>
    <w:rsid w:val="00F63826"/>
    <w:rsid w:val="00F638B3"/>
    <w:rsid w:val="00F63909"/>
    <w:rsid w:val="00F63D7C"/>
    <w:rsid w:val="00F63EB3"/>
    <w:rsid w:val="00F64249"/>
    <w:rsid w:val="00F64267"/>
    <w:rsid w:val="00F64299"/>
    <w:rsid w:val="00F6441B"/>
    <w:rsid w:val="00F648A0"/>
    <w:rsid w:val="00F6493E"/>
    <w:rsid w:val="00F64946"/>
    <w:rsid w:val="00F64C55"/>
    <w:rsid w:val="00F64D40"/>
    <w:rsid w:val="00F64DC8"/>
    <w:rsid w:val="00F64F38"/>
    <w:rsid w:val="00F65030"/>
    <w:rsid w:val="00F6518B"/>
    <w:rsid w:val="00F6524D"/>
    <w:rsid w:val="00F65252"/>
    <w:rsid w:val="00F6525C"/>
    <w:rsid w:val="00F65375"/>
    <w:rsid w:val="00F654CA"/>
    <w:rsid w:val="00F65626"/>
    <w:rsid w:val="00F65740"/>
    <w:rsid w:val="00F657EE"/>
    <w:rsid w:val="00F65838"/>
    <w:rsid w:val="00F65890"/>
    <w:rsid w:val="00F65907"/>
    <w:rsid w:val="00F65987"/>
    <w:rsid w:val="00F65B57"/>
    <w:rsid w:val="00F65BA6"/>
    <w:rsid w:val="00F65BE8"/>
    <w:rsid w:val="00F65D7F"/>
    <w:rsid w:val="00F65EFC"/>
    <w:rsid w:val="00F65FC0"/>
    <w:rsid w:val="00F6608A"/>
    <w:rsid w:val="00F66202"/>
    <w:rsid w:val="00F66233"/>
    <w:rsid w:val="00F66368"/>
    <w:rsid w:val="00F664CA"/>
    <w:rsid w:val="00F66516"/>
    <w:rsid w:val="00F6664C"/>
    <w:rsid w:val="00F66690"/>
    <w:rsid w:val="00F66780"/>
    <w:rsid w:val="00F66870"/>
    <w:rsid w:val="00F668B5"/>
    <w:rsid w:val="00F669B4"/>
    <w:rsid w:val="00F66BF6"/>
    <w:rsid w:val="00F66CBE"/>
    <w:rsid w:val="00F66CC4"/>
    <w:rsid w:val="00F66D4B"/>
    <w:rsid w:val="00F66DE9"/>
    <w:rsid w:val="00F6714F"/>
    <w:rsid w:val="00F6729B"/>
    <w:rsid w:val="00F675E1"/>
    <w:rsid w:val="00F679ED"/>
    <w:rsid w:val="00F679F4"/>
    <w:rsid w:val="00F67BA1"/>
    <w:rsid w:val="00F67D08"/>
    <w:rsid w:val="00F67DEA"/>
    <w:rsid w:val="00F67DFF"/>
    <w:rsid w:val="00F700B8"/>
    <w:rsid w:val="00F70133"/>
    <w:rsid w:val="00F70162"/>
    <w:rsid w:val="00F70270"/>
    <w:rsid w:val="00F70358"/>
    <w:rsid w:val="00F703F1"/>
    <w:rsid w:val="00F7045C"/>
    <w:rsid w:val="00F70494"/>
    <w:rsid w:val="00F70553"/>
    <w:rsid w:val="00F705AB"/>
    <w:rsid w:val="00F70634"/>
    <w:rsid w:val="00F708A7"/>
    <w:rsid w:val="00F708C1"/>
    <w:rsid w:val="00F7091E"/>
    <w:rsid w:val="00F709F3"/>
    <w:rsid w:val="00F70D79"/>
    <w:rsid w:val="00F70E3F"/>
    <w:rsid w:val="00F70F21"/>
    <w:rsid w:val="00F70FCC"/>
    <w:rsid w:val="00F71023"/>
    <w:rsid w:val="00F71067"/>
    <w:rsid w:val="00F711D2"/>
    <w:rsid w:val="00F71331"/>
    <w:rsid w:val="00F714CA"/>
    <w:rsid w:val="00F7152C"/>
    <w:rsid w:val="00F715E7"/>
    <w:rsid w:val="00F71703"/>
    <w:rsid w:val="00F71753"/>
    <w:rsid w:val="00F7176F"/>
    <w:rsid w:val="00F717AE"/>
    <w:rsid w:val="00F717FC"/>
    <w:rsid w:val="00F71E15"/>
    <w:rsid w:val="00F71EE6"/>
    <w:rsid w:val="00F71F4D"/>
    <w:rsid w:val="00F72190"/>
    <w:rsid w:val="00F722ED"/>
    <w:rsid w:val="00F722F8"/>
    <w:rsid w:val="00F724FB"/>
    <w:rsid w:val="00F72695"/>
    <w:rsid w:val="00F726E5"/>
    <w:rsid w:val="00F72962"/>
    <w:rsid w:val="00F72B52"/>
    <w:rsid w:val="00F72DC4"/>
    <w:rsid w:val="00F72F1F"/>
    <w:rsid w:val="00F731EC"/>
    <w:rsid w:val="00F73258"/>
    <w:rsid w:val="00F732E1"/>
    <w:rsid w:val="00F732F5"/>
    <w:rsid w:val="00F7336A"/>
    <w:rsid w:val="00F733F1"/>
    <w:rsid w:val="00F734C3"/>
    <w:rsid w:val="00F73542"/>
    <w:rsid w:val="00F73610"/>
    <w:rsid w:val="00F73640"/>
    <w:rsid w:val="00F73674"/>
    <w:rsid w:val="00F73827"/>
    <w:rsid w:val="00F739B9"/>
    <w:rsid w:val="00F73AF3"/>
    <w:rsid w:val="00F73C60"/>
    <w:rsid w:val="00F73CF9"/>
    <w:rsid w:val="00F73D8F"/>
    <w:rsid w:val="00F73E48"/>
    <w:rsid w:val="00F73ED6"/>
    <w:rsid w:val="00F7404D"/>
    <w:rsid w:val="00F740E8"/>
    <w:rsid w:val="00F74509"/>
    <w:rsid w:val="00F7472B"/>
    <w:rsid w:val="00F7477F"/>
    <w:rsid w:val="00F747C0"/>
    <w:rsid w:val="00F74929"/>
    <w:rsid w:val="00F74939"/>
    <w:rsid w:val="00F74CAC"/>
    <w:rsid w:val="00F74FAA"/>
    <w:rsid w:val="00F75001"/>
    <w:rsid w:val="00F75051"/>
    <w:rsid w:val="00F7510D"/>
    <w:rsid w:val="00F752C8"/>
    <w:rsid w:val="00F756E9"/>
    <w:rsid w:val="00F75A09"/>
    <w:rsid w:val="00F75A4F"/>
    <w:rsid w:val="00F75C6E"/>
    <w:rsid w:val="00F75C96"/>
    <w:rsid w:val="00F75D63"/>
    <w:rsid w:val="00F760B6"/>
    <w:rsid w:val="00F762FC"/>
    <w:rsid w:val="00F76352"/>
    <w:rsid w:val="00F765C2"/>
    <w:rsid w:val="00F766BE"/>
    <w:rsid w:val="00F76711"/>
    <w:rsid w:val="00F76869"/>
    <w:rsid w:val="00F76C3D"/>
    <w:rsid w:val="00F76C61"/>
    <w:rsid w:val="00F76D79"/>
    <w:rsid w:val="00F76E71"/>
    <w:rsid w:val="00F76EA9"/>
    <w:rsid w:val="00F76EEC"/>
    <w:rsid w:val="00F76F7E"/>
    <w:rsid w:val="00F77269"/>
    <w:rsid w:val="00F7726F"/>
    <w:rsid w:val="00F774E3"/>
    <w:rsid w:val="00F77545"/>
    <w:rsid w:val="00F7755C"/>
    <w:rsid w:val="00F775AD"/>
    <w:rsid w:val="00F775C4"/>
    <w:rsid w:val="00F77692"/>
    <w:rsid w:val="00F7788F"/>
    <w:rsid w:val="00F7789F"/>
    <w:rsid w:val="00F77A87"/>
    <w:rsid w:val="00F77CCD"/>
    <w:rsid w:val="00F77E00"/>
    <w:rsid w:val="00F77F00"/>
    <w:rsid w:val="00F77F3E"/>
    <w:rsid w:val="00F77FA0"/>
    <w:rsid w:val="00F8033B"/>
    <w:rsid w:val="00F80543"/>
    <w:rsid w:val="00F8077D"/>
    <w:rsid w:val="00F807CA"/>
    <w:rsid w:val="00F8080F"/>
    <w:rsid w:val="00F808A5"/>
    <w:rsid w:val="00F80A03"/>
    <w:rsid w:val="00F80A5B"/>
    <w:rsid w:val="00F80B32"/>
    <w:rsid w:val="00F80BC1"/>
    <w:rsid w:val="00F80C6E"/>
    <w:rsid w:val="00F80CC9"/>
    <w:rsid w:val="00F80D6B"/>
    <w:rsid w:val="00F8135A"/>
    <w:rsid w:val="00F813D0"/>
    <w:rsid w:val="00F8146B"/>
    <w:rsid w:val="00F814D0"/>
    <w:rsid w:val="00F814D2"/>
    <w:rsid w:val="00F8150A"/>
    <w:rsid w:val="00F81758"/>
    <w:rsid w:val="00F81A96"/>
    <w:rsid w:val="00F81AC5"/>
    <w:rsid w:val="00F81B83"/>
    <w:rsid w:val="00F81C90"/>
    <w:rsid w:val="00F81D79"/>
    <w:rsid w:val="00F81F10"/>
    <w:rsid w:val="00F82014"/>
    <w:rsid w:val="00F820B5"/>
    <w:rsid w:val="00F8224A"/>
    <w:rsid w:val="00F82271"/>
    <w:rsid w:val="00F82274"/>
    <w:rsid w:val="00F8246E"/>
    <w:rsid w:val="00F825D1"/>
    <w:rsid w:val="00F826E1"/>
    <w:rsid w:val="00F826E6"/>
    <w:rsid w:val="00F828B0"/>
    <w:rsid w:val="00F82957"/>
    <w:rsid w:val="00F82973"/>
    <w:rsid w:val="00F829FF"/>
    <w:rsid w:val="00F82AB9"/>
    <w:rsid w:val="00F82AC7"/>
    <w:rsid w:val="00F82B57"/>
    <w:rsid w:val="00F82B5D"/>
    <w:rsid w:val="00F82C1D"/>
    <w:rsid w:val="00F82CF2"/>
    <w:rsid w:val="00F82D6E"/>
    <w:rsid w:val="00F82DB1"/>
    <w:rsid w:val="00F82E56"/>
    <w:rsid w:val="00F82E5E"/>
    <w:rsid w:val="00F82F34"/>
    <w:rsid w:val="00F83076"/>
    <w:rsid w:val="00F8307F"/>
    <w:rsid w:val="00F830C8"/>
    <w:rsid w:val="00F8317D"/>
    <w:rsid w:val="00F83298"/>
    <w:rsid w:val="00F832CE"/>
    <w:rsid w:val="00F83344"/>
    <w:rsid w:val="00F8343A"/>
    <w:rsid w:val="00F83528"/>
    <w:rsid w:val="00F8386C"/>
    <w:rsid w:val="00F838AC"/>
    <w:rsid w:val="00F838E0"/>
    <w:rsid w:val="00F83984"/>
    <w:rsid w:val="00F83A03"/>
    <w:rsid w:val="00F83B10"/>
    <w:rsid w:val="00F83B3B"/>
    <w:rsid w:val="00F83C87"/>
    <w:rsid w:val="00F83CA6"/>
    <w:rsid w:val="00F83DCC"/>
    <w:rsid w:val="00F83DCF"/>
    <w:rsid w:val="00F83E39"/>
    <w:rsid w:val="00F83E7B"/>
    <w:rsid w:val="00F83EDC"/>
    <w:rsid w:val="00F84007"/>
    <w:rsid w:val="00F8401D"/>
    <w:rsid w:val="00F8404D"/>
    <w:rsid w:val="00F84158"/>
    <w:rsid w:val="00F84225"/>
    <w:rsid w:val="00F8440B"/>
    <w:rsid w:val="00F84617"/>
    <w:rsid w:val="00F84964"/>
    <w:rsid w:val="00F84B2A"/>
    <w:rsid w:val="00F84B71"/>
    <w:rsid w:val="00F84D57"/>
    <w:rsid w:val="00F84E0C"/>
    <w:rsid w:val="00F84E3A"/>
    <w:rsid w:val="00F84F06"/>
    <w:rsid w:val="00F85134"/>
    <w:rsid w:val="00F8515B"/>
    <w:rsid w:val="00F85546"/>
    <w:rsid w:val="00F8558E"/>
    <w:rsid w:val="00F85627"/>
    <w:rsid w:val="00F8568E"/>
    <w:rsid w:val="00F856E3"/>
    <w:rsid w:val="00F856FC"/>
    <w:rsid w:val="00F85707"/>
    <w:rsid w:val="00F8590D"/>
    <w:rsid w:val="00F85AB3"/>
    <w:rsid w:val="00F85AEE"/>
    <w:rsid w:val="00F85BF2"/>
    <w:rsid w:val="00F85C21"/>
    <w:rsid w:val="00F85E6E"/>
    <w:rsid w:val="00F860D6"/>
    <w:rsid w:val="00F86281"/>
    <w:rsid w:val="00F8633A"/>
    <w:rsid w:val="00F86465"/>
    <w:rsid w:val="00F8648D"/>
    <w:rsid w:val="00F865D6"/>
    <w:rsid w:val="00F86624"/>
    <w:rsid w:val="00F866E2"/>
    <w:rsid w:val="00F866E4"/>
    <w:rsid w:val="00F8670E"/>
    <w:rsid w:val="00F867BA"/>
    <w:rsid w:val="00F86837"/>
    <w:rsid w:val="00F86995"/>
    <w:rsid w:val="00F86A1E"/>
    <w:rsid w:val="00F86B91"/>
    <w:rsid w:val="00F86BEB"/>
    <w:rsid w:val="00F86CAB"/>
    <w:rsid w:val="00F86D11"/>
    <w:rsid w:val="00F86DFC"/>
    <w:rsid w:val="00F86E87"/>
    <w:rsid w:val="00F871E0"/>
    <w:rsid w:val="00F87244"/>
    <w:rsid w:val="00F874EF"/>
    <w:rsid w:val="00F874FF"/>
    <w:rsid w:val="00F875E0"/>
    <w:rsid w:val="00F8762F"/>
    <w:rsid w:val="00F87691"/>
    <w:rsid w:val="00F8788C"/>
    <w:rsid w:val="00F8797D"/>
    <w:rsid w:val="00F87C20"/>
    <w:rsid w:val="00F87EE0"/>
    <w:rsid w:val="00F900AB"/>
    <w:rsid w:val="00F90441"/>
    <w:rsid w:val="00F9068A"/>
    <w:rsid w:val="00F9069D"/>
    <w:rsid w:val="00F907A6"/>
    <w:rsid w:val="00F90A79"/>
    <w:rsid w:val="00F90B12"/>
    <w:rsid w:val="00F90B18"/>
    <w:rsid w:val="00F90B6C"/>
    <w:rsid w:val="00F90BE8"/>
    <w:rsid w:val="00F90BEB"/>
    <w:rsid w:val="00F90C11"/>
    <w:rsid w:val="00F90E6D"/>
    <w:rsid w:val="00F90FC4"/>
    <w:rsid w:val="00F91008"/>
    <w:rsid w:val="00F910EE"/>
    <w:rsid w:val="00F912B7"/>
    <w:rsid w:val="00F9134E"/>
    <w:rsid w:val="00F91355"/>
    <w:rsid w:val="00F913F8"/>
    <w:rsid w:val="00F9154D"/>
    <w:rsid w:val="00F9181B"/>
    <w:rsid w:val="00F918E4"/>
    <w:rsid w:val="00F918F3"/>
    <w:rsid w:val="00F919E8"/>
    <w:rsid w:val="00F91A07"/>
    <w:rsid w:val="00F91A10"/>
    <w:rsid w:val="00F91EBA"/>
    <w:rsid w:val="00F9217D"/>
    <w:rsid w:val="00F921F2"/>
    <w:rsid w:val="00F92210"/>
    <w:rsid w:val="00F923EA"/>
    <w:rsid w:val="00F9244E"/>
    <w:rsid w:val="00F925CA"/>
    <w:rsid w:val="00F92753"/>
    <w:rsid w:val="00F928C6"/>
    <w:rsid w:val="00F92A10"/>
    <w:rsid w:val="00F92AF6"/>
    <w:rsid w:val="00F92C81"/>
    <w:rsid w:val="00F92C84"/>
    <w:rsid w:val="00F92E00"/>
    <w:rsid w:val="00F93134"/>
    <w:rsid w:val="00F93192"/>
    <w:rsid w:val="00F931EB"/>
    <w:rsid w:val="00F932C1"/>
    <w:rsid w:val="00F9339F"/>
    <w:rsid w:val="00F934FC"/>
    <w:rsid w:val="00F93567"/>
    <w:rsid w:val="00F935DF"/>
    <w:rsid w:val="00F9368C"/>
    <w:rsid w:val="00F939D4"/>
    <w:rsid w:val="00F93A6B"/>
    <w:rsid w:val="00F93ACE"/>
    <w:rsid w:val="00F93D55"/>
    <w:rsid w:val="00F93DA4"/>
    <w:rsid w:val="00F93E62"/>
    <w:rsid w:val="00F93F1C"/>
    <w:rsid w:val="00F93F1E"/>
    <w:rsid w:val="00F93F24"/>
    <w:rsid w:val="00F94018"/>
    <w:rsid w:val="00F94119"/>
    <w:rsid w:val="00F941C4"/>
    <w:rsid w:val="00F942ED"/>
    <w:rsid w:val="00F94473"/>
    <w:rsid w:val="00F9450F"/>
    <w:rsid w:val="00F9463E"/>
    <w:rsid w:val="00F94769"/>
    <w:rsid w:val="00F94849"/>
    <w:rsid w:val="00F948F7"/>
    <w:rsid w:val="00F949F4"/>
    <w:rsid w:val="00F94DA8"/>
    <w:rsid w:val="00F94E68"/>
    <w:rsid w:val="00F9515B"/>
    <w:rsid w:val="00F95173"/>
    <w:rsid w:val="00F951D0"/>
    <w:rsid w:val="00F95294"/>
    <w:rsid w:val="00F952EE"/>
    <w:rsid w:val="00F953D9"/>
    <w:rsid w:val="00F95413"/>
    <w:rsid w:val="00F954CA"/>
    <w:rsid w:val="00F954D5"/>
    <w:rsid w:val="00F955C2"/>
    <w:rsid w:val="00F9563C"/>
    <w:rsid w:val="00F9566B"/>
    <w:rsid w:val="00F956A5"/>
    <w:rsid w:val="00F9582B"/>
    <w:rsid w:val="00F95931"/>
    <w:rsid w:val="00F95AC4"/>
    <w:rsid w:val="00F95B79"/>
    <w:rsid w:val="00F95E6D"/>
    <w:rsid w:val="00F95EC1"/>
    <w:rsid w:val="00F95EEA"/>
    <w:rsid w:val="00F962E6"/>
    <w:rsid w:val="00F962ED"/>
    <w:rsid w:val="00F96354"/>
    <w:rsid w:val="00F964AE"/>
    <w:rsid w:val="00F964E0"/>
    <w:rsid w:val="00F96636"/>
    <w:rsid w:val="00F966FA"/>
    <w:rsid w:val="00F96807"/>
    <w:rsid w:val="00F96889"/>
    <w:rsid w:val="00F968BD"/>
    <w:rsid w:val="00F968DA"/>
    <w:rsid w:val="00F96C00"/>
    <w:rsid w:val="00F96C29"/>
    <w:rsid w:val="00F96C42"/>
    <w:rsid w:val="00F96EBE"/>
    <w:rsid w:val="00F97032"/>
    <w:rsid w:val="00F970D6"/>
    <w:rsid w:val="00F9718A"/>
    <w:rsid w:val="00F971A3"/>
    <w:rsid w:val="00F97408"/>
    <w:rsid w:val="00F97598"/>
    <w:rsid w:val="00F9760F"/>
    <w:rsid w:val="00F97622"/>
    <w:rsid w:val="00F976D0"/>
    <w:rsid w:val="00F976D5"/>
    <w:rsid w:val="00F97A5A"/>
    <w:rsid w:val="00F97AA5"/>
    <w:rsid w:val="00F97ACB"/>
    <w:rsid w:val="00F97BE6"/>
    <w:rsid w:val="00F97C6C"/>
    <w:rsid w:val="00F97D1C"/>
    <w:rsid w:val="00F97D7A"/>
    <w:rsid w:val="00F97E10"/>
    <w:rsid w:val="00F97FD3"/>
    <w:rsid w:val="00FA0083"/>
    <w:rsid w:val="00FA010F"/>
    <w:rsid w:val="00FA021C"/>
    <w:rsid w:val="00FA0256"/>
    <w:rsid w:val="00FA02FB"/>
    <w:rsid w:val="00FA04A2"/>
    <w:rsid w:val="00FA0577"/>
    <w:rsid w:val="00FA0621"/>
    <w:rsid w:val="00FA069A"/>
    <w:rsid w:val="00FA06D6"/>
    <w:rsid w:val="00FA070A"/>
    <w:rsid w:val="00FA07DE"/>
    <w:rsid w:val="00FA07FA"/>
    <w:rsid w:val="00FA0A10"/>
    <w:rsid w:val="00FA0B39"/>
    <w:rsid w:val="00FA0B4E"/>
    <w:rsid w:val="00FA0CD3"/>
    <w:rsid w:val="00FA0DA2"/>
    <w:rsid w:val="00FA0EFB"/>
    <w:rsid w:val="00FA0FD1"/>
    <w:rsid w:val="00FA10B9"/>
    <w:rsid w:val="00FA1122"/>
    <w:rsid w:val="00FA1161"/>
    <w:rsid w:val="00FA11B2"/>
    <w:rsid w:val="00FA1641"/>
    <w:rsid w:val="00FA16B8"/>
    <w:rsid w:val="00FA1786"/>
    <w:rsid w:val="00FA17F4"/>
    <w:rsid w:val="00FA1914"/>
    <w:rsid w:val="00FA1B02"/>
    <w:rsid w:val="00FA1BDA"/>
    <w:rsid w:val="00FA1CED"/>
    <w:rsid w:val="00FA1DDD"/>
    <w:rsid w:val="00FA1EEB"/>
    <w:rsid w:val="00FA1F54"/>
    <w:rsid w:val="00FA1FF5"/>
    <w:rsid w:val="00FA20A2"/>
    <w:rsid w:val="00FA21C8"/>
    <w:rsid w:val="00FA2225"/>
    <w:rsid w:val="00FA229B"/>
    <w:rsid w:val="00FA231D"/>
    <w:rsid w:val="00FA25EF"/>
    <w:rsid w:val="00FA26BD"/>
    <w:rsid w:val="00FA28EB"/>
    <w:rsid w:val="00FA2974"/>
    <w:rsid w:val="00FA2983"/>
    <w:rsid w:val="00FA2A98"/>
    <w:rsid w:val="00FA2B3E"/>
    <w:rsid w:val="00FA2D01"/>
    <w:rsid w:val="00FA2D80"/>
    <w:rsid w:val="00FA2E86"/>
    <w:rsid w:val="00FA2FAC"/>
    <w:rsid w:val="00FA3286"/>
    <w:rsid w:val="00FA32D2"/>
    <w:rsid w:val="00FA33A1"/>
    <w:rsid w:val="00FA33E8"/>
    <w:rsid w:val="00FA358A"/>
    <w:rsid w:val="00FA3714"/>
    <w:rsid w:val="00FA3AF4"/>
    <w:rsid w:val="00FA3BEB"/>
    <w:rsid w:val="00FA3EF3"/>
    <w:rsid w:val="00FA3EF8"/>
    <w:rsid w:val="00FA4109"/>
    <w:rsid w:val="00FA41DE"/>
    <w:rsid w:val="00FA4355"/>
    <w:rsid w:val="00FA4406"/>
    <w:rsid w:val="00FA4413"/>
    <w:rsid w:val="00FA448D"/>
    <w:rsid w:val="00FA4536"/>
    <w:rsid w:val="00FA4771"/>
    <w:rsid w:val="00FA498F"/>
    <w:rsid w:val="00FA4B01"/>
    <w:rsid w:val="00FA4D75"/>
    <w:rsid w:val="00FA4D8F"/>
    <w:rsid w:val="00FA518C"/>
    <w:rsid w:val="00FA531C"/>
    <w:rsid w:val="00FA5354"/>
    <w:rsid w:val="00FA53F8"/>
    <w:rsid w:val="00FA54C8"/>
    <w:rsid w:val="00FA56E8"/>
    <w:rsid w:val="00FA5726"/>
    <w:rsid w:val="00FA59D8"/>
    <w:rsid w:val="00FA5AB3"/>
    <w:rsid w:val="00FA5B7D"/>
    <w:rsid w:val="00FA5BB5"/>
    <w:rsid w:val="00FA5CFD"/>
    <w:rsid w:val="00FA5D73"/>
    <w:rsid w:val="00FA5D7D"/>
    <w:rsid w:val="00FA5E78"/>
    <w:rsid w:val="00FA5EAC"/>
    <w:rsid w:val="00FA61BF"/>
    <w:rsid w:val="00FA63CC"/>
    <w:rsid w:val="00FA640D"/>
    <w:rsid w:val="00FA6576"/>
    <w:rsid w:val="00FA6592"/>
    <w:rsid w:val="00FA65D6"/>
    <w:rsid w:val="00FA65EF"/>
    <w:rsid w:val="00FA6623"/>
    <w:rsid w:val="00FA6711"/>
    <w:rsid w:val="00FA69E4"/>
    <w:rsid w:val="00FA6BFC"/>
    <w:rsid w:val="00FA6D8F"/>
    <w:rsid w:val="00FA6EDF"/>
    <w:rsid w:val="00FA71DD"/>
    <w:rsid w:val="00FA7495"/>
    <w:rsid w:val="00FA74F1"/>
    <w:rsid w:val="00FA753C"/>
    <w:rsid w:val="00FA770E"/>
    <w:rsid w:val="00FA780B"/>
    <w:rsid w:val="00FA79AC"/>
    <w:rsid w:val="00FA79C6"/>
    <w:rsid w:val="00FA79D0"/>
    <w:rsid w:val="00FA79D7"/>
    <w:rsid w:val="00FA7B8B"/>
    <w:rsid w:val="00FA7C8B"/>
    <w:rsid w:val="00FA7D0F"/>
    <w:rsid w:val="00FA7D31"/>
    <w:rsid w:val="00FA7E79"/>
    <w:rsid w:val="00FA7F3F"/>
    <w:rsid w:val="00FA7F88"/>
    <w:rsid w:val="00FB01BF"/>
    <w:rsid w:val="00FB01D3"/>
    <w:rsid w:val="00FB01DC"/>
    <w:rsid w:val="00FB022A"/>
    <w:rsid w:val="00FB03C8"/>
    <w:rsid w:val="00FB0469"/>
    <w:rsid w:val="00FB0523"/>
    <w:rsid w:val="00FB06FE"/>
    <w:rsid w:val="00FB0932"/>
    <w:rsid w:val="00FB09A2"/>
    <w:rsid w:val="00FB0C3F"/>
    <w:rsid w:val="00FB0CEB"/>
    <w:rsid w:val="00FB0D2A"/>
    <w:rsid w:val="00FB100D"/>
    <w:rsid w:val="00FB10A3"/>
    <w:rsid w:val="00FB1162"/>
    <w:rsid w:val="00FB123C"/>
    <w:rsid w:val="00FB12B8"/>
    <w:rsid w:val="00FB172C"/>
    <w:rsid w:val="00FB175A"/>
    <w:rsid w:val="00FB18A9"/>
    <w:rsid w:val="00FB1989"/>
    <w:rsid w:val="00FB19FF"/>
    <w:rsid w:val="00FB1A4E"/>
    <w:rsid w:val="00FB1B97"/>
    <w:rsid w:val="00FB1BFF"/>
    <w:rsid w:val="00FB1E60"/>
    <w:rsid w:val="00FB1E65"/>
    <w:rsid w:val="00FB22FF"/>
    <w:rsid w:val="00FB23F4"/>
    <w:rsid w:val="00FB242D"/>
    <w:rsid w:val="00FB24F0"/>
    <w:rsid w:val="00FB253E"/>
    <w:rsid w:val="00FB2542"/>
    <w:rsid w:val="00FB2884"/>
    <w:rsid w:val="00FB29AD"/>
    <w:rsid w:val="00FB29F2"/>
    <w:rsid w:val="00FB2BCD"/>
    <w:rsid w:val="00FB2C9B"/>
    <w:rsid w:val="00FB2E6E"/>
    <w:rsid w:val="00FB2EC6"/>
    <w:rsid w:val="00FB2F2E"/>
    <w:rsid w:val="00FB2F63"/>
    <w:rsid w:val="00FB2FD6"/>
    <w:rsid w:val="00FB3078"/>
    <w:rsid w:val="00FB317F"/>
    <w:rsid w:val="00FB31F0"/>
    <w:rsid w:val="00FB3342"/>
    <w:rsid w:val="00FB3548"/>
    <w:rsid w:val="00FB3621"/>
    <w:rsid w:val="00FB3631"/>
    <w:rsid w:val="00FB3654"/>
    <w:rsid w:val="00FB3785"/>
    <w:rsid w:val="00FB38D6"/>
    <w:rsid w:val="00FB4147"/>
    <w:rsid w:val="00FB4312"/>
    <w:rsid w:val="00FB4753"/>
    <w:rsid w:val="00FB4800"/>
    <w:rsid w:val="00FB4826"/>
    <w:rsid w:val="00FB4A26"/>
    <w:rsid w:val="00FB4A2B"/>
    <w:rsid w:val="00FB4A46"/>
    <w:rsid w:val="00FB4AAF"/>
    <w:rsid w:val="00FB4C61"/>
    <w:rsid w:val="00FB4E0B"/>
    <w:rsid w:val="00FB4E33"/>
    <w:rsid w:val="00FB4EF9"/>
    <w:rsid w:val="00FB4FBD"/>
    <w:rsid w:val="00FB500B"/>
    <w:rsid w:val="00FB5133"/>
    <w:rsid w:val="00FB515C"/>
    <w:rsid w:val="00FB51CB"/>
    <w:rsid w:val="00FB532E"/>
    <w:rsid w:val="00FB5639"/>
    <w:rsid w:val="00FB5695"/>
    <w:rsid w:val="00FB5A25"/>
    <w:rsid w:val="00FB5D32"/>
    <w:rsid w:val="00FB6001"/>
    <w:rsid w:val="00FB60BF"/>
    <w:rsid w:val="00FB6128"/>
    <w:rsid w:val="00FB613B"/>
    <w:rsid w:val="00FB61E7"/>
    <w:rsid w:val="00FB6364"/>
    <w:rsid w:val="00FB6417"/>
    <w:rsid w:val="00FB6481"/>
    <w:rsid w:val="00FB65D5"/>
    <w:rsid w:val="00FB6692"/>
    <w:rsid w:val="00FB6924"/>
    <w:rsid w:val="00FB6B32"/>
    <w:rsid w:val="00FB6CAF"/>
    <w:rsid w:val="00FB6D1C"/>
    <w:rsid w:val="00FB6DFE"/>
    <w:rsid w:val="00FB6EB7"/>
    <w:rsid w:val="00FB7031"/>
    <w:rsid w:val="00FB7047"/>
    <w:rsid w:val="00FB709C"/>
    <w:rsid w:val="00FB70E5"/>
    <w:rsid w:val="00FB72A2"/>
    <w:rsid w:val="00FB7331"/>
    <w:rsid w:val="00FB733E"/>
    <w:rsid w:val="00FB738D"/>
    <w:rsid w:val="00FB7577"/>
    <w:rsid w:val="00FB770C"/>
    <w:rsid w:val="00FB7718"/>
    <w:rsid w:val="00FB77BC"/>
    <w:rsid w:val="00FB77C5"/>
    <w:rsid w:val="00FB78A3"/>
    <w:rsid w:val="00FB78DC"/>
    <w:rsid w:val="00FB79FA"/>
    <w:rsid w:val="00FB7AAB"/>
    <w:rsid w:val="00FB7BA0"/>
    <w:rsid w:val="00FB7C20"/>
    <w:rsid w:val="00FB7CD3"/>
    <w:rsid w:val="00FB7D3C"/>
    <w:rsid w:val="00FB7E91"/>
    <w:rsid w:val="00FB7EA8"/>
    <w:rsid w:val="00FB7EA9"/>
    <w:rsid w:val="00FB7EAF"/>
    <w:rsid w:val="00FC0045"/>
    <w:rsid w:val="00FC0190"/>
    <w:rsid w:val="00FC0246"/>
    <w:rsid w:val="00FC028D"/>
    <w:rsid w:val="00FC02E7"/>
    <w:rsid w:val="00FC0383"/>
    <w:rsid w:val="00FC0501"/>
    <w:rsid w:val="00FC0714"/>
    <w:rsid w:val="00FC07FA"/>
    <w:rsid w:val="00FC086F"/>
    <w:rsid w:val="00FC0912"/>
    <w:rsid w:val="00FC0951"/>
    <w:rsid w:val="00FC09E2"/>
    <w:rsid w:val="00FC0A74"/>
    <w:rsid w:val="00FC0BCB"/>
    <w:rsid w:val="00FC0FB3"/>
    <w:rsid w:val="00FC1016"/>
    <w:rsid w:val="00FC134B"/>
    <w:rsid w:val="00FC1472"/>
    <w:rsid w:val="00FC14F5"/>
    <w:rsid w:val="00FC1609"/>
    <w:rsid w:val="00FC1708"/>
    <w:rsid w:val="00FC1808"/>
    <w:rsid w:val="00FC194E"/>
    <w:rsid w:val="00FC1A32"/>
    <w:rsid w:val="00FC1B4C"/>
    <w:rsid w:val="00FC1BE4"/>
    <w:rsid w:val="00FC1C8D"/>
    <w:rsid w:val="00FC1D8A"/>
    <w:rsid w:val="00FC1F4F"/>
    <w:rsid w:val="00FC20A4"/>
    <w:rsid w:val="00FC2131"/>
    <w:rsid w:val="00FC2384"/>
    <w:rsid w:val="00FC2444"/>
    <w:rsid w:val="00FC254E"/>
    <w:rsid w:val="00FC2A39"/>
    <w:rsid w:val="00FC2B5B"/>
    <w:rsid w:val="00FC2CA3"/>
    <w:rsid w:val="00FC300A"/>
    <w:rsid w:val="00FC315C"/>
    <w:rsid w:val="00FC32B5"/>
    <w:rsid w:val="00FC3353"/>
    <w:rsid w:val="00FC3424"/>
    <w:rsid w:val="00FC3433"/>
    <w:rsid w:val="00FC3462"/>
    <w:rsid w:val="00FC34F4"/>
    <w:rsid w:val="00FC3541"/>
    <w:rsid w:val="00FC3559"/>
    <w:rsid w:val="00FC35FE"/>
    <w:rsid w:val="00FC371E"/>
    <w:rsid w:val="00FC3B7D"/>
    <w:rsid w:val="00FC3BFC"/>
    <w:rsid w:val="00FC3C96"/>
    <w:rsid w:val="00FC3DE2"/>
    <w:rsid w:val="00FC3DEF"/>
    <w:rsid w:val="00FC3E93"/>
    <w:rsid w:val="00FC3EED"/>
    <w:rsid w:val="00FC3F53"/>
    <w:rsid w:val="00FC4236"/>
    <w:rsid w:val="00FC423F"/>
    <w:rsid w:val="00FC43C5"/>
    <w:rsid w:val="00FC44DD"/>
    <w:rsid w:val="00FC4A6C"/>
    <w:rsid w:val="00FC4B22"/>
    <w:rsid w:val="00FC4C4A"/>
    <w:rsid w:val="00FC4CF6"/>
    <w:rsid w:val="00FC4D53"/>
    <w:rsid w:val="00FC4D7C"/>
    <w:rsid w:val="00FC4D82"/>
    <w:rsid w:val="00FC4E4E"/>
    <w:rsid w:val="00FC4EC5"/>
    <w:rsid w:val="00FC5015"/>
    <w:rsid w:val="00FC519F"/>
    <w:rsid w:val="00FC51F6"/>
    <w:rsid w:val="00FC5248"/>
    <w:rsid w:val="00FC52E9"/>
    <w:rsid w:val="00FC538C"/>
    <w:rsid w:val="00FC5391"/>
    <w:rsid w:val="00FC546D"/>
    <w:rsid w:val="00FC54E7"/>
    <w:rsid w:val="00FC56A6"/>
    <w:rsid w:val="00FC56EB"/>
    <w:rsid w:val="00FC5807"/>
    <w:rsid w:val="00FC5830"/>
    <w:rsid w:val="00FC58FD"/>
    <w:rsid w:val="00FC5A75"/>
    <w:rsid w:val="00FC5A8C"/>
    <w:rsid w:val="00FC5B1D"/>
    <w:rsid w:val="00FC5CF3"/>
    <w:rsid w:val="00FC5F4E"/>
    <w:rsid w:val="00FC5F90"/>
    <w:rsid w:val="00FC6028"/>
    <w:rsid w:val="00FC607D"/>
    <w:rsid w:val="00FC6220"/>
    <w:rsid w:val="00FC627D"/>
    <w:rsid w:val="00FC631E"/>
    <w:rsid w:val="00FC6451"/>
    <w:rsid w:val="00FC6493"/>
    <w:rsid w:val="00FC64D3"/>
    <w:rsid w:val="00FC6533"/>
    <w:rsid w:val="00FC65FE"/>
    <w:rsid w:val="00FC67A7"/>
    <w:rsid w:val="00FC698C"/>
    <w:rsid w:val="00FC6C01"/>
    <w:rsid w:val="00FC6DD9"/>
    <w:rsid w:val="00FC6E22"/>
    <w:rsid w:val="00FC6EFC"/>
    <w:rsid w:val="00FC6F02"/>
    <w:rsid w:val="00FC7254"/>
    <w:rsid w:val="00FC7293"/>
    <w:rsid w:val="00FC735D"/>
    <w:rsid w:val="00FC757B"/>
    <w:rsid w:val="00FC75F2"/>
    <w:rsid w:val="00FC7691"/>
    <w:rsid w:val="00FC78B5"/>
    <w:rsid w:val="00FC7A2C"/>
    <w:rsid w:val="00FC7BAD"/>
    <w:rsid w:val="00FC7DAC"/>
    <w:rsid w:val="00FD002B"/>
    <w:rsid w:val="00FD013D"/>
    <w:rsid w:val="00FD03CA"/>
    <w:rsid w:val="00FD06F2"/>
    <w:rsid w:val="00FD0736"/>
    <w:rsid w:val="00FD07D7"/>
    <w:rsid w:val="00FD07DF"/>
    <w:rsid w:val="00FD0806"/>
    <w:rsid w:val="00FD0896"/>
    <w:rsid w:val="00FD08A2"/>
    <w:rsid w:val="00FD0B96"/>
    <w:rsid w:val="00FD0C57"/>
    <w:rsid w:val="00FD0C66"/>
    <w:rsid w:val="00FD0EBB"/>
    <w:rsid w:val="00FD0ECA"/>
    <w:rsid w:val="00FD0F50"/>
    <w:rsid w:val="00FD0F86"/>
    <w:rsid w:val="00FD10F2"/>
    <w:rsid w:val="00FD11DF"/>
    <w:rsid w:val="00FD1274"/>
    <w:rsid w:val="00FD1297"/>
    <w:rsid w:val="00FD1334"/>
    <w:rsid w:val="00FD14E4"/>
    <w:rsid w:val="00FD15C1"/>
    <w:rsid w:val="00FD1635"/>
    <w:rsid w:val="00FD17F7"/>
    <w:rsid w:val="00FD18CD"/>
    <w:rsid w:val="00FD1C89"/>
    <w:rsid w:val="00FD1C99"/>
    <w:rsid w:val="00FD1DC7"/>
    <w:rsid w:val="00FD1E2F"/>
    <w:rsid w:val="00FD1E32"/>
    <w:rsid w:val="00FD1E45"/>
    <w:rsid w:val="00FD1E53"/>
    <w:rsid w:val="00FD1E58"/>
    <w:rsid w:val="00FD1E95"/>
    <w:rsid w:val="00FD1EF8"/>
    <w:rsid w:val="00FD2083"/>
    <w:rsid w:val="00FD21FC"/>
    <w:rsid w:val="00FD2227"/>
    <w:rsid w:val="00FD2360"/>
    <w:rsid w:val="00FD23E4"/>
    <w:rsid w:val="00FD2481"/>
    <w:rsid w:val="00FD24E3"/>
    <w:rsid w:val="00FD25A9"/>
    <w:rsid w:val="00FD2653"/>
    <w:rsid w:val="00FD268E"/>
    <w:rsid w:val="00FD2815"/>
    <w:rsid w:val="00FD2B7B"/>
    <w:rsid w:val="00FD2D83"/>
    <w:rsid w:val="00FD2DDD"/>
    <w:rsid w:val="00FD2E1D"/>
    <w:rsid w:val="00FD2E28"/>
    <w:rsid w:val="00FD2F43"/>
    <w:rsid w:val="00FD2F81"/>
    <w:rsid w:val="00FD30D5"/>
    <w:rsid w:val="00FD30E5"/>
    <w:rsid w:val="00FD342E"/>
    <w:rsid w:val="00FD37B4"/>
    <w:rsid w:val="00FD3AD3"/>
    <w:rsid w:val="00FD3AF1"/>
    <w:rsid w:val="00FD3AFA"/>
    <w:rsid w:val="00FD3CDC"/>
    <w:rsid w:val="00FD3E0D"/>
    <w:rsid w:val="00FD3E3B"/>
    <w:rsid w:val="00FD3EA2"/>
    <w:rsid w:val="00FD3EAD"/>
    <w:rsid w:val="00FD4120"/>
    <w:rsid w:val="00FD41F1"/>
    <w:rsid w:val="00FD421D"/>
    <w:rsid w:val="00FD422B"/>
    <w:rsid w:val="00FD429D"/>
    <w:rsid w:val="00FD42B9"/>
    <w:rsid w:val="00FD445E"/>
    <w:rsid w:val="00FD4501"/>
    <w:rsid w:val="00FD4542"/>
    <w:rsid w:val="00FD4603"/>
    <w:rsid w:val="00FD4652"/>
    <w:rsid w:val="00FD47C6"/>
    <w:rsid w:val="00FD489C"/>
    <w:rsid w:val="00FD4A6B"/>
    <w:rsid w:val="00FD4C28"/>
    <w:rsid w:val="00FD4C95"/>
    <w:rsid w:val="00FD4D53"/>
    <w:rsid w:val="00FD4E84"/>
    <w:rsid w:val="00FD4EB4"/>
    <w:rsid w:val="00FD4EC5"/>
    <w:rsid w:val="00FD4F0C"/>
    <w:rsid w:val="00FD4F10"/>
    <w:rsid w:val="00FD512B"/>
    <w:rsid w:val="00FD5395"/>
    <w:rsid w:val="00FD54D9"/>
    <w:rsid w:val="00FD5546"/>
    <w:rsid w:val="00FD5683"/>
    <w:rsid w:val="00FD56F0"/>
    <w:rsid w:val="00FD573C"/>
    <w:rsid w:val="00FD5988"/>
    <w:rsid w:val="00FD5A2B"/>
    <w:rsid w:val="00FD5C58"/>
    <w:rsid w:val="00FD5C59"/>
    <w:rsid w:val="00FD5CC6"/>
    <w:rsid w:val="00FD5F37"/>
    <w:rsid w:val="00FD5FD2"/>
    <w:rsid w:val="00FD62BE"/>
    <w:rsid w:val="00FD64E5"/>
    <w:rsid w:val="00FD64F6"/>
    <w:rsid w:val="00FD65D4"/>
    <w:rsid w:val="00FD6703"/>
    <w:rsid w:val="00FD6709"/>
    <w:rsid w:val="00FD6776"/>
    <w:rsid w:val="00FD681E"/>
    <w:rsid w:val="00FD6981"/>
    <w:rsid w:val="00FD69FC"/>
    <w:rsid w:val="00FD6AC1"/>
    <w:rsid w:val="00FD6C63"/>
    <w:rsid w:val="00FD6D22"/>
    <w:rsid w:val="00FD6D39"/>
    <w:rsid w:val="00FD6EC7"/>
    <w:rsid w:val="00FD6F13"/>
    <w:rsid w:val="00FD7026"/>
    <w:rsid w:val="00FD70CC"/>
    <w:rsid w:val="00FD70D4"/>
    <w:rsid w:val="00FD7312"/>
    <w:rsid w:val="00FD7364"/>
    <w:rsid w:val="00FD7376"/>
    <w:rsid w:val="00FD7469"/>
    <w:rsid w:val="00FD74BC"/>
    <w:rsid w:val="00FD74BE"/>
    <w:rsid w:val="00FD74F4"/>
    <w:rsid w:val="00FD7568"/>
    <w:rsid w:val="00FD7601"/>
    <w:rsid w:val="00FD763A"/>
    <w:rsid w:val="00FD7794"/>
    <w:rsid w:val="00FD78E5"/>
    <w:rsid w:val="00FD7A44"/>
    <w:rsid w:val="00FD7A90"/>
    <w:rsid w:val="00FD7C80"/>
    <w:rsid w:val="00FD7DF2"/>
    <w:rsid w:val="00FD7F73"/>
    <w:rsid w:val="00FE0062"/>
    <w:rsid w:val="00FE00FC"/>
    <w:rsid w:val="00FE021A"/>
    <w:rsid w:val="00FE02C7"/>
    <w:rsid w:val="00FE033D"/>
    <w:rsid w:val="00FE045A"/>
    <w:rsid w:val="00FE0486"/>
    <w:rsid w:val="00FE061A"/>
    <w:rsid w:val="00FE0695"/>
    <w:rsid w:val="00FE06C8"/>
    <w:rsid w:val="00FE0708"/>
    <w:rsid w:val="00FE08A4"/>
    <w:rsid w:val="00FE0974"/>
    <w:rsid w:val="00FE0989"/>
    <w:rsid w:val="00FE09A8"/>
    <w:rsid w:val="00FE09AB"/>
    <w:rsid w:val="00FE09EE"/>
    <w:rsid w:val="00FE0B4F"/>
    <w:rsid w:val="00FE0C5D"/>
    <w:rsid w:val="00FE0C7B"/>
    <w:rsid w:val="00FE0DCE"/>
    <w:rsid w:val="00FE0DDC"/>
    <w:rsid w:val="00FE0E11"/>
    <w:rsid w:val="00FE0E31"/>
    <w:rsid w:val="00FE1059"/>
    <w:rsid w:val="00FE1104"/>
    <w:rsid w:val="00FE11EF"/>
    <w:rsid w:val="00FE1335"/>
    <w:rsid w:val="00FE1339"/>
    <w:rsid w:val="00FE134D"/>
    <w:rsid w:val="00FE138C"/>
    <w:rsid w:val="00FE151D"/>
    <w:rsid w:val="00FE15D9"/>
    <w:rsid w:val="00FE16A0"/>
    <w:rsid w:val="00FE179A"/>
    <w:rsid w:val="00FE1857"/>
    <w:rsid w:val="00FE187B"/>
    <w:rsid w:val="00FE1895"/>
    <w:rsid w:val="00FE1978"/>
    <w:rsid w:val="00FE19E3"/>
    <w:rsid w:val="00FE1A06"/>
    <w:rsid w:val="00FE1B45"/>
    <w:rsid w:val="00FE1C9A"/>
    <w:rsid w:val="00FE1CCB"/>
    <w:rsid w:val="00FE1D9F"/>
    <w:rsid w:val="00FE1DB1"/>
    <w:rsid w:val="00FE1DD7"/>
    <w:rsid w:val="00FE1FA9"/>
    <w:rsid w:val="00FE2016"/>
    <w:rsid w:val="00FE20CD"/>
    <w:rsid w:val="00FE2202"/>
    <w:rsid w:val="00FE22B8"/>
    <w:rsid w:val="00FE2363"/>
    <w:rsid w:val="00FE2366"/>
    <w:rsid w:val="00FE23AC"/>
    <w:rsid w:val="00FE242B"/>
    <w:rsid w:val="00FE2482"/>
    <w:rsid w:val="00FE248B"/>
    <w:rsid w:val="00FE24BC"/>
    <w:rsid w:val="00FE27F9"/>
    <w:rsid w:val="00FE28DE"/>
    <w:rsid w:val="00FE2B13"/>
    <w:rsid w:val="00FE2CFA"/>
    <w:rsid w:val="00FE2F19"/>
    <w:rsid w:val="00FE2F9F"/>
    <w:rsid w:val="00FE3009"/>
    <w:rsid w:val="00FE3169"/>
    <w:rsid w:val="00FE3286"/>
    <w:rsid w:val="00FE33BD"/>
    <w:rsid w:val="00FE357C"/>
    <w:rsid w:val="00FE36A2"/>
    <w:rsid w:val="00FE3754"/>
    <w:rsid w:val="00FE393F"/>
    <w:rsid w:val="00FE3964"/>
    <w:rsid w:val="00FE39AE"/>
    <w:rsid w:val="00FE3A3C"/>
    <w:rsid w:val="00FE3A95"/>
    <w:rsid w:val="00FE3AA8"/>
    <w:rsid w:val="00FE3AC7"/>
    <w:rsid w:val="00FE3BAF"/>
    <w:rsid w:val="00FE3C9A"/>
    <w:rsid w:val="00FE3DFE"/>
    <w:rsid w:val="00FE3FAE"/>
    <w:rsid w:val="00FE4031"/>
    <w:rsid w:val="00FE4043"/>
    <w:rsid w:val="00FE41D9"/>
    <w:rsid w:val="00FE42E1"/>
    <w:rsid w:val="00FE44D1"/>
    <w:rsid w:val="00FE4712"/>
    <w:rsid w:val="00FE47AB"/>
    <w:rsid w:val="00FE48CD"/>
    <w:rsid w:val="00FE4910"/>
    <w:rsid w:val="00FE4B80"/>
    <w:rsid w:val="00FE4C50"/>
    <w:rsid w:val="00FE4CB2"/>
    <w:rsid w:val="00FE4D48"/>
    <w:rsid w:val="00FE4EA7"/>
    <w:rsid w:val="00FE4F5D"/>
    <w:rsid w:val="00FE4F97"/>
    <w:rsid w:val="00FE5149"/>
    <w:rsid w:val="00FE517D"/>
    <w:rsid w:val="00FE5180"/>
    <w:rsid w:val="00FE5344"/>
    <w:rsid w:val="00FE5860"/>
    <w:rsid w:val="00FE5BF7"/>
    <w:rsid w:val="00FE5F97"/>
    <w:rsid w:val="00FE609A"/>
    <w:rsid w:val="00FE6134"/>
    <w:rsid w:val="00FE6440"/>
    <w:rsid w:val="00FE6545"/>
    <w:rsid w:val="00FE6768"/>
    <w:rsid w:val="00FE684A"/>
    <w:rsid w:val="00FE693C"/>
    <w:rsid w:val="00FE6A91"/>
    <w:rsid w:val="00FE6AFF"/>
    <w:rsid w:val="00FE6B8B"/>
    <w:rsid w:val="00FE6BCD"/>
    <w:rsid w:val="00FE6C1B"/>
    <w:rsid w:val="00FE6D8D"/>
    <w:rsid w:val="00FE6DE8"/>
    <w:rsid w:val="00FE6E48"/>
    <w:rsid w:val="00FE6EE9"/>
    <w:rsid w:val="00FE6F1C"/>
    <w:rsid w:val="00FE700F"/>
    <w:rsid w:val="00FE710D"/>
    <w:rsid w:val="00FE7207"/>
    <w:rsid w:val="00FE74B9"/>
    <w:rsid w:val="00FE75AA"/>
    <w:rsid w:val="00FE77EA"/>
    <w:rsid w:val="00FE77FA"/>
    <w:rsid w:val="00FE780D"/>
    <w:rsid w:val="00FE78D0"/>
    <w:rsid w:val="00FE79CD"/>
    <w:rsid w:val="00FE7A67"/>
    <w:rsid w:val="00FE7AB3"/>
    <w:rsid w:val="00FE7ACF"/>
    <w:rsid w:val="00FE7AE0"/>
    <w:rsid w:val="00FE7B90"/>
    <w:rsid w:val="00FE7C94"/>
    <w:rsid w:val="00FF0128"/>
    <w:rsid w:val="00FF029B"/>
    <w:rsid w:val="00FF0456"/>
    <w:rsid w:val="00FF048D"/>
    <w:rsid w:val="00FF04DD"/>
    <w:rsid w:val="00FF0674"/>
    <w:rsid w:val="00FF068E"/>
    <w:rsid w:val="00FF06DE"/>
    <w:rsid w:val="00FF0728"/>
    <w:rsid w:val="00FF07BD"/>
    <w:rsid w:val="00FF0841"/>
    <w:rsid w:val="00FF09A1"/>
    <w:rsid w:val="00FF0D03"/>
    <w:rsid w:val="00FF0D37"/>
    <w:rsid w:val="00FF0E1C"/>
    <w:rsid w:val="00FF0E63"/>
    <w:rsid w:val="00FF1185"/>
    <w:rsid w:val="00FF11FF"/>
    <w:rsid w:val="00FF13B2"/>
    <w:rsid w:val="00FF14DC"/>
    <w:rsid w:val="00FF1600"/>
    <w:rsid w:val="00FF16B3"/>
    <w:rsid w:val="00FF1778"/>
    <w:rsid w:val="00FF17D2"/>
    <w:rsid w:val="00FF184F"/>
    <w:rsid w:val="00FF190A"/>
    <w:rsid w:val="00FF1A3A"/>
    <w:rsid w:val="00FF1C8A"/>
    <w:rsid w:val="00FF1D74"/>
    <w:rsid w:val="00FF1EDF"/>
    <w:rsid w:val="00FF1F07"/>
    <w:rsid w:val="00FF22EC"/>
    <w:rsid w:val="00FF231D"/>
    <w:rsid w:val="00FF2360"/>
    <w:rsid w:val="00FF2386"/>
    <w:rsid w:val="00FF2428"/>
    <w:rsid w:val="00FF2853"/>
    <w:rsid w:val="00FF29C4"/>
    <w:rsid w:val="00FF2AFD"/>
    <w:rsid w:val="00FF2B51"/>
    <w:rsid w:val="00FF2B7F"/>
    <w:rsid w:val="00FF2BD5"/>
    <w:rsid w:val="00FF2CEC"/>
    <w:rsid w:val="00FF2D5F"/>
    <w:rsid w:val="00FF2DDC"/>
    <w:rsid w:val="00FF318A"/>
    <w:rsid w:val="00FF31BB"/>
    <w:rsid w:val="00FF31D5"/>
    <w:rsid w:val="00FF345D"/>
    <w:rsid w:val="00FF346D"/>
    <w:rsid w:val="00FF34BF"/>
    <w:rsid w:val="00FF36BE"/>
    <w:rsid w:val="00FF36CC"/>
    <w:rsid w:val="00FF3733"/>
    <w:rsid w:val="00FF3B4F"/>
    <w:rsid w:val="00FF3E94"/>
    <w:rsid w:val="00FF3F47"/>
    <w:rsid w:val="00FF4126"/>
    <w:rsid w:val="00FF4143"/>
    <w:rsid w:val="00FF434D"/>
    <w:rsid w:val="00FF451F"/>
    <w:rsid w:val="00FF486F"/>
    <w:rsid w:val="00FF48F3"/>
    <w:rsid w:val="00FF49F0"/>
    <w:rsid w:val="00FF4A06"/>
    <w:rsid w:val="00FF4A68"/>
    <w:rsid w:val="00FF4AE2"/>
    <w:rsid w:val="00FF4DA6"/>
    <w:rsid w:val="00FF4E00"/>
    <w:rsid w:val="00FF4F5D"/>
    <w:rsid w:val="00FF51EF"/>
    <w:rsid w:val="00FF524B"/>
    <w:rsid w:val="00FF5260"/>
    <w:rsid w:val="00FF5521"/>
    <w:rsid w:val="00FF55C9"/>
    <w:rsid w:val="00FF570C"/>
    <w:rsid w:val="00FF57AA"/>
    <w:rsid w:val="00FF57EB"/>
    <w:rsid w:val="00FF58EE"/>
    <w:rsid w:val="00FF596D"/>
    <w:rsid w:val="00FF5C7B"/>
    <w:rsid w:val="00FF5CF6"/>
    <w:rsid w:val="00FF5CF9"/>
    <w:rsid w:val="00FF5D1B"/>
    <w:rsid w:val="00FF5FB6"/>
    <w:rsid w:val="00FF60A4"/>
    <w:rsid w:val="00FF60C1"/>
    <w:rsid w:val="00FF60D9"/>
    <w:rsid w:val="00FF614C"/>
    <w:rsid w:val="00FF6235"/>
    <w:rsid w:val="00FF62C2"/>
    <w:rsid w:val="00FF634D"/>
    <w:rsid w:val="00FF6361"/>
    <w:rsid w:val="00FF663A"/>
    <w:rsid w:val="00FF66D0"/>
    <w:rsid w:val="00FF6B0A"/>
    <w:rsid w:val="00FF6BF5"/>
    <w:rsid w:val="00FF6BF7"/>
    <w:rsid w:val="00FF6C09"/>
    <w:rsid w:val="00FF6C7E"/>
    <w:rsid w:val="00FF6C80"/>
    <w:rsid w:val="00FF6CF0"/>
    <w:rsid w:val="00FF6EC5"/>
    <w:rsid w:val="00FF6F47"/>
    <w:rsid w:val="00FF701F"/>
    <w:rsid w:val="00FF717E"/>
    <w:rsid w:val="00FF7494"/>
    <w:rsid w:val="00FF7599"/>
    <w:rsid w:val="00FF75B1"/>
    <w:rsid w:val="00FF75CF"/>
    <w:rsid w:val="00FF780B"/>
    <w:rsid w:val="00FF7812"/>
    <w:rsid w:val="00FF7816"/>
    <w:rsid w:val="00FF79C9"/>
    <w:rsid w:val="00FF7CBB"/>
    <w:rsid w:val="00FF7CC6"/>
    <w:rsid w:val="00FF7DBD"/>
    <w:rsid w:val="00FF7D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FD5245"/>
  <w15:docId w15:val="{50ED69A9-290D-4DF9-9DAE-BF8FA955B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475" w:hanging="344"/>
    </w:pPr>
    <w:rPr>
      <w:rFonts w:ascii="Arial" w:eastAsia="Arial" w:hAnsi="Arial"/>
      <w:sz w:val="25"/>
      <w:szCs w:val="25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017D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7D86"/>
  </w:style>
  <w:style w:type="paragraph" w:styleId="Footer">
    <w:name w:val="footer"/>
    <w:basedOn w:val="Normal"/>
    <w:link w:val="FooterChar"/>
    <w:uiPriority w:val="99"/>
    <w:unhideWhenUsed/>
    <w:rsid w:val="00017D8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7D86"/>
  </w:style>
  <w:style w:type="paragraph" w:styleId="BalloonText">
    <w:name w:val="Balloon Text"/>
    <w:basedOn w:val="Normal"/>
    <w:link w:val="BalloonTextChar"/>
    <w:uiPriority w:val="99"/>
    <w:semiHidden/>
    <w:unhideWhenUsed/>
    <w:rsid w:val="00222E9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2E9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538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38B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38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38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38B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27F19"/>
    <w:pPr>
      <w:widowControl/>
    </w:pPr>
  </w:style>
  <w:style w:type="character" w:styleId="Hyperlink">
    <w:name w:val="Hyperlink"/>
    <w:basedOn w:val="DefaultParagraphFont"/>
    <w:uiPriority w:val="99"/>
    <w:unhideWhenUsed/>
    <w:rsid w:val="0086316F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16F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BD753C"/>
    <w:rPr>
      <w:rFonts w:ascii="Arial" w:eastAsia="Arial" w:hAnsi="Arial"/>
      <w:sz w:val="25"/>
      <w:szCs w:val="2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53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74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6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03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3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1863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350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04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n.wikipedia.org/wiki/Falcon_9" TargetMode="External"/><Relationship Id="rId18" Type="http://schemas.openxmlformats.org/officeDocument/2006/relationships/hyperlink" Target="https://en.wikipedia.org/wiki/Anodize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en.wikipedia.org/wiki/SpaceX" TargetMode="External"/><Relationship Id="rId17" Type="http://schemas.openxmlformats.org/officeDocument/2006/relationships/hyperlink" Target="https://en.wikipedia.org/wiki/Euro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en.wikipedia.org/wiki/Sterling_silver" TargetMode="External"/><Relationship Id="rId20" Type="http://schemas.openxmlformats.org/officeDocument/2006/relationships/image" Target="media/image1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n.wikipedia.org/wiki/Merlin_(rocket_engine_family)" TargetMode="External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en.wikipedia.org/wiki/Apollo_Lunar_Module" TargetMode="External"/><Relationship Id="rId23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s://en.wikipedia.org/wiki/Iridescence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Liquid_rocket" TargetMode="External"/><Relationship Id="rId22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5B721A0A99BD4999A77F0150B25835" ma:contentTypeVersion="15" ma:contentTypeDescription="Crée un document." ma:contentTypeScope="" ma:versionID="cafa2ab3718c3b9ac6bb32aecb7b5495">
  <xsd:schema xmlns:xsd="http://www.w3.org/2001/XMLSchema" xmlns:xs="http://www.w3.org/2001/XMLSchema" xmlns:p="http://schemas.microsoft.com/office/2006/metadata/properties" xmlns:ns3="ad81240b-3ef9-41f1-9636-24121d86c462" xmlns:ns4="9e09047b-2f9e-43b2-ab20-d53e9780b2e1" targetNamespace="http://schemas.microsoft.com/office/2006/metadata/properties" ma:root="true" ma:fieldsID="53edd613b697541ffe87ba9e54b857ae" ns3:_="" ns4:_="">
    <xsd:import namespace="ad81240b-3ef9-41f1-9636-24121d86c462"/>
    <xsd:import namespace="9e09047b-2f9e-43b2-ab20-d53e9780b2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bjectDetectorVersions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  <xsd:element ref="ns3:MediaServiceOCR" minOccurs="0"/>
                <xsd:element ref="ns3:MediaServiceSearchPropertie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1240b-3ef9-41f1-9636-24121d86c4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09047b-2f9e-43b2-ab20-d53e9780b2e1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Partage du hachage d’indicateu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d81240b-3ef9-41f1-9636-24121d86c462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FB97A83-2148-4B85-BE59-5D4A30261C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1240b-3ef9-41f1-9636-24121d86c462"/>
    <ds:schemaRef ds:uri="9e09047b-2f9e-43b2-ab20-d53e9780b2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B81F65C-C838-4242-905B-C422CC1FFD57}">
  <ds:schemaRefs>
    <ds:schemaRef ds:uri="http://schemas.microsoft.com/office/2006/metadata/properties"/>
    <ds:schemaRef ds:uri="http://schemas.microsoft.com/office/infopath/2007/PartnerControls"/>
    <ds:schemaRef ds:uri="ad81240b-3ef9-41f1-9636-24121d86c462"/>
  </ds:schemaRefs>
</ds:datastoreItem>
</file>

<file path=customXml/itemProps3.xml><?xml version="1.0" encoding="utf-8"?>
<ds:datastoreItem xmlns:ds="http://schemas.openxmlformats.org/officeDocument/2006/customXml" ds:itemID="{3157075C-B87F-4C93-AC27-4E57C9D66E8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AAC5742-350A-40B5-B7FD-3E5C8729150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646</Words>
  <Characters>9387</Characters>
  <Application>Microsoft Office Word</Application>
  <DocSecurity>0</DocSecurity>
  <Lines>78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Detour Gold Corporation</Company>
  <LinksUpToDate>false</LinksUpToDate>
  <CharactersWithSpaces>1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Émilie Desmarais</dc:creator>
  <cp:lastModifiedBy>Ryan Davies</cp:lastModifiedBy>
  <cp:revision>2</cp:revision>
  <cp:lastPrinted>2021-12-23T15:03:00Z</cp:lastPrinted>
  <dcterms:created xsi:type="dcterms:W3CDTF">2026-05-22T19:36:00Z</dcterms:created>
  <dcterms:modified xsi:type="dcterms:W3CDTF">2026-05-22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22T00:00:00Z</vt:filetime>
  </property>
  <property fmtid="{D5CDD505-2E9C-101B-9397-08002B2CF9AE}" pid="3" name="LastSaved">
    <vt:filetime>2018-08-23T00:00:00Z</vt:filetime>
  </property>
  <property fmtid="{D5CDD505-2E9C-101B-9397-08002B2CF9AE}" pid="4" name="ContentTypeId">
    <vt:lpwstr>0x010100DC5B721A0A99BD4999A77F0150B25835</vt:lpwstr>
  </property>
</Properties>
</file>